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E24D5" w14:textId="77777777" w:rsidR="00DA567E" w:rsidRDefault="00DA567E" w:rsidP="00010440">
      <w:pPr>
        <w:spacing w:after="0" w:line="276" w:lineRule="auto"/>
        <w:rPr>
          <w:noProof/>
        </w:rPr>
      </w:pPr>
      <w:bookmarkStart w:id="0" w:name="_Hlk116210705"/>
      <w:bookmarkEnd w:id="0"/>
    </w:p>
    <w:p w14:paraId="72E65F0B" w14:textId="3D4860E8" w:rsidR="00DA567E" w:rsidRDefault="00DA567E" w:rsidP="002F4CA0">
      <w:pPr>
        <w:rPr>
          <w:noProof/>
        </w:rPr>
      </w:pPr>
    </w:p>
    <w:p w14:paraId="4567DEF9" w14:textId="38A0DA3C" w:rsidR="008711F2" w:rsidRDefault="008711F2" w:rsidP="70EB2E12">
      <w:pPr>
        <w:jc w:val="center"/>
        <w:rPr>
          <w:noProof/>
        </w:rPr>
      </w:pPr>
    </w:p>
    <w:p w14:paraId="0DC4BFB2" w14:textId="1A2D6554" w:rsidR="00CD4061" w:rsidRDefault="00991583" w:rsidP="007D58D3">
      <w:pPr>
        <w:ind w:left="0"/>
        <w:jc w:val="center"/>
        <w:rPr>
          <w:noProof/>
        </w:rPr>
      </w:pPr>
      <w:r>
        <w:rPr>
          <w:noProof/>
        </w:rPr>
        <w:drawing>
          <wp:inline distT="0" distB="0" distL="0" distR="0" wp14:anchorId="076C1C0A" wp14:editId="7F99A562">
            <wp:extent cx="2800350" cy="2496820"/>
            <wp:effectExtent l="0" t="0" r="0" b="0"/>
            <wp:docPr id="1827587314" name="Picture 182758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75873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1121F822" w14:textId="012383E1" w:rsidR="00CD4061" w:rsidRPr="00DA61A7" w:rsidRDefault="008A2364" w:rsidP="00C306D6">
      <w:pPr>
        <w:pStyle w:val="Title"/>
        <w:spacing w:line="276" w:lineRule="auto"/>
        <w:ind w:left="0" w:right="0"/>
      </w:pPr>
      <w:r w:rsidRPr="00DA61A7">
        <w:t>Programmer</w:t>
      </w:r>
      <w:r w:rsidR="009E733E">
        <w:t>'</w:t>
      </w:r>
      <w:r w:rsidRPr="00DA61A7">
        <w:t>s Guide</w:t>
      </w:r>
    </w:p>
    <w:p w14:paraId="3DD487E9" w14:textId="77777777" w:rsidR="007D58D3" w:rsidRDefault="007D58D3" w:rsidP="00C306D6">
      <w:pPr>
        <w:pStyle w:val="Subtitle"/>
        <w:spacing w:line="276" w:lineRule="auto"/>
        <w:ind w:left="0"/>
        <w:jc w:val="center"/>
        <w:rPr>
          <w:rFonts w:ascii="Times New Roman" w:hAnsi="Times New Roman" w:cs="Times New Roman"/>
          <w:color w:val="auto"/>
          <w:sz w:val="36"/>
          <w:szCs w:val="36"/>
        </w:rPr>
      </w:pPr>
    </w:p>
    <w:p w14:paraId="2C9E296A" w14:textId="4CED11E6" w:rsidR="001914D6" w:rsidRPr="007F2B49" w:rsidRDefault="001914D6" w:rsidP="00C306D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 xml:space="preserve">University of </w:t>
      </w:r>
      <w:r w:rsidR="004C54F6" w:rsidRPr="007F2B49">
        <w:rPr>
          <w:rFonts w:ascii="Times New Roman" w:hAnsi="Times New Roman" w:cs="Times New Roman"/>
          <w:color w:val="auto"/>
          <w:spacing w:val="0"/>
          <w:sz w:val="40"/>
          <w:szCs w:val="40"/>
        </w:rPr>
        <w:t xml:space="preserve">Maryland </w:t>
      </w:r>
      <w:r w:rsidR="00212515" w:rsidRPr="007F2B49">
        <w:rPr>
          <w:rFonts w:ascii="Times New Roman" w:hAnsi="Times New Roman" w:cs="Times New Roman"/>
          <w:color w:val="auto"/>
          <w:spacing w:val="0"/>
          <w:sz w:val="40"/>
          <w:szCs w:val="40"/>
        </w:rPr>
        <w:t>Global Campus</w:t>
      </w:r>
    </w:p>
    <w:p w14:paraId="32C3CBA6" w14:textId="2846D189" w:rsidR="00C306D6" w:rsidRPr="007F2B49" w:rsidRDefault="001F1CB4" w:rsidP="00C306D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SWEN 670</w:t>
      </w:r>
      <w:r w:rsidR="00D20CEF">
        <w:rPr>
          <w:rFonts w:ascii="Times New Roman" w:hAnsi="Times New Roman" w:cs="Times New Roman"/>
          <w:color w:val="auto"/>
          <w:spacing w:val="0"/>
          <w:sz w:val="40"/>
          <w:szCs w:val="40"/>
        </w:rPr>
        <w:t xml:space="preserve"> – Team A</w:t>
      </w:r>
    </w:p>
    <w:p w14:paraId="77CA9A69" w14:textId="7A38C9A3" w:rsidR="007D5B28" w:rsidRPr="007F2B49" w:rsidRDefault="007D5B28" w:rsidP="007D5B28">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Fall Semester</w:t>
      </w:r>
    </w:p>
    <w:p w14:paraId="04A83CFB" w14:textId="3797D9C5" w:rsidR="007D5B28" w:rsidRPr="007F2B49" w:rsidRDefault="0053300A" w:rsidP="00C306D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Version 1.</w:t>
      </w:r>
      <w:r w:rsidR="00170D55">
        <w:rPr>
          <w:rFonts w:ascii="Times New Roman" w:hAnsi="Times New Roman" w:cs="Times New Roman"/>
          <w:color w:val="auto"/>
          <w:spacing w:val="0"/>
          <w:sz w:val="40"/>
          <w:szCs w:val="40"/>
        </w:rPr>
        <w:t>1</w:t>
      </w:r>
      <w:r w:rsidRPr="007F2B49">
        <w:rPr>
          <w:rFonts w:ascii="Times New Roman" w:hAnsi="Times New Roman" w:cs="Times New Roman"/>
          <w:color w:val="auto"/>
          <w:spacing w:val="0"/>
          <w:sz w:val="40"/>
          <w:szCs w:val="40"/>
        </w:rPr>
        <w:br/>
      </w:r>
    </w:p>
    <w:p w14:paraId="1C3FF847" w14:textId="1A45D926" w:rsidR="0053300A" w:rsidRPr="007F2B49" w:rsidRDefault="0053300A" w:rsidP="00C306D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br/>
      </w:r>
      <w:r w:rsidR="60CEDD7E" w:rsidRPr="007F2B49">
        <w:rPr>
          <w:rFonts w:ascii="Times New Roman" w:hAnsi="Times New Roman" w:cs="Times New Roman"/>
          <w:color w:val="auto"/>
          <w:spacing w:val="0"/>
          <w:sz w:val="40"/>
          <w:szCs w:val="40"/>
        </w:rPr>
        <w:t>October 29</w:t>
      </w:r>
      <w:r w:rsidRPr="007F2B49">
        <w:rPr>
          <w:rFonts w:ascii="Times New Roman" w:hAnsi="Times New Roman" w:cs="Times New Roman"/>
          <w:color w:val="auto"/>
          <w:spacing w:val="0"/>
          <w:sz w:val="40"/>
          <w:szCs w:val="40"/>
        </w:rPr>
        <w:t>, 2022</w:t>
      </w:r>
    </w:p>
    <w:p w14:paraId="48043C82" w14:textId="7F1B2CCC" w:rsidR="00CD4061" w:rsidRPr="00C306D6" w:rsidRDefault="00CD4061" w:rsidP="00C306D6">
      <w:pPr>
        <w:pStyle w:val="Subtitle"/>
        <w:spacing w:line="276" w:lineRule="auto"/>
        <w:ind w:left="0"/>
        <w:jc w:val="center"/>
        <w:rPr>
          <w:color w:val="auto"/>
          <w:sz w:val="36"/>
          <w:szCs w:val="36"/>
        </w:rPr>
        <w:sectPr w:rsidR="00CD4061" w:rsidRPr="00C306D6" w:rsidSect="00CD4061">
          <w:footerReference w:type="default" r:id="rId12"/>
          <w:pgSz w:w="12240" w:h="15840"/>
          <w:pgMar w:top="1440" w:right="1440" w:bottom="1440" w:left="1440" w:header="720" w:footer="720" w:gutter="0"/>
          <w:cols w:space="720"/>
          <w:titlePg/>
          <w:docGrid w:linePitch="360"/>
        </w:sectPr>
      </w:pPr>
    </w:p>
    <w:p w14:paraId="672AA683" w14:textId="77777777" w:rsidR="00CD4061" w:rsidRPr="00A25958" w:rsidRDefault="00CD4061" w:rsidP="002F4CA0">
      <w:r w:rsidRPr="00A25958">
        <w:lastRenderedPageBreak/>
        <w:t>Document Control</w:t>
      </w:r>
    </w:p>
    <w:p w14:paraId="6A42E2FA" w14:textId="77777777" w:rsidR="00CD4061" w:rsidRPr="00A25958" w:rsidRDefault="00CD4061" w:rsidP="002F4CA0">
      <w:r w:rsidRPr="00A25958">
        <w:t>Document Information</w:t>
      </w:r>
      <w:r w:rsidRPr="00A25958">
        <w:br/>
      </w:r>
    </w:p>
    <w:tbl>
      <w:tblPr>
        <w:tblW w:w="9000" w:type="dxa"/>
        <w:tblInd w:w="2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CellMar>
          <w:left w:w="115" w:type="dxa"/>
          <w:right w:w="115" w:type="dxa"/>
        </w:tblCellMar>
        <w:tblLook w:val="0000" w:firstRow="0" w:lastRow="0" w:firstColumn="0" w:lastColumn="0" w:noHBand="0" w:noVBand="0"/>
      </w:tblPr>
      <w:tblGrid>
        <w:gridCol w:w="2550"/>
        <w:gridCol w:w="6450"/>
      </w:tblGrid>
      <w:tr w:rsidR="00CD4061" w:rsidRPr="00C02D7D" w14:paraId="2929EFE5" w14:textId="77777777" w:rsidTr="2BD171A8">
        <w:tc>
          <w:tcPr>
            <w:tcW w:w="2550" w:type="dxa"/>
            <w:shd w:val="clear" w:color="auto" w:fill="E2EFD9" w:themeFill="accent6" w:themeFillTint="33"/>
          </w:tcPr>
          <w:p w14:paraId="230A8689" w14:textId="77777777" w:rsidR="00CD4061" w:rsidRPr="00C02D7D" w:rsidRDefault="00CD4061" w:rsidP="00D876D5">
            <w:pPr>
              <w:pStyle w:val="GridHeader"/>
              <w:rPr>
                <w:bCs w:val="0"/>
              </w:rPr>
            </w:pPr>
            <w:r w:rsidRPr="00C02D7D">
              <w:rPr>
                <w:bCs w:val="0"/>
              </w:rPr>
              <w:t>©</w:t>
            </w:r>
          </w:p>
        </w:tc>
        <w:tc>
          <w:tcPr>
            <w:tcW w:w="6450" w:type="dxa"/>
            <w:shd w:val="clear" w:color="auto" w:fill="E2EFD9" w:themeFill="accent6" w:themeFillTint="33"/>
          </w:tcPr>
          <w:p w14:paraId="65D7F6F5" w14:textId="77777777" w:rsidR="00CD4061" w:rsidRPr="00C02D7D" w:rsidRDefault="00CD4061" w:rsidP="00D876D5">
            <w:pPr>
              <w:pStyle w:val="GridHeader"/>
              <w:rPr>
                <w:bCs w:val="0"/>
              </w:rPr>
            </w:pPr>
            <w:r w:rsidRPr="00C02D7D">
              <w:rPr>
                <w:bCs w:val="0"/>
              </w:rPr>
              <w:t>Information</w:t>
            </w:r>
          </w:p>
        </w:tc>
      </w:tr>
      <w:tr w:rsidR="00CD4061" w:rsidRPr="00A25958" w14:paraId="10CC08A9" w14:textId="77777777" w:rsidTr="2BD171A8">
        <w:tc>
          <w:tcPr>
            <w:tcW w:w="2550" w:type="dxa"/>
            <w:vAlign w:val="center"/>
          </w:tcPr>
          <w:p w14:paraId="48E4E454" w14:textId="77777777" w:rsidR="00CD4061" w:rsidRPr="00A25958" w:rsidRDefault="00CD4061" w:rsidP="00D876D5">
            <w:pPr>
              <w:pStyle w:val="GridItem"/>
              <w:rPr>
                <w:i/>
                <w:color w:val="008000"/>
              </w:rPr>
            </w:pPr>
            <w:r w:rsidRPr="00A25958">
              <w:t>Document Id</w:t>
            </w:r>
          </w:p>
        </w:tc>
        <w:tc>
          <w:tcPr>
            <w:tcW w:w="6450" w:type="dxa"/>
            <w:vAlign w:val="center"/>
          </w:tcPr>
          <w:p w14:paraId="101856F1" w14:textId="24D4307A" w:rsidR="00CD4061" w:rsidRPr="00A25958" w:rsidRDefault="080713DC" w:rsidP="60139A28">
            <w:pPr>
              <w:pStyle w:val="GridItem"/>
            </w:pPr>
            <w:r>
              <w:t>USPS-IDE-</w:t>
            </w:r>
            <w:r w:rsidR="3D8E07E6">
              <w:t>Programmer's Guide</w:t>
            </w:r>
          </w:p>
        </w:tc>
      </w:tr>
      <w:tr w:rsidR="00CD4061" w:rsidRPr="00A25958" w14:paraId="34555D81" w14:textId="77777777" w:rsidTr="2BD171A8">
        <w:tc>
          <w:tcPr>
            <w:tcW w:w="2550" w:type="dxa"/>
            <w:vAlign w:val="center"/>
          </w:tcPr>
          <w:p w14:paraId="7E74FC34" w14:textId="77777777" w:rsidR="00CD4061" w:rsidRPr="00A25958" w:rsidRDefault="00CD4061" w:rsidP="00D876D5">
            <w:pPr>
              <w:pStyle w:val="GridItem"/>
            </w:pPr>
            <w:r w:rsidRPr="00A25958">
              <w:t>Document Owner</w:t>
            </w:r>
          </w:p>
        </w:tc>
        <w:tc>
          <w:tcPr>
            <w:tcW w:w="6450" w:type="dxa"/>
            <w:vAlign w:val="center"/>
          </w:tcPr>
          <w:p w14:paraId="68FC5BA9" w14:textId="16EBA21E" w:rsidR="00CD4061" w:rsidRPr="00A25958" w:rsidRDefault="597B9FDC" w:rsidP="60139A28">
            <w:pPr>
              <w:pStyle w:val="GridItem"/>
            </w:pPr>
            <w:r>
              <w:t>UMGC SWEN 670 TEAM A</w:t>
            </w:r>
          </w:p>
        </w:tc>
      </w:tr>
      <w:tr w:rsidR="00CD4061" w:rsidRPr="00A25958" w14:paraId="20B562CD" w14:textId="77777777" w:rsidTr="2BD171A8">
        <w:tc>
          <w:tcPr>
            <w:tcW w:w="2550" w:type="dxa"/>
            <w:vAlign w:val="center"/>
          </w:tcPr>
          <w:p w14:paraId="49F0E20C" w14:textId="77777777" w:rsidR="00CD4061" w:rsidRPr="00A25958" w:rsidRDefault="00CD4061" w:rsidP="00D876D5">
            <w:pPr>
              <w:pStyle w:val="GridItem"/>
            </w:pPr>
            <w:r w:rsidRPr="00A25958">
              <w:t>Issue Date</w:t>
            </w:r>
          </w:p>
        </w:tc>
        <w:tc>
          <w:tcPr>
            <w:tcW w:w="6450" w:type="dxa"/>
            <w:vAlign w:val="center"/>
          </w:tcPr>
          <w:p w14:paraId="391CCB70" w14:textId="497C4AA8" w:rsidR="00CD4061" w:rsidRPr="00A25958" w:rsidRDefault="53DA03A2" w:rsidP="60139A28">
            <w:pPr>
              <w:pStyle w:val="GridItem"/>
            </w:pPr>
            <w:r>
              <w:t>October 29</w:t>
            </w:r>
            <w:r w:rsidR="4B2CD0BD">
              <w:t>, 2022</w:t>
            </w:r>
          </w:p>
        </w:tc>
      </w:tr>
      <w:tr w:rsidR="00CD4061" w:rsidRPr="00A25958" w14:paraId="1C3FEEB0" w14:textId="77777777" w:rsidTr="2BD171A8">
        <w:trPr>
          <w:trHeight w:val="65"/>
        </w:trPr>
        <w:tc>
          <w:tcPr>
            <w:tcW w:w="2550" w:type="dxa"/>
            <w:vAlign w:val="center"/>
          </w:tcPr>
          <w:p w14:paraId="699C2784" w14:textId="77777777" w:rsidR="00CD4061" w:rsidRPr="00A25958" w:rsidRDefault="00CD4061" w:rsidP="00D876D5">
            <w:pPr>
              <w:pStyle w:val="GridItem"/>
            </w:pPr>
            <w:r w:rsidRPr="00A25958">
              <w:t>Last Saved Date</w:t>
            </w:r>
          </w:p>
        </w:tc>
        <w:tc>
          <w:tcPr>
            <w:tcW w:w="6450" w:type="dxa"/>
            <w:vAlign w:val="center"/>
          </w:tcPr>
          <w:p w14:paraId="26A4D303" w14:textId="0B2A2C1E" w:rsidR="00CD4061" w:rsidRPr="00A25958" w:rsidRDefault="0215515A" w:rsidP="60139A28">
            <w:pPr>
              <w:pStyle w:val="GridItem"/>
            </w:pPr>
            <w:r>
              <w:t>October 29</w:t>
            </w:r>
            <w:r w:rsidR="438651AB">
              <w:t>, 2022</w:t>
            </w:r>
          </w:p>
        </w:tc>
      </w:tr>
      <w:tr w:rsidR="00CD4061" w:rsidRPr="00A25958" w14:paraId="284B010F" w14:textId="77777777" w:rsidTr="2BD171A8">
        <w:trPr>
          <w:trHeight w:val="65"/>
        </w:trPr>
        <w:tc>
          <w:tcPr>
            <w:tcW w:w="2550" w:type="dxa"/>
            <w:vAlign w:val="center"/>
          </w:tcPr>
          <w:p w14:paraId="5BB48C2F" w14:textId="77777777" w:rsidR="00CD4061" w:rsidRPr="00A25958" w:rsidRDefault="00CD4061" w:rsidP="00D876D5">
            <w:pPr>
              <w:pStyle w:val="GridItem"/>
            </w:pPr>
            <w:r w:rsidRPr="00A25958">
              <w:t>File Name</w:t>
            </w:r>
          </w:p>
        </w:tc>
        <w:tc>
          <w:tcPr>
            <w:tcW w:w="6450" w:type="dxa"/>
          </w:tcPr>
          <w:p w14:paraId="3872D465" w14:textId="68B8C79C" w:rsidR="00CD4061" w:rsidRPr="00A25958" w:rsidRDefault="149AD3A2" w:rsidP="00D876D5">
            <w:pPr>
              <w:pStyle w:val="GridItem"/>
            </w:pPr>
            <w:r>
              <w:t>USPS_Informed_Delivery_App_Enhancements_</w:t>
            </w:r>
            <w:r w:rsidR="0379804C">
              <w:t>PG</w:t>
            </w:r>
            <w:r>
              <w:t>_Team_A.docx</w:t>
            </w:r>
          </w:p>
        </w:tc>
      </w:tr>
    </w:tbl>
    <w:p w14:paraId="6074522C" w14:textId="77777777" w:rsidR="00CD4061" w:rsidRPr="00A25958" w:rsidRDefault="00CD4061" w:rsidP="002F4CA0"/>
    <w:p w14:paraId="698144E3" w14:textId="77777777" w:rsidR="00CD4061" w:rsidRPr="00A25958" w:rsidRDefault="00CD4061" w:rsidP="002F4CA0">
      <w:r w:rsidRPr="00A25958">
        <w:t>Document History</w:t>
      </w:r>
      <w:r w:rsidRPr="00A25958">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1080"/>
        <w:gridCol w:w="1717"/>
        <w:gridCol w:w="6203"/>
      </w:tblGrid>
      <w:tr w:rsidR="00CD4061" w:rsidRPr="00C02D7D" w14:paraId="0FCDD6B0" w14:textId="77777777" w:rsidTr="2BD171A8">
        <w:tc>
          <w:tcPr>
            <w:tcW w:w="1080" w:type="dxa"/>
            <w:shd w:val="clear" w:color="auto" w:fill="E2EFD9" w:themeFill="accent6" w:themeFillTint="33"/>
          </w:tcPr>
          <w:p w14:paraId="1F3CAFAE" w14:textId="77777777" w:rsidR="00CD4061" w:rsidRPr="00C02D7D" w:rsidRDefault="00CD4061" w:rsidP="00D876D5">
            <w:pPr>
              <w:pStyle w:val="GridHeader"/>
              <w:rPr>
                <w:bCs w:val="0"/>
              </w:rPr>
            </w:pPr>
            <w:r w:rsidRPr="00C02D7D">
              <w:rPr>
                <w:bCs w:val="0"/>
              </w:rPr>
              <w:t>Version</w:t>
            </w:r>
          </w:p>
        </w:tc>
        <w:tc>
          <w:tcPr>
            <w:tcW w:w="1717" w:type="dxa"/>
            <w:shd w:val="clear" w:color="auto" w:fill="E2EFD9" w:themeFill="accent6" w:themeFillTint="33"/>
          </w:tcPr>
          <w:p w14:paraId="762C594F" w14:textId="77777777" w:rsidR="00CD4061" w:rsidRPr="00C02D7D" w:rsidRDefault="00CD4061" w:rsidP="00D876D5">
            <w:pPr>
              <w:pStyle w:val="GridHeader"/>
              <w:rPr>
                <w:bCs w:val="0"/>
              </w:rPr>
            </w:pPr>
            <w:r w:rsidRPr="00C02D7D">
              <w:rPr>
                <w:bCs w:val="0"/>
              </w:rPr>
              <w:t>Issue Date</w:t>
            </w:r>
          </w:p>
        </w:tc>
        <w:tc>
          <w:tcPr>
            <w:tcW w:w="6203" w:type="dxa"/>
            <w:shd w:val="clear" w:color="auto" w:fill="E2EFD9" w:themeFill="accent6" w:themeFillTint="33"/>
          </w:tcPr>
          <w:p w14:paraId="1E6B2742" w14:textId="77777777" w:rsidR="00CD4061" w:rsidRPr="00C02D7D" w:rsidRDefault="00CD4061" w:rsidP="00D876D5">
            <w:pPr>
              <w:pStyle w:val="GridHeader"/>
              <w:rPr>
                <w:bCs w:val="0"/>
              </w:rPr>
            </w:pPr>
            <w:r w:rsidRPr="00C02D7D">
              <w:rPr>
                <w:bCs w:val="0"/>
              </w:rPr>
              <w:t>Changes</w:t>
            </w:r>
          </w:p>
        </w:tc>
      </w:tr>
      <w:tr w:rsidR="00CD4061" w:rsidRPr="00A25958" w14:paraId="36AFE108" w14:textId="77777777" w:rsidTr="2BD171A8">
        <w:tc>
          <w:tcPr>
            <w:tcW w:w="1080" w:type="dxa"/>
            <w:vAlign w:val="center"/>
          </w:tcPr>
          <w:p w14:paraId="66B1CAE4" w14:textId="2AB34422" w:rsidR="00CD4061" w:rsidRPr="00A25958" w:rsidRDefault="00CD4061" w:rsidP="00D876D5">
            <w:pPr>
              <w:pStyle w:val="GridItem"/>
            </w:pPr>
            <w:r w:rsidRPr="00A25958">
              <w:t>1.0</w:t>
            </w:r>
          </w:p>
        </w:tc>
        <w:tc>
          <w:tcPr>
            <w:tcW w:w="1717" w:type="dxa"/>
            <w:vAlign w:val="center"/>
          </w:tcPr>
          <w:p w14:paraId="4DC18C6E" w14:textId="53FA43C6" w:rsidR="00CD4061" w:rsidRPr="00A25958" w:rsidRDefault="203598A7" w:rsidP="00D876D5">
            <w:pPr>
              <w:pStyle w:val="GridItem"/>
            </w:pPr>
            <w:r>
              <w:t>10</w:t>
            </w:r>
            <w:r w:rsidR="180A5DB1">
              <w:t>/</w:t>
            </w:r>
            <w:r w:rsidR="4797E15E">
              <w:t>29</w:t>
            </w:r>
            <w:r w:rsidR="180A5DB1">
              <w:t>/2022</w:t>
            </w:r>
          </w:p>
        </w:tc>
        <w:tc>
          <w:tcPr>
            <w:tcW w:w="6203" w:type="dxa"/>
            <w:vAlign w:val="center"/>
          </w:tcPr>
          <w:p w14:paraId="15353E9E" w14:textId="0E35F078" w:rsidR="00CD4061" w:rsidRPr="00A25958" w:rsidRDefault="446567ED" w:rsidP="60139A28">
            <w:pPr>
              <w:pStyle w:val="GridItem"/>
            </w:pPr>
            <w:r>
              <w:t>Initial Version</w:t>
            </w:r>
          </w:p>
        </w:tc>
      </w:tr>
      <w:tr w:rsidR="00CD4061" w:rsidRPr="00A25958" w14:paraId="52D24CCA" w14:textId="77777777" w:rsidTr="2BD171A8">
        <w:tc>
          <w:tcPr>
            <w:tcW w:w="1080" w:type="dxa"/>
            <w:vAlign w:val="center"/>
          </w:tcPr>
          <w:p w14:paraId="1458BB23" w14:textId="27BB3447" w:rsidR="00CD4061" w:rsidRPr="00A25958" w:rsidRDefault="00E64B0F" w:rsidP="00D876D5">
            <w:pPr>
              <w:pStyle w:val="GridItem"/>
            </w:pPr>
            <w:r>
              <w:t>1.1</w:t>
            </w:r>
          </w:p>
        </w:tc>
        <w:tc>
          <w:tcPr>
            <w:tcW w:w="1717" w:type="dxa"/>
            <w:vAlign w:val="center"/>
          </w:tcPr>
          <w:p w14:paraId="2B0FEF47" w14:textId="0B8155C3" w:rsidR="00CD4061" w:rsidRPr="00A25958" w:rsidRDefault="00E64B0F" w:rsidP="00D876D5">
            <w:pPr>
              <w:pStyle w:val="GridItem"/>
            </w:pPr>
            <w:r>
              <w:t>11/05/2022</w:t>
            </w:r>
          </w:p>
        </w:tc>
        <w:tc>
          <w:tcPr>
            <w:tcW w:w="6203" w:type="dxa"/>
            <w:vAlign w:val="center"/>
          </w:tcPr>
          <w:p w14:paraId="1D5B4E29" w14:textId="444422B6" w:rsidR="00CD4061" w:rsidRPr="00A25958" w:rsidRDefault="00E64B0F" w:rsidP="00D876D5">
            <w:pPr>
              <w:pStyle w:val="GridItem"/>
            </w:pPr>
            <w:r>
              <w:t xml:space="preserve">Updated captions and </w:t>
            </w:r>
            <w:r w:rsidR="00442088">
              <w:t>provided sources for online images.</w:t>
            </w:r>
          </w:p>
        </w:tc>
      </w:tr>
      <w:tr w:rsidR="00CD4061" w:rsidRPr="00A25958" w14:paraId="3509F312" w14:textId="77777777" w:rsidTr="2BD171A8">
        <w:tc>
          <w:tcPr>
            <w:tcW w:w="1080" w:type="dxa"/>
            <w:vAlign w:val="center"/>
          </w:tcPr>
          <w:p w14:paraId="68D8CFAD" w14:textId="77777777" w:rsidR="00CD4061" w:rsidRPr="00A25958" w:rsidRDefault="00CD4061" w:rsidP="00D876D5">
            <w:pPr>
              <w:pStyle w:val="GridItem"/>
            </w:pPr>
          </w:p>
        </w:tc>
        <w:tc>
          <w:tcPr>
            <w:tcW w:w="1717" w:type="dxa"/>
            <w:vAlign w:val="center"/>
          </w:tcPr>
          <w:p w14:paraId="60A40812" w14:textId="77777777" w:rsidR="00CD4061" w:rsidRPr="00A25958" w:rsidRDefault="00CD4061" w:rsidP="00D876D5">
            <w:pPr>
              <w:pStyle w:val="GridItem"/>
            </w:pPr>
          </w:p>
        </w:tc>
        <w:tc>
          <w:tcPr>
            <w:tcW w:w="6203" w:type="dxa"/>
            <w:vAlign w:val="center"/>
          </w:tcPr>
          <w:p w14:paraId="0FD68DC8" w14:textId="77777777" w:rsidR="00CD4061" w:rsidRPr="00A25958" w:rsidRDefault="00CD4061" w:rsidP="00D876D5">
            <w:pPr>
              <w:pStyle w:val="GridItem"/>
            </w:pPr>
          </w:p>
        </w:tc>
      </w:tr>
      <w:tr w:rsidR="00CD4061" w:rsidRPr="00A25958" w14:paraId="1EB58817" w14:textId="77777777" w:rsidTr="2BD171A8">
        <w:trPr>
          <w:trHeight w:val="65"/>
        </w:trPr>
        <w:tc>
          <w:tcPr>
            <w:tcW w:w="1080" w:type="dxa"/>
            <w:vAlign w:val="center"/>
          </w:tcPr>
          <w:p w14:paraId="59BEC2F8" w14:textId="77777777" w:rsidR="00CD4061" w:rsidRPr="00A25958" w:rsidRDefault="00CD4061" w:rsidP="00D876D5">
            <w:pPr>
              <w:pStyle w:val="GridItem"/>
            </w:pPr>
          </w:p>
        </w:tc>
        <w:tc>
          <w:tcPr>
            <w:tcW w:w="1717" w:type="dxa"/>
            <w:vAlign w:val="center"/>
          </w:tcPr>
          <w:p w14:paraId="064A7E3D" w14:textId="77777777" w:rsidR="00CD4061" w:rsidRPr="00A25958" w:rsidRDefault="00CD4061" w:rsidP="00D876D5">
            <w:pPr>
              <w:pStyle w:val="GridItem"/>
            </w:pPr>
          </w:p>
        </w:tc>
        <w:tc>
          <w:tcPr>
            <w:tcW w:w="6203" w:type="dxa"/>
            <w:vAlign w:val="center"/>
          </w:tcPr>
          <w:p w14:paraId="72D98AFA" w14:textId="77777777" w:rsidR="00CD4061" w:rsidRPr="00A25958" w:rsidRDefault="00CD4061" w:rsidP="00D876D5">
            <w:pPr>
              <w:pStyle w:val="GridItem"/>
            </w:pPr>
          </w:p>
        </w:tc>
      </w:tr>
    </w:tbl>
    <w:p w14:paraId="3532AA28" w14:textId="77777777" w:rsidR="00CD4061" w:rsidRPr="00A25958" w:rsidRDefault="00CD4061" w:rsidP="00500F49"/>
    <w:p w14:paraId="650E2BDD" w14:textId="2035D57C" w:rsidR="00CD4061" w:rsidRDefault="00CD4061" w:rsidP="00010440">
      <w:pPr>
        <w:spacing w:after="0" w:line="240" w:lineRule="auto"/>
      </w:pPr>
      <w:r>
        <w:br w:type="page"/>
      </w:r>
    </w:p>
    <w:sdt>
      <w:sdtPr>
        <w:rPr>
          <w:rFonts w:eastAsia="Calibri"/>
          <w:szCs w:val="22"/>
        </w:rPr>
        <w:id w:val="545726307"/>
        <w:docPartObj>
          <w:docPartGallery w:val="Table of Contents"/>
          <w:docPartUnique/>
        </w:docPartObj>
      </w:sdtPr>
      <w:sdtEndPr>
        <w:rPr>
          <w:rFonts w:eastAsia="Times New Roman"/>
          <w:noProof/>
          <w:szCs w:val="24"/>
        </w:rPr>
      </w:sdtEndPr>
      <w:sdtContent>
        <w:p w14:paraId="2F53D465" w14:textId="6B5C62FC" w:rsidR="00CD4061" w:rsidRPr="00245D33" w:rsidRDefault="00CD4061" w:rsidP="007E67FD">
          <w:pPr>
            <w:spacing w:after="0" w:line="240" w:lineRule="auto"/>
            <w:rPr>
              <w:sz w:val="36"/>
              <w:szCs w:val="36"/>
            </w:rPr>
          </w:pPr>
          <w:r w:rsidRPr="00245D33">
            <w:rPr>
              <w:sz w:val="36"/>
              <w:szCs w:val="36"/>
            </w:rPr>
            <w:t>Contents</w:t>
          </w:r>
        </w:p>
        <w:p w14:paraId="48510897" w14:textId="6CA37D7F" w:rsidR="007E67FD" w:rsidRDefault="00290382"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r>
            <w:fldChar w:fldCharType="begin"/>
          </w:r>
          <w:r>
            <w:instrText xml:space="preserve"> TOC \o "1-3" \h \z \u </w:instrText>
          </w:r>
          <w:r>
            <w:fldChar w:fldCharType="separate"/>
          </w:r>
          <w:hyperlink w:anchor="_Toc118042787" w:history="1">
            <w:r w:rsidR="007E67FD" w:rsidRPr="0047166E">
              <w:rPr>
                <w:rStyle w:val="Hyperlink"/>
                <w:noProof/>
              </w:rPr>
              <w:t>1</w:t>
            </w:r>
            <w:r w:rsidR="007E67FD">
              <w:rPr>
                <w:rFonts w:asciiTheme="minorHAnsi" w:eastAsiaTheme="minorEastAsia" w:hAnsiTheme="minorHAnsi" w:cstheme="minorBidi"/>
                <w:b w:val="0"/>
                <w:bCs w:val="0"/>
                <w:noProof/>
                <w:szCs w:val="22"/>
              </w:rPr>
              <w:tab/>
            </w:r>
            <w:r w:rsidR="007E67FD" w:rsidRPr="0047166E">
              <w:rPr>
                <w:rStyle w:val="Hyperlink"/>
                <w:noProof/>
              </w:rPr>
              <w:t>Introduction</w:t>
            </w:r>
            <w:r w:rsidR="007E67FD">
              <w:rPr>
                <w:noProof/>
                <w:webHidden/>
              </w:rPr>
              <w:tab/>
            </w:r>
            <w:r w:rsidR="007E67FD">
              <w:rPr>
                <w:noProof/>
                <w:webHidden/>
              </w:rPr>
              <w:fldChar w:fldCharType="begin"/>
            </w:r>
            <w:r w:rsidR="007E67FD">
              <w:rPr>
                <w:noProof/>
                <w:webHidden/>
              </w:rPr>
              <w:instrText xml:space="preserve"> PAGEREF _Toc118042787 \h </w:instrText>
            </w:r>
            <w:r w:rsidR="007E67FD">
              <w:rPr>
                <w:noProof/>
                <w:webHidden/>
              </w:rPr>
            </w:r>
            <w:r w:rsidR="007E67FD">
              <w:rPr>
                <w:noProof/>
                <w:webHidden/>
              </w:rPr>
              <w:fldChar w:fldCharType="separate"/>
            </w:r>
            <w:r w:rsidR="007E67FD">
              <w:rPr>
                <w:noProof/>
                <w:webHidden/>
              </w:rPr>
              <w:t>1</w:t>
            </w:r>
            <w:r w:rsidR="007E67FD">
              <w:rPr>
                <w:noProof/>
                <w:webHidden/>
              </w:rPr>
              <w:fldChar w:fldCharType="end"/>
            </w:r>
          </w:hyperlink>
        </w:p>
        <w:p w14:paraId="67C37546" w14:textId="6D6BE093"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88" w:history="1">
            <w:r w:rsidR="007E67FD" w:rsidRPr="0047166E">
              <w:rPr>
                <w:rStyle w:val="Hyperlink"/>
                <w:noProof/>
              </w:rPr>
              <w:t>1.1</w:t>
            </w:r>
            <w:r w:rsidR="007E67FD">
              <w:rPr>
                <w:rFonts w:asciiTheme="minorHAnsi" w:eastAsiaTheme="minorEastAsia" w:hAnsiTheme="minorHAnsi" w:cstheme="minorBidi"/>
                <w:bCs w:val="0"/>
                <w:noProof/>
                <w:szCs w:val="22"/>
              </w:rPr>
              <w:tab/>
            </w:r>
            <w:r w:rsidR="007E67FD" w:rsidRPr="0047166E">
              <w:rPr>
                <w:rStyle w:val="Hyperlink"/>
                <w:noProof/>
              </w:rPr>
              <w:t>Purpose</w:t>
            </w:r>
            <w:r w:rsidR="007E67FD">
              <w:rPr>
                <w:noProof/>
                <w:webHidden/>
              </w:rPr>
              <w:tab/>
            </w:r>
            <w:r w:rsidR="007E67FD">
              <w:rPr>
                <w:noProof/>
                <w:webHidden/>
              </w:rPr>
              <w:fldChar w:fldCharType="begin"/>
            </w:r>
            <w:r w:rsidR="007E67FD">
              <w:rPr>
                <w:noProof/>
                <w:webHidden/>
              </w:rPr>
              <w:instrText xml:space="preserve"> PAGEREF _Toc118042788 \h </w:instrText>
            </w:r>
            <w:r w:rsidR="007E67FD">
              <w:rPr>
                <w:noProof/>
                <w:webHidden/>
              </w:rPr>
            </w:r>
            <w:r w:rsidR="007E67FD">
              <w:rPr>
                <w:noProof/>
                <w:webHidden/>
              </w:rPr>
              <w:fldChar w:fldCharType="separate"/>
            </w:r>
            <w:r w:rsidR="007E67FD">
              <w:rPr>
                <w:noProof/>
                <w:webHidden/>
              </w:rPr>
              <w:t>1</w:t>
            </w:r>
            <w:r w:rsidR="007E67FD">
              <w:rPr>
                <w:noProof/>
                <w:webHidden/>
              </w:rPr>
              <w:fldChar w:fldCharType="end"/>
            </w:r>
          </w:hyperlink>
        </w:p>
        <w:p w14:paraId="5076F843" w14:textId="61622704"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89" w:history="1">
            <w:r w:rsidR="007E67FD" w:rsidRPr="0047166E">
              <w:rPr>
                <w:rStyle w:val="Hyperlink"/>
                <w:noProof/>
              </w:rPr>
              <w:t>1.2</w:t>
            </w:r>
            <w:r w:rsidR="007E67FD">
              <w:rPr>
                <w:rFonts w:asciiTheme="minorHAnsi" w:eastAsiaTheme="minorEastAsia" w:hAnsiTheme="minorHAnsi" w:cstheme="minorBidi"/>
                <w:bCs w:val="0"/>
                <w:noProof/>
                <w:szCs w:val="22"/>
              </w:rPr>
              <w:tab/>
            </w:r>
            <w:r w:rsidR="007E67FD" w:rsidRPr="0047166E">
              <w:rPr>
                <w:rStyle w:val="Hyperlink"/>
                <w:noProof/>
              </w:rPr>
              <w:t>Intended Audience</w:t>
            </w:r>
            <w:r w:rsidR="007E67FD">
              <w:rPr>
                <w:noProof/>
                <w:webHidden/>
              </w:rPr>
              <w:tab/>
            </w:r>
            <w:r w:rsidR="007E67FD">
              <w:rPr>
                <w:noProof/>
                <w:webHidden/>
              </w:rPr>
              <w:fldChar w:fldCharType="begin"/>
            </w:r>
            <w:r w:rsidR="007E67FD">
              <w:rPr>
                <w:noProof/>
                <w:webHidden/>
              </w:rPr>
              <w:instrText xml:space="preserve"> PAGEREF _Toc118042789 \h </w:instrText>
            </w:r>
            <w:r w:rsidR="007E67FD">
              <w:rPr>
                <w:noProof/>
                <w:webHidden/>
              </w:rPr>
            </w:r>
            <w:r w:rsidR="007E67FD">
              <w:rPr>
                <w:noProof/>
                <w:webHidden/>
              </w:rPr>
              <w:fldChar w:fldCharType="separate"/>
            </w:r>
            <w:r w:rsidR="007E67FD">
              <w:rPr>
                <w:noProof/>
                <w:webHidden/>
              </w:rPr>
              <w:t>1</w:t>
            </w:r>
            <w:r w:rsidR="007E67FD">
              <w:rPr>
                <w:noProof/>
                <w:webHidden/>
              </w:rPr>
              <w:fldChar w:fldCharType="end"/>
            </w:r>
          </w:hyperlink>
        </w:p>
        <w:p w14:paraId="7F1F0983" w14:textId="39E3AFC0"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0" w:history="1">
            <w:r w:rsidR="007E67FD" w:rsidRPr="0047166E">
              <w:rPr>
                <w:rStyle w:val="Hyperlink"/>
                <w:noProof/>
              </w:rPr>
              <w:t>1.3</w:t>
            </w:r>
            <w:r w:rsidR="007E67FD">
              <w:rPr>
                <w:rFonts w:asciiTheme="minorHAnsi" w:eastAsiaTheme="minorEastAsia" w:hAnsiTheme="minorHAnsi" w:cstheme="minorBidi"/>
                <w:bCs w:val="0"/>
                <w:noProof/>
                <w:szCs w:val="22"/>
              </w:rPr>
              <w:tab/>
            </w:r>
            <w:r w:rsidR="007E67FD" w:rsidRPr="0047166E">
              <w:rPr>
                <w:rStyle w:val="Hyperlink"/>
                <w:noProof/>
              </w:rPr>
              <w:t>Project Documents</w:t>
            </w:r>
            <w:r w:rsidR="007E67FD">
              <w:rPr>
                <w:noProof/>
                <w:webHidden/>
              </w:rPr>
              <w:tab/>
            </w:r>
            <w:r w:rsidR="007E67FD">
              <w:rPr>
                <w:noProof/>
                <w:webHidden/>
              </w:rPr>
              <w:fldChar w:fldCharType="begin"/>
            </w:r>
            <w:r w:rsidR="007E67FD">
              <w:rPr>
                <w:noProof/>
                <w:webHidden/>
              </w:rPr>
              <w:instrText xml:space="preserve"> PAGEREF _Toc118042790 \h </w:instrText>
            </w:r>
            <w:r w:rsidR="007E67FD">
              <w:rPr>
                <w:noProof/>
                <w:webHidden/>
              </w:rPr>
            </w:r>
            <w:r w:rsidR="007E67FD">
              <w:rPr>
                <w:noProof/>
                <w:webHidden/>
              </w:rPr>
              <w:fldChar w:fldCharType="separate"/>
            </w:r>
            <w:r w:rsidR="007E67FD">
              <w:rPr>
                <w:noProof/>
                <w:webHidden/>
              </w:rPr>
              <w:t>1</w:t>
            </w:r>
            <w:r w:rsidR="007E67FD">
              <w:rPr>
                <w:noProof/>
                <w:webHidden/>
              </w:rPr>
              <w:fldChar w:fldCharType="end"/>
            </w:r>
          </w:hyperlink>
        </w:p>
        <w:p w14:paraId="64BCEB5C" w14:textId="171FCB0E"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1" w:history="1">
            <w:r w:rsidR="007E67FD" w:rsidRPr="0047166E">
              <w:rPr>
                <w:rStyle w:val="Hyperlink"/>
                <w:noProof/>
              </w:rPr>
              <w:t>1.4</w:t>
            </w:r>
            <w:r w:rsidR="007E67FD">
              <w:rPr>
                <w:rFonts w:asciiTheme="minorHAnsi" w:eastAsiaTheme="minorEastAsia" w:hAnsiTheme="minorHAnsi" w:cstheme="minorBidi"/>
                <w:bCs w:val="0"/>
                <w:noProof/>
                <w:szCs w:val="22"/>
              </w:rPr>
              <w:tab/>
            </w:r>
            <w:r w:rsidR="007E67FD" w:rsidRPr="0047166E">
              <w:rPr>
                <w:rStyle w:val="Hyperlink"/>
                <w:noProof/>
              </w:rPr>
              <w:t>Technical Project Stakeholders</w:t>
            </w:r>
            <w:r w:rsidR="007E67FD">
              <w:rPr>
                <w:noProof/>
                <w:webHidden/>
              </w:rPr>
              <w:tab/>
            </w:r>
            <w:r w:rsidR="007E67FD">
              <w:rPr>
                <w:noProof/>
                <w:webHidden/>
              </w:rPr>
              <w:fldChar w:fldCharType="begin"/>
            </w:r>
            <w:r w:rsidR="007E67FD">
              <w:rPr>
                <w:noProof/>
                <w:webHidden/>
              </w:rPr>
              <w:instrText xml:space="preserve"> PAGEREF _Toc118042791 \h </w:instrText>
            </w:r>
            <w:r w:rsidR="007E67FD">
              <w:rPr>
                <w:noProof/>
                <w:webHidden/>
              </w:rPr>
            </w:r>
            <w:r w:rsidR="007E67FD">
              <w:rPr>
                <w:noProof/>
                <w:webHidden/>
              </w:rPr>
              <w:fldChar w:fldCharType="separate"/>
            </w:r>
            <w:r w:rsidR="007E67FD">
              <w:rPr>
                <w:noProof/>
                <w:webHidden/>
              </w:rPr>
              <w:t>1</w:t>
            </w:r>
            <w:r w:rsidR="007E67FD">
              <w:rPr>
                <w:noProof/>
                <w:webHidden/>
              </w:rPr>
              <w:fldChar w:fldCharType="end"/>
            </w:r>
          </w:hyperlink>
        </w:p>
        <w:p w14:paraId="3E9E2388" w14:textId="413A2F43"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2" w:history="1">
            <w:r w:rsidR="007E67FD" w:rsidRPr="0047166E">
              <w:rPr>
                <w:rStyle w:val="Hyperlink"/>
                <w:noProof/>
              </w:rPr>
              <w:t>1.5</w:t>
            </w:r>
            <w:r w:rsidR="007E67FD">
              <w:rPr>
                <w:rFonts w:asciiTheme="minorHAnsi" w:eastAsiaTheme="minorEastAsia" w:hAnsiTheme="minorHAnsi" w:cstheme="minorBidi"/>
                <w:bCs w:val="0"/>
                <w:noProof/>
                <w:szCs w:val="22"/>
              </w:rPr>
              <w:tab/>
            </w:r>
            <w:r w:rsidR="007E67FD" w:rsidRPr="0047166E">
              <w:rPr>
                <w:rStyle w:val="Hyperlink"/>
                <w:noProof/>
              </w:rPr>
              <w:t>Acronyms and Abbreviations</w:t>
            </w:r>
            <w:r w:rsidR="007E67FD">
              <w:rPr>
                <w:noProof/>
                <w:webHidden/>
              </w:rPr>
              <w:tab/>
            </w:r>
            <w:r w:rsidR="007E67FD">
              <w:rPr>
                <w:noProof/>
                <w:webHidden/>
              </w:rPr>
              <w:fldChar w:fldCharType="begin"/>
            </w:r>
            <w:r w:rsidR="007E67FD">
              <w:rPr>
                <w:noProof/>
                <w:webHidden/>
              </w:rPr>
              <w:instrText xml:space="preserve"> PAGEREF _Toc118042792 \h </w:instrText>
            </w:r>
            <w:r w:rsidR="007E67FD">
              <w:rPr>
                <w:noProof/>
                <w:webHidden/>
              </w:rPr>
            </w:r>
            <w:r w:rsidR="007E67FD">
              <w:rPr>
                <w:noProof/>
                <w:webHidden/>
              </w:rPr>
              <w:fldChar w:fldCharType="separate"/>
            </w:r>
            <w:r w:rsidR="007E67FD">
              <w:rPr>
                <w:noProof/>
                <w:webHidden/>
              </w:rPr>
              <w:t>2</w:t>
            </w:r>
            <w:r w:rsidR="007E67FD">
              <w:rPr>
                <w:noProof/>
                <w:webHidden/>
              </w:rPr>
              <w:fldChar w:fldCharType="end"/>
            </w:r>
          </w:hyperlink>
        </w:p>
        <w:p w14:paraId="53C5DC97" w14:textId="13FF63E2"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3" w:history="1">
            <w:r w:rsidR="007E67FD" w:rsidRPr="0047166E">
              <w:rPr>
                <w:rStyle w:val="Hyperlink"/>
                <w:noProof/>
              </w:rPr>
              <w:t>1.6</w:t>
            </w:r>
            <w:r w:rsidR="007E67FD">
              <w:rPr>
                <w:rFonts w:asciiTheme="minorHAnsi" w:eastAsiaTheme="minorEastAsia" w:hAnsiTheme="minorHAnsi" w:cstheme="minorBidi"/>
                <w:bCs w:val="0"/>
                <w:noProof/>
                <w:szCs w:val="22"/>
              </w:rPr>
              <w:tab/>
            </w:r>
            <w:r w:rsidR="007E67FD" w:rsidRPr="0047166E">
              <w:rPr>
                <w:rStyle w:val="Hyperlink"/>
                <w:noProof/>
              </w:rPr>
              <w:t>References</w:t>
            </w:r>
            <w:r w:rsidR="007E67FD">
              <w:rPr>
                <w:noProof/>
                <w:webHidden/>
              </w:rPr>
              <w:tab/>
            </w:r>
            <w:r w:rsidR="007E67FD">
              <w:rPr>
                <w:noProof/>
                <w:webHidden/>
              </w:rPr>
              <w:fldChar w:fldCharType="begin"/>
            </w:r>
            <w:r w:rsidR="007E67FD">
              <w:rPr>
                <w:noProof/>
                <w:webHidden/>
              </w:rPr>
              <w:instrText xml:space="preserve"> PAGEREF _Toc118042793 \h </w:instrText>
            </w:r>
            <w:r w:rsidR="007E67FD">
              <w:rPr>
                <w:noProof/>
                <w:webHidden/>
              </w:rPr>
            </w:r>
            <w:r w:rsidR="007E67FD">
              <w:rPr>
                <w:noProof/>
                <w:webHidden/>
              </w:rPr>
              <w:fldChar w:fldCharType="separate"/>
            </w:r>
            <w:r w:rsidR="007E67FD">
              <w:rPr>
                <w:noProof/>
                <w:webHidden/>
              </w:rPr>
              <w:t>3</w:t>
            </w:r>
            <w:r w:rsidR="007E67FD">
              <w:rPr>
                <w:noProof/>
                <w:webHidden/>
              </w:rPr>
              <w:fldChar w:fldCharType="end"/>
            </w:r>
          </w:hyperlink>
        </w:p>
        <w:p w14:paraId="68AC71EE" w14:textId="72F44A9C"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794" w:history="1">
            <w:r w:rsidR="007E67FD" w:rsidRPr="0047166E">
              <w:rPr>
                <w:rStyle w:val="Hyperlink"/>
                <w:noProof/>
              </w:rPr>
              <w:t>2</w:t>
            </w:r>
            <w:r w:rsidR="007E67FD">
              <w:rPr>
                <w:rFonts w:asciiTheme="minorHAnsi" w:eastAsiaTheme="minorEastAsia" w:hAnsiTheme="minorHAnsi" w:cstheme="minorBidi"/>
                <w:b w:val="0"/>
                <w:bCs w:val="0"/>
                <w:noProof/>
                <w:szCs w:val="22"/>
              </w:rPr>
              <w:tab/>
            </w:r>
            <w:r w:rsidR="007E67FD" w:rsidRPr="0047166E">
              <w:rPr>
                <w:rStyle w:val="Hyperlink"/>
                <w:noProof/>
              </w:rPr>
              <w:t>Operating Systems and Development Tool Versions</w:t>
            </w:r>
            <w:r w:rsidR="007E67FD">
              <w:rPr>
                <w:noProof/>
                <w:webHidden/>
              </w:rPr>
              <w:tab/>
            </w:r>
            <w:r w:rsidR="007E67FD">
              <w:rPr>
                <w:noProof/>
                <w:webHidden/>
              </w:rPr>
              <w:fldChar w:fldCharType="begin"/>
            </w:r>
            <w:r w:rsidR="007E67FD">
              <w:rPr>
                <w:noProof/>
                <w:webHidden/>
              </w:rPr>
              <w:instrText xml:space="preserve"> PAGEREF _Toc118042794 \h </w:instrText>
            </w:r>
            <w:r w:rsidR="007E67FD">
              <w:rPr>
                <w:noProof/>
                <w:webHidden/>
              </w:rPr>
            </w:r>
            <w:r w:rsidR="007E67FD">
              <w:rPr>
                <w:noProof/>
                <w:webHidden/>
              </w:rPr>
              <w:fldChar w:fldCharType="separate"/>
            </w:r>
            <w:r w:rsidR="007E67FD">
              <w:rPr>
                <w:noProof/>
                <w:webHidden/>
              </w:rPr>
              <w:t>5</w:t>
            </w:r>
            <w:r w:rsidR="007E67FD">
              <w:rPr>
                <w:noProof/>
                <w:webHidden/>
              </w:rPr>
              <w:fldChar w:fldCharType="end"/>
            </w:r>
          </w:hyperlink>
        </w:p>
        <w:p w14:paraId="3A9BB8F0" w14:textId="46632ECC"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795" w:history="1">
            <w:r w:rsidR="007E67FD" w:rsidRPr="0047166E">
              <w:rPr>
                <w:rStyle w:val="Hyperlink"/>
                <w:noProof/>
              </w:rPr>
              <w:t>3</w:t>
            </w:r>
            <w:r w:rsidR="007E67FD">
              <w:rPr>
                <w:rFonts w:asciiTheme="minorHAnsi" w:eastAsiaTheme="minorEastAsia" w:hAnsiTheme="minorHAnsi" w:cstheme="minorBidi"/>
                <w:b w:val="0"/>
                <w:bCs w:val="0"/>
                <w:noProof/>
                <w:szCs w:val="22"/>
              </w:rPr>
              <w:tab/>
            </w:r>
            <w:r w:rsidR="007E67FD" w:rsidRPr="0047166E">
              <w:rPr>
                <w:rStyle w:val="Hyperlink"/>
                <w:noProof/>
              </w:rPr>
              <w:t>Development Environment</w:t>
            </w:r>
            <w:r w:rsidR="007E67FD">
              <w:rPr>
                <w:noProof/>
                <w:webHidden/>
              </w:rPr>
              <w:tab/>
            </w:r>
            <w:r w:rsidR="007E67FD">
              <w:rPr>
                <w:noProof/>
                <w:webHidden/>
              </w:rPr>
              <w:fldChar w:fldCharType="begin"/>
            </w:r>
            <w:r w:rsidR="007E67FD">
              <w:rPr>
                <w:noProof/>
                <w:webHidden/>
              </w:rPr>
              <w:instrText xml:space="preserve"> PAGEREF _Toc118042795 \h </w:instrText>
            </w:r>
            <w:r w:rsidR="007E67FD">
              <w:rPr>
                <w:noProof/>
                <w:webHidden/>
              </w:rPr>
            </w:r>
            <w:r w:rsidR="007E67FD">
              <w:rPr>
                <w:noProof/>
                <w:webHidden/>
              </w:rPr>
              <w:fldChar w:fldCharType="separate"/>
            </w:r>
            <w:r w:rsidR="007E67FD">
              <w:rPr>
                <w:noProof/>
                <w:webHidden/>
              </w:rPr>
              <w:t>6</w:t>
            </w:r>
            <w:r w:rsidR="007E67FD">
              <w:rPr>
                <w:noProof/>
                <w:webHidden/>
              </w:rPr>
              <w:fldChar w:fldCharType="end"/>
            </w:r>
          </w:hyperlink>
        </w:p>
        <w:p w14:paraId="0312A43C" w14:textId="647586C6"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6" w:history="1">
            <w:r w:rsidR="007E67FD" w:rsidRPr="0047166E">
              <w:rPr>
                <w:rStyle w:val="Hyperlink"/>
                <w:noProof/>
              </w:rPr>
              <w:t>3.1</w:t>
            </w:r>
            <w:r w:rsidR="007E67FD">
              <w:rPr>
                <w:rFonts w:asciiTheme="minorHAnsi" w:eastAsiaTheme="minorEastAsia" w:hAnsiTheme="minorHAnsi" w:cstheme="minorBidi"/>
                <w:bCs w:val="0"/>
                <w:noProof/>
                <w:szCs w:val="22"/>
              </w:rPr>
              <w:tab/>
            </w:r>
            <w:r w:rsidR="007E67FD" w:rsidRPr="0047166E">
              <w:rPr>
                <w:rStyle w:val="Hyperlink"/>
                <w:noProof/>
              </w:rPr>
              <w:t>Integrated Development Environments (IDE)</w:t>
            </w:r>
            <w:r w:rsidR="007E67FD">
              <w:rPr>
                <w:noProof/>
                <w:webHidden/>
              </w:rPr>
              <w:tab/>
            </w:r>
            <w:r w:rsidR="007E67FD">
              <w:rPr>
                <w:noProof/>
                <w:webHidden/>
              </w:rPr>
              <w:fldChar w:fldCharType="begin"/>
            </w:r>
            <w:r w:rsidR="007E67FD">
              <w:rPr>
                <w:noProof/>
                <w:webHidden/>
              </w:rPr>
              <w:instrText xml:space="preserve"> PAGEREF _Toc118042796 \h </w:instrText>
            </w:r>
            <w:r w:rsidR="007E67FD">
              <w:rPr>
                <w:noProof/>
                <w:webHidden/>
              </w:rPr>
            </w:r>
            <w:r w:rsidR="007E67FD">
              <w:rPr>
                <w:noProof/>
                <w:webHidden/>
              </w:rPr>
              <w:fldChar w:fldCharType="separate"/>
            </w:r>
            <w:r w:rsidR="007E67FD">
              <w:rPr>
                <w:noProof/>
                <w:webHidden/>
              </w:rPr>
              <w:t>6</w:t>
            </w:r>
            <w:r w:rsidR="007E67FD">
              <w:rPr>
                <w:noProof/>
                <w:webHidden/>
              </w:rPr>
              <w:fldChar w:fldCharType="end"/>
            </w:r>
          </w:hyperlink>
        </w:p>
        <w:p w14:paraId="7D334B7D" w14:textId="5A9A69DA"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7" w:history="1">
            <w:r w:rsidR="007E67FD" w:rsidRPr="0047166E">
              <w:rPr>
                <w:rStyle w:val="Hyperlink"/>
                <w:noProof/>
              </w:rPr>
              <w:t>3.1.1</w:t>
            </w:r>
            <w:r w:rsidR="007E67FD">
              <w:rPr>
                <w:rFonts w:asciiTheme="minorHAnsi" w:eastAsiaTheme="minorEastAsia" w:hAnsiTheme="minorHAnsi" w:cstheme="minorBidi"/>
                <w:bCs w:val="0"/>
                <w:noProof/>
                <w:szCs w:val="22"/>
              </w:rPr>
              <w:tab/>
            </w:r>
            <w:r w:rsidR="007E67FD" w:rsidRPr="0047166E">
              <w:rPr>
                <w:rStyle w:val="Hyperlink"/>
                <w:noProof/>
              </w:rPr>
              <w:t>Android Studio</w:t>
            </w:r>
            <w:r w:rsidR="007E67FD">
              <w:rPr>
                <w:noProof/>
                <w:webHidden/>
              </w:rPr>
              <w:tab/>
            </w:r>
            <w:r w:rsidR="007E67FD">
              <w:rPr>
                <w:noProof/>
                <w:webHidden/>
              </w:rPr>
              <w:fldChar w:fldCharType="begin"/>
            </w:r>
            <w:r w:rsidR="007E67FD">
              <w:rPr>
                <w:noProof/>
                <w:webHidden/>
              </w:rPr>
              <w:instrText xml:space="preserve"> PAGEREF _Toc118042797 \h </w:instrText>
            </w:r>
            <w:r w:rsidR="007E67FD">
              <w:rPr>
                <w:noProof/>
                <w:webHidden/>
              </w:rPr>
            </w:r>
            <w:r w:rsidR="007E67FD">
              <w:rPr>
                <w:noProof/>
                <w:webHidden/>
              </w:rPr>
              <w:fldChar w:fldCharType="separate"/>
            </w:r>
            <w:r w:rsidR="007E67FD">
              <w:rPr>
                <w:noProof/>
                <w:webHidden/>
              </w:rPr>
              <w:t>6</w:t>
            </w:r>
            <w:r w:rsidR="007E67FD">
              <w:rPr>
                <w:noProof/>
                <w:webHidden/>
              </w:rPr>
              <w:fldChar w:fldCharType="end"/>
            </w:r>
          </w:hyperlink>
        </w:p>
        <w:p w14:paraId="33E3F55F" w14:textId="2F97D161"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8" w:history="1">
            <w:r w:rsidR="007E67FD" w:rsidRPr="0047166E">
              <w:rPr>
                <w:rStyle w:val="Hyperlink"/>
                <w:noProof/>
              </w:rPr>
              <w:t>3.2</w:t>
            </w:r>
            <w:r w:rsidR="007E67FD">
              <w:rPr>
                <w:rFonts w:asciiTheme="minorHAnsi" w:eastAsiaTheme="minorEastAsia" w:hAnsiTheme="minorHAnsi" w:cstheme="minorBidi"/>
                <w:bCs w:val="0"/>
                <w:noProof/>
                <w:szCs w:val="22"/>
              </w:rPr>
              <w:tab/>
            </w:r>
            <w:r w:rsidR="007E67FD" w:rsidRPr="0047166E">
              <w:rPr>
                <w:rStyle w:val="Hyperlink"/>
                <w:noProof/>
              </w:rPr>
              <w:t>Emulators and Simulators</w:t>
            </w:r>
            <w:r w:rsidR="007E67FD">
              <w:rPr>
                <w:noProof/>
                <w:webHidden/>
              </w:rPr>
              <w:tab/>
            </w:r>
            <w:r w:rsidR="007E67FD">
              <w:rPr>
                <w:noProof/>
                <w:webHidden/>
              </w:rPr>
              <w:fldChar w:fldCharType="begin"/>
            </w:r>
            <w:r w:rsidR="007E67FD">
              <w:rPr>
                <w:noProof/>
                <w:webHidden/>
              </w:rPr>
              <w:instrText xml:space="preserve"> PAGEREF _Toc118042798 \h </w:instrText>
            </w:r>
            <w:r w:rsidR="007E67FD">
              <w:rPr>
                <w:noProof/>
                <w:webHidden/>
              </w:rPr>
            </w:r>
            <w:r w:rsidR="007E67FD">
              <w:rPr>
                <w:noProof/>
                <w:webHidden/>
              </w:rPr>
              <w:fldChar w:fldCharType="separate"/>
            </w:r>
            <w:r w:rsidR="007E67FD">
              <w:rPr>
                <w:noProof/>
                <w:webHidden/>
              </w:rPr>
              <w:t>8</w:t>
            </w:r>
            <w:r w:rsidR="007E67FD">
              <w:rPr>
                <w:noProof/>
                <w:webHidden/>
              </w:rPr>
              <w:fldChar w:fldCharType="end"/>
            </w:r>
          </w:hyperlink>
        </w:p>
        <w:p w14:paraId="4B490AC3" w14:textId="4F86C667"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799" w:history="1">
            <w:r w:rsidR="007E67FD" w:rsidRPr="0047166E">
              <w:rPr>
                <w:rStyle w:val="Hyperlink"/>
                <w:noProof/>
              </w:rPr>
              <w:t>3.2.1</w:t>
            </w:r>
            <w:r w:rsidR="007E67FD">
              <w:rPr>
                <w:rFonts w:asciiTheme="minorHAnsi" w:eastAsiaTheme="minorEastAsia" w:hAnsiTheme="minorHAnsi" w:cstheme="minorBidi"/>
                <w:bCs w:val="0"/>
                <w:noProof/>
                <w:szCs w:val="22"/>
              </w:rPr>
              <w:tab/>
            </w:r>
            <w:r w:rsidR="007E67FD" w:rsidRPr="0047166E">
              <w:rPr>
                <w:rStyle w:val="Hyperlink"/>
                <w:noProof/>
              </w:rPr>
              <w:t>Android Emulator</w:t>
            </w:r>
            <w:r w:rsidR="007E67FD">
              <w:rPr>
                <w:noProof/>
                <w:webHidden/>
              </w:rPr>
              <w:tab/>
            </w:r>
            <w:r w:rsidR="007E67FD">
              <w:rPr>
                <w:noProof/>
                <w:webHidden/>
              </w:rPr>
              <w:fldChar w:fldCharType="begin"/>
            </w:r>
            <w:r w:rsidR="007E67FD">
              <w:rPr>
                <w:noProof/>
                <w:webHidden/>
              </w:rPr>
              <w:instrText xml:space="preserve"> PAGEREF _Toc118042799 \h </w:instrText>
            </w:r>
            <w:r w:rsidR="007E67FD">
              <w:rPr>
                <w:noProof/>
                <w:webHidden/>
              </w:rPr>
            </w:r>
            <w:r w:rsidR="007E67FD">
              <w:rPr>
                <w:noProof/>
                <w:webHidden/>
              </w:rPr>
              <w:fldChar w:fldCharType="separate"/>
            </w:r>
            <w:r w:rsidR="007E67FD">
              <w:rPr>
                <w:noProof/>
                <w:webHidden/>
              </w:rPr>
              <w:t>8</w:t>
            </w:r>
            <w:r w:rsidR="007E67FD">
              <w:rPr>
                <w:noProof/>
                <w:webHidden/>
              </w:rPr>
              <w:fldChar w:fldCharType="end"/>
            </w:r>
          </w:hyperlink>
        </w:p>
        <w:p w14:paraId="4C2EBF18" w14:textId="08232385"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0" w:history="1">
            <w:r w:rsidR="007E67FD" w:rsidRPr="0047166E">
              <w:rPr>
                <w:rStyle w:val="Hyperlink"/>
                <w:noProof/>
              </w:rPr>
              <w:t>3.2.2</w:t>
            </w:r>
            <w:r w:rsidR="007E67FD">
              <w:rPr>
                <w:rFonts w:asciiTheme="minorHAnsi" w:eastAsiaTheme="minorEastAsia" w:hAnsiTheme="minorHAnsi" w:cstheme="minorBidi"/>
                <w:bCs w:val="0"/>
                <w:noProof/>
                <w:szCs w:val="22"/>
              </w:rPr>
              <w:tab/>
            </w:r>
            <w:r w:rsidR="007E67FD" w:rsidRPr="0047166E">
              <w:rPr>
                <w:rStyle w:val="Hyperlink"/>
                <w:noProof/>
              </w:rPr>
              <w:t>Android Device (Physical)</w:t>
            </w:r>
            <w:r w:rsidR="007E67FD">
              <w:rPr>
                <w:noProof/>
                <w:webHidden/>
              </w:rPr>
              <w:tab/>
            </w:r>
            <w:r w:rsidR="007E67FD">
              <w:rPr>
                <w:noProof/>
                <w:webHidden/>
              </w:rPr>
              <w:fldChar w:fldCharType="begin"/>
            </w:r>
            <w:r w:rsidR="007E67FD">
              <w:rPr>
                <w:noProof/>
                <w:webHidden/>
              </w:rPr>
              <w:instrText xml:space="preserve"> PAGEREF _Toc118042800 \h </w:instrText>
            </w:r>
            <w:r w:rsidR="007E67FD">
              <w:rPr>
                <w:noProof/>
                <w:webHidden/>
              </w:rPr>
            </w:r>
            <w:r w:rsidR="007E67FD">
              <w:rPr>
                <w:noProof/>
                <w:webHidden/>
              </w:rPr>
              <w:fldChar w:fldCharType="separate"/>
            </w:r>
            <w:r w:rsidR="007E67FD">
              <w:rPr>
                <w:noProof/>
                <w:webHidden/>
              </w:rPr>
              <w:t>9</w:t>
            </w:r>
            <w:r w:rsidR="007E67FD">
              <w:rPr>
                <w:noProof/>
                <w:webHidden/>
              </w:rPr>
              <w:fldChar w:fldCharType="end"/>
            </w:r>
          </w:hyperlink>
        </w:p>
        <w:p w14:paraId="3865D6E8" w14:textId="0DE9DB64"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1" w:history="1">
            <w:r w:rsidR="007E67FD" w:rsidRPr="0047166E">
              <w:rPr>
                <w:rStyle w:val="Hyperlink"/>
                <w:noProof/>
              </w:rPr>
              <w:t>3.2.3</w:t>
            </w:r>
            <w:r w:rsidR="007E67FD">
              <w:rPr>
                <w:rFonts w:asciiTheme="minorHAnsi" w:eastAsiaTheme="minorEastAsia" w:hAnsiTheme="minorHAnsi" w:cstheme="minorBidi"/>
                <w:bCs w:val="0"/>
                <w:noProof/>
                <w:szCs w:val="22"/>
              </w:rPr>
              <w:tab/>
            </w:r>
            <w:r w:rsidR="007E67FD" w:rsidRPr="0047166E">
              <w:rPr>
                <w:rStyle w:val="Hyperlink"/>
                <w:noProof/>
              </w:rPr>
              <w:t>iOS Simulator</w:t>
            </w:r>
            <w:r w:rsidR="007E67FD">
              <w:rPr>
                <w:noProof/>
                <w:webHidden/>
              </w:rPr>
              <w:tab/>
            </w:r>
            <w:r w:rsidR="007E67FD">
              <w:rPr>
                <w:noProof/>
                <w:webHidden/>
              </w:rPr>
              <w:fldChar w:fldCharType="begin"/>
            </w:r>
            <w:r w:rsidR="007E67FD">
              <w:rPr>
                <w:noProof/>
                <w:webHidden/>
              </w:rPr>
              <w:instrText xml:space="preserve"> PAGEREF _Toc118042801 \h </w:instrText>
            </w:r>
            <w:r w:rsidR="007E67FD">
              <w:rPr>
                <w:noProof/>
                <w:webHidden/>
              </w:rPr>
            </w:r>
            <w:r w:rsidR="007E67FD">
              <w:rPr>
                <w:noProof/>
                <w:webHidden/>
              </w:rPr>
              <w:fldChar w:fldCharType="separate"/>
            </w:r>
            <w:r w:rsidR="007E67FD">
              <w:rPr>
                <w:noProof/>
                <w:webHidden/>
              </w:rPr>
              <w:t>10</w:t>
            </w:r>
            <w:r w:rsidR="007E67FD">
              <w:rPr>
                <w:noProof/>
                <w:webHidden/>
              </w:rPr>
              <w:fldChar w:fldCharType="end"/>
            </w:r>
          </w:hyperlink>
        </w:p>
        <w:p w14:paraId="35F25E4B" w14:textId="5106E091"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2" w:history="1">
            <w:r w:rsidR="007E67FD" w:rsidRPr="0047166E">
              <w:rPr>
                <w:rStyle w:val="Hyperlink"/>
                <w:noProof/>
              </w:rPr>
              <w:t>3.2.4</w:t>
            </w:r>
            <w:r w:rsidR="007E67FD">
              <w:rPr>
                <w:rFonts w:asciiTheme="minorHAnsi" w:eastAsiaTheme="minorEastAsia" w:hAnsiTheme="minorHAnsi" w:cstheme="minorBidi"/>
                <w:bCs w:val="0"/>
                <w:noProof/>
                <w:szCs w:val="22"/>
              </w:rPr>
              <w:tab/>
            </w:r>
            <w:r w:rsidR="007E67FD" w:rsidRPr="0047166E">
              <w:rPr>
                <w:rStyle w:val="Hyperlink"/>
                <w:noProof/>
              </w:rPr>
              <w:t>iOS Device</w:t>
            </w:r>
            <w:r w:rsidR="007E67FD">
              <w:rPr>
                <w:noProof/>
                <w:webHidden/>
              </w:rPr>
              <w:tab/>
            </w:r>
            <w:r w:rsidR="007E67FD">
              <w:rPr>
                <w:noProof/>
                <w:webHidden/>
              </w:rPr>
              <w:fldChar w:fldCharType="begin"/>
            </w:r>
            <w:r w:rsidR="007E67FD">
              <w:rPr>
                <w:noProof/>
                <w:webHidden/>
              </w:rPr>
              <w:instrText xml:space="preserve"> PAGEREF _Toc118042802 \h </w:instrText>
            </w:r>
            <w:r w:rsidR="007E67FD">
              <w:rPr>
                <w:noProof/>
                <w:webHidden/>
              </w:rPr>
            </w:r>
            <w:r w:rsidR="007E67FD">
              <w:rPr>
                <w:noProof/>
                <w:webHidden/>
              </w:rPr>
              <w:fldChar w:fldCharType="separate"/>
            </w:r>
            <w:r w:rsidR="007E67FD">
              <w:rPr>
                <w:noProof/>
                <w:webHidden/>
              </w:rPr>
              <w:t>11</w:t>
            </w:r>
            <w:r w:rsidR="007E67FD">
              <w:rPr>
                <w:noProof/>
                <w:webHidden/>
              </w:rPr>
              <w:fldChar w:fldCharType="end"/>
            </w:r>
          </w:hyperlink>
        </w:p>
        <w:p w14:paraId="2E183F2F" w14:textId="34485A23"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03" w:history="1">
            <w:r w:rsidR="007E67FD" w:rsidRPr="0047166E">
              <w:rPr>
                <w:rStyle w:val="Hyperlink"/>
                <w:noProof/>
              </w:rPr>
              <w:t>4</w:t>
            </w:r>
            <w:r w:rsidR="007E67FD">
              <w:rPr>
                <w:rFonts w:asciiTheme="minorHAnsi" w:eastAsiaTheme="minorEastAsia" w:hAnsiTheme="minorHAnsi" w:cstheme="minorBidi"/>
                <w:b w:val="0"/>
                <w:bCs w:val="0"/>
                <w:noProof/>
                <w:szCs w:val="22"/>
              </w:rPr>
              <w:tab/>
            </w:r>
            <w:r w:rsidR="007E67FD" w:rsidRPr="0047166E">
              <w:rPr>
                <w:rStyle w:val="Hyperlink"/>
                <w:noProof/>
              </w:rPr>
              <w:t>Frameworks and Languages</w:t>
            </w:r>
            <w:r w:rsidR="007E67FD">
              <w:rPr>
                <w:noProof/>
                <w:webHidden/>
              </w:rPr>
              <w:tab/>
            </w:r>
            <w:r w:rsidR="007E67FD">
              <w:rPr>
                <w:noProof/>
                <w:webHidden/>
              </w:rPr>
              <w:fldChar w:fldCharType="begin"/>
            </w:r>
            <w:r w:rsidR="007E67FD">
              <w:rPr>
                <w:noProof/>
                <w:webHidden/>
              </w:rPr>
              <w:instrText xml:space="preserve"> PAGEREF _Toc118042803 \h </w:instrText>
            </w:r>
            <w:r w:rsidR="007E67FD">
              <w:rPr>
                <w:noProof/>
                <w:webHidden/>
              </w:rPr>
            </w:r>
            <w:r w:rsidR="007E67FD">
              <w:rPr>
                <w:noProof/>
                <w:webHidden/>
              </w:rPr>
              <w:fldChar w:fldCharType="separate"/>
            </w:r>
            <w:r w:rsidR="007E67FD">
              <w:rPr>
                <w:noProof/>
                <w:webHidden/>
              </w:rPr>
              <w:t>12</w:t>
            </w:r>
            <w:r w:rsidR="007E67FD">
              <w:rPr>
                <w:noProof/>
                <w:webHidden/>
              </w:rPr>
              <w:fldChar w:fldCharType="end"/>
            </w:r>
          </w:hyperlink>
        </w:p>
        <w:p w14:paraId="733CC30A" w14:textId="4469DA59"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4" w:history="1">
            <w:r w:rsidR="007E67FD" w:rsidRPr="0047166E">
              <w:rPr>
                <w:rStyle w:val="Hyperlink"/>
                <w:noProof/>
              </w:rPr>
              <w:t>4.1</w:t>
            </w:r>
            <w:r w:rsidR="007E67FD">
              <w:rPr>
                <w:rFonts w:asciiTheme="minorHAnsi" w:eastAsiaTheme="minorEastAsia" w:hAnsiTheme="minorHAnsi" w:cstheme="minorBidi"/>
                <w:bCs w:val="0"/>
                <w:noProof/>
                <w:szCs w:val="22"/>
              </w:rPr>
              <w:tab/>
            </w:r>
            <w:r w:rsidR="007E67FD" w:rsidRPr="0047166E">
              <w:rPr>
                <w:rStyle w:val="Hyperlink"/>
                <w:noProof/>
              </w:rPr>
              <w:t>Flutter</w:t>
            </w:r>
            <w:r w:rsidR="007E67FD">
              <w:rPr>
                <w:noProof/>
                <w:webHidden/>
              </w:rPr>
              <w:tab/>
            </w:r>
            <w:r w:rsidR="007E67FD">
              <w:rPr>
                <w:noProof/>
                <w:webHidden/>
              </w:rPr>
              <w:fldChar w:fldCharType="begin"/>
            </w:r>
            <w:r w:rsidR="007E67FD">
              <w:rPr>
                <w:noProof/>
                <w:webHidden/>
              </w:rPr>
              <w:instrText xml:space="preserve"> PAGEREF _Toc118042804 \h </w:instrText>
            </w:r>
            <w:r w:rsidR="007E67FD">
              <w:rPr>
                <w:noProof/>
                <w:webHidden/>
              </w:rPr>
            </w:r>
            <w:r w:rsidR="007E67FD">
              <w:rPr>
                <w:noProof/>
                <w:webHidden/>
              </w:rPr>
              <w:fldChar w:fldCharType="separate"/>
            </w:r>
            <w:r w:rsidR="007E67FD">
              <w:rPr>
                <w:noProof/>
                <w:webHidden/>
              </w:rPr>
              <w:t>12</w:t>
            </w:r>
            <w:r w:rsidR="007E67FD">
              <w:rPr>
                <w:noProof/>
                <w:webHidden/>
              </w:rPr>
              <w:fldChar w:fldCharType="end"/>
            </w:r>
          </w:hyperlink>
        </w:p>
        <w:p w14:paraId="7D135615" w14:textId="7B35B2F6"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5" w:history="1">
            <w:r w:rsidR="007E67FD" w:rsidRPr="0047166E">
              <w:rPr>
                <w:rStyle w:val="Hyperlink"/>
                <w:noProof/>
              </w:rPr>
              <w:t>4.1.1</w:t>
            </w:r>
            <w:r w:rsidR="007E67FD">
              <w:rPr>
                <w:rFonts w:asciiTheme="minorHAnsi" w:eastAsiaTheme="minorEastAsia" w:hAnsiTheme="minorHAnsi" w:cstheme="minorBidi"/>
                <w:bCs w:val="0"/>
                <w:noProof/>
                <w:szCs w:val="22"/>
              </w:rPr>
              <w:tab/>
            </w:r>
            <w:r w:rsidR="007E67FD" w:rsidRPr="0047166E">
              <w:rPr>
                <w:rStyle w:val="Hyperlink"/>
                <w:noProof/>
              </w:rPr>
              <w:t>Flutter Doctor</w:t>
            </w:r>
            <w:r w:rsidR="007E67FD">
              <w:rPr>
                <w:noProof/>
                <w:webHidden/>
              </w:rPr>
              <w:tab/>
            </w:r>
            <w:r w:rsidR="007E67FD">
              <w:rPr>
                <w:noProof/>
                <w:webHidden/>
              </w:rPr>
              <w:fldChar w:fldCharType="begin"/>
            </w:r>
            <w:r w:rsidR="007E67FD">
              <w:rPr>
                <w:noProof/>
                <w:webHidden/>
              </w:rPr>
              <w:instrText xml:space="preserve"> PAGEREF _Toc118042805 \h </w:instrText>
            </w:r>
            <w:r w:rsidR="007E67FD">
              <w:rPr>
                <w:noProof/>
                <w:webHidden/>
              </w:rPr>
            </w:r>
            <w:r w:rsidR="007E67FD">
              <w:rPr>
                <w:noProof/>
                <w:webHidden/>
              </w:rPr>
              <w:fldChar w:fldCharType="separate"/>
            </w:r>
            <w:r w:rsidR="007E67FD">
              <w:rPr>
                <w:noProof/>
                <w:webHidden/>
              </w:rPr>
              <w:t>13</w:t>
            </w:r>
            <w:r w:rsidR="007E67FD">
              <w:rPr>
                <w:noProof/>
                <w:webHidden/>
              </w:rPr>
              <w:fldChar w:fldCharType="end"/>
            </w:r>
          </w:hyperlink>
        </w:p>
        <w:p w14:paraId="69DA62C8" w14:textId="07653EB6"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6" w:history="1">
            <w:r w:rsidR="007E67FD" w:rsidRPr="0047166E">
              <w:rPr>
                <w:rStyle w:val="Hyperlink"/>
                <w:noProof/>
              </w:rPr>
              <w:t>4.1.2</w:t>
            </w:r>
            <w:r w:rsidR="007E67FD">
              <w:rPr>
                <w:rFonts w:asciiTheme="minorHAnsi" w:eastAsiaTheme="minorEastAsia" w:hAnsiTheme="minorHAnsi" w:cstheme="minorBidi"/>
                <w:bCs w:val="0"/>
                <w:noProof/>
                <w:szCs w:val="22"/>
              </w:rPr>
              <w:tab/>
            </w:r>
            <w:r w:rsidR="007E67FD" w:rsidRPr="0047166E">
              <w:rPr>
                <w:rStyle w:val="Hyperlink"/>
                <w:noProof/>
              </w:rPr>
              <w:t>Hot Reload</w:t>
            </w:r>
            <w:r w:rsidR="007E67FD">
              <w:rPr>
                <w:noProof/>
                <w:webHidden/>
              </w:rPr>
              <w:tab/>
            </w:r>
            <w:r w:rsidR="007E67FD">
              <w:rPr>
                <w:noProof/>
                <w:webHidden/>
              </w:rPr>
              <w:fldChar w:fldCharType="begin"/>
            </w:r>
            <w:r w:rsidR="007E67FD">
              <w:rPr>
                <w:noProof/>
                <w:webHidden/>
              </w:rPr>
              <w:instrText xml:space="preserve"> PAGEREF _Toc118042806 \h </w:instrText>
            </w:r>
            <w:r w:rsidR="007E67FD">
              <w:rPr>
                <w:noProof/>
                <w:webHidden/>
              </w:rPr>
            </w:r>
            <w:r w:rsidR="007E67FD">
              <w:rPr>
                <w:noProof/>
                <w:webHidden/>
              </w:rPr>
              <w:fldChar w:fldCharType="separate"/>
            </w:r>
            <w:r w:rsidR="007E67FD">
              <w:rPr>
                <w:noProof/>
                <w:webHidden/>
              </w:rPr>
              <w:t>13</w:t>
            </w:r>
            <w:r w:rsidR="007E67FD">
              <w:rPr>
                <w:noProof/>
                <w:webHidden/>
              </w:rPr>
              <w:fldChar w:fldCharType="end"/>
            </w:r>
          </w:hyperlink>
        </w:p>
        <w:p w14:paraId="7A0C75EF" w14:textId="22FB8163"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7" w:history="1">
            <w:r w:rsidR="007E67FD" w:rsidRPr="0047166E">
              <w:rPr>
                <w:rStyle w:val="Hyperlink"/>
                <w:noProof/>
              </w:rPr>
              <w:t>4.1.3</w:t>
            </w:r>
            <w:r w:rsidR="007E67FD">
              <w:rPr>
                <w:rFonts w:asciiTheme="minorHAnsi" w:eastAsiaTheme="minorEastAsia" w:hAnsiTheme="minorHAnsi" w:cstheme="minorBidi"/>
                <w:bCs w:val="0"/>
                <w:noProof/>
                <w:szCs w:val="22"/>
              </w:rPr>
              <w:tab/>
            </w:r>
            <w:r w:rsidR="007E67FD" w:rsidRPr="0047166E">
              <w:rPr>
                <w:rStyle w:val="Hyperlink"/>
                <w:noProof/>
              </w:rPr>
              <w:t>Flutter Widget Inspector</w:t>
            </w:r>
            <w:r w:rsidR="007E67FD">
              <w:rPr>
                <w:noProof/>
                <w:webHidden/>
              </w:rPr>
              <w:tab/>
            </w:r>
            <w:r w:rsidR="007E67FD">
              <w:rPr>
                <w:noProof/>
                <w:webHidden/>
              </w:rPr>
              <w:fldChar w:fldCharType="begin"/>
            </w:r>
            <w:r w:rsidR="007E67FD">
              <w:rPr>
                <w:noProof/>
                <w:webHidden/>
              </w:rPr>
              <w:instrText xml:space="preserve"> PAGEREF _Toc118042807 \h </w:instrText>
            </w:r>
            <w:r w:rsidR="007E67FD">
              <w:rPr>
                <w:noProof/>
                <w:webHidden/>
              </w:rPr>
            </w:r>
            <w:r w:rsidR="007E67FD">
              <w:rPr>
                <w:noProof/>
                <w:webHidden/>
              </w:rPr>
              <w:fldChar w:fldCharType="separate"/>
            </w:r>
            <w:r w:rsidR="007E67FD">
              <w:rPr>
                <w:noProof/>
                <w:webHidden/>
              </w:rPr>
              <w:t>14</w:t>
            </w:r>
            <w:r w:rsidR="007E67FD">
              <w:rPr>
                <w:noProof/>
                <w:webHidden/>
              </w:rPr>
              <w:fldChar w:fldCharType="end"/>
            </w:r>
          </w:hyperlink>
        </w:p>
        <w:p w14:paraId="4B154583" w14:textId="07166600"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8" w:history="1">
            <w:r w:rsidR="007E67FD" w:rsidRPr="0047166E">
              <w:rPr>
                <w:rStyle w:val="Hyperlink"/>
                <w:noProof/>
              </w:rPr>
              <w:t>4.1.4</w:t>
            </w:r>
            <w:r w:rsidR="007E67FD">
              <w:rPr>
                <w:rFonts w:asciiTheme="minorHAnsi" w:eastAsiaTheme="minorEastAsia" w:hAnsiTheme="minorHAnsi" w:cstheme="minorBidi"/>
                <w:bCs w:val="0"/>
                <w:noProof/>
                <w:szCs w:val="22"/>
              </w:rPr>
              <w:tab/>
            </w:r>
            <w:r w:rsidR="007E67FD" w:rsidRPr="0047166E">
              <w:rPr>
                <w:rStyle w:val="Hyperlink"/>
                <w:noProof/>
              </w:rPr>
              <w:t>Installation</w:t>
            </w:r>
            <w:r w:rsidR="007E67FD">
              <w:rPr>
                <w:noProof/>
                <w:webHidden/>
              </w:rPr>
              <w:tab/>
            </w:r>
            <w:r w:rsidR="007E67FD">
              <w:rPr>
                <w:noProof/>
                <w:webHidden/>
              </w:rPr>
              <w:fldChar w:fldCharType="begin"/>
            </w:r>
            <w:r w:rsidR="007E67FD">
              <w:rPr>
                <w:noProof/>
                <w:webHidden/>
              </w:rPr>
              <w:instrText xml:space="preserve"> PAGEREF _Toc118042808 \h </w:instrText>
            </w:r>
            <w:r w:rsidR="007E67FD">
              <w:rPr>
                <w:noProof/>
                <w:webHidden/>
              </w:rPr>
            </w:r>
            <w:r w:rsidR="007E67FD">
              <w:rPr>
                <w:noProof/>
                <w:webHidden/>
              </w:rPr>
              <w:fldChar w:fldCharType="separate"/>
            </w:r>
            <w:r w:rsidR="007E67FD">
              <w:rPr>
                <w:noProof/>
                <w:webHidden/>
              </w:rPr>
              <w:t>14</w:t>
            </w:r>
            <w:r w:rsidR="007E67FD">
              <w:rPr>
                <w:noProof/>
                <w:webHidden/>
              </w:rPr>
              <w:fldChar w:fldCharType="end"/>
            </w:r>
          </w:hyperlink>
        </w:p>
        <w:p w14:paraId="0A189DD1" w14:textId="617A9051"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09" w:history="1">
            <w:r w:rsidR="007E67FD" w:rsidRPr="0047166E">
              <w:rPr>
                <w:rStyle w:val="Hyperlink"/>
                <w:noProof/>
              </w:rPr>
              <w:t>4.2</w:t>
            </w:r>
            <w:r w:rsidR="007E67FD">
              <w:rPr>
                <w:rFonts w:asciiTheme="minorHAnsi" w:eastAsiaTheme="minorEastAsia" w:hAnsiTheme="minorHAnsi" w:cstheme="minorBidi"/>
                <w:bCs w:val="0"/>
                <w:noProof/>
                <w:szCs w:val="22"/>
              </w:rPr>
              <w:tab/>
            </w:r>
            <w:r w:rsidR="007E67FD" w:rsidRPr="0047166E">
              <w:rPr>
                <w:rStyle w:val="Hyperlink"/>
                <w:noProof/>
              </w:rPr>
              <w:t>Dart</w:t>
            </w:r>
            <w:r w:rsidR="007E67FD">
              <w:rPr>
                <w:noProof/>
                <w:webHidden/>
              </w:rPr>
              <w:tab/>
            </w:r>
            <w:r w:rsidR="007E67FD">
              <w:rPr>
                <w:noProof/>
                <w:webHidden/>
              </w:rPr>
              <w:fldChar w:fldCharType="begin"/>
            </w:r>
            <w:r w:rsidR="007E67FD">
              <w:rPr>
                <w:noProof/>
                <w:webHidden/>
              </w:rPr>
              <w:instrText xml:space="preserve"> PAGEREF _Toc118042809 \h </w:instrText>
            </w:r>
            <w:r w:rsidR="007E67FD">
              <w:rPr>
                <w:noProof/>
                <w:webHidden/>
              </w:rPr>
            </w:r>
            <w:r w:rsidR="007E67FD">
              <w:rPr>
                <w:noProof/>
                <w:webHidden/>
              </w:rPr>
              <w:fldChar w:fldCharType="separate"/>
            </w:r>
            <w:r w:rsidR="007E67FD">
              <w:rPr>
                <w:noProof/>
                <w:webHidden/>
              </w:rPr>
              <w:t>19</w:t>
            </w:r>
            <w:r w:rsidR="007E67FD">
              <w:rPr>
                <w:noProof/>
                <w:webHidden/>
              </w:rPr>
              <w:fldChar w:fldCharType="end"/>
            </w:r>
          </w:hyperlink>
        </w:p>
        <w:p w14:paraId="6D6B0BA0" w14:textId="7EDAED8F"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0" w:history="1">
            <w:r w:rsidR="007E67FD" w:rsidRPr="0047166E">
              <w:rPr>
                <w:rStyle w:val="Hyperlink"/>
                <w:noProof/>
              </w:rPr>
              <w:t>4.2.1</w:t>
            </w:r>
            <w:r w:rsidR="007E67FD">
              <w:rPr>
                <w:rFonts w:asciiTheme="minorHAnsi" w:eastAsiaTheme="minorEastAsia" w:hAnsiTheme="minorHAnsi" w:cstheme="minorBidi"/>
                <w:bCs w:val="0"/>
                <w:noProof/>
                <w:szCs w:val="22"/>
              </w:rPr>
              <w:tab/>
            </w:r>
            <w:r w:rsidR="007E67FD" w:rsidRPr="0047166E">
              <w:rPr>
                <w:rStyle w:val="Hyperlink"/>
                <w:noProof/>
              </w:rPr>
              <w:t>Null Safety</w:t>
            </w:r>
            <w:r w:rsidR="007E67FD">
              <w:rPr>
                <w:noProof/>
                <w:webHidden/>
              </w:rPr>
              <w:tab/>
            </w:r>
            <w:r w:rsidR="007E67FD">
              <w:rPr>
                <w:noProof/>
                <w:webHidden/>
              </w:rPr>
              <w:fldChar w:fldCharType="begin"/>
            </w:r>
            <w:r w:rsidR="007E67FD">
              <w:rPr>
                <w:noProof/>
                <w:webHidden/>
              </w:rPr>
              <w:instrText xml:space="preserve"> PAGEREF _Toc118042810 \h </w:instrText>
            </w:r>
            <w:r w:rsidR="007E67FD">
              <w:rPr>
                <w:noProof/>
                <w:webHidden/>
              </w:rPr>
            </w:r>
            <w:r w:rsidR="007E67FD">
              <w:rPr>
                <w:noProof/>
                <w:webHidden/>
              </w:rPr>
              <w:fldChar w:fldCharType="separate"/>
            </w:r>
            <w:r w:rsidR="007E67FD">
              <w:rPr>
                <w:noProof/>
                <w:webHidden/>
              </w:rPr>
              <w:t>19</w:t>
            </w:r>
            <w:r w:rsidR="007E67FD">
              <w:rPr>
                <w:noProof/>
                <w:webHidden/>
              </w:rPr>
              <w:fldChar w:fldCharType="end"/>
            </w:r>
          </w:hyperlink>
        </w:p>
        <w:p w14:paraId="3EA9FBE0" w14:textId="0657033C"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1" w:history="1">
            <w:r w:rsidR="007E67FD" w:rsidRPr="0047166E">
              <w:rPr>
                <w:rStyle w:val="Hyperlink"/>
                <w:noProof/>
              </w:rPr>
              <w:t>4.2.2</w:t>
            </w:r>
            <w:r w:rsidR="007E67FD">
              <w:rPr>
                <w:rFonts w:asciiTheme="minorHAnsi" w:eastAsiaTheme="minorEastAsia" w:hAnsiTheme="minorHAnsi" w:cstheme="minorBidi"/>
                <w:bCs w:val="0"/>
                <w:noProof/>
                <w:szCs w:val="22"/>
              </w:rPr>
              <w:tab/>
            </w:r>
            <w:r w:rsidR="007E67FD" w:rsidRPr="0047166E">
              <w:rPr>
                <w:rStyle w:val="Hyperlink"/>
                <w:noProof/>
              </w:rPr>
              <w:t>Installation</w:t>
            </w:r>
            <w:r w:rsidR="007E67FD">
              <w:rPr>
                <w:noProof/>
                <w:webHidden/>
              </w:rPr>
              <w:tab/>
            </w:r>
            <w:r w:rsidR="007E67FD">
              <w:rPr>
                <w:noProof/>
                <w:webHidden/>
              </w:rPr>
              <w:fldChar w:fldCharType="begin"/>
            </w:r>
            <w:r w:rsidR="007E67FD">
              <w:rPr>
                <w:noProof/>
                <w:webHidden/>
              </w:rPr>
              <w:instrText xml:space="preserve"> PAGEREF _Toc118042811 \h </w:instrText>
            </w:r>
            <w:r w:rsidR="007E67FD">
              <w:rPr>
                <w:noProof/>
                <w:webHidden/>
              </w:rPr>
            </w:r>
            <w:r w:rsidR="007E67FD">
              <w:rPr>
                <w:noProof/>
                <w:webHidden/>
              </w:rPr>
              <w:fldChar w:fldCharType="separate"/>
            </w:r>
            <w:r w:rsidR="007E67FD">
              <w:rPr>
                <w:noProof/>
                <w:webHidden/>
              </w:rPr>
              <w:t>19</w:t>
            </w:r>
            <w:r w:rsidR="007E67FD">
              <w:rPr>
                <w:noProof/>
                <w:webHidden/>
              </w:rPr>
              <w:fldChar w:fldCharType="end"/>
            </w:r>
          </w:hyperlink>
        </w:p>
        <w:p w14:paraId="1A3098DE" w14:textId="51734A9D"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12" w:history="1">
            <w:r w:rsidR="007E67FD" w:rsidRPr="0047166E">
              <w:rPr>
                <w:rStyle w:val="Hyperlink"/>
                <w:noProof/>
              </w:rPr>
              <w:t>5</w:t>
            </w:r>
            <w:r w:rsidR="007E67FD">
              <w:rPr>
                <w:rFonts w:asciiTheme="minorHAnsi" w:eastAsiaTheme="minorEastAsia" w:hAnsiTheme="minorHAnsi" w:cstheme="minorBidi"/>
                <w:b w:val="0"/>
                <w:bCs w:val="0"/>
                <w:noProof/>
                <w:szCs w:val="22"/>
              </w:rPr>
              <w:tab/>
            </w:r>
            <w:r w:rsidR="007E67FD" w:rsidRPr="0047166E">
              <w:rPr>
                <w:rStyle w:val="Hyperlink"/>
                <w:noProof/>
              </w:rPr>
              <w:t>Development Process</w:t>
            </w:r>
            <w:r w:rsidR="007E67FD">
              <w:rPr>
                <w:noProof/>
                <w:webHidden/>
              </w:rPr>
              <w:tab/>
            </w:r>
            <w:r w:rsidR="007E67FD">
              <w:rPr>
                <w:noProof/>
                <w:webHidden/>
              </w:rPr>
              <w:fldChar w:fldCharType="begin"/>
            </w:r>
            <w:r w:rsidR="007E67FD">
              <w:rPr>
                <w:noProof/>
                <w:webHidden/>
              </w:rPr>
              <w:instrText xml:space="preserve"> PAGEREF _Toc118042812 \h </w:instrText>
            </w:r>
            <w:r w:rsidR="007E67FD">
              <w:rPr>
                <w:noProof/>
                <w:webHidden/>
              </w:rPr>
            </w:r>
            <w:r w:rsidR="007E67FD">
              <w:rPr>
                <w:noProof/>
                <w:webHidden/>
              </w:rPr>
              <w:fldChar w:fldCharType="separate"/>
            </w:r>
            <w:r w:rsidR="007E67FD">
              <w:rPr>
                <w:noProof/>
                <w:webHidden/>
              </w:rPr>
              <w:t>21</w:t>
            </w:r>
            <w:r w:rsidR="007E67FD">
              <w:rPr>
                <w:noProof/>
                <w:webHidden/>
              </w:rPr>
              <w:fldChar w:fldCharType="end"/>
            </w:r>
          </w:hyperlink>
        </w:p>
        <w:p w14:paraId="556543FB" w14:textId="7D1C7200"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3" w:history="1">
            <w:r w:rsidR="007E67FD" w:rsidRPr="0047166E">
              <w:rPr>
                <w:rStyle w:val="Hyperlink"/>
                <w:noProof/>
              </w:rPr>
              <w:t>5.1</w:t>
            </w:r>
            <w:r w:rsidR="007E67FD">
              <w:rPr>
                <w:rFonts w:asciiTheme="minorHAnsi" w:eastAsiaTheme="minorEastAsia" w:hAnsiTheme="minorHAnsi" w:cstheme="minorBidi"/>
                <w:bCs w:val="0"/>
                <w:noProof/>
                <w:szCs w:val="22"/>
              </w:rPr>
              <w:tab/>
            </w:r>
            <w:r w:rsidR="007E67FD" w:rsidRPr="0047166E">
              <w:rPr>
                <w:rStyle w:val="Hyperlink"/>
                <w:noProof/>
              </w:rPr>
              <w:t>GitHub</w:t>
            </w:r>
            <w:r w:rsidR="007E67FD">
              <w:rPr>
                <w:noProof/>
                <w:webHidden/>
              </w:rPr>
              <w:tab/>
            </w:r>
            <w:r w:rsidR="007E67FD">
              <w:rPr>
                <w:noProof/>
                <w:webHidden/>
              </w:rPr>
              <w:fldChar w:fldCharType="begin"/>
            </w:r>
            <w:r w:rsidR="007E67FD">
              <w:rPr>
                <w:noProof/>
                <w:webHidden/>
              </w:rPr>
              <w:instrText xml:space="preserve"> PAGEREF _Toc118042813 \h </w:instrText>
            </w:r>
            <w:r w:rsidR="007E67FD">
              <w:rPr>
                <w:noProof/>
                <w:webHidden/>
              </w:rPr>
            </w:r>
            <w:r w:rsidR="007E67FD">
              <w:rPr>
                <w:noProof/>
                <w:webHidden/>
              </w:rPr>
              <w:fldChar w:fldCharType="separate"/>
            </w:r>
            <w:r w:rsidR="007E67FD">
              <w:rPr>
                <w:noProof/>
                <w:webHidden/>
              </w:rPr>
              <w:t>21</w:t>
            </w:r>
            <w:r w:rsidR="007E67FD">
              <w:rPr>
                <w:noProof/>
                <w:webHidden/>
              </w:rPr>
              <w:fldChar w:fldCharType="end"/>
            </w:r>
          </w:hyperlink>
        </w:p>
        <w:p w14:paraId="28EDCB07" w14:textId="64B63EDC"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4" w:history="1">
            <w:r w:rsidR="007E67FD" w:rsidRPr="0047166E">
              <w:rPr>
                <w:rStyle w:val="Hyperlink"/>
                <w:noProof/>
              </w:rPr>
              <w:t>5.1.1</w:t>
            </w:r>
            <w:r w:rsidR="007E67FD">
              <w:rPr>
                <w:rFonts w:asciiTheme="minorHAnsi" w:eastAsiaTheme="minorEastAsia" w:hAnsiTheme="minorHAnsi" w:cstheme="minorBidi"/>
                <w:bCs w:val="0"/>
                <w:noProof/>
                <w:szCs w:val="22"/>
              </w:rPr>
              <w:tab/>
            </w:r>
            <w:r w:rsidR="007E67FD" w:rsidRPr="0047166E">
              <w:rPr>
                <w:rStyle w:val="Hyperlink"/>
                <w:noProof/>
              </w:rPr>
              <w:t>Cloning</w:t>
            </w:r>
            <w:r w:rsidR="007E67FD">
              <w:rPr>
                <w:noProof/>
                <w:webHidden/>
              </w:rPr>
              <w:tab/>
            </w:r>
            <w:r w:rsidR="007E67FD">
              <w:rPr>
                <w:noProof/>
                <w:webHidden/>
              </w:rPr>
              <w:fldChar w:fldCharType="begin"/>
            </w:r>
            <w:r w:rsidR="007E67FD">
              <w:rPr>
                <w:noProof/>
                <w:webHidden/>
              </w:rPr>
              <w:instrText xml:space="preserve"> PAGEREF _Toc118042814 \h </w:instrText>
            </w:r>
            <w:r w:rsidR="007E67FD">
              <w:rPr>
                <w:noProof/>
                <w:webHidden/>
              </w:rPr>
            </w:r>
            <w:r w:rsidR="007E67FD">
              <w:rPr>
                <w:noProof/>
                <w:webHidden/>
              </w:rPr>
              <w:fldChar w:fldCharType="separate"/>
            </w:r>
            <w:r w:rsidR="007E67FD">
              <w:rPr>
                <w:noProof/>
                <w:webHidden/>
              </w:rPr>
              <w:t>22</w:t>
            </w:r>
            <w:r w:rsidR="007E67FD">
              <w:rPr>
                <w:noProof/>
                <w:webHidden/>
              </w:rPr>
              <w:fldChar w:fldCharType="end"/>
            </w:r>
          </w:hyperlink>
        </w:p>
        <w:p w14:paraId="45929306" w14:textId="4BE151F6"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5" w:history="1">
            <w:r w:rsidR="007E67FD" w:rsidRPr="0047166E">
              <w:rPr>
                <w:rStyle w:val="Hyperlink"/>
                <w:noProof/>
              </w:rPr>
              <w:t>5.1.2</w:t>
            </w:r>
            <w:r w:rsidR="007E67FD">
              <w:rPr>
                <w:rFonts w:asciiTheme="minorHAnsi" w:eastAsiaTheme="minorEastAsia" w:hAnsiTheme="minorHAnsi" w:cstheme="minorBidi"/>
                <w:bCs w:val="0"/>
                <w:noProof/>
                <w:szCs w:val="22"/>
              </w:rPr>
              <w:tab/>
            </w:r>
            <w:r w:rsidR="007E67FD" w:rsidRPr="0047166E">
              <w:rPr>
                <w:rStyle w:val="Hyperlink"/>
                <w:noProof/>
              </w:rPr>
              <w:t>Branching</w:t>
            </w:r>
            <w:r w:rsidR="007E67FD">
              <w:rPr>
                <w:noProof/>
                <w:webHidden/>
              </w:rPr>
              <w:tab/>
            </w:r>
            <w:r w:rsidR="007E67FD">
              <w:rPr>
                <w:noProof/>
                <w:webHidden/>
              </w:rPr>
              <w:fldChar w:fldCharType="begin"/>
            </w:r>
            <w:r w:rsidR="007E67FD">
              <w:rPr>
                <w:noProof/>
                <w:webHidden/>
              </w:rPr>
              <w:instrText xml:space="preserve"> PAGEREF _Toc118042815 \h </w:instrText>
            </w:r>
            <w:r w:rsidR="007E67FD">
              <w:rPr>
                <w:noProof/>
                <w:webHidden/>
              </w:rPr>
            </w:r>
            <w:r w:rsidR="007E67FD">
              <w:rPr>
                <w:noProof/>
                <w:webHidden/>
              </w:rPr>
              <w:fldChar w:fldCharType="separate"/>
            </w:r>
            <w:r w:rsidR="007E67FD">
              <w:rPr>
                <w:noProof/>
                <w:webHidden/>
              </w:rPr>
              <w:t>23</w:t>
            </w:r>
            <w:r w:rsidR="007E67FD">
              <w:rPr>
                <w:noProof/>
                <w:webHidden/>
              </w:rPr>
              <w:fldChar w:fldCharType="end"/>
            </w:r>
          </w:hyperlink>
        </w:p>
        <w:p w14:paraId="231F31F6" w14:textId="02C5DC76"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6" w:history="1">
            <w:r w:rsidR="007E67FD" w:rsidRPr="0047166E">
              <w:rPr>
                <w:rStyle w:val="Hyperlink"/>
                <w:noProof/>
              </w:rPr>
              <w:t>5.1.3</w:t>
            </w:r>
            <w:r w:rsidR="007E67FD">
              <w:rPr>
                <w:rFonts w:asciiTheme="minorHAnsi" w:eastAsiaTheme="minorEastAsia" w:hAnsiTheme="minorHAnsi" w:cstheme="minorBidi"/>
                <w:bCs w:val="0"/>
                <w:noProof/>
                <w:szCs w:val="22"/>
              </w:rPr>
              <w:tab/>
            </w:r>
            <w:r w:rsidR="007E67FD" w:rsidRPr="0047166E">
              <w:rPr>
                <w:rStyle w:val="Hyperlink"/>
                <w:noProof/>
              </w:rPr>
              <w:t>Merging</w:t>
            </w:r>
            <w:r w:rsidR="007E67FD">
              <w:rPr>
                <w:noProof/>
                <w:webHidden/>
              </w:rPr>
              <w:tab/>
            </w:r>
            <w:r w:rsidR="007E67FD">
              <w:rPr>
                <w:noProof/>
                <w:webHidden/>
              </w:rPr>
              <w:fldChar w:fldCharType="begin"/>
            </w:r>
            <w:r w:rsidR="007E67FD">
              <w:rPr>
                <w:noProof/>
                <w:webHidden/>
              </w:rPr>
              <w:instrText xml:space="preserve"> PAGEREF _Toc118042816 \h </w:instrText>
            </w:r>
            <w:r w:rsidR="007E67FD">
              <w:rPr>
                <w:noProof/>
                <w:webHidden/>
              </w:rPr>
            </w:r>
            <w:r w:rsidR="007E67FD">
              <w:rPr>
                <w:noProof/>
                <w:webHidden/>
              </w:rPr>
              <w:fldChar w:fldCharType="separate"/>
            </w:r>
            <w:r w:rsidR="007E67FD">
              <w:rPr>
                <w:noProof/>
                <w:webHidden/>
              </w:rPr>
              <w:t>25</w:t>
            </w:r>
            <w:r w:rsidR="007E67FD">
              <w:rPr>
                <w:noProof/>
                <w:webHidden/>
              </w:rPr>
              <w:fldChar w:fldCharType="end"/>
            </w:r>
          </w:hyperlink>
        </w:p>
        <w:p w14:paraId="7ECC699A" w14:textId="4E3F32D3"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7" w:history="1">
            <w:r w:rsidR="007E67FD" w:rsidRPr="0047166E">
              <w:rPr>
                <w:rStyle w:val="Hyperlink"/>
                <w:noProof/>
              </w:rPr>
              <w:t>5.1.4</w:t>
            </w:r>
            <w:r w:rsidR="007E67FD">
              <w:rPr>
                <w:rFonts w:asciiTheme="minorHAnsi" w:eastAsiaTheme="minorEastAsia" w:hAnsiTheme="minorHAnsi" w:cstheme="minorBidi"/>
                <w:bCs w:val="0"/>
                <w:noProof/>
                <w:szCs w:val="22"/>
              </w:rPr>
              <w:tab/>
            </w:r>
            <w:r w:rsidR="007E67FD" w:rsidRPr="0047166E">
              <w:rPr>
                <w:rStyle w:val="Hyperlink"/>
                <w:noProof/>
              </w:rPr>
              <w:t>Pull Request</w:t>
            </w:r>
            <w:r w:rsidR="007E67FD">
              <w:rPr>
                <w:noProof/>
                <w:webHidden/>
              </w:rPr>
              <w:tab/>
            </w:r>
            <w:r w:rsidR="007E67FD">
              <w:rPr>
                <w:noProof/>
                <w:webHidden/>
              </w:rPr>
              <w:fldChar w:fldCharType="begin"/>
            </w:r>
            <w:r w:rsidR="007E67FD">
              <w:rPr>
                <w:noProof/>
                <w:webHidden/>
              </w:rPr>
              <w:instrText xml:space="preserve"> PAGEREF _Toc118042817 \h </w:instrText>
            </w:r>
            <w:r w:rsidR="007E67FD">
              <w:rPr>
                <w:noProof/>
                <w:webHidden/>
              </w:rPr>
            </w:r>
            <w:r w:rsidR="007E67FD">
              <w:rPr>
                <w:noProof/>
                <w:webHidden/>
              </w:rPr>
              <w:fldChar w:fldCharType="separate"/>
            </w:r>
            <w:r w:rsidR="007E67FD">
              <w:rPr>
                <w:noProof/>
                <w:webHidden/>
              </w:rPr>
              <w:t>25</w:t>
            </w:r>
            <w:r w:rsidR="007E67FD">
              <w:rPr>
                <w:noProof/>
                <w:webHidden/>
              </w:rPr>
              <w:fldChar w:fldCharType="end"/>
            </w:r>
          </w:hyperlink>
        </w:p>
        <w:p w14:paraId="02FC44D7" w14:textId="10141B7C"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18" w:history="1">
            <w:r w:rsidR="007E67FD" w:rsidRPr="0047166E">
              <w:rPr>
                <w:rStyle w:val="Hyperlink"/>
                <w:noProof/>
              </w:rPr>
              <w:t>6</w:t>
            </w:r>
            <w:r w:rsidR="007E67FD">
              <w:rPr>
                <w:rFonts w:asciiTheme="minorHAnsi" w:eastAsiaTheme="minorEastAsia" w:hAnsiTheme="minorHAnsi" w:cstheme="minorBidi"/>
                <w:b w:val="0"/>
                <w:bCs w:val="0"/>
                <w:noProof/>
                <w:szCs w:val="22"/>
              </w:rPr>
              <w:tab/>
            </w:r>
            <w:r w:rsidR="007E67FD" w:rsidRPr="0047166E">
              <w:rPr>
                <w:rStyle w:val="Hyperlink"/>
                <w:noProof/>
              </w:rPr>
              <w:t>Code Structure</w:t>
            </w:r>
            <w:r w:rsidR="007E67FD">
              <w:rPr>
                <w:noProof/>
                <w:webHidden/>
              </w:rPr>
              <w:tab/>
            </w:r>
            <w:r w:rsidR="007E67FD">
              <w:rPr>
                <w:noProof/>
                <w:webHidden/>
              </w:rPr>
              <w:fldChar w:fldCharType="begin"/>
            </w:r>
            <w:r w:rsidR="007E67FD">
              <w:rPr>
                <w:noProof/>
                <w:webHidden/>
              </w:rPr>
              <w:instrText xml:space="preserve"> PAGEREF _Toc118042818 \h </w:instrText>
            </w:r>
            <w:r w:rsidR="007E67FD">
              <w:rPr>
                <w:noProof/>
                <w:webHidden/>
              </w:rPr>
            </w:r>
            <w:r w:rsidR="007E67FD">
              <w:rPr>
                <w:noProof/>
                <w:webHidden/>
              </w:rPr>
              <w:fldChar w:fldCharType="separate"/>
            </w:r>
            <w:r w:rsidR="007E67FD">
              <w:rPr>
                <w:noProof/>
                <w:webHidden/>
              </w:rPr>
              <w:t>27</w:t>
            </w:r>
            <w:r w:rsidR="007E67FD">
              <w:rPr>
                <w:noProof/>
                <w:webHidden/>
              </w:rPr>
              <w:fldChar w:fldCharType="end"/>
            </w:r>
          </w:hyperlink>
        </w:p>
        <w:p w14:paraId="22E9A461" w14:textId="1FB870D7"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19" w:history="1">
            <w:r w:rsidR="007E67FD" w:rsidRPr="0047166E">
              <w:rPr>
                <w:rStyle w:val="Hyperlink"/>
                <w:noProof/>
              </w:rPr>
              <w:t>6.1</w:t>
            </w:r>
            <w:r w:rsidR="007E67FD">
              <w:rPr>
                <w:rFonts w:asciiTheme="minorHAnsi" w:eastAsiaTheme="minorEastAsia" w:hAnsiTheme="minorHAnsi" w:cstheme="minorBidi"/>
                <w:bCs w:val="0"/>
                <w:noProof/>
                <w:szCs w:val="22"/>
              </w:rPr>
              <w:tab/>
            </w:r>
            <w:r w:rsidR="007E67FD" w:rsidRPr="0047166E">
              <w:rPr>
                <w:rStyle w:val="Hyperlink"/>
                <w:noProof/>
                <w:shd w:val="clear" w:color="auto" w:fill="FFFFFF"/>
              </w:rPr>
              <w:t>State Management</w:t>
            </w:r>
            <w:r w:rsidR="007E67FD">
              <w:rPr>
                <w:noProof/>
                <w:webHidden/>
              </w:rPr>
              <w:tab/>
            </w:r>
            <w:r w:rsidR="007E67FD">
              <w:rPr>
                <w:noProof/>
                <w:webHidden/>
              </w:rPr>
              <w:fldChar w:fldCharType="begin"/>
            </w:r>
            <w:r w:rsidR="007E67FD">
              <w:rPr>
                <w:noProof/>
                <w:webHidden/>
              </w:rPr>
              <w:instrText xml:space="preserve"> PAGEREF _Toc118042819 \h </w:instrText>
            </w:r>
            <w:r w:rsidR="007E67FD">
              <w:rPr>
                <w:noProof/>
                <w:webHidden/>
              </w:rPr>
            </w:r>
            <w:r w:rsidR="007E67FD">
              <w:rPr>
                <w:noProof/>
                <w:webHidden/>
              </w:rPr>
              <w:fldChar w:fldCharType="separate"/>
            </w:r>
            <w:r w:rsidR="007E67FD">
              <w:rPr>
                <w:noProof/>
                <w:webHidden/>
              </w:rPr>
              <w:t>27</w:t>
            </w:r>
            <w:r w:rsidR="007E67FD">
              <w:rPr>
                <w:noProof/>
                <w:webHidden/>
              </w:rPr>
              <w:fldChar w:fldCharType="end"/>
            </w:r>
          </w:hyperlink>
        </w:p>
        <w:p w14:paraId="7853E086" w14:textId="14A15A6C"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0" w:history="1">
            <w:r w:rsidR="007E67FD" w:rsidRPr="0047166E">
              <w:rPr>
                <w:rStyle w:val="Hyperlink"/>
                <w:noProof/>
              </w:rPr>
              <w:t>6.2</w:t>
            </w:r>
            <w:r w:rsidR="007E67FD">
              <w:rPr>
                <w:rFonts w:asciiTheme="minorHAnsi" w:eastAsiaTheme="minorEastAsia" w:hAnsiTheme="minorHAnsi" w:cstheme="minorBidi"/>
                <w:bCs w:val="0"/>
                <w:noProof/>
                <w:szCs w:val="22"/>
              </w:rPr>
              <w:tab/>
            </w:r>
            <w:r w:rsidR="007E67FD" w:rsidRPr="0047166E">
              <w:rPr>
                <w:rStyle w:val="Hyperlink"/>
                <w:noProof/>
                <w:shd w:val="clear" w:color="auto" w:fill="FFFFFF"/>
              </w:rPr>
              <w:t>Asynchronous operation</w:t>
            </w:r>
            <w:r w:rsidR="007E67FD">
              <w:rPr>
                <w:noProof/>
                <w:webHidden/>
              </w:rPr>
              <w:tab/>
            </w:r>
            <w:r w:rsidR="007E67FD">
              <w:rPr>
                <w:noProof/>
                <w:webHidden/>
              </w:rPr>
              <w:fldChar w:fldCharType="begin"/>
            </w:r>
            <w:r w:rsidR="007E67FD">
              <w:rPr>
                <w:noProof/>
                <w:webHidden/>
              </w:rPr>
              <w:instrText xml:space="preserve"> PAGEREF _Toc118042820 \h </w:instrText>
            </w:r>
            <w:r w:rsidR="007E67FD">
              <w:rPr>
                <w:noProof/>
                <w:webHidden/>
              </w:rPr>
            </w:r>
            <w:r w:rsidR="007E67FD">
              <w:rPr>
                <w:noProof/>
                <w:webHidden/>
              </w:rPr>
              <w:fldChar w:fldCharType="separate"/>
            </w:r>
            <w:r w:rsidR="007E67FD">
              <w:rPr>
                <w:noProof/>
                <w:webHidden/>
              </w:rPr>
              <w:t>27</w:t>
            </w:r>
            <w:r w:rsidR="007E67FD">
              <w:rPr>
                <w:noProof/>
                <w:webHidden/>
              </w:rPr>
              <w:fldChar w:fldCharType="end"/>
            </w:r>
          </w:hyperlink>
        </w:p>
        <w:p w14:paraId="44D969DE" w14:textId="2C92F5C5"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1" w:history="1">
            <w:r w:rsidR="007E67FD" w:rsidRPr="0047166E">
              <w:rPr>
                <w:rStyle w:val="Hyperlink"/>
                <w:noProof/>
              </w:rPr>
              <w:t>6.3</w:t>
            </w:r>
            <w:r w:rsidR="007E67FD">
              <w:rPr>
                <w:rFonts w:asciiTheme="minorHAnsi" w:eastAsiaTheme="minorEastAsia" w:hAnsiTheme="minorHAnsi" w:cstheme="minorBidi"/>
                <w:bCs w:val="0"/>
                <w:noProof/>
                <w:szCs w:val="22"/>
              </w:rPr>
              <w:tab/>
            </w:r>
            <w:r w:rsidR="007E67FD" w:rsidRPr="0047166E">
              <w:rPr>
                <w:rStyle w:val="Hyperlink"/>
                <w:noProof/>
              </w:rPr>
              <w:t>Android</w:t>
            </w:r>
            <w:r w:rsidR="007E67FD">
              <w:rPr>
                <w:noProof/>
                <w:webHidden/>
              </w:rPr>
              <w:tab/>
            </w:r>
            <w:r w:rsidR="007E67FD">
              <w:rPr>
                <w:noProof/>
                <w:webHidden/>
              </w:rPr>
              <w:fldChar w:fldCharType="begin"/>
            </w:r>
            <w:r w:rsidR="007E67FD">
              <w:rPr>
                <w:noProof/>
                <w:webHidden/>
              </w:rPr>
              <w:instrText xml:space="preserve"> PAGEREF _Toc118042821 \h </w:instrText>
            </w:r>
            <w:r w:rsidR="007E67FD">
              <w:rPr>
                <w:noProof/>
                <w:webHidden/>
              </w:rPr>
            </w:r>
            <w:r w:rsidR="007E67FD">
              <w:rPr>
                <w:noProof/>
                <w:webHidden/>
              </w:rPr>
              <w:fldChar w:fldCharType="separate"/>
            </w:r>
            <w:r w:rsidR="007E67FD">
              <w:rPr>
                <w:noProof/>
                <w:webHidden/>
              </w:rPr>
              <w:t>28</w:t>
            </w:r>
            <w:r w:rsidR="007E67FD">
              <w:rPr>
                <w:noProof/>
                <w:webHidden/>
              </w:rPr>
              <w:fldChar w:fldCharType="end"/>
            </w:r>
          </w:hyperlink>
        </w:p>
        <w:p w14:paraId="63BF46C8" w14:textId="69A17869"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2" w:history="1">
            <w:r w:rsidR="007E67FD" w:rsidRPr="0047166E">
              <w:rPr>
                <w:rStyle w:val="Hyperlink"/>
                <w:noProof/>
              </w:rPr>
              <w:t>6.4</w:t>
            </w:r>
            <w:r w:rsidR="007E67FD">
              <w:rPr>
                <w:rFonts w:asciiTheme="minorHAnsi" w:eastAsiaTheme="minorEastAsia" w:hAnsiTheme="minorHAnsi" w:cstheme="minorBidi"/>
                <w:bCs w:val="0"/>
                <w:noProof/>
                <w:szCs w:val="22"/>
              </w:rPr>
              <w:tab/>
            </w:r>
            <w:r w:rsidR="007E67FD" w:rsidRPr="0047166E">
              <w:rPr>
                <w:rStyle w:val="Hyperlink"/>
                <w:noProof/>
              </w:rPr>
              <w:t>iOS</w:t>
            </w:r>
            <w:r w:rsidR="007E67FD">
              <w:rPr>
                <w:noProof/>
                <w:webHidden/>
              </w:rPr>
              <w:tab/>
            </w:r>
            <w:r w:rsidR="007E67FD">
              <w:rPr>
                <w:noProof/>
                <w:webHidden/>
              </w:rPr>
              <w:fldChar w:fldCharType="begin"/>
            </w:r>
            <w:r w:rsidR="007E67FD">
              <w:rPr>
                <w:noProof/>
                <w:webHidden/>
              </w:rPr>
              <w:instrText xml:space="preserve"> PAGEREF _Toc118042822 \h </w:instrText>
            </w:r>
            <w:r w:rsidR="007E67FD">
              <w:rPr>
                <w:noProof/>
                <w:webHidden/>
              </w:rPr>
            </w:r>
            <w:r w:rsidR="007E67FD">
              <w:rPr>
                <w:noProof/>
                <w:webHidden/>
              </w:rPr>
              <w:fldChar w:fldCharType="separate"/>
            </w:r>
            <w:r w:rsidR="007E67FD">
              <w:rPr>
                <w:noProof/>
                <w:webHidden/>
              </w:rPr>
              <w:t>28</w:t>
            </w:r>
            <w:r w:rsidR="007E67FD">
              <w:rPr>
                <w:noProof/>
                <w:webHidden/>
              </w:rPr>
              <w:fldChar w:fldCharType="end"/>
            </w:r>
          </w:hyperlink>
        </w:p>
        <w:p w14:paraId="3C0B5E64" w14:textId="6B464ED2"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3" w:history="1">
            <w:r w:rsidR="007E67FD" w:rsidRPr="0047166E">
              <w:rPr>
                <w:rStyle w:val="Hyperlink"/>
                <w:noProof/>
              </w:rPr>
              <w:t>6.5</w:t>
            </w:r>
            <w:r w:rsidR="007E67FD">
              <w:rPr>
                <w:rFonts w:asciiTheme="minorHAnsi" w:eastAsiaTheme="minorEastAsia" w:hAnsiTheme="minorHAnsi" w:cstheme="minorBidi"/>
                <w:bCs w:val="0"/>
                <w:noProof/>
                <w:szCs w:val="22"/>
              </w:rPr>
              <w:tab/>
            </w:r>
            <w:r w:rsidR="007E67FD" w:rsidRPr="0047166E">
              <w:rPr>
                <w:rStyle w:val="Hyperlink"/>
                <w:noProof/>
              </w:rPr>
              <w:t>Common code functions</w:t>
            </w:r>
            <w:r w:rsidR="007E67FD">
              <w:rPr>
                <w:noProof/>
                <w:webHidden/>
              </w:rPr>
              <w:tab/>
            </w:r>
            <w:r w:rsidR="007E67FD">
              <w:rPr>
                <w:noProof/>
                <w:webHidden/>
              </w:rPr>
              <w:fldChar w:fldCharType="begin"/>
            </w:r>
            <w:r w:rsidR="007E67FD">
              <w:rPr>
                <w:noProof/>
                <w:webHidden/>
              </w:rPr>
              <w:instrText xml:space="preserve"> PAGEREF _Toc118042823 \h </w:instrText>
            </w:r>
            <w:r w:rsidR="007E67FD">
              <w:rPr>
                <w:noProof/>
                <w:webHidden/>
              </w:rPr>
            </w:r>
            <w:r w:rsidR="007E67FD">
              <w:rPr>
                <w:noProof/>
                <w:webHidden/>
              </w:rPr>
              <w:fldChar w:fldCharType="separate"/>
            </w:r>
            <w:r w:rsidR="007E67FD">
              <w:rPr>
                <w:noProof/>
                <w:webHidden/>
              </w:rPr>
              <w:t>28</w:t>
            </w:r>
            <w:r w:rsidR="007E67FD">
              <w:rPr>
                <w:noProof/>
                <w:webHidden/>
              </w:rPr>
              <w:fldChar w:fldCharType="end"/>
            </w:r>
          </w:hyperlink>
        </w:p>
        <w:p w14:paraId="1B310636" w14:textId="293776D0"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4" w:history="1">
            <w:r w:rsidR="007E67FD" w:rsidRPr="0047166E">
              <w:rPr>
                <w:rStyle w:val="Hyperlink"/>
                <w:noProof/>
              </w:rPr>
              <w:t>6.6</w:t>
            </w:r>
            <w:r w:rsidR="007E67FD">
              <w:rPr>
                <w:rFonts w:asciiTheme="minorHAnsi" w:eastAsiaTheme="minorEastAsia" w:hAnsiTheme="minorHAnsi" w:cstheme="minorBidi"/>
                <w:bCs w:val="0"/>
                <w:noProof/>
                <w:szCs w:val="22"/>
              </w:rPr>
              <w:tab/>
            </w:r>
            <w:r w:rsidR="007E67FD" w:rsidRPr="0047166E">
              <w:rPr>
                <w:rStyle w:val="Hyperlink"/>
                <w:noProof/>
                <w:shd w:val="clear" w:color="auto" w:fill="FFFFFF"/>
              </w:rPr>
              <w:t>Keychain</w:t>
            </w:r>
            <w:r w:rsidR="007E67FD">
              <w:rPr>
                <w:noProof/>
                <w:webHidden/>
              </w:rPr>
              <w:tab/>
            </w:r>
            <w:r w:rsidR="007E67FD">
              <w:rPr>
                <w:noProof/>
                <w:webHidden/>
              </w:rPr>
              <w:fldChar w:fldCharType="begin"/>
            </w:r>
            <w:r w:rsidR="007E67FD">
              <w:rPr>
                <w:noProof/>
                <w:webHidden/>
              </w:rPr>
              <w:instrText xml:space="preserve"> PAGEREF _Toc118042824 \h </w:instrText>
            </w:r>
            <w:r w:rsidR="007E67FD">
              <w:rPr>
                <w:noProof/>
                <w:webHidden/>
              </w:rPr>
            </w:r>
            <w:r w:rsidR="007E67FD">
              <w:rPr>
                <w:noProof/>
                <w:webHidden/>
              </w:rPr>
              <w:fldChar w:fldCharType="separate"/>
            </w:r>
            <w:r w:rsidR="007E67FD">
              <w:rPr>
                <w:noProof/>
                <w:webHidden/>
              </w:rPr>
              <w:t>28</w:t>
            </w:r>
            <w:r w:rsidR="007E67FD">
              <w:rPr>
                <w:noProof/>
                <w:webHidden/>
              </w:rPr>
              <w:fldChar w:fldCharType="end"/>
            </w:r>
          </w:hyperlink>
        </w:p>
        <w:p w14:paraId="42C7FDF7" w14:textId="075C6E86"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5" w:history="1">
            <w:r w:rsidR="007E67FD" w:rsidRPr="0047166E">
              <w:rPr>
                <w:rStyle w:val="Hyperlink"/>
                <w:noProof/>
              </w:rPr>
              <w:t>6.7</w:t>
            </w:r>
            <w:r w:rsidR="007E67FD">
              <w:rPr>
                <w:rFonts w:asciiTheme="minorHAnsi" w:eastAsiaTheme="minorEastAsia" w:hAnsiTheme="minorHAnsi" w:cstheme="minorBidi"/>
                <w:bCs w:val="0"/>
                <w:noProof/>
                <w:szCs w:val="22"/>
              </w:rPr>
              <w:tab/>
            </w:r>
            <w:r w:rsidR="007E67FD" w:rsidRPr="0047166E">
              <w:rPr>
                <w:rStyle w:val="Hyperlink"/>
                <w:noProof/>
              </w:rPr>
              <w:t>Implementing Google Cloud Vision Application Programming Interface (API)</w:t>
            </w:r>
            <w:r w:rsidR="007E67FD">
              <w:rPr>
                <w:noProof/>
                <w:webHidden/>
              </w:rPr>
              <w:tab/>
            </w:r>
            <w:r w:rsidR="007E67FD">
              <w:rPr>
                <w:noProof/>
                <w:webHidden/>
              </w:rPr>
              <w:fldChar w:fldCharType="begin"/>
            </w:r>
            <w:r w:rsidR="007E67FD">
              <w:rPr>
                <w:noProof/>
                <w:webHidden/>
              </w:rPr>
              <w:instrText xml:space="preserve"> PAGEREF _Toc118042825 \h </w:instrText>
            </w:r>
            <w:r w:rsidR="007E67FD">
              <w:rPr>
                <w:noProof/>
                <w:webHidden/>
              </w:rPr>
            </w:r>
            <w:r w:rsidR="007E67FD">
              <w:rPr>
                <w:noProof/>
                <w:webHidden/>
              </w:rPr>
              <w:fldChar w:fldCharType="separate"/>
            </w:r>
            <w:r w:rsidR="007E67FD">
              <w:rPr>
                <w:noProof/>
                <w:webHidden/>
              </w:rPr>
              <w:t>29</w:t>
            </w:r>
            <w:r w:rsidR="007E67FD">
              <w:rPr>
                <w:noProof/>
                <w:webHidden/>
              </w:rPr>
              <w:fldChar w:fldCharType="end"/>
            </w:r>
          </w:hyperlink>
        </w:p>
        <w:p w14:paraId="0D66B6FD" w14:textId="53D5B127"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6" w:history="1">
            <w:r w:rsidR="007E67FD" w:rsidRPr="0047166E">
              <w:rPr>
                <w:rStyle w:val="Hyperlink"/>
                <w:noProof/>
              </w:rPr>
              <w:t>6.8</w:t>
            </w:r>
            <w:r w:rsidR="007E67FD">
              <w:rPr>
                <w:rFonts w:asciiTheme="minorHAnsi" w:eastAsiaTheme="minorEastAsia" w:hAnsiTheme="minorHAnsi" w:cstheme="minorBidi"/>
                <w:bCs w:val="0"/>
                <w:noProof/>
                <w:szCs w:val="22"/>
              </w:rPr>
              <w:tab/>
            </w:r>
            <w:r w:rsidR="007E67FD" w:rsidRPr="0047166E">
              <w:rPr>
                <w:rStyle w:val="Hyperlink"/>
                <w:noProof/>
              </w:rPr>
              <w:t>Implementing Digest Email Parsing/Internet Mail Application Protocol (IMAP)</w:t>
            </w:r>
            <w:r w:rsidR="007E67FD">
              <w:rPr>
                <w:noProof/>
                <w:webHidden/>
              </w:rPr>
              <w:tab/>
            </w:r>
            <w:r w:rsidR="007E67FD">
              <w:rPr>
                <w:noProof/>
                <w:webHidden/>
              </w:rPr>
              <w:fldChar w:fldCharType="begin"/>
            </w:r>
            <w:r w:rsidR="007E67FD">
              <w:rPr>
                <w:noProof/>
                <w:webHidden/>
              </w:rPr>
              <w:instrText xml:space="preserve"> PAGEREF _Toc118042826 \h </w:instrText>
            </w:r>
            <w:r w:rsidR="007E67FD">
              <w:rPr>
                <w:noProof/>
                <w:webHidden/>
              </w:rPr>
            </w:r>
            <w:r w:rsidR="007E67FD">
              <w:rPr>
                <w:noProof/>
                <w:webHidden/>
              </w:rPr>
              <w:fldChar w:fldCharType="separate"/>
            </w:r>
            <w:r w:rsidR="007E67FD">
              <w:rPr>
                <w:noProof/>
                <w:webHidden/>
              </w:rPr>
              <w:t>30</w:t>
            </w:r>
            <w:r w:rsidR="007E67FD">
              <w:rPr>
                <w:noProof/>
                <w:webHidden/>
              </w:rPr>
              <w:fldChar w:fldCharType="end"/>
            </w:r>
          </w:hyperlink>
        </w:p>
        <w:p w14:paraId="3886BB9D" w14:textId="3DAECFB2"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7" w:history="1">
            <w:r w:rsidR="007E67FD" w:rsidRPr="0047166E">
              <w:rPr>
                <w:rStyle w:val="Hyperlink"/>
                <w:noProof/>
              </w:rPr>
              <w:t>6.9</w:t>
            </w:r>
            <w:r w:rsidR="007E67FD">
              <w:rPr>
                <w:rFonts w:asciiTheme="minorHAnsi" w:eastAsiaTheme="minorEastAsia" w:hAnsiTheme="minorHAnsi" w:cstheme="minorBidi"/>
                <w:bCs w:val="0"/>
                <w:noProof/>
                <w:szCs w:val="22"/>
              </w:rPr>
              <w:tab/>
            </w:r>
            <w:r w:rsidR="007E67FD" w:rsidRPr="0047166E">
              <w:rPr>
                <w:rStyle w:val="Hyperlink"/>
                <w:noProof/>
              </w:rPr>
              <w:t>Implementing Mail View</w:t>
            </w:r>
            <w:r w:rsidR="007E67FD">
              <w:rPr>
                <w:noProof/>
                <w:webHidden/>
              </w:rPr>
              <w:tab/>
            </w:r>
            <w:r w:rsidR="007E67FD">
              <w:rPr>
                <w:noProof/>
                <w:webHidden/>
              </w:rPr>
              <w:fldChar w:fldCharType="begin"/>
            </w:r>
            <w:r w:rsidR="007E67FD">
              <w:rPr>
                <w:noProof/>
                <w:webHidden/>
              </w:rPr>
              <w:instrText xml:space="preserve"> PAGEREF _Toc118042827 \h </w:instrText>
            </w:r>
            <w:r w:rsidR="007E67FD">
              <w:rPr>
                <w:noProof/>
                <w:webHidden/>
              </w:rPr>
            </w:r>
            <w:r w:rsidR="007E67FD">
              <w:rPr>
                <w:noProof/>
                <w:webHidden/>
              </w:rPr>
              <w:fldChar w:fldCharType="separate"/>
            </w:r>
            <w:r w:rsidR="007E67FD">
              <w:rPr>
                <w:noProof/>
                <w:webHidden/>
              </w:rPr>
              <w:t>31</w:t>
            </w:r>
            <w:r w:rsidR="007E67FD">
              <w:rPr>
                <w:noProof/>
                <w:webHidden/>
              </w:rPr>
              <w:fldChar w:fldCharType="end"/>
            </w:r>
          </w:hyperlink>
        </w:p>
        <w:p w14:paraId="23D83640" w14:textId="2FB6C0D8"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8" w:history="1">
            <w:r w:rsidR="007E67FD" w:rsidRPr="0047166E">
              <w:rPr>
                <w:rStyle w:val="Hyperlink"/>
                <w:noProof/>
              </w:rPr>
              <w:t>6.9.1</w:t>
            </w:r>
            <w:r w:rsidR="007E67FD">
              <w:rPr>
                <w:rFonts w:asciiTheme="minorHAnsi" w:eastAsiaTheme="minorEastAsia" w:hAnsiTheme="minorHAnsi" w:cstheme="minorBidi"/>
                <w:bCs w:val="0"/>
                <w:noProof/>
                <w:szCs w:val="22"/>
              </w:rPr>
              <w:tab/>
            </w:r>
            <w:r w:rsidR="007E67FD" w:rsidRPr="0047166E">
              <w:rPr>
                <w:rStyle w:val="Hyperlink"/>
                <w:noProof/>
              </w:rPr>
              <w:t>Mail Actions</w:t>
            </w:r>
            <w:r w:rsidR="007E67FD">
              <w:rPr>
                <w:noProof/>
                <w:webHidden/>
              </w:rPr>
              <w:tab/>
            </w:r>
            <w:r w:rsidR="007E67FD">
              <w:rPr>
                <w:noProof/>
                <w:webHidden/>
              </w:rPr>
              <w:fldChar w:fldCharType="begin"/>
            </w:r>
            <w:r w:rsidR="007E67FD">
              <w:rPr>
                <w:noProof/>
                <w:webHidden/>
              </w:rPr>
              <w:instrText xml:space="preserve"> PAGEREF _Toc118042828 \h </w:instrText>
            </w:r>
            <w:r w:rsidR="007E67FD">
              <w:rPr>
                <w:noProof/>
                <w:webHidden/>
              </w:rPr>
            </w:r>
            <w:r w:rsidR="007E67FD">
              <w:rPr>
                <w:noProof/>
                <w:webHidden/>
              </w:rPr>
              <w:fldChar w:fldCharType="separate"/>
            </w:r>
            <w:r w:rsidR="007E67FD">
              <w:rPr>
                <w:noProof/>
                <w:webHidden/>
              </w:rPr>
              <w:t>31</w:t>
            </w:r>
            <w:r w:rsidR="007E67FD">
              <w:rPr>
                <w:noProof/>
                <w:webHidden/>
              </w:rPr>
              <w:fldChar w:fldCharType="end"/>
            </w:r>
          </w:hyperlink>
        </w:p>
        <w:p w14:paraId="38A60247" w14:textId="640376B5"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29" w:history="1">
            <w:r w:rsidR="007E67FD" w:rsidRPr="0047166E">
              <w:rPr>
                <w:rStyle w:val="Hyperlink"/>
                <w:noProof/>
              </w:rPr>
              <w:t>6.9.2</w:t>
            </w:r>
            <w:r w:rsidR="007E67FD">
              <w:rPr>
                <w:rFonts w:asciiTheme="minorHAnsi" w:eastAsiaTheme="minorEastAsia" w:hAnsiTheme="minorHAnsi" w:cstheme="minorBidi"/>
                <w:bCs w:val="0"/>
                <w:noProof/>
                <w:szCs w:val="22"/>
              </w:rPr>
              <w:tab/>
            </w:r>
            <w:r w:rsidR="007E67FD" w:rsidRPr="0047166E">
              <w:rPr>
                <w:rStyle w:val="Hyperlink"/>
                <w:noProof/>
              </w:rPr>
              <w:t>Email addresses and phone numbers</w:t>
            </w:r>
            <w:r w:rsidR="007E67FD">
              <w:rPr>
                <w:noProof/>
                <w:webHidden/>
              </w:rPr>
              <w:tab/>
            </w:r>
            <w:r w:rsidR="007E67FD">
              <w:rPr>
                <w:noProof/>
                <w:webHidden/>
              </w:rPr>
              <w:fldChar w:fldCharType="begin"/>
            </w:r>
            <w:r w:rsidR="007E67FD">
              <w:rPr>
                <w:noProof/>
                <w:webHidden/>
              </w:rPr>
              <w:instrText xml:space="preserve"> PAGEREF _Toc118042829 \h </w:instrText>
            </w:r>
            <w:r w:rsidR="007E67FD">
              <w:rPr>
                <w:noProof/>
                <w:webHidden/>
              </w:rPr>
            </w:r>
            <w:r w:rsidR="007E67FD">
              <w:rPr>
                <w:noProof/>
                <w:webHidden/>
              </w:rPr>
              <w:fldChar w:fldCharType="separate"/>
            </w:r>
            <w:r w:rsidR="007E67FD">
              <w:rPr>
                <w:noProof/>
                <w:webHidden/>
              </w:rPr>
              <w:t>31</w:t>
            </w:r>
            <w:r w:rsidR="007E67FD">
              <w:rPr>
                <w:noProof/>
                <w:webHidden/>
              </w:rPr>
              <w:fldChar w:fldCharType="end"/>
            </w:r>
          </w:hyperlink>
        </w:p>
        <w:p w14:paraId="53B22D24" w14:textId="3848F019"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30" w:history="1">
            <w:r w:rsidR="007E67FD" w:rsidRPr="0047166E">
              <w:rPr>
                <w:rStyle w:val="Hyperlink"/>
                <w:noProof/>
              </w:rPr>
              <w:t>6.9.3</w:t>
            </w:r>
            <w:r w:rsidR="007E67FD">
              <w:rPr>
                <w:rFonts w:asciiTheme="minorHAnsi" w:eastAsiaTheme="minorEastAsia" w:hAnsiTheme="minorHAnsi" w:cstheme="minorBidi"/>
                <w:bCs w:val="0"/>
                <w:noProof/>
                <w:szCs w:val="22"/>
              </w:rPr>
              <w:tab/>
            </w:r>
            <w:r w:rsidR="007E67FD" w:rsidRPr="0047166E">
              <w:rPr>
                <w:rStyle w:val="Hyperlink"/>
                <w:noProof/>
              </w:rPr>
              <w:t>Sender Detection</w:t>
            </w:r>
            <w:r w:rsidR="007E67FD">
              <w:rPr>
                <w:noProof/>
                <w:webHidden/>
              </w:rPr>
              <w:tab/>
            </w:r>
            <w:r w:rsidR="007E67FD">
              <w:rPr>
                <w:noProof/>
                <w:webHidden/>
              </w:rPr>
              <w:fldChar w:fldCharType="begin"/>
            </w:r>
            <w:r w:rsidR="007E67FD">
              <w:rPr>
                <w:noProof/>
                <w:webHidden/>
              </w:rPr>
              <w:instrText xml:space="preserve"> PAGEREF _Toc118042830 \h </w:instrText>
            </w:r>
            <w:r w:rsidR="007E67FD">
              <w:rPr>
                <w:noProof/>
                <w:webHidden/>
              </w:rPr>
            </w:r>
            <w:r w:rsidR="007E67FD">
              <w:rPr>
                <w:noProof/>
                <w:webHidden/>
              </w:rPr>
              <w:fldChar w:fldCharType="separate"/>
            </w:r>
            <w:r w:rsidR="007E67FD">
              <w:rPr>
                <w:noProof/>
                <w:webHidden/>
              </w:rPr>
              <w:t>32</w:t>
            </w:r>
            <w:r w:rsidR="007E67FD">
              <w:rPr>
                <w:noProof/>
                <w:webHidden/>
              </w:rPr>
              <w:fldChar w:fldCharType="end"/>
            </w:r>
          </w:hyperlink>
        </w:p>
        <w:p w14:paraId="757AA5A0" w14:textId="557B1039"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31" w:history="1">
            <w:r w:rsidR="007E67FD" w:rsidRPr="0047166E">
              <w:rPr>
                <w:rStyle w:val="Hyperlink"/>
                <w:noProof/>
              </w:rPr>
              <w:t>6.9.4</w:t>
            </w:r>
            <w:r w:rsidR="007E67FD">
              <w:rPr>
                <w:rFonts w:asciiTheme="minorHAnsi" w:eastAsiaTheme="minorEastAsia" w:hAnsiTheme="minorHAnsi" w:cstheme="minorBidi"/>
                <w:bCs w:val="0"/>
                <w:noProof/>
                <w:szCs w:val="22"/>
              </w:rPr>
              <w:tab/>
            </w:r>
            <w:r w:rsidR="007E67FD" w:rsidRPr="0047166E">
              <w:rPr>
                <w:rStyle w:val="Hyperlink"/>
                <w:noProof/>
              </w:rPr>
              <w:t>Displaying Individual Mail Pieces</w:t>
            </w:r>
            <w:r w:rsidR="007E67FD">
              <w:rPr>
                <w:noProof/>
                <w:webHidden/>
              </w:rPr>
              <w:tab/>
            </w:r>
            <w:r w:rsidR="007E67FD">
              <w:rPr>
                <w:noProof/>
                <w:webHidden/>
              </w:rPr>
              <w:fldChar w:fldCharType="begin"/>
            </w:r>
            <w:r w:rsidR="007E67FD">
              <w:rPr>
                <w:noProof/>
                <w:webHidden/>
              </w:rPr>
              <w:instrText xml:space="preserve"> PAGEREF _Toc118042831 \h </w:instrText>
            </w:r>
            <w:r w:rsidR="007E67FD">
              <w:rPr>
                <w:noProof/>
                <w:webHidden/>
              </w:rPr>
            </w:r>
            <w:r w:rsidR="007E67FD">
              <w:rPr>
                <w:noProof/>
                <w:webHidden/>
              </w:rPr>
              <w:fldChar w:fldCharType="separate"/>
            </w:r>
            <w:r w:rsidR="007E67FD">
              <w:rPr>
                <w:noProof/>
                <w:webHidden/>
              </w:rPr>
              <w:t>33</w:t>
            </w:r>
            <w:r w:rsidR="007E67FD">
              <w:rPr>
                <w:noProof/>
                <w:webHidden/>
              </w:rPr>
              <w:fldChar w:fldCharType="end"/>
            </w:r>
          </w:hyperlink>
        </w:p>
        <w:p w14:paraId="7D30EC5F" w14:textId="2C227EAA"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32" w:history="1">
            <w:r w:rsidR="007E67FD" w:rsidRPr="0047166E">
              <w:rPr>
                <w:rStyle w:val="Hyperlink"/>
                <w:noProof/>
              </w:rPr>
              <w:t>6.9.5</w:t>
            </w:r>
            <w:r w:rsidR="007E67FD">
              <w:rPr>
                <w:rFonts w:asciiTheme="minorHAnsi" w:eastAsiaTheme="minorEastAsia" w:hAnsiTheme="minorHAnsi" w:cstheme="minorBidi"/>
                <w:bCs w:val="0"/>
                <w:noProof/>
                <w:szCs w:val="22"/>
              </w:rPr>
              <w:tab/>
            </w:r>
            <w:r w:rsidR="007E67FD" w:rsidRPr="0047166E">
              <w:rPr>
                <w:rStyle w:val="Hyperlink"/>
                <w:noProof/>
              </w:rPr>
              <w:t>Email Services</w:t>
            </w:r>
            <w:r w:rsidR="007E67FD">
              <w:rPr>
                <w:noProof/>
                <w:webHidden/>
              </w:rPr>
              <w:tab/>
            </w:r>
            <w:r w:rsidR="007E67FD">
              <w:rPr>
                <w:noProof/>
                <w:webHidden/>
              </w:rPr>
              <w:fldChar w:fldCharType="begin"/>
            </w:r>
            <w:r w:rsidR="007E67FD">
              <w:rPr>
                <w:noProof/>
                <w:webHidden/>
              </w:rPr>
              <w:instrText xml:space="preserve"> PAGEREF _Toc118042832 \h </w:instrText>
            </w:r>
            <w:r w:rsidR="007E67FD">
              <w:rPr>
                <w:noProof/>
                <w:webHidden/>
              </w:rPr>
            </w:r>
            <w:r w:rsidR="007E67FD">
              <w:rPr>
                <w:noProof/>
                <w:webHidden/>
              </w:rPr>
              <w:fldChar w:fldCharType="separate"/>
            </w:r>
            <w:r w:rsidR="007E67FD">
              <w:rPr>
                <w:noProof/>
                <w:webHidden/>
              </w:rPr>
              <w:t>35</w:t>
            </w:r>
            <w:r w:rsidR="007E67FD">
              <w:rPr>
                <w:noProof/>
                <w:webHidden/>
              </w:rPr>
              <w:fldChar w:fldCharType="end"/>
            </w:r>
          </w:hyperlink>
        </w:p>
        <w:p w14:paraId="58E90573" w14:textId="46499E3A"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33" w:history="1">
            <w:r w:rsidR="007E67FD" w:rsidRPr="0047166E">
              <w:rPr>
                <w:rStyle w:val="Hyperlink"/>
                <w:noProof/>
              </w:rPr>
              <w:t>6.10</w:t>
            </w:r>
            <w:r w:rsidR="007E67FD">
              <w:rPr>
                <w:rFonts w:asciiTheme="minorHAnsi" w:eastAsiaTheme="minorEastAsia" w:hAnsiTheme="minorHAnsi" w:cstheme="minorBidi"/>
                <w:bCs w:val="0"/>
                <w:noProof/>
                <w:szCs w:val="22"/>
              </w:rPr>
              <w:tab/>
            </w:r>
            <w:r w:rsidR="007E67FD" w:rsidRPr="0047166E">
              <w:rPr>
                <w:rStyle w:val="Hyperlink"/>
                <w:noProof/>
              </w:rPr>
              <w:t>Implementing Notifications</w:t>
            </w:r>
            <w:r w:rsidR="007E67FD">
              <w:rPr>
                <w:noProof/>
                <w:webHidden/>
              </w:rPr>
              <w:tab/>
            </w:r>
            <w:r w:rsidR="007E67FD">
              <w:rPr>
                <w:noProof/>
                <w:webHidden/>
              </w:rPr>
              <w:fldChar w:fldCharType="begin"/>
            </w:r>
            <w:r w:rsidR="007E67FD">
              <w:rPr>
                <w:noProof/>
                <w:webHidden/>
              </w:rPr>
              <w:instrText xml:space="preserve"> PAGEREF _Toc118042833 \h </w:instrText>
            </w:r>
            <w:r w:rsidR="007E67FD">
              <w:rPr>
                <w:noProof/>
                <w:webHidden/>
              </w:rPr>
            </w:r>
            <w:r w:rsidR="007E67FD">
              <w:rPr>
                <w:noProof/>
                <w:webHidden/>
              </w:rPr>
              <w:fldChar w:fldCharType="separate"/>
            </w:r>
            <w:r w:rsidR="007E67FD">
              <w:rPr>
                <w:noProof/>
                <w:webHidden/>
              </w:rPr>
              <w:t>35</w:t>
            </w:r>
            <w:r w:rsidR="007E67FD">
              <w:rPr>
                <w:noProof/>
                <w:webHidden/>
              </w:rPr>
              <w:fldChar w:fldCharType="end"/>
            </w:r>
          </w:hyperlink>
        </w:p>
        <w:p w14:paraId="7E83003D" w14:textId="35D055F9"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4" w:history="1">
            <w:r w:rsidR="007E67FD" w:rsidRPr="0047166E">
              <w:rPr>
                <w:rStyle w:val="Hyperlink"/>
                <w:noProof/>
              </w:rPr>
              <w:t>6.10.1</w:t>
            </w:r>
            <w:r w:rsidR="007E67FD">
              <w:rPr>
                <w:rFonts w:asciiTheme="minorHAnsi" w:eastAsiaTheme="minorEastAsia" w:hAnsiTheme="minorHAnsi" w:cstheme="minorBidi"/>
                <w:bCs w:val="0"/>
                <w:noProof/>
                <w:szCs w:val="22"/>
              </w:rPr>
              <w:tab/>
            </w:r>
            <w:r w:rsidR="007E67FD" w:rsidRPr="0047166E">
              <w:rPr>
                <w:rStyle w:val="Hyperlink"/>
                <w:noProof/>
              </w:rPr>
              <w:t>Notifications View</w:t>
            </w:r>
            <w:r w:rsidR="007E67FD">
              <w:rPr>
                <w:noProof/>
                <w:webHidden/>
              </w:rPr>
              <w:tab/>
            </w:r>
            <w:r w:rsidR="007E67FD">
              <w:rPr>
                <w:noProof/>
                <w:webHidden/>
              </w:rPr>
              <w:fldChar w:fldCharType="begin"/>
            </w:r>
            <w:r w:rsidR="007E67FD">
              <w:rPr>
                <w:noProof/>
                <w:webHidden/>
              </w:rPr>
              <w:instrText xml:space="preserve"> PAGEREF _Toc118042834 \h </w:instrText>
            </w:r>
            <w:r w:rsidR="007E67FD">
              <w:rPr>
                <w:noProof/>
                <w:webHidden/>
              </w:rPr>
            </w:r>
            <w:r w:rsidR="007E67FD">
              <w:rPr>
                <w:noProof/>
                <w:webHidden/>
              </w:rPr>
              <w:fldChar w:fldCharType="separate"/>
            </w:r>
            <w:r w:rsidR="007E67FD">
              <w:rPr>
                <w:noProof/>
                <w:webHidden/>
              </w:rPr>
              <w:t>36</w:t>
            </w:r>
            <w:r w:rsidR="007E67FD">
              <w:rPr>
                <w:noProof/>
                <w:webHidden/>
              </w:rPr>
              <w:fldChar w:fldCharType="end"/>
            </w:r>
          </w:hyperlink>
        </w:p>
        <w:p w14:paraId="02AD20D8" w14:textId="5C0ED2B5"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5" w:history="1">
            <w:r w:rsidR="007E67FD" w:rsidRPr="0047166E">
              <w:rPr>
                <w:rStyle w:val="Hyperlink"/>
                <w:noProof/>
              </w:rPr>
              <w:t>6.10.2</w:t>
            </w:r>
            <w:r w:rsidR="007E67FD">
              <w:rPr>
                <w:rFonts w:asciiTheme="minorHAnsi" w:eastAsiaTheme="minorEastAsia" w:hAnsiTheme="minorHAnsi" w:cstheme="minorBidi"/>
                <w:bCs w:val="0"/>
                <w:noProof/>
                <w:szCs w:val="22"/>
              </w:rPr>
              <w:tab/>
            </w:r>
            <w:r w:rsidR="007E67FD" w:rsidRPr="0047166E">
              <w:rPr>
                <w:rStyle w:val="Hyperlink"/>
                <w:noProof/>
              </w:rPr>
              <w:t>Create Notifications Subscription</w:t>
            </w:r>
            <w:r w:rsidR="007E67FD">
              <w:rPr>
                <w:noProof/>
                <w:webHidden/>
              </w:rPr>
              <w:tab/>
            </w:r>
            <w:r w:rsidR="007E67FD">
              <w:rPr>
                <w:noProof/>
                <w:webHidden/>
              </w:rPr>
              <w:fldChar w:fldCharType="begin"/>
            </w:r>
            <w:r w:rsidR="007E67FD">
              <w:rPr>
                <w:noProof/>
                <w:webHidden/>
              </w:rPr>
              <w:instrText xml:space="preserve"> PAGEREF _Toc118042835 \h </w:instrText>
            </w:r>
            <w:r w:rsidR="007E67FD">
              <w:rPr>
                <w:noProof/>
                <w:webHidden/>
              </w:rPr>
            </w:r>
            <w:r w:rsidR="007E67FD">
              <w:rPr>
                <w:noProof/>
                <w:webHidden/>
              </w:rPr>
              <w:fldChar w:fldCharType="separate"/>
            </w:r>
            <w:r w:rsidR="007E67FD">
              <w:rPr>
                <w:noProof/>
                <w:webHidden/>
              </w:rPr>
              <w:t>36</w:t>
            </w:r>
            <w:r w:rsidR="007E67FD">
              <w:rPr>
                <w:noProof/>
                <w:webHidden/>
              </w:rPr>
              <w:fldChar w:fldCharType="end"/>
            </w:r>
          </w:hyperlink>
        </w:p>
        <w:p w14:paraId="46D1BB89" w14:textId="484E89C5"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6" w:history="1">
            <w:r w:rsidR="007E67FD" w:rsidRPr="0047166E">
              <w:rPr>
                <w:rStyle w:val="Hyperlink"/>
                <w:noProof/>
              </w:rPr>
              <w:t>6.10.3</w:t>
            </w:r>
            <w:r w:rsidR="007E67FD">
              <w:rPr>
                <w:rFonts w:asciiTheme="minorHAnsi" w:eastAsiaTheme="minorEastAsia" w:hAnsiTheme="minorHAnsi" w:cstheme="minorBidi"/>
                <w:bCs w:val="0"/>
                <w:noProof/>
                <w:szCs w:val="22"/>
              </w:rPr>
              <w:tab/>
            </w:r>
            <w:r w:rsidR="007E67FD" w:rsidRPr="0047166E">
              <w:rPr>
                <w:rStyle w:val="Hyperlink"/>
                <w:noProof/>
              </w:rPr>
              <w:t>Delete Notifications Subscription</w:t>
            </w:r>
            <w:r w:rsidR="007E67FD">
              <w:rPr>
                <w:noProof/>
                <w:webHidden/>
              </w:rPr>
              <w:tab/>
            </w:r>
            <w:r w:rsidR="007E67FD">
              <w:rPr>
                <w:noProof/>
                <w:webHidden/>
              </w:rPr>
              <w:fldChar w:fldCharType="begin"/>
            </w:r>
            <w:r w:rsidR="007E67FD">
              <w:rPr>
                <w:noProof/>
                <w:webHidden/>
              </w:rPr>
              <w:instrText xml:space="preserve"> PAGEREF _Toc118042836 \h </w:instrText>
            </w:r>
            <w:r w:rsidR="007E67FD">
              <w:rPr>
                <w:noProof/>
                <w:webHidden/>
              </w:rPr>
            </w:r>
            <w:r w:rsidR="007E67FD">
              <w:rPr>
                <w:noProof/>
                <w:webHidden/>
              </w:rPr>
              <w:fldChar w:fldCharType="separate"/>
            </w:r>
            <w:r w:rsidR="007E67FD">
              <w:rPr>
                <w:noProof/>
                <w:webHidden/>
              </w:rPr>
              <w:t>37</w:t>
            </w:r>
            <w:r w:rsidR="007E67FD">
              <w:rPr>
                <w:noProof/>
                <w:webHidden/>
              </w:rPr>
              <w:fldChar w:fldCharType="end"/>
            </w:r>
          </w:hyperlink>
        </w:p>
        <w:p w14:paraId="77145208" w14:textId="52AE04FC"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7" w:history="1">
            <w:r w:rsidR="007E67FD" w:rsidRPr="0047166E">
              <w:rPr>
                <w:rStyle w:val="Hyperlink"/>
                <w:noProof/>
              </w:rPr>
              <w:t>6.10.4</w:t>
            </w:r>
            <w:r w:rsidR="007E67FD">
              <w:rPr>
                <w:rFonts w:asciiTheme="minorHAnsi" w:eastAsiaTheme="minorEastAsia" w:hAnsiTheme="minorHAnsi" w:cstheme="minorBidi"/>
                <w:bCs w:val="0"/>
                <w:noProof/>
                <w:szCs w:val="22"/>
              </w:rPr>
              <w:tab/>
            </w:r>
            <w:r w:rsidR="007E67FD" w:rsidRPr="0047166E">
              <w:rPr>
                <w:rStyle w:val="Hyperlink"/>
                <w:noProof/>
              </w:rPr>
              <w:t>Clear Notification</w:t>
            </w:r>
            <w:r w:rsidR="007E67FD">
              <w:rPr>
                <w:noProof/>
                <w:webHidden/>
              </w:rPr>
              <w:tab/>
            </w:r>
            <w:r w:rsidR="007E67FD">
              <w:rPr>
                <w:noProof/>
                <w:webHidden/>
              </w:rPr>
              <w:fldChar w:fldCharType="begin"/>
            </w:r>
            <w:r w:rsidR="007E67FD">
              <w:rPr>
                <w:noProof/>
                <w:webHidden/>
              </w:rPr>
              <w:instrText xml:space="preserve"> PAGEREF _Toc118042837 \h </w:instrText>
            </w:r>
            <w:r w:rsidR="007E67FD">
              <w:rPr>
                <w:noProof/>
                <w:webHidden/>
              </w:rPr>
            </w:r>
            <w:r w:rsidR="007E67FD">
              <w:rPr>
                <w:noProof/>
                <w:webHidden/>
              </w:rPr>
              <w:fldChar w:fldCharType="separate"/>
            </w:r>
            <w:r w:rsidR="007E67FD">
              <w:rPr>
                <w:noProof/>
                <w:webHidden/>
              </w:rPr>
              <w:t>37</w:t>
            </w:r>
            <w:r w:rsidR="007E67FD">
              <w:rPr>
                <w:noProof/>
                <w:webHidden/>
              </w:rPr>
              <w:fldChar w:fldCharType="end"/>
            </w:r>
          </w:hyperlink>
        </w:p>
        <w:p w14:paraId="619BF6E3" w14:textId="74E831DD"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8" w:history="1">
            <w:r w:rsidR="007E67FD" w:rsidRPr="0047166E">
              <w:rPr>
                <w:rStyle w:val="Hyperlink"/>
                <w:noProof/>
              </w:rPr>
              <w:t>6.10.5</w:t>
            </w:r>
            <w:r w:rsidR="007E67FD">
              <w:rPr>
                <w:rFonts w:asciiTheme="minorHAnsi" w:eastAsiaTheme="minorEastAsia" w:hAnsiTheme="minorHAnsi" w:cstheme="minorBidi"/>
                <w:bCs w:val="0"/>
                <w:noProof/>
                <w:szCs w:val="22"/>
              </w:rPr>
              <w:tab/>
            </w:r>
            <w:r w:rsidR="007E67FD" w:rsidRPr="0047166E">
              <w:rPr>
                <w:rStyle w:val="Hyperlink"/>
                <w:noProof/>
              </w:rPr>
              <w:t>Notification Management View</w:t>
            </w:r>
            <w:r w:rsidR="007E67FD">
              <w:rPr>
                <w:noProof/>
                <w:webHidden/>
              </w:rPr>
              <w:tab/>
            </w:r>
            <w:r w:rsidR="007E67FD">
              <w:rPr>
                <w:noProof/>
                <w:webHidden/>
              </w:rPr>
              <w:fldChar w:fldCharType="begin"/>
            </w:r>
            <w:r w:rsidR="007E67FD">
              <w:rPr>
                <w:noProof/>
                <w:webHidden/>
              </w:rPr>
              <w:instrText xml:space="preserve"> PAGEREF _Toc118042838 \h </w:instrText>
            </w:r>
            <w:r w:rsidR="007E67FD">
              <w:rPr>
                <w:noProof/>
                <w:webHidden/>
              </w:rPr>
            </w:r>
            <w:r w:rsidR="007E67FD">
              <w:rPr>
                <w:noProof/>
                <w:webHidden/>
              </w:rPr>
              <w:fldChar w:fldCharType="separate"/>
            </w:r>
            <w:r w:rsidR="007E67FD">
              <w:rPr>
                <w:noProof/>
                <w:webHidden/>
              </w:rPr>
              <w:t>37</w:t>
            </w:r>
            <w:r w:rsidR="007E67FD">
              <w:rPr>
                <w:noProof/>
                <w:webHidden/>
              </w:rPr>
              <w:fldChar w:fldCharType="end"/>
            </w:r>
          </w:hyperlink>
        </w:p>
        <w:p w14:paraId="375B5794" w14:textId="19DD8144"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39" w:history="1">
            <w:r w:rsidR="007E67FD" w:rsidRPr="0047166E">
              <w:rPr>
                <w:rStyle w:val="Hyperlink"/>
                <w:noProof/>
              </w:rPr>
              <w:t>6.10.6</w:t>
            </w:r>
            <w:r w:rsidR="007E67FD">
              <w:rPr>
                <w:rFonts w:asciiTheme="minorHAnsi" w:eastAsiaTheme="minorEastAsia" w:hAnsiTheme="minorHAnsi" w:cstheme="minorBidi"/>
                <w:bCs w:val="0"/>
                <w:noProof/>
                <w:szCs w:val="22"/>
              </w:rPr>
              <w:tab/>
            </w:r>
            <w:r w:rsidR="007E67FD" w:rsidRPr="0047166E">
              <w:rPr>
                <w:rStyle w:val="Hyperlink"/>
                <w:noProof/>
              </w:rPr>
              <w:t>Notification fetch process</w:t>
            </w:r>
            <w:r w:rsidR="007E67FD">
              <w:rPr>
                <w:noProof/>
                <w:webHidden/>
              </w:rPr>
              <w:tab/>
            </w:r>
            <w:r w:rsidR="007E67FD">
              <w:rPr>
                <w:noProof/>
                <w:webHidden/>
              </w:rPr>
              <w:fldChar w:fldCharType="begin"/>
            </w:r>
            <w:r w:rsidR="007E67FD">
              <w:rPr>
                <w:noProof/>
                <w:webHidden/>
              </w:rPr>
              <w:instrText xml:space="preserve"> PAGEREF _Toc118042839 \h </w:instrText>
            </w:r>
            <w:r w:rsidR="007E67FD">
              <w:rPr>
                <w:noProof/>
                <w:webHidden/>
              </w:rPr>
            </w:r>
            <w:r w:rsidR="007E67FD">
              <w:rPr>
                <w:noProof/>
                <w:webHidden/>
              </w:rPr>
              <w:fldChar w:fldCharType="separate"/>
            </w:r>
            <w:r w:rsidR="007E67FD">
              <w:rPr>
                <w:noProof/>
                <w:webHidden/>
              </w:rPr>
              <w:t>37</w:t>
            </w:r>
            <w:r w:rsidR="007E67FD">
              <w:rPr>
                <w:noProof/>
                <w:webHidden/>
              </w:rPr>
              <w:fldChar w:fldCharType="end"/>
            </w:r>
          </w:hyperlink>
        </w:p>
        <w:p w14:paraId="463B9EEF" w14:textId="10DF09A7"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40" w:history="1">
            <w:r w:rsidR="007E67FD" w:rsidRPr="0047166E">
              <w:rPr>
                <w:rStyle w:val="Hyperlink"/>
                <w:noProof/>
              </w:rPr>
              <w:t>6.10.7</w:t>
            </w:r>
            <w:r w:rsidR="007E67FD">
              <w:rPr>
                <w:rFonts w:asciiTheme="minorHAnsi" w:eastAsiaTheme="minorEastAsia" w:hAnsiTheme="minorHAnsi" w:cstheme="minorBidi"/>
                <w:bCs w:val="0"/>
                <w:noProof/>
                <w:szCs w:val="22"/>
              </w:rPr>
              <w:tab/>
            </w:r>
            <w:r w:rsidR="007E67FD" w:rsidRPr="0047166E">
              <w:rPr>
                <w:rStyle w:val="Hyperlink"/>
                <w:noProof/>
              </w:rPr>
              <w:t>Navigate to mail item from notification</w:t>
            </w:r>
            <w:r w:rsidR="007E67FD">
              <w:rPr>
                <w:noProof/>
                <w:webHidden/>
              </w:rPr>
              <w:tab/>
            </w:r>
            <w:r w:rsidR="007E67FD">
              <w:rPr>
                <w:noProof/>
                <w:webHidden/>
              </w:rPr>
              <w:fldChar w:fldCharType="begin"/>
            </w:r>
            <w:r w:rsidR="007E67FD">
              <w:rPr>
                <w:noProof/>
                <w:webHidden/>
              </w:rPr>
              <w:instrText xml:space="preserve"> PAGEREF _Toc118042840 \h </w:instrText>
            </w:r>
            <w:r w:rsidR="007E67FD">
              <w:rPr>
                <w:noProof/>
                <w:webHidden/>
              </w:rPr>
            </w:r>
            <w:r w:rsidR="007E67FD">
              <w:rPr>
                <w:noProof/>
                <w:webHidden/>
              </w:rPr>
              <w:fldChar w:fldCharType="separate"/>
            </w:r>
            <w:r w:rsidR="007E67FD">
              <w:rPr>
                <w:noProof/>
                <w:webHidden/>
              </w:rPr>
              <w:t>38</w:t>
            </w:r>
            <w:r w:rsidR="007E67FD">
              <w:rPr>
                <w:noProof/>
                <w:webHidden/>
              </w:rPr>
              <w:fldChar w:fldCharType="end"/>
            </w:r>
          </w:hyperlink>
        </w:p>
        <w:p w14:paraId="784D0C50" w14:textId="0F338665"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1" w:history="1">
            <w:r w:rsidR="007E67FD" w:rsidRPr="0047166E">
              <w:rPr>
                <w:rStyle w:val="Hyperlink"/>
                <w:noProof/>
              </w:rPr>
              <w:t>6.11</w:t>
            </w:r>
            <w:r w:rsidR="007E67FD">
              <w:rPr>
                <w:rFonts w:asciiTheme="minorHAnsi" w:eastAsiaTheme="minorEastAsia" w:hAnsiTheme="minorHAnsi" w:cstheme="minorBidi"/>
                <w:bCs w:val="0"/>
                <w:noProof/>
                <w:szCs w:val="22"/>
              </w:rPr>
              <w:tab/>
            </w:r>
            <w:r w:rsidR="007E67FD" w:rsidRPr="0047166E">
              <w:rPr>
                <w:rStyle w:val="Hyperlink"/>
                <w:noProof/>
              </w:rPr>
              <w:t>Digest Modification</w:t>
            </w:r>
            <w:r w:rsidR="007E67FD">
              <w:rPr>
                <w:noProof/>
                <w:webHidden/>
              </w:rPr>
              <w:tab/>
            </w:r>
            <w:r w:rsidR="007E67FD">
              <w:rPr>
                <w:noProof/>
                <w:webHidden/>
              </w:rPr>
              <w:fldChar w:fldCharType="begin"/>
            </w:r>
            <w:r w:rsidR="007E67FD">
              <w:rPr>
                <w:noProof/>
                <w:webHidden/>
              </w:rPr>
              <w:instrText xml:space="preserve"> PAGEREF _Toc118042841 \h </w:instrText>
            </w:r>
            <w:r w:rsidR="007E67FD">
              <w:rPr>
                <w:noProof/>
                <w:webHidden/>
              </w:rPr>
            </w:r>
            <w:r w:rsidR="007E67FD">
              <w:rPr>
                <w:noProof/>
                <w:webHidden/>
              </w:rPr>
              <w:fldChar w:fldCharType="separate"/>
            </w:r>
            <w:r w:rsidR="007E67FD">
              <w:rPr>
                <w:noProof/>
                <w:webHidden/>
              </w:rPr>
              <w:t>38</w:t>
            </w:r>
            <w:r w:rsidR="007E67FD">
              <w:rPr>
                <w:noProof/>
                <w:webHidden/>
              </w:rPr>
              <w:fldChar w:fldCharType="end"/>
            </w:r>
          </w:hyperlink>
        </w:p>
        <w:p w14:paraId="3EDE62EE" w14:textId="2E9DE3C7"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42" w:history="1">
            <w:r w:rsidR="007E67FD" w:rsidRPr="0047166E">
              <w:rPr>
                <w:rStyle w:val="Hyperlink"/>
                <w:noProof/>
              </w:rPr>
              <w:t>6.11.1</w:t>
            </w:r>
            <w:r w:rsidR="007E67FD">
              <w:rPr>
                <w:rFonts w:asciiTheme="minorHAnsi" w:eastAsiaTheme="minorEastAsia" w:hAnsiTheme="minorHAnsi" w:cstheme="minorBidi"/>
                <w:bCs w:val="0"/>
                <w:noProof/>
                <w:szCs w:val="22"/>
              </w:rPr>
              <w:tab/>
            </w:r>
            <w:r w:rsidR="007E67FD" w:rsidRPr="0047166E">
              <w:rPr>
                <w:rStyle w:val="Hyperlink"/>
                <w:noProof/>
              </w:rPr>
              <w:t>Digest Modifications</w:t>
            </w:r>
            <w:r w:rsidR="007E67FD">
              <w:rPr>
                <w:noProof/>
                <w:webHidden/>
              </w:rPr>
              <w:tab/>
            </w:r>
            <w:r w:rsidR="007E67FD">
              <w:rPr>
                <w:noProof/>
                <w:webHidden/>
              </w:rPr>
              <w:fldChar w:fldCharType="begin"/>
            </w:r>
            <w:r w:rsidR="007E67FD">
              <w:rPr>
                <w:noProof/>
                <w:webHidden/>
              </w:rPr>
              <w:instrText xml:space="preserve"> PAGEREF _Toc118042842 \h </w:instrText>
            </w:r>
            <w:r w:rsidR="007E67FD">
              <w:rPr>
                <w:noProof/>
                <w:webHidden/>
              </w:rPr>
            </w:r>
            <w:r w:rsidR="007E67FD">
              <w:rPr>
                <w:noProof/>
                <w:webHidden/>
              </w:rPr>
              <w:fldChar w:fldCharType="separate"/>
            </w:r>
            <w:r w:rsidR="007E67FD">
              <w:rPr>
                <w:noProof/>
                <w:webHidden/>
              </w:rPr>
              <w:t>38</w:t>
            </w:r>
            <w:r w:rsidR="007E67FD">
              <w:rPr>
                <w:noProof/>
                <w:webHidden/>
              </w:rPr>
              <w:fldChar w:fldCharType="end"/>
            </w:r>
          </w:hyperlink>
        </w:p>
        <w:p w14:paraId="748626B0" w14:textId="4D3CC6A3"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3" w:history="1">
            <w:r w:rsidR="007E67FD" w:rsidRPr="0047166E">
              <w:rPr>
                <w:rStyle w:val="Hyperlink"/>
                <w:noProof/>
              </w:rPr>
              <w:t>6.12</w:t>
            </w:r>
            <w:r w:rsidR="007E67FD">
              <w:rPr>
                <w:rFonts w:asciiTheme="minorHAnsi" w:eastAsiaTheme="minorEastAsia" w:hAnsiTheme="minorHAnsi" w:cstheme="minorBidi"/>
                <w:bCs w:val="0"/>
                <w:noProof/>
                <w:szCs w:val="22"/>
              </w:rPr>
              <w:tab/>
            </w:r>
            <w:r w:rsidR="007E67FD" w:rsidRPr="0047166E">
              <w:rPr>
                <w:rStyle w:val="Hyperlink"/>
                <w:noProof/>
              </w:rPr>
              <w:t>Implementation of Voice Assistants</w:t>
            </w:r>
            <w:r w:rsidR="007E67FD">
              <w:rPr>
                <w:noProof/>
                <w:webHidden/>
              </w:rPr>
              <w:tab/>
            </w:r>
            <w:r w:rsidR="007E67FD">
              <w:rPr>
                <w:noProof/>
                <w:webHidden/>
              </w:rPr>
              <w:fldChar w:fldCharType="begin"/>
            </w:r>
            <w:r w:rsidR="007E67FD">
              <w:rPr>
                <w:noProof/>
                <w:webHidden/>
              </w:rPr>
              <w:instrText xml:space="preserve"> PAGEREF _Toc118042843 \h </w:instrText>
            </w:r>
            <w:r w:rsidR="007E67FD">
              <w:rPr>
                <w:noProof/>
                <w:webHidden/>
              </w:rPr>
            </w:r>
            <w:r w:rsidR="007E67FD">
              <w:rPr>
                <w:noProof/>
                <w:webHidden/>
              </w:rPr>
              <w:fldChar w:fldCharType="separate"/>
            </w:r>
            <w:r w:rsidR="007E67FD">
              <w:rPr>
                <w:noProof/>
                <w:webHidden/>
              </w:rPr>
              <w:t>39</w:t>
            </w:r>
            <w:r w:rsidR="007E67FD">
              <w:rPr>
                <w:noProof/>
                <w:webHidden/>
              </w:rPr>
              <w:fldChar w:fldCharType="end"/>
            </w:r>
          </w:hyperlink>
        </w:p>
        <w:p w14:paraId="59873329" w14:textId="0A835291" w:rsidR="007E67FD" w:rsidRDefault="00000000" w:rsidP="007E67FD">
          <w:pPr>
            <w:pStyle w:val="TOC3"/>
            <w:tabs>
              <w:tab w:val="left" w:pos="1540"/>
              <w:tab w:val="right" w:leader="dot" w:pos="9350"/>
            </w:tabs>
            <w:spacing w:after="0" w:line="240" w:lineRule="auto"/>
            <w:rPr>
              <w:rFonts w:asciiTheme="minorHAnsi" w:eastAsiaTheme="minorEastAsia" w:hAnsiTheme="minorHAnsi" w:cstheme="minorBidi"/>
              <w:bCs w:val="0"/>
              <w:noProof/>
              <w:szCs w:val="22"/>
            </w:rPr>
          </w:pPr>
          <w:hyperlink w:anchor="_Toc118042844" w:history="1">
            <w:r w:rsidR="007E67FD" w:rsidRPr="0047166E">
              <w:rPr>
                <w:rStyle w:val="Hyperlink"/>
                <w:noProof/>
              </w:rPr>
              <w:t>6.12.1</w:t>
            </w:r>
            <w:r w:rsidR="007E67FD">
              <w:rPr>
                <w:rFonts w:asciiTheme="minorHAnsi" w:eastAsiaTheme="minorEastAsia" w:hAnsiTheme="minorHAnsi" w:cstheme="minorBidi"/>
                <w:bCs w:val="0"/>
                <w:noProof/>
                <w:szCs w:val="22"/>
              </w:rPr>
              <w:tab/>
            </w:r>
            <w:r w:rsidR="007E67FD" w:rsidRPr="0047166E">
              <w:rPr>
                <w:rStyle w:val="Hyperlink"/>
                <w:noProof/>
              </w:rPr>
              <w:t>Android Assistant Integration</w:t>
            </w:r>
            <w:r w:rsidR="007E67FD">
              <w:rPr>
                <w:noProof/>
                <w:webHidden/>
              </w:rPr>
              <w:tab/>
            </w:r>
            <w:r w:rsidR="007E67FD">
              <w:rPr>
                <w:noProof/>
                <w:webHidden/>
              </w:rPr>
              <w:fldChar w:fldCharType="begin"/>
            </w:r>
            <w:r w:rsidR="007E67FD">
              <w:rPr>
                <w:noProof/>
                <w:webHidden/>
              </w:rPr>
              <w:instrText xml:space="preserve"> PAGEREF _Toc118042844 \h </w:instrText>
            </w:r>
            <w:r w:rsidR="007E67FD">
              <w:rPr>
                <w:noProof/>
                <w:webHidden/>
              </w:rPr>
            </w:r>
            <w:r w:rsidR="007E67FD">
              <w:rPr>
                <w:noProof/>
                <w:webHidden/>
              </w:rPr>
              <w:fldChar w:fldCharType="separate"/>
            </w:r>
            <w:r w:rsidR="007E67FD">
              <w:rPr>
                <w:noProof/>
                <w:webHidden/>
              </w:rPr>
              <w:t>39</w:t>
            </w:r>
            <w:r w:rsidR="007E67FD">
              <w:rPr>
                <w:noProof/>
                <w:webHidden/>
              </w:rPr>
              <w:fldChar w:fldCharType="end"/>
            </w:r>
          </w:hyperlink>
        </w:p>
        <w:p w14:paraId="32C2843C" w14:textId="31100DD9"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45" w:history="1">
            <w:r w:rsidR="007E67FD" w:rsidRPr="0047166E">
              <w:rPr>
                <w:rStyle w:val="Hyperlink"/>
                <w:noProof/>
              </w:rPr>
              <w:t>7</w:t>
            </w:r>
            <w:r w:rsidR="007E67FD">
              <w:rPr>
                <w:rFonts w:asciiTheme="minorHAnsi" w:eastAsiaTheme="minorEastAsia" w:hAnsiTheme="minorHAnsi" w:cstheme="minorBidi"/>
                <w:b w:val="0"/>
                <w:bCs w:val="0"/>
                <w:noProof/>
                <w:szCs w:val="22"/>
              </w:rPr>
              <w:tab/>
            </w:r>
            <w:r w:rsidR="007E67FD" w:rsidRPr="0047166E">
              <w:rPr>
                <w:rStyle w:val="Hyperlink"/>
                <w:noProof/>
              </w:rPr>
              <w:t>Project File Structure</w:t>
            </w:r>
            <w:r w:rsidR="007E67FD">
              <w:rPr>
                <w:noProof/>
                <w:webHidden/>
              </w:rPr>
              <w:tab/>
            </w:r>
            <w:r w:rsidR="007E67FD">
              <w:rPr>
                <w:noProof/>
                <w:webHidden/>
              </w:rPr>
              <w:fldChar w:fldCharType="begin"/>
            </w:r>
            <w:r w:rsidR="007E67FD">
              <w:rPr>
                <w:noProof/>
                <w:webHidden/>
              </w:rPr>
              <w:instrText xml:space="preserve"> PAGEREF _Toc118042845 \h </w:instrText>
            </w:r>
            <w:r w:rsidR="007E67FD">
              <w:rPr>
                <w:noProof/>
                <w:webHidden/>
              </w:rPr>
            </w:r>
            <w:r w:rsidR="007E67FD">
              <w:rPr>
                <w:noProof/>
                <w:webHidden/>
              </w:rPr>
              <w:fldChar w:fldCharType="separate"/>
            </w:r>
            <w:r w:rsidR="007E67FD">
              <w:rPr>
                <w:noProof/>
                <w:webHidden/>
              </w:rPr>
              <w:t>40</w:t>
            </w:r>
            <w:r w:rsidR="007E67FD">
              <w:rPr>
                <w:noProof/>
                <w:webHidden/>
              </w:rPr>
              <w:fldChar w:fldCharType="end"/>
            </w:r>
          </w:hyperlink>
        </w:p>
        <w:p w14:paraId="6B57D18E" w14:textId="48D8D9DD"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6" w:history="1">
            <w:r w:rsidR="007E67FD" w:rsidRPr="0047166E">
              <w:rPr>
                <w:rStyle w:val="Hyperlink"/>
                <w:noProof/>
              </w:rPr>
              <w:t>7.1</w:t>
            </w:r>
            <w:r w:rsidR="007E67FD">
              <w:rPr>
                <w:rFonts w:asciiTheme="minorHAnsi" w:eastAsiaTheme="minorEastAsia" w:hAnsiTheme="minorHAnsi" w:cstheme="minorBidi"/>
                <w:bCs w:val="0"/>
                <w:noProof/>
                <w:szCs w:val="22"/>
              </w:rPr>
              <w:tab/>
            </w:r>
            <w:r w:rsidR="007E67FD" w:rsidRPr="0047166E">
              <w:rPr>
                <w:rStyle w:val="Hyperlink"/>
                <w:noProof/>
              </w:rPr>
              <w:t>Overview</w:t>
            </w:r>
            <w:r w:rsidR="007E67FD">
              <w:rPr>
                <w:noProof/>
                <w:webHidden/>
              </w:rPr>
              <w:tab/>
            </w:r>
            <w:r w:rsidR="007E67FD">
              <w:rPr>
                <w:noProof/>
                <w:webHidden/>
              </w:rPr>
              <w:fldChar w:fldCharType="begin"/>
            </w:r>
            <w:r w:rsidR="007E67FD">
              <w:rPr>
                <w:noProof/>
                <w:webHidden/>
              </w:rPr>
              <w:instrText xml:space="preserve"> PAGEREF _Toc118042846 \h </w:instrText>
            </w:r>
            <w:r w:rsidR="007E67FD">
              <w:rPr>
                <w:noProof/>
                <w:webHidden/>
              </w:rPr>
            </w:r>
            <w:r w:rsidR="007E67FD">
              <w:rPr>
                <w:noProof/>
                <w:webHidden/>
              </w:rPr>
              <w:fldChar w:fldCharType="separate"/>
            </w:r>
            <w:r w:rsidR="007E67FD">
              <w:rPr>
                <w:noProof/>
                <w:webHidden/>
              </w:rPr>
              <w:t>41</w:t>
            </w:r>
            <w:r w:rsidR="007E67FD">
              <w:rPr>
                <w:noProof/>
                <w:webHidden/>
              </w:rPr>
              <w:fldChar w:fldCharType="end"/>
            </w:r>
          </w:hyperlink>
        </w:p>
        <w:p w14:paraId="230F13AC" w14:textId="60083BEA"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7" w:history="1">
            <w:r w:rsidR="007E67FD" w:rsidRPr="0047166E">
              <w:rPr>
                <w:rStyle w:val="Hyperlink"/>
                <w:noProof/>
              </w:rPr>
              <w:t>7.2</w:t>
            </w:r>
            <w:r w:rsidR="007E67FD">
              <w:rPr>
                <w:rFonts w:asciiTheme="minorHAnsi" w:eastAsiaTheme="minorEastAsia" w:hAnsiTheme="minorHAnsi" w:cstheme="minorBidi"/>
                <w:bCs w:val="0"/>
                <w:noProof/>
                <w:szCs w:val="22"/>
              </w:rPr>
              <w:tab/>
            </w:r>
            <w:r w:rsidR="007E67FD" w:rsidRPr="0047166E">
              <w:rPr>
                <w:rStyle w:val="Hyperlink"/>
                <w:noProof/>
              </w:rPr>
              <w:t>Pubspec.yaml</w:t>
            </w:r>
            <w:r w:rsidR="007E67FD">
              <w:rPr>
                <w:noProof/>
                <w:webHidden/>
              </w:rPr>
              <w:tab/>
            </w:r>
            <w:r w:rsidR="007E67FD">
              <w:rPr>
                <w:noProof/>
                <w:webHidden/>
              </w:rPr>
              <w:fldChar w:fldCharType="begin"/>
            </w:r>
            <w:r w:rsidR="007E67FD">
              <w:rPr>
                <w:noProof/>
                <w:webHidden/>
              </w:rPr>
              <w:instrText xml:space="preserve"> PAGEREF _Toc118042847 \h </w:instrText>
            </w:r>
            <w:r w:rsidR="007E67FD">
              <w:rPr>
                <w:noProof/>
                <w:webHidden/>
              </w:rPr>
            </w:r>
            <w:r w:rsidR="007E67FD">
              <w:rPr>
                <w:noProof/>
                <w:webHidden/>
              </w:rPr>
              <w:fldChar w:fldCharType="separate"/>
            </w:r>
            <w:r w:rsidR="007E67FD">
              <w:rPr>
                <w:noProof/>
                <w:webHidden/>
              </w:rPr>
              <w:t>42</w:t>
            </w:r>
            <w:r w:rsidR="007E67FD">
              <w:rPr>
                <w:noProof/>
                <w:webHidden/>
              </w:rPr>
              <w:fldChar w:fldCharType="end"/>
            </w:r>
          </w:hyperlink>
        </w:p>
        <w:p w14:paraId="1472744B" w14:textId="792CD870"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8" w:history="1">
            <w:r w:rsidR="007E67FD" w:rsidRPr="0047166E">
              <w:rPr>
                <w:rStyle w:val="Hyperlink"/>
                <w:noProof/>
              </w:rPr>
              <w:t>7.2.1</w:t>
            </w:r>
            <w:r w:rsidR="007E67FD">
              <w:rPr>
                <w:rFonts w:asciiTheme="minorHAnsi" w:eastAsiaTheme="minorEastAsia" w:hAnsiTheme="minorHAnsi" w:cstheme="minorBidi"/>
                <w:bCs w:val="0"/>
                <w:noProof/>
                <w:szCs w:val="22"/>
              </w:rPr>
              <w:tab/>
            </w:r>
            <w:r w:rsidR="007E67FD" w:rsidRPr="0047166E">
              <w:rPr>
                <w:rStyle w:val="Hyperlink"/>
                <w:noProof/>
              </w:rPr>
              <w:t>Description</w:t>
            </w:r>
            <w:r w:rsidR="007E67FD">
              <w:rPr>
                <w:noProof/>
                <w:webHidden/>
              </w:rPr>
              <w:tab/>
            </w:r>
            <w:r w:rsidR="007E67FD">
              <w:rPr>
                <w:noProof/>
                <w:webHidden/>
              </w:rPr>
              <w:fldChar w:fldCharType="begin"/>
            </w:r>
            <w:r w:rsidR="007E67FD">
              <w:rPr>
                <w:noProof/>
                <w:webHidden/>
              </w:rPr>
              <w:instrText xml:space="preserve"> PAGEREF _Toc118042848 \h </w:instrText>
            </w:r>
            <w:r w:rsidR="007E67FD">
              <w:rPr>
                <w:noProof/>
                <w:webHidden/>
              </w:rPr>
            </w:r>
            <w:r w:rsidR="007E67FD">
              <w:rPr>
                <w:noProof/>
                <w:webHidden/>
              </w:rPr>
              <w:fldChar w:fldCharType="separate"/>
            </w:r>
            <w:r w:rsidR="007E67FD">
              <w:rPr>
                <w:noProof/>
                <w:webHidden/>
              </w:rPr>
              <w:t>42</w:t>
            </w:r>
            <w:r w:rsidR="007E67FD">
              <w:rPr>
                <w:noProof/>
                <w:webHidden/>
              </w:rPr>
              <w:fldChar w:fldCharType="end"/>
            </w:r>
          </w:hyperlink>
        </w:p>
        <w:p w14:paraId="05E42DAD" w14:textId="1F1917CD"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49" w:history="1">
            <w:r w:rsidR="007E67FD" w:rsidRPr="0047166E">
              <w:rPr>
                <w:rStyle w:val="Hyperlink"/>
                <w:noProof/>
              </w:rPr>
              <w:t>7.2.2</w:t>
            </w:r>
            <w:r w:rsidR="007E67FD">
              <w:rPr>
                <w:rFonts w:asciiTheme="minorHAnsi" w:eastAsiaTheme="minorEastAsia" w:hAnsiTheme="minorHAnsi" w:cstheme="minorBidi"/>
                <w:bCs w:val="0"/>
                <w:noProof/>
                <w:szCs w:val="22"/>
              </w:rPr>
              <w:tab/>
            </w:r>
            <w:r w:rsidR="007E67FD" w:rsidRPr="0047166E">
              <w:rPr>
                <w:rStyle w:val="Hyperlink"/>
                <w:noProof/>
              </w:rPr>
              <w:t>Dependencies</w:t>
            </w:r>
            <w:r w:rsidR="007E67FD">
              <w:rPr>
                <w:noProof/>
                <w:webHidden/>
              </w:rPr>
              <w:tab/>
            </w:r>
            <w:r w:rsidR="007E67FD">
              <w:rPr>
                <w:noProof/>
                <w:webHidden/>
              </w:rPr>
              <w:fldChar w:fldCharType="begin"/>
            </w:r>
            <w:r w:rsidR="007E67FD">
              <w:rPr>
                <w:noProof/>
                <w:webHidden/>
              </w:rPr>
              <w:instrText xml:space="preserve"> PAGEREF _Toc118042849 \h </w:instrText>
            </w:r>
            <w:r w:rsidR="007E67FD">
              <w:rPr>
                <w:noProof/>
                <w:webHidden/>
              </w:rPr>
            </w:r>
            <w:r w:rsidR="007E67FD">
              <w:rPr>
                <w:noProof/>
                <w:webHidden/>
              </w:rPr>
              <w:fldChar w:fldCharType="separate"/>
            </w:r>
            <w:r w:rsidR="007E67FD">
              <w:rPr>
                <w:noProof/>
                <w:webHidden/>
              </w:rPr>
              <w:t>42</w:t>
            </w:r>
            <w:r w:rsidR="007E67FD">
              <w:rPr>
                <w:noProof/>
                <w:webHidden/>
              </w:rPr>
              <w:fldChar w:fldCharType="end"/>
            </w:r>
          </w:hyperlink>
        </w:p>
        <w:p w14:paraId="1DB903D1" w14:textId="153B3B0A" w:rsidR="007E67FD" w:rsidRDefault="00000000" w:rsidP="007E67FD">
          <w:pPr>
            <w:pStyle w:val="TOC3"/>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0" w:history="1">
            <w:r w:rsidR="007E67FD" w:rsidRPr="0047166E">
              <w:rPr>
                <w:rStyle w:val="Hyperlink"/>
                <w:noProof/>
              </w:rPr>
              <w:t>7.2.3</w:t>
            </w:r>
            <w:r w:rsidR="007E67FD">
              <w:rPr>
                <w:rFonts w:asciiTheme="minorHAnsi" w:eastAsiaTheme="minorEastAsia" w:hAnsiTheme="minorHAnsi" w:cstheme="minorBidi"/>
                <w:bCs w:val="0"/>
                <w:noProof/>
                <w:szCs w:val="22"/>
              </w:rPr>
              <w:tab/>
            </w:r>
            <w:r w:rsidR="007E67FD" w:rsidRPr="0047166E">
              <w:rPr>
                <w:rStyle w:val="Hyperlink"/>
                <w:noProof/>
              </w:rPr>
              <w:t>Assets</w:t>
            </w:r>
            <w:r w:rsidR="007E67FD">
              <w:rPr>
                <w:noProof/>
                <w:webHidden/>
              </w:rPr>
              <w:tab/>
            </w:r>
            <w:r w:rsidR="007E67FD">
              <w:rPr>
                <w:noProof/>
                <w:webHidden/>
              </w:rPr>
              <w:fldChar w:fldCharType="begin"/>
            </w:r>
            <w:r w:rsidR="007E67FD">
              <w:rPr>
                <w:noProof/>
                <w:webHidden/>
              </w:rPr>
              <w:instrText xml:space="preserve"> PAGEREF _Toc118042850 \h </w:instrText>
            </w:r>
            <w:r w:rsidR="007E67FD">
              <w:rPr>
                <w:noProof/>
                <w:webHidden/>
              </w:rPr>
            </w:r>
            <w:r w:rsidR="007E67FD">
              <w:rPr>
                <w:noProof/>
                <w:webHidden/>
              </w:rPr>
              <w:fldChar w:fldCharType="separate"/>
            </w:r>
            <w:r w:rsidR="007E67FD">
              <w:rPr>
                <w:noProof/>
                <w:webHidden/>
              </w:rPr>
              <w:t>45</w:t>
            </w:r>
            <w:r w:rsidR="007E67FD">
              <w:rPr>
                <w:noProof/>
                <w:webHidden/>
              </w:rPr>
              <w:fldChar w:fldCharType="end"/>
            </w:r>
          </w:hyperlink>
        </w:p>
        <w:p w14:paraId="5DD424B8" w14:textId="48192535"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51" w:history="1">
            <w:r w:rsidR="007E67FD" w:rsidRPr="0047166E">
              <w:rPr>
                <w:rStyle w:val="Hyperlink"/>
                <w:rFonts w:eastAsia="Yu Gothic Light"/>
                <w:noProof/>
              </w:rPr>
              <w:t>8</w:t>
            </w:r>
            <w:r w:rsidR="007E67FD">
              <w:rPr>
                <w:rFonts w:asciiTheme="minorHAnsi" w:eastAsiaTheme="minorEastAsia" w:hAnsiTheme="minorHAnsi" w:cstheme="minorBidi"/>
                <w:b w:val="0"/>
                <w:bCs w:val="0"/>
                <w:noProof/>
                <w:szCs w:val="22"/>
              </w:rPr>
              <w:tab/>
            </w:r>
            <w:r w:rsidR="007E67FD" w:rsidRPr="0047166E">
              <w:rPr>
                <w:rStyle w:val="Hyperlink"/>
                <w:noProof/>
              </w:rPr>
              <w:t>User Interfaces (UI)</w:t>
            </w:r>
            <w:r w:rsidR="007E67FD">
              <w:rPr>
                <w:noProof/>
                <w:webHidden/>
              </w:rPr>
              <w:tab/>
            </w:r>
            <w:r w:rsidR="007E67FD">
              <w:rPr>
                <w:noProof/>
                <w:webHidden/>
              </w:rPr>
              <w:fldChar w:fldCharType="begin"/>
            </w:r>
            <w:r w:rsidR="007E67FD">
              <w:rPr>
                <w:noProof/>
                <w:webHidden/>
              </w:rPr>
              <w:instrText xml:space="preserve"> PAGEREF _Toc118042851 \h </w:instrText>
            </w:r>
            <w:r w:rsidR="007E67FD">
              <w:rPr>
                <w:noProof/>
                <w:webHidden/>
              </w:rPr>
            </w:r>
            <w:r w:rsidR="007E67FD">
              <w:rPr>
                <w:noProof/>
                <w:webHidden/>
              </w:rPr>
              <w:fldChar w:fldCharType="separate"/>
            </w:r>
            <w:r w:rsidR="007E67FD">
              <w:rPr>
                <w:noProof/>
                <w:webHidden/>
              </w:rPr>
              <w:t>46</w:t>
            </w:r>
            <w:r w:rsidR="007E67FD">
              <w:rPr>
                <w:noProof/>
                <w:webHidden/>
              </w:rPr>
              <w:fldChar w:fldCharType="end"/>
            </w:r>
          </w:hyperlink>
        </w:p>
        <w:p w14:paraId="2E917EBC" w14:textId="578D2673"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2" w:history="1">
            <w:r w:rsidR="007E67FD" w:rsidRPr="0047166E">
              <w:rPr>
                <w:rStyle w:val="Hyperlink"/>
                <w:noProof/>
              </w:rPr>
              <w:t>8.1</w:t>
            </w:r>
            <w:r w:rsidR="007E67FD">
              <w:rPr>
                <w:rFonts w:asciiTheme="minorHAnsi" w:eastAsiaTheme="minorEastAsia" w:hAnsiTheme="minorHAnsi" w:cstheme="minorBidi"/>
                <w:bCs w:val="0"/>
                <w:noProof/>
                <w:szCs w:val="22"/>
              </w:rPr>
              <w:tab/>
            </w:r>
            <w:r w:rsidR="007E67FD" w:rsidRPr="0047166E">
              <w:rPr>
                <w:rStyle w:val="Hyperlink"/>
                <w:noProof/>
              </w:rPr>
              <w:t>Front-End Screens</w:t>
            </w:r>
            <w:r w:rsidR="007E67FD">
              <w:rPr>
                <w:noProof/>
                <w:webHidden/>
              </w:rPr>
              <w:tab/>
            </w:r>
            <w:r w:rsidR="007E67FD">
              <w:rPr>
                <w:noProof/>
                <w:webHidden/>
              </w:rPr>
              <w:fldChar w:fldCharType="begin"/>
            </w:r>
            <w:r w:rsidR="007E67FD">
              <w:rPr>
                <w:noProof/>
                <w:webHidden/>
              </w:rPr>
              <w:instrText xml:space="preserve"> PAGEREF _Toc118042852 \h </w:instrText>
            </w:r>
            <w:r w:rsidR="007E67FD">
              <w:rPr>
                <w:noProof/>
                <w:webHidden/>
              </w:rPr>
            </w:r>
            <w:r w:rsidR="007E67FD">
              <w:rPr>
                <w:noProof/>
                <w:webHidden/>
              </w:rPr>
              <w:fldChar w:fldCharType="separate"/>
            </w:r>
            <w:r w:rsidR="007E67FD">
              <w:rPr>
                <w:noProof/>
                <w:webHidden/>
              </w:rPr>
              <w:t>46</w:t>
            </w:r>
            <w:r w:rsidR="007E67FD">
              <w:rPr>
                <w:noProof/>
                <w:webHidden/>
              </w:rPr>
              <w:fldChar w:fldCharType="end"/>
            </w:r>
          </w:hyperlink>
        </w:p>
        <w:p w14:paraId="1EB7CE9C" w14:textId="14E8D616"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53" w:history="1">
            <w:r w:rsidR="007E67FD" w:rsidRPr="0047166E">
              <w:rPr>
                <w:rStyle w:val="Hyperlink"/>
                <w:noProof/>
              </w:rPr>
              <w:t>9</w:t>
            </w:r>
            <w:r w:rsidR="007E67FD">
              <w:rPr>
                <w:rFonts w:asciiTheme="minorHAnsi" w:eastAsiaTheme="minorEastAsia" w:hAnsiTheme="minorHAnsi" w:cstheme="minorBidi"/>
                <w:b w:val="0"/>
                <w:bCs w:val="0"/>
                <w:noProof/>
                <w:szCs w:val="22"/>
              </w:rPr>
              <w:tab/>
            </w:r>
            <w:r w:rsidR="007E67FD" w:rsidRPr="0047166E">
              <w:rPr>
                <w:rStyle w:val="Hyperlink"/>
                <w:noProof/>
              </w:rPr>
              <w:t>Accessibility</w:t>
            </w:r>
            <w:r w:rsidR="007E67FD">
              <w:rPr>
                <w:noProof/>
                <w:webHidden/>
              </w:rPr>
              <w:tab/>
            </w:r>
            <w:r w:rsidR="007E67FD">
              <w:rPr>
                <w:noProof/>
                <w:webHidden/>
              </w:rPr>
              <w:fldChar w:fldCharType="begin"/>
            </w:r>
            <w:r w:rsidR="007E67FD">
              <w:rPr>
                <w:noProof/>
                <w:webHidden/>
              </w:rPr>
              <w:instrText xml:space="preserve"> PAGEREF _Toc118042853 \h </w:instrText>
            </w:r>
            <w:r w:rsidR="007E67FD">
              <w:rPr>
                <w:noProof/>
                <w:webHidden/>
              </w:rPr>
            </w:r>
            <w:r w:rsidR="007E67FD">
              <w:rPr>
                <w:noProof/>
                <w:webHidden/>
              </w:rPr>
              <w:fldChar w:fldCharType="separate"/>
            </w:r>
            <w:r w:rsidR="007E67FD">
              <w:rPr>
                <w:noProof/>
                <w:webHidden/>
              </w:rPr>
              <w:t>60</w:t>
            </w:r>
            <w:r w:rsidR="007E67FD">
              <w:rPr>
                <w:noProof/>
                <w:webHidden/>
              </w:rPr>
              <w:fldChar w:fldCharType="end"/>
            </w:r>
          </w:hyperlink>
        </w:p>
        <w:p w14:paraId="0C7E081F" w14:textId="36EFCC45"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4" w:history="1">
            <w:r w:rsidR="007E67FD" w:rsidRPr="0047166E">
              <w:rPr>
                <w:rStyle w:val="Hyperlink"/>
                <w:noProof/>
              </w:rPr>
              <w:t>9.1</w:t>
            </w:r>
            <w:r w:rsidR="007E67FD">
              <w:rPr>
                <w:rFonts w:asciiTheme="minorHAnsi" w:eastAsiaTheme="minorEastAsia" w:hAnsiTheme="minorHAnsi" w:cstheme="minorBidi"/>
                <w:bCs w:val="0"/>
                <w:noProof/>
                <w:szCs w:val="22"/>
              </w:rPr>
              <w:tab/>
            </w:r>
            <w:r w:rsidR="007E67FD" w:rsidRPr="0047166E">
              <w:rPr>
                <w:rStyle w:val="Hyperlink"/>
                <w:noProof/>
              </w:rPr>
              <w:t>Gestures</w:t>
            </w:r>
            <w:r w:rsidR="007E67FD">
              <w:rPr>
                <w:noProof/>
                <w:webHidden/>
              </w:rPr>
              <w:tab/>
            </w:r>
            <w:r w:rsidR="007E67FD">
              <w:rPr>
                <w:noProof/>
                <w:webHidden/>
              </w:rPr>
              <w:fldChar w:fldCharType="begin"/>
            </w:r>
            <w:r w:rsidR="007E67FD">
              <w:rPr>
                <w:noProof/>
                <w:webHidden/>
              </w:rPr>
              <w:instrText xml:space="preserve"> PAGEREF _Toc118042854 \h </w:instrText>
            </w:r>
            <w:r w:rsidR="007E67FD">
              <w:rPr>
                <w:noProof/>
                <w:webHidden/>
              </w:rPr>
            </w:r>
            <w:r w:rsidR="007E67FD">
              <w:rPr>
                <w:noProof/>
                <w:webHidden/>
              </w:rPr>
              <w:fldChar w:fldCharType="separate"/>
            </w:r>
            <w:r w:rsidR="007E67FD">
              <w:rPr>
                <w:noProof/>
                <w:webHidden/>
              </w:rPr>
              <w:t>61</w:t>
            </w:r>
            <w:r w:rsidR="007E67FD">
              <w:rPr>
                <w:noProof/>
                <w:webHidden/>
              </w:rPr>
              <w:fldChar w:fldCharType="end"/>
            </w:r>
          </w:hyperlink>
        </w:p>
        <w:p w14:paraId="5A0A51BF" w14:textId="69292198"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5" w:history="1">
            <w:r w:rsidR="007E67FD" w:rsidRPr="0047166E">
              <w:rPr>
                <w:rStyle w:val="Hyperlink"/>
                <w:noProof/>
              </w:rPr>
              <w:t>9.2</w:t>
            </w:r>
            <w:r w:rsidR="007E67FD">
              <w:rPr>
                <w:rFonts w:asciiTheme="minorHAnsi" w:eastAsiaTheme="minorEastAsia" w:hAnsiTheme="minorHAnsi" w:cstheme="minorBidi"/>
                <w:bCs w:val="0"/>
                <w:noProof/>
                <w:szCs w:val="22"/>
              </w:rPr>
              <w:tab/>
            </w:r>
            <w:r w:rsidR="007E67FD" w:rsidRPr="0047166E">
              <w:rPr>
                <w:rStyle w:val="Hyperlink"/>
                <w:noProof/>
                <w:shd w:val="clear" w:color="auto" w:fill="FFFFFF"/>
              </w:rPr>
              <w:t>Semantics</w:t>
            </w:r>
            <w:r w:rsidR="007E67FD">
              <w:rPr>
                <w:noProof/>
                <w:webHidden/>
              </w:rPr>
              <w:tab/>
            </w:r>
            <w:r w:rsidR="007E67FD">
              <w:rPr>
                <w:noProof/>
                <w:webHidden/>
              </w:rPr>
              <w:fldChar w:fldCharType="begin"/>
            </w:r>
            <w:r w:rsidR="007E67FD">
              <w:rPr>
                <w:noProof/>
                <w:webHidden/>
              </w:rPr>
              <w:instrText xml:space="preserve"> PAGEREF _Toc118042855 \h </w:instrText>
            </w:r>
            <w:r w:rsidR="007E67FD">
              <w:rPr>
                <w:noProof/>
                <w:webHidden/>
              </w:rPr>
            </w:r>
            <w:r w:rsidR="007E67FD">
              <w:rPr>
                <w:noProof/>
                <w:webHidden/>
              </w:rPr>
              <w:fldChar w:fldCharType="separate"/>
            </w:r>
            <w:r w:rsidR="007E67FD">
              <w:rPr>
                <w:noProof/>
                <w:webHidden/>
              </w:rPr>
              <w:t>62</w:t>
            </w:r>
            <w:r w:rsidR="007E67FD">
              <w:rPr>
                <w:noProof/>
                <w:webHidden/>
              </w:rPr>
              <w:fldChar w:fldCharType="end"/>
            </w:r>
          </w:hyperlink>
        </w:p>
        <w:p w14:paraId="58EEE6F9" w14:textId="6364741E"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56" w:history="1">
            <w:r w:rsidR="007E67FD" w:rsidRPr="0047166E">
              <w:rPr>
                <w:rStyle w:val="Hyperlink"/>
                <w:noProof/>
              </w:rPr>
              <w:t>10</w:t>
            </w:r>
            <w:r w:rsidR="007E67FD">
              <w:rPr>
                <w:rFonts w:asciiTheme="minorHAnsi" w:eastAsiaTheme="minorEastAsia" w:hAnsiTheme="minorHAnsi" w:cstheme="minorBidi"/>
                <w:b w:val="0"/>
                <w:bCs w:val="0"/>
                <w:noProof/>
                <w:szCs w:val="22"/>
              </w:rPr>
              <w:tab/>
            </w:r>
            <w:r w:rsidR="007E67FD" w:rsidRPr="0047166E">
              <w:rPr>
                <w:rStyle w:val="Hyperlink"/>
                <w:noProof/>
              </w:rPr>
              <w:t>Data and Backend</w:t>
            </w:r>
            <w:r w:rsidR="007E67FD">
              <w:rPr>
                <w:noProof/>
                <w:webHidden/>
              </w:rPr>
              <w:tab/>
            </w:r>
            <w:r w:rsidR="007E67FD">
              <w:rPr>
                <w:noProof/>
                <w:webHidden/>
              </w:rPr>
              <w:fldChar w:fldCharType="begin"/>
            </w:r>
            <w:r w:rsidR="007E67FD">
              <w:rPr>
                <w:noProof/>
                <w:webHidden/>
              </w:rPr>
              <w:instrText xml:space="preserve"> PAGEREF _Toc118042856 \h </w:instrText>
            </w:r>
            <w:r w:rsidR="007E67FD">
              <w:rPr>
                <w:noProof/>
                <w:webHidden/>
              </w:rPr>
            </w:r>
            <w:r w:rsidR="007E67FD">
              <w:rPr>
                <w:noProof/>
                <w:webHidden/>
              </w:rPr>
              <w:fldChar w:fldCharType="separate"/>
            </w:r>
            <w:r w:rsidR="007E67FD">
              <w:rPr>
                <w:noProof/>
                <w:webHidden/>
              </w:rPr>
              <w:t>63</w:t>
            </w:r>
            <w:r w:rsidR="007E67FD">
              <w:rPr>
                <w:noProof/>
                <w:webHidden/>
              </w:rPr>
              <w:fldChar w:fldCharType="end"/>
            </w:r>
          </w:hyperlink>
        </w:p>
        <w:p w14:paraId="601FCF72" w14:textId="27688674"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7" w:history="1">
            <w:r w:rsidR="007E67FD" w:rsidRPr="0047166E">
              <w:rPr>
                <w:rStyle w:val="Hyperlink"/>
                <w:noProof/>
              </w:rPr>
              <w:t>10.1</w:t>
            </w:r>
            <w:r w:rsidR="007E67FD">
              <w:rPr>
                <w:rFonts w:asciiTheme="minorHAnsi" w:eastAsiaTheme="minorEastAsia" w:hAnsiTheme="minorHAnsi" w:cstheme="minorBidi"/>
                <w:bCs w:val="0"/>
                <w:noProof/>
                <w:szCs w:val="22"/>
              </w:rPr>
              <w:tab/>
            </w:r>
            <w:r w:rsidR="007E67FD" w:rsidRPr="0047166E">
              <w:rPr>
                <w:rStyle w:val="Hyperlink"/>
                <w:noProof/>
              </w:rPr>
              <w:t>SQLite Database</w:t>
            </w:r>
            <w:r w:rsidR="007E67FD">
              <w:rPr>
                <w:noProof/>
                <w:webHidden/>
              </w:rPr>
              <w:tab/>
            </w:r>
            <w:r w:rsidR="007E67FD">
              <w:rPr>
                <w:noProof/>
                <w:webHidden/>
              </w:rPr>
              <w:fldChar w:fldCharType="begin"/>
            </w:r>
            <w:r w:rsidR="007E67FD">
              <w:rPr>
                <w:noProof/>
                <w:webHidden/>
              </w:rPr>
              <w:instrText xml:space="preserve"> PAGEREF _Toc118042857 \h </w:instrText>
            </w:r>
            <w:r w:rsidR="007E67FD">
              <w:rPr>
                <w:noProof/>
                <w:webHidden/>
              </w:rPr>
            </w:r>
            <w:r w:rsidR="007E67FD">
              <w:rPr>
                <w:noProof/>
                <w:webHidden/>
              </w:rPr>
              <w:fldChar w:fldCharType="separate"/>
            </w:r>
            <w:r w:rsidR="007E67FD">
              <w:rPr>
                <w:noProof/>
                <w:webHidden/>
              </w:rPr>
              <w:t>64</w:t>
            </w:r>
            <w:r w:rsidR="007E67FD">
              <w:rPr>
                <w:noProof/>
                <w:webHidden/>
              </w:rPr>
              <w:fldChar w:fldCharType="end"/>
            </w:r>
          </w:hyperlink>
        </w:p>
        <w:p w14:paraId="3F664552" w14:textId="7252CCFE"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58" w:history="1">
            <w:r w:rsidR="007E67FD" w:rsidRPr="0047166E">
              <w:rPr>
                <w:rStyle w:val="Hyperlink"/>
                <w:noProof/>
              </w:rPr>
              <w:t>10.2</w:t>
            </w:r>
            <w:r w:rsidR="007E67FD">
              <w:rPr>
                <w:rFonts w:asciiTheme="minorHAnsi" w:eastAsiaTheme="minorEastAsia" w:hAnsiTheme="minorHAnsi" w:cstheme="minorBidi"/>
                <w:bCs w:val="0"/>
                <w:noProof/>
                <w:szCs w:val="22"/>
              </w:rPr>
              <w:tab/>
            </w:r>
            <w:r w:rsidR="007E67FD" w:rsidRPr="0047166E">
              <w:rPr>
                <w:rStyle w:val="Hyperlink"/>
                <w:noProof/>
              </w:rPr>
              <w:t>Notification and Notification Subscription Data Object – GitHub #412</w:t>
            </w:r>
            <w:r w:rsidR="007E67FD">
              <w:rPr>
                <w:noProof/>
                <w:webHidden/>
              </w:rPr>
              <w:tab/>
            </w:r>
            <w:r w:rsidR="007E67FD">
              <w:rPr>
                <w:noProof/>
                <w:webHidden/>
              </w:rPr>
              <w:fldChar w:fldCharType="begin"/>
            </w:r>
            <w:r w:rsidR="007E67FD">
              <w:rPr>
                <w:noProof/>
                <w:webHidden/>
              </w:rPr>
              <w:instrText xml:space="preserve"> PAGEREF _Toc118042858 \h </w:instrText>
            </w:r>
            <w:r w:rsidR="007E67FD">
              <w:rPr>
                <w:noProof/>
                <w:webHidden/>
              </w:rPr>
            </w:r>
            <w:r w:rsidR="007E67FD">
              <w:rPr>
                <w:noProof/>
                <w:webHidden/>
              </w:rPr>
              <w:fldChar w:fldCharType="separate"/>
            </w:r>
            <w:r w:rsidR="007E67FD">
              <w:rPr>
                <w:noProof/>
                <w:webHidden/>
              </w:rPr>
              <w:t>65</w:t>
            </w:r>
            <w:r w:rsidR="007E67FD">
              <w:rPr>
                <w:noProof/>
                <w:webHidden/>
              </w:rPr>
              <w:fldChar w:fldCharType="end"/>
            </w:r>
          </w:hyperlink>
        </w:p>
        <w:p w14:paraId="517E2CC3" w14:textId="1B03DF14"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59" w:history="1">
            <w:r w:rsidR="007E67FD" w:rsidRPr="0047166E">
              <w:rPr>
                <w:rStyle w:val="Hyperlink"/>
                <w:noProof/>
              </w:rPr>
              <w:t>11</w:t>
            </w:r>
            <w:r w:rsidR="007E67FD">
              <w:rPr>
                <w:rFonts w:asciiTheme="minorHAnsi" w:eastAsiaTheme="minorEastAsia" w:hAnsiTheme="minorHAnsi" w:cstheme="minorBidi"/>
                <w:b w:val="0"/>
                <w:bCs w:val="0"/>
                <w:noProof/>
                <w:szCs w:val="22"/>
              </w:rPr>
              <w:tab/>
            </w:r>
            <w:r w:rsidR="007E67FD" w:rsidRPr="0047166E">
              <w:rPr>
                <w:rStyle w:val="Hyperlink"/>
                <w:noProof/>
              </w:rPr>
              <w:t>Firebase Analytics</w:t>
            </w:r>
            <w:r w:rsidR="007E67FD">
              <w:rPr>
                <w:noProof/>
                <w:webHidden/>
              </w:rPr>
              <w:tab/>
            </w:r>
            <w:r w:rsidR="007E67FD">
              <w:rPr>
                <w:noProof/>
                <w:webHidden/>
              </w:rPr>
              <w:fldChar w:fldCharType="begin"/>
            </w:r>
            <w:r w:rsidR="007E67FD">
              <w:rPr>
                <w:noProof/>
                <w:webHidden/>
              </w:rPr>
              <w:instrText xml:space="preserve"> PAGEREF _Toc118042859 \h </w:instrText>
            </w:r>
            <w:r w:rsidR="007E67FD">
              <w:rPr>
                <w:noProof/>
                <w:webHidden/>
              </w:rPr>
            </w:r>
            <w:r w:rsidR="007E67FD">
              <w:rPr>
                <w:noProof/>
                <w:webHidden/>
              </w:rPr>
              <w:fldChar w:fldCharType="separate"/>
            </w:r>
            <w:r w:rsidR="007E67FD">
              <w:rPr>
                <w:noProof/>
                <w:webHidden/>
              </w:rPr>
              <w:t>66</w:t>
            </w:r>
            <w:r w:rsidR="007E67FD">
              <w:rPr>
                <w:noProof/>
                <w:webHidden/>
              </w:rPr>
              <w:fldChar w:fldCharType="end"/>
            </w:r>
          </w:hyperlink>
        </w:p>
        <w:p w14:paraId="708803BD" w14:textId="5113BE13"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0" w:history="1">
            <w:r w:rsidR="007E67FD" w:rsidRPr="0047166E">
              <w:rPr>
                <w:rStyle w:val="Hyperlink"/>
                <w:noProof/>
              </w:rPr>
              <w:t>11.1</w:t>
            </w:r>
            <w:r w:rsidR="007E67FD">
              <w:rPr>
                <w:rFonts w:asciiTheme="minorHAnsi" w:eastAsiaTheme="minorEastAsia" w:hAnsiTheme="minorHAnsi" w:cstheme="minorBidi"/>
                <w:bCs w:val="0"/>
                <w:noProof/>
                <w:szCs w:val="22"/>
              </w:rPr>
              <w:tab/>
            </w:r>
            <w:r w:rsidR="007E67FD" w:rsidRPr="0047166E">
              <w:rPr>
                <w:rStyle w:val="Hyperlink"/>
                <w:noProof/>
              </w:rPr>
              <w:t>Installation using Firebase CLI and Flutterfire</w:t>
            </w:r>
            <w:r w:rsidR="007E67FD">
              <w:rPr>
                <w:noProof/>
                <w:webHidden/>
              </w:rPr>
              <w:tab/>
            </w:r>
            <w:r w:rsidR="007E67FD">
              <w:rPr>
                <w:noProof/>
                <w:webHidden/>
              </w:rPr>
              <w:fldChar w:fldCharType="begin"/>
            </w:r>
            <w:r w:rsidR="007E67FD">
              <w:rPr>
                <w:noProof/>
                <w:webHidden/>
              </w:rPr>
              <w:instrText xml:space="preserve"> PAGEREF _Toc118042860 \h </w:instrText>
            </w:r>
            <w:r w:rsidR="007E67FD">
              <w:rPr>
                <w:noProof/>
                <w:webHidden/>
              </w:rPr>
            </w:r>
            <w:r w:rsidR="007E67FD">
              <w:rPr>
                <w:noProof/>
                <w:webHidden/>
              </w:rPr>
              <w:fldChar w:fldCharType="separate"/>
            </w:r>
            <w:r w:rsidR="007E67FD">
              <w:rPr>
                <w:noProof/>
                <w:webHidden/>
              </w:rPr>
              <w:t>66</w:t>
            </w:r>
            <w:r w:rsidR="007E67FD">
              <w:rPr>
                <w:noProof/>
                <w:webHidden/>
              </w:rPr>
              <w:fldChar w:fldCharType="end"/>
            </w:r>
          </w:hyperlink>
        </w:p>
        <w:p w14:paraId="2D044DC4" w14:textId="70AC9801"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1" w:history="1">
            <w:r w:rsidR="007E67FD" w:rsidRPr="0047166E">
              <w:rPr>
                <w:rStyle w:val="Hyperlink"/>
                <w:noProof/>
              </w:rPr>
              <w:t>11.2</w:t>
            </w:r>
            <w:r w:rsidR="007E67FD">
              <w:rPr>
                <w:rFonts w:asciiTheme="minorHAnsi" w:eastAsiaTheme="minorEastAsia" w:hAnsiTheme="minorHAnsi" w:cstheme="minorBidi"/>
                <w:bCs w:val="0"/>
                <w:noProof/>
                <w:szCs w:val="22"/>
              </w:rPr>
              <w:tab/>
            </w:r>
            <w:r w:rsidR="007E67FD" w:rsidRPr="0047166E">
              <w:rPr>
                <w:rStyle w:val="Hyperlink"/>
                <w:noProof/>
              </w:rPr>
              <w:t>Setup / Configuration of Analytics Service</w:t>
            </w:r>
            <w:r w:rsidR="007E67FD">
              <w:rPr>
                <w:noProof/>
                <w:webHidden/>
              </w:rPr>
              <w:tab/>
            </w:r>
            <w:r w:rsidR="007E67FD">
              <w:rPr>
                <w:noProof/>
                <w:webHidden/>
              </w:rPr>
              <w:fldChar w:fldCharType="begin"/>
            </w:r>
            <w:r w:rsidR="007E67FD">
              <w:rPr>
                <w:noProof/>
                <w:webHidden/>
              </w:rPr>
              <w:instrText xml:space="preserve"> PAGEREF _Toc118042861 \h </w:instrText>
            </w:r>
            <w:r w:rsidR="007E67FD">
              <w:rPr>
                <w:noProof/>
                <w:webHidden/>
              </w:rPr>
            </w:r>
            <w:r w:rsidR="007E67FD">
              <w:rPr>
                <w:noProof/>
                <w:webHidden/>
              </w:rPr>
              <w:fldChar w:fldCharType="separate"/>
            </w:r>
            <w:r w:rsidR="007E67FD">
              <w:rPr>
                <w:noProof/>
                <w:webHidden/>
              </w:rPr>
              <w:t>67</w:t>
            </w:r>
            <w:r w:rsidR="007E67FD">
              <w:rPr>
                <w:noProof/>
                <w:webHidden/>
              </w:rPr>
              <w:fldChar w:fldCharType="end"/>
            </w:r>
          </w:hyperlink>
        </w:p>
        <w:p w14:paraId="19282575" w14:textId="51C87CFD"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2" w:history="1">
            <w:r w:rsidR="007E67FD" w:rsidRPr="0047166E">
              <w:rPr>
                <w:rStyle w:val="Hyperlink"/>
                <w:noProof/>
              </w:rPr>
              <w:t>11.3</w:t>
            </w:r>
            <w:r w:rsidR="007E67FD">
              <w:rPr>
                <w:rFonts w:asciiTheme="minorHAnsi" w:eastAsiaTheme="minorEastAsia" w:hAnsiTheme="minorHAnsi" w:cstheme="minorBidi"/>
                <w:bCs w:val="0"/>
                <w:noProof/>
                <w:szCs w:val="22"/>
              </w:rPr>
              <w:tab/>
            </w:r>
            <w:r w:rsidR="007E67FD" w:rsidRPr="0047166E">
              <w:rPr>
                <w:rStyle w:val="Hyperlink"/>
                <w:noProof/>
              </w:rPr>
              <w:t>Firebase Debug View</w:t>
            </w:r>
            <w:r w:rsidR="007E67FD">
              <w:rPr>
                <w:noProof/>
                <w:webHidden/>
              </w:rPr>
              <w:tab/>
            </w:r>
            <w:r w:rsidR="007E67FD">
              <w:rPr>
                <w:noProof/>
                <w:webHidden/>
              </w:rPr>
              <w:fldChar w:fldCharType="begin"/>
            </w:r>
            <w:r w:rsidR="007E67FD">
              <w:rPr>
                <w:noProof/>
                <w:webHidden/>
              </w:rPr>
              <w:instrText xml:space="preserve"> PAGEREF _Toc118042862 \h </w:instrText>
            </w:r>
            <w:r w:rsidR="007E67FD">
              <w:rPr>
                <w:noProof/>
                <w:webHidden/>
              </w:rPr>
            </w:r>
            <w:r w:rsidR="007E67FD">
              <w:rPr>
                <w:noProof/>
                <w:webHidden/>
              </w:rPr>
              <w:fldChar w:fldCharType="separate"/>
            </w:r>
            <w:r w:rsidR="007E67FD">
              <w:rPr>
                <w:noProof/>
                <w:webHidden/>
              </w:rPr>
              <w:t>69</w:t>
            </w:r>
            <w:r w:rsidR="007E67FD">
              <w:rPr>
                <w:noProof/>
                <w:webHidden/>
              </w:rPr>
              <w:fldChar w:fldCharType="end"/>
            </w:r>
          </w:hyperlink>
        </w:p>
        <w:p w14:paraId="3431B765" w14:textId="705B4C55"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63" w:history="1">
            <w:r w:rsidR="007E67FD" w:rsidRPr="0047166E">
              <w:rPr>
                <w:rStyle w:val="Hyperlink"/>
                <w:noProof/>
              </w:rPr>
              <w:t>12</w:t>
            </w:r>
            <w:r w:rsidR="007E67FD">
              <w:rPr>
                <w:rFonts w:asciiTheme="minorHAnsi" w:eastAsiaTheme="minorEastAsia" w:hAnsiTheme="minorHAnsi" w:cstheme="minorBidi"/>
                <w:b w:val="0"/>
                <w:bCs w:val="0"/>
                <w:noProof/>
                <w:szCs w:val="22"/>
              </w:rPr>
              <w:tab/>
            </w:r>
            <w:r w:rsidR="007E67FD" w:rsidRPr="0047166E">
              <w:rPr>
                <w:rStyle w:val="Hyperlink"/>
                <w:noProof/>
              </w:rPr>
              <w:t>Publishing</w:t>
            </w:r>
            <w:r w:rsidR="007E67FD">
              <w:rPr>
                <w:noProof/>
                <w:webHidden/>
              </w:rPr>
              <w:tab/>
            </w:r>
            <w:r w:rsidR="007E67FD">
              <w:rPr>
                <w:noProof/>
                <w:webHidden/>
              </w:rPr>
              <w:fldChar w:fldCharType="begin"/>
            </w:r>
            <w:r w:rsidR="007E67FD">
              <w:rPr>
                <w:noProof/>
                <w:webHidden/>
              </w:rPr>
              <w:instrText xml:space="preserve"> PAGEREF _Toc118042863 \h </w:instrText>
            </w:r>
            <w:r w:rsidR="007E67FD">
              <w:rPr>
                <w:noProof/>
                <w:webHidden/>
              </w:rPr>
            </w:r>
            <w:r w:rsidR="007E67FD">
              <w:rPr>
                <w:noProof/>
                <w:webHidden/>
              </w:rPr>
              <w:fldChar w:fldCharType="separate"/>
            </w:r>
            <w:r w:rsidR="007E67FD">
              <w:rPr>
                <w:noProof/>
                <w:webHidden/>
              </w:rPr>
              <w:t>71</w:t>
            </w:r>
            <w:r w:rsidR="007E67FD">
              <w:rPr>
                <w:noProof/>
                <w:webHidden/>
              </w:rPr>
              <w:fldChar w:fldCharType="end"/>
            </w:r>
          </w:hyperlink>
        </w:p>
        <w:p w14:paraId="725578E0" w14:textId="4F68F711"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4" w:history="1">
            <w:r w:rsidR="007E67FD" w:rsidRPr="0047166E">
              <w:rPr>
                <w:rStyle w:val="Hyperlink"/>
                <w:noProof/>
              </w:rPr>
              <w:t>12.1</w:t>
            </w:r>
            <w:r w:rsidR="007E67FD">
              <w:rPr>
                <w:rFonts w:asciiTheme="minorHAnsi" w:eastAsiaTheme="minorEastAsia" w:hAnsiTheme="minorHAnsi" w:cstheme="minorBidi"/>
                <w:bCs w:val="0"/>
                <w:noProof/>
                <w:szCs w:val="22"/>
              </w:rPr>
              <w:tab/>
            </w:r>
            <w:r w:rsidR="007E67FD" w:rsidRPr="0047166E">
              <w:rPr>
                <w:rStyle w:val="Hyperlink"/>
                <w:noProof/>
              </w:rPr>
              <w:t>Google Play</w:t>
            </w:r>
            <w:r w:rsidR="007E67FD">
              <w:rPr>
                <w:noProof/>
                <w:webHidden/>
              </w:rPr>
              <w:tab/>
            </w:r>
            <w:r w:rsidR="007E67FD">
              <w:rPr>
                <w:noProof/>
                <w:webHidden/>
              </w:rPr>
              <w:fldChar w:fldCharType="begin"/>
            </w:r>
            <w:r w:rsidR="007E67FD">
              <w:rPr>
                <w:noProof/>
                <w:webHidden/>
              </w:rPr>
              <w:instrText xml:space="preserve"> PAGEREF _Toc118042864 \h </w:instrText>
            </w:r>
            <w:r w:rsidR="007E67FD">
              <w:rPr>
                <w:noProof/>
                <w:webHidden/>
              </w:rPr>
            </w:r>
            <w:r w:rsidR="007E67FD">
              <w:rPr>
                <w:noProof/>
                <w:webHidden/>
              </w:rPr>
              <w:fldChar w:fldCharType="separate"/>
            </w:r>
            <w:r w:rsidR="007E67FD">
              <w:rPr>
                <w:noProof/>
                <w:webHidden/>
              </w:rPr>
              <w:t>71</w:t>
            </w:r>
            <w:r w:rsidR="007E67FD">
              <w:rPr>
                <w:noProof/>
                <w:webHidden/>
              </w:rPr>
              <w:fldChar w:fldCharType="end"/>
            </w:r>
          </w:hyperlink>
        </w:p>
        <w:p w14:paraId="540B2BC0" w14:textId="43AA7149"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5" w:history="1">
            <w:r w:rsidR="007E67FD" w:rsidRPr="0047166E">
              <w:rPr>
                <w:rStyle w:val="Hyperlink"/>
                <w:noProof/>
              </w:rPr>
              <w:t>12.2</w:t>
            </w:r>
            <w:r w:rsidR="007E67FD">
              <w:rPr>
                <w:rFonts w:asciiTheme="minorHAnsi" w:eastAsiaTheme="minorEastAsia" w:hAnsiTheme="minorHAnsi" w:cstheme="minorBidi"/>
                <w:bCs w:val="0"/>
                <w:noProof/>
                <w:szCs w:val="22"/>
              </w:rPr>
              <w:tab/>
            </w:r>
            <w:r w:rsidR="007E67FD" w:rsidRPr="0047166E">
              <w:rPr>
                <w:rStyle w:val="Hyperlink"/>
                <w:noProof/>
              </w:rPr>
              <w:t>Apple Appstore</w:t>
            </w:r>
            <w:r w:rsidR="007E67FD">
              <w:rPr>
                <w:noProof/>
                <w:webHidden/>
              </w:rPr>
              <w:tab/>
            </w:r>
            <w:r w:rsidR="007E67FD">
              <w:rPr>
                <w:noProof/>
                <w:webHidden/>
              </w:rPr>
              <w:fldChar w:fldCharType="begin"/>
            </w:r>
            <w:r w:rsidR="007E67FD">
              <w:rPr>
                <w:noProof/>
                <w:webHidden/>
              </w:rPr>
              <w:instrText xml:space="preserve"> PAGEREF _Toc118042865 \h </w:instrText>
            </w:r>
            <w:r w:rsidR="007E67FD">
              <w:rPr>
                <w:noProof/>
                <w:webHidden/>
              </w:rPr>
            </w:r>
            <w:r w:rsidR="007E67FD">
              <w:rPr>
                <w:noProof/>
                <w:webHidden/>
              </w:rPr>
              <w:fldChar w:fldCharType="separate"/>
            </w:r>
            <w:r w:rsidR="007E67FD">
              <w:rPr>
                <w:noProof/>
                <w:webHidden/>
              </w:rPr>
              <w:t>72</w:t>
            </w:r>
            <w:r w:rsidR="007E67FD">
              <w:rPr>
                <w:noProof/>
                <w:webHidden/>
              </w:rPr>
              <w:fldChar w:fldCharType="end"/>
            </w:r>
          </w:hyperlink>
        </w:p>
        <w:p w14:paraId="4B9A40B0" w14:textId="4E2AD7D7" w:rsidR="007E67FD" w:rsidRDefault="00000000" w:rsidP="007E67FD">
          <w:pPr>
            <w:pStyle w:val="TOC1"/>
            <w:tabs>
              <w:tab w:val="left" w:pos="1100"/>
              <w:tab w:val="right" w:leader="dot" w:pos="9350"/>
            </w:tabs>
            <w:spacing w:after="0" w:line="240" w:lineRule="auto"/>
            <w:rPr>
              <w:rFonts w:asciiTheme="minorHAnsi" w:eastAsiaTheme="minorEastAsia" w:hAnsiTheme="minorHAnsi" w:cstheme="minorBidi"/>
              <w:b w:val="0"/>
              <w:bCs w:val="0"/>
              <w:noProof/>
              <w:szCs w:val="22"/>
            </w:rPr>
          </w:pPr>
          <w:hyperlink w:anchor="_Toc118042866" w:history="1">
            <w:r w:rsidR="007E67FD" w:rsidRPr="0047166E">
              <w:rPr>
                <w:rStyle w:val="Hyperlink"/>
                <w:noProof/>
              </w:rPr>
              <w:t>13</w:t>
            </w:r>
            <w:r w:rsidR="007E67FD">
              <w:rPr>
                <w:rFonts w:asciiTheme="minorHAnsi" w:eastAsiaTheme="minorEastAsia" w:hAnsiTheme="minorHAnsi" w:cstheme="minorBidi"/>
                <w:b w:val="0"/>
                <w:bCs w:val="0"/>
                <w:noProof/>
                <w:szCs w:val="22"/>
              </w:rPr>
              <w:tab/>
            </w:r>
            <w:r w:rsidR="007E67FD" w:rsidRPr="0047166E">
              <w:rPr>
                <w:rStyle w:val="Hyperlink"/>
                <w:noProof/>
              </w:rPr>
              <w:t>Appendix</w:t>
            </w:r>
            <w:r w:rsidR="007E67FD">
              <w:rPr>
                <w:noProof/>
                <w:webHidden/>
              </w:rPr>
              <w:tab/>
            </w:r>
            <w:r w:rsidR="007E67FD">
              <w:rPr>
                <w:noProof/>
                <w:webHidden/>
              </w:rPr>
              <w:fldChar w:fldCharType="begin"/>
            </w:r>
            <w:r w:rsidR="007E67FD">
              <w:rPr>
                <w:noProof/>
                <w:webHidden/>
              </w:rPr>
              <w:instrText xml:space="preserve"> PAGEREF _Toc118042866 \h </w:instrText>
            </w:r>
            <w:r w:rsidR="007E67FD">
              <w:rPr>
                <w:noProof/>
                <w:webHidden/>
              </w:rPr>
            </w:r>
            <w:r w:rsidR="007E67FD">
              <w:rPr>
                <w:noProof/>
                <w:webHidden/>
              </w:rPr>
              <w:fldChar w:fldCharType="separate"/>
            </w:r>
            <w:r w:rsidR="007E67FD">
              <w:rPr>
                <w:noProof/>
                <w:webHidden/>
              </w:rPr>
              <w:t>74</w:t>
            </w:r>
            <w:r w:rsidR="007E67FD">
              <w:rPr>
                <w:noProof/>
                <w:webHidden/>
              </w:rPr>
              <w:fldChar w:fldCharType="end"/>
            </w:r>
          </w:hyperlink>
        </w:p>
        <w:p w14:paraId="77B074E7" w14:textId="43121CB7"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7" w:history="1">
            <w:r w:rsidR="007E67FD" w:rsidRPr="0047166E">
              <w:rPr>
                <w:rStyle w:val="Hyperlink"/>
                <w:noProof/>
              </w:rPr>
              <w:t>13.1</w:t>
            </w:r>
            <w:r w:rsidR="007E67FD">
              <w:rPr>
                <w:rFonts w:asciiTheme="minorHAnsi" w:eastAsiaTheme="minorEastAsia" w:hAnsiTheme="minorHAnsi" w:cstheme="minorBidi"/>
                <w:bCs w:val="0"/>
                <w:noProof/>
                <w:szCs w:val="22"/>
              </w:rPr>
              <w:tab/>
            </w:r>
            <w:r w:rsidR="007E67FD" w:rsidRPr="0047166E">
              <w:rPr>
                <w:rStyle w:val="Hyperlink"/>
                <w:noProof/>
              </w:rPr>
              <w:t>Credits</w:t>
            </w:r>
            <w:r w:rsidR="007E67FD">
              <w:rPr>
                <w:noProof/>
                <w:webHidden/>
              </w:rPr>
              <w:tab/>
            </w:r>
            <w:r w:rsidR="007E67FD">
              <w:rPr>
                <w:noProof/>
                <w:webHidden/>
              </w:rPr>
              <w:fldChar w:fldCharType="begin"/>
            </w:r>
            <w:r w:rsidR="007E67FD">
              <w:rPr>
                <w:noProof/>
                <w:webHidden/>
              </w:rPr>
              <w:instrText xml:space="preserve"> PAGEREF _Toc118042867 \h </w:instrText>
            </w:r>
            <w:r w:rsidR="007E67FD">
              <w:rPr>
                <w:noProof/>
                <w:webHidden/>
              </w:rPr>
            </w:r>
            <w:r w:rsidR="007E67FD">
              <w:rPr>
                <w:noProof/>
                <w:webHidden/>
              </w:rPr>
              <w:fldChar w:fldCharType="separate"/>
            </w:r>
            <w:r w:rsidR="007E67FD">
              <w:rPr>
                <w:noProof/>
                <w:webHidden/>
              </w:rPr>
              <w:t>74</w:t>
            </w:r>
            <w:r w:rsidR="007E67FD">
              <w:rPr>
                <w:noProof/>
                <w:webHidden/>
              </w:rPr>
              <w:fldChar w:fldCharType="end"/>
            </w:r>
          </w:hyperlink>
        </w:p>
        <w:p w14:paraId="4781C15F" w14:textId="03B489B6" w:rsidR="007E67FD" w:rsidRDefault="00000000" w:rsidP="007E67FD">
          <w:pPr>
            <w:pStyle w:val="TOC2"/>
            <w:tabs>
              <w:tab w:val="left" w:pos="1320"/>
              <w:tab w:val="right" w:leader="dot" w:pos="9350"/>
            </w:tabs>
            <w:spacing w:after="0" w:line="240" w:lineRule="auto"/>
            <w:rPr>
              <w:rFonts w:asciiTheme="minorHAnsi" w:eastAsiaTheme="minorEastAsia" w:hAnsiTheme="minorHAnsi" w:cstheme="minorBidi"/>
              <w:bCs w:val="0"/>
              <w:noProof/>
              <w:szCs w:val="22"/>
            </w:rPr>
          </w:pPr>
          <w:hyperlink w:anchor="_Toc118042868" w:history="1">
            <w:r w:rsidR="007E67FD" w:rsidRPr="0047166E">
              <w:rPr>
                <w:rStyle w:val="Hyperlink"/>
                <w:noProof/>
              </w:rPr>
              <w:t>13.2</w:t>
            </w:r>
            <w:r w:rsidR="007E67FD">
              <w:rPr>
                <w:rFonts w:asciiTheme="minorHAnsi" w:eastAsiaTheme="minorEastAsia" w:hAnsiTheme="minorHAnsi" w:cstheme="minorBidi"/>
                <w:bCs w:val="0"/>
                <w:noProof/>
                <w:szCs w:val="22"/>
              </w:rPr>
              <w:tab/>
            </w:r>
            <w:r w:rsidR="007E67FD" w:rsidRPr="0047166E">
              <w:rPr>
                <w:rStyle w:val="Hyperlink"/>
                <w:noProof/>
              </w:rPr>
              <w:t>Credit to Previous Cohorts</w:t>
            </w:r>
            <w:r w:rsidR="007E67FD">
              <w:rPr>
                <w:noProof/>
                <w:webHidden/>
              </w:rPr>
              <w:tab/>
            </w:r>
            <w:r w:rsidR="007E67FD">
              <w:rPr>
                <w:noProof/>
                <w:webHidden/>
              </w:rPr>
              <w:fldChar w:fldCharType="begin"/>
            </w:r>
            <w:r w:rsidR="007E67FD">
              <w:rPr>
                <w:noProof/>
                <w:webHidden/>
              </w:rPr>
              <w:instrText xml:space="preserve"> PAGEREF _Toc118042868 \h </w:instrText>
            </w:r>
            <w:r w:rsidR="007E67FD">
              <w:rPr>
                <w:noProof/>
                <w:webHidden/>
              </w:rPr>
            </w:r>
            <w:r w:rsidR="007E67FD">
              <w:rPr>
                <w:noProof/>
                <w:webHidden/>
              </w:rPr>
              <w:fldChar w:fldCharType="separate"/>
            </w:r>
            <w:r w:rsidR="007E67FD">
              <w:rPr>
                <w:noProof/>
                <w:webHidden/>
              </w:rPr>
              <w:t>75</w:t>
            </w:r>
            <w:r w:rsidR="007E67FD">
              <w:rPr>
                <w:noProof/>
                <w:webHidden/>
              </w:rPr>
              <w:fldChar w:fldCharType="end"/>
            </w:r>
          </w:hyperlink>
        </w:p>
        <w:p w14:paraId="3E07FF68" w14:textId="577E36B6" w:rsidR="00CD4061" w:rsidRDefault="00290382" w:rsidP="007E67FD">
          <w:pPr>
            <w:spacing w:after="0" w:line="240" w:lineRule="auto"/>
          </w:pPr>
          <w:r>
            <w:rPr>
              <w:b/>
              <w:sz w:val="22"/>
            </w:rPr>
            <w:fldChar w:fldCharType="end"/>
          </w:r>
        </w:p>
      </w:sdtContent>
    </w:sdt>
    <w:p w14:paraId="38409FC7" w14:textId="77777777" w:rsidR="00CD4061" w:rsidRDefault="00CD4061" w:rsidP="00500F49"/>
    <w:p w14:paraId="22F7E32F" w14:textId="77777777" w:rsidR="00CD4061" w:rsidRDefault="00CD4061" w:rsidP="00500F49">
      <w:pPr>
        <w:sectPr w:rsidR="00CD4061" w:rsidSect="00CD4061">
          <w:footerReference w:type="default" r:id="rId13"/>
          <w:pgSz w:w="12240" w:h="15840"/>
          <w:pgMar w:top="1440" w:right="1440" w:bottom="1440" w:left="1440" w:header="720" w:footer="720" w:gutter="0"/>
          <w:pgNumType w:fmt="lowerRoman"/>
          <w:cols w:space="720"/>
          <w:docGrid w:linePitch="360"/>
        </w:sectPr>
      </w:pPr>
    </w:p>
    <w:p w14:paraId="4C61098F" w14:textId="5C6E4D0B" w:rsidR="00276686" w:rsidRPr="00500F49" w:rsidRDefault="3BDF345B" w:rsidP="13B5119D">
      <w:pPr>
        <w:pStyle w:val="Heading1"/>
      </w:pPr>
      <w:bookmarkStart w:id="1" w:name="_Toc118042787"/>
      <w:r>
        <w:lastRenderedPageBreak/>
        <w:t>Introduction</w:t>
      </w:r>
      <w:bookmarkEnd w:id="1"/>
    </w:p>
    <w:p w14:paraId="3A6A8C55" w14:textId="4AB49CC0" w:rsidR="00276686" w:rsidRPr="00500F49" w:rsidRDefault="00EB1ACC" w:rsidP="00B54B1C">
      <w:pPr>
        <w:pStyle w:val="Heading2"/>
      </w:pPr>
      <w:bookmarkStart w:id="2" w:name="_Toc118042788"/>
      <w:r>
        <w:t>Purpose</w:t>
      </w:r>
      <w:bookmarkEnd w:id="2"/>
    </w:p>
    <w:p w14:paraId="7AC6DB5F" w14:textId="37DFEFFE" w:rsidR="04181EAE" w:rsidRDefault="48B5F89C" w:rsidP="3B9EA4E0">
      <w:r w:rsidRPr="13B5119D">
        <w:t xml:space="preserve">The </w:t>
      </w:r>
      <w:r w:rsidR="47F17EA7" w:rsidRPr="13B5119D">
        <w:t xml:space="preserve">MailSpeak </w:t>
      </w:r>
      <w:r w:rsidR="30CEDEFA" w:rsidRPr="13B5119D">
        <w:t xml:space="preserve">App </w:t>
      </w:r>
      <w:r w:rsidRPr="13B5119D">
        <w:t>Programmer</w:t>
      </w:r>
      <w:r w:rsidR="009E733E">
        <w:t>'</w:t>
      </w:r>
      <w:r w:rsidRPr="13B5119D">
        <w:t xml:space="preserve">s Guide is a document that takes the audience through tools with setup, showing the app architecture, the repository handling, the development, and explaining the choices </w:t>
      </w:r>
      <w:r w:rsidR="00844A88">
        <w:t>made</w:t>
      </w:r>
      <w:r w:rsidRPr="13B5119D">
        <w:t xml:space="preserve"> in general. It is a good reference document for other programmers explaining the why and how of the development process and whether to only understand it or continue working on it.</w:t>
      </w:r>
    </w:p>
    <w:p w14:paraId="2549B01F" w14:textId="6722BBCF" w:rsidR="00276686" w:rsidRPr="00500F49" w:rsidRDefault="004A4EE1" w:rsidP="00B54B1C">
      <w:pPr>
        <w:pStyle w:val="Heading2"/>
      </w:pPr>
      <w:bookmarkStart w:id="3" w:name="_Toc118042789"/>
      <w:r>
        <w:t>Intended Audience</w:t>
      </w:r>
      <w:bookmarkEnd w:id="3"/>
    </w:p>
    <w:p w14:paraId="02130B4E" w14:textId="02C58555" w:rsidR="6DD3B745" w:rsidRDefault="5D09DF03">
      <w:r>
        <w:t>The primary audience</w:t>
      </w:r>
      <w:r w:rsidR="60AB6B41">
        <w:t>s</w:t>
      </w:r>
      <w:r>
        <w:t xml:space="preserve"> of this document are the project stakeholders and likely future developers who would continue to work on the software, as it is a good reference document in both technical and informative form to understand the work done and the environment within.</w:t>
      </w:r>
    </w:p>
    <w:p w14:paraId="314CEF6C" w14:textId="44C803E6" w:rsidR="009F4BB2" w:rsidRDefault="30A37C97" w:rsidP="00B54B1C">
      <w:pPr>
        <w:pStyle w:val="Heading2"/>
      </w:pPr>
      <w:bookmarkStart w:id="4" w:name="_Toc114320420"/>
      <w:bookmarkStart w:id="5" w:name="_Toc118042790"/>
      <w:r>
        <w:t>Project Documents</w:t>
      </w:r>
      <w:bookmarkEnd w:id="4"/>
      <w:bookmarkEnd w:id="5"/>
    </w:p>
    <w:p w14:paraId="6F89CCEF" w14:textId="6E09A2C0" w:rsidR="009F4BB2" w:rsidRDefault="30A37C97" w:rsidP="002F4CA0">
      <w:r w:rsidRPr="13B5119D">
        <w:t xml:space="preserve">The following documents are included in the </w:t>
      </w:r>
      <w:r w:rsidR="51818F4E" w:rsidRPr="13B5119D">
        <w:t>project's software</w:t>
      </w:r>
      <w:r w:rsidRPr="13B5119D">
        <w:t xml:space="preserve"> documentation package:</w:t>
      </w:r>
    </w:p>
    <w:tbl>
      <w:tblPr>
        <w:tblStyle w:val="TableGrid"/>
        <w:tblW w:w="0" w:type="auto"/>
        <w:tblLook w:val="04A0" w:firstRow="1" w:lastRow="0" w:firstColumn="1" w:lastColumn="0" w:noHBand="0" w:noVBand="1"/>
      </w:tblPr>
      <w:tblGrid>
        <w:gridCol w:w="326"/>
        <w:gridCol w:w="6459"/>
        <w:gridCol w:w="1197"/>
        <w:gridCol w:w="1368"/>
      </w:tblGrid>
      <w:tr w:rsidR="005A42F5" w14:paraId="27B9F095" w14:textId="77777777" w:rsidTr="00F351EA">
        <w:tc>
          <w:tcPr>
            <w:tcW w:w="326" w:type="dxa"/>
            <w:shd w:val="clear" w:color="auto" w:fill="E2EFD9" w:themeFill="accent6" w:themeFillTint="33"/>
          </w:tcPr>
          <w:p w14:paraId="1F99542B" w14:textId="77777777" w:rsidR="005A42F5" w:rsidRDefault="005A42F5" w:rsidP="00C43E69">
            <w:pPr>
              <w:pStyle w:val="GridHeader"/>
            </w:pPr>
          </w:p>
        </w:tc>
        <w:tc>
          <w:tcPr>
            <w:tcW w:w="6459" w:type="dxa"/>
            <w:shd w:val="clear" w:color="auto" w:fill="E2EFD9" w:themeFill="accent6" w:themeFillTint="33"/>
          </w:tcPr>
          <w:p w14:paraId="7E5064DF" w14:textId="506A7863" w:rsidR="005A42F5" w:rsidRDefault="005A42F5" w:rsidP="00C43E69">
            <w:pPr>
              <w:pStyle w:val="GridHeader"/>
            </w:pPr>
            <w:r>
              <w:t>Document</w:t>
            </w:r>
          </w:p>
        </w:tc>
        <w:tc>
          <w:tcPr>
            <w:tcW w:w="1197" w:type="dxa"/>
            <w:shd w:val="clear" w:color="auto" w:fill="E2EFD9" w:themeFill="accent6" w:themeFillTint="33"/>
          </w:tcPr>
          <w:p w14:paraId="6D3AB133" w14:textId="23B3E9C5" w:rsidR="005A42F5" w:rsidRDefault="005A42F5" w:rsidP="00C43E69">
            <w:pPr>
              <w:pStyle w:val="GridHeader"/>
              <w:jc w:val="center"/>
            </w:pPr>
            <w:r>
              <w:t>Version</w:t>
            </w:r>
          </w:p>
        </w:tc>
        <w:tc>
          <w:tcPr>
            <w:tcW w:w="1368" w:type="dxa"/>
            <w:shd w:val="clear" w:color="auto" w:fill="E2EFD9" w:themeFill="accent6" w:themeFillTint="33"/>
          </w:tcPr>
          <w:p w14:paraId="7FACEAD5" w14:textId="309ED333" w:rsidR="005A42F5" w:rsidRDefault="005A42F5" w:rsidP="00C43E69">
            <w:pPr>
              <w:pStyle w:val="GridHeader"/>
              <w:jc w:val="center"/>
            </w:pPr>
            <w:r>
              <w:t>Date</w:t>
            </w:r>
          </w:p>
        </w:tc>
      </w:tr>
      <w:tr w:rsidR="00F351EA" w14:paraId="62CF37A3" w14:textId="77777777" w:rsidTr="00F351EA">
        <w:tc>
          <w:tcPr>
            <w:tcW w:w="326" w:type="dxa"/>
          </w:tcPr>
          <w:p w14:paraId="0EC69FD7" w14:textId="447F2CC1" w:rsidR="00F351EA" w:rsidRPr="005A42F5" w:rsidRDefault="00F351EA" w:rsidP="00F351EA">
            <w:pPr>
              <w:pStyle w:val="GridItem"/>
            </w:pPr>
            <w:r w:rsidRPr="005A42F5">
              <w:t>1</w:t>
            </w:r>
          </w:p>
        </w:tc>
        <w:tc>
          <w:tcPr>
            <w:tcW w:w="6459" w:type="dxa"/>
          </w:tcPr>
          <w:p w14:paraId="6C50770D" w14:textId="69EDB513" w:rsidR="00F351EA" w:rsidRDefault="00F351EA" w:rsidP="00F351EA">
            <w:pPr>
              <w:pStyle w:val="GridItem"/>
            </w:pPr>
            <w:r w:rsidRPr="00170E49">
              <w:t>Project Management Plan (PMP)</w:t>
            </w:r>
          </w:p>
        </w:tc>
        <w:tc>
          <w:tcPr>
            <w:tcW w:w="1197" w:type="dxa"/>
          </w:tcPr>
          <w:p w14:paraId="7D9C445F" w14:textId="5F487803" w:rsidR="00F351EA" w:rsidRDefault="00F351EA" w:rsidP="00F351EA">
            <w:pPr>
              <w:pStyle w:val="GridItem"/>
              <w:jc w:val="center"/>
            </w:pPr>
            <w:r w:rsidRPr="00170E49">
              <w:t>1.</w:t>
            </w:r>
            <w:r>
              <w:t>2</w:t>
            </w:r>
          </w:p>
        </w:tc>
        <w:tc>
          <w:tcPr>
            <w:tcW w:w="1368" w:type="dxa"/>
          </w:tcPr>
          <w:p w14:paraId="65F428D4" w14:textId="7A30EA52" w:rsidR="00F351EA" w:rsidRDefault="00F351EA" w:rsidP="00F351EA">
            <w:pPr>
              <w:pStyle w:val="GridItem"/>
              <w:jc w:val="center"/>
            </w:pPr>
            <w:r w:rsidRPr="00170E49">
              <w:rPr>
                <w:color w:val="000000" w:themeColor="text1"/>
              </w:rPr>
              <w:t>9-17-2022</w:t>
            </w:r>
          </w:p>
        </w:tc>
      </w:tr>
      <w:tr w:rsidR="00F351EA" w14:paraId="47DB434C" w14:textId="77777777" w:rsidTr="00F351EA">
        <w:tc>
          <w:tcPr>
            <w:tcW w:w="326" w:type="dxa"/>
          </w:tcPr>
          <w:p w14:paraId="452890DC" w14:textId="5DE4B19E" w:rsidR="00F351EA" w:rsidRPr="005A42F5" w:rsidRDefault="00F351EA" w:rsidP="00F351EA">
            <w:pPr>
              <w:pStyle w:val="GridItem"/>
              <w:rPr>
                <w:color w:val="000000" w:themeColor="text1"/>
                <w:szCs w:val="24"/>
              </w:rPr>
            </w:pPr>
            <w:r w:rsidRPr="005A42F5">
              <w:rPr>
                <w:color w:val="000000" w:themeColor="text1"/>
                <w:szCs w:val="24"/>
              </w:rPr>
              <w:t>2</w:t>
            </w:r>
          </w:p>
        </w:tc>
        <w:tc>
          <w:tcPr>
            <w:tcW w:w="6459" w:type="dxa"/>
          </w:tcPr>
          <w:p w14:paraId="42965443" w14:textId="569BCA04" w:rsidR="00F351EA" w:rsidRDefault="00F351EA" w:rsidP="00F351EA">
            <w:pPr>
              <w:pStyle w:val="GridItem"/>
            </w:pPr>
            <w:r w:rsidRPr="00170E49">
              <w:rPr>
                <w:color w:val="000000" w:themeColor="text1"/>
              </w:rPr>
              <w:t>Software Requirements Specification (SRS)</w:t>
            </w:r>
          </w:p>
        </w:tc>
        <w:tc>
          <w:tcPr>
            <w:tcW w:w="1197" w:type="dxa"/>
          </w:tcPr>
          <w:p w14:paraId="13DCABCE" w14:textId="31A1F297" w:rsidR="00F351EA" w:rsidRDefault="00F351EA" w:rsidP="00F351EA">
            <w:pPr>
              <w:pStyle w:val="GridItem"/>
              <w:jc w:val="center"/>
            </w:pPr>
            <w:r w:rsidRPr="00170E49">
              <w:t>1.</w:t>
            </w:r>
            <w:r>
              <w:t>2</w:t>
            </w:r>
          </w:p>
        </w:tc>
        <w:tc>
          <w:tcPr>
            <w:tcW w:w="1368" w:type="dxa"/>
          </w:tcPr>
          <w:p w14:paraId="1C2B6556" w14:textId="2CE45D5A" w:rsidR="00F351EA" w:rsidRDefault="00F351EA" w:rsidP="00F351EA">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F351EA" w14:paraId="078EE63C" w14:textId="77777777" w:rsidTr="00F351EA">
        <w:tc>
          <w:tcPr>
            <w:tcW w:w="326" w:type="dxa"/>
          </w:tcPr>
          <w:p w14:paraId="2679F6D8" w14:textId="604B5929" w:rsidR="00F351EA" w:rsidRPr="005A42F5" w:rsidRDefault="00F351EA" w:rsidP="00F351EA">
            <w:pPr>
              <w:pStyle w:val="GridItem"/>
              <w:rPr>
                <w:color w:val="000000" w:themeColor="text1"/>
                <w:szCs w:val="24"/>
              </w:rPr>
            </w:pPr>
            <w:r w:rsidRPr="005A42F5">
              <w:rPr>
                <w:color w:val="000000" w:themeColor="text1"/>
                <w:szCs w:val="24"/>
              </w:rPr>
              <w:t>3</w:t>
            </w:r>
          </w:p>
        </w:tc>
        <w:tc>
          <w:tcPr>
            <w:tcW w:w="6459" w:type="dxa"/>
          </w:tcPr>
          <w:p w14:paraId="41B19725" w14:textId="17587D59" w:rsidR="00F351EA" w:rsidRDefault="00F351EA" w:rsidP="00F351EA">
            <w:pPr>
              <w:pStyle w:val="GridItem"/>
            </w:pPr>
            <w:r w:rsidRPr="00170E49">
              <w:rPr>
                <w:color w:val="000000" w:themeColor="text1"/>
              </w:rPr>
              <w:t>Technical Design Document (TDD)</w:t>
            </w:r>
          </w:p>
        </w:tc>
        <w:tc>
          <w:tcPr>
            <w:tcW w:w="1197" w:type="dxa"/>
          </w:tcPr>
          <w:p w14:paraId="0440CF67" w14:textId="38CD8F35" w:rsidR="00F351EA" w:rsidRDefault="00F351EA" w:rsidP="00F351EA">
            <w:pPr>
              <w:pStyle w:val="GridItem"/>
              <w:jc w:val="center"/>
            </w:pPr>
            <w:r w:rsidRPr="00170E49">
              <w:t>1.</w:t>
            </w:r>
            <w:r>
              <w:t>2</w:t>
            </w:r>
          </w:p>
        </w:tc>
        <w:tc>
          <w:tcPr>
            <w:tcW w:w="1368" w:type="dxa"/>
          </w:tcPr>
          <w:p w14:paraId="55004CCB" w14:textId="40FBAFDB" w:rsidR="00F351EA" w:rsidRDefault="00F351EA" w:rsidP="00F351EA">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F351EA" w14:paraId="5F52401A" w14:textId="77777777" w:rsidTr="00F351EA">
        <w:tc>
          <w:tcPr>
            <w:tcW w:w="326" w:type="dxa"/>
          </w:tcPr>
          <w:p w14:paraId="4186C6C6" w14:textId="1C4B0FB4" w:rsidR="00F351EA" w:rsidRPr="005A42F5" w:rsidRDefault="00F351EA" w:rsidP="00F351EA">
            <w:pPr>
              <w:pStyle w:val="GridItem"/>
              <w:rPr>
                <w:color w:val="000000" w:themeColor="text1"/>
                <w:szCs w:val="24"/>
              </w:rPr>
            </w:pPr>
            <w:r w:rsidRPr="005A42F5">
              <w:rPr>
                <w:color w:val="000000" w:themeColor="text1"/>
                <w:szCs w:val="24"/>
              </w:rPr>
              <w:t>4</w:t>
            </w:r>
          </w:p>
        </w:tc>
        <w:tc>
          <w:tcPr>
            <w:tcW w:w="6459" w:type="dxa"/>
          </w:tcPr>
          <w:p w14:paraId="10234126" w14:textId="2A79EE7E" w:rsidR="00F351EA" w:rsidRDefault="00F351EA" w:rsidP="00F351EA">
            <w:pPr>
              <w:pStyle w:val="GridItem"/>
            </w:pPr>
            <w:r w:rsidRPr="00170E49">
              <w:rPr>
                <w:color w:val="000000" w:themeColor="text1"/>
              </w:rPr>
              <w:t>Software Test Plan (STP)</w:t>
            </w:r>
          </w:p>
        </w:tc>
        <w:tc>
          <w:tcPr>
            <w:tcW w:w="1197" w:type="dxa"/>
          </w:tcPr>
          <w:p w14:paraId="2C3767BF" w14:textId="22BF2B8C" w:rsidR="00F351EA" w:rsidRDefault="00F351EA" w:rsidP="00F351EA">
            <w:pPr>
              <w:pStyle w:val="GridItem"/>
              <w:jc w:val="center"/>
            </w:pPr>
            <w:r w:rsidRPr="00170E49">
              <w:t>1.</w:t>
            </w:r>
            <w:r>
              <w:t>1</w:t>
            </w:r>
          </w:p>
        </w:tc>
        <w:tc>
          <w:tcPr>
            <w:tcW w:w="1368" w:type="dxa"/>
          </w:tcPr>
          <w:p w14:paraId="33870EDF" w14:textId="1AF6502F" w:rsidR="00F351EA" w:rsidRDefault="00F351EA" w:rsidP="00F351EA">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F351EA" w14:paraId="0A057979" w14:textId="77777777" w:rsidTr="00F351EA">
        <w:tc>
          <w:tcPr>
            <w:tcW w:w="326" w:type="dxa"/>
          </w:tcPr>
          <w:p w14:paraId="150DAE94" w14:textId="06A61D9F" w:rsidR="00F351EA" w:rsidRPr="005A42F5" w:rsidRDefault="00F351EA" w:rsidP="00F351EA">
            <w:pPr>
              <w:pStyle w:val="GridItem"/>
              <w:rPr>
                <w:color w:val="000000" w:themeColor="text1"/>
                <w:szCs w:val="24"/>
              </w:rPr>
            </w:pPr>
            <w:r w:rsidRPr="005A42F5">
              <w:rPr>
                <w:color w:val="000000" w:themeColor="text1"/>
                <w:szCs w:val="24"/>
              </w:rPr>
              <w:t>5</w:t>
            </w:r>
          </w:p>
        </w:tc>
        <w:tc>
          <w:tcPr>
            <w:tcW w:w="6459" w:type="dxa"/>
          </w:tcPr>
          <w:p w14:paraId="7171FD09" w14:textId="17ED7B3F" w:rsidR="00F351EA" w:rsidRDefault="00F351EA" w:rsidP="00F351EA">
            <w:pPr>
              <w:pStyle w:val="GridItem"/>
            </w:pPr>
            <w:r w:rsidRPr="00170E49">
              <w:rPr>
                <w:color w:val="000000" w:themeColor="text1"/>
              </w:rPr>
              <w:t>Programmers Guide (PG)</w:t>
            </w:r>
          </w:p>
        </w:tc>
        <w:tc>
          <w:tcPr>
            <w:tcW w:w="1197" w:type="dxa"/>
          </w:tcPr>
          <w:p w14:paraId="371CD1BB" w14:textId="0C9DD610" w:rsidR="00F351EA" w:rsidRDefault="00F351EA" w:rsidP="00F351EA">
            <w:pPr>
              <w:pStyle w:val="GridItem"/>
              <w:jc w:val="center"/>
            </w:pPr>
            <w:r w:rsidRPr="00170E49">
              <w:t>1.</w:t>
            </w:r>
            <w:r>
              <w:t>1</w:t>
            </w:r>
          </w:p>
        </w:tc>
        <w:tc>
          <w:tcPr>
            <w:tcW w:w="1368" w:type="dxa"/>
          </w:tcPr>
          <w:p w14:paraId="3D052912" w14:textId="1E29E3CE" w:rsidR="00F351EA" w:rsidRDefault="00F351EA" w:rsidP="00F351EA">
            <w:pPr>
              <w:pStyle w:val="GridItem"/>
              <w:jc w:val="center"/>
            </w:pPr>
            <w:r>
              <w:rPr>
                <w:color w:val="000000" w:themeColor="text1"/>
              </w:rPr>
              <w:t>11-05</w:t>
            </w:r>
            <w:r w:rsidRPr="00170E49">
              <w:rPr>
                <w:color w:val="000000" w:themeColor="text1"/>
              </w:rPr>
              <w:t>-2022</w:t>
            </w:r>
          </w:p>
        </w:tc>
      </w:tr>
      <w:tr w:rsidR="00F351EA" w14:paraId="2C011065" w14:textId="77777777" w:rsidTr="00F351EA">
        <w:tc>
          <w:tcPr>
            <w:tcW w:w="326" w:type="dxa"/>
          </w:tcPr>
          <w:p w14:paraId="4A50D96A" w14:textId="2DCB1D34" w:rsidR="00F351EA" w:rsidRPr="005A42F5" w:rsidRDefault="00F351EA" w:rsidP="00F351EA">
            <w:pPr>
              <w:pStyle w:val="GridItem"/>
              <w:rPr>
                <w:color w:val="000000" w:themeColor="text1"/>
                <w:szCs w:val="24"/>
              </w:rPr>
            </w:pPr>
            <w:r w:rsidRPr="005A42F5">
              <w:rPr>
                <w:color w:val="000000" w:themeColor="text1"/>
                <w:szCs w:val="24"/>
              </w:rPr>
              <w:t>6</w:t>
            </w:r>
          </w:p>
        </w:tc>
        <w:tc>
          <w:tcPr>
            <w:tcW w:w="6459" w:type="dxa"/>
          </w:tcPr>
          <w:p w14:paraId="0F11D9F2" w14:textId="6AC54BB7" w:rsidR="00F351EA" w:rsidRDefault="00F351EA" w:rsidP="00F351EA">
            <w:pPr>
              <w:pStyle w:val="GridItem"/>
            </w:pPr>
            <w:r w:rsidRPr="00170E49">
              <w:rPr>
                <w:color w:val="000000" w:themeColor="text1"/>
              </w:rPr>
              <w:t>Deployment and Operations (DevOps)</w:t>
            </w:r>
          </w:p>
        </w:tc>
        <w:tc>
          <w:tcPr>
            <w:tcW w:w="1197" w:type="dxa"/>
          </w:tcPr>
          <w:p w14:paraId="71F7CFDB" w14:textId="2DF691E9" w:rsidR="00F351EA" w:rsidRDefault="00F351EA" w:rsidP="00F351EA">
            <w:pPr>
              <w:pStyle w:val="GridItem"/>
              <w:jc w:val="center"/>
            </w:pPr>
            <w:r w:rsidRPr="00170E49">
              <w:t>1.</w:t>
            </w:r>
            <w:r>
              <w:t>1</w:t>
            </w:r>
          </w:p>
        </w:tc>
        <w:tc>
          <w:tcPr>
            <w:tcW w:w="1368" w:type="dxa"/>
          </w:tcPr>
          <w:p w14:paraId="3AE2DB3A" w14:textId="674856CF" w:rsidR="00F351EA" w:rsidRDefault="00F351EA" w:rsidP="00F351EA">
            <w:pPr>
              <w:pStyle w:val="GridItem"/>
              <w:jc w:val="center"/>
            </w:pPr>
            <w:r>
              <w:rPr>
                <w:color w:val="000000" w:themeColor="text1"/>
              </w:rPr>
              <w:t>11-05</w:t>
            </w:r>
            <w:r w:rsidRPr="00170E49">
              <w:rPr>
                <w:color w:val="000000" w:themeColor="text1"/>
              </w:rPr>
              <w:t>-2022</w:t>
            </w:r>
          </w:p>
        </w:tc>
      </w:tr>
      <w:tr w:rsidR="00F351EA" w14:paraId="329FFB67" w14:textId="77777777" w:rsidTr="00F351EA">
        <w:tc>
          <w:tcPr>
            <w:tcW w:w="326" w:type="dxa"/>
          </w:tcPr>
          <w:p w14:paraId="19F36A95" w14:textId="642C0F75" w:rsidR="00F351EA" w:rsidRPr="005A42F5" w:rsidRDefault="00F351EA" w:rsidP="00F351EA">
            <w:pPr>
              <w:pStyle w:val="GridItem"/>
              <w:rPr>
                <w:color w:val="000000" w:themeColor="text1"/>
                <w:szCs w:val="24"/>
              </w:rPr>
            </w:pPr>
            <w:r w:rsidRPr="005A42F5">
              <w:rPr>
                <w:color w:val="000000" w:themeColor="text1"/>
                <w:szCs w:val="24"/>
              </w:rPr>
              <w:t>7</w:t>
            </w:r>
          </w:p>
        </w:tc>
        <w:tc>
          <w:tcPr>
            <w:tcW w:w="6459" w:type="dxa"/>
          </w:tcPr>
          <w:p w14:paraId="3FDEC1BE" w14:textId="2716F229" w:rsidR="00F351EA" w:rsidRDefault="00F351EA" w:rsidP="00F351EA">
            <w:pPr>
              <w:pStyle w:val="GridItem"/>
            </w:pPr>
            <w:r w:rsidRPr="00170E49">
              <w:rPr>
                <w:color w:val="000000" w:themeColor="text1"/>
              </w:rPr>
              <w:t>User Guide (UG)</w:t>
            </w:r>
          </w:p>
        </w:tc>
        <w:tc>
          <w:tcPr>
            <w:tcW w:w="1197" w:type="dxa"/>
          </w:tcPr>
          <w:p w14:paraId="2D53AA82" w14:textId="3654CAD7" w:rsidR="00F351EA" w:rsidRDefault="00F351EA" w:rsidP="00F351EA">
            <w:pPr>
              <w:pStyle w:val="GridItem"/>
              <w:jc w:val="center"/>
            </w:pPr>
            <w:r w:rsidRPr="00170E49">
              <w:t>1.0</w:t>
            </w:r>
          </w:p>
        </w:tc>
        <w:tc>
          <w:tcPr>
            <w:tcW w:w="1368" w:type="dxa"/>
          </w:tcPr>
          <w:p w14:paraId="5FBB61B3" w14:textId="3AABA685" w:rsidR="00F351EA" w:rsidRDefault="00F351EA" w:rsidP="00F351EA">
            <w:pPr>
              <w:pStyle w:val="GridItem"/>
              <w:jc w:val="center"/>
            </w:pPr>
            <w:r w:rsidRPr="00170E49">
              <w:rPr>
                <w:color w:val="000000" w:themeColor="text1"/>
              </w:rPr>
              <w:t>11-0</w:t>
            </w:r>
            <w:r>
              <w:rPr>
                <w:color w:val="000000" w:themeColor="text1"/>
              </w:rPr>
              <w:t>5</w:t>
            </w:r>
            <w:r w:rsidRPr="00170E49">
              <w:rPr>
                <w:color w:val="000000" w:themeColor="text1"/>
              </w:rPr>
              <w:t>-2022</w:t>
            </w:r>
          </w:p>
        </w:tc>
      </w:tr>
      <w:tr w:rsidR="00F351EA" w14:paraId="6FBD8C61" w14:textId="77777777" w:rsidTr="00F351EA">
        <w:tc>
          <w:tcPr>
            <w:tcW w:w="326" w:type="dxa"/>
          </w:tcPr>
          <w:p w14:paraId="6297F77A" w14:textId="0959E4DB" w:rsidR="00F351EA" w:rsidRPr="005A42F5" w:rsidRDefault="00F351EA" w:rsidP="00F351EA">
            <w:pPr>
              <w:pStyle w:val="GridItem"/>
              <w:rPr>
                <w:color w:val="000000" w:themeColor="text1"/>
                <w:szCs w:val="24"/>
              </w:rPr>
            </w:pPr>
            <w:r w:rsidRPr="005A42F5">
              <w:rPr>
                <w:color w:val="000000" w:themeColor="text1"/>
                <w:szCs w:val="24"/>
              </w:rPr>
              <w:t>8</w:t>
            </w:r>
          </w:p>
        </w:tc>
        <w:tc>
          <w:tcPr>
            <w:tcW w:w="6459" w:type="dxa"/>
          </w:tcPr>
          <w:p w14:paraId="3E7C5D0F" w14:textId="75D40729" w:rsidR="00F351EA" w:rsidRDefault="00F351EA" w:rsidP="00F351EA">
            <w:pPr>
              <w:pStyle w:val="GridItem"/>
            </w:pPr>
            <w:r w:rsidRPr="00170E49">
              <w:rPr>
                <w:color w:val="000000" w:themeColor="text1"/>
              </w:rPr>
              <w:t>Test Report (TR)</w:t>
            </w:r>
          </w:p>
        </w:tc>
        <w:tc>
          <w:tcPr>
            <w:tcW w:w="1197" w:type="dxa"/>
          </w:tcPr>
          <w:p w14:paraId="12031A08" w14:textId="6223A561" w:rsidR="00F351EA" w:rsidRDefault="00F351EA" w:rsidP="00F351EA">
            <w:pPr>
              <w:pStyle w:val="GridItem"/>
              <w:jc w:val="center"/>
            </w:pPr>
            <w:r w:rsidRPr="00170E49">
              <w:t>1.0</w:t>
            </w:r>
          </w:p>
        </w:tc>
        <w:tc>
          <w:tcPr>
            <w:tcW w:w="1368" w:type="dxa"/>
          </w:tcPr>
          <w:p w14:paraId="440ADC98" w14:textId="1B6D6718" w:rsidR="00F351EA" w:rsidRDefault="00F351EA" w:rsidP="00F351EA">
            <w:pPr>
              <w:pStyle w:val="GridItem"/>
              <w:keepNext/>
              <w:jc w:val="center"/>
            </w:pPr>
            <w:r w:rsidRPr="00170E49">
              <w:rPr>
                <w:color w:val="000000" w:themeColor="text1"/>
              </w:rPr>
              <w:t>11-0</w:t>
            </w:r>
            <w:r>
              <w:rPr>
                <w:color w:val="000000" w:themeColor="text1"/>
              </w:rPr>
              <w:t>5</w:t>
            </w:r>
            <w:r w:rsidRPr="00170E49">
              <w:rPr>
                <w:color w:val="000000" w:themeColor="text1"/>
              </w:rPr>
              <w:t>-2022</w:t>
            </w:r>
          </w:p>
        </w:tc>
      </w:tr>
    </w:tbl>
    <w:p w14:paraId="0F2F5C19" w14:textId="4F18D458" w:rsidR="00C43E69" w:rsidRDefault="00F1145A" w:rsidP="00010440">
      <w:pPr>
        <w:pStyle w:val="Caption"/>
        <w:jc w:val="center"/>
      </w:pPr>
      <w:r>
        <w:t xml:space="preserve">Table </w:t>
      </w:r>
      <w:fldSimple w:instr=" SEQ Table \* ARABIC ">
        <w:r w:rsidR="008272EA">
          <w:rPr>
            <w:noProof/>
          </w:rPr>
          <w:t>1</w:t>
        </w:r>
      </w:fldSimple>
      <w:r w:rsidR="00BB4AC5">
        <w:t xml:space="preserve"> </w:t>
      </w:r>
      <w:r>
        <w:t>Project documents</w:t>
      </w:r>
    </w:p>
    <w:p w14:paraId="4102FAB8" w14:textId="4F7F0724" w:rsidR="00853641" w:rsidRDefault="3EEA2593" w:rsidP="00B54B1C">
      <w:pPr>
        <w:pStyle w:val="Heading2"/>
      </w:pPr>
      <w:bookmarkStart w:id="6" w:name="_Toc118042791"/>
      <w:r>
        <w:t>Technical Project Stakeholders</w:t>
      </w:r>
      <w:bookmarkEnd w:id="6"/>
    </w:p>
    <w:p w14:paraId="33E128CA" w14:textId="7C074B03" w:rsidR="79C7702E" w:rsidRDefault="79C7702E" w:rsidP="002F4CA0">
      <w:r w:rsidRPr="38C8F09B">
        <w:t xml:space="preserve">The project stakeholders for the </w:t>
      </w:r>
      <w:r w:rsidR="000160A7">
        <w:t>MailSpea</w:t>
      </w:r>
      <w:r w:rsidR="00013DC4">
        <w:t xml:space="preserve">k App </w:t>
      </w:r>
      <w:r w:rsidR="000160A7">
        <w:t xml:space="preserve">– </w:t>
      </w:r>
      <w:r w:rsidR="00CE35C5" w:rsidRPr="00BF1D7E">
        <w:rPr>
          <w:color w:val="000000" w:themeColor="text1"/>
        </w:rPr>
        <w:t xml:space="preserve">United States Postal Service </w:t>
      </w:r>
      <w:r w:rsidR="00CE35C5">
        <w:rPr>
          <w:color w:val="000000" w:themeColor="text1"/>
        </w:rPr>
        <w:t>(</w:t>
      </w:r>
      <w:r w:rsidR="00CE35C5" w:rsidRPr="1236EF45">
        <w:rPr>
          <w:color w:val="000000" w:themeColor="text1"/>
        </w:rPr>
        <w:t>USPS</w:t>
      </w:r>
      <w:r w:rsidR="00CE35C5">
        <w:rPr>
          <w:color w:val="000000" w:themeColor="text1"/>
        </w:rPr>
        <w:t>)</w:t>
      </w:r>
      <w:r w:rsidR="00CE35C5" w:rsidRPr="1236EF45">
        <w:rPr>
          <w:color w:val="000000" w:themeColor="text1"/>
        </w:rPr>
        <w:t xml:space="preserve"> </w:t>
      </w:r>
      <w:r w:rsidRPr="38C8F09B">
        <w:t>Informed Delivery Enhancement</w:t>
      </w:r>
      <w:r w:rsidR="00013DC4">
        <w:t xml:space="preserve"> d</w:t>
      </w:r>
      <w:r w:rsidRPr="38C8F09B">
        <w:t xml:space="preserve">evelopment </w:t>
      </w:r>
      <w:r w:rsidR="00013DC4">
        <w:t xml:space="preserve">project </w:t>
      </w:r>
      <w:r w:rsidRPr="38C8F09B">
        <w:t>are shown in the table below</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000" w:firstRow="0" w:lastRow="0" w:firstColumn="0" w:lastColumn="0" w:noHBand="0" w:noVBand="0"/>
      </w:tblPr>
      <w:tblGrid>
        <w:gridCol w:w="2957"/>
        <w:gridCol w:w="6387"/>
      </w:tblGrid>
      <w:tr w:rsidR="38C8F09B" w14:paraId="3F8F9285" w14:textId="77777777" w:rsidTr="38C8F09B">
        <w:tc>
          <w:tcPr>
            <w:tcW w:w="2985" w:type="dxa"/>
            <w:shd w:val="clear" w:color="auto" w:fill="E2EFD9" w:themeFill="accent6" w:themeFillTint="33"/>
          </w:tcPr>
          <w:p w14:paraId="5101E8B2" w14:textId="639BC8EF" w:rsidR="5A197C5F" w:rsidRDefault="5A197C5F" w:rsidP="38C8F09B">
            <w:pPr>
              <w:pStyle w:val="GridHeader"/>
              <w:jc w:val="center"/>
              <w:rPr>
                <w:sz w:val="24"/>
                <w:szCs w:val="24"/>
              </w:rPr>
            </w:pPr>
            <w:r w:rsidRPr="38C8F09B">
              <w:rPr>
                <w:sz w:val="24"/>
                <w:szCs w:val="24"/>
              </w:rPr>
              <w:lastRenderedPageBreak/>
              <w:t>Name</w:t>
            </w:r>
          </w:p>
        </w:tc>
        <w:tc>
          <w:tcPr>
            <w:tcW w:w="6492" w:type="dxa"/>
            <w:shd w:val="clear" w:color="auto" w:fill="E2EFD9" w:themeFill="accent6" w:themeFillTint="33"/>
          </w:tcPr>
          <w:p w14:paraId="6E0941E8" w14:textId="54024897" w:rsidR="5A197C5F" w:rsidRDefault="5A197C5F" w:rsidP="38C8F09B">
            <w:pPr>
              <w:pStyle w:val="GridHeader"/>
              <w:jc w:val="center"/>
              <w:rPr>
                <w:sz w:val="24"/>
                <w:szCs w:val="24"/>
              </w:rPr>
            </w:pPr>
            <w:r w:rsidRPr="38C8F09B">
              <w:rPr>
                <w:sz w:val="24"/>
                <w:szCs w:val="24"/>
              </w:rPr>
              <w:t>Role</w:t>
            </w:r>
          </w:p>
        </w:tc>
      </w:tr>
      <w:tr w:rsidR="38C8F09B" w14:paraId="76F16703" w14:textId="77777777" w:rsidTr="38C8F09B">
        <w:tc>
          <w:tcPr>
            <w:tcW w:w="2985" w:type="dxa"/>
            <w:vAlign w:val="center"/>
          </w:tcPr>
          <w:p w14:paraId="560E189E" w14:textId="67D44D9D" w:rsidR="011F6711" w:rsidRDefault="011F6711" w:rsidP="38C8F09B">
            <w:pPr>
              <w:pStyle w:val="GridItem"/>
              <w:jc w:val="center"/>
              <w:rPr>
                <w:sz w:val="24"/>
                <w:szCs w:val="24"/>
              </w:rPr>
            </w:pPr>
            <w:r w:rsidRPr="38C8F09B">
              <w:rPr>
                <w:sz w:val="24"/>
                <w:szCs w:val="24"/>
              </w:rPr>
              <w:t>Dr. Mir Assadullah</w:t>
            </w:r>
          </w:p>
        </w:tc>
        <w:tc>
          <w:tcPr>
            <w:tcW w:w="6492" w:type="dxa"/>
            <w:vAlign w:val="center"/>
          </w:tcPr>
          <w:p w14:paraId="0C274108" w14:textId="0AB2944C" w:rsidR="0A2FC2BB" w:rsidRDefault="0A2FC2BB" w:rsidP="38C8F09B">
            <w:pPr>
              <w:pStyle w:val="GridItem"/>
              <w:jc w:val="center"/>
              <w:rPr>
                <w:sz w:val="24"/>
                <w:szCs w:val="24"/>
              </w:rPr>
            </w:pPr>
            <w:r w:rsidRPr="38C8F09B">
              <w:rPr>
                <w:sz w:val="24"/>
                <w:szCs w:val="24"/>
              </w:rPr>
              <w:t>Professor</w:t>
            </w:r>
          </w:p>
        </w:tc>
      </w:tr>
      <w:tr w:rsidR="38C8F09B" w14:paraId="7E6B81AB" w14:textId="77777777" w:rsidTr="38C8F09B">
        <w:tc>
          <w:tcPr>
            <w:tcW w:w="2985" w:type="dxa"/>
            <w:vAlign w:val="center"/>
          </w:tcPr>
          <w:p w14:paraId="7D8766D8" w14:textId="0AD812DD" w:rsidR="011F6711" w:rsidRDefault="011F6711" w:rsidP="38C8F09B">
            <w:pPr>
              <w:pStyle w:val="GridItem"/>
              <w:jc w:val="center"/>
              <w:rPr>
                <w:sz w:val="24"/>
                <w:szCs w:val="24"/>
              </w:rPr>
            </w:pPr>
            <w:r w:rsidRPr="38C8F09B">
              <w:rPr>
                <w:sz w:val="24"/>
                <w:szCs w:val="24"/>
              </w:rPr>
              <w:t>Roy Gordon</w:t>
            </w:r>
          </w:p>
        </w:tc>
        <w:tc>
          <w:tcPr>
            <w:tcW w:w="6492" w:type="dxa"/>
            <w:vAlign w:val="center"/>
          </w:tcPr>
          <w:p w14:paraId="75E507CF" w14:textId="797CD3E4" w:rsidR="5544851F" w:rsidRDefault="5544851F" w:rsidP="38C8F09B">
            <w:pPr>
              <w:pStyle w:val="GridItem"/>
              <w:jc w:val="center"/>
              <w:rPr>
                <w:sz w:val="24"/>
                <w:szCs w:val="24"/>
              </w:rPr>
            </w:pPr>
            <w:r w:rsidRPr="38C8F09B">
              <w:rPr>
                <w:sz w:val="24"/>
                <w:szCs w:val="24"/>
              </w:rPr>
              <w:t>Project Mentor</w:t>
            </w:r>
          </w:p>
        </w:tc>
      </w:tr>
      <w:tr w:rsidR="38C8F09B" w14:paraId="2BC4F587" w14:textId="77777777" w:rsidTr="38C8F09B">
        <w:tc>
          <w:tcPr>
            <w:tcW w:w="2985" w:type="dxa"/>
            <w:vAlign w:val="center"/>
          </w:tcPr>
          <w:p w14:paraId="5BA2D920" w14:textId="0358A6B2" w:rsidR="011F6711" w:rsidRDefault="011F6711" w:rsidP="38C8F09B">
            <w:pPr>
              <w:pStyle w:val="GridItem"/>
              <w:jc w:val="center"/>
              <w:rPr>
                <w:sz w:val="24"/>
                <w:szCs w:val="24"/>
              </w:rPr>
            </w:pPr>
            <w:r w:rsidRPr="38C8F09B">
              <w:rPr>
                <w:sz w:val="24"/>
                <w:szCs w:val="24"/>
              </w:rPr>
              <w:t>Robert Wilson</w:t>
            </w:r>
          </w:p>
        </w:tc>
        <w:tc>
          <w:tcPr>
            <w:tcW w:w="6492" w:type="dxa"/>
            <w:vAlign w:val="center"/>
          </w:tcPr>
          <w:p w14:paraId="36A16693" w14:textId="4B629C02" w:rsidR="5923B359" w:rsidRDefault="5923B359" w:rsidP="38C8F09B">
            <w:pPr>
              <w:pStyle w:val="GridItem"/>
              <w:jc w:val="center"/>
              <w:rPr>
                <w:sz w:val="24"/>
                <w:szCs w:val="24"/>
              </w:rPr>
            </w:pPr>
            <w:r w:rsidRPr="38C8F09B">
              <w:rPr>
                <w:sz w:val="24"/>
                <w:szCs w:val="24"/>
              </w:rPr>
              <w:t>Project Mentor</w:t>
            </w:r>
          </w:p>
        </w:tc>
      </w:tr>
      <w:tr w:rsidR="38C8F09B" w14:paraId="5BECE7C4" w14:textId="77777777" w:rsidTr="38C8F09B">
        <w:trPr>
          <w:trHeight w:val="315"/>
        </w:trPr>
        <w:tc>
          <w:tcPr>
            <w:tcW w:w="2985" w:type="dxa"/>
            <w:vAlign w:val="center"/>
          </w:tcPr>
          <w:p w14:paraId="1731E58F" w14:textId="4165FDB1" w:rsidR="011F6711" w:rsidRDefault="011F6711" w:rsidP="38C8F09B">
            <w:pPr>
              <w:pStyle w:val="GridItem"/>
              <w:jc w:val="center"/>
              <w:rPr>
                <w:sz w:val="24"/>
                <w:szCs w:val="24"/>
              </w:rPr>
            </w:pPr>
            <w:r w:rsidRPr="38C8F09B">
              <w:rPr>
                <w:sz w:val="24"/>
                <w:szCs w:val="24"/>
              </w:rPr>
              <w:t>Mike Conatser</w:t>
            </w:r>
          </w:p>
        </w:tc>
        <w:tc>
          <w:tcPr>
            <w:tcW w:w="6492" w:type="dxa"/>
            <w:vAlign w:val="center"/>
          </w:tcPr>
          <w:p w14:paraId="36ADC60A" w14:textId="099B7A0E" w:rsidR="18073C50" w:rsidRDefault="18073C50" w:rsidP="38C8F09B">
            <w:pPr>
              <w:pStyle w:val="GridItem"/>
              <w:jc w:val="center"/>
              <w:rPr>
                <w:sz w:val="24"/>
                <w:szCs w:val="24"/>
              </w:rPr>
            </w:pPr>
            <w:r w:rsidRPr="38C8F09B">
              <w:rPr>
                <w:sz w:val="24"/>
                <w:szCs w:val="24"/>
              </w:rPr>
              <w:t>Overall project Manager +</w:t>
            </w:r>
          </w:p>
        </w:tc>
      </w:tr>
      <w:tr w:rsidR="38C8F09B" w14:paraId="689D2F1E" w14:textId="77777777" w:rsidTr="38C8F09B">
        <w:tc>
          <w:tcPr>
            <w:tcW w:w="2985" w:type="dxa"/>
            <w:vAlign w:val="center"/>
          </w:tcPr>
          <w:p w14:paraId="3761168F" w14:textId="7C9BC4A8" w:rsidR="011F6711" w:rsidRDefault="011F6711" w:rsidP="38C8F09B">
            <w:pPr>
              <w:pStyle w:val="GridItem"/>
              <w:jc w:val="center"/>
              <w:rPr>
                <w:sz w:val="24"/>
                <w:szCs w:val="24"/>
              </w:rPr>
            </w:pPr>
            <w:r w:rsidRPr="38C8F09B">
              <w:rPr>
                <w:sz w:val="24"/>
                <w:szCs w:val="24"/>
              </w:rPr>
              <w:t>Christopher Thorn</w:t>
            </w:r>
          </w:p>
        </w:tc>
        <w:tc>
          <w:tcPr>
            <w:tcW w:w="6492" w:type="dxa"/>
            <w:vAlign w:val="center"/>
          </w:tcPr>
          <w:p w14:paraId="7888305B" w14:textId="00BD798A" w:rsidR="33EBE309" w:rsidRDefault="33EBE309" w:rsidP="38C8F09B">
            <w:pPr>
              <w:pStyle w:val="GridItem"/>
              <w:jc w:val="center"/>
              <w:rPr>
                <w:sz w:val="24"/>
                <w:szCs w:val="24"/>
              </w:rPr>
            </w:pPr>
            <w:r w:rsidRPr="38C8F09B">
              <w:rPr>
                <w:sz w:val="24"/>
                <w:szCs w:val="24"/>
              </w:rPr>
              <w:t>Product Owner</w:t>
            </w:r>
            <w:r w:rsidR="3DF4A11A" w:rsidRPr="38C8F09B">
              <w:rPr>
                <w:sz w:val="24"/>
                <w:szCs w:val="24"/>
              </w:rPr>
              <w:t xml:space="preserve"> +</w:t>
            </w:r>
          </w:p>
        </w:tc>
      </w:tr>
      <w:tr w:rsidR="38C8F09B" w14:paraId="717C366E" w14:textId="77777777" w:rsidTr="38C8F09B">
        <w:tc>
          <w:tcPr>
            <w:tcW w:w="2985" w:type="dxa"/>
            <w:vAlign w:val="center"/>
          </w:tcPr>
          <w:p w14:paraId="572D5174" w14:textId="63271247" w:rsidR="011F6711" w:rsidRDefault="011F6711" w:rsidP="38C8F09B">
            <w:pPr>
              <w:pStyle w:val="GridItem"/>
              <w:jc w:val="center"/>
              <w:rPr>
                <w:sz w:val="24"/>
                <w:szCs w:val="24"/>
              </w:rPr>
            </w:pPr>
            <w:r w:rsidRPr="38C8F09B">
              <w:rPr>
                <w:sz w:val="24"/>
                <w:szCs w:val="24"/>
              </w:rPr>
              <w:t>Jack Shira</w:t>
            </w:r>
          </w:p>
        </w:tc>
        <w:tc>
          <w:tcPr>
            <w:tcW w:w="6492" w:type="dxa"/>
            <w:vAlign w:val="center"/>
          </w:tcPr>
          <w:p w14:paraId="5433519F" w14:textId="4C841745" w:rsidR="72009D7A" w:rsidRDefault="72009D7A" w:rsidP="38C8F09B">
            <w:pPr>
              <w:pStyle w:val="GridItem"/>
              <w:jc w:val="center"/>
              <w:rPr>
                <w:sz w:val="24"/>
                <w:szCs w:val="24"/>
              </w:rPr>
            </w:pPr>
            <w:r w:rsidRPr="38C8F09B">
              <w:rPr>
                <w:sz w:val="24"/>
                <w:szCs w:val="24"/>
              </w:rPr>
              <w:t>(SE III) Senior Developer +</w:t>
            </w:r>
          </w:p>
        </w:tc>
      </w:tr>
      <w:tr w:rsidR="38C8F09B" w14:paraId="5488A95F" w14:textId="77777777" w:rsidTr="38C8F09B">
        <w:tc>
          <w:tcPr>
            <w:tcW w:w="2985" w:type="dxa"/>
            <w:vAlign w:val="center"/>
          </w:tcPr>
          <w:p w14:paraId="7BDED776" w14:textId="57A28EF1" w:rsidR="011F6711" w:rsidRDefault="011F6711" w:rsidP="38C8F09B">
            <w:pPr>
              <w:pStyle w:val="GridItem"/>
              <w:jc w:val="center"/>
              <w:rPr>
                <w:sz w:val="24"/>
                <w:szCs w:val="24"/>
              </w:rPr>
            </w:pPr>
            <w:r w:rsidRPr="38C8F09B">
              <w:rPr>
                <w:sz w:val="24"/>
                <w:szCs w:val="24"/>
              </w:rPr>
              <w:t>Imoh Noah Jr</w:t>
            </w:r>
          </w:p>
        </w:tc>
        <w:tc>
          <w:tcPr>
            <w:tcW w:w="6492" w:type="dxa"/>
            <w:vAlign w:val="center"/>
          </w:tcPr>
          <w:p w14:paraId="3F8F2CCB" w14:textId="5EDC9A4D" w:rsidR="06F55AFC" w:rsidRDefault="06F55AFC" w:rsidP="38C8F09B">
            <w:pPr>
              <w:pStyle w:val="GridItem"/>
              <w:jc w:val="center"/>
              <w:rPr>
                <w:sz w:val="24"/>
                <w:szCs w:val="24"/>
              </w:rPr>
            </w:pPr>
            <w:r w:rsidRPr="38C8F09B">
              <w:rPr>
                <w:sz w:val="24"/>
                <w:szCs w:val="24"/>
              </w:rPr>
              <w:t>(SE III) Senior Developer +</w:t>
            </w:r>
          </w:p>
        </w:tc>
      </w:tr>
      <w:tr w:rsidR="38C8F09B" w14:paraId="3FECCB0D" w14:textId="77777777" w:rsidTr="38C8F09B">
        <w:tc>
          <w:tcPr>
            <w:tcW w:w="2985" w:type="dxa"/>
            <w:vAlign w:val="center"/>
          </w:tcPr>
          <w:p w14:paraId="66BF51AF" w14:textId="3E21B7FB" w:rsidR="011F6711" w:rsidRDefault="011F6711" w:rsidP="38C8F09B">
            <w:pPr>
              <w:pStyle w:val="GridItem"/>
              <w:jc w:val="center"/>
              <w:rPr>
                <w:sz w:val="24"/>
                <w:szCs w:val="24"/>
              </w:rPr>
            </w:pPr>
            <w:r w:rsidRPr="38C8F09B">
              <w:rPr>
                <w:sz w:val="24"/>
                <w:szCs w:val="24"/>
              </w:rPr>
              <w:t>Ali Fahimi</w:t>
            </w:r>
          </w:p>
        </w:tc>
        <w:tc>
          <w:tcPr>
            <w:tcW w:w="6492" w:type="dxa"/>
            <w:vAlign w:val="center"/>
          </w:tcPr>
          <w:p w14:paraId="69C5133E" w14:textId="23A425A9" w:rsidR="7290C83A" w:rsidRDefault="7290C83A" w:rsidP="38C8F09B">
            <w:pPr>
              <w:pStyle w:val="GridItem"/>
              <w:jc w:val="center"/>
              <w:rPr>
                <w:sz w:val="24"/>
                <w:szCs w:val="24"/>
              </w:rPr>
            </w:pPr>
            <w:r w:rsidRPr="38C8F09B">
              <w:rPr>
                <w:sz w:val="24"/>
                <w:szCs w:val="24"/>
              </w:rPr>
              <w:t xml:space="preserve">(SE </w:t>
            </w:r>
            <w:r w:rsidR="2ACF1708" w:rsidRPr="38C8F09B">
              <w:rPr>
                <w:sz w:val="24"/>
                <w:szCs w:val="24"/>
              </w:rPr>
              <w:t>II) Senior</w:t>
            </w:r>
            <w:r w:rsidRPr="38C8F09B">
              <w:rPr>
                <w:sz w:val="24"/>
                <w:szCs w:val="24"/>
              </w:rPr>
              <w:t xml:space="preserve"> Developer +</w:t>
            </w:r>
          </w:p>
        </w:tc>
      </w:tr>
      <w:tr w:rsidR="38C8F09B" w14:paraId="62C06D52" w14:textId="77777777" w:rsidTr="38C8F09B">
        <w:tc>
          <w:tcPr>
            <w:tcW w:w="2985" w:type="dxa"/>
            <w:vAlign w:val="center"/>
          </w:tcPr>
          <w:p w14:paraId="7B32A94C" w14:textId="250B5674" w:rsidR="011F6711" w:rsidRDefault="011F6711" w:rsidP="38C8F09B">
            <w:pPr>
              <w:pStyle w:val="GridItem"/>
              <w:jc w:val="center"/>
              <w:rPr>
                <w:sz w:val="24"/>
                <w:szCs w:val="24"/>
              </w:rPr>
            </w:pPr>
            <w:r w:rsidRPr="38C8F09B">
              <w:rPr>
                <w:sz w:val="24"/>
                <w:szCs w:val="24"/>
              </w:rPr>
              <w:t>Harsh Gadani</w:t>
            </w:r>
          </w:p>
        </w:tc>
        <w:tc>
          <w:tcPr>
            <w:tcW w:w="6492" w:type="dxa"/>
            <w:vAlign w:val="center"/>
          </w:tcPr>
          <w:p w14:paraId="6B1F8B66" w14:textId="0D653E46" w:rsidR="77065F69" w:rsidRDefault="77065F69" w:rsidP="38C8F09B">
            <w:pPr>
              <w:pStyle w:val="GridItem"/>
              <w:jc w:val="center"/>
              <w:rPr>
                <w:sz w:val="24"/>
                <w:szCs w:val="24"/>
              </w:rPr>
            </w:pPr>
            <w:r w:rsidRPr="38C8F09B">
              <w:rPr>
                <w:sz w:val="24"/>
                <w:szCs w:val="24"/>
              </w:rPr>
              <w:t>(SE II) Developer +</w:t>
            </w:r>
          </w:p>
        </w:tc>
      </w:tr>
      <w:tr w:rsidR="38C8F09B" w14:paraId="108C57A6" w14:textId="77777777" w:rsidTr="38C8F09B">
        <w:tc>
          <w:tcPr>
            <w:tcW w:w="2985" w:type="dxa"/>
            <w:vAlign w:val="center"/>
          </w:tcPr>
          <w:p w14:paraId="6BBF29B6" w14:textId="0206069A" w:rsidR="011F6711" w:rsidRDefault="011F6711" w:rsidP="38C8F09B">
            <w:pPr>
              <w:pStyle w:val="GridItem"/>
              <w:jc w:val="center"/>
              <w:rPr>
                <w:sz w:val="24"/>
                <w:szCs w:val="24"/>
              </w:rPr>
            </w:pPr>
            <w:r w:rsidRPr="38C8F09B">
              <w:rPr>
                <w:sz w:val="24"/>
                <w:szCs w:val="24"/>
              </w:rPr>
              <w:t xml:space="preserve">Jahan </w:t>
            </w:r>
            <w:proofErr w:type="spellStart"/>
            <w:r w:rsidRPr="38C8F09B">
              <w:rPr>
                <w:sz w:val="24"/>
                <w:szCs w:val="24"/>
              </w:rPr>
              <w:t>Brahamabhatt</w:t>
            </w:r>
            <w:proofErr w:type="spellEnd"/>
          </w:p>
        </w:tc>
        <w:tc>
          <w:tcPr>
            <w:tcW w:w="6492" w:type="dxa"/>
            <w:vAlign w:val="center"/>
          </w:tcPr>
          <w:p w14:paraId="1E350AF7" w14:textId="4B3E9C1C" w:rsidR="3D7EA812" w:rsidRDefault="3D7EA812" w:rsidP="38C8F09B">
            <w:pPr>
              <w:pStyle w:val="GridItem"/>
              <w:jc w:val="center"/>
              <w:rPr>
                <w:sz w:val="24"/>
                <w:szCs w:val="24"/>
              </w:rPr>
            </w:pPr>
            <w:r w:rsidRPr="38C8F09B">
              <w:rPr>
                <w:sz w:val="24"/>
                <w:szCs w:val="24"/>
              </w:rPr>
              <w:t>(SE II) Developer</w:t>
            </w:r>
            <w:r w:rsidR="75BCF6DF" w:rsidRPr="38C8F09B">
              <w:rPr>
                <w:sz w:val="24"/>
                <w:szCs w:val="24"/>
              </w:rPr>
              <w:t xml:space="preserve"> +</w:t>
            </w:r>
          </w:p>
        </w:tc>
      </w:tr>
      <w:tr w:rsidR="38C8F09B" w14:paraId="467E72F6" w14:textId="77777777" w:rsidTr="38C8F09B">
        <w:tc>
          <w:tcPr>
            <w:tcW w:w="2985" w:type="dxa"/>
            <w:vAlign w:val="center"/>
          </w:tcPr>
          <w:p w14:paraId="1F6F5090" w14:textId="26993497" w:rsidR="67A8D65B" w:rsidRDefault="67A8D65B" w:rsidP="38C8F09B">
            <w:pPr>
              <w:pStyle w:val="GridItem"/>
              <w:jc w:val="center"/>
              <w:rPr>
                <w:sz w:val="24"/>
                <w:szCs w:val="24"/>
              </w:rPr>
            </w:pPr>
            <w:r w:rsidRPr="38C8F09B">
              <w:rPr>
                <w:color w:val="000000" w:themeColor="text1"/>
                <w:sz w:val="24"/>
                <w:szCs w:val="24"/>
              </w:rPr>
              <w:t>Natan</w:t>
            </w:r>
            <w:r w:rsidRPr="38C8F09B">
              <w:rPr>
                <w:sz w:val="24"/>
                <w:szCs w:val="24"/>
              </w:rPr>
              <w:t xml:space="preserve"> Tafese</w:t>
            </w:r>
          </w:p>
        </w:tc>
        <w:tc>
          <w:tcPr>
            <w:tcW w:w="6492" w:type="dxa"/>
            <w:vAlign w:val="center"/>
          </w:tcPr>
          <w:p w14:paraId="74E975FB" w14:textId="68AF0868" w:rsidR="51A1B90F" w:rsidRDefault="51A1B90F" w:rsidP="38C8F09B">
            <w:pPr>
              <w:pStyle w:val="GridItem"/>
              <w:jc w:val="center"/>
              <w:rPr>
                <w:sz w:val="24"/>
                <w:szCs w:val="24"/>
              </w:rPr>
            </w:pPr>
            <w:r w:rsidRPr="38C8F09B">
              <w:rPr>
                <w:sz w:val="24"/>
                <w:szCs w:val="24"/>
              </w:rPr>
              <w:t>(SE I) Developer +</w:t>
            </w:r>
          </w:p>
        </w:tc>
      </w:tr>
      <w:tr w:rsidR="38C8F09B" w14:paraId="12C9353D" w14:textId="77777777" w:rsidTr="38C8F09B">
        <w:tc>
          <w:tcPr>
            <w:tcW w:w="2985" w:type="dxa"/>
            <w:vAlign w:val="center"/>
          </w:tcPr>
          <w:p w14:paraId="39EE4F17" w14:textId="2F1B421D" w:rsidR="10A2C976" w:rsidRDefault="10A2C976" w:rsidP="38C8F09B">
            <w:pPr>
              <w:pStyle w:val="GridItem"/>
              <w:jc w:val="center"/>
              <w:rPr>
                <w:sz w:val="24"/>
                <w:szCs w:val="24"/>
              </w:rPr>
            </w:pPr>
            <w:r w:rsidRPr="38C8F09B">
              <w:rPr>
                <w:color w:val="000000" w:themeColor="text1"/>
                <w:sz w:val="24"/>
                <w:szCs w:val="24"/>
              </w:rPr>
              <w:t>Fahed</w:t>
            </w:r>
            <w:r w:rsidRPr="38C8F09B">
              <w:rPr>
                <w:sz w:val="24"/>
                <w:szCs w:val="24"/>
              </w:rPr>
              <w:t xml:space="preserve"> Masood</w:t>
            </w:r>
          </w:p>
        </w:tc>
        <w:tc>
          <w:tcPr>
            <w:tcW w:w="6492" w:type="dxa"/>
            <w:vAlign w:val="center"/>
          </w:tcPr>
          <w:p w14:paraId="2C4A96F8" w14:textId="071CFDFE" w:rsidR="2BAB9E02" w:rsidRDefault="2BAB9E02" w:rsidP="38C8F09B">
            <w:pPr>
              <w:pStyle w:val="GridItem"/>
              <w:jc w:val="center"/>
              <w:rPr>
                <w:sz w:val="24"/>
                <w:szCs w:val="24"/>
              </w:rPr>
            </w:pPr>
            <w:r w:rsidRPr="38C8F09B">
              <w:rPr>
                <w:sz w:val="24"/>
                <w:szCs w:val="24"/>
              </w:rPr>
              <w:t>(SE I) Developer +</w:t>
            </w:r>
          </w:p>
        </w:tc>
      </w:tr>
      <w:tr w:rsidR="38C8F09B" w14:paraId="45A68561" w14:textId="77777777" w:rsidTr="38C8F09B">
        <w:trPr>
          <w:trHeight w:val="65"/>
        </w:trPr>
        <w:tc>
          <w:tcPr>
            <w:tcW w:w="2985" w:type="dxa"/>
            <w:vAlign w:val="center"/>
          </w:tcPr>
          <w:p w14:paraId="1A7D8A71" w14:textId="103F9C05" w:rsidR="2525F564" w:rsidRDefault="2525F564" w:rsidP="38C8F09B">
            <w:pPr>
              <w:pStyle w:val="GridItem"/>
              <w:jc w:val="center"/>
              <w:rPr>
                <w:color w:val="000000" w:themeColor="text1"/>
                <w:sz w:val="24"/>
                <w:szCs w:val="24"/>
              </w:rPr>
            </w:pPr>
            <w:r w:rsidRPr="38C8F09B">
              <w:rPr>
                <w:color w:val="000000" w:themeColor="text1"/>
                <w:sz w:val="24"/>
                <w:szCs w:val="24"/>
              </w:rPr>
              <w:t>Scott Huber</w:t>
            </w:r>
          </w:p>
        </w:tc>
        <w:tc>
          <w:tcPr>
            <w:tcW w:w="6492" w:type="dxa"/>
            <w:vAlign w:val="center"/>
          </w:tcPr>
          <w:p w14:paraId="0054119C" w14:textId="11478B9F" w:rsidR="7C238D43" w:rsidRDefault="7C238D43" w:rsidP="38C8F09B">
            <w:pPr>
              <w:pStyle w:val="GridItem"/>
              <w:jc w:val="center"/>
              <w:rPr>
                <w:sz w:val="24"/>
                <w:szCs w:val="24"/>
              </w:rPr>
            </w:pPr>
            <w:r w:rsidRPr="38C8F09B">
              <w:rPr>
                <w:sz w:val="24"/>
                <w:szCs w:val="24"/>
              </w:rPr>
              <w:t>(SE I) Developer +</w:t>
            </w:r>
          </w:p>
        </w:tc>
      </w:tr>
      <w:tr w:rsidR="38C8F09B" w14:paraId="2CAACC61" w14:textId="77777777" w:rsidTr="38C8F09B">
        <w:trPr>
          <w:trHeight w:val="65"/>
        </w:trPr>
        <w:tc>
          <w:tcPr>
            <w:tcW w:w="2985" w:type="dxa"/>
            <w:vAlign w:val="center"/>
          </w:tcPr>
          <w:p w14:paraId="4761C957" w14:textId="0CB85098" w:rsidR="6CC90D69" w:rsidRDefault="6CC90D69" w:rsidP="38C8F09B">
            <w:pPr>
              <w:pStyle w:val="GridItem"/>
              <w:jc w:val="center"/>
              <w:rPr>
                <w:sz w:val="24"/>
                <w:szCs w:val="24"/>
              </w:rPr>
            </w:pPr>
            <w:r w:rsidRPr="38C8F09B">
              <w:rPr>
                <w:sz w:val="24"/>
                <w:szCs w:val="24"/>
              </w:rPr>
              <w:t>Kuleni Digga</w:t>
            </w:r>
          </w:p>
        </w:tc>
        <w:tc>
          <w:tcPr>
            <w:tcW w:w="6492" w:type="dxa"/>
          </w:tcPr>
          <w:p w14:paraId="6915DBC1" w14:textId="64942FDF" w:rsidR="6CC90D69" w:rsidRDefault="6CC90D69" w:rsidP="00F1145A">
            <w:pPr>
              <w:pStyle w:val="GridItem"/>
              <w:keepNext/>
              <w:jc w:val="center"/>
              <w:rPr>
                <w:sz w:val="24"/>
                <w:szCs w:val="24"/>
              </w:rPr>
            </w:pPr>
            <w:r w:rsidRPr="38C8F09B">
              <w:rPr>
                <w:sz w:val="24"/>
                <w:szCs w:val="24"/>
              </w:rPr>
              <w:t xml:space="preserve">(SE </w:t>
            </w:r>
            <w:r w:rsidR="5110445C" w:rsidRPr="38C8F09B">
              <w:rPr>
                <w:sz w:val="24"/>
                <w:szCs w:val="24"/>
              </w:rPr>
              <w:t>I) Developer</w:t>
            </w:r>
            <w:r w:rsidRPr="38C8F09B">
              <w:rPr>
                <w:sz w:val="24"/>
                <w:szCs w:val="24"/>
              </w:rPr>
              <w:t xml:space="preserve"> +</w:t>
            </w:r>
          </w:p>
        </w:tc>
      </w:tr>
    </w:tbl>
    <w:p w14:paraId="71BCD7E7" w14:textId="5839C47D" w:rsidR="38C8F09B" w:rsidRDefault="00F1145A" w:rsidP="00F1145A">
      <w:pPr>
        <w:pStyle w:val="Caption"/>
      </w:pPr>
      <w:r>
        <w:t xml:space="preserve">Table </w:t>
      </w:r>
      <w:fldSimple w:instr=" SEQ Table \* ARABIC ">
        <w:r w:rsidR="00886633">
          <w:rPr>
            <w:noProof/>
          </w:rPr>
          <w:t>2</w:t>
        </w:r>
      </w:fldSimple>
      <w:r w:rsidR="00BB4AC5">
        <w:t xml:space="preserve"> </w:t>
      </w:r>
      <w:r>
        <w:t>Project stakeholders</w:t>
      </w:r>
    </w:p>
    <w:p w14:paraId="14A2130C" w14:textId="1E46A874" w:rsidR="20E32893" w:rsidRDefault="20E32893" w:rsidP="00B54B1C">
      <w:pPr>
        <w:pStyle w:val="Heading2"/>
      </w:pPr>
      <w:r>
        <w:t xml:space="preserve"> </w:t>
      </w:r>
      <w:bookmarkStart w:id="7" w:name="_Toc118042792"/>
      <w:r>
        <w:t>Acronyms and Abbreviations</w:t>
      </w:r>
      <w:bookmarkEnd w:id="7"/>
    </w:p>
    <w:tbl>
      <w:tblPr>
        <w:tblStyle w:val="PlainTable4"/>
        <w:tblW w:w="0" w:type="auto"/>
        <w:tblLayout w:type="fixed"/>
        <w:tblLook w:val="04A0" w:firstRow="1" w:lastRow="0" w:firstColumn="1" w:lastColumn="0" w:noHBand="0" w:noVBand="1"/>
      </w:tblPr>
      <w:tblGrid>
        <w:gridCol w:w="4320"/>
        <w:gridCol w:w="4680"/>
      </w:tblGrid>
      <w:tr w:rsidR="001D0351" w14:paraId="7E102F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1450051" w14:textId="77777777" w:rsidR="001D0351" w:rsidRPr="13B5119D" w:rsidRDefault="001D0351">
            <w:pPr>
              <w:spacing w:after="0" w:line="276" w:lineRule="auto"/>
            </w:pPr>
            <w:r>
              <w:t>AES</w:t>
            </w:r>
          </w:p>
        </w:tc>
        <w:tc>
          <w:tcPr>
            <w:tcW w:w="4680" w:type="dxa"/>
            <w:shd w:val="clear" w:color="auto" w:fill="FFFFFF" w:themeFill="background1"/>
          </w:tcPr>
          <w:p w14:paraId="2F2A1FBC" w14:textId="77777777" w:rsidR="001D0351" w:rsidRPr="001D0351" w:rsidRDefault="001D0351">
            <w:pPr>
              <w:spacing w:after="0" w:line="276" w:lineRule="auto"/>
              <w:cnfStyle w:val="100000000000" w:firstRow="1" w:lastRow="0" w:firstColumn="0" w:lastColumn="0" w:oddVBand="0" w:evenVBand="0" w:oddHBand="0" w:evenHBand="0" w:firstRowFirstColumn="0" w:firstRowLastColumn="0" w:lastRowFirstColumn="0" w:lastRowLastColumn="0"/>
              <w:rPr>
                <w:b w:val="0"/>
                <w:bCs/>
              </w:rPr>
            </w:pPr>
            <w:r w:rsidRPr="001D0351">
              <w:rPr>
                <w:b w:val="0"/>
                <w:bCs/>
              </w:rPr>
              <w:t>Advanced Encryption Standard</w:t>
            </w:r>
          </w:p>
        </w:tc>
      </w:tr>
      <w:tr w:rsidR="13B5119D" w14:paraId="69243BA4"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787EE5C" w14:textId="35DBA100" w:rsidR="13B5119D" w:rsidRDefault="13B5119D" w:rsidP="005F5947">
            <w:pPr>
              <w:spacing w:after="0" w:line="276" w:lineRule="auto"/>
            </w:pPr>
            <w:r w:rsidRPr="13B5119D">
              <w:t>API -</w:t>
            </w:r>
          </w:p>
        </w:tc>
        <w:tc>
          <w:tcPr>
            <w:tcW w:w="4680" w:type="dxa"/>
            <w:shd w:val="clear" w:color="auto" w:fill="FFFFFF" w:themeFill="background1"/>
          </w:tcPr>
          <w:p w14:paraId="0DC56CD6" w14:textId="1055D09C" w:rsidR="13B5119D" w:rsidRPr="001D0351"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001D0351">
              <w:t>Application Program Interface</w:t>
            </w:r>
          </w:p>
        </w:tc>
      </w:tr>
      <w:tr w:rsidR="13B5119D" w14:paraId="268E798A"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CF7C44E" w14:textId="2EA22CBA" w:rsidR="13B5119D" w:rsidRDefault="13B5119D" w:rsidP="005F5947">
            <w:pPr>
              <w:spacing w:after="0" w:line="276" w:lineRule="auto"/>
            </w:pPr>
            <w:r w:rsidRPr="13B5119D">
              <w:t>BA -</w:t>
            </w:r>
          </w:p>
        </w:tc>
        <w:tc>
          <w:tcPr>
            <w:tcW w:w="4680" w:type="dxa"/>
            <w:shd w:val="clear" w:color="auto" w:fill="FFFFFF" w:themeFill="background1"/>
          </w:tcPr>
          <w:p w14:paraId="5A15CD18" w14:textId="75F6810F"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Business Analyst</w:t>
            </w:r>
          </w:p>
        </w:tc>
      </w:tr>
      <w:tr w:rsidR="13B5119D" w14:paraId="0579BB96"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F6FF3B7" w14:textId="28FA5D26" w:rsidR="13B5119D" w:rsidRDefault="13B5119D" w:rsidP="005F5947">
            <w:pPr>
              <w:spacing w:after="0" w:line="276" w:lineRule="auto"/>
            </w:pPr>
            <w:r w:rsidRPr="13B5119D">
              <w:t>CE -</w:t>
            </w:r>
          </w:p>
        </w:tc>
        <w:tc>
          <w:tcPr>
            <w:tcW w:w="4680" w:type="dxa"/>
            <w:shd w:val="clear" w:color="auto" w:fill="FFFFFF" w:themeFill="background1"/>
          </w:tcPr>
          <w:p w14:paraId="1BA9B21F" w14:textId="48DBF439"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Code Editor</w:t>
            </w:r>
          </w:p>
        </w:tc>
      </w:tr>
      <w:tr w:rsidR="13B5119D" w14:paraId="7503C0AD"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657272B" w14:textId="3A6C2FC4" w:rsidR="13B5119D" w:rsidRDefault="13B5119D" w:rsidP="005F5947">
            <w:pPr>
              <w:spacing w:after="0" w:line="276" w:lineRule="auto"/>
            </w:pPr>
            <w:r w:rsidRPr="13B5119D">
              <w:t>GCP -</w:t>
            </w:r>
          </w:p>
        </w:tc>
        <w:tc>
          <w:tcPr>
            <w:tcW w:w="4680" w:type="dxa"/>
            <w:shd w:val="clear" w:color="auto" w:fill="FFFFFF" w:themeFill="background1"/>
          </w:tcPr>
          <w:p w14:paraId="4FB0D99B" w14:textId="4ED0A9D8"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Google Cloud Service Platform</w:t>
            </w:r>
          </w:p>
        </w:tc>
      </w:tr>
      <w:tr w:rsidR="13B5119D" w14:paraId="6779102E"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FA63D57" w14:textId="561501B1" w:rsidR="13B5119D" w:rsidRDefault="13B5119D" w:rsidP="005F5947">
            <w:pPr>
              <w:spacing w:after="0" w:line="276" w:lineRule="auto"/>
            </w:pPr>
            <w:r w:rsidRPr="13B5119D">
              <w:t>HI -</w:t>
            </w:r>
          </w:p>
        </w:tc>
        <w:tc>
          <w:tcPr>
            <w:tcW w:w="4680" w:type="dxa"/>
            <w:shd w:val="clear" w:color="auto" w:fill="FFFFFF" w:themeFill="background1"/>
          </w:tcPr>
          <w:p w14:paraId="061E6B13" w14:textId="4B8205B2"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Hardware Interface</w:t>
            </w:r>
          </w:p>
        </w:tc>
      </w:tr>
      <w:tr w:rsidR="13B5119D" w14:paraId="17D0320C"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5E30AED" w14:textId="72E8AB20" w:rsidR="13B5119D" w:rsidRDefault="13B5119D" w:rsidP="005F5947">
            <w:pPr>
              <w:spacing w:after="0" w:line="276" w:lineRule="auto"/>
            </w:pPr>
            <w:r w:rsidRPr="13B5119D">
              <w:t>IDE -</w:t>
            </w:r>
          </w:p>
        </w:tc>
        <w:tc>
          <w:tcPr>
            <w:tcW w:w="4680" w:type="dxa"/>
            <w:shd w:val="clear" w:color="auto" w:fill="FFFFFF" w:themeFill="background1"/>
          </w:tcPr>
          <w:p w14:paraId="59FB0872" w14:textId="5F55CAC8"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Integrated Development Environment</w:t>
            </w:r>
          </w:p>
        </w:tc>
      </w:tr>
      <w:tr w:rsidR="13B5119D" w14:paraId="225159A6"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1E8478A" w14:textId="1AA50B66" w:rsidR="13B5119D" w:rsidRDefault="13B5119D" w:rsidP="005F5947">
            <w:pPr>
              <w:spacing w:after="0" w:line="276" w:lineRule="auto"/>
            </w:pPr>
            <w:r w:rsidRPr="13B5119D">
              <w:t>iOS -</w:t>
            </w:r>
          </w:p>
        </w:tc>
        <w:tc>
          <w:tcPr>
            <w:tcW w:w="4680" w:type="dxa"/>
            <w:shd w:val="clear" w:color="auto" w:fill="FFFFFF" w:themeFill="background1"/>
          </w:tcPr>
          <w:p w14:paraId="1662EF73" w14:textId="6AFEC8EA"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iPhone Operating System</w:t>
            </w:r>
          </w:p>
        </w:tc>
      </w:tr>
      <w:tr w:rsidR="13B5119D" w14:paraId="73458B8D"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4664405" w14:textId="04683287" w:rsidR="225C3736" w:rsidRDefault="225C3736" w:rsidP="005F5947">
            <w:pPr>
              <w:spacing w:after="0" w:line="276" w:lineRule="auto"/>
            </w:pPr>
            <w:r w:rsidRPr="13B5119D">
              <w:t xml:space="preserve">OS </w:t>
            </w:r>
          </w:p>
        </w:tc>
        <w:tc>
          <w:tcPr>
            <w:tcW w:w="4680" w:type="dxa"/>
            <w:shd w:val="clear" w:color="auto" w:fill="FFFFFF" w:themeFill="background1"/>
          </w:tcPr>
          <w:p w14:paraId="723C3B43" w14:textId="0627877C"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Operating System</w:t>
            </w:r>
          </w:p>
        </w:tc>
      </w:tr>
      <w:tr w:rsidR="13B5119D" w14:paraId="71627D41"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D300186" w14:textId="69ADB2F5" w:rsidR="13B5119D" w:rsidRDefault="13B5119D" w:rsidP="005F5947">
            <w:pPr>
              <w:spacing w:after="0" w:line="276" w:lineRule="auto"/>
            </w:pPr>
            <w:r w:rsidRPr="13B5119D">
              <w:t>PM -</w:t>
            </w:r>
          </w:p>
        </w:tc>
        <w:tc>
          <w:tcPr>
            <w:tcW w:w="4680" w:type="dxa"/>
            <w:shd w:val="clear" w:color="auto" w:fill="FFFFFF" w:themeFill="background1"/>
          </w:tcPr>
          <w:p w14:paraId="71477EA8" w14:textId="7F24F9FA"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Project Manager</w:t>
            </w:r>
          </w:p>
        </w:tc>
      </w:tr>
      <w:tr w:rsidR="00AD6CA9" w14:paraId="5B6CACBC"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D3A0D17" w14:textId="3B074492" w:rsidR="00AD6CA9" w:rsidRPr="13B5119D" w:rsidRDefault="00AD6CA9" w:rsidP="005F5947">
            <w:pPr>
              <w:spacing w:after="0" w:line="276" w:lineRule="auto"/>
            </w:pPr>
            <w:r>
              <w:t>RSA</w:t>
            </w:r>
          </w:p>
        </w:tc>
        <w:tc>
          <w:tcPr>
            <w:tcW w:w="4680" w:type="dxa"/>
            <w:shd w:val="clear" w:color="auto" w:fill="FFFFFF" w:themeFill="background1"/>
          </w:tcPr>
          <w:p w14:paraId="5714FE4D" w14:textId="5D160225" w:rsidR="00AD6CA9" w:rsidRPr="13B5119D" w:rsidRDefault="00350F23"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00350F23">
              <w:t>Rivest-Shamir-Adleman</w:t>
            </w:r>
            <w:r>
              <w:t xml:space="preserve"> Algorithm</w:t>
            </w:r>
          </w:p>
        </w:tc>
      </w:tr>
      <w:tr w:rsidR="13B5119D" w14:paraId="652675CE"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D9360A1" w14:textId="64F3D535" w:rsidR="13B5119D" w:rsidRDefault="13B5119D" w:rsidP="005F5947">
            <w:pPr>
              <w:spacing w:after="0" w:line="276" w:lineRule="auto"/>
            </w:pPr>
            <w:r w:rsidRPr="13B5119D">
              <w:t>SDK -</w:t>
            </w:r>
          </w:p>
        </w:tc>
        <w:tc>
          <w:tcPr>
            <w:tcW w:w="4680" w:type="dxa"/>
            <w:shd w:val="clear" w:color="auto" w:fill="FFFFFF" w:themeFill="background1"/>
          </w:tcPr>
          <w:p w14:paraId="62435DB4" w14:textId="1FA12083"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Software Development Kit</w:t>
            </w:r>
          </w:p>
        </w:tc>
      </w:tr>
      <w:tr w:rsidR="13B5119D" w14:paraId="5FD0A497"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72A3827" w14:textId="7AE4AE96" w:rsidR="13B5119D" w:rsidRDefault="13B5119D" w:rsidP="005F5947">
            <w:pPr>
              <w:spacing w:after="0" w:line="276" w:lineRule="auto"/>
            </w:pPr>
            <w:r w:rsidRPr="13B5119D">
              <w:t>SE -</w:t>
            </w:r>
          </w:p>
        </w:tc>
        <w:tc>
          <w:tcPr>
            <w:tcW w:w="4680" w:type="dxa"/>
            <w:shd w:val="clear" w:color="auto" w:fill="FFFFFF" w:themeFill="background1"/>
          </w:tcPr>
          <w:p w14:paraId="667AB95A" w14:textId="78A98C6C"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Software Engineer</w:t>
            </w:r>
          </w:p>
        </w:tc>
      </w:tr>
      <w:tr w:rsidR="13B5119D" w14:paraId="497291E7"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0AA8CF8" w14:textId="6F5E2092" w:rsidR="13B5119D" w:rsidRDefault="13B5119D" w:rsidP="005F5947">
            <w:pPr>
              <w:spacing w:after="0" w:line="276" w:lineRule="auto"/>
            </w:pPr>
            <w:r w:rsidRPr="13B5119D">
              <w:t>SI -</w:t>
            </w:r>
          </w:p>
        </w:tc>
        <w:tc>
          <w:tcPr>
            <w:tcW w:w="4680" w:type="dxa"/>
            <w:shd w:val="clear" w:color="auto" w:fill="FFFFFF" w:themeFill="background1"/>
          </w:tcPr>
          <w:p w14:paraId="06FF7D4D" w14:textId="7B78F4BC"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Software Interface</w:t>
            </w:r>
          </w:p>
        </w:tc>
      </w:tr>
      <w:tr w:rsidR="13B5119D" w14:paraId="05357B28"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D7560E6" w14:textId="7E90FE64" w:rsidR="13B5119D" w:rsidRDefault="13B5119D" w:rsidP="005F5947">
            <w:pPr>
              <w:spacing w:after="0" w:line="276" w:lineRule="auto"/>
            </w:pPr>
            <w:r w:rsidRPr="13B5119D">
              <w:t>UI -</w:t>
            </w:r>
          </w:p>
        </w:tc>
        <w:tc>
          <w:tcPr>
            <w:tcW w:w="4680" w:type="dxa"/>
            <w:shd w:val="clear" w:color="auto" w:fill="FFFFFF" w:themeFill="background1"/>
          </w:tcPr>
          <w:p w14:paraId="301181A2" w14:textId="6C1ACFFC"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User Interface</w:t>
            </w:r>
          </w:p>
        </w:tc>
      </w:tr>
      <w:tr w:rsidR="13B5119D" w14:paraId="3DAE63E4"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406404A" w14:textId="359E05CF" w:rsidR="13B5119D" w:rsidRDefault="13B5119D" w:rsidP="005F5947">
            <w:pPr>
              <w:spacing w:after="0" w:line="276" w:lineRule="auto"/>
            </w:pPr>
            <w:r w:rsidRPr="13B5119D">
              <w:t>UMGC-</w:t>
            </w:r>
          </w:p>
        </w:tc>
        <w:tc>
          <w:tcPr>
            <w:tcW w:w="4680" w:type="dxa"/>
            <w:shd w:val="clear" w:color="auto" w:fill="FFFFFF" w:themeFill="background1"/>
          </w:tcPr>
          <w:p w14:paraId="2E72F54C" w14:textId="203C3946"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University of Maryland Global Campus</w:t>
            </w:r>
          </w:p>
        </w:tc>
      </w:tr>
      <w:tr w:rsidR="13B5119D" w14:paraId="0DA4836B" w14:textId="77777777" w:rsidTr="00410354">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7D8DBA4" w14:textId="0EEE0C5E" w:rsidR="13B5119D" w:rsidRDefault="13B5119D" w:rsidP="005F5947">
            <w:pPr>
              <w:spacing w:after="0" w:line="276" w:lineRule="auto"/>
            </w:pPr>
            <w:r w:rsidRPr="13B5119D">
              <w:t>UML -</w:t>
            </w:r>
          </w:p>
        </w:tc>
        <w:tc>
          <w:tcPr>
            <w:tcW w:w="4680" w:type="dxa"/>
            <w:shd w:val="clear" w:color="auto" w:fill="FFFFFF" w:themeFill="background1"/>
          </w:tcPr>
          <w:p w14:paraId="3415DD52" w14:textId="6F1D8EC2" w:rsidR="13B5119D" w:rsidRDefault="13B5119D" w:rsidP="005F5947">
            <w:pPr>
              <w:spacing w:after="0" w:line="276" w:lineRule="auto"/>
              <w:cnfStyle w:val="000000000000" w:firstRow="0" w:lastRow="0" w:firstColumn="0" w:lastColumn="0" w:oddVBand="0" w:evenVBand="0" w:oddHBand="0" w:evenHBand="0" w:firstRowFirstColumn="0" w:firstRowLastColumn="0" w:lastRowFirstColumn="0" w:lastRowLastColumn="0"/>
            </w:pPr>
            <w:r w:rsidRPr="13B5119D">
              <w:t>Unified Modeling Language</w:t>
            </w:r>
          </w:p>
        </w:tc>
      </w:tr>
      <w:tr w:rsidR="13B5119D" w14:paraId="40CDE3E2" w14:textId="77777777" w:rsidTr="0041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D810699" w14:textId="379AC234" w:rsidR="13B5119D" w:rsidRDefault="13B5119D" w:rsidP="005F5947">
            <w:pPr>
              <w:spacing w:after="0" w:line="276" w:lineRule="auto"/>
            </w:pPr>
            <w:r w:rsidRPr="13B5119D">
              <w:t>VM -</w:t>
            </w:r>
          </w:p>
        </w:tc>
        <w:tc>
          <w:tcPr>
            <w:tcW w:w="4680" w:type="dxa"/>
            <w:shd w:val="clear" w:color="auto" w:fill="FFFFFF" w:themeFill="background1"/>
          </w:tcPr>
          <w:p w14:paraId="07E9B782" w14:textId="2E288256" w:rsidR="13B5119D" w:rsidRDefault="13B5119D" w:rsidP="005F5947">
            <w:pPr>
              <w:spacing w:after="0" w:line="276" w:lineRule="auto"/>
              <w:cnfStyle w:val="000000100000" w:firstRow="0" w:lastRow="0" w:firstColumn="0" w:lastColumn="0" w:oddVBand="0" w:evenVBand="0" w:oddHBand="1" w:evenHBand="0" w:firstRowFirstColumn="0" w:firstRowLastColumn="0" w:lastRowFirstColumn="0" w:lastRowLastColumn="0"/>
            </w:pPr>
            <w:r w:rsidRPr="13B5119D">
              <w:t>Virtual Machine</w:t>
            </w:r>
          </w:p>
        </w:tc>
      </w:tr>
    </w:tbl>
    <w:p w14:paraId="610C727C" w14:textId="77777777" w:rsidR="002D55AB" w:rsidRPr="002D55AB" w:rsidRDefault="002D55AB" w:rsidP="002D55AB"/>
    <w:p w14:paraId="4CC726D9" w14:textId="37C9531C" w:rsidR="004D1B40" w:rsidRDefault="20E32893" w:rsidP="00B54B1C">
      <w:pPr>
        <w:pStyle w:val="Heading2"/>
      </w:pPr>
      <w:r>
        <w:lastRenderedPageBreak/>
        <w:t xml:space="preserve"> </w:t>
      </w:r>
      <w:bookmarkStart w:id="8" w:name="_Toc118042793"/>
      <w:r w:rsidR="25CE9436">
        <w:t>References</w:t>
      </w:r>
      <w:bookmarkEnd w:id="8"/>
    </w:p>
    <w:p w14:paraId="1E5050E4" w14:textId="25A825B4" w:rsidR="00915398" w:rsidRDefault="002163E6" w:rsidP="00915398">
      <w:pPr>
        <w:jc w:val="left"/>
      </w:pPr>
      <w:bookmarkStart w:id="9" w:name="_Hlk117874194"/>
      <w:r w:rsidRPr="00915398">
        <w:rPr>
          <w:i/>
          <w:iCs/>
        </w:rPr>
        <w:t>Asynchronous programming</w:t>
      </w:r>
      <w:bookmarkEnd w:id="9"/>
      <w:r w:rsidRPr="00915398">
        <w:rPr>
          <w:i/>
          <w:iCs/>
        </w:rPr>
        <w:t>: futures, async, await</w:t>
      </w:r>
      <w:r w:rsidR="005A2E89" w:rsidRPr="00915398">
        <w:rPr>
          <w:i/>
          <w:iCs/>
        </w:rPr>
        <w:t>.</w:t>
      </w:r>
      <w:r w:rsidR="005A2E89">
        <w:t xml:space="preserve"> (n.d.). Retrieved October 28, 2022</w:t>
      </w:r>
      <w:r w:rsidR="00915398">
        <w:t>,</w:t>
      </w:r>
      <w:r w:rsidR="005A2E89">
        <w:t xml:space="preserve"> from </w:t>
      </w:r>
      <w:hyperlink r:id="rId14" w:history="1">
        <w:r w:rsidR="00915398" w:rsidRPr="00C415BB">
          <w:rPr>
            <w:rStyle w:val="Hyperlink"/>
          </w:rPr>
          <w:t>https://dart.dev/codelabs/async-await</w:t>
        </w:r>
      </w:hyperlink>
    </w:p>
    <w:p w14:paraId="42689155" w14:textId="3EBB3F23" w:rsidR="004A771E" w:rsidRDefault="004A771E" w:rsidP="00915398">
      <w:pPr>
        <w:jc w:val="left"/>
        <w:rPr>
          <w:rStyle w:val="Hyperlink"/>
        </w:rPr>
      </w:pPr>
      <w:proofErr w:type="spellStart"/>
      <w:r w:rsidRPr="004C63A6">
        <w:t>Boluwatife</w:t>
      </w:r>
      <w:proofErr w:type="spellEnd"/>
      <w:r w:rsidR="004C63A6" w:rsidRPr="004C63A6">
        <w:t xml:space="preserve">.  (June 4, 2022). </w:t>
      </w:r>
      <w:r w:rsidR="00023429" w:rsidRPr="009B0857">
        <w:rPr>
          <w:i/>
          <w:iCs/>
        </w:rPr>
        <w:t>Using Regular Expressions</w:t>
      </w:r>
      <w:r w:rsidR="009B0857" w:rsidRPr="009B0857">
        <w:rPr>
          <w:i/>
          <w:iCs/>
        </w:rPr>
        <w:t xml:space="preserve"> </w:t>
      </w:r>
      <w:r w:rsidR="00023429" w:rsidRPr="009B0857">
        <w:rPr>
          <w:i/>
          <w:iCs/>
        </w:rPr>
        <w:t>(</w:t>
      </w:r>
      <w:proofErr w:type="spellStart"/>
      <w:r w:rsidR="00023429" w:rsidRPr="009B0857">
        <w:rPr>
          <w:i/>
          <w:iCs/>
        </w:rPr>
        <w:t>RegExp</w:t>
      </w:r>
      <w:proofErr w:type="spellEnd"/>
      <w:r w:rsidR="00023429" w:rsidRPr="009B0857">
        <w:rPr>
          <w:i/>
          <w:iCs/>
        </w:rPr>
        <w:t>) in Dart/Flutter.</w:t>
      </w:r>
      <w:r w:rsidR="00023429">
        <w:t xml:space="preserve">  Retrieved </w:t>
      </w:r>
      <w:r w:rsidR="009B0857">
        <w:t xml:space="preserve">October 28, 2022 </w:t>
      </w:r>
      <w:r w:rsidR="00023429">
        <w:t xml:space="preserve">from </w:t>
      </w:r>
      <w:hyperlink r:id="rId15" w:history="1">
        <w:r w:rsidR="00023429" w:rsidRPr="00C415BB">
          <w:rPr>
            <w:rStyle w:val="Hyperlink"/>
          </w:rPr>
          <w:t>https://dev.to/0xba1/using-regular-expressionsregexp-in-dartflutter-3p1j</w:t>
        </w:r>
      </w:hyperlink>
    </w:p>
    <w:p w14:paraId="33EF4D28" w14:textId="77777777" w:rsidR="001D0351" w:rsidRDefault="001D0351" w:rsidP="001D0351">
      <w:pPr>
        <w:jc w:val="left"/>
      </w:pPr>
      <w:r w:rsidRPr="7FEE8979">
        <w:rPr>
          <w:i/>
          <w:iCs/>
        </w:rPr>
        <w:t>Dart packages</w:t>
      </w:r>
      <w:r>
        <w:t>. (n.d.). Dart packages. Retrieved October 8, 2022, from </w:t>
      </w:r>
      <w:hyperlink r:id="rId16">
        <w:r w:rsidRPr="7FEE8979">
          <w:rPr>
            <w:rStyle w:val="Hyperlink"/>
          </w:rPr>
          <w:t>https://pub.dev/</w:t>
        </w:r>
      </w:hyperlink>
    </w:p>
    <w:p w14:paraId="6A5FCEC6" w14:textId="1C358FD5" w:rsidR="1288B501" w:rsidRDefault="1288B501" w:rsidP="7FEE8979">
      <w:pPr>
        <w:keepNext/>
        <w:ind w:left="634"/>
        <w:jc w:val="left"/>
      </w:pPr>
      <w:r>
        <w:t xml:space="preserve">De Jesus, S. </w:t>
      </w:r>
      <w:r w:rsidRPr="7FEE8979">
        <w:t>Detoito, A. Gartrell, B. Johnpeter, S. Sampson, R. Srinivasan, A. (</w:t>
      </w:r>
      <w:proofErr w:type="spellStart"/>
      <w:r w:rsidRPr="7FEE8979">
        <w:t>n.d</w:t>
      </w:r>
      <w:proofErr w:type="spellEnd"/>
      <w:r w:rsidRPr="7FEE8979">
        <w:t xml:space="preserve">). </w:t>
      </w:r>
      <w:r w:rsidRPr="7FEE8979">
        <w:rPr>
          <w:i/>
          <w:iCs/>
        </w:rPr>
        <w:t>Programmer Guide USPS Informed Delivery App – Visually Impaired.</w:t>
      </w:r>
    </w:p>
    <w:p w14:paraId="426CD809" w14:textId="77777777" w:rsidR="001D0351" w:rsidRDefault="001D0351" w:rsidP="001D0351">
      <w:pPr>
        <w:jc w:val="left"/>
        <w:rPr>
          <w:bCs w:val="0"/>
        </w:rPr>
      </w:pPr>
      <w:r w:rsidRPr="00991D92">
        <w:t>flutter-dev@. (n.d.). </w:t>
      </w:r>
      <w:r w:rsidRPr="00991D92">
        <w:rPr>
          <w:i/>
          <w:iCs/>
        </w:rPr>
        <w:t xml:space="preserve">Flutter and the </w:t>
      </w:r>
      <w:proofErr w:type="spellStart"/>
      <w:r w:rsidRPr="00991D92">
        <w:rPr>
          <w:i/>
          <w:iCs/>
        </w:rPr>
        <w:t>pubspec</w:t>
      </w:r>
      <w:proofErr w:type="spellEnd"/>
      <w:r w:rsidRPr="00991D92">
        <w:rPr>
          <w:i/>
          <w:iCs/>
        </w:rPr>
        <w:t xml:space="preserve"> </w:t>
      </w:r>
      <w:r>
        <w:t>Retrieved October 7, 2022, from</w:t>
      </w:r>
      <w:r w:rsidRPr="00991D92">
        <w:t> </w:t>
      </w:r>
      <w:hyperlink r:id="rId17" w:tgtFrame="_blank" w:history="1">
        <w:r w:rsidRPr="00991D92">
          <w:rPr>
            <w:rStyle w:val="Hyperlink"/>
          </w:rPr>
          <w:t>https://docs.flutter.dev/development/tools/pubspec</w:t>
        </w:r>
      </w:hyperlink>
    </w:p>
    <w:p w14:paraId="301FD6CC" w14:textId="77777777" w:rsidR="001D0351" w:rsidRDefault="001D0351" w:rsidP="001D0351">
      <w:pPr>
        <w:pStyle w:val="NormalWeb"/>
      </w:pPr>
      <w:r w:rsidRPr="00991D92">
        <w:rPr>
          <w:bCs/>
        </w:rPr>
        <w:t xml:space="preserve">flutter-dev@. </w:t>
      </w:r>
      <w:r w:rsidRPr="0798A3C0">
        <w:rPr>
          <w:i/>
          <w:iCs/>
        </w:rPr>
        <w:t>Using packages</w:t>
      </w:r>
      <w:r>
        <w:t xml:space="preserve">. Flutter. (n.d.). Retrieved October 7, 2022, from </w:t>
      </w:r>
      <w:hyperlink r:id="rId18">
        <w:r w:rsidRPr="0798A3C0">
          <w:rPr>
            <w:rStyle w:val="Hyperlink"/>
          </w:rPr>
          <w:t>https://docs.flutter.dev/development/packages-and-plugins/using-packages</w:t>
        </w:r>
      </w:hyperlink>
    </w:p>
    <w:p w14:paraId="3D1878BD" w14:textId="77777777" w:rsidR="001D0351" w:rsidRDefault="001D0351" w:rsidP="001D0351">
      <w:pPr>
        <w:jc w:val="left"/>
      </w:pPr>
      <w:r w:rsidRPr="13B5119D">
        <w:rPr>
          <w:i/>
        </w:rPr>
        <w:t>Get the dart SDK</w:t>
      </w:r>
      <w:r w:rsidRPr="13B5119D">
        <w:t xml:space="preserve">. Dart. (n.d.). Retrieved October 2, 2022, from </w:t>
      </w:r>
      <w:hyperlink r:id="rId19">
        <w:r w:rsidRPr="13B5119D">
          <w:rPr>
            <w:rStyle w:val="Hyperlink"/>
          </w:rPr>
          <w:t>https://dart.dev/get-dart</w:t>
        </w:r>
      </w:hyperlink>
      <w:r w:rsidRPr="13B5119D">
        <w:t xml:space="preserve"> </w:t>
      </w:r>
    </w:p>
    <w:p w14:paraId="16B57D4A" w14:textId="27A55A0A" w:rsidR="001D0351" w:rsidRDefault="001D0351" w:rsidP="001D0351">
      <w:pPr>
        <w:jc w:val="left"/>
        <w:rPr>
          <w:rStyle w:val="Hyperlink"/>
        </w:rPr>
      </w:pPr>
      <w:r w:rsidRPr="009F6439">
        <w:rPr>
          <w:i/>
          <w:iCs/>
        </w:rPr>
        <w:t>Keychain Services</w:t>
      </w:r>
      <w:r>
        <w:t>. Apple (n.d.). Retrieved October 24, 2022 from</w:t>
      </w:r>
      <w:r>
        <w:br/>
      </w:r>
      <w:hyperlink r:id="rId20" w:anchor="//apple_ref/doc/uid/TP30000897-CH203-TP1" w:history="1">
        <w:r w:rsidRPr="006E57EA">
          <w:rPr>
            <w:rStyle w:val="Hyperlink"/>
          </w:rPr>
          <w:t>https://developer.apple.com/documentation/security/keychain_services?ref=morioh.com&amp;utm_source=morioh.com#//apple_ref/doc/uid/TP30000897-CH203-TP1</w:t>
        </w:r>
      </w:hyperlink>
    </w:p>
    <w:p w14:paraId="18CDDE42" w14:textId="77777777" w:rsidR="001D0351" w:rsidRDefault="001D0351" w:rsidP="001D0351">
      <w:pPr>
        <w:jc w:val="left"/>
      </w:pPr>
      <w:r>
        <w:t xml:space="preserve">Mohite, J. (2020, Dec, 13) Retrieved October 9, 2022 from </w:t>
      </w:r>
      <w:hyperlink r:id="rId21">
        <w:r w:rsidRPr="002EC47F">
          <w:rPr>
            <w:rStyle w:val="Hyperlink"/>
          </w:rPr>
          <w:t>https://medium.com/flutterworld/flutter-mvvm-architecture-f8bed2521958</w:t>
        </w:r>
      </w:hyperlink>
    </w:p>
    <w:p w14:paraId="4FB92B86" w14:textId="6BCC8A14" w:rsidR="6EE874A5" w:rsidRPr="00010440" w:rsidRDefault="6EE874A5" w:rsidP="002EC47F">
      <w:pPr>
        <w:jc w:val="left"/>
      </w:pPr>
      <w:r w:rsidRPr="00010440">
        <w:t>Nair, S. (2020, Aug, 24)</w:t>
      </w:r>
      <w:r w:rsidRPr="74AB7409">
        <w:rPr>
          <w:i/>
          <w:iCs/>
        </w:rPr>
        <w:t xml:space="preserve"> </w:t>
      </w:r>
      <w:r w:rsidR="46B5CD1C" w:rsidRPr="74AB7409">
        <w:rPr>
          <w:i/>
          <w:iCs/>
        </w:rPr>
        <w:t xml:space="preserve">GitHub for Data Scientists: Part 2 | by </w:t>
      </w:r>
      <w:proofErr w:type="spellStart"/>
      <w:r w:rsidR="46B5CD1C" w:rsidRPr="74AB7409">
        <w:rPr>
          <w:i/>
          <w:iCs/>
        </w:rPr>
        <w:t>Snehal</w:t>
      </w:r>
      <w:proofErr w:type="spellEnd"/>
      <w:r w:rsidR="46B5CD1C" w:rsidRPr="74AB7409">
        <w:rPr>
          <w:i/>
          <w:iCs/>
        </w:rPr>
        <w:t xml:space="preserve"> Nair | Towards Data Science </w:t>
      </w:r>
      <w:r w:rsidRPr="74AB7409">
        <w:rPr>
          <w:i/>
          <w:iCs/>
        </w:rPr>
        <w:t xml:space="preserve">Retrieved </w:t>
      </w:r>
      <w:r w:rsidR="37939E1B" w:rsidRPr="74AB7409">
        <w:rPr>
          <w:i/>
          <w:iCs/>
        </w:rPr>
        <w:t xml:space="preserve">November 5, 2022 from </w:t>
      </w:r>
      <w:r w:rsidR="2015E34E" w:rsidRPr="74AB7409">
        <w:rPr>
          <w:i/>
          <w:iCs/>
        </w:rPr>
        <w:t xml:space="preserve">GitHub for Data Scientists: Part 2 | by </w:t>
      </w:r>
      <w:proofErr w:type="spellStart"/>
      <w:r w:rsidR="2015E34E" w:rsidRPr="74AB7409">
        <w:rPr>
          <w:i/>
          <w:iCs/>
        </w:rPr>
        <w:t>Snehal</w:t>
      </w:r>
      <w:proofErr w:type="spellEnd"/>
      <w:r w:rsidR="2015E34E" w:rsidRPr="74AB7409">
        <w:rPr>
          <w:i/>
          <w:iCs/>
        </w:rPr>
        <w:t xml:space="preserve"> Nair | </w:t>
      </w:r>
      <w:r w:rsidR="2015E34E" w:rsidRPr="00A72E6D">
        <w:rPr>
          <w:i/>
          <w:iCs/>
        </w:rPr>
        <w:t>Towards Data Science</w:t>
      </w:r>
      <w:r w:rsidR="00A72E6D">
        <w:rPr>
          <w:i/>
          <w:iCs/>
        </w:rPr>
        <w:t xml:space="preserve"> </w:t>
      </w:r>
      <w:r w:rsidR="00A72E6D">
        <w:t xml:space="preserve">from </w:t>
      </w:r>
      <w:r w:rsidR="0005462A" w:rsidRPr="0005462A">
        <w:t>https://towardsdatascience.com/collaborate-on-github-like-pro-part2-26a6790e8f93</w:t>
      </w:r>
    </w:p>
    <w:p w14:paraId="127D4000" w14:textId="14D515A5" w:rsidR="006B4410" w:rsidRDefault="006B4410" w:rsidP="002EC47F">
      <w:pPr>
        <w:jc w:val="left"/>
      </w:pPr>
      <w:r w:rsidRPr="002EC47F">
        <w:rPr>
          <w:i/>
          <w:iCs/>
        </w:rPr>
        <w:lastRenderedPageBreak/>
        <w:t>Navigation and Routing</w:t>
      </w:r>
      <w:r>
        <w:t xml:space="preserve">.  (n.d.).  </w:t>
      </w:r>
      <w:r w:rsidR="0056320A">
        <w:t xml:space="preserve">Retrieved October 29, 2022 from </w:t>
      </w:r>
      <w:hyperlink r:id="rId22">
        <w:r w:rsidR="0056320A" w:rsidRPr="002EC47F">
          <w:rPr>
            <w:rStyle w:val="Hyperlink"/>
          </w:rPr>
          <w:t>https://docs.flutter.dev/development/ui/navigation</w:t>
        </w:r>
      </w:hyperlink>
    </w:p>
    <w:p w14:paraId="0F6CDC59" w14:textId="5FFDBD2A" w:rsidR="001D0351" w:rsidRDefault="001D0351" w:rsidP="001D0351">
      <w:pPr>
        <w:jc w:val="left"/>
        <w:rPr>
          <w:rStyle w:val="Hyperlink"/>
        </w:rPr>
      </w:pPr>
      <w:r>
        <w:t xml:space="preserve">Ori, E. (2021, May 26). Mastering Flutter: Semantics, from </w:t>
      </w:r>
      <w:hyperlink r:id="rId23" w:history="1">
        <w:r>
          <w:rPr>
            <w:rStyle w:val="Hyperlink"/>
          </w:rPr>
          <w:t xml:space="preserve">Mastering Flutter: Semantics. Accessibility is a hard subject, as it… | by Enrico Ori | </w:t>
        </w:r>
        <w:proofErr w:type="spellStart"/>
        <w:r>
          <w:rPr>
            <w:rStyle w:val="Hyperlink"/>
          </w:rPr>
          <w:t>TheOtherDev</w:t>
        </w:r>
        <w:proofErr w:type="spellEnd"/>
        <w:r>
          <w:rPr>
            <w:rStyle w:val="Hyperlink"/>
          </w:rPr>
          <w:t>/s | Medium</w:t>
        </w:r>
      </w:hyperlink>
    </w:p>
    <w:p w14:paraId="09946997" w14:textId="1D776CA6" w:rsidR="1B7FF0B7" w:rsidRDefault="1B7FF0B7" w:rsidP="00B34E31">
      <w:pPr>
        <w:jc w:val="left"/>
      </w:pPr>
      <w:r w:rsidRPr="3C3B4C50">
        <w:rPr>
          <w:i/>
        </w:rPr>
        <w:t>Run apps on the Android emulator:   Android developers</w:t>
      </w:r>
      <w:r w:rsidRPr="3C3B4C50">
        <w:t xml:space="preserve">. Android Developers. (n.d.). Retrieved October 2, 2022, from </w:t>
      </w:r>
      <w:hyperlink r:id="rId24">
        <w:r w:rsidRPr="3C3B4C50">
          <w:rPr>
            <w:rStyle w:val="Hyperlink"/>
          </w:rPr>
          <w:t>https://developer.android.com/studio/run/emulator</w:t>
        </w:r>
      </w:hyperlink>
    </w:p>
    <w:p w14:paraId="2D2A9949" w14:textId="5C33B434" w:rsidR="0A82150E" w:rsidRDefault="7B7904D1" w:rsidP="001D0351">
      <w:pPr>
        <w:keepNext/>
        <w:keepLines/>
        <w:ind w:left="634"/>
        <w:jc w:val="left"/>
        <w:rPr>
          <w:rStyle w:val="Hyperlink"/>
        </w:rPr>
      </w:pPr>
      <w:r>
        <w:t xml:space="preserve">SAMSUNG. (2022, September 21). </w:t>
      </w:r>
      <w:r w:rsidRPr="7FEE8979">
        <w:rPr>
          <w:i/>
          <w:iCs/>
        </w:rPr>
        <w:t>How do I turn on the developer Options Menu on My Samsung Galaxy Device?</w:t>
      </w:r>
      <w:r>
        <w:t xml:space="preserve"> Samsung </w:t>
      </w:r>
      <w:proofErr w:type="spellStart"/>
      <w:r>
        <w:t>uk</w:t>
      </w:r>
      <w:proofErr w:type="spellEnd"/>
      <w:r>
        <w:t xml:space="preserve">. Retrieved October 5, 2022, from </w:t>
      </w:r>
      <w:hyperlink r:id="rId25">
        <w:r w:rsidRPr="7FEE8979">
          <w:rPr>
            <w:rStyle w:val="Hyperlink"/>
          </w:rPr>
          <w:t>https://www.samsung.com/uk/support/mobile-devices/how-do-i-turn-on-the-developer-options-menu-on-my-samsung-galaxy-device/</w:t>
        </w:r>
      </w:hyperlink>
    </w:p>
    <w:p w14:paraId="66FE1AB5" w14:textId="3D538C7D" w:rsidR="00287D03" w:rsidRDefault="00287D03">
      <w:pPr>
        <w:spacing w:after="160" w:line="259" w:lineRule="auto"/>
        <w:ind w:left="0"/>
        <w:jc w:val="left"/>
        <w:rPr>
          <w:i/>
          <w:iCs/>
        </w:rPr>
      </w:pPr>
      <w:r>
        <w:rPr>
          <w:i/>
          <w:iCs/>
        </w:rPr>
        <w:br w:type="page"/>
      </w:r>
    </w:p>
    <w:p w14:paraId="0693B02C" w14:textId="15647DE8" w:rsidR="00B34E31" w:rsidRDefault="00690F33" w:rsidP="00B34E31">
      <w:pPr>
        <w:pStyle w:val="Heading1"/>
      </w:pPr>
      <w:bookmarkStart w:id="10" w:name="_Toc118042794"/>
      <w:r>
        <w:lastRenderedPageBreak/>
        <w:t xml:space="preserve">Operating Systems and Development Tool </w:t>
      </w:r>
      <w:r w:rsidR="00B34E31">
        <w:t>Versions</w:t>
      </w:r>
      <w:bookmarkEnd w:id="10"/>
    </w:p>
    <w:p w14:paraId="16E59987" w14:textId="6743BF62" w:rsidR="00981982" w:rsidRPr="00981982" w:rsidRDefault="001848B9" w:rsidP="00981982">
      <w:r>
        <w:t xml:space="preserve">The </w:t>
      </w:r>
      <w:r w:rsidR="00605647">
        <w:t xml:space="preserve">following </w:t>
      </w:r>
      <w:r w:rsidR="0052514E">
        <w:t>table</w:t>
      </w:r>
      <w:r w:rsidR="00605647">
        <w:t xml:space="preserve"> contains a list of all </w:t>
      </w:r>
      <w:r w:rsidR="002D47C7">
        <w:t xml:space="preserve">versions of software </w:t>
      </w:r>
      <w:r w:rsidR="0043687B">
        <w:t>us</w:t>
      </w:r>
      <w:r w:rsidR="009E733E">
        <w:t>ed</w:t>
      </w:r>
      <w:r w:rsidR="0043687B">
        <w:t xml:space="preserve"> during </w:t>
      </w:r>
      <w:r w:rsidR="0052514E">
        <w:t xml:space="preserve">this development project. </w:t>
      </w:r>
    </w:p>
    <w:tbl>
      <w:tblPr>
        <w:tblStyle w:val="TableGrid"/>
        <w:tblW w:w="0" w:type="auto"/>
        <w:tblInd w:w="630" w:type="dxa"/>
        <w:tblLook w:val="04A0" w:firstRow="1" w:lastRow="0" w:firstColumn="1" w:lastColumn="0" w:noHBand="0" w:noVBand="1"/>
      </w:tblPr>
      <w:tblGrid>
        <w:gridCol w:w="4351"/>
        <w:gridCol w:w="4369"/>
      </w:tblGrid>
      <w:tr w:rsidR="003229CE" w14:paraId="01570630" w14:textId="77777777" w:rsidTr="00F1145A">
        <w:tc>
          <w:tcPr>
            <w:tcW w:w="4351" w:type="dxa"/>
            <w:shd w:val="clear" w:color="auto" w:fill="E2EFD9" w:themeFill="accent6" w:themeFillTint="33"/>
          </w:tcPr>
          <w:p w14:paraId="77162135" w14:textId="2E21D881" w:rsidR="003229CE" w:rsidRDefault="00981982" w:rsidP="00370CF3">
            <w:pPr>
              <w:pStyle w:val="GridHeader"/>
              <w:spacing w:line="360" w:lineRule="auto"/>
            </w:pPr>
            <w:r>
              <w:t>Product Name</w:t>
            </w:r>
          </w:p>
        </w:tc>
        <w:tc>
          <w:tcPr>
            <w:tcW w:w="4369" w:type="dxa"/>
            <w:shd w:val="clear" w:color="auto" w:fill="E2EFD9" w:themeFill="accent6" w:themeFillTint="33"/>
          </w:tcPr>
          <w:p w14:paraId="2704E1CC" w14:textId="481D3C71" w:rsidR="003229CE" w:rsidRDefault="00981982" w:rsidP="00370CF3">
            <w:pPr>
              <w:pStyle w:val="GridHeader"/>
              <w:spacing w:line="360" w:lineRule="auto"/>
            </w:pPr>
            <w:r>
              <w:t>Version</w:t>
            </w:r>
          </w:p>
        </w:tc>
      </w:tr>
      <w:tr w:rsidR="003229CE" w14:paraId="1ED68DC4" w14:textId="77777777" w:rsidTr="00F1145A">
        <w:tc>
          <w:tcPr>
            <w:tcW w:w="4351" w:type="dxa"/>
          </w:tcPr>
          <w:p w14:paraId="0294FFF6" w14:textId="7682B8CD" w:rsidR="003229CE" w:rsidRDefault="006B25F5" w:rsidP="00370CF3">
            <w:pPr>
              <w:pStyle w:val="GridItem"/>
              <w:spacing w:line="360" w:lineRule="auto"/>
            </w:pPr>
            <w:r>
              <w:t>Windows</w:t>
            </w:r>
            <w:r w:rsidR="00FF41DF">
              <w:t xml:space="preserve"> </w:t>
            </w:r>
            <w:r w:rsidR="00C268B0">
              <w:t>10</w:t>
            </w:r>
          </w:p>
        </w:tc>
        <w:tc>
          <w:tcPr>
            <w:tcW w:w="4369" w:type="dxa"/>
          </w:tcPr>
          <w:p w14:paraId="292C2D67" w14:textId="71E31353" w:rsidR="003229CE" w:rsidRDefault="006C0E58" w:rsidP="00370CF3">
            <w:pPr>
              <w:pStyle w:val="GridItem"/>
              <w:spacing w:line="360" w:lineRule="auto"/>
            </w:pPr>
            <w:r>
              <w:t>OS Build 19041.1415</w:t>
            </w:r>
          </w:p>
        </w:tc>
      </w:tr>
      <w:tr w:rsidR="003229CE" w14:paraId="259F49FA" w14:textId="77777777" w:rsidTr="00F1145A">
        <w:tc>
          <w:tcPr>
            <w:tcW w:w="4351" w:type="dxa"/>
          </w:tcPr>
          <w:p w14:paraId="38BD0EE9" w14:textId="3F0F84A8" w:rsidR="003229CE" w:rsidRDefault="006C0B2B" w:rsidP="00370CF3">
            <w:pPr>
              <w:pStyle w:val="GridItem"/>
              <w:spacing w:line="360" w:lineRule="auto"/>
            </w:pPr>
            <w:r>
              <w:t>Android Studio Dolphin</w:t>
            </w:r>
          </w:p>
        </w:tc>
        <w:tc>
          <w:tcPr>
            <w:tcW w:w="4369" w:type="dxa"/>
          </w:tcPr>
          <w:p w14:paraId="47F1E306" w14:textId="2790B639" w:rsidR="003229CE" w:rsidRDefault="006C0B2B" w:rsidP="00370CF3">
            <w:pPr>
              <w:pStyle w:val="GridItem"/>
              <w:spacing w:line="360" w:lineRule="auto"/>
            </w:pPr>
            <w:r>
              <w:t>2021.3.1 Patch 1</w:t>
            </w:r>
          </w:p>
        </w:tc>
      </w:tr>
      <w:tr w:rsidR="003229CE" w14:paraId="4CCF7A26" w14:textId="77777777" w:rsidTr="00F1145A">
        <w:tc>
          <w:tcPr>
            <w:tcW w:w="4351" w:type="dxa"/>
          </w:tcPr>
          <w:p w14:paraId="6AE5CBC4" w14:textId="4CD2C59D" w:rsidR="003229CE" w:rsidRDefault="001B518A" w:rsidP="00370CF3">
            <w:pPr>
              <w:pStyle w:val="GridItem"/>
              <w:spacing w:line="360" w:lineRule="auto"/>
            </w:pPr>
            <w:r>
              <w:t>GitHub</w:t>
            </w:r>
            <w:r w:rsidR="00984F59">
              <w:t xml:space="preserve"> Desktop</w:t>
            </w:r>
          </w:p>
        </w:tc>
        <w:tc>
          <w:tcPr>
            <w:tcW w:w="4369" w:type="dxa"/>
          </w:tcPr>
          <w:p w14:paraId="0CC71724" w14:textId="2C7DC4BE" w:rsidR="003229CE" w:rsidRDefault="00984F59" w:rsidP="00370CF3">
            <w:pPr>
              <w:pStyle w:val="GridItem"/>
              <w:spacing w:line="360" w:lineRule="auto"/>
            </w:pPr>
            <w:r>
              <w:t>Version 3.1.2 (x64)</w:t>
            </w:r>
          </w:p>
        </w:tc>
      </w:tr>
      <w:tr w:rsidR="003229CE" w14:paraId="70C6FF37" w14:textId="77777777" w:rsidTr="00F1145A">
        <w:tc>
          <w:tcPr>
            <w:tcW w:w="4351" w:type="dxa"/>
          </w:tcPr>
          <w:p w14:paraId="4E8DD4E0" w14:textId="0300EC90" w:rsidR="003229CE" w:rsidRDefault="006002E9" w:rsidP="00370CF3">
            <w:pPr>
              <w:pStyle w:val="GridItem"/>
              <w:spacing w:line="360" w:lineRule="auto"/>
            </w:pPr>
            <w:r>
              <w:t>Flutter</w:t>
            </w:r>
          </w:p>
        </w:tc>
        <w:tc>
          <w:tcPr>
            <w:tcW w:w="4369" w:type="dxa"/>
          </w:tcPr>
          <w:p w14:paraId="322C83BF" w14:textId="60B2C5C7" w:rsidR="003229CE" w:rsidRDefault="006002E9" w:rsidP="00370CF3">
            <w:pPr>
              <w:pStyle w:val="GridItem"/>
              <w:spacing w:line="360" w:lineRule="auto"/>
            </w:pPr>
            <w:r>
              <w:t xml:space="preserve">Version </w:t>
            </w:r>
            <w:r w:rsidRPr="006002E9">
              <w:t>3.3.</w:t>
            </w:r>
            <w:r w:rsidR="00D367E3">
              <w:t>6</w:t>
            </w:r>
          </w:p>
        </w:tc>
      </w:tr>
      <w:tr w:rsidR="003229CE" w14:paraId="39E39E94" w14:textId="77777777" w:rsidTr="00F1145A">
        <w:tc>
          <w:tcPr>
            <w:tcW w:w="4351" w:type="dxa"/>
          </w:tcPr>
          <w:p w14:paraId="1D39D01A" w14:textId="44849DBE" w:rsidR="003229CE" w:rsidRDefault="00D367E3" w:rsidP="00370CF3">
            <w:pPr>
              <w:pStyle w:val="GridItem"/>
              <w:spacing w:line="360" w:lineRule="auto"/>
            </w:pPr>
            <w:r>
              <w:t>Dart</w:t>
            </w:r>
          </w:p>
        </w:tc>
        <w:tc>
          <w:tcPr>
            <w:tcW w:w="4369" w:type="dxa"/>
          </w:tcPr>
          <w:p w14:paraId="4DF1374F" w14:textId="77777777" w:rsidR="003229CE" w:rsidRDefault="003229CE" w:rsidP="00370CF3">
            <w:pPr>
              <w:pStyle w:val="GridItem"/>
              <w:spacing w:line="360" w:lineRule="auto"/>
            </w:pPr>
          </w:p>
        </w:tc>
      </w:tr>
      <w:tr w:rsidR="003229CE" w14:paraId="75CF3237" w14:textId="77777777" w:rsidTr="00F1145A">
        <w:tc>
          <w:tcPr>
            <w:tcW w:w="4351" w:type="dxa"/>
          </w:tcPr>
          <w:p w14:paraId="6C47552D" w14:textId="0887B7DD" w:rsidR="003229CE" w:rsidRDefault="00252F0A" w:rsidP="00370CF3">
            <w:pPr>
              <w:pStyle w:val="GridItem"/>
              <w:spacing w:line="360" w:lineRule="auto"/>
            </w:pPr>
            <w:r>
              <w:t>Gi</w:t>
            </w:r>
            <w:r w:rsidR="002D66D7">
              <w:t>t</w:t>
            </w:r>
          </w:p>
        </w:tc>
        <w:tc>
          <w:tcPr>
            <w:tcW w:w="4369" w:type="dxa"/>
          </w:tcPr>
          <w:p w14:paraId="079B8F25" w14:textId="4FB7B311" w:rsidR="003229CE" w:rsidRDefault="00E6357A" w:rsidP="00F1145A">
            <w:pPr>
              <w:pStyle w:val="GridItem"/>
              <w:keepNext/>
              <w:spacing w:line="360" w:lineRule="auto"/>
            </w:pPr>
            <w:r>
              <w:t>2.38.1</w:t>
            </w:r>
          </w:p>
        </w:tc>
      </w:tr>
    </w:tbl>
    <w:p w14:paraId="49415F1E" w14:textId="3B33D503" w:rsidR="00287D03" w:rsidRDefault="00F1145A" w:rsidP="00F1145A">
      <w:pPr>
        <w:pStyle w:val="Caption"/>
      </w:pPr>
      <w:r>
        <w:t xml:space="preserve">Table </w:t>
      </w:r>
      <w:fldSimple w:instr=" SEQ Table \* ARABIC ">
        <w:r w:rsidR="00886633">
          <w:rPr>
            <w:noProof/>
          </w:rPr>
          <w:t>3</w:t>
        </w:r>
      </w:fldSimple>
      <w:r>
        <w:t xml:space="preserve"> Project Software Tool Versions</w:t>
      </w:r>
    </w:p>
    <w:p w14:paraId="0B8D17CA" w14:textId="77777777" w:rsidR="00820C5E" w:rsidRDefault="00820C5E" w:rsidP="002F4CA0"/>
    <w:p w14:paraId="418629CC" w14:textId="77777777" w:rsidR="002D55AB" w:rsidRPr="002D55AB" w:rsidRDefault="002D55AB" w:rsidP="002D55AB"/>
    <w:p w14:paraId="5F8F014D" w14:textId="77777777" w:rsidR="009B0C06" w:rsidRDefault="009B0C06">
      <w:pPr>
        <w:spacing w:after="160" w:line="259" w:lineRule="auto"/>
        <w:ind w:left="0"/>
        <w:jc w:val="left"/>
        <w:rPr>
          <w:rFonts w:eastAsiaTheme="majorEastAsia"/>
          <w:b/>
          <w:bCs w:val="0"/>
          <w:sz w:val="32"/>
          <w:szCs w:val="32"/>
        </w:rPr>
      </w:pPr>
      <w:r>
        <w:br w:type="page"/>
      </w:r>
    </w:p>
    <w:p w14:paraId="27A59DB6" w14:textId="01C4376D" w:rsidR="00FF6947" w:rsidRPr="002D55AB" w:rsidRDefault="6206C9E6" w:rsidP="002F4CA0">
      <w:pPr>
        <w:pStyle w:val="Heading1"/>
      </w:pPr>
      <w:bookmarkStart w:id="11" w:name="_Toc118042795"/>
      <w:r>
        <w:lastRenderedPageBreak/>
        <w:t>Development Environment</w:t>
      </w:r>
      <w:bookmarkEnd w:id="11"/>
    </w:p>
    <w:p w14:paraId="03BD890F" w14:textId="12BE4238" w:rsidR="00C23576" w:rsidRPr="00C23576" w:rsidRDefault="00B570FC" w:rsidP="00B54B1C">
      <w:pPr>
        <w:pStyle w:val="Heading2"/>
      </w:pPr>
      <w:bookmarkStart w:id="12" w:name="_Toc118042796"/>
      <w:r>
        <w:t>Integrated Development Environments (IDE)</w:t>
      </w:r>
      <w:bookmarkEnd w:id="12"/>
    </w:p>
    <w:p w14:paraId="400D3684" w14:textId="784413A7" w:rsidR="003247F8" w:rsidRDefault="32FDA8DF" w:rsidP="002F4CA0">
      <w:pPr>
        <w:pStyle w:val="Heading3"/>
      </w:pPr>
      <w:bookmarkStart w:id="13" w:name="_Toc118042797"/>
      <w:r>
        <w:t>Android Studio</w:t>
      </w:r>
      <w:bookmarkEnd w:id="13"/>
    </w:p>
    <w:p w14:paraId="40E70C59" w14:textId="291E56AA" w:rsidR="002D55AB" w:rsidRPr="00B570FC" w:rsidRDefault="341BF46F" w:rsidP="002F4CA0">
      <w:pPr>
        <w:rPr>
          <w:highlight w:val="yellow"/>
        </w:rPr>
      </w:pPr>
      <w:r w:rsidRPr="13B5119D">
        <w:t xml:space="preserve">Android Studio is an </w:t>
      </w:r>
      <w:r w:rsidR="00C454A1">
        <w:t>Integrated Development Environment (</w:t>
      </w:r>
      <w:r w:rsidRPr="13B5119D">
        <w:t>ID</w:t>
      </w:r>
      <w:r w:rsidR="00C454A1">
        <w:t>E)</w:t>
      </w:r>
      <w:r w:rsidRPr="13B5119D">
        <w:t xml:space="preserve"> for Android development and includes everything one needs to build android apps.</w:t>
      </w:r>
      <w:r w:rsidR="2E9929A2">
        <w:t xml:space="preserve"> It</w:t>
      </w:r>
      <w:r w:rsidR="21773CB3">
        <w:t xml:space="preserve"> is an IDE specifically designed for developing Android applications. As Flutter is a framework </w:t>
      </w:r>
      <w:r w:rsidR="002B5714">
        <w:t>creat</w:t>
      </w:r>
      <w:r w:rsidR="21773CB3">
        <w:t>ed for multiplatform application development, the Android Studio IDE is utilized for developing native Flutter applications for Android.</w:t>
      </w:r>
      <w:r w:rsidR="21773CB3" w:rsidRPr="13B5119D">
        <w:t xml:space="preserve"> </w:t>
      </w:r>
    </w:p>
    <w:p w14:paraId="6E47B5C6" w14:textId="5918D2D2" w:rsidR="009D7499" w:rsidRDefault="002E1235" w:rsidP="002F4CA0">
      <w:pPr>
        <w:pStyle w:val="Heading4"/>
      </w:pPr>
      <w:r>
        <w:t>Download and Installation</w:t>
      </w:r>
    </w:p>
    <w:p w14:paraId="360D2F77" w14:textId="5E2C8DC5" w:rsidR="00233581" w:rsidRPr="009F3623" w:rsidRDefault="00233581" w:rsidP="00CC3632">
      <w:pPr>
        <w:jc w:val="left"/>
        <w:rPr>
          <w:b/>
        </w:rPr>
      </w:pPr>
      <w:r w:rsidRPr="009F3623">
        <w:rPr>
          <w:b/>
        </w:rPr>
        <w:t xml:space="preserve">Windows </w:t>
      </w:r>
    </w:p>
    <w:p w14:paraId="4533F5CA" w14:textId="77777777" w:rsidR="002B112F" w:rsidRDefault="411B1C56" w:rsidP="00CC3632">
      <w:pPr>
        <w:jc w:val="left"/>
        <w:rPr>
          <w:i/>
        </w:rPr>
      </w:pPr>
      <w:r w:rsidRPr="13B5119D">
        <w:rPr>
          <w:i/>
        </w:rPr>
        <w:t xml:space="preserve">Environment Specifications: </w:t>
      </w:r>
    </w:p>
    <w:p w14:paraId="196AB20B" w14:textId="7546A47D" w:rsidR="002B112F" w:rsidRDefault="411B1C56" w:rsidP="002B112F">
      <w:pPr>
        <w:pStyle w:val="ListParagraph"/>
        <w:numPr>
          <w:ilvl w:val="0"/>
          <w:numId w:val="39"/>
        </w:numPr>
        <w:jc w:val="left"/>
      </w:pPr>
      <w:r w:rsidRPr="13B5119D">
        <w:t>Windows 10 or later (64-bit), x86-64</w:t>
      </w:r>
      <w:r w:rsidR="002B5714">
        <w:t>-</w:t>
      </w:r>
      <w:r w:rsidRPr="13B5119D">
        <w:t xml:space="preserve">based, </w:t>
      </w:r>
    </w:p>
    <w:p w14:paraId="1B0E0FDC" w14:textId="77777777" w:rsidR="002B112F" w:rsidRDefault="411B1C56" w:rsidP="002B112F">
      <w:pPr>
        <w:pStyle w:val="ListParagraph"/>
        <w:numPr>
          <w:ilvl w:val="0"/>
          <w:numId w:val="39"/>
        </w:numPr>
        <w:jc w:val="left"/>
      </w:pPr>
      <w:r w:rsidRPr="13B5119D">
        <w:t xml:space="preserve">8 GB disk space, </w:t>
      </w:r>
      <w:r w:rsidR="00233581">
        <w:tab/>
      </w:r>
    </w:p>
    <w:p w14:paraId="32E2BFE6" w14:textId="39041575" w:rsidR="00233581" w:rsidRPr="000C2466" w:rsidRDefault="411B1C56" w:rsidP="002B112F">
      <w:pPr>
        <w:pStyle w:val="ListParagraph"/>
        <w:numPr>
          <w:ilvl w:val="0"/>
          <w:numId w:val="39"/>
        </w:numPr>
        <w:jc w:val="left"/>
      </w:pPr>
      <w:r w:rsidRPr="13B5119D">
        <w:t xml:space="preserve">8 GB </w:t>
      </w:r>
      <w:r w:rsidR="00794439">
        <w:t>random access memory (</w:t>
      </w:r>
      <w:r w:rsidRPr="13B5119D">
        <w:t>RAM</w:t>
      </w:r>
      <w:r w:rsidR="00794439">
        <w:t>)</w:t>
      </w:r>
    </w:p>
    <w:p w14:paraId="3FE8A1F6" w14:textId="77777777" w:rsidR="00233581" w:rsidRPr="009F3623" w:rsidRDefault="00233581" w:rsidP="00CC3632">
      <w:pPr>
        <w:jc w:val="left"/>
        <w:rPr>
          <w:b/>
        </w:rPr>
      </w:pPr>
      <w:r w:rsidRPr="009F3623">
        <w:rPr>
          <w:b/>
        </w:rPr>
        <w:t>Package:</w:t>
      </w:r>
    </w:p>
    <w:p w14:paraId="04432090" w14:textId="292949CD" w:rsidR="00FC56B2" w:rsidRDefault="00000000" w:rsidP="00CC3632">
      <w:pPr>
        <w:pStyle w:val="ListParagraph"/>
        <w:numPr>
          <w:ilvl w:val="0"/>
          <w:numId w:val="20"/>
        </w:numPr>
        <w:jc w:val="left"/>
      </w:pPr>
      <w:hyperlink r:id="rId26" w:history="1">
        <w:r w:rsidR="007D28AC" w:rsidRPr="008B33A9">
          <w:rPr>
            <w:rStyle w:val="Hyperlink"/>
          </w:rPr>
          <w:t>EXE Installer (Preferred)</w:t>
        </w:r>
      </w:hyperlink>
    </w:p>
    <w:p w14:paraId="696A0012" w14:textId="49F027D5" w:rsidR="00233581" w:rsidRPr="000C2466" w:rsidRDefault="00000000" w:rsidP="00CC3632">
      <w:pPr>
        <w:pStyle w:val="ListParagraph"/>
        <w:numPr>
          <w:ilvl w:val="0"/>
          <w:numId w:val="20"/>
        </w:numPr>
        <w:jc w:val="left"/>
      </w:pPr>
      <w:hyperlink r:id="rId27" w:anchor="downloads:~:text=android%2Dstudio%2D2021.2.1.15%2Dwindows.zip" w:history="1">
        <w:r w:rsidR="00233581" w:rsidRPr="00497592">
          <w:rPr>
            <w:rStyle w:val="Hyperlink"/>
          </w:rPr>
          <w:t>ZIP</w:t>
        </w:r>
        <w:r w:rsidR="008B33A9" w:rsidRPr="00497592">
          <w:rPr>
            <w:rStyle w:val="Hyperlink"/>
          </w:rPr>
          <w:t xml:space="preserve"> Installation</w:t>
        </w:r>
      </w:hyperlink>
      <w:r w:rsidR="00233581" w:rsidRPr="000C2466">
        <w:t xml:space="preserve"> </w:t>
      </w:r>
    </w:p>
    <w:p w14:paraId="46754362" w14:textId="2DA27EA9" w:rsidR="00233581" w:rsidRPr="009F3623" w:rsidRDefault="00233581" w:rsidP="00CC3632">
      <w:pPr>
        <w:jc w:val="left"/>
        <w:rPr>
          <w:b/>
        </w:rPr>
      </w:pPr>
      <w:r w:rsidRPr="009F3623">
        <w:rPr>
          <w:b/>
        </w:rPr>
        <w:t>Installation:</w:t>
      </w:r>
    </w:p>
    <w:p w14:paraId="1BA6D787" w14:textId="2DA27EA9" w:rsidR="00233581" w:rsidRPr="000C2466" w:rsidRDefault="00233581" w:rsidP="00CC3632">
      <w:pPr>
        <w:pStyle w:val="ListParagraph"/>
        <w:numPr>
          <w:ilvl w:val="0"/>
          <w:numId w:val="16"/>
        </w:numPr>
        <w:jc w:val="left"/>
      </w:pPr>
      <w:r w:rsidRPr="000C2466">
        <w:t xml:space="preserve">If the exe file has been installed, double-click to launch </w:t>
      </w:r>
    </w:p>
    <w:p w14:paraId="6AA7101C" w14:textId="32215815" w:rsidR="00233581" w:rsidRPr="000C2466" w:rsidRDefault="00233581" w:rsidP="00CC3632">
      <w:pPr>
        <w:jc w:val="left"/>
      </w:pPr>
      <w:r w:rsidRPr="000C2466">
        <w:t xml:space="preserve">For a zip file, extract the zip file and copy the android-studio folder to the Program Files folder. Open the android-studio/bin folder and launch studio.exe or studio64.exe, based on </w:t>
      </w:r>
      <w:r w:rsidR="002B5714">
        <w:t xml:space="preserve">the </w:t>
      </w:r>
      <w:r w:rsidRPr="000C2466">
        <w:t>machine</w:t>
      </w:r>
    </w:p>
    <w:p w14:paraId="00719DAF" w14:textId="0C02163C" w:rsidR="00233581" w:rsidRPr="000C2466" w:rsidRDefault="00233581" w:rsidP="00B45C2A">
      <w:pPr>
        <w:pStyle w:val="ListParagraph"/>
        <w:numPr>
          <w:ilvl w:val="0"/>
          <w:numId w:val="16"/>
        </w:numPr>
        <w:jc w:val="left"/>
      </w:pPr>
      <w:r w:rsidRPr="000C2466">
        <w:t xml:space="preserve">Follow the setup wizard and install the </w:t>
      </w:r>
      <w:r w:rsidR="00AA42D6">
        <w:t>software development kit (</w:t>
      </w:r>
      <w:r w:rsidRPr="000C2466">
        <w:t>SDK</w:t>
      </w:r>
      <w:r w:rsidR="00AA42D6">
        <w:t>)</w:t>
      </w:r>
      <w:r w:rsidRPr="000C2466">
        <w:t xml:space="preserve"> dependencies</w:t>
      </w:r>
    </w:p>
    <w:p w14:paraId="21BAE50B" w14:textId="77777777" w:rsidR="00233581" w:rsidRPr="009F3623" w:rsidRDefault="00233581" w:rsidP="00B45C2A">
      <w:pPr>
        <w:jc w:val="left"/>
        <w:rPr>
          <w:b/>
        </w:rPr>
      </w:pPr>
      <w:r w:rsidRPr="009F3623">
        <w:rPr>
          <w:b/>
        </w:rPr>
        <w:lastRenderedPageBreak/>
        <w:t>macOS</w:t>
      </w:r>
    </w:p>
    <w:p w14:paraId="2A9B8734" w14:textId="77777777" w:rsidR="002B112F" w:rsidRPr="002B112F" w:rsidRDefault="00233581" w:rsidP="002B112F">
      <w:pPr>
        <w:jc w:val="left"/>
      </w:pPr>
      <w:r w:rsidRPr="002B112F">
        <w:rPr>
          <w:i/>
        </w:rPr>
        <w:t xml:space="preserve">Environment Specifications: </w:t>
      </w:r>
    </w:p>
    <w:p w14:paraId="07F796E0" w14:textId="0C5B6E1A" w:rsidR="002B112F" w:rsidRDefault="00233581" w:rsidP="002B112F">
      <w:pPr>
        <w:pStyle w:val="ListParagraph"/>
        <w:numPr>
          <w:ilvl w:val="0"/>
          <w:numId w:val="40"/>
        </w:numPr>
        <w:jc w:val="left"/>
      </w:pPr>
      <w:r w:rsidRPr="000C2466">
        <w:t xml:space="preserve">macOS Mojave or higher, </w:t>
      </w:r>
    </w:p>
    <w:p w14:paraId="4D2E82C4" w14:textId="77777777" w:rsidR="002B112F" w:rsidRDefault="00233581" w:rsidP="002B112F">
      <w:pPr>
        <w:pStyle w:val="ListParagraph"/>
        <w:numPr>
          <w:ilvl w:val="0"/>
          <w:numId w:val="40"/>
        </w:numPr>
        <w:jc w:val="left"/>
      </w:pPr>
      <w:r w:rsidRPr="000C2466">
        <w:t xml:space="preserve">8 GB disk space, </w:t>
      </w:r>
    </w:p>
    <w:p w14:paraId="658A7C66" w14:textId="4C51E21F" w:rsidR="00233581" w:rsidRPr="000C2466" w:rsidRDefault="00233581" w:rsidP="002B112F">
      <w:pPr>
        <w:pStyle w:val="ListParagraph"/>
        <w:numPr>
          <w:ilvl w:val="0"/>
          <w:numId w:val="40"/>
        </w:numPr>
        <w:jc w:val="left"/>
      </w:pPr>
      <w:r w:rsidRPr="000C2466">
        <w:t xml:space="preserve">8 GB </w:t>
      </w:r>
      <w:r w:rsidR="00AA42D6">
        <w:t>random access memory (</w:t>
      </w:r>
      <w:r w:rsidRPr="000C2466">
        <w:t>RAM</w:t>
      </w:r>
      <w:r w:rsidR="00AA42D6">
        <w:t>)</w:t>
      </w:r>
    </w:p>
    <w:p w14:paraId="0CD34FFA" w14:textId="77777777" w:rsidR="00233581" w:rsidRPr="009F3623" w:rsidRDefault="00233581" w:rsidP="00B45C2A">
      <w:pPr>
        <w:jc w:val="left"/>
        <w:rPr>
          <w:b/>
        </w:rPr>
      </w:pPr>
      <w:r w:rsidRPr="009F3623">
        <w:rPr>
          <w:b/>
        </w:rPr>
        <w:t>Package:</w:t>
      </w:r>
    </w:p>
    <w:p w14:paraId="21AFEFCE" w14:textId="4DB4889F" w:rsidR="00233581" w:rsidRPr="000C2466" w:rsidRDefault="00000000" w:rsidP="00B45C2A">
      <w:pPr>
        <w:pStyle w:val="ListParagraph"/>
        <w:numPr>
          <w:ilvl w:val="0"/>
          <w:numId w:val="21"/>
        </w:numPr>
        <w:jc w:val="left"/>
      </w:pPr>
      <w:hyperlink r:id="rId28" w:anchor="downloads:~:text=android%2Dstudio%2D2021.2.1.15%2Dmac.dmg" w:history="1">
        <w:r w:rsidR="00233581" w:rsidRPr="00497592">
          <w:rPr>
            <w:rStyle w:val="Hyperlink"/>
          </w:rPr>
          <w:t>Mac 64-bit</w:t>
        </w:r>
      </w:hyperlink>
      <w:r w:rsidR="00233581" w:rsidRPr="000C2466">
        <w:t xml:space="preserve"> </w:t>
      </w:r>
    </w:p>
    <w:p w14:paraId="1CEE948B" w14:textId="79EC9A30" w:rsidR="00233581" w:rsidRPr="000C2466" w:rsidRDefault="00000000" w:rsidP="00B45C2A">
      <w:pPr>
        <w:pStyle w:val="ListParagraph"/>
        <w:numPr>
          <w:ilvl w:val="0"/>
          <w:numId w:val="21"/>
        </w:numPr>
        <w:jc w:val="left"/>
      </w:pPr>
      <w:hyperlink r:id="rId29" w:anchor="downloads:~:text=android%2Dstudio%2D2021.2.1.15%2Dmac_arm.dmg" w:history="1">
        <w:r w:rsidR="00233581" w:rsidRPr="00497592">
          <w:rPr>
            <w:rStyle w:val="Hyperlink"/>
          </w:rPr>
          <w:t>Mac 64-bit ARM</w:t>
        </w:r>
      </w:hyperlink>
    </w:p>
    <w:p w14:paraId="07C5502C" w14:textId="77777777" w:rsidR="00233581" w:rsidRPr="009F3623" w:rsidRDefault="00233581" w:rsidP="002F4CA0">
      <w:pPr>
        <w:rPr>
          <w:b/>
        </w:rPr>
      </w:pPr>
      <w:r w:rsidRPr="009F3623">
        <w:rPr>
          <w:b/>
        </w:rPr>
        <w:t>Installation:</w:t>
      </w:r>
    </w:p>
    <w:p w14:paraId="37A159E3" w14:textId="3078362B" w:rsidR="00233581" w:rsidRPr="000C2466" w:rsidRDefault="00233581" w:rsidP="00B45C2A">
      <w:pPr>
        <w:pStyle w:val="ListParagraph"/>
        <w:numPr>
          <w:ilvl w:val="0"/>
          <w:numId w:val="18"/>
        </w:numPr>
        <w:jc w:val="left"/>
      </w:pPr>
      <w:r w:rsidRPr="000C2466">
        <w:t xml:space="preserve">Launch the </w:t>
      </w:r>
      <w:r w:rsidR="00BC75AB">
        <w:t>disk image (</w:t>
      </w:r>
      <w:r w:rsidRPr="000C2466">
        <w:t>DMG</w:t>
      </w:r>
      <w:r w:rsidR="00BC75AB">
        <w:t>)</w:t>
      </w:r>
      <w:r w:rsidRPr="000C2466">
        <w:t xml:space="preserve"> file</w:t>
      </w:r>
    </w:p>
    <w:p w14:paraId="44023241" w14:textId="77777777" w:rsidR="00233581" w:rsidRPr="000C2466" w:rsidRDefault="00233581" w:rsidP="00B45C2A">
      <w:pPr>
        <w:pStyle w:val="ListParagraph"/>
        <w:numPr>
          <w:ilvl w:val="0"/>
          <w:numId w:val="18"/>
        </w:numPr>
        <w:jc w:val="left"/>
      </w:pPr>
      <w:r w:rsidRPr="000C2466">
        <w:t>Drag and drop Android Studio into the Applications folder, open the Applications folder, and launch Android Studio</w:t>
      </w:r>
    </w:p>
    <w:p w14:paraId="20C7A0A6" w14:textId="53434E99" w:rsidR="00233581" w:rsidRPr="000C2466" w:rsidRDefault="00233581" w:rsidP="00B45C2A">
      <w:pPr>
        <w:pStyle w:val="ListParagraph"/>
        <w:numPr>
          <w:ilvl w:val="0"/>
          <w:numId w:val="18"/>
        </w:numPr>
        <w:jc w:val="left"/>
      </w:pPr>
      <w:r w:rsidRPr="000C2466">
        <w:t>Follow the setup wizard and install the SDK dependencies</w:t>
      </w:r>
    </w:p>
    <w:p w14:paraId="256AC949" w14:textId="77777777" w:rsidR="00233581" w:rsidRPr="009F3623" w:rsidRDefault="00233581" w:rsidP="00B45C2A">
      <w:pPr>
        <w:jc w:val="left"/>
        <w:rPr>
          <w:b/>
        </w:rPr>
      </w:pPr>
      <w:r w:rsidRPr="009F3623">
        <w:rPr>
          <w:b/>
        </w:rPr>
        <w:t>Linux</w:t>
      </w:r>
    </w:p>
    <w:p w14:paraId="26F02432" w14:textId="77777777" w:rsidR="002B112F" w:rsidRDefault="00233581" w:rsidP="00B45C2A">
      <w:pPr>
        <w:jc w:val="left"/>
        <w:rPr>
          <w:i/>
        </w:rPr>
      </w:pPr>
      <w:r w:rsidRPr="000C2466">
        <w:rPr>
          <w:i/>
        </w:rPr>
        <w:t>Environment Specifications:</w:t>
      </w:r>
    </w:p>
    <w:p w14:paraId="5469F194" w14:textId="6DFAB5C9" w:rsidR="002B112F" w:rsidRDefault="00233581" w:rsidP="002B112F">
      <w:pPr>
        <w:pStyle w:val="ListParagraph"/>
        <w:numPr>
          <w:ilvl w:val="0"/>
          <w:numId w:val="41"/>
        </w:numPr>
        <w:jc w:val="left"/>
      </w:pPr>
      <w:r w:rsidRPr="000C2466">
        <w:t>Linux (64-bit), x86-64</w:t>
      </w:r>
      <w:r w:rsidR="002B5714">
        <w:t>-</w:t>
      </w:r>
      <w:r w:rsidRPr="000C2466">
        <w:t xml:space="preserve">based, </w:t>
      </w:r>
    </w:p>
    <w:p w14:paraId="77C6472F" w14:textId="77777777" w:rsidR="002B112F" w:rsidRDefault="00233581" w:rsidP="002B112F">
      <w:pPr>
        <w:pStyle w:val="ListParagraph"/>
        <w:numPr>
          <w:ilvl w:val="0"/>
          <w:numId w:val="41"/>
        </w:numPr>
        <w:jc w:val="left"/>
      </w:pPr>
      <w:r w:rsidRPr="000C2466">
        <w:t xml:space="preserve">8 GB disk space, </w:t>
      </w:r>
    </w:p>
    <w:p w14:paraId="287F1387" w14:textId="7F6599B2" w:rsidR="00233581" w:rsidRPr="000C2466" w:rsidRDefault="00233581" w:rsidP="002B112F">
      <w:pPr>
        <w:pStyle w:val="ListParagraph"/>
        <w:numPr>
          <w:ilvl w:val="0"/>
          <w:numId w:val="41"/>
        </w:numPr>
        <w:jc w:val="left"/>
      </w:pPr>
      <w:r w:rsidRPr="000C2466">
        <w:t>8 GB RAM</w:t>
      </w:r>
    </w:p>
    <w:p w14:paraId="2E1CE8B4" w14:textId="77777777" w:rsidR="00233581" w:rsidRPr="009F3623" w:rsidRDefault="00233581" w:rsidP="00B45C2A">
      <w:pPr>
        <w:jc w:val="left"/>
        <w:rPr>
          <w:b/>
        </w:rPr>
      </w:pPr>
      <w:r w:rsidRPr="009F3623">
        <w:rPr>
          <w:b/>
        </w:rPr>
        <w:t>Package:</w:t>
      </w:r>
    </w:p>
    <w:p w14:paraId="01C04750" w14:textId="247549B6" w:rsidR="00233581" w:rsidRPr="000C2466" w:rsidRDefault="00000000" w:rsidP="00B45C2A">
      <w:pPr>
        <w:pStyle w:val="ListParagraph"/>
        <w:numPr>
          <w:ilvl w:val="0"/>
          <w:numId w:val="14"/>
        </w:numPr>
        <w:jc w:val="left"/>
      </w:pPr>
      <w:hyperlink r:id="rId30" w:anchor="downloads:~:text=android%2Dstudio%2D2021.2.1.15%2Dlinux.tar.gz" w:history="1">
        <w:r w:rsidR="00233581" w:rsidRPr="00497592">
          <w:rPr>
            <w:rStyle w:val="Hyperlink"/>
          </w:rPr>
          <w:t>Linux 64-bit</w:t>
        </w:r>
        <w:r w:rsidR="00497592" w:rsidRPr="00497592">
          <w:rPr>
            <w:rStyle w:val="Hyperlink"/>
          </w:rPr>
          <w:t xml:space="preserve"> Installer</w:t>
        </w:r>
      </w:hyperlink>
    </w:p>
    <w:p w14:paraId="487C831B" w14:textId="77777777" w:rsidR="00233581" w:rsidRPr="009F3623" w:rsidRDefault="00233581" w:rsidP="002F4CA0">
      <w:pPr>
        <w:rPr>
          <w:b/>
        </w:rPr>
      </w:pPr>
      <w:r w:rsidRPr="009F3623">
        <w:rPr>
          <w:b/>
        </w:rPr>
        <w:t>Installation:</w:t>
      </w:r>
    </w:p>
    <w:p w14:paraId="6BBE81BE" w14:textId="5BAD89A5" w:rsidR="00233581" w:rsidRPr="000C2466" w:rsidRDefault="00233581" w:rsidP="002F4CA0">
      <w:pPr>
        <w:pStyle w:val="ListParagraph"/>
        <w:numPr>
          <w:ilvl w:val="0"/>
          <w:numId w:val="19"/>
        </w:numPr>
      </w:pPr>
      <w:r w:rsidRPr="000C2466">
        <w:t xml:space="preserve">Extract </w:t>
      </w:r>
      <w:r w:rsidR="002B5714">
        <w:t xml:space="preserve">the </w:t>
      </w:r>
      <w:r w:rsidRPr="000C2466">
        <w:t xml:space="preserve">tar.gz file and move </w:t>
      </w:r>
      <w:r w:rsidR="002B5714">
        <w:t xml:space="preserve">the </w:t>
      </w:r>
      <w:r w:rsidRPr="000C2466">
        <w:t>contents to where application files are stored</w:t>
      </w:r>
    </w:p>
    <w:p w14:paraId="06844C30" w14:textId="5CC399EC" w:rsidR="00233581" w:rsidRPr="000C2466" w:rsidRDefault="00233581" w:rsidP="00B45C2A">
      <w:pPr>
        <w:pStyle w:val="ListParagraph"/>
        <w:numPr>
          <w:ilvl w:val="0"/>
          <w:numId w:val="19"/>
        </w:numPr>
        <w:jc w:val="left"/>
      </w:pPr>
      <w:r w:rsidRPr="000C2466">
        <w:lastRenderedPageBreak/>
        <w:t>Open a terminal, change to the android-studio/bin directory, and execute studio.sh. This will launch the setup wizard</w:t>
      </w:r>
    </w:p>
    <w:p w14:paraId="65D284EF" w14:textId="2ABF8733" w:rsidR="00233581" w:rsidRPr="000C2466" w:rsidRDefault="00233581" w:rsidP="00B45C2A">
      <w:pPr>
        <w:pStyle w:val="ListParagraph"/>
        <w:numPr>
          <w:ilvl w:val="0"/>
          <w:numId w:val="19"/>
        </w:numPr>
        <w:jc w:val="left"/>
      </w:pPr>
      <w:r w:rsidRPr="000C2466">
        <w:t>Follow the setup wizard and install the SDK dependencies</w:t>
      </w:r>
    </w:p>
    <w:p w14:paraId="5842A974" w14:textId="1608A3C2" w:rsidR="00233581" w:rsidRPr="009F3623" w:rsidRDefault="411B1C56" w:rsidP="00B45C2A">
      <w:pPr>
        <w:jc w:val="left"/>
        <w:rPr>
          <w:b/>
        </w:rPr>
      </w:pPr>
      <w:r w:rsidRPr="009F3623">
        <w:rPr>
          <w:b/>
        </w:rPr>
        <w:t>Chrome</w:t>
      </w:r>
      <w:r w:rsidR="026E001E" w:rsidRPr="009F3623">
        <w:rPr>
          <w:b/>
        </w:rPr>
        <w:t xml:space="preserve"> </w:t>
      </w:r>
      <w:r w:rsidR="00FD37CB">
        <w:rPr>
          <w:b/>
        </w:rPr>
        <w:t>Operating System (</w:t>
      </w:r>
      <w:r w:rsidRPr="009F3623">
        <w:rPr>
          <w:b/>
        </w:rPr>
        <w:t>OS</w:t>
      </w:r>
      <w:r w:rsidR="00FD37CB">
        <w:rPr>
          <w:b/>
        </w:rPr>
        <w:t>)</w:t>
      </w:r>
    </w:p>
    <w:p w14:paraId="4F4E483B" w14:textId="77777777" w:rsidR="002B112F" w:rsidRDefault="411B1C56" w:rsidP="00B45C2A">
      <w:pPr>
        <w:jc w:val="left"/>
        <w:rPr>
          <w:i/>
        </w:rPr>
      </w:pPr>
      <w:r w:rsidRPr="13B5119D">
        <w:rPr>
          <w:i/>
        </w:rPr>
        <w:t xml:space="preserve">Environment Specifications: </w:t>
      </w:r>
    </w:p>
    <w:p w14:paraId="54127F6D" w14:textId="77777777" w:rsidR="002B112F" w:rsidRDefault="411B1C56" w:rsidP="002B112F">
      <w:pPr>
        <w:pStyle w:val="ListParagraph"/>
        <w:numPr>
          <w:ilvl w:val="0"/>
          <w:numId w:val="42"/>
        </w:numPr>
        <w:jc w:val="left"/>
      </w:pPr>
      <w:r w:rsidRPr="13B5119D">
        <w:t>Chrome</w:t>
      </w:r>
      <w:r w:rsidR="795BA06E" w:rsidRPr="13B5119D">
        <w:t xml:space="preserve"> </w:t>
      </w:r>
      <w:r w:rsidRPr="13B5119D">
        <w:t xml:space="preserve">OS (64-bit), </w:t>
      </w:r>
    </w:p>
    <w:p w14:paraId="35EBD97F" w14:textId="77777777" w:rsidR="002B112F" w:rsidRDefault="411B1C56" w:rsidP="002B112F">
      <w:pPr>
        <w:pStyle w:val="ListParagraph"/>
        <w:numPr>
          <w:ilvl w:val="0"/>
          <w:numId w:val="42"/>
        </w:numPr>
        <w:jc w:val="left"/>
      </w:pPr>
      <w:r w:rsidRPr="13B5119D">
        <w:t xml:space="preserve">4 GB disk space, </w:t>
      </w:r>
    </w:p>
    <w:p w14:paraId="0D5BA8D3" w14:textId="77777777" w:rsidR="002B112F" w:rsidRDefault="411B1C56" w:rsidP="002B112F">
      <w:pPr>
        <w:pStyle w:val="ListParagraph"/>
        <w:numPr>
          <w:ilvl w:val="0"/>
          <w:numId w:val="42"/>
        </w:numPr>
        <w:jc w:val="left"/>
      </w:pPr>
      <w:r w:rsidRPr="13B5119D">
        <w:t xml:space="preserve">8 GB RAM, </w:t>
      </w:r>
    </w:p>
    <w:p w14:paraId="0BB8329C" w14:textId="10685722" w:rsidR="00233581" w:rsidRPr="000C2466" w:rsidRDefault="411B1C56" w:rsidP="002B112F">
      <w:pPr>
        <w:pStyle w:val="ListParagraph"/>
        <w:numPr>
          <w:ilvl w:val="0"/>
          <w:numId w:val="42"/>
        </w:numPr>
        <w:jc w:val="left"/>
      </w:pPr>
      <w:r w:rsidRPr="13B5119D">
        <w:t>Linux for Chrome enabled</w:t>
      </w:r>
    </w:p>
    <w:p w14:paraId="347A421F" w14:textId="77777777" w:rsidR="00233581" w:rsidRPr="009F3623" w:rsidRDefault="00233581" w:rsidP="00B45C2A">
      <w:pPr>
        <w:jc w:val="left"/>
        <w:rPr>
          <w:b/>
        </w:rPr>
      </w:pPr>
      <w:r w:rsidRPr="009F3623">
        <w:rPr>
          <w:b/>
        </w:rPr>
        <w:t>Package:</w:t>
      </w:r>
    </w:p>
    <w:p w14:paraId="3A9F52EA" w14:textId="587237CE" w:rsidR="00233581" w:rsidRPr="000C2466" w:rsidRDefault="00000000" w:rsidP="00B45C2A">
      <w:pPr>
        <w:pStyle w:val="ListParagraph"/>
        <w:numPr>
          <w:ilvl w:val="0"/>
          <w:numId w:val="17"/>
        </w:numPr>
        <w:jc w:val="left"/>
      </w:pPr>
      <w:hyperlink r:id="rId31" w:anchor="downloads:~:text=android%2Dstudio%2D2021.2.1.15%2Dcros.deb" w:history="1">
        <w:r w:rsidR="00233581" w:rsidRPr="00A325B5">
          <w:rPr>
            <w:rStyle w:val="Hyperlink"/>
          </w:rPr>
          <w:t>Chrome</w:t>
        </w:r>
        <w:r w:rsidR="00A325B5" w:rsidRPr="00A325B5">
          <w:rPr>
            <w:rStyle w:val="Hyperlink"/>
          </w:rPr>
          <w:t xml:space="preserve"> Installer</w:t>
        </w:r>
      </w:hyperlink>
      <w:r w:rsidR="00A325B5">
        <w:t xml:space="preserve"> </w:t>
      </w:r>
    </w:p>
    <w:p w14:paraId="0D3CBD18" w14:textId="77777777" w:rsidR="00233581" w:rsidRPr="009F3623" w:rsidRDefault="00233581" w:rsidP="002F4CA0">
      <w:pPr>
        <w:rPr>
          <w:b/>
        </w:rPr>
      </w:pPr>
      <w:r w:rsidRPr="009F3623">
        <w:rPr>
          <w:b/>
        </w:rPr>
        <w:t>Installation:</w:t>
      </w:r>
    </w:p>
    <w:p w14:paraId="6E2EEC47" w14:textId="15CFAA64" w:rsidR="00233581" w:rsidRPr="000C2466" w:rsidRDefault="00233581" w:rsidP="002F4CA0">
      <w:pPr>
        <w:pStyle w:val="ListParagraph"/>
        <w:numPr>
          <w:ilvl w:val="0"/>
          <w:numId w:val="15"/>
        </w:numPr>
      </w:pPr>
      <w:r w:rsidRPr="000C2466">
        <w:t xml:space="preserve">Open the Files app and locate the </w:t>
      </w:r>
      <w:r w:rsidR="00985307">
        <w:t>Debian (</w:t>
      </w:r>
      <w:r w:rsidRPr="000C2466">
        <w:t>DEB</w:t>
      </w:r>
      <w:r w:rsidR="00985307">
        <w:t>)</w:t>
      </w:r>
      <w:r w:rsidRPr="000C2466">
        <w:t xml:space="preserve"> package that was downloaded in the Downloads folder under My files</w:t>
      </w:r>
    </w:p>
    <w:p w14:paraId="192B403A" w14:textId="42E54949" w:rsidR="00233581" w:rsidRPr="000C2466" w:rsidRDefault="00233581" w:rsidP="002F4CA0">
      <w:pPr>
        <w:pStyle w:val="ListParagraph"/>
        <w:numPr>
          <w:ilvl w:val="0"/>
          <w:numId w:val="15"/>
        </w:numPr>
      </w:pPr>
      <w:r w:rsidRPr="000C2466">
        <w:t xml:space="preserve">Right-click the DEB package and select </w:t>
      </w:r>
      <w:r w:rsidR="009E733E">
        <w:t>"</w:t>
      </w:r>
      <w:r w:rsidRPr="000C2466">
        <w:t>Install with Linux (Beta)</w:t>
      </w:r>
      <w:r w:rsidR="00FB093B">
        <w:t>.</w:t>
      </w:r>
      <w:r w:rsidR="009E733E">
        <w:t>"</w:t>
      </w:r>
    </w:p>
    <w:p w14:paraId="0B295D3A" w14:textId="49FCE42F" w:rsidR="002D55AB" w:rsidRPr="002D55AB" w:rsidRDefault="411B1C56" w:rsidP="00245D33">
      <w:pPr>
        <w:pStyle w:val="ListParagraph"/>
        <w:numPr>
          <w:ilvl w:val="0"/>
          <w:numId w:val="15"/>
        </w:numPr>
      </w:pPr>
      <w:r w:rsidRPr="13B5119D">
        <w:t>Follow the setup wizard and install the SDK dependencies</w:t>
      </w:r>
    </w:p>
    <w:p w14:paraId="5FB71CB5" w14:textId="59CD6A72" w:rsidR="002232EB" w:rsidRDefault="472EA8C8" w:rsidP="00B54B1C">
      <w:pPr>
        <w:pStyle w:val="Heading2"/>
      </w:pPr>
      <w:bookmarkStart w:id="14" w:name="_Toc118042798"/>
      <w:r>
        <w:t>Emulator</w:t>
      </w:r>
      <w:r w:rsidR="1E872B6D">
        <w:t>s and Simulators</w:t>
      </w:r>
      <w:bookmarkEnd w:id="14"/>
    </w:p>
    <w:p w14:paraId="503B691B" w14:textId="03058CAD" w:rsidR="00E50907" w:rsidRDefault="1E872B6D" w:rsidP="002F4CA0">
      <w:pPr>
        <w:pStyle w:val="Heading3"/>
      </w:pPr>
      <w:bookmarkStart w:id="15" w:name="_Toc118042799"/>
      <w:r>
        <w:t>Android Emulator</w:t>
      </w:r>
      <w:bookmarkEnd w:id="15"/>
    </w:p>
    <w:p w14:paraId="40B84D14" w14:textId="4AF19ABF" w:rsidR="00A857C4" w:rsidRPr="00A4324E" w:rsidRDefault="52984623" w:rsidP="00A857C4">
      <w:r w:rsidRPr="13B5119D">
        <w:t>An Android Emulator</w:t>
      </w:r>
      <w:r w:rsidR="17A3EE7E" w:rsidRPr="13B5119D">
        <w:t>, included with Android Studio,</w:t>
      </w:r>
      <w:r w:rsidRPr="13B5119D">
        <w:t xml:space="preserve"> enables testing the app on different android devices without </w:t>
      </w:r>
      <w:r w:rsidR="00A509AB">
        <w:t>needing to own</w:t>
      </w:r>
      <w:r w:rsidRPr="13B5119D">
        <w:t xml:space="preserve"> a physical android device. The emulator installs and starts the app faster. The computer specs to use the emulator in Android Studio smoothly are:16GB RAM, 64-bit Windows, macOS, or Linux operating system, and 16GB disk space. </w:t>
      </w:r>
    </w:p>
    <w:p w14:paraId="3F1DAD04" w14:textId="3F37A78F" w:rsidR="00A857C4" w:rsidRPr="00A4324E" w:rsidRDefault="52984623" w:rsidP="13B5119D">
      <w:r w:rsidRPr="13B5119D">
        <w:t xml:space="preserve">The workflow for using the </w:t>
      </w:r>
      <w:r w:rsidR="28A60720" w:rsidRPr="13B5119D">
        <w:t>emulator:</w:t>
      </w:r>
    </w:p>
    <w:p w14:paraId="48E58759" w14:textId="077D40BD" w:rsidR="00A857C4" w:rsidRPr="00A4324E" w:rsidRDefault="52984623" w:rsidP="13B5119D">
      <w:pPr>
        <w:pStyle w:val="ListParagraph"/>
        <w:numPr>
          <w:ilvl w:val="0"/>
          <w:numId w:val="1"/>
        </w:numPr>
        <w:rPr>
          <w:rFonts w:asciiTheme="minorHAnsi" w:eastAsiaTheme="minorEastAsia" w:hAnsiTheme="minorHAnsi" w:cstheme="minorBidi"/>
        </w:rPr>
      </w:pPr>
      <w:r w:rsidRPr="13B5119D">
        <w:t xml:space="preserve">Check your Specs. </w:t>
      </w:r>
    </w:p>
    <w:p w14:paraId="7C62B2F1" w14:textId="49A6DEA8" w:rsidR="63D24D45" w:rsidRDefault="63D24D45" w:rsidP="7EC71118">
      <w:pPr>
        <w:pStyle w:val="ListParagraph"/>
        <w:numPr>
          <w:ilvl w:val="0"/>
          <w:numId w:val="1"/>
        </w:numPr>
      </w:pPr>
      <w:r>
        <w:lastRenderedPageBreak/>
        <w:t>Create a Virtual Device:</w:t>
      </w:r>
    </w:p>
    <w:p w14:paraId="4D18995D" w14:textId="77E8EE78" w:rsidR="571CE763" w:rsidRDefault="571CE763" w:rsidP="7EC71118">
      <w:pPr>
        <w:pStyle w:val="ListParagraph"/>
        <w:numPr>
          <w:ilvl w:val="0"/>
          <w:numId w:val="1"/>
        </w:numPr>
        <w:rPr>
          <w:rFonts w:asciiTheme="minorHAnsi" w:eastAsiaTheme="minorEastAsia" w:hAnsiTheme="minorHAnsi" w:cstheme="minorBidi"/>
        </w:rPr>
      </w:pPr>
      <w:r>
        <w:t>Run the app on the emulator</w:t>
      </w:r>
    </w:p>
    <w:p w14:paraId="0A0BEEA2" w14:textId="71C962A1" w:rsidR="00A857C4" w:rsidRPr="00A4324E" w:rsidRDefault="7E442E67" w:rsidP="7EC71118">
      <w:pPr>
        <w:pStyle w:val="ListParagraph"/>
        <w:numPr>
          <w:ilvl w:val="0"/>
          <w:numId w:val="1"/>
        </w:numPr>
        <w:rPr>
          <w:rFonts w:asciiTheme="minorHAnsi" w:eastAsiaTheme="minorEastAsia" w:hAnsiTheme="minorHAnsi" w:cstheme="minorBidi"/>
        </w:rPr>
      </w:pPr>
      <w:r w:rsidRPr="13B5119D">
        <w:t>Navigate the emulator</w:t>
      </w:r>
    </w:p>
    <w:p w14:paraId="54284867" w14:textId="432A9209" w:rsidR="00A857C4" w:rsidRPr="00A4324E" w:rsidRDefault="723B3F32" w:rsidP="13B5119D">
      <w:pPr>
        <w:rPr>
          <w:color w:val="0E101A"/>
        </w:rPr>
      </w:pPr>
      <w:r w:rsidRPr="13B5119D">
        <w:t xml:space="preserve">Run App on Android Emulator: </w:t>
      </w:r>
      <w:hyperlink r:id="rId32" w:history="1">
        <w:r w:rsidR="00A325B5" w:rsidRPr="00342E48">
          <w:rPr>
            <w:rStyle w:val="Hyperlink"/>
          </w:rPr>
          <w:t>https://developer.android.com/studio/run/emulator</w:t>
        </w:r>
      </w:hyperlink>
    </w:p>
    <w:p w14:paraId="0DFC0874" w14:textId="5495FEB9" w:rsidR="00E50907" w:rsidRDefault="1E872B6D" w:rsidP="002F4CA0">
      <w:pPr>
        <w:pStyle w:val="Heading3"/>
      </w:pPr>
      <w:bookmarkStart w:id="16" w:name="_Toc118042800"/>
      <w:r>
        <w:t>Android Device (Physical)</w:t>
      </w:r>
      <w:bookmarkEnd w:id="16"/>
    </w:p>
    <w:p w14:paraId="7561D3F3" w14:textId="350B6B9C" w:rsidR="00A857C4" w:rsidRPr="00A4324E" w:rsidRDefault="0C32EA42" w:rsidP="13B5119D">
      <w:r w:rsidRPr="13B5119D">
        <w:t>I</w:t>
      </w:r>
      <w:r w:rsidR="5B48AA2A" w:rsidRPr="13B5119D">
        <w:t>t's important to always test the app on a</w:t>
      </w:r>
      <w:r w:rsidR="00404600">
        <w:t>n actu</w:t>
      </w:r>
      <w:r w:rsidR="5B48AA2A" w:rsidRPr="13B5119D">
        <w:t>al device before releasing it to users.</w:t>
      </w:r>
      <w:r w:rsidR="51E95E26" w:rsidRPr="13B5119D">
        <w:t xml:space="preserve"> </w:t>
      </w:r>
      <w:r w:rsidR="00404600">
        <w:t>Furthermore, u</w:t>
      </w:r>
      <w:r w:rsidR="23635A82" w:rsidRPr="13B5119D">
        <w:t xml:space="preserve">sing the physical Android device should not hinder </w:t>
      </w:r>
      <w:r w:rsidR="00404600">
        <w:t>using</w:t>
      </w:r>
      <w:r w:rsidR="23635A82" w:rsidRPr="13B5119D">
        <w:t xml:space="preserve"> the Android emulator in the same project. The former ensures the product for release, while the latter tests the app's functionality on different </w:t>
      </w:r>
      <w:r w:rsidR="7E55EBF9" w:rsidRPr="13B5119D">
        <w:t xml:space="preserve">versions of </w:t>
      </w:r>
      <w:r w:rsidR="00404600">
        <w:t xml:space="preserve">the </w:t>
      </w:r>
      <w:r w:rsidR="7E55EBF9" w:rsidRPr="13B5119D">
        <w:t>A</w:t>
      </w:r>
      <w:r w:rsidR="23635A82" w:rsidRPr="13B5119D">
        <w:t xml:space="preserve">ndroid </w:t>
      </w:r>
      <w:r w:rsidR="144CFB20" w:rsidRPr="13B5119D">
        <w:t>platform</w:t>
      </w:r>
      <w:r w:rsidR="23635A82" w:rsidRPr="13B5119D">
        <w:t>.</w:t>
      </w:r>
    </w:p>
    <w:p w14:paraId="2D6293A7" w14:textId="582B1501" w:rsidR="00A857C4" w:rsidRPr="009F3623" w:rsidRDefault="2C1799F2" w:rsidP="13B5119D">
      <w:pPr>
        <w:rPr>
          <w:b/>
        </w:rPr>
      </w:pPr>
      <w:r w:rsidRPr="009F3623">
        <w:rPr>
          <w:b/>
        </w:rPr>
        <w:t>Before starting Debug:</w:t>
      </w:r>
    </w:p>
    <w:p w14:paraId="01E73E91" w14:textId="47E13D77" w:rsidR="00A857C4" w:rsidRPr="00A4324E" w:rsidRDefault="2C1799F2" w:rsidP="002F4CA0">
      <w:r w:rsidRPr="13B5119D">
        <w:t>1</w:t>
      </w:r>
      <w:r w:rsidR="497FE058">
        <w:t>.</w:t>
      </w:r>
      <w:r w:rsidRPr="13B5119D">
        <w:t xml:space="preserve"> Decide the connection type, Wi-Fi or </w:t>
      </w:r>
      <w:r w:rsidR="00BA0CFE">
        <w:t>Universal Serial Bus (</w:t>
      </w:r>
      <w:r w:rsidRPr="13B5119D">
        <w:t>USB</w:t>
      </w:r>
      <w:r w:rsidR="00BA0CFE">
        <w:t>)</w:t>
      </w:r>
      <w:r w:rsidRPr="13B5119D">
        <w:t>, to connect with the device</w:t>
      </w:r>
    </w:p>
    <w:p w14:paraId="6BFF6C1D" w14:textId="21A3833E" w:rsidR="00A857C4" w:rsidRPr="00A4324E" w:rsidRDefault="2C1799F2" w:rsidP="002F4CA0">
      <w:r w:rsidRPr="13B5119D">
        <w:rPr>
          <w:color w:val="0E101A"/>
        </w:rPr>
        <w:t>2</w:t>
      </w:r>
      <w:r w:rsidR="642D41CC" w:rsidRPr="50C21689">
        <w:rPr>
          <w:color w:val="0E101A"/>
        </w:rPr>
        <w:t>.</w:t>
      </w:r>
      <w:r w:rsidRPr="13B5119D">
        <w:rPr>
          <w:color w:val="0E101A"/>
        </w:rPr>
        <w:t xml:space="preserve"> On the device, open the </w:t>
      </w:r>
      <w:r w:rsidRPr="13B5119D">
        <w:rPr>
          <w:b/>
        </w:rPr>
        <w:t>Settings</w:t>
      </w:r>
      <w:r w:rsidRPr="13B5119D">
        <w:t xml:space="preserve"> app, select </w:t>
      </w:r>
      <w:r w:rsidRPr="13B5119D">
        <w:rPr>
          <w:b/>
        </w:rPr>
        <w:t>Developer options</w:t>
      </w:r>
      <w:r w:rsidRPr="13B5119D">
        <w:t xml:space="preserve">, and then enable </w:t>
      </w:r>
      <w:r w:rsidRPr="13B5119D">
        <w:rPr>
          <w:b/>
        </w:rPr>
        <w:t xml:space="preserve">USB </w:t>
      </w:r>
      <w:r w:rsidR="00A857C4">
        <w:tab/>
      </w:r>
      <w:r w:rsidRPr="13B5119D">
        <w:rPr>
          <w:b/>
        </w:rPr>
        <w:t>debugging</w:t>
      </w:r>
      <w:r w:rsidRPr="13B5119D">
        <w:t xml:space="preserve"> (if applicable)</w:t>
      </w:r>
    </w:p>
    <w:p w14:paraId="72B73490" w14:textId="346A1251" w:rsidR="00A857C4" w:rsidRPr="00A4324E" w:rsidRDefault="4B3F4ECC" w:rsidP="002F4CA0">
      <w:r>
        <w:rPr>
          <w:noProof/>
        </w:rPr>
        <w:drawing>
          <wp:inline distT="0" distB="0" distL="0" distR="0" wp14:anchorId="6739BE93" wp14:editId="0783499D">
            <wp:extent cx="640080" cy="640080"/>
            <wp:effectExtent l="0" t="0" r="0" b="0"/>
            <wp:docPr id="1503557835" name="Picture 1503557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r w:rsidR="25646346" w:rsidRPr="13B5119D">
        <w:t xml:space="preserve"> </w:t>
      </w:r>
      <w:r w:rsidR="00A857C4">
        <w:rPr>
          <w:noProof/>
        </w:rPr>
        <mc:AlternateContent>
          <mc:Choice Requires="wps">
            <w:drawing>
              <wp:inline distT="0" distB="0" distL="0" distR="0" wp14:anchorId="5A625780" wp14:editId="749F5750">
                <wp:extent cx="411480" cy="205740"/>
                <wp:effectExtent l="0" t="19050" r="45720" b="41910"/>
                <wp:docPr id="1903857298"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438A0A86">
              <v:shapetype id="_x0000_t13" coordsize="21600,21600" o:spt="13" adj="16200,5400" path="m@0,l@0@1,0@1,0@2@0@2@0,21600,21600,10800xe" w14:anchorId="5A503165">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0:anchorlock/>
              </v:shape>
            </w:pict>
          </mc:Fallback>
        </mc:AlternateContent>
      </w:r>
      <w:r w:rsidR="25646346" w:rsidRPr="13B5119D">
        <w:t xml:space="preserve">   </w:t>
      </w:r>
      <w:r w:rsidR="5B58F4D2">
        <w:rPr>
          <w:noProof/>
        </w:rPr>
        <w:drawing>
          <wp:inline distT="0" distB="0" distL="0" distR="0" wp14:anchorId="3AFE66FF" wp14:editId="65539E22">
            <wp:extent cx="1028700" cy="2194560"/>
            <wp:effectExtent l="0" t="0" r="0" b="0"/>
            <wp:docPr id="1094716240" name="Picture 1094716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8700" cy="2194560"/>
                    </a:xfrm>
                    <a:prstGeom prst="rect">
                      <a:avLst/>
                    </a:prstGeom>
                  </pic:spPr>
                </pic:pic>
              </a:graphicData>
            </a:graphic>
          </wp:inline>
        </w:drawing>
      </w:r>
      <w:r w:rsidR="426E8E57" w:rsidRPr="13B5119D">
        <w:t xml:space="preserve"> </w:t>
      </w:r>
      <w:r w:rsidR="00A857C4">
        <w:rPr>
          <w:noProof/>
        </w:rPr>
        <mc:AlternateContent>
          <mc:Choice Requires="wps">
            <w:drawing>
              <wp:inline distT="0" distB="0" distL="0" distR="0" wp14:anchorId="2E97B08A" wp14:editId="64DC00E7">
                <wp:extent cx="411480" cy="205740"/>
                <wp:effectExtent l="0" t="19050" r="45720" b="41910"/>
                <wp:docPr id="974506293"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224674F9">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4:anchorId="0A8D2C0B">
                <w10:anchorlock/>
              </v:shape>
            </w:pict>
          </mc:Fallback>
        </mc:AlternateContent>
      </w:r>
      <w:r w:rsidR="4CE74FBB" w:rsidRPr="13B5119D">
        <w:t xml:space="preserve"> </w:t>
      </w:r>
      <w:r w:rsidR="426E8E57" w:rsidRPr="13B5119D">
        <w:t xml:space="preserve"> </w:t>
      </w:r>
      <w:r w:rsidR="5B58F4D2">
        <w:rPr>
          <w:noProof/>
        </w:rPr>
        <w:drawing>
          <wp:inline distT="0" distB="0" distL="0" distR="0" wp14:anchorId="526D90F9" wp14:editId="544A6BA8">
            <wp:extent cx="1028700" cy="2194560"/>
            <wp:effectExtent l="0" t="0" r="0" b="0"/>
            <wp:docPr id="1007467740" name="Picture 1007467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28700" cy="2194560"/>
                    </a:xfrm>
                    <a:prstGeom prst="rect">
                      <a:avLst/>
                    </a:prstGeom>
                  </pic:spPr>
                </pic:pic>
              </a:graphicData>
            </a:graphic>
          </wp:inline>
        </w:drawing>
      </w:r>
      <w:r w:rsidR="4E41E2D3" w:rsidRPr="13B5119D">
        <w:t xml:space="preserve"> </w:t>
      </w:r>
      <w:r w:rsidR="00A857C4">
        <w:rPr>
          <w:noProof/>
        </w:rPr>
        <mc:AlternateContent>
          <mc:Choice Requires="wps">
            <w:drawing>
              <wp:inline distT="0" distB="0" distL="0" distR="0" wp14:anchorId="2C154153" wp14:editId="5E86BCAA">
                <wp:extent cx="411480" cy="205740"/>
                <wp:effectExtent l="0" t="19050" r="45720" b="41910"/>
                <wp:docPr id="1701525757"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6A8AEDA4">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4:anchorId="0993B19F">
                <w10:anchorlock/>
              </v:shape>
            </w:pict>
          </mc:Fallback>
        </mc:AlternateContent>
      </w:r>
    </w:p>
    <w:p w14:paraId="053F790C" w14:textId="66B8CAE0" w:rsidR="00A857C4" w:rsidRPr="00A4324E" w:rsidRDefault="4E41E2D3" w:rsidP="002F4CA0">
      <w:r w:rsidRPr="13B5119D">
        <w:lastRenderedPageBreak/>
        <w:t xml:space="preserve">  </w:t>
      </w:r>
      <w:r w:rsidR="00A857C4">
        <w:tab/>
      </w:r>
      <w:r w:rsidR="6D23585B">
        <w:rPr>
          <w:noProof/>
        </w:rPr>
        <w:drawing>
          <wp:inline distT="0" distB="0" distL="0" distR="0" wp14:anchorId="61281676" wp14:editId="48A6B9E9">
            <wp:extent cx="1028700" cy="2194560"/>
            <wp:effectExtent l="0" t="0" r="0" b="0"/>
            <wp:docPr id="808476109" name="Picture 80847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28700" cy="2194560"/>
                    </a:xfrm>
                    <a:prstGeom prst="rect">
                      <a:avLst/>
                    </a:prstGeom>
                  </pic:spPr>
                </pic:pic>
              </a:graphicData>
            </a:graphic>
          </wp:inline>
        </w:drawing>
      </w:r>
      <w:r w:rsidR="00A857C4">
        <w:rPr>
          <w:noProof/>
        </w:rPr>
        <mc:AlternateContent>
          <mc:Choice Requires="wps">
            <w:drawing>
              <wp:inline distT="0" distB="0" distL="0" distR="0" wp14:anchorId="54A36182" wp14:editId="5DD418E0">
                <wp:extent cx="411480" cy="205740"/>
                <wp:effectExtent l="0" t="19050" r="45720" b="41910"/>
                <wp:docPr id="1225675668"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0F389E2B">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4:anchorId="11F008C5">
                <w10:anchorlock/>
              </v:shape>
            </w:pict>
          </mc:Fallback>
        </mc:AlternateContent>
      </w:r>
      <w:r w:rsidR="628443D0" w:rsidRPr="50C21689">
        <w:rPr>
          <w:b/>
        </w:rPr>
        <w:t>Pattern/pin</w:t>
      </w:r>
      <w:r w:rsidR="00A857C4">
        <w:rPr>
          <w:noProof/>
        </w:rPr>
        <mc:AlternateContent>
          <mc:Choice Requires="wps">
            <w:drawing>
              <wp:inline distT="0" distB="0" distL="0" distR="0" wp14:anchorId="699D135A" wp14:editId="3E9E4E92">
                <wp:extent cx="411480" cy="205740"/>
                <wp:effectExtent l="0" t="19050" r="45720" b="41910"/>
                <wp:docPr id="867868979"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1853FA20">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4:anchorId="30DBDEB6">
                <w10:anchorlock/>
              </v:shape>
            </w:pict>
          </mc:Fallback>
        </mc:AlternateContent>
      </w:r>
      <w:r w:rsidR="38A0A066">
        <w:rPr>
          <w:noProof/>
        </w:rPr>
        <w:drawing>
          <wp:inline distT="0" distB="0" distL="0" distR="0" wp14:anchorId="1B0D12D7" wp14:editId="306FB803">
            <wp:extent cx="1071562" cy="2286000"/>
            <wp:effectExtent l="0" t="0" r="0" b="0"/>
            <wp:docPr id="1287246193" name="Picture 128724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071562" cy="2286000"/>
                    </a:xfrm>
                    <a:prstGeom prst="rect">
                      <a:avLst/>
                    </a:prstGeom>
                  </pic:spPr>
                </pic:pic>
              </a:graphicData>
            </a:graphic>
          </wp:inline>
        </w:drawing>
      </w:r>
      <w:r w:rsidR="00A857C4">
        <w:rPr>
          <w:noProof/>
        </w:rPr>
        <mc:AlternateContent>
          <mc:Choice Requires="wps">
            <w:drawing>
              <wp:inline distT="0" distB="0" distL="0" distR="0" wp14:anchorId="30217F1D" wp14:editId="474C31EB">
                <wp:extent cx="411480" cy="205740"/>
                <wp:effectExtent l="0" t="19050" r="45720" b="41910"/>
                <wp:docPr id="1669972515" name="Arrow: Right 1"/>
                <wp:cNvGraphicFramePr/>
                <a:graphic xmlns:a="http://schemas.openxmlformats.org/drawingml/2006/main">
                  <a:graphicData uri="http://schemas.microsoft.com/office/word/2010/wordprocessingShape">
                    <wps:wsp>
                      <wps:cNvSpPr/>
                      <wps:spPr>
                        <a:xfrm>
                          <a:off x="0" y="0"/>
                          <a:ext cx="411480" cy="205740"/>
                        </a:xfrm>
                        <a:prstGeom prst="righ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17270E5F">
              <v:shape id="Arrow: Right 1" style="width:32.4pt;height:16.2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" w14:anchorId="0F75CCC1">
                <w10:anchorlock/>
              </v:shape>
            </w:pict>
          </mc:Fallback>
        </mc:AlternateContent>
      </w:r>
      <w:r w:rsidR="34639389" w:rsidRPr="50C21689">
        <w:rPr>
          <w:b/>
        </w:rPr>
        <w:t>Developer</w:t>
      </w:r>
      <w:r w:rsidR="34639389" w:rsidRPr="13B5119D">
        <w:t xml:space="preserve"> option appears Under setting</w:t>
      </w:r>
    </w:p>
    <w:p w14:paraId="16E8FE79" w14:textId="2AFB30CB" w:rsidR="50C21689" w:rsidRDefault="50C21689" w:rsidP="50C21689"/>
    <w:p w14:paraId="68A880DD" w14:textId="0EFCF2BC" w:rsidR="00A857C4" w:rsidRPr="00A4324E" w:rsidRDefault="2C1799F2" w:rsidP="002F4CA0">
      <w:r w:rsidRPr="13B5119D">
        <w:t>3</w:t>
      </w:r>
      <w:r w:rsidR="49710648">
        <w:t>.</w:t>
      </w:r>
      <w:r w:rsidRPr="13B5119D">
        <w:t xml:space="preserve"> Set up your system to detect your device</w:t>
      </w:r>
    </w:p>
    <w:p w14:paraId="450EDDD2" w14:textId="27BA4998" w:rsidR="00E50907" w:rsidRDefault="1555049F" w:rsidP="002F4CA0">
      <w:pPr>
        <w:pStyle w:val="Heading3"/>
      </w:pPr>
      <w:bookmarkStart w:id="17" w:name="_Toc118042801"/>
      <w:r>
        <w:t>iOS Simulator</w:t>
      </w:r>
      <w:bookmarkEnd w:id="17"/>
    </w:p>
    <w:p w14:paraId="6F906C46" w14:textId="472496D6" w:rsidR="434B8C18" w:rsidRDefault="434B8C18" w:rsidP="773394D0">
      <w:r>
        <w:t xml:space="preserve">In </w:t>
      </w:r>
      <w:r w:rsidR="0034439B">
        <w:t>XCode</w:t>
      </w:r>
      <w:r w:rsidR="00404600">
        <w:t>,</w:t>
      </w:r>
      <w:r>
        <w:t xml:space="preserve"> open your project</w:t>
      </w:r>
      <w:r w:rsidR="009E733E">
        <w:t>'</w:t>
      </w:r>
      <w:r>
        <w:t>s workspace.</w:t>
      </w:r>
      <w:r w:rsidR="35945DA5">
        <w:t xml:space="preserve"> At the top of the </w:t>
      </w:r>
      <w:r w:rsidR="0034439B">
        <w:t>XCode</w:t>
      </w:r>
      <w:r w:rsidR="35945DA5">
        <w:t xml:space="preserve"> application</w:t>
      </w:r>
      <w:r w:rsidR="00404600">
        <w:t>,</w:t>
      </w:r>
      <w:r w:rsidR="35945DA5">
        <w:t xml:space="preserve"> directly in the center</w:t>
      </w:r>
      <w:r w:rsidR="00404600">
        <w:t>,</w:t>
      </w:r>
      <w:r w:rsidR="35945DA5">
        <w:t xml:space="preserve"> </w:t>
      </w:r>
      <w:r w:rsidR="00404600">
        <w:t>is a section selecting</w:t>
      </w:r>
      <w:r w:rsidR="4C7499FB">
        <w:t xml:space="preserve"> a simulator device. Click on this tab as seen in the photo:</w:t>
      </w:r>
    </w:p>
    <w:p w14:paraId="01A693BB" w14:textId="77777777" w:rsidR="00F1145A" w:rsidRDefault="7A7E5E25" w:rsidP="00F1145A">
      <w:pPr>
        <w:keepNext/>
        <w:ind w:left="0"/>
        <w:jc w:val="center"/>
      </w:pPr>
      <w:r>
        <w:rPr>
          <w:noProof/>
        </w:rPr>
        <w:drawing>
          <wp:inline distT="0" distB="0" distL="0" distR="0" wp14:anchorId="311278D8" wp14:editId="041EFC98">
            <wp:extent cx="4572000" cy="608776"/>
            <wp:effectExtent l="0" t="0" r="0" b="0"/>
            <wp:docPr id="743149928" name="Picture 74314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149928"/>
                    <pic:cNvPicPr/>
                  </pic:nvPicPr>
                  <pic:blipFill>
                    <a:blip r:embed="rId38">
                      <a:extLst>
                        <a:ext uri="{28A0092B-C50C-407E-A947-70E740481C1C}">
                          <a14:useLocalDpi xmlns:a14="http://schemas.microsoft.com/office/drawing/2010/main" val="0"/>
                        </a:ext>
                      </a:extLst>
                    </a:blip>
                    <a:srcRect b="8695"/>
                    <a:stretch>
                      <a:fillRect/>
                    </a:stretch>
                  </pic:blipFill>
                  <pic:spPr>
                    <a:xfrm>
                      <a:off x="0" y="0"/>
                      <a:ext cx="4572000" cy="608776"/>
                    </a:xfrm>
                    <a:prstGeom prst="rect">
                      <a:avLst/>
                    </a:prstGeom>
                  </pic:spPr>
                </pic:pic>
              </a:graphicData>
            </a:graphic>
          </wp:inline>
        </w:drawing>
      </w:r>
    </w:p>
    <w:p w14:paraId="01C047CB" w14:textId="4F0D3A5E" w:rsidR="16CC0C80" w:rsidRDefault="00F1145A" w:rsidP="00F1145A">
      <w:pPr>
        <w:pStyle w:val="Caption"/>
        <w:jc w:val="center"/>
      </w:pPr>
      <w:r>
        <w:t xml:space="preserve">Figure </w:t>
      </w:r>
      <w:r>
        <w:fldChar w:fldCharType="begin"/>
      </w:r>
      <w:r>
        <w:instrText>SEQ Figure \* ARABIC</w:instrText>
      </w:r>
      <w:r>
        <w:fldChar w:fldCharType="separate"/>
      </w:r>
      <w:r w:rsidR="00FE764E">
        <w:rPr>
          <w:noProof/>
        </w:rPr>
        <w:t>1</w:t>
      </w:r>
      <w:r>
        <w:fldChar w:fldCharType="end"/>
      </w:r>
      <w:r>
        <w:t xml:space="preserve"> iOS Simulator tab</w:t>
      </w:r>
    </w:p>
    <w:p w14:paraId="2CD82546" w14:textId="77777777" w:rsidR="00F1145A" w:rsidRDefault="4EC11872" w:rsidP="00F1145A">
      <w:pPr>
        <w:keepNext/>
        <w:jc w:val="center"/>
      </w:pPr>
      <w:r>
        <w:lastRenderedPageBreak/>
        <w:t>After clicking this, a drop</w:t>
      </w:r>
      <w:r w:rsidR="00404600">
        <w:t>-</w:t>
      </w:r>
      <w:r>
        <w:t>down will appear with several simulators of iPhones</w:t>
      </w:r>
      <w:r w:rsidR="782A5096">
        <w:t xml:space="preserve"> and </w:t>
      </w:r>
      <w:r>
        <w:t>iPads</w:t>
      </w:r>
      <w:r w:rsidR="1D875533">
        <w:t xml:space="preserve">. </w:t>
      </w:r>
      <w:r>
        <w:t xml:space="preserve">  </w:t>
      </w:r>
      <w:r>
        <w:rPr>
          <w:noProof/>
        </w:rPr>
        <w:drawing>
          <wp:inline distT="0" distB="0" distL="0" distR="0" wp14:anchorId="74253C01" wp14:editId="0C10D926">
            <wp:extent cx="1809750" cy="4572000"/>
            <wp:effectExtent l="0" t="0" r="0" b="0"/>
            <wp:docPr id="886091627" name="Picture 88609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091627"/>
                    <pic:cNvPicPr/>
                  </pic:nvPicPr>
                  <pic:blipFill>
                    <a:blip r:embed="rId39">
                      <a:extLst>
                        <a:ext uri="{28A0092B-C50C-407E-A947-70E740481C1C}">
                          <a14:useLocalDpi xmlns:a14="http://schemas.microsoft.com/office/drawing/2010/main" val="0"/>
                        </a:ext>
                      </a:extLst>
                    </a:blip>
                    <a:stretch>
                      <a:fillRect/>
                    </a:stretch>
                  </pic:blipFill>
                  <pic:spPr>
                    <a:xfrm>
                      <a:off x="0" y="0"/>
                      <a:ext cx="1809750" cy="4572000"/>
                    </a:xfrm>
                    <a:prstGeom prst="rect">
                      <a:avLst/>
                    </a:prstGeom>
                  </pic:spPr>
                </pic:pic>
              </a:graphicData>
            </a:graphic>
          </wp:inline>
        </w:drawing>
      </w:r>
    </w:p>
    <w:p w14:paraId="003A468B" w14:textId="0FC0733E" w:rsidR="4EC11872" w:rsidRDefault="00F1145A" w:rsidP="00F1145A">
      <w:pPr>
        <w:pStyle w:val="Caption"/>
        <w:jc w:val="center"/>
      </w:pPr>
      <w:r>
        <w:t xml:space="preserve">Figure </w:t>
      </w:r>
      <w:r>
        <w:fldChar w:fldCharType="begin"/>
      </w:r>
      <w:r>
        <w:instrText>SEQ Figure \* ARABIC</w:instrText>
      </w:r>
      <w:r>
        <w:fldChar w:fldCharType="separate"/>
      </w:r>
      <w:r w:rsidR="00FE764E">
        <w:rPr>
          <w:noProof/>
        </w:rPr>
        <w:t>2</w:t>
      </w:r>
      <w:r>
        <w:fldChar w:fldCharType="end"/>
      </w:r>
      <w:r>
        <w:t xml:space="preserve"> iOS simulator options</w:t>
      </w:r>
    </w:p>
    <w:p w14:paraId="049FE250" w14:textId="66C2B5FF" w:rsidR="180B02F8" w:rsidRDefault="180B02F8" w:rsidP="773394D0">
      <w:r w:rsidRPr="773394D0">
        <w:t>Select the simulator you would like to test on. Once the simulator is selected, hit the play/run button on the application</w:t>
      </w:r>
      <w:r w:rsidR="00404600">
        <w:t>,</w:t>
      </w:r>
      <w:r w:rsidRPr="773394D0">
        <w:t xml:space="preserve"> and the simulator will launch using your Macs</w:t>
      </w:r>
      <w:r w:rsidR="5727BC2B" w:rsidRPr="773394D0">
        <w:t xml:space="preserve"> hardware to run your application. Then you can test your application as </w:t>
      </w:r>
      <w:r w:rsidR="00404600">
        <w:t>needed</w:t>
      </w:r>
      <w:r w:rsidR="5727BC2B" w:rsidRPr="773394D0">
        <w:t xml:space="preserve">. </w:t>
      </w:r>
    </w:p>
    <w:p w14:paraId="6C405ACA" w14:textId="6C26B7A2" w:rsidR="002D55AB" w:rsidRDefault="1555049F" w:rsidP="002F4CA0">
      <w:pPr>
        <w:pStyle w:val="Heading3"/>
      </w:pPr>
      <w:bookmarkStart w:id="18" w:name="_Toc118042802"/>
      <w:r>
        <w:t>iOS Device</w:t>
      </w:r>
      <w:bookmarkEnd w:id="18"/>
    </w:p>
    <w:p w14:paraId="3C30223E" w14:textId="565427CB" w:rsidR="002BD0F5" w:rsidRDefault="002BD0F5" w:rsidP="773394D0">
      <w:r w:rsidRPr="773394D0">
        <w:t>T</w:t>
      </w:r>
      <w:r w:rsidR="00FE50B7">
        <w:t>he first step to running a physical Apple device is to plug your iPhone or iPad into your Mac with a USB or lighting cable depending on your Mac</w:t>
      </w:r>
      <w:r w:rsidR="36365384" w:rsidRPr="773394D0">
        <w:t>.</w:t>
      </w:r>
      <w:r w:rsidR="00FE50B7">
        <w:t xml:space="preserve"> Next,</w:t>
      </w:r>
      <w:r w:rsidR="36365384" w:rsidRPr="773394D0">
        <w:t xml:space="preserve"> </w:t>
      </w:r>
      <w:r w:rsidR="007F2BA3">
        <w:t>XCode</w:t>
      </w:r>
      <w:r w:rsidR="36365384" w:rsidRPr="773394D0">
        <w:t xml:space="preserve"> will ask if you trust this device, select </w:t>
      </w:r>
      <w:r w:rsidR="009E733E">
        <w:t>'</w:t>
      </w:r>
      <w:r w:rsidR="36365384" w:rsidRPr="773394D0">
        <w:t>Trust</w:t>
      </w:r>
      <w:r w:rsidR="00FE50B7">
        <w:t>.'</w:t>
      </w:r>
      <w:r w:rsidR="36365384" w:rsidRPr="773394D0">
        <w:t xml:space="preserve"> </w:t>
      </w:r>
    </w:p>
    <w:p w14:paraId="20FC7AE7" w14:textId="285B42CB" w:rsidR="6DC63C1B" w:rsidRDefault="6DC63C1B" w:rsidP="773394D0">
      <w:r w:rsidRPr="773394D0">
        <w:lastRenderedPageBreak/>
        <w:t xml:space="preserve">After </w:t>
      </w:r>
      <w:r w:rsidR="007F2BA3" w:rsidRPr="773394D0">
        <w:t>XCode</w:t>
      </w:r>
      <w:r w:rsidRPr="773394D0">
        <w:t xml:space="preserve"> recognizes your device, follow the steps above</w:t>
      </w:r>
      <w:r w:rsidR="00FE50B7">
        <w:t>,</w:t>
      </w:r>
      <w:r w:rsidRPr="773394D0">
        <w:t xml:space="preserve"> and you should see your device in that drop</w:t>
      </w:r>
      <w:r w:rsidR="00FE50B7">
        <w:t>-</w:t>
      </w:r>
      <w:r w:rsidRPr="773394D0">
        <w:t xml:space="preserve">down in the picture from 2.2.3. </w:t>
      </w:r>
      <w:r w:rsidR="00FE50B7">
        <w:t>Next, s</w:t>
      </w:r>
      <w:r w:rsidRPr="773394D0">
        <w:t xml:space="preserve">elect your device and hit play/run. The app will then be built on your </w:t>
      </w:r>
      <w:r w:rsidR="1D252320" w:rsidRPr="773394D0">
        <w:t xml:space="preserve">physical </w:t>
      </w:r>
      <w:r w:rsidR="00DD3CEC" w:rsidRPr="773394D0">
        <w:t>device,</w:t>
      </w:r>
      <w:r w:rsidR="1D252320" w:rsidRPr="773394D0">
        <w:t xml:space="preserve"> and you can begin testing. </w:t>
      </w:r>
    </w:p>
    <w:p w14:paraId="661A351A" w14:textId="0C31C35D" w:rsidR="00041BD2" w:rsidRDefault="009A432F" w:rsidP="00041BD2">
      <w:pPr>
        <w:pStyle w:val="Heading1"/>
      </w:pPr>
      <w:bookmarkStart w:id="19" w:name="_Toc118042803"/>
      <w:r>
        <w:t>Frameworks and Languages</w:t>
      </w:r>
      <w:bookmarkEnd w:id="19"/>
    </w:p>
    <w:p w14:paraId="29394195" w14:textId="77777777" w:rsidR="002C62CF" w:rsidRDefault="009B0432" w:rsidP="00010440">
      <w:pPr>
        <w:pStyle w:val="Caption"/>
        <w:keepNext/>
      </w:pPr>
      <w:r>
        <w:rPr>
          <w:noProof/>
        </w:rPr>
        <w:drawing>
          <wp:inline distT="0" distB="0" distL="0" distR="0" wp14:anchorId="35FC8A8F" wp14:editId="2ABDF620">
            <wp:extent cx="5847907" cy="3216773"/>
            <wp:effectExtent l="0" t="0" r="635" b="3175"/>
            <wp:docPr id="51" name="Picture 5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ightbox"/>
                    <pic:cNvPicPr>
                      <a:picLocks noChangeAspect="1" noChangeArrowheads="1"/>
                    </pic:cNvPicPr>
                  </pic:nvPicPr>
                  <pic:blipFill rotWithShape="1">
                    <a:blip r:embed="rId40">
                      <a:extLst>
                        <a:ext uri="{28A0092B-C50C-407E-A947-70E740481C1C}">
                          <a14:useLocalDpi xmlns:a14="http://schemas.microsoft.com/office/drawing/2010/main" val="0"/>
                        </a:ext>
                      </a:extLst>
                    </a:blip>
                    <a:srcRect l="626" r="980"/>
                    <a:stretch/>
                  </pic:blipFill>
                  <pic:spPr bwMode="auto">
                    <a:xfrm>
                      <a:off x="0" y="0"/>
                      <a:ext cx="5848156" cy="3216910"/>
                    </a:xfrm>
                    <a:prstGeom prst="rect">
                      <a:avLst/>
                    </a:prstGeom>
                    <a:noFill/>
                    <a:ln>
                      <a:noFill/>
                    </a:ln>
                    <a:extLst>
                      <a:ext uri="{53640926-AAD7-44D8-BBD7-CCE9431645EC}">
                        <a14:shadowObscured xmlns:a14="http://schemas.microsoft.com/office/drawing/2010/main"/>
                      </a:ext>
                    </a:extLst>
                  </pic:spPr>
                </pic:pic>
              </a:graphicData>
            </a:graphic>
          </wp:inline>
        </w:drawing>
      </w:r>
    </w:p>
    <w:p w14:paraId="16A17E56" w14:textId="5083B0EE" w:rsidR="002C62CF" w:rsidRDefault="002C62CF" w:rsidP="002C62CF">
      <w:pPr>
        <w:pStyle w:val="Caption"/>
      </w:pPr>
      <w:r>
        <w:t xml:space="preserve">Figure </w:t>
      </w:r>
      <w:fldSimple w:instr=" SEQ Figure \* ARABIC ">
        <w:r w:rsidR="00FE764E">
          <w:rPr>
            <w:noProof/>
          </w:rPr>
          <w:t>3</w:t>
        </w:r>
      </w:fldSimple>
      <w:r>
        <w:t xml:space="preserve"> </w:t>
      </w:r>
      <w:r w:rsidRPr="00F31112">
        <w:t xml:space="preserve">Flutter and Dart Framework </w:t>
      </w:r>
      <w:r>
        <w:t xml:space="preserve">– </w:t>
      </w:r>
    </w:p>
    <w:p w14:paraId="5A5F2AEA" w14:textId="03A343F0" w:rsidR="009A432F" w:rsidRPr="002D55AB" w:rsidRDefault="002C62CF" w:rsidP="00B54B1C">
      <w:pPr>
        <w:pStyle w:val="Heading2"/>
      </w:pPr>
      <w:r>
        <w:t xml:space="preserve">From: </w:t>
      </w:r>
      <w:r w:rsidRPr="00DA7C96">
        <w:t>https://www.geeksforgeeks.org/flutter-an-introduction-to-the-open-source-sdk-by-google/</w:t>
      </w:r>
      <w:bookmarkStart w:id="20" w:name="_Toc118042804"/>
      <w:r w:rsidR="009A432F" w:rsidRPr="13B5119D">
        <w:t>Flutter</w:t>
      </w:r>
      <w:bookmarkEnd w:id="20"/>
    </w:p>
    <w:p w14:paraId="0FFE45CD" w14:textId="1ACC9366" w:rsidR="009A432F" w:rsidRPr="002D55AB" w:rsidRDefault="009A432F" w:rsidP="002F4CA0">
      <w:r w:rsidRPr="13B5119D">
        <w:t xml:space="preserve">The Flutter framework is utilized in conjunction with Dart applications to create fast, natively compiled applications. For developing multiplatform applications, Flutter prevents the hassle of writing separate codebases for each platform, such as for Android and iOS. This saves development effort by basing </w:t>
      </w:r>
      <w:r w:rsidR="00035CB9">
        <w:t>an</w:t>
      </w:r>
      <w:r w:rsidRPr="13B5119D">
        <w:t xml:space="preserve"> application off </w:t>
      </w:r>
      <w:r w:rsidR="006E6DC0">
        <w:t>a</w:t>
      </w:r>
      <w:r w:rsidRPr="13B5119D">
        <w:t xml:space="preserve"> single codebase. </w:t>
      </w:r>
    </w:p>
    <w:p w14:paraId="28C88771" w14:textId="49B62AAD" w:rsidR="009A432F" w:rsidRPr="002D55AB" w:rsidRDefault="009A432F" w:rsidP="002F4CA0">
      <w:r w:rsidRPr="13B5119D">
        <w:t xml:space="preserve">While the Dart SDK can be installed separately, the Dart SDK with </w:t>
      </w:r>
      <w:r w:rsidR="006E6DC0">
        <w:t>command line interface (</w:t>
      </w:r>
      <w:r w:rsidRPr="13B5119D">
        <w:t>CLI</w:t>
      </w:r>
      <w:r w:rsidR="006E6DC0">
        <w:t>)</w:t>
      </w:r>
      <w:r w:rsidRPr="13B5119D">
        <w:t xml:space="preserve"> is also part of the Flutter SDK. The Flutter SDK installation varies depending on the OS, and there are multiple methods of installing Flutter, such as using Git or Homebrew. </w:t>
      </w:r>
      <w:r w:rsidRPr="13B5119D">
        <w:lastRenderedPageBreak/>
        <w:t>However, this guide will be covering how to install Flutter by downloading the SDK installation bundle.</w:t>
      </w:r>
    </w:p>
    <w:p w14:paraId="3000B5D8" w14:textId="68B34B58" w:rsidR="009A432F" w:rsidRDefault="009A432F" w:rsidP="009F3623">
      <w:pPr>
        <w:jc w:val="left"/>
        <w:rPr>
          <w:color w:val="1155CC"/>
          <w:u w:val="single"/>
        </w:rPr>
      </w:pPr>
      <w:r w:rsidRPr="13B5119D">
        <w:t xml:space="preserve">For more details, please refer to the official Flutter documentation: </w:t>
      </w:r>
      <w:hyperlink r:id="rId41">
        <w:r w:rsidRPr="13B5119D">
          <w:rPr>
            <w:color w:val="1155CC"/>
            <w:u w:val="single"/>
          </w:rPr>
          <w:t>https://docs.flutter.dev/get-started/install</w:t>
        </w:r>
      </w:hyperlink>
    </w:p>
    <w:p w14:paraId="29A34AEC" w14:textId="68B34B58" w:rsidR="001C3514" w:rsidRDefault="001C3514" w:rsidP="002F4CA0">
      <w:pPr>
        <w:pStyle w:val="Heading3"/>
      </w:pPr>
      <w:bookmarkStart w:id="21" w:name="_Toc118042805"/>
      <w:r>
        <w:t>Flutter Doctor</w:t>
      </w:r>
      <w:bookmarkEnd w:id="21"/>
    </w:p>
    <w:p w14:paraId="0C6EFAA7" w14:textId="16C5AE11" w:rsidR="00F07A16" w:rsidRPr="00F07A16" w:rsidRDefault="00F07A16" w:rsidP="00F07A16">
      <w:r>
        <w:t xml:space="preserve">Flutter Doctor is a tool that checks the environment to make sure that </w:t>
      </w:r>
      <w:r w:rsidR="000929FE">
        <w:t xml:space="preserve">it is setup optimally </w:t>
      </w:r>
      <w:r w:rsidR="003E741B">
        <w:t xml:space="preserve">for both iOS and Android </w:t>
      </w:r>
      <w:r w:rsidR="002A528B">
        <w:t xml:space="preserve">projects. It inspects </w:t>
      </w:r>
      <w:r w:rsidR="00AA235B">
        <w:t>the local development environment to make</w:t>
      </w:r>
      <w:r w:rsidR="00AA235B">
        <w:tab/>
        <w:t>sure that all the necessary tools have been installed correctly and are</w:t>
      </w:r>
      <w:r w:rsidR="00046914">
        <w:t xml:space="preserve"> configured </w:t>
      </w:r>
      <w:r w:rsidR="00E82174">
        <w:t xml:space="preserve">correctly </w:t>
      </w:r>
      <w:r w:rsidR="009D2848">
        <w:t xml:space="preserve">so that the framework is able to </w:t>
      </w:r>
      <w:r w:rsidR="00D34067">
        <w:t xml:space="preserve">access them during </w:t>
      </w:r>
      <w:r w:rsidR="00754B83">
        <w:t xml:space="preserve">build process. If errors are found, flutter doctor will provide </w:t>
      </w:r>
      <w:r w:rsidR="002A4F93">
        <w:t>hints on what issues need to be addressed and how to fix them.</w:t>
      </w:r>
      <w:r w:rsidR="00754B83">
        <w:t xml:space="preserve"> </w:t>
      </w:r>
    </w:p>
    <w:p w14:paraId="285307AE" w14:textId="77777777" w:rsidR="00FE764E" w:rsidRDefault="00F07A16" w:rsidP="00FE764E">
      <w:pPr>
        <w:keepNext/>
      </w:pPr>
      <w:r>
        <w:rPr>
          <w:noProof/>
        </w:rPr>
        <w:drawing>
          <wp:inline distT="0" distB="0" distL="0" distR="0" wp14:anchorId="78F01F04" wp14:editId="4EB94F67">
            <wp:extent cx="5943600" cy="1765935"/>
            <wp:effectExtent l="0" t="0" r="0" b="5715"/>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2">
                      <a:extLst>
                        <a:ext uri="{28A0092B-C50C-407E-A947-70E740481C1C}">
                          <a14:useLocalDpi xmlns:a14="http://schemas.microsoft.com/office/drawing/2010/main" val="0"/>
                        </a:ext>
                      </a:extLst>
                    </a:blip>
                    <a:stretch>
                      <a:fillRect/>
                    </a:stretch>
                  </pic:blipFill>
                  <pic:spPr>
                    <a:xfrm>
                      <a:off x="0" y="0"/>
                      <a:ext cx="5943600" cy="1765935"/>
                    </a:xfrm>
                    <a:prstGeom prst="rect">
                      <a:avLst/>
                    </a:prstGeom>
                  </pic:spPr>
                </pic:pic>
              </a:graphicData>
            </a:graphic>
          </wp:inline>
        </w:drawing>
      </w:r>
    </w:p>
    <w:p w14:paraId="795310B5" w14:textId="476D7C26" w:rsidR="00BE04D8" w:rsidRDefault="00FE764E" w:rsidP="00010440">
      <w:pPr>
        <w:pStyle w:val="Caption"/>
        <w:jc w:val="center"/>
      </w:pPr>
      <w:r>
        <w:t xml:space="preserve">Figure </w:t>
      </w:r>
      <w:fldSimple w:instr=" SEQ Figure \* ARABIC ">
        <w:r>
          <w:rPr>
            <w:noProof/>
          </w:rPr>
          <w:t>4</w:t>
        </w:r>
      </w:fldSimple>
      <w:r>
        <w:t xml:space="preserve"> - Flutter Doctor</w:t>
      </w:r>
    </w:p>
    <w:p w14:paraId="4248B55F" w14:textId="4816DC81" w:rsidR="004E1681" w:rsidRDefault="00BE04D8" w:rsidP="002F4CA0">
      <w:pPr>
        <w:pStyle w:val="Heading3"/>
      </w:pPr>
      <w:r>
        <w:rPr>
          <w:i/>
          <w:color w:val="44546A" w:themeColor="text2"/>
          <w:sz w:val="18"/>
          <w:szCs w:val="18"/>
        </w:rPr>
        <w:fldChar w:fldCharType="begin"/>
      </w:r>
      <w:r>
        <w:instrText>SEQ Figure \* ARABIC</w:instrText>
      </w:r>
      <w:r w:rsidR="00000000">
        <w:rPr>
          <w:i/>
          <w:color w:val="44546A" w:themeColor="text2"/>
          <w:sz w:val="18"/>
          <w:szCs w:val="18"/>
        </w:rPr>
        <w:fldChar w:fldCharType="separate"/>
      </w:r>
      <w:r>
        <w:rPr>
          <w:i/>
          <w:color w:val="44546A" w:themeColor="text2"/>
          <w:sz w:val="18"/>
          <w:szCs w:val="18"/>
        </w:rPr>
        <w:fldChar w:fldCharType="end"/>
      </w:r>
      <w:bookmarkStart w:id="22" w:name="_Toc118042806"/>
      <w:r w:rsidR="004E1681">
        <w:t>Hot Reload</w:t>
      </w:r>
      <w:bookmarkEnd w:id="22"/>
    </w:p>
    <w:p w14:paraId="3A0AC924" w14:textId="57F7765D" w:rsidR="005653B4" w:rsidRDefault="00684DD3" w:rsidP="005653B4">
      <w:r>
        <w:t>Being able to visualize code changes immediately</w:t>
      </w:r>
      <w:r w:rsidR="00DF3598">
        <w:t xml:space="preserve"> is a </w:t>
      </w:r>
      <w:r w:rsidR="001F7544">
        <w:t xml:space="preserve">great advantage of </w:t>
      </w:r>
      <w:r w:rsidR="00A65851">
        <w:t>Flutter framework</w:t>
      </w:r>
      <w:r w:rsidR="00117BD1">
        <w:t>.</w:t>
      </w:r>
      <w:r w:rsidR="00C56402">
        <w:t xml:space="preserve"> Hot Reload is an advancement of Flutter when combined with the Dart VM. It work</w:t>
      </w:r>
      <w:r w:rsidR="00C34BC9">
        <w:t>s</w:t>
      </w:r>
      <w:r w:rsidR="00C56402">
        <w:t xml:space="preserve"> by providing a route </w:t>
      </w:r>
      <w:r w:rsidR="005F39D6">
        <w:t xml:space="preserve">that allows </w:t>
      </w:r>
      <w:r w:rsidR="00C34BC9">
        <w:t>the IDE to</w:t>
      </w:r>
      <w:r w:rsidR="00B03E37">
        <w:t xml:space="preserve"> pus</w:t>
      </w:r>
      <w:r w:rsidR="004D7276">
        <w:t xml:space="preserve">h code changes directly into a running </w:t>
      </w:r>
      <w:r w:rsidR="00996507">
        <w:t xml:space="preserve">version of the application </w:t>
      </w:r>
      <w:r w:rsidR="006E6DC0">
        <w:t xml:space="preserve">if it is </w:t>
      </w:r>
      <w:r w:rsidR="006902A5">
        <w:t>running in debug mode.</w:t>
      </w:r>
      <w:r w:rsidR="00117BD1">
        <w:t xml:space="preserve"> </w:t>
      </w:r>
      <w:r w:rsidR="00B309E5">
        <w:t xml:space="preserve">Advancements in Hot Reload have </w:t>
      </w:r>
      <w:r w:rsidR="008C6CE3">
        <w:t xml:space="preserve">increased </w:t>
      </w:r>
      <w:r w:rsidR="00874039">
        <w:t>refresh times as much as 30% for larger applications.</w:t>
      </w:r>
    </w:p>
    <w:p w14:paraId="1FB55C69" w14:textId="383413CF" w:rsidR="00D964FB" w:rsidRDefault="00D964FB" w:rsidP="005653B4">
      <w:r>
        <w:t>Hot Reload can be accessed by</w:t>
      </w:r>
      <w:r w:rsidR="00D348C1">
        <w:t xml:space="preserve"> choosing the </w:t>
      </w:r>
      <w:r w:rsidR="00A63B89">
        <w:t xml:space="preserve">following icon on </w:t>
      </w:r>
      <w:r w:rsidR="008F2A3E">
        <w:t>the console in Android Studio.</w:t>
      </w:r>
      <w:r>
        <w:t xml:space="preserve"> </w:t>
      </w:r>
      <w:r w:rsidRPr="00D964FB">
        <w:rPr>
          <w:noProof/>
        </w:rPr>
        <w:drawing>
          <wp:inline distT="0" distB="0" distL="0" distR="0" wp14:anchorId="5B55AC21" wp14:editId="623B63AF">
            <wp:extent cx="291996" cy="228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5819" t="1" r="61956" b="3906"/>
                    <a:stretch/>
                  </pic:blipFill>
                  <pic:spPr bwMode="auto">
                    <a:xfrm>
                      <a:off x="0" y="0"/>
                      <a:ext cx="292318" cy="228852"/>
                    </a:xfrm>
                    <a:prstGeom prst="rect">
                      <a:avLst/>
                    </a:prstGeom>
                    <a:ln>
                      <a:noFill/>
                    </a:ln>
                    <a:extLst>
                      <a:ext uri="{53640926-AAD7-44D8-BBD7-CCE9431645EC}">
                        <a14:shadowObscured xmlns:a14="http://schemas.microsoft.com/office/drawing/2010/main"/>
                      </a:ext>
                    </a:extLst>
                  </pic:spPr>
                </pic:pic>
              </a:graphicData>
            </a:graphic>
          </wp:inline>
        </w:drawing>
      </w:r>
      <w:r w:rsidR="008F2A3E">
        <w:t xml:space="preserve"> or typing r and pressing Enter in the terminal.</w:t>
      </w:r>
    </w:p>
    <w:p w14:paraId="7D6F0F10" w14:textId="77777777" w:rsidR="006C07FF" w:rsidRDefault="006C07FF" w:rsidP="006C07FF">
      <w:pPr>
        <w:pStyle w:val="Heading3"/>
      </w:pPr>
      <w:bookmarkStart w:id="23" w:name="_Toc118042807"/>
      <w:r w:rsidRPr="00615C0E">
        <w:lastRenderedPageBreak/>
        <w:t xml:space="preserve">Flutter </w:t>
      </w:r>
      <w:r>
        <w:t xml:space="preserve">Widget </w:t>
      </w:r>
      <w:r w:rsidRPr="00615C0E">
        <w:t>Inspector</w:t>
      </w:r>
      <w:bookmarkEnd w:id="23"/>
    </w:p>
    <w:p w14:paraId="28A1E275" w14:textId="3E193487" w:rsidR="006C07FF" w:rsidRPr="00615C0E" w:rsidRDefault="4D730E62" w:rsidP="006C07FF">
      <w:r>
        <w:t xml:space="preserve">Flutter Widget Inspector is a very useful tool </w:t>
      </w:r>
      <w:r w:rsidR="00340FA5">
        <w:t>for</w:t>
      </w:r>
      <w:r>
        <w:t xml:space="preserve"> troubleshooting application rending issues. </w:t>
      </w:r>
      <w:r w:rsidR="3A822896">
        <w:t>This tool</w:t>
      </w:r>
      <w:r>
        <w:t xml:space="preserve"> is able to identify problems that occur with the visual layout. For more information, please refer to the official documentation at the following location: </w:t>
      </w:r>
      <w:hyperlink r:id="rId44">
        <w:r w:rsidRPr="7FF77910">
          <w:rPr>
            <w:rStyle w:val="Hyperlink"/>
          </w:rPr>
          <w:t>https://docs.flutter.dev/development/tools/devtools/inspector</w:t>
        </w:r>
      </w:hyperlink>
      <w:r>
        <w:t xml:space="preserve">. </w:t>
      </w:r>
    </w:p>
    <w:p w14:paraId="65796FE7" w14:textId="77777777" w:rsidR="006C07FF" w:rsidRDefault="006C07FF" w:rsidP="006C07FF">
      <w:pPr>
        <w:pStyle w:val="NormalClear"/>
        <w:keepNext/>
        <w:ind w:left="0"/>
        <w:jc w:val="center"/>
      </w:pPr>
      <w:r w:rsidRPr="00615C0E">
        <w:rPr>
          <w:noProof/>
        </w:rPr>
        <w:drawing>
          <wp:inline distT="0" distB="0" distL="0" distR="0" wp14:anchorId="2F037C1E" wp14:editId="52F59A02">
            <wp:extent cx="5449824" cy="3413709"/>
            <wp:effectExtent l="0" t="0" r="0" b="0"/>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a:blip r:embed="rId45"/>
                    <a:stretch>
                      <a:fillRect/>
                    </a:stretch>
                  </pic:blipFill>
                  <pic:spPr>
                    <a:xfrm>
                      <a:off x="0" y="0"/>
                      <a:ext cx="5488901" cy="3438186"/>
                    </a:xfrm>
                    <a:prstGeom prst="rect">
                      <a:avLst/>
                    </a:prstGeom>
                  </pic:spPr>
                </pic:pic>
              </a:graphicData>
            </a:graphic>
          </wp:inline>
        </w:drawing>
      </w:r>
    </w:p>
    <w:p w14:paraId="40E8C7FD" w14:textId="7F7262E0" w:rsidR="006C07FF" w:rsidRPr="00340FA5" w:rsidRDefault="006C07FF" w:rsidP="00340FA5">
      <w:pPr>
        <w:pStyle w:val="Caption"/>
        <w:jc w:val="center"/>
        <w:rPr>
          <w:highlight w:val="yellow"/>
        </w:rPr>
      </w:pPr>
      <w:r>
        <w:t>Figure</w:t>
      </w:r>
      <w:r w:rsidR="00FE764E">
        <w:t xml:space="preserve"> 5</w:t>
      </w:r>
      <w:r>
        <w:t xml:space="preserve"> </w:t>
      </w:r>
      <w:r>
        <w:fldChar w:fldCharType="begin"/>
      </w:r>
      <w:r>
        <w:instrText>SEQ Figure \* ARABIC</w:instrText>
      </w:r>
      <w:r w:rsidR="00000000">
        <w:fldChar w:fldCharType="separate"/>
      </w:r>
      <w:r>
        <w:fldChar w:fldCharType="end"/>
      </w:r>
      <w:r>
        <w:t xml:space="preserve">  Flutter Inspector</w:t>
      </w:r>
    </w:p>
    <w:p w14:paraId="71BA60BB" w14:textId="77777777" w:rsidR="009A432F" w:rsidRDefault="009A432F" w:rsidP="002F4CA0">
      <w:pPr>
        <w:pStyle w:val="Heading3"/>
      </w:pPr>
      <w:bookmarkStart w:id="24" w:name="_Toc118042808"/>
      <w:r w:rsidRPr="13B5119D">
        <w:t>Installation</w:t>
      </w:r>
      <w:bookmarkEnd w:id="24"/>
    </w:p>
    <w:p w14:paraId="161DDDBF" w14:textId="77777777" w:rsidR="009A432F" w:rsidRPr="000C2466" w:rsidRDefault="009A432F" w:rsidP="002F4CA0">
      <w:pPr>
        <w:pStyle w:val="Heading4"/>
      </w:pPr>
      <w:r w:rsidRPr="13B5119D">
        <w:t xml:space="preserve">Windows </w:t>
      </w:r>
    </w:p>
    <w:p w14:paraId="7CD3D1C8" w14:textId="77777777" w:rsidR="00340FA5" w:rsidRDefault="009A432F" w:rsidP="007F2BA3">
      <w:pPr>
        <w:ind w:left="720"/>
        <w:rPr>
          <w:i/>
          <w:iCs/>
        </w:rPr>
      </w:pPr>
      <w:r w:rsidRPr="13B5119D">
        <w:rPr>
          <w:i/>
          <w:iCs/>
        </w:rPr>
        <w:t xml:space="preserve">Environment Specifications: </w:t>
      </w:r>
    </w:p>
    <w:p w14:paraId="464F7643" w14:textId="77777777" w:rsidR="00340FA5" w:rsidRDefault="009A432F" w:rsidP="00340FA5">
      <w:pPr>
        <w:pStyle w:val="ListParagraph"/>
        <w:numPr>
          <w:ilvl w:val="0"/>
          <w:numId w:val="43"/>
        </w:numPr>
      </w:pPr>
      <w:r w:rsidRPr="13B5119D">
        <w:t xml:space="preserve">Windows 10 or later (64-bit), x86-64 based, </w:t>
      </w:r>
    </w:p>
    <w:p w14:paraId="4375D116" w14:textId="77777777" w:rsidR="00340FA5" w:rsidRDefault="009A432F" w:rsidP="00340FA5">
      <w:pPr>
        <w:pStyle w:val="ListParagraph"/>
        <w:numPr>
          <w:ilvl w:val="0"/>
          <w:numId w:val="43"/>
        </w:numPr>
      </w:pPr>
      <w:r w:rsidRPr="13B5119D">
        <w:t xml:space="preserve">1.64 GB disk space, </w:t>
      </w:r>
    </w:p>
    <w:p w14:paraId="0F980301" w14:textId="77777777" w:rsidR="00DD4B24" w:rsidRDefault="009A432F" w:rsidP="00340FA5">
      <w:pPr>
        <w:pStyle w:val="ListParagraph"/>
        <w:numPr>
          <w:ilvl w:val="0"/>
          <w:numId w:val="43"/>
        </w:numPr>
      </w:pPr>
      <w:r w:rsidRPr="13B5119D">
        <w:t>Git for Windows 2.x</w:t>
      </w:r>
    </w:p>
    <w:p w14:paraId="6A87A178" w14:textId="3E243F2A" w:rsidR="009A432F" w:rsidRPr="000C2466" w:rsidRDefault="009A432F" w:rsidP="00340FA5">
      <w:pPr>
        <w:pStyle w:val="ListParagraph"/>
        <w:numPr>
          <w:ilvl w:val="0"/>
          <w:numId w:val="43"/>
        </w:numPr>
      </w:pPr>
      <w:r w:rsidRPr="13B5119D">
        <w:t>Windows PowerShell 5.0 or newer installed</w:t>
      </w:r>
    </w:p>
    <w:p w14:paraId="704A6576" w14:textId="77777777" w:rsidR="009A432F" w:rsidRPr="000C2466" w:rsidRDefault="009A432F" w:rsidP="00FC4561">
      <w:pPr>
        <w:pStyle w:val="ListParagraph"/>
        <w:numPr>
          <w:ilvl w:val="0"/>
          <w:numId w:val="10"/>
        </w:numPr>
        <w:jc w:val="left"/>
      </w:pPr>
      <w:r w:rsidRPr="000C2466">
        <w:lastRenderedPageBreak/>
        <w:t xml:space="preserve">Download installation bundle (as of July 2022): </w:t>
      </w:r>
      <w:hyperlink r:id="rId46">
        <w:r w:rsidRPr="00EF0130">
          <w:rPr>
            <w:color w:val="1155CC"/>
            <w:u w:val="single"/>
          </w:rPr>
          <w:t>https://storage.googleapis.com/flutter_infra_release/releases/stable/windows/flutter_windows_3.0.5-stable.zip</w:t>
        </w:r>
      </w:hyperlink>
      <w:r w:rsidRPr="000C2466">
        <w:t xml:space="preserve"> </w:t>
      </w:r>
    </w:p>
    <w:p w14:paraId="74B94940" w14:textId="7FF62C9E" w:rsidR="009A432F" w:rsidRDefault="009A432F">
      <w:pPr>
        <w:pStyle w:val="ListParagraph"/>
        <w:numPr>
          <w:ilvl w:val="0"/>
          <w:numId w:val="10"/>
        </w:numPr>
        <w:jc w:val="left"/>
      </w:pPr>
      <w:r w:rsidRPr="13B5119D">
        <w:t xml:space="preserve">Extract the zip file and move the contained </w:t>
      </w:r>
      <w:r w:rsidRPr="00FC4561">
        <w:rPr>
          <w:i/>
          <w:iCs/>
        </w:rPr>
        <w:t>flutter</w:t>
      </w:r>
      <w:r w:rsidRPr="13B5119D">
        <w:t xml:space="preserve"> folder to the desired installation location (Do not install Flutter to a path that contains special characters or spaces. Also do not </w:t>
      </w:r>
      <w:r>
        <w:tab/>
      </w:r>
      <w:r w:rsidRPr="13B5119D">
        <w:t>install Flutter in a directory like C:\Program Files\ that requires elevated privileges)</w:t>
      </w:r>
    </w:p>
    <w:p w14:paraId="3524D3FE" w14:textId="739DFAA7" w:rsidR="009A432F" w:rsidRDefault="009A432F" w:rsidP="00FC4561">
      <w:pPr>
        <w:pStyle w:val="ListParagraph"/>
        <w:numPr>
          <w:ilvl w:val="0"/>
          <w:numId w:val="10"/>
        </w:numPr>
      </w:pPr>
      <w:r>
        <w:t xml:space="preserve">To use Flutter commands in the Windows console, search for env in the Start search bar, and select </w:t>
      </w:r>
      <w:r w:rsidR="009E733E">
        <w:t>"</w:t>
      </w:r>
      <w:r>
        <w:t>Edit environment variables for your account.</w:t>
      </w:r>
      <w:r w:rsidR="009E733E">
        <w:t>"</w:t>
      </w:r>
      <w:r>
        <w:t xml:space="preserve"> In </w:t>
      </w:r>
      <w:r w:rsidR="009E733E">
        <w:t>"</w:t>
      </w:r>
      <w:r>
        <w:t>User variables,</w:t>
      </w:r>
      <w:r w:rsidR="009E733E">
        <w:t>"</w:t>
      </w:r>
      <w:r>
        <w:t xml:space="preserve"> check if a </w:t>
      </w:r>
      <w:r w:rsidR="009E733E">
        <w:t>"</w:t>
      </w:r>
      <w:r>
        <w:t>Path</w:t>
      </w:r>
      <w:r w:rsidR="009E733E">
        <w:t>"</w:t>
      </w:r>
      <w:r>
        <w:t xml:space="preserve"> entry exists. If the path exists, append the path to </w:t>
      </w:r>
      <w:r w:rsidRPr="486D91A7">
        <w:rPr>
          <w:i/>
          <w:iCs/>
          <w:color w:val="0070C0"/>
        </w:rPr>
        <w:t>flutter\bin</w:t>
      </w:r>
      <w:r w:rsidRPr="486D91A7">
        <w:rPr>
          <w:color w:val="0070C0"/>
        </w:rPr>
        <w:t xml:space="preserve"> </w:t>
      </w:r>
      <w:r>
        <w:t>using a semicolon separator. If the path doesn</w:t>
      </w:r>
      <w:r w:rsidR="009E733E">
        <w:t>'</w:t>
      </w:r>
      <w:r>
        <w:t xml:space="preserve">t exist, create a new user variable called Path and append the path of </w:t>
      </w:r>
      <w:r w:rsidRPr="486D91A7">
        <w:rPr>
          <w:i/>
          <w:iCs/>
          <w:color w:val="0070C0"/>
        </w:rPr>
        <w:t>flutter\bin</w:t>
      </w:r>
      <w:r w:rsidRPr="486D91A7">
        <w:rPr>
          <w:color w:val="0070C0"/>
        </w:rPr>
        <w:t xml:space="preserve">. </w:t>
      </w:r>
      <w:r>
        <w:t>Close and reopen the console to check if the changes are in effect.</w:t>
      </w:r>
    </w:p>
    <w:p w14:paraId="1D69E75E" w14:textId="5690FA9A" w:rsidR="003869CC" w:rsidRDefault="00DD4B24" w:rsidP="003869CC">
      <w:pPr>
        <w:pStyle w:val="ListParagraph"/>
        <w:keepNext/>
      </w:pPr>
      <w:r>
        <w:rPr>
          <w:noProof/>
        </w:rPr>
        <mc:AlternateContent>
          <mc:Choice Requires="wps">
            <w:drawing>
              <wp:anchor distT="0" distB="0" distL="114300" distR="114300" simplePos="0" relativeHeight="251658248" behindDoc="1" locked="0" layoutInCell="1" allowOverlap="1" wp14:anchorId="0805D305" wp14:editId="12EACACD">
                <wp:simplePos x="0" y="0"/>
                <wp:positionH relativeFrom="margin">
                  <wp:align>right</wp:align>
                </wp:positionH>
                <wp:positionV relativeFrom="paragraph">
                  <wp:posOffset>2361565</wp:posOffset>
                </wp:positionV>
                <wp:extent cx="2301240" cy="266700"/>
                <wp:effectExtent l="0" t="0" r="3810" b="0"/>
                <wp:wrapTight wrapText="bothSides">
                  <wp:wrapPolygon edited="0">
                    <wp:start x="0" y="0"/>
                    <wp:lineTo x="0" y="20057"/>
                    <wp:lineTo x="21457" y="20057"/>
                    <wp:lineTo x="21457"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301240" cy="266700"/>
                        </a:xfrm>
                        <a:prstGeom prst="rect">
                          <a:avLst/>
                        </a:prstGeom>
                        <a:solidFill>
                          <a:prstClr val="white"/>
                        </a:solidFill>
                        <a:ln>
                          <a:noFill/>
                        </a:ln>
                      </wps:spPr>
                      <wps:txbx>
                        <w:txbxContent>
                          <w:p w14:paraId="5D857970" w14:textId="6EBA1C8A" w:rsidR="00DD4B24" w:rsidRDefault="00DD4B24" w:rsidP="00DD4B24">
                            <w:pPr>
                              <w:pStyle w:val="Caption"/>
                              <w:ind w:left="0"/>
                              <w:jc w:val="center"/>
                            </w:pPr>
                            <w:r>
                              <w:t xml:space="preserve">Figure </w:t>
                            </w:r>
                            <w:r w:rsidR="00FE764E">
                              <w:t>7</w:t>
                            </w:r>
                            <w:r>
                              <w:fldChar w:fldCharType="begin"/>
                            </w:r>
                            <w:r>
                              <w:instrText>SEQ Figure \* ARABIC</w:instrText>
                            </w:r>
                            <w:r w:rsidR="00000000">
                              <w:fldChar w:fldCharType="separate"/>
                            </w:r>
                            <w:r>
                              <w:fldChar w:fldCharType="end"/>
                            </w:r>
                            <w:r>
                              <w:t xml:space="preserve">  Edit Windows Path Variables </w:t>
                            </w:r>
                          </w:p>
                          <w:p w14:paraId="07E4023D" w14:textId="46BD0C16" w:rsidR="00DD4B24" w:rsidRPr="00F878BB" w:rsidRDefault="00DD4B24" w:rsidP="00DD4B24">
                            <w:pPr>
                              <w:pStyle w:val="Caption"/>
                              <w:ind w:hanging="270"/>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05D305" id="_x0000_t202" coordsize="21600,21600" o:spt="202" path="m,l,21600r21600,l21600,xe">
                <v:stroke joinstyle="miter"/>
                <v:path gradientshapeok="t" o:connecttype="rect"/>
              </v:shapetype>
              <v:shape id="Text Box 24" o:spid="_x0000_s1026" type="#_x0000_t202" style="position:absolute;left:0;text-align:left;margin-left:130pt;margin-top:185.95pt;width:181.2pt;height:21pt;z-index:-2516582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" stroked="f">
                <v:textbox inset="0,0,0,0">
                  <w:txbxContent>
                    <w:p w14:paraId="5D857970" w14:textId="6EBA1C8A" w:rsidR="00DD4B24" w:rsidRDefault="00DD4B24" w:rsidP="00DD4B24">
                      <w:pPr>
                        <w:pStyle w:val="Caption"/>
                        <w:ind w:left="0"/>
                        <w:jc w:val="center"/>
                      </w:pPr>
                      <w:r>
                        <w:t xml:space="preserve">Figure </w:t>
                      </w:r>
                      <w:r w:rsidR="00FE764E">
                        <w:t>7</w:t>
                      </w:r>
                      <w:r>
                        <w:fldChar w:fldCharType="begin"/>
                      </w:r>
                      <w:r>
                        <w:instrText>SEQ Figure \* ARABIC</w:instrText>
                      </w:r>
                      <w:r w:rsidR="00000000">
                        <w:fldChar w:fldCharType="separate"/>
                      </w:r>
                      <w:r>
                        <w:fldChar w:fldCharType="end"/>
                      </w:r>
                      <w:r>
                        <w:t xml:space="preserve">  Edit Windows Path Variables </w:t>
                      </w:r>
                    </w:p>
                    <w:p w14:paraId="07E4023D" w14:textId="46BD0C16" w:rsidR="00DD4B24" w:rsidRPr="00F878BB" w:rsidRDefault="00DD4B24" w:rsidP="00DD4B24">
                      <w:pPr>
                        <w:pStyle w:val="Caption"/>
                        <w:ind w:hanging="270"/>
                        <w:rPr>
                          <w:sz w:val="24"/>
                          <w:szCs w:val="24"/>
                        </w:rPr>
                      </w:pPr>
                    </w:p>
                  </w:txbxContent>
                </v:textbox>
                <w10:wrap type="tight" anchorx="margin"/>
              </v:shape>
            </w:pict>
          </mc:Fallback>
        </mc:AlternateContent>
      </w:r>
      <w:r>
        <w:rPr>
          <w:noProof/>
        </w:rPr>
        <mc:AlternateContent>
          <mc:Choice Requires="wps">
            <w:drawing>
              <wp:anchor distT="0" distB="0" distL="114300" distR="114300" simplePos="0" relativeHeight="251658243" behindDoc="1" locked="0" layoutInCell="1" allowOverlap="1" wp14:anchorId="5C240A76" wp14:editId="3266FB3B">
                <wp:simplePos x="0" y="0"/>
                <wp:positionH relativeFrom="margin">
                  <wp:align>right</wp:align>
                </wp:positionH>
                <wp:positionV relativeFrom="paragraph">
                  <wp:posOffset>2558415</wp:posOffset>
                </wp:positionV>
                <wp:extent cx="5425440" cy="635"/>
                <wp:effectExtent l="0" t="0" r="3810" b="0"/>
                <wp:wrapTight wrapText="bothSides">
                  <wp:wrapPolygon edited="0">
                    <wp:start x="0" y="0"/>
                    <wp:lineTo x="0" y="20329"/>
                    <wp:lineTo x="21539" y="20329"/>
                    <wp:lineTo x="21539" y="0"/>
                    <wp:lineTo x="0" y="0"/>
                  </wp:wrapPolygon>
                </wp:wrapTight>
                <wp:docPr id="55" name="Text Box 55"/>
                <wp:cNvGraphicFramePr/>
                <a:graphic xmlns:a="http://schemas.openxmlformats.org/drawingml/2006/main">
                  <a:graphicData uri="http://schemas.microsoft.com/office/word/2010/wordprocessingShape">
                    <wps:wsp>
                      <wps:cNvSpPr txBox="1"/>
                      <wps:spPr>
                        <a:xfrm>
                          <a:off x="0" y="0"/>
                          <a:ext cx="5425440" cy="635"/>
                        </a:xfrm>
                        <a:prstGeom prst="rect">
                          <a:avLst/>
                        </a:prstGeom>
                        <a:solidFill>
                          <a:prstClr val="white"/>
                        </a:solidFill>
                        <a:ln>
                          <a:noFill/>
                        </a:ln>
                      </wps:spPr>
                      <wps:txbx>
                        <w:txbxContent>
                          <w:p w14:paraId="30DFB0EC" w14:textId="2FE82459" w:rsidR="003869CC" w:rsidRPr="00F878BB" w:rsidRDefault="003869CC" w:rsidP="003869CC">
                            <w:pPr>
                              <w:pStyle w:val="Caption"/>
                              <w:ind w:hanging="270"/>
                              <w:rPr>
                                <w:sz w:val="24"/>
                                <w:szCs w:val="24"/>
                              </w:rPr>
                            </w:pPr>
                            <w:r>
                              <w:t>Figure</w:t>
                            </w:r>
                            <w:r w:rsidR="00FE764E">
                              <w:t xml:space="preserve"> 6</w:t>
                            </w:r>
                            <w:r>
                              <w:fldChar w:fldCharType="begin"/>
                            </w:r>
                            <w:r>
                              <w:instrText>SEQ Figure \* ARABIC</w:instrText>
                            </w:r>
                            <w:r w:rsidR="00000000">
                              <w:fldChar w:fldCharType="separate"/>
                            </w:r>
                            <w:r>
                              <w:fldChar w:fldCharType="end"/>
                            </w:r>
                            <w:r>
                              <w:t xml:space="preserve">   </w:t>
                            </w:r>
                            <w:r w:rsidR="00DD4B24">
                              <w:t>Windows Environmen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240A76" id="Text Box 55" o:spid="_x0000_s1027" type="#_x0000_t202" style="position:absolute;left:0;text-align:left;margin-left:376pt;margin-top:201.45pt;width:427.2pt;height:.05pt;z-index:-251658237;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" stroked="f">
                <v:textbox style="mso-fit-shape-to-text:t" inset="0,0,0,0">
                  <w:txbxContent>
                    <w:p w14:paraId="30DFB0EC" w14:textId="2FE82459" w:rsidR="003869CC" w:rsidRPr="00F878BB" w:rsidRDefault="003869CC" w:rsidP="003869CC">
                      <w:pPr>
                        <w:pStyle w:val="Caption"/>
                        <w:ind w:hanging="270"/>
                        <w:rPr>
                          <w:sz w:val="24"/>
                          <w:szCs w:val="24"/>
                        </w:rPr>
                      </w:pPr>
                      <w:r>
                        <w:t>Figure</w:t>
                      </w:r>
                      <w:r w:rsidR="00FE764E">
                        <w:t xml:space="preserve"> 6</w:t>
                      </w:r>
                      <w:r>
                        <w:fldChar w:fldCharType="begin"/>
                      </w:r>
                      <w:r>
                        <w:instrText>SEQ Figure \* ARABIC</w:instrText>
                      </w:r>
                      <w:r w:rsidR="00000000">
                        <w:fldChar w:fldCharType="separate"/>
                      </w:r>
                      <w:r>
                        <w:fldChar w:fldCharType="end"/>
                      </w:r>
                      <w:r>
                        <w:t xml:space="preserve">   </w:t>
                      </w:r>
                      <w:r w:rsidR="00DD4B24">
                        <w:t>Windows Environment Variables</w:t>
                      </w:r>
                    </w:p>
                  </w:txbxContent>
                </v:textbox>
                <w10:wrap type="tight" anchorx="margin"/>
              </v:shape>
            </w:pict>
          </mc:Fallback>
        </mc:AlternateContent>
      </w:r>
      <w:r w:rsidR="003869CC" w:rsidRPr="003869CC">
        <w:rPr>
          <w:noProof/>
        </w:rPr>
        <w:drawing>
          <wp:anchor distT="0" distB="0" distL="114300" distR="114300" simplePos="0" relativeHeight="251658242" behindDoc="1" locked="0" layoutInCell="1" allowOverlap="1" wp14:anchorId="23F9CF5C" wp14:editId="21DCB96D">
            <wp:simplePos x="0" y="0"/>
            <wp:positionH relativeFrom="column">
              <wp:posOffset>3651885</wp:posOffset>
            </wp:positionH>
            <wp:positionV relativeFrom="paragraph">
              <wp:posOffset>15240</wp:posOffset>
            </wp:positionV>
            <wp:extent cx="2301240" cy="2187575"/>
            <wp:effectExtent l="0" t="0" r="3810" b="3175"/>
            <wp:wrapTight wrapText="bothSides">
              <wp:wrapPolygon edited="0">
                <wp:start x="0" y="0"/>
                <wp:lineTo x="0" y="21443"/>
                <wp:lineTo x="21457" y="21443"/>
                <wp:lineTo x="21457" y="0"/>
                <wp:lineTo x="0" y="0"/>
              </wp:wrapPolygon>
            </wp:wrapTight>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301240" cy="2187575"/>
                    </a:xfrm>
                    <a:prstGeom prst="rect">
                      <a:avLst/>
                    </a:prstGeom>
                  </pic:spPr>
                </pic:pic>
              </a:graphicData>
            </a:graphic>
          </wp:anchor>
        </w:drawing>
      </w:r>
      <w:r w:rsidR="00F20B25" w:rsidRPr="00F20B25">
        <w:rPr>
          <w:noProof/>
        </w:rPr>
        <w:drawing>
          <wp:inline distT="0" distB="0" distL="0" distR="0" wp14:anchorId="17F7775C" wp14:editId="6C3BCF53">
            <wp:extent cx="2604977" cy="2465876"/>
            <wp:effectExtent l="0" t="0" r="508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48"/>
                    <a:stretch>
                      <a:fillRect/>
                    </a:stretch>
                  </pic:blipFill>
                  <pic:spPr>
                    <a:xfrm>
                      <a:off x="0" y="0"/>
                      <a:ext cx="2619156" cy="2479298"/>
                    </a:xfrm>
                    <a:prstGeom prst="rect">
                      <a:avLst/>
                    </a:prstGeom>
                  </pic:spPr>
                </pic:pic>
              </a:graphicData>
            </a:graphic>
          </wp:inline>
        </w:drawing>
      </w:r>
    </w:p>
    <w:p w14:paraId="60E575C4" w14:textId="67BC209B" w:rsidR="009A432F" w:rsidRPr="000C2466" w:rsidRDefault="009A432F" w:rsidP="00DD4B24">
      <w:pPr>
        <w:pStyle w:val="ListParagraph"/>
        <w:numPr>
          <w:ilvl w:val="0"/>
          <w:numId w:val="10"/>
        </w:numPr>
        <w:jc w:val="left"/>
      </w:pPr>
      <w:r w:rsidRPr="13B5119D">
        <w:t xml:space="preserve">Run the </w:t>
      </w:r>
      <w:r w:rsidRPr="00FC4561">
        <w:rPr>
          <w:i/>
          <w:iCs/>
          <w:color w:val="0070C0"/>
        </w:rPr>
        <w:t xml:space="preserve">flutter doctor </w:t>
      </w:r>
      <w:r w:rsidRPr="13B5119D">
        <w:t>command in the CLI to determine if any other dependencies need to be installed</w:t>
      </w:r>
    </w:p>
    <w:p w14:paraId="49CFAAC2" w14:textId="3CE1C683" w:rsidR="00E06A31" w:rsidRDefault="00E06A31" w:rsidP="00E06A31">
      <w:pPr>
        <w:keepNext/>
        <w:jc w:val="center"/>
      </w:pPr>
      <w:r>
        <w:rPr>
          <w:noProof/>
        </w:rPr>
        <w:lastRenderedPageBreak/>
        <w:drawing>
          <wp:inline distT="0" distB="0" distL="0" distR="0" wp14:anchorId="2AA5853A" wp14:editId="5EC02565">
            <wp:extent cx="5943600" cy="1765935"/>
            <wp:effectExtent l="0" t="0" r="0" b="571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2">
                      <a:extLst>
                        <a:ext uri="{28A0092B-C50C-407E-A947-70E740481C1C}">
                          <a14:useLocalDpi xmlns:a14="http://schemas.microsoft.com/office/drawing/2010/main" val="0"/>
                        </a:ext>
                      </a:extLst>
                    </a:blip>
                    <a:stretch>
                      <a:fillRect/>
                    </a:stretch>
                  </pic:blipFill>
                  <pic:spPr>
                    <a:xfrm>
                      <a:off x="0" y="0"/>
                      <a:ext cx="5943600" cy="1765935"/>
                    </a:xfrm>
                    <a:prstGeom prst="rect">
                      <a:avLst/>
                    </a:prstGeom>
                  </pic:spPr>
                </pic:pic>
              </a:graphicData>
            </a:graphic>
          </wp:inline>
        </w:drawing>
      </w:r>
    </w:p>
    <w:p w14:paraId="04E663DA" w14:textId="198E1F41" w:rsidR="009A432F" w:rsidRDefault="00E06A31" w:rsidP="00E06A31">
      <w:pPr>
        <w:pStyle w:val="Caption"/>
        <w:jc w:val="center"/>
      </w:pPr>
      <w:r>
        <w:t xml:space="preserve">Figure </w:t>
      </w:r>
      <w:r w:rsidR="00FE764E">
        <w:t>8</w:t>
      </w:r>
      <w:r>
        <w:fldChar w:fldCharType="begin"/>
      </w:r>
      <w:r>
        <w:instrText>SEQ Figure \* ARABIC</w:instrText>
      </w:r>
      <w:r w:rsidR="00000000">
        <w:fldChar w:fldCharType="separate"/>
      </w:r>
      <w:r>
        <w:fldChar w:fldCharType="end"/>
      </w:r>
      <w:r>
        <w:t xml:space="preserve"> Flutter Doctor</w:t>
      </w:r>
    </w:p>
    <w:p w14:paraId="15915B98" w14:textId="77777777" w:rsidR="009A432F" w:rsidRPr="000C2466" w:rsidRDefault="009A432F" w:rsidP="002F4CA0">
      <w:pPr>
        <w:pStyle w:val="Heading4"/>
      </w:pPr>
      <w:r w:rsidRPr="13B5119D">
        <w:t>macOS</w:t>
      </w:r>
    </w:p>
    <w:p w14:paraId="54EE8E74" w14:textId="77777777" w:rsidR="005119B7" w:rsidRDefault="009A432F" w:rsidP="002F4CA0">
      <w:pPr>
        <w:rPr>
          <w:i/>
        </w:rPr>
      </w:pPr>
      <w:r w:rsidRPr="000C2466">
        <w:rPr>
          <w:i/>
        </w:rPr>
        <w:t xml:space="preserve">Environment Specifications: </w:t>
      </w:r>
    </w:p>
    <w:p w14:paraId="6AC32ED6" w14:textId="77777777" w:rsidR="005119B7" w:rsidRDefault="009A432F" w:rsidP="005119B7">
      <w:pPr>
        <w:pStyle w:val="ListParagraph"/>
        <w:numPr>
          <w:ilvl w:val="0"/>
          <w:numId w:val="44"/>
        </w:numPr>
      </w:pPr>
      <w:r w:rsidRPr="000C2466">
        <w:t xml:space="preserve">macOS, </w:t>
      </w:r>
    </w:p>
    <w:p w14:paraId="7478B183" w14:textId="00DDB9A5" w:rsidR="005119B7" w:rsidRDefault="009A432F" w:rsidP="005119B7">
      <w:pPr>
        <w:pStyle w:val="ListParagraph"/>
        <w:numPr>
          <w:ilvl w:val="0"/>
          <w:numId w:val="44"/>
        </w:numPr>
      </w:pPr>
      <w:r w:rsidRPr="000C2466">
        <w:t xml:space="preserve">2.8 </w:t>
      </w:r>
      <w:r w:rsidR="002F4154">
        <w:t>G</w:t>
      </w:r>
      <w:r w:rsidR="002F4154" w:rsidRPr="002F4154">
        <w:t xml:space="preserve">igabyte </w:t>
      </w:r>
      <w:r w:rsidR="002F4154">
        <w:t>(</w:t>
      </w:r>
      <w:r w:rsidRPr="000C2466">
        <w:t>GB</w:t>
      </w:r>
      <w:r w:rsidR="002F4154">
        <w:t>)</w:t>
      </w:r>
      <w:r w:rsidRPr="000C2466">
        <w:t xml:space="preserve"> disk space, </w:t>
      </w:r>
    </w:p>
    <w:p w14:paraId="603F7A48" w14:textId="77E0570E" w:rsidR="009A432F" w:rsidRPr="000C2466" w:rsidRDefault="009A432F" w:rsidP="005119B7">
      <w:pPr>
        <w:pStyle w:val="ListParagraph"/>
        <w:numPr>
          <w:ilvl w:val="0"/>
          <w:numId w:val="44"/>
        </w:numPr>
      </w:pPr>
      <w:r w:rsidRPr="000C2466">
        <w:t>Git installed</w:t>
      </w:r>
    </w:p>
    <w:p w14:paraId="7E4307F9" w14:textId="77777777" w:rsidR="009A432F" w:rsidRPr="000C2466" w:rsidRDefault="009A432F" w:rsidP="002F4CA0">
      <w:pPr>
        <w:pStyle w:val="ListParagraph"/>
        <w:numPr>
          <w:ilvl w:val="0"/>
          <w:numId w:val="11"/>
        </w:numPr>
      </w:pPr>
      <w:r w:rsidRPr="000C2466">
        <w:t xml:space="preserve">Download the bundle that is optimized for the system processor (Intel or Silicon, as of July 2022): </w:t>
      </w:r>
    </w:p>
    <w:p w14:paraId="6C95EA45" w14:textId="77777777" w:rsidR="009A432F" w:rsidRPr="000C2466" w:rsidRDefault="009A432F" w:rsidP="002F4CA0">
      <w:pPr>
        <w:pStyle w:val="ListParagraph"/>
        <w:numPr>
          <w:ilvl w:val="0"/>
          <w:numId w:val="12"/>
        </w:numPr>
      </w:pPr>
      <w:r w:rsidRPr="000C2466">
        <w:t xml:space="preserve">Intel: </w:t>
      </w:r>
      <w:hyperlink r:id="rId49">
        <w:r w:rsidRPr="00EF0130">
          <w:rPr>
            <w:color w:val="1155CC"/>
            <w:u w:val="single"/>
          </w:rPr>
          <w:t>https://storage.googleapis.com/flutter_infra_release/releases/stable/macos/flutter_macos_3.0.5-stable.zip</w:t>
        </w:r>
      </w:hyperlink>
    </w:p>
    <w:p w14:paraId="4E493AFF" w14:textId="77777777" w:rsidR="009A432F" w:rsidRPr="000C2466" w:rsidRDefault="009A432F" w:rsidP="002F4CA0">
      <w:pPr>
        <w:pStyle w:val="ListParagraph"/>
        <w:numPr>
          <w:ilvl w:val="0"/>
          <w:numId w:val="12"/>
        </w:numPr>
      </w:pPr>
      <w:r w:rsidRPr="000C2466">
        <w:t xml:space="preserve">Silicon: </w:t>
      </w:r>
      <w:hyperlink r:id="rId50">
        <w:r w:rsidRPr="00EF0130">
          <w:rPr>
            <w:color w:val="1155CC"/>
            <w:u w:val="single"/>
          </w:rPr>
          <w:t>https://storage.googleapis.com/flutter_infra_release/releases/stable/macos/flutter_macos_arm64_3.0.5-stable.zip</w:t>
        </w:r>
      </w:hyperlink>
      <w:r w:rsidRPr="000C2466">
        <w:t xml:space="preserve"> </w:t>
      </w:r>
    </w:p>
    <w:p w14:paraId="6A69320F" w14:textId="77777777" w:rsidR="009A432F" w:rsidRPr="000C2466" w:rsidRDefault="009A432F" w:rsidP="002F4CA0">
      <w:pPr>
        <w:pStyle w:val="ListParagraph"/>
        <w:numPr>
          <w:ilvl w:val="0"/>
          <w:numId w:val="11"/>
        </w:numPr>
      </w:pPr>
      <w:r w:rsidRPr="000C2466">
        <w:t>Extract the file to the desired location</w:t>
      </w:r>
    </w:p>
    <w:p w14:paraId="60B25917" w14:textId="77777777" w:rsidR="009A432F" w:rsidRPr="000C2466" w:rsidRDefault="009A432F" w:rsidP="002F4CA0">
      <w:pPr>
        <w:pStyle w:val="ListParagraph"/>
        <w:numPr>
          <w:ilvl w:val="0"/>
          <w:numId w:val="11"/>
        </w:numPr>
      </w:pPr>
      <w:r w:rsidRPr="000C2466">
        <w:t xml:space="preserve">To add Flutter commands to the console, open the </w:t>
      </w:r>
      <w:proofErr w:type="spellStart"/>
      <w:r w:rsidRPr="00EF0130">
        <w:rPr>
          <w:i/>
        </w:rPr>
        <w:t>rc</w:t>
      </w:r>
      <w:proofErr w:type="spellEnd"/>
      <w:r w:rsidRPr="00EF0130">
        <w:rPr>
          <w:i/>
        </w:rPr>
        <w:t xml:space="preserve"> </w:t>
      </w:r>
      <w:r w:rsidRPr="000C2466">
        <w:t xml:space="preserve">file for the system shell (Bash or Z). The file to edit for Bash is </w:t>
      </w:r>
      <w:r w:rsidRPr="00FC4561">
        <w:rPr>
          <w:i/>
          <w:color w:val="0070C0"/>
        </w:rPr>
        <w:t>.</w:t>
      </w:r>
      <w:proofErr w:type="spellStart"/>
      <w:r w:rsidRPr="00FC4561">
        <w:rPr>
          <w:i/>
          <w:color w:val="0070C0"/>
        </w:rPr>
        <w:t>bash_profile</w:t>
      </w:r>
      <w:proofErr w:type="spellEnd"/>
      <w:r w:rsidRPr="000C2466">
        <w:t xml:space="preserve"> or </w:t>
      </w:r>
      <w:r w:rsidRPr="00FC4561">
        <w:rPr>
          <w:i/>
          <w:color w:val="0070C0"/>
        </w:rPr>
        <w:t>.</w:t>
      </w:r>
      <w:proofErr w:type="spellStart"/>
      <w:r w:rsidRPr="00FC4561">
        <w:rPr>
          <w:i/>
          <w:color w:val="0070C0"/>
        </w:rPr>
        <w:t>bash_rc</w:t>
      </w:r>
      <w:proofErr w:type="spellEnd"/>
      <w:r w:rsidRPr="000C2466">
        <w:t xml:space="preserve">, and Z shell </w:t>
      </w:r>
      <w:proofErr w:type="gramStart"/>
      <w:r w:rsidRPr="000C2466">
        <w:t xml:space="preserve">is </w:t>
      </w:r>
      <w:r w:rsidRPr="00FC4561">
        <w:rPr>
          <w:i/>
          <w:color w:val="0070C0"/>
        </w:rPr>
        <w:t>.</w:t>
      </w:r>
      <w:proofErr w:type="spellStart"/>
      <w:r w:rsidRPr="00FC4561">
        <w:rPr>
          <w:i/>
          <w:color w:val="0070C0"/>
        </w:rPr>
        <w:t>zshrc</w:t>
      </w:r>
      <w:proofErr w:type="spellEnd"/>
      <w:proofErr w:type="gramEnd"/>
      <w:r w:rsidRPr="000C2466">
        <w:t>. Then, export the path to the Flutter directory.</w:t>
      </w:r>
    </w:p>
    <w:p w14:paraId="3510B9EC" w14:textId="77777777" w:rsidR="009A432F" w:rsidRPr="00FC4561" w:rsidRDefault="009A432F" w:rsidP="00FC4561">
      <w:pPr>
        <w:jc w:val="center"/>
        <w:rPr>
          <w:color w:val="0070C0"/>
          <w:shd w:val="clear" w:color="auto" w:fill="212121"/>
        </w:rPr>
      </w:pPr>
      <w:r w:rsidRPr="00FC4561">
        <w:rPr>
          <w:color w:val="0070C0"/>
        </w:rPr>
        <w:t>Export PATH</w:t>
      </w:r>
      <w:proofErr w:type="gramStart"/>
      <w:r w:rsidRPr="00FC4561">
        <w:rPr>
          <w:color w:val="0070C0"/>
        </w:rPr>
        <w:t>=”$</w:t>
      </w:r>
      <w:proofErr w:type="gramEnd"/>
      <w:r w:rsidRPr="00FC4561">
        <w:rPr>
          <w:color w:val="0070C0"/>
        </w:rPr>
        <w:t>PATH:[PATH_OF_FLUTTER_GIT_DIRECTORY]/bin”</w:t>
      </w:r>
    </w:p>
    <w:p w14:paraId="5DB96228" w14:textId="77777777" w:rsidR="009A432F" w:rsidRPr="000C2466" w:rsidRDefault="009A432F" w:rsidP="002F4CA0">
      <w:r w:rsidRPr="000C2466">
        <w:lastRenderedPageBreak/>
        <w:t xml:space="preserve">And replace </w:t>
      </w:r>
      <w:r w:rsidRPr="00FC4561">
        <w:rPr>
          <w:color w:val="0070C0"/>
        </w:rPr>
        <w:t xml:space="preserve">[PATH_OF_FLUTTER_GIT_DIRECTORY] </w:t>
      </w:r>
      <w:r w:rsidRPr="000C2466">
        <w:t xml:space="preserve">with the directory path. Run </w:t>
      </w:r>
      <w:r w:rsidRPr="00FC4561">
        <w:rPr>
          <w:i/>
          <w:color w:val="0070C0"/>
        </w:rPr>
        <w:t>source $HOME</w:t>
      </w:r>
      <w:proofErr w:type="gramStart"/>
      <w:r w:rsidRPr="00FC4561">
        <w:rPr>
          <w:i/>
          <w:color w:val="0070C0"/>
        </w:rPr>
        <w:t>/.&lt;</w:t>
      </w:r>
      <w:proofErr w:type="spellStart"/>
      <w:proofErr w:type="gramEnd"/>
      <w:r w:rsidRPr="00FC4561">
        <w:rPr>
          <w:i/>
          <w:color w:val="0070C0"/>
        </w:rPr>
        <w:t>rc</w:t>
      </w:r>
      <w:proofErr w:type="spellEnd"/>
      <w:r w:rsidRPr="00FC4561">
        <w:rPr>
          <w:i/>
          <w:color w:val="0070C0"/>
        </w:rPr>
        <w:t xml:space="preserve"> file&gt;</w:t>
      </w:r>
      <w:r w:rsidRPr="00FC4561">
        <w:rPr>
          <w:color w:val="0070C0"/>
        </w:rPr>
        <w:t xml:space="preserve"> </w:t>
      </w:r>
      <w:r w:rsidRPr="000C2466">
        <w:t xml:space="preserve">to refresh the console (replace </w:t>
      </w:r>
      <w:proofErr w:type="spellStart"/>
      <w:r w:rsidRPr="00FC4561">
        <w:rPr>
          <w:i/>
          <w:color w:val="0070C0"/>
        </w:rPr>
        <w:t>rc</w:t>
      </w:r>
      <w:proofErr w:type="spellEnd"/>
      <w:r w:rsidRPr="00FC4561">
        <w:rPr>
          <w:i/>
          <w:color w:val="0070C0"/>
        </w:rPr>
        <w:t xml:space="preserve"> file </w:t>
      </w:r>
      <w:r w:rsidRPr="000C2466">
        <w:t xml:space="preserve">with the </w:t>
      </w:r>
      <w:proofErr w:type="spellStart"/>
      <w:r w:rsidRPr="00FC4561">
        <w:rPr>
          <w:color w:val="0070C0"/>
        </w:rPr>
        <w:t>rc</w:t>
      </w:r>
      <w:proofErr w:type="spellEnd"/>
      <w:r w:rsidRPr="000C2466">
        <w:t xml:space="preserve"> file). To determine if the installation works, run the </w:t>
      </w:r>
      <w:r w:rsidRPr="00FC4561">
        <w:rPr>
          <w:i/>
          <w:color w:val="0070C0"/>
        </w:rPr>
        <w:t xml:space="preserve">which flutter </w:t>
      </w:r>
      <w:r w:rsidRPr="000C2466">
        <w:t xml:space="preserve">command. </w:t>
      </w:r>
    </w:p>
    <w:p w14:paraId="5204D47D" w14:textId="0A97E5BB" w:rsidR="009A432F" w:rsidRDefault="009A432F" w:rsidP="002F4CA0">
      <w:pPr>
        <w:pStyle w:val="ListParagraph"/>
        <w:numPr>
          <w:ilvl w:val="0"/>
          <w:numId w:val="11"/>
        </w:numPr>
      </w:pPr>
      <w:r w:rsidRPr="13B5119D">
        <w:t xml:space="preserve">Run the </w:t>
      </w:r>
      <w:r w:rsidRPr="00FC4561">
        <w:rPr>
          <w:i/>
          <w:iCs/>
          <w:color w:val="0070C0"/>
        </w:rPr>
        <w:t xml:space="preserve">flutter doctor </w:t>
      </w:r>
      <w:r w:rsidRPr="13B5119D">
        <w:t>command in the CLI to determine if any other dependencies need to be installed</w:t>
      </w:r>
    </w:p>
    <w:p w14:paraId="484A0DB9" w14:textId="77777777" w:rsidR="009E672E" w:rsidRDefault="009E672E" w:rsidP="009E672E">
      <w:pPr>
        <w:keepNext/>
        <w:ind w:left="0"/>
        <w:jc w:val="center"/>
      </w:pPr>
      <w:r>
        <w:rPr>
          <w:noProof/>
        </w:rPr>
        <w:drawing>
          <wp:inline distT="0" distB="0" distL="0" distR="0" wp14:anchorId="20EAC80F" wp14:editId="0C56B037">
            <wp:extent cx="5943600" cy="1590371"/>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rotWithShape="1">
                    <a:blip r:embed="rId42">
                      <a:extLst>
                        <a:ext uri="{28A0092B-C50C-407E-A947-70E740481C1C}">
                          <a14:useLocalDpi xmlns:a14="http://schemas.microsoft.com/office/drawing/2010/main" val="0"/>
                        </a:ext>
                      </a:extLst>
                    </a:blip>
                    <a:srcRect t="9942"/>
                    <a:stretch/>
                  </pic:blipFill>
                  <pic:spPr bwMode="auto">
                    <a:xfrm>
                      <a:off x="0" y="0"/>
                      <a:ext cx="5943600" cy="1590371"/>
                    </a:xfrm>
                    <a:prstGeom prst="rect">
                      <a:avLst/>
                    </a:prstGeom>
                    <a:ln>
                      <a:noFill/>
                    </a:ln>
                    <a:extLst>
                      <a:ext uri="{53640926-AAD7-44D8-BBD7-CCE9431645EC}">
                        <a14:shadowObscured xmlns:a14="http://schemas.microsoft.com/office/drawing/2010/main"/>
                      </a:ext>
                    </a:extLst>
                  </pic:spPr>
                </pic:pic>
              </a:graphicData>
            </a:graphic>
          </wp:inline>
        </w:drawing>
      </w:r>
    </w:p>
    <w:p w14:paraId="5BFD5676" w14:textId="757FFC0D" w:rsidR="009E672E" w:rsidRDefault="1C8B89F3" w:rsidP="009E672E">
      <w:pPr>
        <w:pStyle w:val="Caption"/>
        <w:ind w:left="0"/>
        <w:jc w:val="center"/>
      </w:pPr>
      <w:r>
        <w:t>Figure</w:t>
      </w:r>
      <w:r w:rsidR="00FE764E">
        <w:t xml:space="preserve"> 9</w:t>
      </w:r>
      <w:r>
        <w:t xml:space="preserve"> </w:t>
      </w:r>
      <w:r w:rsidR="009E672E">
        <w:fldChar w:fldCharType="begin"/>
      </w:r>
      <w:r w:rsidR="009E672E">
        <w:instrText>SEQ Figure \* ARABIC</w:instrText>
      </w:r>
      <w:r w:rsidR="00000000">
        <w:fldChar w:fldCharType="separate"/>
      </w:r>
      <w:r w:rsidR="009E672E">
        <w:fldChar w:fldCharType="end"/>
      </w:r>
      <w:r>
        <w:t xml:space="preserve"> Flutter Doctor</w:t>
      </w:r>
    </w:p>
    <w:p w14:paraId="1E58A64A" w14:textId="77777777" w:rsidR="009A432F" w:rsidRPr="000C2466" w:rsidRDefault="009A432F" w:rsidP="002F4CA0">
      <w:pPr>
        <w:pStyle w:val="Heading4"/>
      </w:pPr>
      <w:r w:rsidRPr="13B5119D">
        <w:t>Linux</w:t>
      </w:r>
    </w:p>
    <w:p w14:paraId="65492EC1" w14:textId="77777777" w:rsidR="005119B7" w:rsidRDefault="009A432F" w:rsidP="002F4CA0">
      <w:pPr>
        <w:rPr>
          <w:i/>
        </w:rPr>
      </w:pPr>
      <w:r w:rsidRPr="000C2466">
        <w:rPr>
          <w:i/>
        </w:rPr>
        <w:t xml:space="preserve">Environment Specifications: </w:t>
      </w:r>
    </w:p>
    <w:p w14:paraId="0DF85AF1" w14:textId="77777777" w:rsidR="005119B7" w:rsidRDefault="009A432F" w:rsidP="005119B7">
      <w:pPr>
        <w:pStyle w:val="ListParagraph"/>
        <w:numPr>
          <w:ilvl w:val="0"/>
          <w:numId w:val="45"/>
        </w:numPr>
      </w:pPr>
      <w:r w:rsidRPr="000C2466">
        <w:t xml:space="preserve">Linux (64-bit), </w:t>
      </w:r>
    </w:p>
    <w:p w14:paraId="1D25191A" w14:textId="439388EA" w:rsidR="009A432F" w:rsidRPr="000C2466" w:rsidRDefault="009A432F" w:rsidP="005119B7">
      <w:pPr>
        <w:pStyle w:val="ListParagraph"/>
        <w:numPr>
          <w:ilvl w:val="0"/>
          <w:numId w:val="45"/>
        </w:numPr>
      </w:pPr>
      <w:r w:rsidRPr="000C2466">
        <w:t>600 MB disk space</w:t>
      </w:r>
    </w:p>
    <w:p w14:paraId="3340BD22" w14:textId="77777777" w:rsidR="009A432F" w:rsidRPr="000C2466" w:rsidRDefault="009A432F" w:rsidP="002F4CA0">
      <w:pPr>
        <w:pStyle w:val="ListParagraph"/>
        <w:numPr>
          <w:ilvl w:val="0"/>
          <w:numId w:val="13"/>
        </w:numPr>
      </w:pPr>
      <w:r w:rsidRPr="000C2466">
        <w:t xml:space="preserve">Download the installation bundle (as of July 2022): </w:t>
      </w:r>
      <w:hyperlink r:id="rId51">
        <w:r w:rsidRPr="00EF0130">
          <w:rPr>
            <w:color w:val="1155CC"/>
            <w:u w:val="single"/>
          </w:rPr>
          <w:t>https://storage.googleapis.com/flutter_infra_release/releases/stable/linux/flutter_linux_3.0.5-stable.tar.xz</w:t>
        </w:r>
      </w:hyperlink>
      <w:r w:rsidRPr="000C2466">
        <w:t xml:space="preserve"> </w:t>
      </w:r>
    </w:p>
    <w:p w14:paraId="55A48E27" w14:textId="77777777" w:rsidR="009A432F" w:rsidRPr="000C2466" w:rsidRDefault="009A432F" w:rsidP="002F4CA0">
      <w:pPr>
        <w:pStyle w:val="ListParagraph"/>
        <w:numPr>
          <w:ilvl w:val="0"/>
          <w:numId w:val="13"/>
        </w:numPr>
      </w:pPr>
      <w:r w:rsidRPr="000C2466">
        <w:t>Extract the file to the desired location</w:t>
      </w:r>
    </w:p>
    <w:p w14:paraId="65589A5F" w14:textId="436D39AD" w:rsidR="009A432F" w:rsidRPr="000C2466" w:rsidRDefault="009A432F" w:rsidP="00FC4561">
      <w:pPr>
        <w:pStyle w:val="ListParagraph"/>
        <w:numPr>
          <w:ilvl w:val="0"/>
          <w:numId w:val="13"/>
        </w:numPr>
      </w:pPr>
      <w:r w:rsidRPr="000C2466">
        <w:t xml:space="preserve">To add Flutter commands to the console, open the </w:t>
      </w:r>
      <w:r w:rsidRPr="00FC4561">
        <w:rPr>
          <w:i/>
          <w:color w:val="0070C0"/>
        </w:rPr>
        <w:t>.</w:t>
      </w:r>
      <w:proofErr w:type="spellStart"/>
      <w:r w:rsidRPr="00FC4561">
        <w:rPr>
          <w:i/>
          <w:color w:val="0070C0"/>
        </w:rPr>
        <w:t>bash_rc</w:t>
      </w:r>
      <w:proofErr w:type="spellEnd"/>
      <w:r w:rsidRPr="00FC4561">
        <w:rPr>
          <w:i/>
          <w:color w:val="0070C0"/>
        </w:rPr>
        <w:t xml:space="preserve"> </w:t>
      </w:r>
      <w:r w:rsidRPr="000C2466">
        <w:t>file. Then, export the path to the Flutter directory.</w:t>
      </w:r>
    </w:p>
    <w:p w14:paraId="13270847" w14:textId="77777777" w:rsidR="009A432F" w:rsidRPr="00FC4561" w:rsidRDefault="009A432F" w:rsidP="00FC4561">
      <w:pPr>
        <w:jc w:val="center"/>
        <w:rPr>
          <w:color w:val="0070C0"/>
          <w:shd w:val="clear" w:color="auto" w:fill="212121"/>
        </w:rPr>
      </w:pPr>
      <w:r w:rsidRPr="00FC4561">
        <w:rPr>
          <w:color w:val="0070C0"/>
        </w:rPr>
        <w:t>Export PATH</w:t>
      </w:r>
      <w:proofErr w:type="gramStart"/>
      <w:r w:rsidRPr="00FC4561">
        <w:rPr>
          <w:color w:val="0070C0"/>
        </w:rPr>
        <w:t>=”$</w:t>
      </w:r>
      <w:proofErr w:type="gramEnd"/>
      <w:r w:rsidRPr="00FC4561">
        <w:rPr>
          <w:color w:val="0070C0"/>
        </w:rPr>
        <w:t>PATH:[PATH_OF_FLUTTER_GIT_DIRECTORY]/bin”</w:t>
      </w:r>
    </w:p>
    <w:p w14:paraId="5B75567F" w14:textId="77777777" w:rsidR="009A432F" w:rsidRPr="000C2466" w:rsidRDefault="009A432F" w:rsidP="002F4CA0">
      <w:r w:rsidRPr="13B5119D">
        <w:t xml:space="preserve">And replace </w:t>
      </w:r>
      <w:r w:rsidRPr="00FC4561">
        <w:rPr>
          <w:color w:val="0070C0"/>
        </w:rPr>
        <w:t xml:space="preserve">[PATH_OF_FLUTTER_GIT_DIRECTORY] </w:t>
      </w:r>
      <w:r w:rsidRPr="13B5119D">
        <w:t xml:space="preserve">with the directory path. Run </w:t>
      </w:r>
      <w:r w:rsidRPr="00FC4561">
        <w:rPr>
          <w:i/>
          <w:iCs/>
          <w:color w:val="0070C0"/>
        </w:rPr>
        <w:t>source $HOME</w:t>
      </w:r>
      <w:proofErr w:type="gramStart"/>
      <w:r w:rsidRPr="00FC4561">
        <w:rPr>
          <w:i/>
          <w:iCs/>
          <w:color w:val="0070C0"/>
        </w:rPr>
        <w:t>/.&lt;</w:t>
      </w:r>
      <w:proofErr w:type="spellStart"/>
      <w:proofErr w:type="gramEnd"/>
      <w:r w:rsidRPr="00FC4561">
        <w:rPr>
          <w:i/>
          <w:iCs/>
          <w:color w:val="0070C0"/>
        </w:rPr>
        <w:t>rc</w:t>
      </w:r>
      <w:proofErr w:type="spellEnd"/>
      <w:r w:rsidRPr="00FC4561">
        <w:rPr>
          <w:i/>
          <w:iCs/>
          <w:color w:val="0070C0"/>
        </w:rPr>
        <w:t xml:space="preserve"> file&gt;</w:t>
      </w:r>
      <w:r w:rsidRPr="00FC4561">
        <w:rPr>
          <w:color w:val="0070C0"/>
        </w:rPr>
        <w:t xml:space="preserve"> </w:t>
      </w:r>
      <w:r w:rsidRPr="13B5119D">
        <w:t xml:space="preserve">to refresh the console (replace </w:t>
      </w:r>
      <w:proofErr w:type="spellStart"/>
      <w:r w:rsidRPr="00FC4561">
        <w:rPr>
          <w:i/>
          <w:iCs/>
          <w:color w:val="0070C0"/>
        </w:rPr>
        <w:t>rc</w:t>
      </w:r>
      <w:proofErr w:type="spellEnd"/>
      <w:r w:rsidRPr="00FC4561">
        <w:rPr>
          <w:i/>
          <w:iCs/>
          <w:color w:val="0070C0"/>
        </w:rPr>
        <w:t xml:space="preserve"> file </w:t>
      </w:r>
      <w:r w:rsidRPr="13B5119D">
        <w:t xml:space="preserve">with the </w:t>
      </w:r>
      <w:proofErr w:type="spellStart"/>
      <w:r w:rsidRPr="00FC4561">
        <w:rPr>
          <w:color w:val="0070C0"/>
        </w:rPr>
        <w:t>rc</w:t>
      </w:r>
      <w:proofErr w:type="spellEnd"/>
      <w:r w:rsidRPr="13B5119D">
        <w:t xml:space="preserve"> file). To determine if the installation works, run the </w:t>
      </w:r>
      <w:r w:rsidRPr="00FC4561">
        <w:rPr>
          <w:i/>
          <w:iCs/>
          <w:color w:val="0070C0"/>
        </w:rPr>
        <w:t xml:space="preserve">which flutter </w:t>
      </w:r>
      <w:r w:rsidRPr="13B5119D">
        <w:t xml:space="preserve">command. </w:t>
      </w:r>
    </w:p>
    <w:p w14:paraId="4B586528" w14:textId="1110ECDB" w:rsidR="009A432F" w:rsidRDefault="009A432F" w:rsidP="00FC4561">
      <w:pPr>
        <w:pStyle w:val="ListParagraph"/>
        <w:numPr>
          <w:ilvl w:val="0"/>
          <w:numId w:val="13"/>
        </w:numPr>
      </w:pPr>
      <w:r w:rsidRPr="000C2466">
        <w:lastRenderedPageBreak/>
        <w:t xml:space="preserve">Run the </w:t>
      </w:r>
      <w:r w:rsidRPr="00FC4561">
        <w:rPr>
          <w:i/>
          <w:color w:val="0070C0"/>
        </w:rPr>
        <w:t xml:space="preserve">flutter doctor </w:t>
      </w:r>
      <w:r w:rsidRPr="000C2466">
        <w:t>command in the CLI to determine if any other dependencies need to be installed</w:t>
      </w:r>
    </w:p>
    <w:p w14:paraId="0E08D447" w14:textId="77777777" w:rsidR="00403EC6" w:rsidRDefault="00403EC6" w:rsidP="00403EC6">
      <w:pPr>
        <w:keepNext/>
        <w:ind w:left="0"/>
        <w:jc w:val="center"/>
      </w:pPr>
      <w:r>
        <w:rPr>
          <w:noProof/>
        </w:rPr>
        <w:drawing>
          <wp:inline distT="0" distB="0" distL="0" distR="0" wp14:anchorId="1F94F03D" wp14:editId="2FD124B6">
            <wp:extent cx="5943600" cy="1590371"/>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rotWithShape="1">
                    <a:blip r:embed="rId42">
                      <a:extLst>
                        <a:ext uri="{28A0092B-C50C-407E-A947-70E740481C1C}">
                          <a14:useLocalDpi xmlns:a14="http://schemas.microsoft.com/office/drawing/2010/main" val="0"/>
                        </a:ext>
                      </a:extLst>
                    </a:blip>
                    <a:srcRect t="9942"/>
                    <a:stretch/>
                  </pic:blipFill>
                  <pic:spPr bwMode="auto">
                    <a:xfrm>
                      <a:off x="0" y="0"/>
                      <a:ext cx="5943600" cy="1590371"/>
                    </a:xfrm>
                    <a:prstGeom prst="rect">
                      <a:avLst/>
                    </a:prstGeom>
                    <a:ln>
                      <a:noFill/>
                    </a:ln>
                    <a:extLst>
                      <a:ext uri="{53640926-AAD7-44D8-BBD7-CCE9431645EC}">
                        <a14:shadowObscured xmlns:a14="http://schemas.microsoft.com/office/drawing/2010/main"/>
                      </a:ext>
                    </a:extLst>
                  </pic:spPr>
                </pic:pic>
              </a:graphicData>
            </a:graphic>
          </wp:inline>
        </w:drawing>
      </w:r>
    </w:p>
    <w:p w14:paraId="03C45F9E" w14:textId="79305BE7" w:rsidR="00403EC6" w:rsidRDefault="55D330EC" w:rsidP="00403EC6">
      <w:pPr>
        <w:pStyle w:val="Caption"/>
        <w:ind w:left="360"/>
        <w:jc w:val="center"/>
      </w:pPr>
      <w:r>
        <w:t>Figure</w:t>
      </w:r>
      <w:r w:rsidR="00FE764E">
        <w:t xml:space="preserve"> 10</w:t>
      </w:r>
      <w:r>
        <w:t xml:space="preserve"> </w:t>
      </w:r>
      <w:r w:rsidR="00403EC6">
        <w:fldChar w:fldCharType="begin"/>
      </w:r>
      <w:r w:rsidR="00403EC6">
        <w:instrText>SEQ Figure \* ARABIC</w:instrText>
      </w:r>
      <w:r w:rsidR="00000000">
        <w:fldChar w:fldCharType="separate"/>
      </w:r>
      <w:r w:rsidR="00403EC6">
        <w:fldChar w:fldCharType="end"/>
      </w:r>
      <w:r>
        <w:t xml:space="preserve"> Flutter Doctor</w:t>
      </w:r>
    </w:p>
    <w:p w14:paraId="192D7ECF" w14:textId="77777777" w:rsidR="009A432F" w:rsidRPr="000C2466" w:rsidRDefault="009A432F" w:rsidP="002F4CA0">
      <w:pPr>
        <w:pStyle w:val="Heading4"/>
      </w:pPr>
      <w:r w:rsidRPr="13B5119D">
        <w:t>Chrome OS</w:t>
      </w:r>
    </w:p>
    <w:p w14:paraId="71393F78" w14:textId="77777777" w:rsidR="005119B7" w:rsidRDefault="009A432F" w:rsidP="00FC4561">
      <w:pPr>
        <w:rPr>
          <w:i/>
          <w:iCs/>
        </w:rPr>
      </w:pPr>
      <w:r w:rsidRPr="13B5119D">
        <w:rPr>
          <w:i/>
          <w:iCs/>
        </w:rPr>
        <w:t xml:space="preserve">Environment Specifications: </w:t>
      </w:r>
    </w:p>
    <w:p w14:paraId="0A68377A" w14:textId="77777777" w:rsidR="005119B7" w:rsidRDefault="009A432F" w:rsidP="005119B7">
      <w:pPr>
        <w:pStyle w:val="ListParagraph"/>
        <w:numPr>
          <w:ilvl w:val="0"/>
          <w:numId w:val="46"/>
        </w:numPr>
      </w:pPr>
      <w:r w:rsidRPr="13B5119D">
        <w:t xml:space="preserve">Chrome OS (64-bit) with Linux Beta turned on, </w:t>
      </w:r>
    </w:p>
    <w:p w14:paraId="551938E1" w14:textId="2D0DEDCA" w:rsidR="009A432F" w:rsidRPr="000C2466" w:rsidRDefault="009A432F" w:rsidP="005119B7">
      <w:pPr>
        <w:pStyle w:val="ListParagraph"/>
        <w:numPr>
          <w:ilvl w:val="0"/>
          <w:numId w:val="46"/>
        </w:numPr>
      </w:pPr>
      <w:r w:rsidRPr="13B5119D">
        <w:t>600 MB disk</w:t>
      </w:r>
      <w:r>
        <w:t xml:space="preserve"> </w:t>
      </w:r>
      <w:r w:rsidRPr="13B5119D">
        <w:t>space</w:t>
      </w:r>
    </w:p>
    <w:p w14:paraId="43A7F5DE" w14:textId="77777777" w:rsidR="009A432F" w:rsidRPr="000C2466" w:rsidRDefault="009A432F" w:rsidP="00FC4561">
      <w:pPr>
        <w:pStyle w:val="ListParagraph"/>
        <w:numPr>
          <w:ilvl w:val="0"/>
          <w:numId w:val="9"/>
        </w:numPr>
        <w:jc w:val="left"/>
      </w:pPr>
      <w:r w:rsidRPr="000C2466">
        <w:t xml:space="preserve">Download the installation bundle (as of July 2022): </w:t>
      </w:r>
      <w:hyperlink r:id="rId52">
        <w:r w:rsidRPr="00EF0130">
          <w:rPr>
            <w:color w:val="1155CC"/>
            <w:u w:val="single"/>
          </w:rPr>
          <w:t>https://storage.googleapis.com/flutter_infra_release/releases/stable/linux/flutter_linux_3.0.5-stable.tar.xz</w:t>
        </w:r>
      </w:hyperlink>
      <w:r w:rsidRPr="000C2466">
        <w:t xml:space="preserve"> </w:t>
      </w:r>
    </w:p>
    <w:p w14:paraId="1D901AB2" w14:textId="77777777" w:rsidR="009A432F" w:rsidRPr="000C2466" w:rsidRDefault="009A432F" w:rsidP="002F4CA0">
      <w:pPr>
        <w:pStyle w:val="ListParagraph"/>
        <w:numPr>
          <w:ilvl w:val="0"/>
          <w:numId w:val="9"/>
        </w:numPr>
      </w:pPr>
      <w:r w:rsidRPr="000C2466">
        <w:t>Extract the file to the desired location</w:t>
      </w:r>
    </w:p>
    <w:p w14:paraId="50E51604" w14:textId="0821C189" w:rsidR="009A432F" w:rsidRPr="000C2466" w:rsidRDefault="009A432F" w:rsidP="002F4CA0">
      <w:pPr>
        <w:pStyle w:val="ListParagraph"/>
        <w:numPr>
          <w:ilvl w:val="0"/>
          <w:numId w:val="9"/>
        </w:numPr>
      </w:pPr>
      <w:r w:rsidRPr="000C2466">
        <w:t xml:space="preserve">To add Flutter commands to the console, open the </w:t>
      </w:r>
      <w:r w:rsidRPr="00FC4561">
        <w:rPr>
          <w:i/>
          <w:color w:val="0070C0"/>
        </w:rPr>
        <w:t>.</w:t>
      </w:r>
      <w:proofErr w:type="spellStart"/>
      <w:r w:rsidRPr="00FC4561">
        <w:rPr>
          <w:i/>
          <w:color w:val="0070C0"/>
        </w:rPr>
        <w:t>bash_rc</w:t>
      </w:r>
      <w:proofErr w:type="spellEnd"/>
      <w:r w:rsidRPr="00FC4561">
        <w:rPr>
          <w:i/>
          <w:color w:val="0070C0"/>
        </w:rPr>
        <w:t xml:space="preserve"> </w:t>
      </w:r>
      <w:r w:rsidRPr="000C2466">
        <w:t>file. Then, export the path to the Flutter directory.</w:t>
      </w:r>
    </w:p>
    <w:p w14:paraId="7F8A7410" w14:textId="77777777" w:rsidR="009A432F" w:rsidRPr="00FC4561" w:rsidRDefault="009A432F" w:rsidP="00FC4561">
      <w:pPr>
        <w:jc w:val="center"/>
        <w:rPr>
          <w:color w:val="0070C0"/>
          <w:shd w:val="clear" w:color="auto" w:fill="212121"/>
        </w:rPr>
      </w:pPr>
      <w:r w:rsidRPr="00FC4561">
        <w:rPr>
          <w:color w:val="0070C0"/>
        </w:rPr>
        <w:t>Export PATH</w:t>
      </w:r>
      <w:proofErr w:type="gramStart"/>
      <w:r w:rsidRPr="00FC4561">
        <w:rPr>
          <w:color w:val="0070C0"/>
        </w:rPr>
        <w:t>=”$</w:t>
      </w:r>
      <w:proofErr w:type="gramEnd"/>
      <w:r w:rsidRPr="00FC4561">
        <w:rPr>
          <w:color w:val="0070C0"/>
        </w:rPr>
        <w:t>PATH:[PATH_OF_FLUTTER_GIT_DIRECTORY]/bin”</w:t>
      </w:r>
    </w:p>
    <w:p w14:paraId="7D937721" w14:textId="77777777" w:rsidR="009A432F" w:rsidRPr="000C2466" w:rsidRDefault="009A432F" w:rsidP="002F4CA0">
      <w:r w:rsidRPr="000C2466">
        <w:t xml:space="preserve">And replace </w:t>
      </w:r>
      <w:r w:rsidRPr="00FC4561">
        <w:rPr>
          <w:color w:val="0070C0"/>
        </w:rPr>
        <w:t xml:space="preserve">[PATH_OF_FLUTTER_GIT_DIRECTORY] </w:t>
      </w:r>
      <w:r w:rsidRPr="000C2466">
        <w:t xml:space="preserve">with the directory path. Run </w:t>
      </w:r>
      <w:r w:rsidRPr="00FC4561">
        <w:rPr>
          <w:i/>
          <w:color w:val="0070C0"/>
        </w:rPr>
        <w:t>source $HOME</w:t>
      </w:r>
      <w:proofErr w:type="gramStart"/>
      <w:r w:rsidRPr="00FC4561">
        <w:rPr>
          <w:i/>
          <w:color w:val="0070C0"/>
        </w:rPr>
        <w:t>/.&lt;</w:t>
      </w:r>
      <w:proofErr w:type="spellStart"/>
      <w:proofErr w:type="gramEnd"/>
      <w:r w:rsidRPr="00FC4561">
        <w:rPr>
          <w:i/>
          <w:color w:val="0070C0"/>
        </w:rPr>
        <w:t>rc</w:t>
      </w:r>
      <w:proofErr w:type="spellEnd"/>
      <w:r w:rsidRPr="00FC4561">
        <w:rPr>
          <w:i/>
          <w:color w:val="0070C0"/>
        </w:rPr>
        <w:t xml:space="preserve"> file&gt;</w:t>
      </w:r>
      <w:r w:rsidRPr="00FC4561">
        <w:rPr>
          <w:color w:val="0070C0"/>
        </w:rPr>
        <w:t xml:space="preserve"> </w:t>
      </w:r>
      <w:r w:rsidRPr="000C2466">
        <w:t xml:space="preserve">to refresh the console (replace </w:t>
      </w:r>
      <w:proofErr w:type="spellStart"/>
      <w:r w:rsidRPr="00FC4561">
        <w:rPr>
          <w:i/>
          <w:color w:val="0070C0"/>
        </w:rPr>
        <w:t>rc</w:t>
      </w:r>
      <w:proofErr w:type="spellEnd"/>
      <w:r w:rsidRPr="00FC4561">
        <w:rPr>
          <w:i/>
          <w:color w:val="0070C0"/>
        </w:rPr>
        <w:t xml:space="preserve"> file </w:t>
      </w:r>
      <w:r w:rsidRPr="000C2466">
        <w:t xml:space="preserve">with the </w:t>
      </w:r>
      <w:proofErr w:type="spellStart"/>
      <w:r w:rsidRPr="00FC4561">
        <w:rPr>
          <w:color w:val="0070C0"/>
        </w:rPr>
        <w:t>rc</w:t>
      </w:r>
      <w:proofErr w:type="spellEnd"/>
      <w:r w:rsidRPr="000C2466">
        <w:t xml:space="preserve"> file).To determine if the installation works, run the </w:t>
      </w:r>
      <w:r w:rsidRPr="00FC4561">
        <w:rPr>
          <w:i/>
          <w:color w:val="0070C0"/>
        </w:rPr>
        <w:t xml:space="preserve">which flutter </w:t>
      </w:r>
      <w:r w:rsidRPr="000C2466">
        <w:t xml:space="preserve">command. </w:t>
      </w:r>
    </w:p>
    <w:p w14:paraId="24FC9B4B" w14:textId="4B354711" w:rsidR="00403EC6" w:rsidRDefault="009A432F" w:rsidP="00403EC6">
      <w:pPr>
        <w:pStyle w:val="ListParagraph"/>
        <w:numPr>
          <w:ilvl w:val="0"/>
          <w:numId w:val="9"/>
        </w:numPr>
      </w:pPr>
      <w:r w:rsidRPr="13B5119D">
        <w:t xml:space="preserve">Run the </w:t>
      </w:r>
      <w:r w:rsidRPr="00FC4561">
        <w:rPr>
          <w:i/>
          <w:iCs/>
          <w:color w:val="0070C0"/>
        </w:rPr>
        <w:t xml:space="preserve">flutter doctor </w:t>
      </w:r>
      <w:r w:rsidRPr="13B5119D">
        <w:t>command in the CLI to determine if any other dependencies need to be installed</w:t>
      </w:r>
    </w:p>
    <w:p w14:paraId="7D8F0230" w14:textId="77777777" w:rsidR="00403EC6" w:rsidRDefault="00403EC6" w:rsidP="00403EC6">
      <w:pPr>
        <w:keepNext/>
        <w:ind w:left="0"/>
        <w:jc w:val="center"/>
      </w:pPr>
      <w:r>
        <w:rPr>
          <w:noProof/>
        </w:rPr>
        <w:lastRenderedPageBreak/>
        <w:drawing>
          <wp:inline distT="0" distB="0" distL="0" distR="0" wp14:anchorId="18E85FE0" wp14:editId="25B2DEA2">
            <wp:extent cx="5943600" cy="1590371"/>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rotWithShape="1">
                    <a:blip r:embed="rId42">
                      <a:extLst>
                        <a:ext uri="{28A0092B-C50C-407E-A947-70E740481C1C}">
                          <a14:useLocalDpi xmlns:a14="http://schemas.microsoft.com/office/drawing/2010/main" val="0"/>
                        </a:ext>
                      </a:extLst>
                    </a:blip>
                    <a:srcRect t="9942"/>
                    <a:stretch/>
                  </pic:blipFill>
                  <pic:spPr bwMode="auto">
                    <a:xfrm>
                      <a:off x="0" y="0"/>
                      <a:ext cx="5943600" cy="1590371"/>
                    </a:xfrm>
                    <a:prstGeom prst="rect">
                      <a:avLst/>
                    </a:prstGeom>
                    <a:ln>
                      <a:noFill/>
                    </a:ln>
                    <a:extLst>
                      <a:ext uri="{53640926-AAD7-44D8-BBD7-CCE9431645EC}">
                        <a14:shadowObscured xmlns:a14="http://schemas.microsoft.com/office/drawing/2010/main"/>
                      </a:ext>
                    </a:extLst>
                  </pic:spPr>
                </pic:pic>
              </a:graphicData>
            </a:graphic>
          </wp:inline>
        </w:drawing>
      </w:r>
    </w:p>
    <w:p w14:paraId="7253EE42" w14:textId="2FE442BA" w:rsidR="00403EC6" w:rsidRDefault="55D330EC" w:rsidP="00403EC6">
      <w:pPr>
        <w:pStyle w:val="Caption"/>
        <w:ind w:left="0"/>
        <w:jc w:val="center"/>
      </w:pPr>
      <w:r>
        <w:t>Figure</w:t>
      </w:r>
      <w:r w:rsidR="00FE764E">
        <w:t xml:space="preserve"> 11</w:t>
      </w:r>
      <w:r>
        <w:t xml:space="preserve"> </w:t>
      </w:r>
      <w:r w:rsidR="00403EC6">
        <w:fldChar w:fldCharType="begin"/>
      </w:r>
      <w:r w:rsidR="00403EC6">
        <w:instrText>SEQ Figure \* ARABIC</w:instrText>
      </w:r>
      <w:r w:rsidR="00000000">
        <w:fldChar w:fldCharType="separate"/>
      </w:r>
      <w:r w:rsidR="00403EC6">
        <w:fldChar w:fldCharType="end"/>
      </w:r>
      <w:r>
        <w:t xml:space="preserve"> Flutter Doctor</w:t>
      </w:r>
    </w:p>
    <w:p w14:paraId="12A3765A" w14:textId="51805993" w:rsidR="009A432F" w:rsidRPr="002D55AB" w:rsidRDefault="009A432F" w:rsidP="00B54B1C">
      <w:pPr>
        <w:pStyle w:val="Heading2"/>
      </w:pPr>
      <w:bookmarkStart w:id="25" w:name="_Toc118042809"/>
      <w:r w:rsidRPr="13B5119D">
        <w:t>Dart</w:t>
      </w:r>
      <w:bookmarkEnd w:id="25"/>
    </w:p>
    <w:p w14:paraId="24001451" w14:textId="0BEF8EFA" w:rsidR="009A432F" w:rsidRPr="00EF0130" w:rsidRDefault="009A432F" w:rsidP="002F4CA0">
      <w:r w:rsidRPr="00EF0130">
        <w:t>Dart is a programming language for multiplatform development of web and mobile applications. The programming language can be used to build server and desktop applications. This project works on an iOS and Android application using Dart with the Flutter framework, both free open-source resources of Google.</w:t>
      </w:r>
    </w:p>
    <w:p w14:paraId="567BDCA7" w14:textId="7D572D3C" w:rsidR="009A432F" w:rsidRPr="009A432F" w:rsidRDefault="009A432F" w:rsidP="002F4CA0">
      <w:r w:rsidRPr="00EF0130">
        <w:t xml:space="preserve">The Dart SDK has the libraries and command-line tools to develop Dart command-line, server, and non-Flutter web apps. One can install Dart SDK separately from </w:t>
      </w:r>
      <w:hyperlink r:id="rId53">
        <w:r w:rsidRPr="00FC4561">
          <w:rPr>
            <w:rStyle w:val="Hyperlink"/>
            <w:color w:val="0070C0"/>
            <w:u w:val="none"/>
          </w:rPr>
          <w:t>https://dart.dev/get-dart</w:t>
        </w:r>
      </w:hyperlink>
      <w:r w:rsidRPr="00EF0130">
        <w:t xml:space="preserve"> , or the Flutter SDK includes the full Dart SDK, and </w:t>
      </w:r>
      <w:hyperlink r:id="rId54">
        <w:r w:rsidRPr="00FC4561">
          <w:rPr>
            <w:rStyle w:val="Hyperlink"/>
            <w:color w:val="0070C0"/>
            <w:u w:val="none"/>
          </w:rPr>
          <w:t>https://dart.dev/tools/dart-tool</w:t>
        </w:r>
      </w:hyperlink>
      <w:r w:rsidRPr="00FC4561">
        <w:rPr>
          <w:color w:val="0070C0"/>
        </w:rPr>
        <w:t xml:space="preserve"> </w:t>
      </w:r>
      <w:r w:rsidRPr="00EF0130">
        <w:t>has Dart</w:t>
      </w:r>
      <w:r w:rsidR="009E733E">
        <w:t>'</w:t>
      </w:r>
      <w:r w:rsidRPr="00EF0130">
        <w:t>s command-line interface in its bin folder. (For this document it</w:t>
      </w:r>
      <w:r w:rsidR="009E733E">
        <w:t>'</w:t>
      </w:r>
      <w:r w:rsidRPr="00EF0130">
        <w:t>s the full Dart SDK included in Flutter SDK in use)</w:t>
      </w:r>
    </w:p>
    <w:p w14:paraId="48022A9F" w14:textId="77777777" w:rsidR="009525C5" w:rsidRDefault="009525C5" w:rsidP="002F4CA0">
      <w:pPr>
        <w:pStyle w:val="Heading3"/>
      </w:pPr>
      <w:bookmarkStart w:id="26" w:name="_Toc118042810"/>
      <w:r>
        <w:t>Null Safety</w:t>
      </w:r>
      <w:bookmarkEnd w:id="26"/>
    </w:p>
    <w:p w14:paraId="72ABE878" w14:textId="05988776" w:rsidR="009525C5" w:rsidRDefault="2AA6CC83" w:rsidP="002F4CA0">
      <w:r>
        <w:t xml:space="preserve">The Dart language include sound null safety protection. With sound null safety, </w:t>
      </w:r>
      <w:r w:rsidR="747CB919">
        <w:t xml:space="preserve">variables are never </w:t>
      </w:r>
      <w:r w:rsidR="009E733E">
        <w:t>'</w:t>
      </w:r>
      <w:r w:rsidR="747CB919">
        <w:t>non-nullable</w:t>
      </w:r>
      <w:r w:rsidR="009E733E">
        <w:t>'</w:t>
      </w:r>
      <w:r w:rsidR="747CB919">
        <w:t xml:space="preserve"> by default</w:t>
      </w:r>
      <w:r w:rsidR="155DD8E5">
        <w:t xml:space="preserve"> meaning that they can only be assigned values of a type that is not a null</w:t>
      </w:r>
      <w:r w:rsidR="31442FED">
        <w:t xml:space="preserve"> value. For more information, please refer to the following </w:t>
      </w:r>
      <w:r w:rsidR="1196C3C7">
        <w:t>page:</w:t>
      </w:r>
      <w:r w:rsidR="4B4BEEEB">
        <w:t xml:space="preserve"> </w:t>
      </w:r>
      <w:hyperlink r:id="rId55">
        <w:r w:rsidR="4B4BEEEB" w:rsidRPr="7FF77910">
          <w:rPr>
            <w:rStyle w:val="Hyperlink"/>
          </w:rPr>
          <w:t>https://dart.dev/null-safety</w:t>
        </w:r>
      </w:hyperlink>
      <w:r w:rsidR="4B4BEEEB">
        <w:t xml:space="preserve">. </w:t>
      </w:r>
    </w:p>
    <w:p w14:paraId="2B1ADF45" w14:textId="2D27D5D3" w:rsidR="009525C5" w:rsidRDefault="009525C5" w:rsidP="002F4CA0">
      <w:pPr>
        <w:pStyle w:val="Heading3"/>
      </w:pPr>
      <w:bookmarkStart w:id="27" w:name="_Toc118042811"/>
      <w:r>
        <w:t>Installation</w:t>
      </w:r>
      <w:bookmarkEnd w:id="27"/>
    </w:p>
    <w:p w14:paraId="40F41D21" w14:textId="4791791B" w:rsidR="009525C5" w:rsidRPr="004E1681" w:rsidRDefault="00322455" w:rsidP="002F4CA0">
      <w:r>
        <w:t>Although the full Dart SDK is now included with Flutter, binaries may also be downloaded from the following location</w:t>
      </w:r>
      <w:r w:rsidR="008F0762">
        <w:t xml:space="preserve">. As indicated in the image below, there are binaries for </w:t>
      </w:r>
      <w:r w:rsidR="00516EEA">
        <w:t xml:space="preserve">macOS, Linux, and Windows. </w:t>
      </w:r>
      <w:hyperlink r:id="rId56" w:anchor="download-urls" w:history="1">
        <w:r w:rsidRPr="00DC260A">
          <w:rPr>
            <w:rStyle w:val="Hyperlink"/>
          </w:rPr>
          <w:t>https://dart.dev/get-dart/archive#download-urls</w:t>
        </w:r>
      </w:hyperlink>
      <w:r>
        <w:t xml:space="preserve"> </w:t>
      </w:r>
      <w:r w:rsidR="00BF29F3">
        <w:t xml:space="preserve"> </w:t>
      </w:r>
    </w:p>
    <w:p w14:paraId="028D3AF4" w14:textId="77777777" w:rsidR="00516EEA" w:rsidRDefault="008F0762" w:rsidP="00837DA4">
      <w:pPr>
        <w:keepNext/>
        <w:ind w:left="0"/>
        <w:jc w:val="center"/>
      </w:pPr>
      <w:r w:rsidRPr="008F0762">
        <w:rPr>
          <w:noProof/>
        </w:rPr>
        <w:lastRenderedPageBreak/>
        <w:drawing>
          <wp:inline distT="0" distB="0" distL="0" distR="0" wp14:anchorId="3BD18F5D" wp14:editId="12F8009E">
            <wp:extent cx="5642457" cy="1953158"/>
            <wp:effectExtent l="0" t="0" r="0" b="9525"/>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57"/>
                    <a:stretch>
                      <a:fillRect/>
                    </a:stretch>
                  </pic:blipFill>
                  <pic:spPr>
                    <a:xfrm>
                      <a:off x="0" y="0"/>
                      <a:ext cx="5688125" cy="1968966"/>
                    </a:xfrm>
                    <a:prstGeom prst="rect">
                      <a:avLst/>
                    </a:prstGeom>
                  </pic:spPr>
                </pic:pic>
              </a:graphicData>
            </a:graphic>
          </wp:inline>
        </w:drawing>
      </w:r>
    </w:p>
    <w:p w14:paraId="661F1558" w14:textId="297DA1C1" w:rsidR="009525C5" w:rsidRPr="009525C5" w:rsidRDefault="00516EEA" w:rsidP="00837DA4">
      <w:pPr>
        <w:pStyle w:val="Caption"/>
        <w:ind w:left="0"/>
        <w:jc w:val="center"/>
      </w:pPr>
      <w:r>
        <w:t xml:space="preserve">Figure </w:t>
      </w:r>
      <w:r w:rsidR="00FE764E">
        <w:t>12</w:t>
      </w:r>
      <w:r>
        <w:fldChar w:fldCharType="begin"/>
      </w:r>
      <w:r>
        <w:instrText>SEQ Figure \* ARABIC</w:instrText>
      </w:r>
      <w:r w:rsidR="00000000">
        <w:fldChar w:fldCharType="separate"/>
      </w:r>
      <w:r>
        <w:fldChar w:fldCharType="end"/>
      </w:r>
      <w:r>
        <w:t xml:space="preserve">  Dart Binaries Download</w:t>
      </w:r>
    </w:p>
    <w:p w14:paraId="4BCC2324" w14:textId="77777777" w:rsidR="009B0C06" w:rsidRDefault="009B0C06">
      <w:pPr>
        <w:spacing w:after="160" w:line="259" w:lineRule="auto"/>
        <w:ind w:left="0"/>
        <w:jc w:val="left"/>
        <w:rPr>
          <w:rFonts w:eastAsiaTheme="majorEastAsia"/>
          <w:b/>
          <w:bCs w:val="0"/>
          <w:sz w:val="32"/>
          <w:szCs w:val="32"/>
        </w:rPr>
      </w:pPr>
      <w:r>
        <w:br w:type="page"/>
      </w:r>
    </w:p>
    <w:p w14:paraId="606DCB40" w14:textId="383B08C4" w:rsidR="001D208E" w:rsidRPr="001D208E" w:rsidRDefault="00C16604" w:rsidP="002F4CA0">
      <w:pPr>
        <w:pStyle w:val="Heading1"/>
      </w:pPr>
      <w:bookmarkStart w:id="28" w:name="_Toc118042812"/>
      <w:r>
        <w:lastRenderedPageBreak/>
        <w:t>Development Process</w:t>
      </w:r>
      <w:bookmarkEnd w:id="28"/>
    </w:p>
    <w:p w14:paraId="648F12B1" w14:textId="32DFE656" w:rsidR="005E26CF" w:rsidRDefault="001D208E" w:rsidP="13B5119D">
      <w:pPr>
        <w:rPr>
          <w:highlight w:val="yellow"/>
        </w:rPr>
      </w:pPr>
      <w:r>
        <w:t>The</w:t>
      </w:r>
      <w:r w:rsidR="12DA58F6">
        <w:t xml:space="preserve"> repository is located on GitHub at </w:t>
      </w:r>
      <w:r w:rsidR="00824923">
        <w:t>https://github.com/umgc/fall2022.git</w:t>
      </w:r>
      <w:r w:rsidR="12DA58F6">
        <w:t>. It can be accessed via the command line or through GitHub Desktop</w:t>
      </w:r>
      <w:r w:rsidR="004336BE">
        <w:t xml:space="preserve"> (shown below)</w:t>
      </w:r>
      <w:r w:rsidR="12DA58F6">
        <w:t xml:space="preserve">, which is a GUI approach to accessing the repository. GitHub is used for team collaboration providing version control, a place to download the most recent code version, and teams to manage and make changes at a central location. </w:t>
      </w:r>
    </w:p>
    <w:p w14:paraId="7F65383D" w14:textId="4EF40182" w:rsidR="00F1145A" w:rsidRDefault="00010440" w:rsidP="00F1145A">
      <w:pPr>
        <w:keepNext/>
        <w:ind w:left="0"/>
        <w:jc w:val="center"/>
      </w:pPr>
      <w:r>
        <w:rPr>
          <w:noProof/>
        </w:rPr>
        <w:drawing>
          <wp:inline distT="0" distB="0" distL="0" distR="0" wp14:anchorId="1C538E3F" wp14:editId="05F2CECB">
            <wp:extent cx="5200650" cy="36576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00650" cy="3657600"/>
                    </a:xfrm>
                    <a:prstGeom prst="rect">
                      <a:avLst/>
                    </a:prstGeom>
                    <a:noFill/>
                    <a:ln>
                      <a:noFill/>
                    </a:ln>
                  </pic:spPr>
                </pic:pic>
              </a:graphicData>
            </a:graphic>
          </wp:inline>
        </w:drawing>
      </w:r>
    </w:p>
    <w:p w14:paraId="6AC91993" w14:textId="4AC2EAC5" w:rsidR="00EA15A1" w:rsidRPr="00714D1D" w:rsidRDefault="00F1145A" w:rsidP="00F1145A">
      <w:pPr>
        <w:pStyle w:val="Caption"/>
        <w:jc w:val="center"/>
        <w:rPr>
          <w:highlight w:val="yellow"/>
        </w:rPr>
      </w:pPr>
      <w:r>
        <w:t xml:space="preserve">Figure </w:t>
      </w:r>
      <w:r>
        <w:fldChar w:fldCharType="begin"/>
      </w:r>
      <w:r>
        <w:instrText>SEQ Figure \* ARABIC</w:instrText>
      </w:r>
      <w:r w:rsidR="00000000">
        <w:fldChar w:fldCharType="separate"/>
      </w:r>
      <w:r>
        <w:fldChar w:fldCharType="end"/>
      </w:r>
      <w:r w:rsidR="00FE764E">
        <w:t>13</w:t>
      </w:r>
      <w:r>
        <w:t xml:space="preserve"> GitHub Desktop</w:t>
      </w:r>
    </w:p>
    <w:p w14:paraId="5FCCFC1F" w14:textId="77777777" w:rsidR="005E26CF" w:rsidRPr="00051CC6" w:rsidRDefault="12DA58F6" w:rsidP="00B54B1C">
      <w:pPr>
        <w:pStyle w:val="Heading2"/>
      </w:pPr>
      <w:bookmarkStart w:id="29" w:name="_Toc118042813"/>
      <w:r w:rsidRPr="00051CC6">
        <w:t>GitHub</w:t>
      </w:r>
      <w:bookmarkEnd w:id="29"/>
    </w:p>
    <w:p w14:paraId="55F119B6" w14:textId="52944FCD" w:rsidR="005E26CF" w:rsidRDefault="3721FB39" w:rsidP="13B5119D">
      <w:r>
        <w:t>GitHub</w:t>
      </w:r>
      <w:r w:rsidR="00B00694">
        <w:t xml:space="preserve"> i</w:t>
      </w:r>
      <w:r w:rsidR="00952F25" w:rsidRPr="00795BEE">
        <w:t xml:space="preserve">s </w:t>
      </w:r>
      <w:r w:rsidR="00B00694">
        <w:t xml:space="preserve">the </w:t>
      </w:r>
      <w:r w:rsidR="00952F25" w:rsidRPr="00795BEE">
        <w:t>online code repository</w:t>
      </w:r>
      <w:r w:rsidR="00DC4F17" w:rsidRPr="00795BEE">
        <w:t xml:space="preserve"> that can be accessed using a </w:t>
      </w:r>
      <w:r w:rsidR="00967958" w:rsidRPr="00795BEE">
        <w:t>variety</w:t>
      </w:r>
      <w:r w:rsidR="00DC4F17" w:rsidRPr="00795BEE">
        <w:t xml:space="preserve"> of methods </w:t>
      </w:r>
      <w:r w:rsidR="00967958" w:rsidRPr="00795BEE">
        <w:t xml:space="preserve">which include </w:t>
      </w:r>
      <w:r w:rsidR="00DC4F17" w:rsidRPr="00795BEE">
        <w:t>command line</w:t>
      </w:r>
      <w:r w:rsidR="00967958" w:rsidRPr="00795BEE">
        <w:t xml:space="preserve"> and GUI tools.</w:t>
      </w:r>
      <w:r w:rsidR="00B00694">
        <w:t xml:space="preserve"> This is the chosen location of the Fall 2022 code repository.</w:t>
      </w:r>
    </w:p>
    <w:p w14:paraId="7B727437" w14:textId="759BE2C5" w:rsidR="00CF37C7" w:rsidRDefault="00CF37C7" w:rsidP="00CF37C7">
      <w:pPr>
        <w:ind w:firstLine="90"/>
        <w:jc w:val="center"/>
      </w:pPr>
      <w:r w:rsidRPr="00CF37C7">
        <w:rPr>
          <w:b/>
          <w:bCs w:val="0"/>
        </w:rPr>
        <w:t>Developer (default branch</w:t>
      </w:r>
      <w:proofErr w:type="gramStart"/>
      <w:r w:rsidRPr="00CF37C7">
        <w:rPr>
          <w:b/>
          <w:bCs w:val="0"/>
        </w:rPr>
        <w:t xml:space="preserve">) </w:t>
      </w:r>
      <w:r>
        <w:t>:</w:t>
      </w:r>
      <w:proofErr w:type="gramEnd"/>
      <w:r>
        <w:t xml:space="preserve"> </w:t>
      </w:r>
      <w:proofErr w:type="spellStart"/>
      <w:r w:rsidR="009B22B9" w:rsidRPr="00342E48">
        <w:rPr>
          <w:rStyle w:val="Hyperlink"/>
        </w:rPr>
        <w:t>git@github.com:umgc</w:t>
      </w:r>
      <w:proofErr w:type="spellEnd"/>
      <w:r w:rsidR="009B22B9" w:rsidRPr="00342E48">
        <w:rPr>
          <w:rStyle w:val="Hyperlink"/>
        </w:rPr>
        <w:t>/fall2022.git</w:t>
      </w:r>
    </w:p>
    <w:p w14:paraId="13094E4B" w14:textId="2039B86D" w:rsidR="009B22B9" w:rsidRPr="00795BEE" w:rsidRDefault="009B22B9" w:rsidP="00CF37C7">
      <w:pPr>
        <w:ind w:firstLine="90"/>
        <w:jc w:val="center"/>
      </w:pPr>
      <w:r>
        <w:rPr>
          <w:b/>
          <w:bCs w:val="0"/>
        </w:rPr>
        <w:lastRenderedPageBreak/>
        <w:t xml:space="preserve">Stats for Fall2022 </w:t>
      </w:r>
      <w:r w:rsidR="00944501">
        <w:rPr>
          <w:b/>
          <w:bCs w:val="0"/>
        </w:rPr>
        <w:t>Cohort:</w:t>
      </w:r>
      <w:r>
        <w:t xml:space="preserve"> </w:t>
      </w:r>
      <w:r w:rsidR="00460E0C" w:rsidRPr="00944501">
        <w:rPr>
          <w:b/>
          <w:bCs w:val="0"/>
        </w:rPr>
        <w:t>77</w:t>
      </w:r>
      <w:r w:rsidR="00460E0C">
        <w:t xml:space="preserve"> branches created </w:t>
      </w:r>
      <w:r w:rsidR="001D0474" w:rsidRPr="00944501">
        <w:rPr>
          <w:b/>
          <w:bCs w:val="0"/>
        </w:rPr>
        <w:t>121</w:t>
      </w:r>
      <w:r w:rsidR="001D0474">
        <w:t xml:space="preserve"> Closed Pull Requests</w:t>
      </w:r>
    </w:p>
    <w:p w14:paraId="1D743CE7" w14:textId="691B39CC" w:rsidR="005E26CF" w:rsidRDefault="12DA58F6" w:rsidP="13B5119D">
      <w:pPr>
        <w:pStyle w:val="Heading3"/>
      </w:pPr>
      <w:bookmarkStart w:id="30" w:name="_Toc118042814"/>
      <w:r w:rsidRPr="00795BEE">
        <w:t>Cloning</w:t>
      </w:r>
      <w:bookmarkEnd w:id="30"/>
    </w:p>
    <w:p w14:paraId="74F825F5" w14:textId="38B1107A" w:rsidR="00C53A21" w:rsidRDefault="0011164F" w:rsidP="00C53A21">
      <w:r>
        <w:t xml:space="preserve">The team's repository is located on GitHub at </w:t>
      </w:r>
      <w:hyperlink r:id="rId59">
        <w:proofErr w:type="spellStart"/>
        <w:r w:rsidRPr="13B5119D">
          <w:rPr>
            <w:rStyle w:val="Hyperlink"/>
          </w:rPr>
          <w:t>umgc</w:t>
        </w:r>
        <w:proofErr w:type="spellEnd"/>
        <w:r w:rsidRPr="13B5119D">
          <w:rPr>
            <w:rStyle w:val="Hyperlink"/>
          </w:rPr>
          <w:t>/fall2022: SWEN 670 Fall 2022 cohort (github.com)</w:t>
        </w:r>
      </w:hyperlink>
      <w:r>
        <w:t xml:space="preserve">  </w:t>
      </w:r>
      <w:r w:rsidR="003855B2">
        <w:t xml:space="preserve">Navigating to GitHub.com, </w:t>
      </w:r>
      <w:r w:rsidR="004623AA">
        <w:t>you will have the option to download a zip archive or clone the repository as shown by the following image.</w:t>
      </w:r>
      <w:r w:rsidR="00EE7999">
        <w:t xml:space="preserve"> If you only need to access the files for a short time, then downloading the zip file may make the most sense. However, in a development scenario when you</w:t>
      </w:r>
      <w:r w:rsidR="009E733E">
        <w:t>'</w:t>
      </w:r>
      <w:r w:rsidR="00EE7999">
        <w:t xml:space="preserve">ll need to </w:t>
      </w:r>
      <w:r w:rsidR="0048629B">
        <w:t xml:space="preserve">consistently download updated files, cloning a repository will allow you to </w:t>
      </w:r>
      <w:r w:rsidR="00814470">
        <w:t xml:space="preserve">maintain an updated copy locally, while also </w:t>
      </w:r>
      <w:r w:rsidR="00EF513E">
        <w:t>pushing updates back to the server.</w:t>
      </w:r>
    </w:p>
    <w:p w14:paraId="3D3B4AD5" w14:textId="706A6227" w:rsidR="005E26CF" w:rsidRDefault="00EF513E" w:rsidP="00865E9D">
      <w:r>
        <w:t>To clone the repositor</w:t>
      </w:r>
      <w:r w:rsidR="00333BB7">
        <w:t xml:space="preserve">y, ensure you have Git installed on your computer, and copy the link provided. </w:t>
      </w:r>
      <w:r w:rsidR="00391CF7">
        <w:t xml:space="preserve">Open a Git Bash or Git Terminal window and enter </w:t>
      </w:r>
      <w:r w:rsidR="00391CF7" w:rsidRPr="4E716163">
        <w:rPr>
          <w:color w:val="0070C0"/>
        </w:rPr>
        <w:t>git clone</w:t>
      </w:r>
      <w:r w:rsidR="00501EBD" w:rsidRPr="4E716163">
        <w:rPr>
          <w:color w:val="0070C0"/>
        </w:rPr>
        <w:t xml:space="preserve"> &lt;enter paste in the URL provided from GitHub</w:t>
      </w:r>
      <w:r w:rsidR="00865E9D" w:rsidRPr="4E716163">
        <w:rPr>
          <w:color w:val="0070C0"/>
        </w:rPr>
        <w:t>&gt;</w:t>
      </w:r>
      <w:r w:rsidR="00501EBD">
        <w:t>.</w:t>
      </w:r>
      <w:r>
        <w:t xml:space="preserve"> </w:t>
      </w:r>
    </w:p>
    <w:p w14:paraId="5BD222D2" w14:textId="77777777" w:rsidR="00F1145A" w:rsidRDefault="61A4898A" w:rsidP="00F1145A">
      <w:pPr>
        <w:keepNext/>
      </w:pPr>
      <w:r>
        <w:rPr>
          <w:noProof/>
        </w:rPr>
        <w:drawing>
          <wp:inline distT="0" distB="0" distL="0" distR="0" wp14:anchorId="11D825CD" wp14:editId="0C6C2F22">
            <wp:extent cx="5943600" cy="2639060"/>
            <wp:effectExtent l="0" t="0" r="0" b="8890"/>
            <wp:docPr id="743149920" name="Picture 74314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149920"/>
                    <pic:cNvPicPr/>
                  </pic:nvPicPr>
                  <pic:blipFill>
                    <a:blip r:embed="rId60">
                      <a:extLst>
                        <a:ext uri="{28A0092B-C50C-407E-A947-70E740481C1C}">
                          <a14:useLocalDpi xmlns:a14="http://schemas.microsoft.com/office/drawing/2010/main" val="0"/>
                        </a:ext>
                      </a:extLst>
                    </a:blip>
                    <a:stretch>
                      <a:fillRect/>
                    </a:stretch>
                  </pic:blipFill>
                  <pic:spPr>
                    <a:xfrm>
                      <a:off x="0" y="0"/>
                      <a:ext cx="5943600" cy="2639060"/>
                    </a:xfrm>
                    <a:prstGeom prst="rect">
                      <a:avLst/>
                    </a:prstGeom>
                  </pic:spPr>
                </pic:pic>
              </a:graphicData>
            </a:graphic>
          </wp:inline>
        </w:drawing>
      </w:r>
    </w:p>
    <w:p w14:paraId="2B3E159B" w14:textId="32B56288" w:rsidR="00E3505D" w:rsidRPr="00865E9D" w:rsidRDefault="00F1145A" w:rsidP="00F1145A">
      <w:pPr>
        <w:pStyle w:val="Caption"/>
      </w:pPr>
      <w:r>
        <w:t xml:space="preserve">Figure </w:t>
      </w:r>
      <w:r>
        <w:fldChar w:fldCharType="begin"/>
      </w:r>
      <w:r>
        <w:instrText>SEQ Figure \* ARABIC</w:instrText>
      </w:r>
      <w:r w:rsidR="00000000">
        <w:fldChar w:fldCharType="separate"/>
      </w:r>
      <w:r>
        <w:fldChar w:fldCharType="end"/>
      </w:r>
      <w:r w:rsidR="00FE764E">
        <w:t>14</w:t>
      </w:r>
      <w:r>
        <w:t xml:space="preserve"> GitHub Project View</w:t>
      </w:r>
    </w:p>
    <w:p w14:paraId="7043EF48" w14:textId="6AC65996" w:rsidR="005E26CF" w:rsidRPr="00A42E8C" w:rsidRDefault="61488233" w:rsidP="006762D4">
      <w:r>
        <w:t>On your command prompt, use the command below</w:t>
      </w:r>
      <w:r w:rsidR="0ADC7AF0">
        <w:t xml:space="preserve"> </w:t>
      </w:r>
    </w:p>
    <w:p w14:paraId="0E9021DC" w14:textId="77777777" w:rsidR="00F1145A" w:rsidRDefault="00DB36C6" w:rsidP="00F1145A">
      <w:pPr>
        <w:keepNext/>
      </w:pPr>
      <w:r>
        <w:rPr>
          <w:noProof/>
        </w:rPr>
        <w:lastRenderedPageBreak/>
        <w:drawing>
          <wp:inline distT="0" distB="0" distL="0" distR="0" wp14:anchorId="704A2501" wp14:editId="16DFFABD">
            <wp:extent cx="5943600" cy="1241425"/>
            <wp:effectExtent l="0" t="0" r="0" b="889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5943600" cy="1241425"/>
                    </a:xfrm>
                    <a:prstGeom prst="rect">
                      <a:avLst/>
                    </a:prstGeom>
                  </pic:spPr>
                </pic:pic>
              </a:graphicData>
            </a:graphic>
          </wp:inline>
        </w:drawing>
      </w:r>
    </w:p>
    <w:p w14:paraId="793F7DD0" w14:textId="7391C283" w:rsidR="005E26CF" w:rsidRDefault="00F1145A" w:rsidP="00F1145A">
      <w:pPr>
        <w:pStyle w:val="Caption"/>
        <w:rPr>
          <w:highlight w:val="yellow"/>
        </w:rPr>
      </w:pPr>
      <w:r>
        <w:t xml:space="preserve">Figure </w:t>
      </w:r>
      <w:r>
        <w:fldChar w:fldCharType="begin"/>
      </w:r>
      <w:r>
        <w:instrText>SEQ Figure \* ARABIC</w:instrText>
      </w:r>
      <w:r w:rsidR="00000000">
        <w:fldChar w:fldCharType="separate"/>
      </w:r>
      <w:r>
        <w:fldChar w:fldCharType="end"/>
      </w:r>
      <w:r w:rsidR="00FE764E">
        <w:t>15</w:t>
      </w:r>
      <w:r>
        <w:t xml:space="preserve"> Cloning Project</w:t>
      </w:r>
    </w:p>
    <w:p w14:paraId="59D1A1F4" w14:textId="77777777" w:rsidR="005E26CF" w:rsidRPr="007C545E" w:rsidRDefault="12DA58F6" w:rsidP="13B5119D">
      <w:pPr>
        <w:pStyle w:val="Heading3"/>
      </w:pPr>
      <w:bookmarkStart w:id="31" w:name="_Toc118042815"/>
      <w:r w:rsidRPr="007C545E">
        <w:t>Branching</w:t>
      </w:r>
      <w:bookmarkEnd w:id="31"/>
    </w:p>
    <w:p w14:paraId="771E8C4E" w14:textId="48619594" w:rsidR="007C545E" w:rsidRPr="007C545E" w:rsidRDefault="007C545E" w:rsidP="007C545E">
      <w:pPr>
        <w:rPr>
          <w:highlight w:val="yellow"/>
        </w:rPr>
      </w:pPr>
      <w:r w:rsidRPr="007C545E">
        <w:t xml:space="preserve">The use of branching is to isolate development work without affecting other branches in the repository. Branching will let the developer safely experiment with new ideas, fix bugs, or develop features isolated in a contained area. One must have a write access to </w:t>
      </w:r>
      <w:r w:rsidR="008A7EF9">
        <w:t xml:space="preserve">a </w:t>
      </w:r>
      <w:r w:rsidR="00BC25F9" w:rsidRPr="007C545E">
        <w:t>repository</w:t>
      </w:r>
      <w:r w:rsidRPr="007C545E">
        <w:t xml:space="preserve"> to </w:t>
      </w:r>
      <w:r w:rsidR="00091086">
        <w:t xml:space="preserve">push </w:t>
      </w:r>
      <w:r w:rsidR="0064130C">
        <w:t xml:space="preserve">any change </w:t>
      </w:r>
      <w:r w:rsidR="00FE5F68">
        <w:t xml:space="preserve">in the form of a commit to push or upload their branch </w:t>
      </w:r>
      <w:r w:rsidR="0060149B">
        <w:t>back to the master repository.</w:t>
      </w:r>
    </w:p>
    <w:p w14:paraId="5A3EFCAF" w14:textId="77777777" w:rsidR="005E26CF" w:rsidRPr="00B279D2" w:rsidRDefault="12DA58F6" w:rsidP="13B5119D">
      <w:r w:rsidRPr="00B279D2">
        <w:t xml:space="preserve">The following image illustrates the flow and hierarchy of GitHub branches. </w:t>
      </w:r>
    </w:p>
    <w:p w14:paraId="4EED8DE6" w14:textId="77777777" w:rsidR="002E64D6" w:rsidRDefault="001A4B60" w:rsidP="002E64D6">
      <w:pPr>
        <w:keepNext/>
        <w:jc w:val="center"/>
      </w:pPr>
      <w:r>
        <w:rPr>
          <w:noProof/>
        </w:rPr>
        <w:drawing>
          <wp:inline distT="0" distB="0" distL="0" distR="0" wp14:anchorId="37DDFE2D" wp14:editId="5A6CD69E">
            <wp:extent cx="4147246" cy="1772770"/>
            <wp:effectExtent l="0" t="0" r="5715" b="0"/>
            <wp:docPr id="743149922" name="Picture 743149922"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10;&#10;Description automatically generated with medium confidenc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74108" cy="1784252"/>
                    </a:xfrm>
                    <a:prstGeom prst="rect">
                      <a:avLst/>
                    </a:prstGeom>
                    <a:noFill/>
                    <a:ln>
                      <a:noFill/>
                    </a:ln>
                  </pic:spPr>
                </pic:pic>
              </a:graphicData>
            </a:graphic>
          </wp:inline>
        </w:drawing>
      </w:r>
    </w:p>
    <w:p w14:paraId="0D64899C" w14:textId="20E70A0B" w:rsidR="002E64D6" w:rsidRDefault="002E64D6" w:rsidP="002E64D6">
      <w:pPr>
        <w:pStyle w:val="Caption"/>
        <w:jc w:val="center"/>
      </w:pPr>
      <w:r>
        <w:t>Figure</w:t>
      </w:r>
      <w:r w:rsidR="00FE764E">
        <w:t xml:space="preserve"> 16</w:t>
      </w:r>
      <w:r>
        <w:t xml:space="preserve"> </w:t>
      </w:r>
      <w:fldSimple w:instr=" SEQ Figure \* ARABIC "/>
      <w:r>
        <w:t xml:space="preserve"> - </w:t>
      </w:r>
      <w:proofErr w:type="spellStart"/>
      <w:r>
        <w:t>Github</w:t>
      </w:r>
      <w:proofErr w:type="spellEnd"/>
      <w:r>
        <w:t xml:space="preserve"> Flow </w:t>
      </w:r>
    </w:p>
    <w:p w14:paraId="34E13AF6" w14:textId="69E83C77" w:rsidR="005C09F2" w:rsidRDefault="002E64D6" w:rsidP="00010440">
      <w:pPr>
        <w:pStyle w:val="Caption"/>
        <w:jc w:val="center"/>
      </w:pPr>
      <w:r>
        <w:t xml:space="preserve">from </w:t>
      </w:r>
      <w:r w:rsidRPr="002C38C2">
        <w:t>https://towardsdatascience.com/collaborate-on-github-like-pro-part2-26a6790e8f93</w:t>
      </w:r>
    </w:p>
    <w:p w14:paraId="75418DBD" w14:textId="3DCB64C9" w:rsidR="008602FF" w:rsidRPr="008602FF" w:rsidRDefault="008602FF" w:rsidP="00010440">
      <w:pPr>
        <w:rPr>
          <w:highlight w:val="yellow"/>
        </w:rPr>
      </w:pPr>
    </w:p>
    <w:p w14:paraId="7B3E5D96" w14:textId="72563ECA" w:rsidR="009E7249" w:rsidRDefault="00041D3D" w:rsidP="00302532">
      <w:r>
        <w:t xml:space="preserve">The </w:t>
      </w:r>
      <w:r w:rsidRPr="00041D3D">
        <w:t xml:space="preserve">GitHub Branches breakdown has a Master, </w:t>
      </w:r>
      <w:r w:rsidR="00FC0CAC" w:rsidRPr="00041D3D">
        <w:t>developer,</w:t>
      </w:r>
      <w:r w:rsidRPr="00041D3D">
        <w:t xml:space="preserve"> and Feature.</w:t>
      </w:r>
      <w:r>
        <w:t xml:space="preserve"> </w:t>
      </w:r>
      <w:r w:rsidR="008025E2" w:rsidRPr="008D7D40">
        <w:t xml:space="preserve">Master is a default name used when first branch is created. All repository has one since the git </w:t>
      </w:r>
      <w:proofErr w:type="spellStart"/>
      <w:r w:rsidR="008025E2" w:rsidRPr="008D7D40">
        <w:t>init</w:t>
      </w:r>
      <w:proofErr w:type="spellEnd"/>
      <w:r w:rsidR="008025E2" w:rsidRPr="008D7D40">
        <w:t xml:space="preserve"> command creates it by default. The branch contains the production code, and all development code is </w:t>
      </w:r>
      <w:r w:rsidR="008025E2" w:rsidRPr="008D7D40">
        <w:lastRenderedPageBreak/>
        <w:t>merged into master in sometime. It requires the Dev</w:t>
      </w:r>
      <w:r w:rsidR="000B4CCD">
        <w:t>SecOps</w:t>
      </w:r>
      <w:r w:rsidR="008025E2" w:rsidRPr="008D7D40">
        <w:t xml:space="preserve"> and P</w:t>
      </w:r>
      <w:r w:rsidR="002643ED">
        <w:t>roject Manager (P</w:t>
      </w:r>
      <w:r w:rsidR="008025E2" w:rsidRPr="008D7D40">
        <w:t>M</w:t>
      </w:r>
      <w:r w:rsidR="002643ED">
        <w:t>)</w:t>
      </w:r>
      <w:r w:rsidR="008025E2" w:rsidRPr="008D7D40">
        <w:t xml:space="preserve"> approval before updating this branch.</w:t>
      </w:r>
      <w:r w:rsidR="00302532">
        <w:t xml:space="preserve"> </w:t>
      </w:r>
    </w:p>
    <w:p w14:paraId="796163C2" w14:textId="77777777" w:rsidR="00E16F8D" w:rsidRPr="000C2466" w:rsidRDefault="00E16F8D" w:rsidP="00E16F8D">
      <w:pPr>
        <w:rPr>
          <w:highlight w:val="yellow"/>
        </w:rPr>
      </w:pPr>
      <w:r>
        <w:t>Committing is the process that records changes in the repository as a snapshot of the status of the project. Pushing sends the recent commit history from the local repository up to GitHub.</w:t>
      </w:r>
    </w:p>
    <w:p w14:paraId="26A39EE0" w14:textId="77777777" w:rsidR="002C62CF" w:rsidRDefault="00DC04C0" w:rsidP="002C62CF">
      <w:pPr>
        <w:keepNext/>
        <w:ind w:left="0"/>
        <w:jc w:val="center"/>
      </w:pPr>
      <w:r w:rsidRPr="00B10C4F">
        <w:rPr>
          <w:noProof/>
        </w:rPr>
        <w:drawing>
          <wp:inline distT="0" distB="0" distL="0" distR="0" wp14:anchorId="40E9268C" wp14:editId="4B789D14">
            <wp:extent cx="3925570" cy="2300515"/>
            <wp:effectExtent l="0" t="0" r="0" b="5080"/>
            <wp:docPr id="743149925" name="Picture 7431499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9925" name="Picture 743149925" descr="Graphical user interface, application&#10;&#10;Description automatically generated"/>
                    <pic:cNvPicPr/>
                  </pic:nvPicPr>
                  <pic:blipFill>
                    <a:blip r:embed="rId63"/>
                    <a:stretch>
                      <a:fillRect/>
                    </a:stretch>
                  </pic:blipFill>
                  <pic:spPr>
                    <a:xfrm>
                      <a:off x="0" y="0"/>
                      <a:ext cx="3952740" cy="2316438"/>
                    </a:xfrm>
                    <a:prstGeom prst="rect">
                      <a:avLst/>
                    </a:prstGeom>
                  </pic:spPr>
                </pic:pic>
              </a:graphicData>
            </a:graphic>
          </wp:inline>
        </w:drawing>
      </w:r>
    </w:p>
    <w:p w14:paraId="55E89F46" w14:textId="4D30FAE5" w:rsidR="007B742F" w:rsidRDefault="002C62CF" w:rsidP="00010440">
      <w:pPr>
        <w:pStyle w:val="Caption"/>
        <w:jc w:val="center"/>
      </w:pPr>
      <w:r>
        <w:t xml:space="preserve">Figure </w:t>
      </w:r>
      <w:fldSimple w:instr=" SEQ Figure \* ARABIC ">
        <w:r>
          <w:rPr>
            <w:noProof/>
          </w:rPr>
          <w:t>17</w:t>
        </w:r>
      </w:fldSimple>
      <w:r>
        <w:t xml:space="preserve"> GitHub Interface</w:t>
      </w:r>
    </w:p>
    <w:p w14:paraId="2E747F68" w14:textId="7C6EF592" w:rsidR="008025E2" w:rsidRDefault="009E5666" w:rsidP="008025E2">
      <w:r w:rsidRPr="008D7D40">
        <w:t>A Developer branch is created from</w:t>
      </w:r>
      <w:r w:rsidR="00F40372">
        <w:t xml:space="preserve"> the</w:t>
      </w:r>
      <w:r w:rsidRPr="008D7D40">
        <w:t xml:space="preserve"> master branch. It is where all changes made by developers are held before merging back to the master for release, whereas </w:t>
      </w:r>
      <w:r w:rsidR="00F40372">
        <w:t xml:space="preserve">a </w:t>
      </w:r>
      <w:r w:rsidRPr="008D7D40">
        <w:t>Feature branch is</w:t>
      </w:r>
      <w:r w:rsidR="0067566D">
        <w:t xml:space="preserve"> a support</w:t>
      </w:r>
      <w:r w:rsidR="00BB3193">
        <w:t>ing</w:t>
      </w:r>
      <w:r w:rsidR="0067566D">
        <w:t xml:space="preserve"> branch</w:t>
      </w:r>
      <w:r w:rsidRPr="008D7D40">
        <w:t xml:space="preserve"> created from </w:t>
      </w:r>
      <w:r w:rsidR="00F40372">
        <w:t xml:space="preserve">the </w:t>
      </w:r>
      <w:r w:rsidRPr="008D7D40">
        <w:t>develop</w:t>
      </w:r>
      <w:r w:rsidR="0045294A">
        <w:t>er</w:t>
      </w:r>
      <w:r w:rsidRPr="008D7D40">
        <w:t>. It is where a new feature</w:t>
      </w:r>
      <w:r w:rsidR="00952B67">
        <w:t xml:space="preserve"> is</w:t>
      </w:r>
      <w:r w:rsidRPr="008D7D40">
        <w:t xml:space="preserve"> coded and tested by a team member until it is complete and ready for integration.</w:t>
      </w:r>
      <w:r w:rsidR="00533BEA" w:rsidRPr="00533BEA">
        <w:t xml:space="preserve"> </w:t>
      </w:r>
      <w:r w:rsidR="00533BEA" w:rsidRPr="008D7D40">
        <w:t xml:space="preserve">Once satisfied with the work, </w:t>
      </w:r>
      <w:r w:rsidR="00F40372">
        <w:t xml:space="preserve">a </w:t>
      </w:r>
      <w:r w:rsidR="00533BEA" w:rsidRPr="008D7D40">
        <w:t>pull request</w:t>
      </w:r>
      <w:r w:rsidR="00D322E3">
        <w:t xml:space="preserve"> is opened</w:t>
      </w:r>
      <w:r w:rsidR="00533BEA" w:rsidRPr="008D7D40">
        <w:t xml:space="preserve"> to merge the changes in the feature branch into developer.</w:t>
      </w:r>
    </w:p>
    <w:p w14:paraId="090F9F22" w14:textId="77777777" w:rsidR="002C62CF" w:rsidRDefault="00DC04C0" w:rsidP="002C62CF">
      <w:pPr>
        <w:keepNext/>
        <w:ind w:left="0"/>
        <w:jc w:val="center"/>
      </w:pPr>
      <w:r w:rsidRPr="008E3FEA">
        <w:rPr>
          <w:noProof/>
        </w:rPr>
        <w:drawing>
          <wp:inline distT="0" distB="0" distL="0" distR="0" wp14:anchorId="32FD6A2B" wp14:editId="3EDED208">
            <wp:extent cx="3635828" cy="947935"/>
            <wp:effectExtent l="0" t="0" r="3175" b="5080"/>
            <wp:docPr id="743149926" name="Picture 74314992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9926" name="Picture 743149926" descr="Diagram&#10;&#10;Description automatically generated with medium confidence"/>
                    <pic:cNvPicPr/>
                  </pic:nvPicPr>
                  <pic:blipFill>
                    <a:blip r:embed="rId64"/>
                    <a:stretch>
                      <a:fillRect/>
                    </a:stretch>
                  </pic:blipFill>
                  <pic:spPr>
                    <a:xfrm>
                      <a:off x="0" y="0"/>
                      <a:ext cx="3666874" cy="956029"/>
                    </a:xfrm>
                    <a:prstGeom prst="rect">
                      <a:avLst/>
                    </a:prstGeom>
                  </pic:spPr>
                </pic:pic>
              </a:graphicData>
            </a:graphic>
          </wp:inline>
        </w:drawing>
      </w:r>
    </w:p>
    <w:p w14:paraId="56FC60E5" w14:textId="7167A1BA" w:rsidR="007B742F" w:rsidRDefault="002C62CF" w:rsidP="00010440">
      <w:pPr>
        <w:pStyle w:val="Caption"/>
        <w:jc w:val="center"/>
      </w:pPr>
      <w:r>
        <w:t xml:space="preserve">Figure </w:t>
      </w:r>
      <w:fldSimple w:instr=" SEQ Figure \* ARABIC ">
        <w:r>
          <w:rPr>
            <w:noProof/>
          </w:rPr>
          <w:t>18</w:t>
        </w:r>
      </w:fldSimple>
      <w:r>
        <w:t xml:space="preserve"> Git Tree Diagram</w:t>
      </w:r>
    </w:p>
    <w:p w14:paraId="3B0EFCF6" w14:textId="7BD1D7C8" w:rsidR="005E26CF" w:rsidRPr="008E3FEA" w:rsidRDefault="12DA58F6" w:rsidP="13B5119D">
      <w:r w:rsidRPr="008E3FEA">
        <w:t xml:space="preserve">To push the developer branch into the main branch, GitHub will perform </w:t>
      </w:r>
      <w:r w:rsidR="00D322E3">
        <w:t xml:space="preserve">a set of automated integration test to ensure the code that is integrated without </w:t>
      </w:r>
      <w:r w:rsidR="00D813D4">
        <w:t xml:space="preserve">negatively impacting the </w:t>
      </w:r>
      <w:r w:rsidR="00D813D4">
        <w:lastRenderedPageBreak/>
        <w:t xml:space="preserve">stability of the entire system. Once those tests complete successfully, </w:t>
      </w:r>
      <w:r w:rsidR="0008498B">
        <w:t xml:space="preserve">two manual </w:t>
      </w:r>
      <w:r w:rsidR="007F0A46">
        <w:t>approvals</w:t>
      </w:r>
      <w:r w:rsidR="0008498B">
        <w:t xml:space="preserve"> are required by team members.</w:t>
      </w:r>
      <w:r w:rsidRPr="008E3FEA">
        <w:t xml:space="preserve"> This branch is used for deploying the application to the App Stores</w:t>
      </w:r>
      <w:r w:rsidR="00D15C8F" w:rsidRPr="008E3FEA">
        <w:t xml:space="preserve"> supporting Android and iOS.</w:t>
      </w:r>
    </w:p>
    <w:p w14:paraId="0CDD9592" w14:textId="2465643C" w:rsidR="005E26CF" w:rsidRDefault="12DA58F6" w:rsidP="009C08AB">
      <w:pPr>
        <w:pStyle w:val="Heading3"/>
      </w:pPr>
      <w:bookmarkStart w:id="32" w:name="_Toc118042816"/>
      <w:r w:rsidRPr="008E3FEA">
        <w:t>Merging</w:t>
      </w:r>
      <w:bookmarkEnd w:id="32"/>
    </w:p>
    <w:p w14:paraId="4162BA7A" w14:textId="6C27A26B" w:rsidR="000E370F" w:rsidRPr="00CB534A" w:rsidRDefault="000E370F" w:rsidP="009C08AB">
      <w:pPr>
        <w:spacing w:after="0"/>
        <w:ind w:left="720"/>
        <w:rPr>
          <w:highlight w:val="yellow"/>
        </w:rPr>
      </w:pPr>
      <w:r w:rsidRPr="00CB534A">
        <w:rPr>
          <w:color w:val="0E101A"/>
        </w:rPr>
        <w:t xml:space="preserve">Once the work on the branch is </w:t>
      </w:r>
      <w:r w:rsidR="00104F9D">
        <w:rPr>
          <w:color w:val="0E101A"/>
        </w:rPr>
        <w:t>complete, the</w:t>
      </w:r>
      <w:r w:rsidRPr="00CB534A">
        <w:rPr>
          <w:color w:val="0E101A"/>
        </w:rPr>
        <w:t xml:space="preserve"> next step is </w:t>
      </w:r>
      <w:r w:rsidR="00104F9D">
        <w:rPr>
          <w:color w:val="0E101A"/>
        </w:rPr>
        <w:t>to merge</w:t>
      </w:r>
      <w:r w:rsidRPr="00CB534A">
        <w:rPr>
          <w:color w:val="0E101A"/>
        </w:rPr>
        <w:t xml:space="preserve"> the </w:t>
      </w:r>
      <w:r w:rsidR="00870539" w:rsidRPr="00CB534A">
        <w:rPr>
          <w:color w:val="202124"/>
          <w:shd w:val="clear" w:color="auto" w:fill="FFFFFF"/>
        </w:rPr>
        <w:t>feature branch or bug fix branch into a master branch</w:t>
      </w:r>
      <w:r w:rsidRPr="00CB534A">
        <w:rPr>
          <w:color w:val="0E101A"/>
        </w:rPr>
        <w:t xml:space="preserve">. Merging takes </w:t>
      </w:r>
      <w:r w:rsidR="00104F9D">
        <w:rPr>
          <w:color w:val="0E101A"/>
        </w:rPr>
        <w:t xml:space="preserve">the </w:t>
      </w:r>
      <w:r w:rsidRPr="00CB534A">
        <w:rPr>
          <w:color w:val="0E101A"/>
        </w:rPr>
        <w:t xml:space="preserve">changes done on the branch and implements </w:t>
      </w:r>
      <w:r w:rsidR="00F95D9C">
        <w:rPr>
          <w:color w:val="0E101A"/>
        </w:rPr>
        <w:t xml:space="preserve">incorporates </w:t>
      </w:r>
      <w:r w:rsidRPr="00CB534A">
        <w:rPr>
          <w:color w:val="0E101A"/>
        </w:rPr>
        <w:t>them into the</w:t>
      </w:r>
      <w:r w:rsidR="0033742F">
        <w:rPr>
          <w:color w:val="0E101A"/>
        </w:rPr>
        <w:t xml:space="preserve"> parent </w:t>
      </w:r>
      <w:r w:rsidRPr="00CB534A">
        <w:rPr>
          <w:color w:val="0E101A"/>
        </w:rPr>
        <w:t>branch.</w:t>
      </w:r>
    </w:p>
    <w:p w14:paraId="5BE85AE9" w14:textId="77777777" w:rsidR="00EC4318" w:rsidRPr="00EC4318" w:rsidRDefault="00EC4318" w:rsidP="009C08AB">
      <w:pPr>
        <w:spacing w:after="0"/>
        <w:ind w:left="0" w:firstLine="720"/>
        <w:jc w:val="left"/>
        <w:rPr>
          <w:bCs w:val="0"/>
          <w:color w:val="0E101A"/>
        </w:rPr>
      </w:pPr>
      <w:r w:rsidRPr="00EC4318">
        <w:rPr>
          <w:bCs w:val="0"/>
          <w:color w:val="0E101A"/>
        </w:rPr>
        <w:t>Steps to Merge Branches in GitHub Desktop</w:t>
      </w:r>
    </w:p>
    <w:p w14:paraId="7BF479A1" w14:textId="77777777" w:rsidR="00EC4318" w:rsidRPr="008E3FEA" w:rsidRDefault="00EC4318" w:rsidP="009C08AB">
      <w:pPr>
        <w:pStyle w:val="ListParagraph"/>
        <w:numPr>
          <w:ilvl w:val="0"/>
          <w:numId w:val="32"/>
        </w:numPr>
        <w:spacing w:after="0"/>
        <w:jc w:val="left"/>
        <w:rPr>
          <w:bCs w:val="0"/>
          <w:color w:val="0E101A"/>
        </w:rPr>
      </w:pPr>
      <w:r w:rsidRPr="008E3FEA">
        <w:rPr>
          <w:bCs w:val="0"/>
          <w:color w:val="0E101A"/>
        </w:rPr>
        <w:t>In GitHub Desktop, click </w:t>
      </w:r>
      <w:r w:rsidRPr="008E3FEA">
        <w:rPr>
          <w:b/>
          <w:color w:val="0E101A"/>
        </w:rPr>
        <w:t>Current Branch</w:t>
      </w:r>
    </w:p>
    <w:p w14:paraId="6CEAFF49" w14:textId="77777777" w:rsidR="00EC4318" w:rsidRPr="008E3FEA" w:rsidRDefault="00EC4318" w:rsidP="009C08AB">
      <w:pPr>
        <w:pStyle w:val="ListParagraph"/>
        <w:numPr>
          <w:ilvl w:val="0"/>
          <w:numId w:val="32"/>
        </w:numPr>
        <w:spacing w:after="0"/>
        <w:jc w:val="left"/>
        <w:rPr>
          <w:bCs w:val="0"/>
          <w:color w:val="0E101A"/>
        </w:rPr>
      </w:pPr>
      <w:r w:rsidRPr="008E3FEA">
        <w:rPr>
          <w:bCs w:val="0"/>
          <w:color w:val="0E101A"/>
        </w:rPr>
        <w:t>Click Choose a branch </w:t>
      </w:r>
      <w:r w:rsidRPr="008E3FEA">
        <w:rPr>
          <w:b/>
          <w:color w:val="0E101A"/>
        </w:rPr>
        <w:t>developer</w:t>
      </w:r>
    </w:p>
    <w:p w14:paraId="0E507FA5" w14:textId="45816953" w:rsidR="00EC4318" w:rsidRPr="008E3FEA" w:rsidRDefault="00EC4318" w:rsidP="00EC4318">
      <w:pPr>
        <w:pStyle w:val="ListParagraph"/>
        <w:numPr>
          <w:ilvl w:val="0"/>
          <w:numId w:val="32"/>
        </w:numPr>
        <w:spacing w:after="0"/>
        <w:jc w:val="left"/>
        <w:rPr>
          <w:bCs w:val="0"/>
          <w:color w:val="0E101A"/>
        </w:rPr>
      </w:pPr>
      <w:r w:rsidRPr="008E3FEA">
        <w:rPr>
          <w:bCs w:val="0"/>
          <w:color w:val="0E101A"/>
        </w:rPr>
        <w:t>Click the </w:t>
      </w:r>
      <w:r w:rsidRPr="008E3FEA">
        <w:rPr>
          <w:b/>
          <w:color w:val="0E101A"/>
        </w:rPr>
        <w:t>feature </w:t>
      </w:r>
      <w:r w:rsidRPr="008E3FEA">
        <w:rPr>
          <w:bCs w:val="0"/>
          <w:color w:val="0E101A"/>
        </w:rPr>
        <w:t>branch to merge to developer then click Merge </w:t>
      </w:r>
      <w:r w:rsidRPr="008E3FEA">
        <w:rPr>
          <w:b/>
          <w:color w:val="0E101A"/>
        </w:rPr>
        <w:t xml:space="preserve">Branch </w:t>
      </w:r>
      <w:r w:rsidR="008E62FD" w:rsidRPr="008E3FEA">
        <w:rPr>
          <w:b/>
          <w:color w:val="0E101A"/>
        </w:rPr>
        <w:t>into developer</w:t>
      </w:r>
      <w:r w:rsidRPr="008E3FEA">
        <w:rPr>
          <w:bCs w:val="0"/>
          <w:color w:val="0E101A"/>
        </w:rPr>
        <w:t xml:space="preserve">. </w:t>
      </w:r>
      <w:r w:rsidR="008E62FD" w:rsidRPr="008E3FEA">
        <w:rPr>
          <w:bCs w:val="0"/>
          <w:color w:val="0E101A"/>
        </w:rPr>
        <w:t>(If</w:t>
      </w:r>
      <w:r w:rsidRPr="008E3FEA">
        <w:rPr>
          <w:bCs w:val="0"/>
          <w:color w:val="0E101A"/>
        </w:rPr>
        <w:t xml:space="preserve"> there is a merge conflict, GitHub will warn the user)</w:t>
      </w:r>
    </w:p>
    <w:p w14:paraId="123AEDA5" w14:textId="1CFCFF6F" w:rsidR="00EC4318" w:rsidRPr="008E3FEA" w:rsidRDefault="00EC4318" w:rsidP="00EA1AAF">
      <w:pPr>
        <w:pStyle w:val="ListParagraph"/>
        <w:numPr>
          <w:ilvl w:val="0"/>
          <w:numId w:val="32"/>
        </w:numPr>
        <w:spacing w:after="0"/>
        <w:jc w:val="left"/>
        <w:rPr>
          <w:color w:val="0E101A"/>
        </w:rPr>
      </w:pPr>
      <w:r w:rsidRPr="008E3FEA">
        <w:rPr>
          <w:bCs w:val="0"/>
          <w:color w:val="0E101A"/>
        </w:rPr>
        <w:t>Click </w:t>
      </w:r>
      <w:r w:rsidRPr="008E3FEA">
        <w:rPr>
          <w:b/>
          <w:color w:val="0E101A"/>
        </w:rPr>
        <w:t>Push origin</w:t>
      </w:r>
      <w:r w:rsidRPr="008E3FEA">
        <w:rPr>
          <w:bCs w:val="0"/>
          <w:color w:val="0E101A"/>
        </w:rPr>
        <w:t> to push your local changes to the remote repository.</w:t>
      </w:r>
    </w:p>
    <w:p w14:paraId="14713DEA" w14:textId="1835B911" w:rsidR="6258D61E" w:rsidRDefault="6258D61E" w:rsidP="6258D61E">
      <w:pPr>
        <w:spacing w:after="0"/>
        <w:ind w:left="720"/>
        <w:jc w:val="left"/>
        <w:rPr>
          <w:color w:val="0E101A"/>
        </w:rPr>
      </w:pPr>
    </w:p>
    <w:p w14:paraId="0C920273" w14:textId="58749D0A" w:rsidR="00197585" w:rsidRPr="008E3FEA" w:rsidRDefault="00197585" w:rsidP="00EA644F">
      <w:pPr>
        <w:spacing w:line="240" w:lineRule="auto"/>
      </w:pPr>
      <w:r>
        <w:rPr>
          <w:noProof/>
        </w:rPr>
        <w:drawing>
          <wp:inline distT="0" distB="0" distL="0" distR="0" wp14:anchorId="0CB9695E" wp14:editId="61197F40">
            <wp:extent cx="5290458" cy="1267460"/>
            <wp:effectExtent l="0" t="0" r="5715" b="8890"/>
            <wp:docPr id="743149927" name="Picture 7431499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149927"/>
                    <pic:cNvPicPr/>
                  </pic:nvPicPr>
                  <pic:blipFill>
                    <a:blip r:embed="rId65">
                      <a:extLst>
                        <a:ext uri="{28A0092B-C50C-407E-A947-70E740481C1C}">
                          <a14:useLocalDpi xmlns:a14="http://schemas.microsoft.com/office/drawing/2010/main" val="0"/>
                        </a:ext>
                      </a:extLst>
                    </a:blip>
                    <a:stretch>
                      <a:fillRect/>
                    </a:stretch>
                  </pic:blipFill>
                  <pic:spPr>
                    <a:xfrm>
                      <a:off x="0" y="0"/>
                      <a:ext cx="5290458" cy="1267460"/>
                    </a:xfrm>
                    <a:prstGeom prst="rect">
                      <a:avLst/>
                    </a:prstGeom>
                  </pic:spPr>
                </pic:pic>
              </a:graphicData>
            </a:graphic>
          </wp:inline>
        </w:drawing>
      </w:r>
    </w:p>
    <w:p w14:paraId="6D963A9F" w14:textId="77777777" w:rsidR="002C62CF" w:rsidRDefault="636E0FEA" w:rsidP="00010440">
      <w:pPr>
        <w:pStyle w:val="Caption"/>
        <w:keepNext/>
        <w:jc w:val="center"/>
      </w:pPr>
      <w:r>
        <w:t xml:space="preserve">     </w:t>
      </w:r>
      <w:r w:rsidR="63602978">
        <w:tab/>
      </w:r>
      <w:r w:rsidR="63602978">
        <w:tab/>
      </w:r>
      <w:r w:rsidR="63602978">
        <w:tab/>
      </w:r>
      <w:r w:rsidR="63602978">
        <w:tab/>
      </w:r>
      <w:r w:rsidR="6770C077">
        <w:t xml:space="preserve"> </w:t>
      </w:r>
      <w:r w:rsidR="3E10B48A">
        <w:t xml:space="preserve">  </w:t>
      </w:r>
      <w:r w:rsidR="400A858F">
        <w:rPr>
          <w:noProof/>
        </w:rPr>
        <w:drawing>
          <wp:inline distT="0" distB="0" distL="0" distR="0" wp14:anchorId="36EA5D3A" wp14:editId="3D8F8815">
            <wp:extent cx="3193143" cy="276181"/>
            <wp:effectExtent l="0" t="0" r="0" b="0"/>
            <wp:docPr id="743149929" name="Picture 7431499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149929"/>
                    <pic:cNvPicPr/>
                  </pic:nvPicPr>
                  <pic:blipFill>
                    <a:blip r:embed="rId66">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ask="http://schemas.microsoft.com/office/drawing/2018/sketchyshapes"/>
                        </a:ext>
                      </a:extLst>
                    </a:blip>
                    <a:srcRect l="4939" t="18364" r="2787" b="11668"/>
                    <a:stretch>
                      <a:fillRect/>
                    </a:stretch>
                  </pic:blipFill>
                  <pic:spPr>
                    <a:xfrm>
                      <a:off x="0" y="0"/>
                      <a:ext cx="3193143" cy="276181"/>
                    </a:xfrm>
                    <a:prstGeom prst="rect">
                      <a:avLst/>
                    </a:prstGeom>
                  </pic:spPr>
                </pic:pic>
              </a:graphicData>
            </a:graphic>
          </wp:inline>
        </w:drawing>
      </w:r>
    </w:p>
    <w:p w14:paraId="1540773A" w14:textId="577BAD2A" w:rsidR="00F1145A" w:rsidRDefault="002C62CF" w:rsidP="002C62CF">
      <w:pPr>
        <w:pStyle w:val="Caption"/>
        <w:jc w:val="center"/>
      </w:pPr>
      <w:r>
        <w:t xml:space="preserve">Figure </w:t>
      </w:r>
      <w:fldSimple w:instr=" SEQ Figure \* ARABIC ">
        <w:r>
          <w:rPr>
            <w:noProof/>
          </w:rPr>
          <w:t>19</w:t>
        </w:r>
      </w:fldSimple>
      <w:r>
        <w:t xml:space="preserve"> - Choosing Branch </w:t>
      </w:r>
      <w:proofErr w:type="gramStart"/>
      <w:r>
        <w:t>To</w:t>
      </w:r>
      <w:proofErr w:type="gramEnd"/>
      <w:r>
        <w:t xml:space="preserve"> Merge</w:t>
      </w:r>
    </w:p>
    <w:p w14:paraId="71F86708" w14:textId="6914F08A" w:rsidR="00F1145A" w:rsidRPr="008E3FEA" w:rsidRDefault="00F1145A" w:rsidP="00F1145A">
      <w:pPr>
        <w:pStyle w:val="Caption"/>
        <w:jc w:val="center"/>
      </w:pPr>
      <w:r>
        <w:t xml:space="preserve"> </w:t>
      </w:r>
    </w:p>
    <w:p w14:paraId="2284D20F" w14:textId="61958156" w:rsidR="007A5A34" w:rsidRPr="008E3FEA" w:rsidRDefault="007A5A34" w:rsidP="00EA644F">
      <w:pPr>
        <w:spacing w:line="240" w:lineRule="auto"/>
      </w:pPr>
    </w:p>
    <w:p w14:paraId="20DD5184" w14:textId="785A65EC" w:rsidR="00132CA1" w:rsidRPr="004A30E5" w:rsidRDefault="00132CA1" w:rsidP="002F4CA0">
      <w:pPr>
        <w:pStyle w:val="Heading3"/>
      </w:pPr>
      <w:bookmarkStart w:id="33" w:name="_Toc118042817"/>
      <w:r w:rsidRPr="004A30E5">
        <w:t>Pull Request</w:t>
      </w:r>
      <w:bookmarkEnd w:id="33"/>
    </w:p>
    <w:p w14:paraId="3ADCF0F1" w14:textId="66395AB3" w:rsidR="006D5405" w:rsidRDefault="004A30E5" w:rsidP="006D5405">
      <w:r w:rsidRPr="008D7D40">
        <w:t>A pull request is</w:t>
      </w:r>
      <w:r w:rsidR="007C66EA">
        <w:t xml:space="preserve"> the act of </w:t>
      </w:r>
      <w:r w:rsidR="0062723C">
        <w:t xml:space="preserve">notifying the team that you have completed a set of changes </w:t>
      </w:r>
      <w:r w:rsidR="00F538EF">
        <w:t>and are requesting to incorporate those changes into the m</w:t>
      </w:r>
      <w:r w:rsidR="00486F1B">
        <w:t xml:space="preserve">aster (developer) repository. This process requires that </w:t>
      </w:r>
      <w:r w:rsidR="0010206F">
        <w:t xml:space="preserve">you have already pushed a feature branch to the repository and are now </w:t>
      </w:r>
      <w:r w:rsidR="0010206F">
        <w:lastRenderedPageBreak/>
        <w:t>requesting</w:t>
      </w:r>
      <w:r w:rsidR="00AD4EE7">
        <w:t xml:space="preserve"> the additional review and sign-off of at least two team members </w:t>
      </w:r>
      <w:r w:rsidR="006B343C">
        <w:t xml:space="preserve">to </w:t>
      </w:r>
      <w:r w:rsidRPr="008D7D40">
        <w:t xml:space="preserve">requesting the target repository to grab changes. </w:t>
      </w:r>
      <w:r w:rsidR="00DD493A">
        <w:t>In GitHub, once the branch has been pushed. Click on create p</w:t>
      </w:r>
      <w:r w:rsidR="00D70632" w:rsidRPr="00D70632">
        <w:t>ull requests</w:t>
      </w:r>
      <w:r w:rsidR="00DD493A">
        <w:t xml:space="preserve"> and </w:t>
      </w:r>
      <w:r w:rsidR="001356F7">
        <w:t xml:space="preserve">select the team members to </w:t>
      </w:r>
      <w:r w:rsidR="00D70632" w:rsidRPr="00D70632">
        <w:t xml:space="preserve">inform </w:t>
      </w:r>
      <w:r w:rsidR="001356F7">
        <w:t>them</w:t>
      </w:r>
      <w:r w:rsidR="00D70632" w:rsidRPr="00D70632">
        <w:t xml:space="preserve"> about changes pushed to a branch in the repository. Once a pull request is opened, changes are discussed and reviewed by team members/developers, and add follow-up commits before merging into the developer branch.</w:t>
      </w:r>
    </w:p>
    <w:p w14:paraId="7060BCEC" w14:textId="3068ADB6" w:rsidR="00F14605" w:rsidRPr="00D56C2B" w:rsidRDefault="00F14605" w:rsidP="006D5405">
      <w:pPr>
        <w:rPr>
          <w:b/>
          <w:bCs w:val="0"/>
          <w:color w:val="0E101A"/>
        </w:rPr>
      </w:pPr>
      <w:r w:rsidRPr="00D56C2B">
        <w:rPr>
          <w:b/>
          <w:bCs w:val="0"/>
          <w:color w:val="0E101A"/>
        </w:rPr>
        <w:t>Creating a pull request</w:t>
      </w:r>
    </w:p>
    <w:p w14:paraId="4A3C8D50" w14:textId="77777777" w:rsidR="00F14605" w:rsidRPr="00F14605" w:rsidRDefault="00F14605" w:rsidP="00F14605">
      <w:pPr>
        <w:pStyle w:val="ListParagraph"/>
        <w:numPr>
          <w:ilvl w:val="0"/>
          <w:numId w:val="34"/>
        </w:numPr>
        <w:spacing w:after="0"/>
        <w:rPr>
          <w:color w:val="0E101A"/>
        </w:rPr>
      </w:pPr>
      <w:r w:rsidRPr="00F14605">
        <w:rPr>
          <w:color w:val="0E101A"/>
        </w:rPr>
        <w:t>Switch to the branch that you want to create a pull request for. </w:t>
      </w:r>
    </w:p>
    <w:p w14:paraId="10061F57" w14:textId="77777777" w:rsidR="00F14605" w:rsidRPr="00F14605" w:rsidRDefault="00F14605" w:rsidP="00F14605">
      <w:pPr>
        <w:pStyle w:val="ListParagraph"/>
        <w:numPr>
          <w:ilvl w:val="0"/>
          <w:numId w:val="34"/>
        </w:numPr>
        <w:spacing w:after="0"/>
        <w:rPr>
          <w:color w:val="0E101A"/>
        </w:rPr>
      </w:pPr>
      <w:r w:rsidRPr="00F14605">
        <w:rPr>
          <w:color w:val="0E101A"/>
        </w:rPr>
        <w:t>Click Create Pull Request. </w:t>
      </w:r>
    </w:p>
    <w:p w14:paraId="55ED07F3" w14:textId="77777777" w:rsidR="00F14605" w:rsidRPr="00F14605" w:rsidRDefault="00F14605" w:rsidP="00F14605">
      <w:pPr>
        <w:pStyle w:val="ListParagraph"/>
        <w:numPr>
          <w:ilvl w:val="0"/>
          <w:numId w:val="34"/>
        </w:numPr>
        <w:spacing w:after="0"/>
        <w:rPr>
          <w:color w:val="0E101A"/>
        </w:rPr>
      </w:pPr>
      <w:r w:rsidRPr="00F14605">
        <w:rPr>
          <w:color w:val="0E101A"/>
        </w:rPr>
        <w:t>On GitHub, confirm that the branch in the base: the drop-down menu is the branch where you want to merge your changes.</w:t>
      </w:r>
    </w:p>
    <w:p w14:paraId="4CEE6335" w14:textId="69A69F7B" w:rsidR="00F14605" w:rsidRPr="008E62FD" w:rsidRDefault="00F14605">
      <w:pPr>
        <w:pStyle w:val="ListParagraph"/>
        <w:numPr>
          <w:ilvl w:val="0"/>
          <w:numId w:val="34"/>
        </w:numPr>
        <w:spacing w:after="0"/>
      </w:pPr>
      <w:r w:rsidRPr="006D5405">
        <w:rPr>
          <w:color w:val="0E101A"/>
        </w:rPr>
        <w:t>Type a title and description for your pull request.</w:t>
      </w:r>
    </w:p>
    <w:p w14:paraId="25D2150C" w14:textId="77777777" w:rsidR="008E62FD" w:rsidRDefault="008E62FD" w:rsidP="008E62FD">
      <w:pPr>
        <w:pStyle w:val="ListParagraph"/>
        <w:spacing w:after="0"/>
        <w:ind w:left="1440"/>
      </w:pPr>
    </w:p>
    <w:p w14:paraId="5F6AE57F" w14:textId="77777777" w:rsidR="002C62CF" w:rsidRDefault="001652CD" w:rsidP="002C62CF">
      <w:pPr>
        <w:keepNext/>
        <w:ind w:left="0"/>
        <w:jc w:val="center"/>
      </w:pPr>
      <w:r w:rsidRPr="001652CD">
        <w:rPr>
          <w:noProof/>
        </w:rPr>
        <w:drawing>
          <wp:inline distT="0" distB="0" distL="0" distR="0" wp14:anchorId="542EA45F" wp14:editId="56E49EC2">
            <wp:extent cx="5174552" cy="1246647"/>
            <wp:effectExtent l="0" t="0" r="762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67"/>
                    <a:stretch>
                      <a:fillRect/>
                    </a:stretch>
                  </pic:blipFill>
                  <pic:spPr>
                    <a:xfrm>
                      <a:off x="0" y="0"/>
                      <a:ext cx="5185474" cy="1249278"/>
                    </a:xfrm>
                    <a:prstGeom prst="rect">
                      <a:avLst/>
                    </a:prstGeom>
                  </pic:spPr>
                </pic:pic>
              </a:graphicData>
            </a:graphic>
          </wp:inline>
        </w:drawing>
      </w:r>
    </w:p>
    <w:p w14:paraId="6AB2F257" w14:textId="54BD2B25" w:rsidR="00D56C2B" w:rsidRDefault="002C62CF" w:rsidP="00010440">
      <w:pPr>
        <w:pStyle w:val="Caption"/>
        <w:jc w:val="center"/>
      </w:pPr>
      <w:r>
        <w:t xml:space="preserve">Figure </w:t>
      </w:r>
      <w:fldSimple w:instr=" SEQ Figure \* ARABIC ">
        <w:r>
          <w:rPr>
            <w:noProof/>
          </w:rPr>
          <w:t>20</w:t>
        </w:r>
      </w:fldSimple>
      <w:r>
        <w:t xml:space="preserve"> - Creating Pull Request (PR)</w:t>
      </w:r>
    </w:p>
    <w:p w14:paraId="7B683272" w14:textId="77777777" w:rsidR="009B0C06" w:rsidRDefault="009B0C06">
      <w:pPr>
        <w:spacing w:after="160" w:line="259" w:lineRule="auto"/>
        <w:ind w:left="0"/>
        <w:jc w:val="left"/>
        <w:rPr>
          <w:rFonts w:eastAsiaTheme="majorEastAsia"/>
          <w:b/>
          <w:bCs w:val="0"/>
          <w:sz w:val="32"/>
          <w:szCs w:val="32"/>
        </w:rPr>
      </w:pPr>
      <w:r>
        <w:br w:type="page"/>
      </w:r>
    </w:p>
    <w:p w14:paraId="09956322" w14:textId="716CF10B" w:rsidR="005F4A63" w:rsidRDefault="0EB23F35" w:rsidP="00F31768">
      <w:pPr>
        <w:pStyle w:val="Heading1"/>
      </w:pPr>
      <w:bookmarkStart w:id="34" w:name="_Toc118042818"/>
      <w:r>
        <w:lastRenderedPageBreak/>
        <w:t>Code Structure</w:t>
      </w:r>
      <w:bookmarkEnd w:id="34"/>
    </w:p>
    <w:p w14:paraId="63D43DB6" w14:textId="1BF1DF5E" w:rsidR="004D407D" w:rsidRDefault="004D407D" w:rsidP="004D407D">
      <w:pPr>
        <w:rPr>
          <w:rStyle w:val="eop"/>
          <w:color w:val="000000"/>
          <w:shd w:val="clear" w:color="auto" w:fill="FFFFFF"/>
        </w:rPr>
      </w:pPr>
      <w:r w:rsidRPr="00506352">
        <w:rPr>
          <w:rStyle w:val="normaltextrun"/>
          <w:color w:val="000000"/>
          <w:shd w:val="clear" w:color="auto" w:fill="FFFFFF"/>
        </w:rPr>
        <w:t xml:space="preserve">The </w:t>
      </w:r>
      <w:r w:rsidR="002E62BA">
        <w:rPr>
          <w:rStyle w:val="normaltextrun"/>
          <w:color w:val="000000"/>
          <w:shd w:val="clear" w:color="auto" w:fill="FFFFFF"/>
        </w:rPr>
        <w:t>MailSpeak app</w:t>
      </w:r>
      <w:r w:rsidRPr="00506352">
        <w:rPr>
          <w:rStyle w:val="normaltextrun"/>
          <w:color w:val="000000"/>
          <w:shd w:val="clear" w:color="auto" w:fill="FFFFFF"/>
        </w:rPr>
        <w:t xml:space="preserve"> was developed using the Flutter framework and the Dart language. The code structure for the </w:t>
      </w:r>
      <w:r w:rsidR="002E62BA">
        <w:rPr>
          <w:rStyle w:val="normaltextrun"/>
          <w:color w:val="000000"/>
          <w:shd w:val="clear" w:color="auto" w:fill="FFFFFF"/>
        </w:rPr>
        <w:t xml:space="preserve">MailSpeak </w:t>
      </w:r>
      <w:r w:rsidRPr="00506352">
        <w:rPr>
          <w:rStyle w:val="normaltextrun"/>
          <w:color w:val="000000"/>
          <w:shd w:val="clear" w:color="auto" w:fill="FFFFFF"/>
        </w:rPr>
        <w:t>can be broken down into the front-end (UI) and backend components.  Like mentioned in section 5.1 of this documents these two components are further b</w:t>
      </w:r>
      <w:r w:rsidR="00BC0932" w:rsidRPr="00506352">
        <w:rPr>
          <w:rStyle w:val="normaltextrun"/>
          <w:color w:val="000000"/>
          <w:shd w:val="clear" w:color="auto" w:fill="FFFFFF"/>
        </w:rPr>
        <w:t>roken</w:t>
      </w:r>
      <w:r w:rsidRPr="00506352">
        <w:rPr>
          <w:rStyle w:val="normaltextrun"/>
          <w:color w:val="000000"/>
          <w:shd w:val="clear" w:color="auto" w:fill="FFFFFF"/>
        </w:rPr>
        <w:t xml:space="preserve"> down based on features. The following image illustrates the file structure in code.</w:t>
      </w:r>
      <w:r>
        <w:rPr>
          <w:rStyle w:val="eop"/>
          <w:color w:val="000000"/>
          <w:shd w:val="clear" w:color="auto" w:fill="FFFFFF"/>
        </w:rPr>
        <w:t> </w:t>
      </w:r>
    </w:p>
    <w:p w14:paraId="3DA82D93" w14:textId="77777777" w:rsidR="009C52F9" w:rsidRPr="004D407D" w:rsidRDefault="009C52F9" w:rsidP="00B54B1C">
      <w:pPr>
        <w:pStyle w:val="Heading2"/>
      </w:pPr>
      <w:bookmarkStart w:id="35" w:name="_Toc118042819"/>
      <w:r>
        <w:rPr>
          <w:rStyle w:val="eop"/>
          <w:color w:val="000000"/>
          <w:shd w:val="clear" w:color="auto" w:fill="FFFFFF"/>
        </w:rPr>
        <w:t>State Management</w:t>
      </w:r>
      <w:bookmarkEnd w:id="35"/>
    </w:p>
    <w:p w14:paraId="77E92A6E" w14:textId="415976C5" w:rsidR="009C52F9" w:rsidRDefault="009C52F9" w:rsidP="009C52F9">
      <w:pPr>
        <w:rPr>
          <w:color w:val="000000"/>
          <w:shd w:val="clear" w:color="auto" w:fill="FFFFFF"/>
        </w:rPr>
      </w:pPr>
      <w:r w:rsidRPr="00C94228">
        <w:rPr>
          <w:color w:val="000000"/>
          <w:shd w:val="clear" w:color="auto" w:fill="FFFFFF"/>
        </w:rPr>
        <w:t>There are various state management schemes, and one that was considered is the BLOC</w:t>
      </w:r>
      <w:r>
        <w:rPr>
          <w:color w:val="000000"/>
          <w:shd w:val="clear" w:color="auto" w:fill="FFFFFF"/>
        </w:rPr>
        <w:t xml:space="preserve"> (short for business logic)</w:t>
      </w:r>
      <w:r w:rsidRPr="00C94228">
        <w:rPr>
          <w:color w:val="000000"/>
          <w:shd w:val="clear" w:color="auto" w:fill="FFFFFF"/>
        </w:rPr>
        <w:t xml:space="preserve"> method where business logic is stored in a business logic layer. It was decided to use state</w:t>
      </w:r>
      <w:r>
        <w:rPr>
          <w:color w:val="000000"/>
          <w:shd w:val="clear" w:color="auto" w:fill="FFFFFF"/>
        </w:rPr>
        <w:t>ful</w:t>
      </w:r>
      <w:r w:rsidRPr="00C94228">
        <w:rPr>
          <w:color w:val="000000"/>
          <w:shd w:val="clear" w:color="auto" w:fill="FFFFFF"/>
        </w:rPr>
        <w:t xml:space="preserve"> widgets since the BLOC method was more complex to implement and not already used by the prior summer development team.</w:t>
      </w:r>
    </w:p>
    <w:p w14:paraId="470DA97C" w14:textId="241B769F" w:rsidR="009C52F9" w:rsidRDefault="009C52F9" w:rsidP="009C52F9">
      <w:pPr>
        <w:rPr>
          <w:rStyle w:val="eop"/>
          <w:color w:val="000000"/>
          <w:shd w:val="clear" w:color="auto" w:fill="FFFFFF"/>
        </w:rPr>
      </w:pPr>
      <w:r w:rsidRPr="00C94228">
        <w:rPr>
          <w:color w:val="000000"/>
          <w:shd w:val="clear" w:color="auto" w:fill="FFFFFF"/>
        </w:rPr>
        <w:t>Stateless Widgets do not change state and only need to be rendered once.</w:t>
      </w:r>
      <w:r>
        <w:rPr>
          <w:color w:val="000000"/>
          <w:shd w:val="clear" w:color="auto" w:fill="FFFFFF"/>
        </w:rPr>
        <w:t xml:space="preserve"> </w:t>
      </w:r>
      <w:r w:rsidRPr="00C94228">
        <w:rPr>
          <w:color w:val="000000"/>
          <w:shd w:val="clear" w:color="auto" w:fill="FFFFFF"/>
        </w:rPr>
        <w:t xml:space="preserve">Stateful Widgets can change state. They are defined with an initial state and then can redraw the </w:t>
      </w:r>
      <w:r>
        <w:rPr>
          <w:color w:val="000000"/>
          <w:shd w:val="clear" w:color="auto" w:fill="FFFFFF"/>
        </w:rPr>
        <w:t xml:space="preserve">user interface </w:t>
      </w:r>
      <w:r w:rsidRPr="00C94228">
        <w:rPr>
          <w:color w:val="000000"/>
          <w:shd w:val="clear" w:color="auto" w:fill="FFFFFF"/>
        </w:rPr>
        <w:t xml:space="preserve">based on the </w:t>
      </w:r>
      <w:proofErr w:type="spellStart"/>
      <w:r w:rsidRPr="00C94228">
        <w:rPr>
          <w:color w:val="000000"/>
          <w:shd w:val="clear" w:color="auto" w:fill="FFFFFF"/>
        </w:rPr>
        <w:t>setState</w:t>
      </w:r>
      <w:proofErr w:type="spellEnd"/>
      <w:r w:rsidRPr="00C94228">
        <w:rPr>
          <w:color w:val="000000"/>
          <w:shd w:val="clear" w:color="auto" w:fill="FFFFFF"/>
        </w:rPr>
        <w:t xml:space="preserve"> function. Some </w:t>
      </w:r>
      <w:r>
        <w:rPr>
          <w:color w:val="000000"/>
          <w:shd w:val="clear" w:color="auto" w:fill="FFFFFF"/>
        </w:rPr>
        <w:t>of the user interface pages</w:t>
      </w:r>
      <w:r w:rsidRPr="00C94228">
        <w:rPr>
          <w:color w:val="000000"/>
          <w:shd w:val="clear" w:color="auto" w:fill="FFFFFF"/>
        </w:rPr>
        <w:t xml:space="preserve"> require this</w:t>
      </w:r>
      <w:r>
        <w:rPr>
          <w:color w:val="000000"/>
          <w:shd w:val="clear" w:color="auto" w:fill="FFFFFF"/>
        </w:rPr>
        <w:t xml:space="preserve"> ability to render the screen after obtaining alternate data at a later time</w:t>
      </w:r>
      <w:r w:rsidRPr="00C94228">
        <w:rPr>
          <w:color w:val="000000"/>
          <w:shd w:val="clear" w:color="auto" w:fill="FFFFFF"/>
        </w:rPr>
        <w:t>.</w:t>
      </w:r>
    </w:p>
    <w:p w14:paraId="4C4EDA8C" w14:textId="6357D5CD" w:rsidR="00C94228" w:rsidRPr="004D407D" w:rsidRDefault="00C94228" w:rsidP="00B54B1C">
      <w:pPr>
        <w:pStyle w:val="Heading2"/>
      </w:pPr>
      <w:bookmarkStart w:id="36" w:name="_Toc118042820"/>
      <w:r>
        <w:rPr>
          <w:rStyle w:val="eop"/>
          <w:color w:val="000000"/>
          <w:shd w:val="clear" w:color="auto" w:fill="FFFFFF"/>
        </w:rPr>
        <w:t>Asynchronous operation</w:t>
      </w:r>
      <w:bookmarkEnd w:id="36"/>
    </w:p>
    <w:p w14:paraId="729FD026" w14:textId="5013F216" w:rsidR="00C94228" w:rsidRPr="00C94228" w:rsidRDefault="00C94228" w:rsidP="00C94228">
      <w:pPr>
        <w:rPr>
          <w:color w:val="000000"/>
          <w:shd w:val="clear" w:color="auto" w:fill="FFFFFF"/>
        </w:rPr>
      </w:pPr>
      <w:r w:rsidRPr="00C94228">
        <w:rPr>
          <w:color w:val="000000"/>
          <w:shd w:val="clear" w:color="auto" w:fill="FFFFFF"/>
        </w:rPr>
        <w:t>Dart is a single thread or process loop programming language, so there are features that help it process lengthy operations while not delaying other computations.</w:t>
      </w:r>
      <w:r w:rsidR="00142838">
        <w:rPr>
          <w:color w:val="000000"/>
          <w:shd w:val="clear" w:color="auto" w:fill="FFFFFF"/>
        </w:rPr>
        <w:t xml:space="preserve"> These are called a</w:t>
      </w:r>
      <w:r w:rsidRPr="00C94228">
        <w:rPr>
          <w:color w:val="000000"/>
          <w:shd w:val="clear" w:color="auto" w:fill="FFFFFF"/>
        </w:rPr>
        <w:t>synchronous operation</w:t>
      </w:r>
      <w:r w:rsidR="00142838">
        <w:rPr>
          <w:color w:val="000000"/>
          <w:shd w:val="clear" w:color="auto" w:fill="FFFFFF"/>
        </w:rPr>
        <w:t xml:space="preserve">s. </w:t>
      </w:r>
      <w:r w:rsidRPr="00C94228">
        <w:rPr>
          <w:color w:val="000000"/>
          <w:shd w:val="clear" w:color="auto" w:fill="FFFFFF"/>
        </w:rPr>
        <w:t>Future</w:t>
      </w:r>
      <w:r w:rsidR="00142838">
        <w:rPr>
          <w:color w:val="000000"/>
          <w:shd w:val="clear" w:color="auto" w:fill="FFFFFF"/>
        </w:rPr>
        <w:t xml:space="preserve"> is a d</w:t>
      </w:r>
      <w:r w:rsidRPr="00C94228">
        <w:rPr>
          <w:color w:val="000000"/>
          <w:shd w:val="clear" w:color="auto" w:fill="FFFFFF"/>
        </w:rPr>
        <w:t>atatype</w:t>
      </w:r>
      <w:r w:rsidR="00142838">
        <w:rPr>
          <w:color w:val="000000"/>
          <w:shd w:val="clear" w:color="auto" w:fill="FFFFFF"/>
        </w:rPr>
        <w:t xml:space="preserve"> of </w:t>
      </w:r>
      <w:r w:rsidR="00590E4E">
        <w:rPr>
          <w:color w:val="000000"/>
          <w:shd w:val="clear" w:color="auto" w:fill="FFFFFF"/>
        </w:rPr>
        <w:t xml:space="preserve">typical data types that returns a value </w:t>
      </w:r>
      <w:r w:rsidR="00082690">
        <w:rPr>
          <w:color w:val="000000"/>
          <w:shd w:val="clear" w:color="auto" w:fill="FFFFFF"/>
        </w:rPr>
        <w:t>later</w:t>
      </w:r>
      <w:r w:rsidR="00590E4E">
        <w:rPr>
          <w:color w:val="000000"/>
          <w:shd w:val="clear" w:color="auto" w:fill="FFFFFF"/>
        </w:rPr>
        <w:t xml:space="preserve"> after the operation is finished.</w:t>
      </w:r>
      <w:r w:rsidR="00F566B3">
        <w:rPr>
          <w:color w:val="000000"/>
          <w:shd w:val="clear" w:color="auto" w:fill="FFFFFF"/>
        </w:rPr>
        <w:t xml:space="preserve"> It is typically used along with the a</w:t>
      </w:r>
      <w:r w:rsidRPr="00C94228">
        <w:rPr>
          <w:color w:val="000000"/>
          <w:shd w:val="clear" w:color="auto" w:fill="FFFFFF"/>
        </w:rPr>
        <w:t>syn</w:t>
      </w:r>
      <w:r w:rsidR="00F566B3">
        <w:rPr>
          <w:color w:val="000000"/>
          <w:shd w:val="clear" w:color="auto" w:fill="FFFFFF"/>
        </w:rPr>
        <w:t xml:space="preserve">c keyword </w:t>
      </w:r>
      <w:r w:rsidR="00627122">
        <w:rPr>
          <w:color w:val="000000"/>
          <w:shd w:val="clear" w:color="auto" w:fill="FFFFFF"/>
        </w:rPr>
        <w:t>future function definition.</w:t>
      </w:r>
      <w:r w:rsidR="00DB25CE">
        <w:rPr>
          <w:color w:val="000000"/>
          <w:shd w:val="clear" w:color="auto" w:fill="FFFFFF"/>
        </w:rPr>
        <w:t xml:space="preserve"> </w:t>
      </w:r>
      <w:r w:rsidRPr="00C94228">
        <w:rPr>
          <w:color w:val="000000"/>
          <w:shd w:val="clear" w:color="auto" w:fill="FFFFFF"/>
        </w:rPr>
        <w:t>Await</w:t>
      </w:r>
      <w:r w:rsidR="00DB25CE">
        <w:rPr>
          <w:color w:val="000000"/>
          <w:shd w:val="clear" w:color="auto" w:fill="FFFFFF"/>
        </w:rPr>
        <w:t xml:space="preserve"> is a k</w:t>
      </w:r>
      <w:r w:rsidRPr="00C94228">
        <w:rPr>
          <w:color w:val="000000"/>
          <w:shd w:val="clear" w:color="auto" w:fill="FFFFFF"/>
        </w:rPr>
        <w:t xml:space="preserve">eyword telling the function to wait for an async function response, </w:t>
      </w:r>
      <w:r w:rsidR="00C25B00">
        <w:rPr>
          <w:color w:val="000000"/>
          <w:shd w:val="clear" w:color="auto" w:fill="FFFFFF"/>
        </w:rPr>
        <w:t xml:space="preserve">which is </w:t>
      </w:r>
      <w:r w:rsidRPr="00C94228">
        <w:rPr>
          <w:color w:val="000000"/>
          <w:shd w:val="clear" w:color="auto" w:fill="FFFFFF"/>
        </w:rPr>
        <w:t>used for operations dependent on the output of a specific asynchronous function</w:t>
      </w:r>
      <w:r w:rsidR="00B413D4">
        <w:rPr>
          <w:color w:val="000000"/>
          <w:shd w:val="clear" w:color="auto" w:fill="FFFFFF"/>
        </w:rPr>
        <w:t xml:space="preserve"> (</w:t>
      </w:r>
      <w:r w:rsidR="00B413D4" w:rsidRPr="004925AE">
        <w:rPr>
          <w:i/>
          <w:iCs/>
          <w:color w:val="000000"/>
          <w:shd w:val="clear" w:color="auto" w:fill="FFFFFF"/>
        </w:rPr>
        <w:t>Asynchronous programming</w:t>
      </w:r>
      <w:r w:rsidR="00B413D4">
        <w:rPr>
          <w:color w:val="000000"/>
          <w:shd w:val="clear" w:color="auto" w:fill="FFFFFF"/>
        </w:rPr>
        <w:t>, n.d.)</w:t>
      </w:r>
      <w:r w:rsidRPr="00C94228">
        <w:rPr>
          <w:color w:val="000000"/>
          <w:shd w:val="clear" w:color="auto" w:fill="FFFFFF"/>
        </w:rPr>
        <w:t>.</w:t>
      </w:r>
    </w:p>
    <w:p w14:paraId="30DA6670" w14:textId="653AED17" w:rsidR="00DA0F6B" w:rsidRDefault="00DA0F6B" w:rsidP="00C94228">
      <w:pPr>
        <w:rPr>
          <w:color w:val="000000"/>
          <w:shd w:val="clear" w:color="auto" w:fill="FFFFFF"/>
        </w:rPr>
      </w:pPr>
      <w:r>
        <w:rPr>
          <w:color w:val="000000"/>
          <w:shd w:val="clear" w:color="auto" w:fill="FFFFFF"/>
        </w:rPr>
        <w:t xml:space="preserve">Asynchronous operations are used in various places in the application that deal with obtaining information from a network such as email </w:t>
      </w:r>
      <w:r w:rsidR="00FB73E9">
        <w:rPr>
          <w:color w:val="000000"/>
          <w:shd w:val="clear" w:color="auto" w:fill="FFFFFF"/>
        </w:rPr>
        <w:t>fetching</w:t>
      </w:r>
      <w:r w:rsidR="00B413D4">
        <w:rPr>
          <w:color w:val="000000"/>
          <w:shd w:val="clear" w:color="auto" w:fill="FFFFFF"/>
        </w:rPr>
        <w:t>.</w:t>
      </w:r>
    </w:p>
    <w:p w14:paraId="36FD5CC1" w14:textId="77777777" w:rsidR="009C52F9" w:rsidRDefault="009C52F9" w:rsidP="00B54B1C">
      <w:pPr>
        <w:pStyle w:val="Heading2"/>
      </w:pPr>
      <w:bookmarkStart w:id="37" w:name="_Toc118042821"/>
      <w:r>
        <w:lastRenderedPageBreak/>
        <w:t>Android</w:t>
      </w:r>
      <w:bookmarkEnd w:id="37"/>
    </w:p>
    <w:p w14:paraId="30DC28BD" w14:textId="77777777" w:rsidR="009C52F9" w:rsidRPr="00996B85" w:rsidRDefault="009C52F9" w:rsidP="009C52F9">
      <w:r>
        <w:t>This folder is maintained by the Flutter framework and contains the files necessary to build the android specific installer.</w:t>
      </w:r>
    </w:p>
    <w:p w14:paraId="09139F39" w14:textId="77777777" w:rsidR="009C52F9" w:rsidRDefault="009C52F9" w:rsidP="00B54B1C">
      <w:pPr>
        <w:pStyle w:val="Heading2"/>
      </w:pPr>
      <w:bookmarkStart w:id="38" w:name="_Toc118042822"/>
      <w:r>
        <w:t>iOS</w:t>
      </w:r>
      <w:bookmarkEnd w:id="38"/>
    </w:p>
    <w:p w14:paraId="4869C1B7" w14:textId="6C9B3E67" w:rsidR="009C52F9" w:rsidRDefault="009C52F9" w:rsidP="009C52F9">
      <w:r>
        <w:t>This folder is maintained by the Flutter framework and contains the files necessary to build the iOS specific installer.</w:t>
      </w:r>
    </w:p>
    <w:p w14:paraId="52F52DE6" w14:textId="6B24F4F8" w:rsidR="001306AA" w:rsidRDefault="001306AA" w:rsidP="00B54B1C">
      <w:pPr>
        <w:pStyle w:val="Heading2"/>
      </w:pPr>
      <w:bookmarkStart w:id="39" w:name="_Toc118042823"/>
      <w:r>
        <w:t xml:space="preserve">Common </w:t>
      </w:r>
      <w:r w:rsidR="00FB73FA">
        <w:t xml:space="preserve">code </w:t>
      </w:r>
      <w:r w:rsidR="00531DE0">
        <w:t>functions</w:t>
      </w:r>
      <w:bookmarkEnd w:id="39"/>
    </w:p>
    <w:p w14:paraId="40749140" w14:textId="23C03C48" w:rsidR="001306AA" w:rsidRDefault="009B0857" w:rsidP="00531DE0">
      <w:proofErr w:type="spellStart"/>
      <w:r>
        <w:t>RegExp</w:t>
      </w:r>
      <w:proofErr w:type="spellEnd"/>
      <w:r w:rsidR="003A2872">
        <w:t>:</w:t>
      </w:r>
      <w:r w:rsidR="00E017CC">
        <w:t xml:space="preserve"> Short for “Regular Expression”.</w:t>
      </w:r>
      <w:r w:rsidR="003A2872">
        <w:t xml:space="preserve">  </w:t>
      </w:r>
      <w:r w:rsidR="00EA59E7">
        <w:t xml:space="preserve">Finding specific groups of </w:t>
      </w:r>
      <w:r w:rsidR="00C453C5">
        <w:t xml:space="preserve">text such as links or html </w:t>
      </w:r>
      <w:r w:rsidR="008D5D12">
        <w:t xml:space="preserve">text is done with </w:t>
      </w:r>
      <w:r w:rsidR="00F83357">
        <w:t xml:space="preserve">the function </w:t>
      </w:r>
      <w:proofErr w:type="spellStart"/>
      <w:r w:rsidR="00F83357">
        <w:t>RegExp</w:t>
      </w:r>
      <w:proofErr w:type="spellEnd"/>
      <w:r w:rsidR="00F83357">
        <w:t xml:space="preserve">. </w:t>
      </w:r>
      <w:r w:rsidR="00C81767">
        <w:t xml:space="preserve">This is a tool for </w:t>
      </w:r>
      <w:r w:rsidR="00D61E5F">
        <w:t xml:space="preserve">searching for </w:t>
      </w:r>
      <w:r w:rsidR="00D545CC">
        <w:t>specific types of strings</w:t>
      </w:r>
      <w:r w:rsidR="007327B1">
        <w:t xml:space="preserve"> (</w:t>
      </w:r>
      <w:proofErr w:type="spellStart"/>
      <w:r w:rsidR="007327B1" w:rsidRPr="004C63A6">
        <w:t>Boluwatife</w:t>
      </w:r>
      <w:proofErr w:type="spellEnd"/>
      <w:r w:rsidR="00651931">
        <w:t xml:space="preserve">, </w:t>
      </w:r>
      <w:r w:rsidR="00A00D63">
        <w:t>June 4, 2022)</w:t>
      </w:r>
      <w:r w:rsidR="001306AA">
        <w:t>.</w:t>
      </w:r>
    </w:p>
    <w:p w14:paraId="31F127BC" w14:textId="43C19599" w:rsidR="000343BC" w:rsidRDefault="000343BC" w:rsidP="00531DE0">
      <w:r>
        <w:t xml:space="preserve">Null </w:t>
      </w:r>
      <w:r w:rsidR="00A5725B">
        <w:t>safet</w:t>
      </w:r>
      <w:r w:rsidR="00E91974">
        <w:t>y</w:t>
      </w:r>
      <w:r w:rsidR="00070327">
        <w:t xml:space="preserve"> and operations</w:t>
      </w:r>
      <w:r>
        <w:t xml:space="preserve">: </w:t>
      </w:r>
      <w:r w:rsidR="00812871">
        <w:t xml:space="preserve">Declaring a variable with </w:t>
      </w:r>
      <w:proofErr w:type="gramStart"/>
      <w:r w:rsidR="00812871">
        <w:t>a ?</w:t>
      </w:r>
      <w:proofErr w:type="gramEnd"/>
      <w:r w:rsidR="00812871">
        <w:t xml:space="preserve"> after it means it is allowed to be null or might be null.</w:t>
      </w:r>
      <w:r w:rsidR="00322CCD">
        <w:t xml:space="preserve"> </w:t>
      </w:r>
      <w:proofErr w:type="gramStart"/>
      <w:r w:rsidR="00322CCD">
        <w:t>Using !</w:t>
      </w:r>
      <w:proofErr w:type="gramEnd"/>
      <w:r w:rsidR="00322CCD">
        <w:t xml:space="preserve"> after a variable</w:t>
      </w:r>
      <w:r w:rsidR="00277514">
        <w:t xml:space="preserve"> name</w:t>
      </w:r>
      <w:r w:rsidR="00322CCD">
        <w:t xml:space="preserve"> in </w:t>
      </w:r>
      <w:r w:rsidR="00137ED5">
        <w:t xml:space="preserve">use means </w:t>
      </w:r>
      <w:r w:rsidR="00331B83">
        <w:t xml:space="preserve">to assert </w:t>
      </w:r>
      <w:r w:rsidR="003D4640">
        <w:t>the variable</w:t>
      </w:r>
      <w:r w:rsidR="00331B83">
        <w:t xml:space="preserve"> is not null before use.</w:t>
      </w:r>
      <w:r w:rsidR="00703AD7">
        <w:t xml:space="preserve"> Using ?? after a </w:t>
      </w:r>
      <w:r w:rsidR="00BE0487">
        <w:t xml:space="preserve">variable definition means to set the value </w:t>
      </w:r>
      <w:r w:rsidR="00A8456D">
        <w:t xml:space="preserve">to the value after the ?? </w:t>
      </w:r>
      <w:r w:rsidR="002C5B79">
        <w:t xml:space="preserve">if the value is null. For example, int x = </w:t>
      </w:r>
      <w:proofErr w:type="gramStart"/>
      <w:r w:rsidR="002C5B79">
        <w:t>y ??</w:t>
      </w:r>
      <w:proofErr w:type="gramEnd"/>
      <w:r w:rsidR="002C5B79">
        <w:t xml:space="preserve"> 2</w:t>
      </w:r>
      <w:proofErr w:type="gramStart"/>
      <w:r w:rsidR="00FC0583">
        <w:t>; .</w:t>
      </w:r>
      <w:proofErr w:type="gramEnd"/>
      <w:r w:rsidR="00FC0583">
        <w:t xml:space="preserve">  If y were null, x would be equal to 2.</w:t>
      </w:r>
      <w:r w:rsidR="00F40DC3">
        <w:t xml:space="preserve"> If y were not null, x = y.</w:t>
      </w:r>
    </w:p>
    <w:p w14:paraId="0BD99EBA" w14:textId="20D56D61" w:rsidR="00B93BC5" w:rsidRPr="00C94228" w:rsidRDefault="00B93BC5" w:rsidP="00531DE0">
      <w:proofErr w:type="spellStart"/>
      <w:r>
        <w:t>debugPrint</w:t>
      </w:r>
      <w:proofErr w:type="spellEnd"/>
      <w:r>
        <w:t xml:space="preserve">: </w:t>
      </w:r>
      <w:r w:rsidR="006950A3">
        <w:t>used for printing a message to the console.</w:t>
      </w:r>
    </w:p>
    <w:p w14:paraId="36D1D6D7" w14:textId="37121E20" w:rsidR="00E017CC" w:rsidRPr="00C94228" w:rsidRDefault="00C55B31" w:rsidP="00531DE0">
      <w:r>
        <w:t>Navigation with Named Routes:</w:t>
      </w:r>
      <w:r w:rsidR="0056320A">
        <w:t xml:space="preserve"> Opening and closing screens within the UI is accomplished with named routes and the Navigator function. </w:t>
      </w:r>
      <w:r w:rsidR="00AF1BF1">
        <w:t xml:space="preserve">The functions </w:t>
      </w:r>
      <w:proofErr w:type="spellStart"/>
      <w:r w:rsidR="00AF1BF1">
        <w:t>pushNamed</w:t>
      </w:r>
      <w:proofErr w:type="spellEnd"/>
      <w:r w:rsidR="00AF1BF1">
        <w:t xml:space="preserve"> and pop are used to open a named route and dispose of the current</w:t>
      </w:r>
      <w:r w:rsidR="00F54D51">
        <w:t xml:space="preserve"> </w:t>
      </w:r>
      <w:r w:rsidR="00487F6E">
        <w:t>page.</w:t>
      </w:r>
      <w:r w:rsidR="00F54D51">
        <w:t xml:space="preserve"> </w:t>
      </w:r>
      <w:r w:rsidR="004342A8">
        <w:t xml:space="preserve"> The new page</w:t>
      </w:r>
      <w:r w:rsidR="00F316F7">
        <w:t xml:space="preserve"> is</w:t>
      </w:r>
      <w:r w:rsidR="004342A8">
        <w:t xml:space="preserve"> “pushed” on top of the </w:t>
      </w:r>
      <w:r w:rsidR="00F316F7">
        <w:t>current</w:t>
      </w:r>
      <w:r w:rsidR="004342A8">
        <w:t xml:space="preserve"> one, and “popped” o</w:t>
      </w:r>
      <w:r w:rsidR="00F316F7">
        <w:t>f</w:t>
      </w:r>
      <w:r w:rsidR="004342A8">
        <w:t>f the top when disposed.</w:t>
      </w:r>
      <w:r w:rsidR="00F54D51">
        <w:t xml:space="preserve"> Routes are stored </w:t>
      </w:r>
      <w:r w:rsidR="00E600DC">
        <w:t xml:space="preserve">in </w:t>
      </w:r>
      <w:r w:rsidR="00E600DC" w:rsidRPr="00F316F7">
        <w:rPr>
          <w:b/>
        </w:rPr>
        <w:t>lib/ut</w:t>
      </w:r>
      <w:r w:rsidR="00621925" w:rsidRPr="00F316F7">
        <w:rPr>
          <w:b/>
        </w:rPr>
        <w:t>ility/</w:t>
      </w:r>
      <w:proofErr w:type="spellStart"/>
      <w:r w:rsidR="00621925" w:rsidRPr="00F316F7">
        <w:rPr>
          <w:b/>
        </w:rPr>
        <w:t>src</w:t>
      </w:r>
      <w:proofErr w:type="spellEnd"/>
      <w:r w:rsidR="00621925" w:rsidRPr="00F316F7">
        <w:rPr>
          <w:b/>
        </w:rPr>
        <w:t>/</w:t>
      </w:r>
      <w:proofErr w:type="spellStart"/>
      <w:r w:rsidR="00621925" w:rsidRPr="00F316F7">
        <w:rPr>
          <w:b/>
        </w:rPr>
        <w:t>RouteGenerator.dart</w:t>
      </w:r>
      <w:proofErr w:type="spellEnd"/>
      <w:r w:rsidR="0056320A">
        <w:t xml:space="preserve"> (</w:t>
      </w:r>
      <w:r w:rsidR="0056320A" w:rsidRPr="0056320A">
        <w:rPr>
          <w:i/>
          <w:iCs/>
        </w:rPr>
        <w:t>Navigation and Routing</w:t>
      </w:r>
      <w:r w:rsidR="0056320A">
        <w:t>, n.d.)</w:t>
      </w:r>
    </w:p>
    <w:p w14:paraId="62984C49" w14:textId="6FFB0577" w:rsidR="002D2806" w:rsidRPr="004D407D" w:rsidRDefault="002D2806" w:rsidP="00B54B1C">
      <w:pPr>
        <w:pStyle w:val="Heading2"/>
      </w:pPr>
      <w:bookmarkStart w:id="40" w:name="_Toc118042824"/>
      <w:r>
        <w:rPr>
          <w:rStyle w:val="eop"/>
          <w:color w:val="000000"/>
          <w:shd w:val="clear" w:color="auto" w:fill="FFFFFF"/>
        </w:rPr>
        <w:t>Keychain</w:t>
      </w:r>
      <w:bookmarkEnd w:id="40"/>
    </w:p>
    <w:p w14:paraId="47366AD9" w14:textId="1176F3F5" w:rsidR="00680B73" w:rsidRDefault="00916BEE" w:rsidP="00916BEE">
      <w:pPr>
        <w:ind w:left="720"/>
      </w:pPr>
      <w:proofErr w:type="spellStart"/>
      <w:r w:rsidRPr="00916BEE">
        <w:t>KeyChain</w:t>
      </w:r>
      <w:proofErr w:type="spellEnd"/>
      <w:r w:rsidRPr="00916BEE">
        <w:t xml:space="preserve"> is a flutter </w:t>
      </w:r>
      <w:r>
        <w:t xml:space="preserve">plug-in </w:t>
      </w:r>
      <w:r w:rsidR="00D42F89">
        <w:t xml:space="preserve">used to secure local storage of </w:t>
      </w:r>
      <w:r w:rsidR="00A138F8">
        <w:t>string data</w:t>
      </w:r>
      <w:r w:rsidR="00D42F89">
        <w:t xml:space="preserve"> via Keychain and Keystore. Keychain is used for iOS</w:t>
      </w:r>
      <w:r w:rsidR="00680B73">
        <w:t xml:space="preserve"> (</w:t>
      </w:r>
      <w:r w:rsidR="00680B73" w:rsidRPr="00680B73">
        <w:rPr>
          <w:i/>
          <w:iCs/>
        </w:rPr>
        <w:t>Keychain Services</w:t>
      </w:r>
      <w:r w:rsidR="00680B73">
        <w:t>, n.d.)</w:t>
      </w:r>
      <w:r w:rsidR="00D42F89">
        <w:t xml:space="preserve">, and Keystore for Android. </w:t>
      </w:r>
      <w:r w:rsidR="00A74B74">
        <w:t xml:space="preserve">Per the plug-in literature, </w:t>
      </w:r>
      <w:r w:rsidR="00E2162F" w:rsidRPr="00E2162F">
        <w:t xml:space="preserve">Advanced Encryption Standard </w:t>
      </w:r>
      <w:r w:rsidR="00E2162F">
        <w:t>(</w:t>
      </w:r>
      <w:r w:rsidR="00093111">
        <w:t>AES</w:t>
      </w:r>
      <w:r w:rsidR="00E2162F">
        <w:t>)</w:t>
      </w:r>
      <w:r w:rsidR="00093111">
        <w:t xml:space="preserve"> encryption is used for </w:t>
      </w:r>
      <w:r w:rsidR="00093111">
        <w:lastRenderedPageBreak/>
        <w:t xml:space="preserve">Android and a secret key is encrypted with </w:t>
      </w:r>
      <w:r w:rsidR="00967DEB">
        <w:t>(</w:t>
      </w:r>
      <w:r w:rsidR="00967DEB" w:rsidRPr="00967DEB">
        <w:t>Rivest–Shamir–Adleman</w:t>
      </w:r>
      <w:r w:rsidR="00967DEB">
        <w:t>)</w:t>
      </w:r>
      <w:r w:rsidR="00967DEB" w:rsidRPr="00967DEB">
        <w:t xml:space="preserve"> </w:t>
      </w:r>
      <w:r w:rsidR="00093111">
        <w:t>RSA and the RSA key is stored in KeyStore.</w:t>
      </w:r>
    </w:p>
    <w:p w14:paraId="270B4D10" w14:textId="29F8E68F" w:rsidR="006551F3" w:rsidRDefault="006551F3" w:rsidP="00916BEE">
      <w:pPr>
        <w:ind w:left="720"/>
      </w:pPr>
      <w:r>
        <w:t>The primary function of Keychain within the application is to store the username and password</w:t>
      </w:r>
      <w:r w:rsidR="00542F51">
        <w:t xml:space="preserve"> in a secure manner, during the current application session</w:t>
      </w:r>
      <w:r>
        <w:t xml:space="preserve">. </w:t>
      </w:r>
      <w:r w:rsidR="00746214">
        <w:t>After the user submits the username and password in the sign-in screen, the program attempts to verify these credentials can log in</w:t>
      </w:r>
      <w:r w:rsidR="00B63FAB">
        <w:t xml:space="preserve">to the associated email account. When it is proven it can, </w:t>
      </w:r>
      <w:r w:rsidR="00542F51">
        <w:t>the program</w:t>
      </w:r>
      <w:r w:rsidR="00B63FAB">
        <w:t xml:space="preserve"> stores the username and password with the Keychain plug-in.</w:t>
      </w:r>
    </w:p>
    <w:p w14:paraId="228C7887" w14:textId="02B248AF" w:rsidR="00A857C4" w:rsidRPr="00A4324E" w:rsidRDefault="00E554E0" w:rsidP="36574999">
      <w:pPr>
        <w:ind w:left="720"/>
      </w:pPr>
      <w:r>
        <w:t>When the program needs to obtain the username and password later for other email operations, they can be obtained from the Keychain when requested.</w:t>
      </w:r>
    </w:p>
    <w:p w14:paraId="1EEECD09" w14:textId="66C87E81" w:rsidR="00887171" w:rsidRPr="009A1AD4" w:rsidRDefault="2839ADFC" w:rsidP="00B54B1C">
      <w:pPr>
        <w:pStyle w:val="Heading2"/>
      </w:pPr>
      <w:bookmarkStart w:id="41" w:name="_Toc118042825"/>
      <w:r>
        <w:t xml:space="preserve">Implementing Google </w:t>
      </w:r>
      <w:r w:rsidR="4D6E2A30">
        <w:t xml:space="preserve">Cloud Vision </w:t>
      </w:r>
      <w:r w:rsidR="0076603C">
        <w:t>Application Programming Interface (</w:t>
      </w:r>
      <w:r w:rsidR="4D6E2A30">
        <w:t>API</w:t>
      </w:r>
      <w:r w:rsidR="0076603C">
        <w:t>)</w:t>
      </w:r>
      <w:bookmarkEnd w:id="41"/>
    </w:p>
    <w:p w14:paraId="48C265F6" w14:textId="4B9A689B" w:rsidR="00B27AAA" w:rsidRDefault="00391ACB" w:rsidP="00265C11">
      <w:r>
        <w:t xml:space="preserve">Leveraging the work of the Summer 2022 cohort, </w:t>
      </w:r>
      <w:r w:rsidR="00B25936">
        <w:t>and continuing their implementation of Google Cloud vision</w:t>
      </w:r>
      <w:r w:rsidR="000647C4">
        <w:t xml:space="preserve">, we felt like the </w:t>
      </w:r>
      <w:r w:rsidR="00D41552">
        <w:t xml:space="preserve">previous </w:t>
      </w:r>
      <w:r w:rsidR="000647C4">
        <w:t xml:space="preserve">groundwork </w:t>
      </w:r>
      <w:r w:rsidR="0090627E">
        <w:t xml:space="preserve">and </w:t>
      </w:r>
      <w:r w:rsidR="0001640E">
        <w:t xml:space="preserve">effort </w:t>
      </w:r>
      <w:r w:rsidR="0090627E">
        <w:t xml:space="preserve">would allow us to </w:t>
      </w:r>
      <w:r w:rsidR="0001640E">
        <w:t>build upon their successes.</w:t>
      </w:r>
      <w:r w:rsidR="00186E50">
        <w:t xml:space="preserve">  </w:t>
      </w:r>
    </w:p>
    <w:p w14:paraId="41AACBC0" w14:textId="539F7F46" w:rsidR="00330546" w:rsidRDefault="00694C4F" w:rsidP="00A4324E">
      <w:proofErr w:type="spellStart"/>
      <w:proofErr w:type="gramStart"/>
      <w:r>
        <w:t>Their</w:t>
      </w:r>
      <w:proofErr w:type="spellEnd"/>
      <w:proofErr w:type="gramEnd"/>
      <w:r>
        <w:t xml:space="preserve"> was one</w:t>
      </w:r>
      <w:r w:rsidR="0090627E">
        <w:t xml:space="preserve"> notable improvement that we identified</w:t>
      </w:r>
      <w:r>
        <w:t>.  In the t</w:t>
      </w:r>
      <w:r w:rsidR="00E33CA7">
        <w:t xml:space="preserve">ext recognition </w:t>
      </w:r>
      <w:r>
        <w:t xml:space="preserve">request, </w:t>
      </w:r>
      <w:r w:rsidR="00E33CA7">
        <w:t>we opted to make a few changes</w:t>
      </w:r>
      <w:r w:rsidR="00D26C31">
        <w:t xml:space="preserve">. First, the previous group decided to use </w:t>
      </w:r>
      <w:r w:rsidR="00460F48">
        <w:t xml:space="preserve">TEXT_DETECTION which is </w:t>
      </w:r>
      <w:r w:rsidR="007C54A7">
        <w:t>according to Google</w:t>
      </w:r>
      <w:r w:rsidR="009E733E">
        <w:t>'</w:t>
      </w:r>
      <w:r w:rsidR="007C54A7">
        <w:t>s documentation</w:t>
      </w:r>
      <w:r w:rsidR="00170BF0">
        <w:t>, extracts text from any image</w:t>
      </w:r>
      <w:r w:rsidR="00F97CFF">
        <w:t xml:space="preserve">, for example </w:t>
      </w:r>
      <w:r w:rsidR="001D0A15">
        <w:t>a street or traffic sign.</w:t>
      </w:r>
      <w:r w:rsidR="000264DA">
        <w:t xml:space="preserve"> </w:t>
      </w:r>
      <w:r w:rsidR="00F84823">
        <w:t xml:space="preserve">However, </w:t>
      </w:r>
      <w:r w:rsidR="004E50BB">
        <w:t xml:space="preserve">after testing </w:t>
      </w:r>
      <w:r w:rsidR="00F84823">
        <w:t xml:space="preserve">it was determined that </w:t>
      </w:r>
      <w:r w:rsidR="00CC1CF3">
        <w:t>it would be better to use DOCUMENT_TEXT_DETECTION</w:t>
      </w:r>
      <w:r w:rsidR="009D097C">
        <w:t xml:space="preserve"> </w:t>
      </w:r>
      <w:r w:rsidR="00506FA8">
        <w:t xml:space="preserve">because </w:t>
      </w:r>
      <w:r w:rsidR="00EB5628">
        <w:t xml:space="preserve">it </w:t>
      </w:r>
      <w:r w:rsidR="007D5576">
        <w:t>is optimized for dense text and documents which</w:t>
      </w:r>
      <w:r w:rsidR="003945CF">
        <w:t xml:space="preserve"> </w:t>
      </w:r>
      <w:r w:rsidR="008D1D47">
        <w:t xml:space="preserve">fits the </w:t>
      </w:r>
      <w:r w:rsidR="0022283F">
        <w:t>requirements of our project more closely.</w:t>
      </w:r>
    </w:p>
    <w:p w14:paraId="20E73ABB" w14:textId="77777777" w:rsidR="00330546" w:rsidRPr="00330546" w:rsidRDefault="00330546" w:rsidP="0033054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rPr>
          <w:rFonts w:ascii="Courier New" w:hAnsi="Courier New" w:cs="Courier New"/>
          <w:bCs w:val="0"/>
          <w:color w:val="A9B7C6"/>
          <w:sz w:val="20"/>
          <w:szCs w:val="20"/>
        </w:rPr>
      </w:pPr>
      <w:r w:rsidRPr="00330546">
        <w:rPr>
          <w:rFonts w:ascii="Courier New" w:hAnsi="Courier New" w:cs="Courier New"/>
          <w:bCs w:val="0"/>
          <w:color w:val="CC7832"/>
          <w:sz w:val="20"/>
          <w:szCs w:val="20"/>
        </w:rPr>
        <w:t xml:space="preserve">var </w:t>
      </w:r>
      <w:r w:rsidRPr="00330546">
        <w:rPr>
          <w:rFonts w:ascii="Courier New" w:hAnsi="Courier New" w:cs="Courier New"/>
          <w:bCs w:val="0"/>
          <w:color w:val="A9B7C6"/>
          <w:sz w:val="20"/>
          <w:szCs w:val="20"/>
        </w:rPr>
        <w:t xml:space="preserve">response = </w:t>
      </w:r>
      <w:r w:rsidRPr="00330546">
        <w:rPr>
          <w:rFonts w:ascii="Courier New" w:hAnsi="Courier New" w:cs="Courier New"/>
          <w:bCs w:val="0"/>
          <w:color w:val="CC7832"/>
          <w:sz w:val="20"/>
          <w:szCs w:val="20"/>
        </w:rPr>
        <w:t xml:space="preserve">await </w:t>
      </w:r>
      <w:proofErr w:type="spellStart"/>
      <w:proofErr w:type="gramStart"/>
      <w:r w:rsidRPr="00330546">
        <w:rPr>
          <w:rFonts w:ascii="Courier New" w:hAnsi="Courier New" w:cs="Courier New"/>
          <w:bCs w:val="0"/>
          <w:color w:val="A9B7C6"/>
          <w:sz w:val="20"/>
          <w:szCs w:val="20"/>
        </w:rPr>
        <w:t>api.annotate</w:t>
      </w:r>
      <w:proofErr w:type="spellEnd"/>
      <w:proofErr w:type="gramEnd"/>
      <w:r w:rsidRPr="00330546">
        <w:rPr>
          <w:rFonts w:ascii="Courier New" w:hAnsi="Courier New" w:cs="Courier New"/>
          <w:bCs w:val="0"/>
          <w:color w:val="A9B7C6"/>
          <w:sz w:val="20"/>
          <w:szCs w:val="20"/>
        </w:rPr>
        <w:t>(</w:t>
      </w:r>
      <w:proofErr w:type="spellStart"/>
      <w:r w:rsidRPr="00330546">
        <w:rPr>
          <w:rFonts w:ascii="Courier New" w:hAnsi="Courier New" w:cs="Courier New"/>
          <w:bCs w:val="0"/>
          <w:color w:val="FFC66D"/>
          <w:sz w:val="20"/>
          <w:szCs w:val="20"/>
        </w:rPr>
        <w:t>BatchAnnotateImagesRequest</w:t>
      </w:r>
      <w:r w:rsidRPr="00330546">
        <w:rPr>
          <w:rFonts w:ascii="Courier New" w:hAnsi="Courier New" w:cs="Courier New"/>
          <w:bCs w:val="0"/>
          <w:color w:val="A9B7C6"/>
          <w:sz w:val="20"/>
          <w:szCs w:val="20"/>
        </w:rPr>
        <w:t>.</w:t>
      </w:r>
      <w:r w:rsidRPr="00330546">
        <w:rPr>
          <w:rFonts w:ascii="Courier New" w:hAnsi="Courier New" w:cs="Courier New"/>
          <w:bCs w:val="0"/>
          <w:color w:val="FFC66D"/>
          <w:sz w:val="20"/>
          <w:szCs w:val="20"/>
        </w:rPr>
        <w:t>fromJson</w:t>
      </w:r>
      <w:proofErr w:type="spellEnd"/>
      <w:r w:rsidRPr="00330546">
        <w:rPr>
          <w:rFonts w:ascii="Courier New" w:hAnsi="Courier New" w:cs="Courier New"/>
          <w:bCs w:val="0"/>
          <w:color w:val="A9B7C6"/>
          <w:sz w:val="20"/>
          <w:szCs w:val="20"/>
        </w:rPr>
        <w:t>({</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6A8759"/>
          <w:sz w:val="20"/>
          <w:szCs w:val="20"/>
        </w:rPr>
        <w:t>"requests"</w:t>
      </w:r>
      <w:r w:rsidRPr="00330546">
        <w:rPr>
          <w:rFonts w:ascii="Courier New" w:hAnsi="Courier New" w:cs="Courier New"/>
          <w:bCs w:val="0"/>
          <w:color w:val="A9B7C6"/>
          <w:sz w:val="20"/>
          <w:szCs w:val="20"/>
        </w:rPr>
        <w:t>: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6A8759"/>
          <w:sz w:val="20"/>
          <w:szCs w:val="20"/>
        </w:rPr>
        <w:t>"image"</w:t>
      </w:r>
      <w:r w:rsidRPr="00330546">
        <w:rPr>
          <w:rFonts w:ascii="Courier New" w:hAnsi="Courier New" w:cs="Courier New"/>
          <w:bCs w:val="0"/>
          <w:color w:val="A9B7C6"/>
          <w:sz w:val="20"/>
          <w:szCs w:val="20"/>
        </w:rPr>
        <w:t>: {</w:t>
      </w:r>
      <w:r w:rsidRPr="00330546">
        <w:rPr>
          <w:rFonts w:ascii="Courier New" w:hAnsi="Courier New" w:cs="Courier New"/>
          <w:bCs w:val="0"/>
          <w:color w:val="6A8759"/>
          <w:sz w:val="20"/>
          <w:szCs w:val="20"/>
        </w:rPr>
        <w:t>"content"</w:t>
      </w:r>
      <w:r w:rsidRPr="00330546">
        <w:rPr>
          <w:rFonts w:ascii="Courier New" w:hAnsi="Courier New" w:cs="Courier New"/>
          <w:bCs w:val="0"/>
          <w:color w:val="A9B7C6"/>
          <w:sz w:val="20"/>
          <w:szCs w:val="20"/>
        </w:rPr>
        <w:t>: image}</w:t>
      </w:r>
      <w:r w:rsidRPr="00330546">
        <w:rPr>
          <w:rFonts w:ascii="Courier New" w:hAnsi="Courier New" w:cs="Courier New"/>
          <w:bCs w:val="0"/>
          <w:color w:val="CC7832"/>
          <w:sz w:val="20"/>
          <w:szCs w:val="20"/>
        </w:rPr>
        <w:t>,</w:t>
      </w:r>
      <w:r w:rsidRPr="00330546">
        <w:rPr>
          <w:rFonts w:ascii="Courier New" w:hAnsi="Courier New" w:cs="Courier New"/>
          <w:bCs w:val="0"/>
          <w:color w:val="CC7832"/>
          <w:sz w:val="20"/>
          <w:szCs w:val="20"/>
        </w:rPr>
        <w:br/>
        <w:t xml:space="preserve">      </w:t>
      </w:r>
      <w:r w:rsidRPr="00330546">
        <w:rPr>
          <w:rFonts w:ascii="Courier New" w:hAnsi="Courier New" w:cs="Courier New"/>
          <w:bCs w:val="0"/>
          <w:color w:val="6A8759"/>
          <w:sz w:val="20"/>
          <w:szCs w:val="20"/>
        </w:rPr>
        <w:t>"features"</w:t>
      </w:r>
      <w:r w:rsidRPr="00330546">
        <w:rPr>
          <w:rFonts w:ascii="Courier New" w:hAnsi="Courier New" w:cs="Courier New"/>
          <w:bCs w:val="0"/>
          <w:color w:val="A9B7C6"/>
          <w:sz w:val="20"/>
          <w:szCs w:val="20"/>
        </w:rPr>
        <w:t>: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6A8759"/>
          <w:sz w:val="20"/>
          <w:szCs w:val="20"/>
        </w:rPr>
        <w:t>"type"</w:t>
      </w:r>
      <w:r w:rsidRPr="00330546">
        <w:rPr>
          <w:rFonts w:ascii="Courier New" w:hAnsi="Courier New" w:cs="Courier New"/>
          <w:bCs w:val="0"/>
          <w:color w:val="A9B7C6"/>
          <w:sz w:val="20"/>
          <w:szCs w:val="20"/>
        </w:rPr>
        <w:t xml:space="preserve">: </w:t>
      </w:r>
      <w:r w:rsidRPr="00330546">
        <w:rPr>
          <w:rFonts w:ascii="Courier New" w:hAnsi="Courier New" w:cs="Courier New"/>
          <w:bCs w:val="0"/>
          <w:color w:val="6A8759"/>
          <w:sz w:val="20"/>
          <w:szCs w:val="20"/>
        </w:rPr>
        <w:t>"</w:t>
      </w:r>
      <w:r w:rsidRPr="00330546">
        <w:rPr>
          <w:rFonts w:ascii="Courier New" w:hAnsi="Courier New" w:cs="Courier New"/>
          <w:bCs w:val="0"/>
          <w:color w:val="6A8759"/>
          <w:sz w:val="20"/>
          <w:szCs w:val="20"/>
          <w:highlight w:val="yellow"/>
        </w:rPr>
        <w:t>DOCUMENT_TEXT_DETECTION</w:t>
      </w:r>
      <w:r w:rsidRPr="00330546">
        <w:rPr>
          <w:rFonts w:ascii="Courier New" w:hAnsi="Courier New" w:cs="Courier New"/>
          <w:bCs w:val="0"/>
          <w:color w:val="6A8759"/>
          <w:sz w:val="20"/>
          <w:szCs w:val="20"/>
        </w:rPr>
        <w:t>"</w:t>
      </w:r>
      <w:r w:rsidRPr="00330546">
        <w:rPr>
          <w:rFonts w:ascii="Courier New" w:hAnsi="Courier New" w:cs="Courier New"/>
          <w:bCs w:val="0"/>
          <w:color w:val="A9B7C6"/>
          <w:sz w:val="20"/>
          <w:szCs w:val="20"/>
        </w:rPr>
        <w:t>}</w:t>
      </w:r>
      <w:r w:rsidRPr="00330546">
        <w:rPr>
          <w:rFonts w:ascii="Courier New" w:hAnsi="Courier New" w:cs="Courier New"/>
          <w:bCs w:val="0"/>
          <w:color w:val="CC7832"/>
          <w:sz w:val="20"/>
          <w:szCs w:val="20"/>
        </w:rPr>
        <w:t>,</w:t>
      </w:r>
      <w:r w:rsidRPr="00330546">
        <w:rPr>
          <w:rFonts w:ascii="Courier New" w:hAnsi="Courier New" w:cs="Courier New"/>
          <w:bCs w:val="0"/>
          <w:color w:val="CC7832"/>
          <w:sz w:val="20"/>
          <w:szCs w:val="20"/>
        </w:rPr>
        <w:br/>
        <w:t xml:space="preserve">      </w:t>
      </w:r>
      <w:r w:rsidRPr="00330546">
        <w:rPr>
          <w:rFonts w:ascii="Courier New" w:hAnsi="Courier New" w:cs="Courier New"/>
          <w:bCs w:val="0"/>
          <w:color w:val="A9B7C6"/>
          <w:sz w:val="20"/>
          <w:szCs w:val="20"/>
        </w:rPr>
        <w:t>]</w:t>
      </w:r>
      <w:r w:rsidRPr="00330546">
        <w:rPr>
          <w:rFonts w:ascii="Courier New" w:hAnsi="Courier New" w:cs="Courier New"/>
          <w:bCs w:val="0"/>
          <w:color w:val="CC7832"/>
          <w:sz w:val="20"/>
          <w:szCs w:val="20"/>
        </w:rPr>
        <w:t>,</w:t>
      </w:r>
      <w:r w:rsidRPr="00330546">
        <w:rPr>
          <w:rFonts w:ascii="Courier New" w:hAnsi="Courier New" w:cs="Courier New"/>
          <w:bCs w:val="0"/>
          <w:color w:val="CC7832"/>
          <w:sz w:val="20"/>
          <w:szCs w:val="20"/>
        </w:rPr>
        <w:br/>
        <w:t xml:space="preserve">      </w:t>
      </w:r>
      <w:r w:rsidRPr="00330546">
        <w:rPr>
          <w:rFonts w:ascii="Courier New" w:hAnsi="Courier New" w:cs="Courier New"/>
          <w:bCs w:val="0"/>
          <w:color w:val="6A8759"/>
          <w:sz w:val="20"/>
          <w:szCs w:val="20"/>
          <w:highlight w:val="yellow"/>
        </w:rPr>
        <w:t>"</w:t>
      </w:r>
      <w:proofErr w:type="spellStart"/>
      <w:r w:rsidRPr="00330546">
        <w:rPr>
          <w:rFonts w:ascii="Courier New" w:hAnsi="Courier New" w:cs="Courier New"/>
          <w:bCs w:val="0"/>
          <w:color w:val="6A8759"/>
          <w:sz w:val="20"/>
          <w:szCs w:val="20"/>
          <w:highlight w:val="yellow"/>
        </w:rPr>
        <w:t>imageContext</w:t>
      </w:r>
      <w:proofErr w:type="spellEnd"/>
      <w:r w:rsidRPr="00330546">
        <w:rPr>
          <w:rFonts w:ascii="Courier New" w:hAnsi="Courier New" w:cs="Courier New"/>
          <w:bCs w:val="0"/>
          <w:color w:val="6A8759"/>
          <w:sz w:val="20"/>
          <w:szCs w:val="20"/>
          <w:highlight w:val="yellow"/>
        </w:rPr>
        <w:t>"</w:t>
      </w:r>
      <w:r w:rsidRPr="00330546">
        <w:rPr>
          <w:rFonts w:ascii="Courier New" w:hAnsi="Courier New" w:cs="Courier New"/>
          <w:bCs w:val="0"/>
          <w:color w:val="A9B7C6"/>
          <w:sz w:val="20"/>
          <w:szCs w:val="20"/>
          <w:highlight w:val="yellow"/>
        </w:rPr>
        <w:t>: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6A8759"/>
          <w:sz w:val="20"/>
          <w:szCs w:val="20"/>
          <w:highlight w:val="yellow"/>
        </w:rPr>
        <w:t>"</w:t>
      </w:r>
      <w:proofErr w:type="spellStart"/>
      <w:r w:rsidRPr="00330546">
        <w:rPr>
          <w:rFonts w:ascii="Courier New" w:hAnsi="Courier New" w:cs="Courier New"/>
          <w:bCs w:val="0"/>
          <w:color w:val="6A8759"/>
          <w:sz w:val="20"/>
          <w:szCs w:val="20"/>
          <w:highlight w:val="yellow"/>
        </w:rPr>
        <w:t>languageHints</w:t>
      </w:r>
      <w:proofErr w:type="spellEnd"/>
      <w:r w:rsidRPr="00330546">
        <w:rPr>
          <w:rFonts w:ascii="Courier New" w:hAnsi="Courier New" w:cs="Courier New"/>
          <w:bCs w:val="0"/>
          <w:color w:val="6A8759"/>
          <w:sz w:val="20"/>
          <w:szCs w:val="20"/>
          <w:highlight w:val="yellow"/>
        </w:rPr>
        <w:t>"</w:t>
      </w:r>
      <w:r w:rsidRPr="00330546">
        <w:rPr>
          <w:rFonts w:ascii="Courier New" w:hAnsi="Courier New" w:cs="Courier New"/>
          <w:bCs w:val="0"/>
          <w:color w:val="A9B7C6"/>
          <w:sz w:val="20"/>
          <w:szCs w:val="20"/>
          <w:highlight w:val="yellow"/>
        </w:rPr>
        <w:t>: [</w:t>
      </w:r>
      <w:r w:rsidRPr="00330546">
        <w:rPr>
          <w:rFonts w:ascii="Courier New" w:hAnsi="Courier New" w:cs="Courier New"/>
          <w:bCs w:val="0"/>
          <w:color w:val="6A8759"/>
          <w:sz w:val="20"/>
          <w:szCs w:val="20"/>
          <w:highlight w:val="yellow"/>
        </w:rPr>
        <w:t>"</w:t>
      </w:r>
      <w:proofErr w:type="spellStart"/>
      <w:r w:rsidRPr="00330546">
        <w:rPr>
          <w:rFonts w:ascii="Courier New" w:hAnsi="Courier New" w:cs="Courier New"/>
          <w:bCs w:val="0"/>
          <w:color w:val="6A8759"/>
          <w:sz w:val="20"/>
          <w:szCs w:val="20"/>
          <w:highlight w:val="yellow"/>
        </w:rPr>
        <w:t>en</w:t>
      </w:r>
      <w:proofErr w:type="spellEnd"/>
      <w:r w:rsidRPr="00330546">
        <w:rPr>
          <w:rFonts w:ascii="Courier New" w:hAnsi="Courier New" w:cs="Courier New"/>
          <w:bCs w:val="0"/>
          <w:color w:val="6A8759"/>
          <w:sz w:val="20"/>
          <w:szCs w:val="20"/>
          <w:highlight w:val="yellow"/>
        </w:rPr>
        <w:t>"</w:t>
      </w:r>
      <w:r w:rsidRPr="00330546">
        <w:rPr>
          <w:rFonts w:ascii="Courier New" w:hAnsi="Courier New" w:cs="Courier New"/>
          <w:bCs w:val="0"/>
          <w:color w:val="CC7832"/>
          <w:sz w:val="20"/>
          <w:szCs w:val="20"/>
          <w:highlight w:val="yellow"/>
        </w:rPr>
        <w:t xml:space="preserve">, </w:t>
      </w:r>
      <w:r w:rsidRPr="00330546">
        <w:rPr>
          <w:rFonts w:ascii="Courier New" w:hAnsi="Courier New" w:cs="Courier New"/>
          <w:bCs w:val="0"/>
          <w:color w:val="6A8759"/>
          <w:sz w:val="20"/>
          <w:szCs w:val="20"/>
          <w:highlight w:val="yellow"/>
        </w:rPr>
        <w:t>"es"</w:t>
      </w:r>
      <w:r w:rsidRPr="00330546">
        <w:rPr>
          <w:rFonts w:ascii="Courier New" w:hAnsi="Courier New" w:cs="Courier New"/>
          <w:bCs w:val="0"/>
          <w:color w:val="A9B7C6"/>
          <w:sz w:val="20"/>
          <w:szCs w:val="20"/>
          <w:highlight w:val="yellow"/>
        </w:rPr>
        <w:t>]</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A9B7C6"/>
          <w:sz w:val="20"/>
          <w:szCs w:val="20"/>
        </w:rPr>
        <w:br/>
        <w:t xml:space="preserve">  ]</w:t>
      </w:r>
      <w:r w:rsidRPr="00330546">
        <w:rPr>
          <w:rFonts w:ascii="Courier New" w:hAnsi="Courier New" w:cs="Courier New"/>
          <w:bCs w:val="0"/>
          <w:color w:val="A9B7C6"/>
          <w:sz w:val="20"/>
          <w:szCs w:val="20"/>
        </w:rPr>
        <w:br/>
        <w:t>}))</w:t>
      </w:r>
      <w:r w:rsidRPr="00330546">
        <w:rPr>
          <w:rFonts w:ascii="Courier New" w:hAnsi="Courier New" w:cs="Courier New"/>
          <w:bCs w:val="0"/>
          <w:color w:val="CC7832"/>
          <w:sz w:val="20"/>
          <w:szCs w:val="20"/>
        </w:rPr>
        <w:t>;</w:t>
      </w:r>
    </w:p>
    <w:p w14:paraId="1737AEAF" w14:textId="08D941C4" w:rsidR="00B27AAA" w:rsidRPr="00996B85" w:rsidRDefault="0022283F" w:rsidP="00CF0836">
      <w:pPr>
        <w:ind w:left="720"/>
      </w:pPr>
      <w:r>
        <w:lastRenderedPageBreak/>
        <w:br/>
        <w:t>The second change highlighted above</w:t>
      </w:r>
      <w:r w:rsidR="00635D84">
        <w:t xml:space="preserve"> is the addition of </w:t>
      </w:r>
      <w:proofErr w:type="spellStart"/>
      <w:r w:rsidR="00930BC2">
        <w:t>languageHints</w:t>
      </w:r>
      <w:proofErr w:type="spellEnd"/>
      <w:r w:rsidR="00930BC2">
        <w:t xml:space="preserve">. </w:t>
      </w:r>
      <w:r w:rsidR="00003CBF">
        <w:t xml:space="preserve">In some instances, </w:t>
      </w:r>
      <w:r w:rsidR="004A08EC">
        <w:t xml:space="preserve">the addition of </w:t>
      </w:r>
      <w:proofErr w:type="spellStart"/>
      <w:r w:rsidR="004A08EC">
        <w:t>language</w:t>
      </w:r>
      <w:r w:rsidR="00941E04">
        <w:t>Hints</w:t>
      </w:r>
      <w:proofErr w:type="spellEnd"/>
      <w:r w:rsidR="008F49C4">
        <w:t xml:space="preserve"> has provided</w:t>
      </w:r>
      <w:r w:rsidR="007E4E04">
        <w:t xml:space="preserve"> improved </w:t>
      </w:r>
      <w:r w:rsidR="009308EA">
        <w:t>recognition when including this</w:t>
      </w:r>
      <w:r w:rsidR="0050564B">
        <w:t xml:space="preserve"> parameter. However, this is a new </w:t>
      </w:r>
      <w:r w:rsidR="002E175F">
        <w:t>addition,</w:t>
      </w:r>
      <w:r w:rsidR="0050564B">
        <w:t xml:space="preserve"> and we are still testing to determine the level of increased effectiveness.</w:t>
      </w:r>
      <w:r w:rsidR="0058340A">
        <w:t xml:space="preserve"> The included hints </w:t>
      </w:r>
      <w:r w:rsidR="002E175F">
        <w:t>are for English</w:t>
      </w:r>
      <w:r w:rsidR="000223A3">
        <w:t xml:space="preserve"> (</w:t>
      </w:r>
      <w:proofErr w:type="spellStart"/>
      <w:r w:rsidR="000223A3">
        <w:t>en</w:t>
      </w:r>
      <w:proofErr w:type="spellEnd"/>
      <w:r w:rsidR="000223A3">
        <w:t>)</w:t>
      </w:r>
      <w:r w:rsidR="002E175F">
        <w:t xml:space="preserve"> and Spanish</w:t>
      </w:r>
      <w:r w:rsidR="000223A3">
        <w:t xml:space="preserve"> (es)</w:t>
      </w:r>
      <w:r w:rsidR="002E175F">
        <w:t>.</w:t>
      </w:r>
    </w:p>
    <w:p w14:paraId="456FBE1E" w14:textId="06C2D320" w:rsidR="000046D8" w:rsidRDefault="4D6E2A30" w:rsidP="00B54B1C">
      <w:pPr>
        <w:pStyle w:val="Heading2"/>
      </w:pPr>
      <w:bookmarkStart w:id="42" w:name="_Toc118042826"/>
      <w:r>
        <w:t>Implementing Digest Email Parsing/</w:t>
      </w:r>
      <w:r w:rsidR="009F2C10">
        <w:t>Internet Mail Application Protocol (</w:t>
      </w:r>
      <w:r>
        <w:t>IMAP</w:t>
      </w:r>
      <w:r w:rsidR="009F2C10">
        <w:t>)</w:t>
      </w:r>
      <w:bookmarkEnd w:id="42"/>
    </w:p>
    <w:p w14:paraId="08E1869A" w14:textId="0F8F566E" w:rsidR="000510D7" w:rsidRDefault="005A372B" w:rsidP="005A372B">
      <w:r>
        <w:t xml:space="preserve">When a user initially logs in, or opens the application, </w:t>
      </w:r>
      <w:r w:rsidR="00B10A68">
        <w:t xml:space="preserve">and their sign-in credentials are validated, </w:t>
      </w:r>
      <w:r w:rsidR="006E1310">
        <w:t xml:space="preserve">class </w:t>
      </w:r>
      <w:r w:rsidR="006E1310" w:rsidRPr="009157CD">
        <w:t>main</w:t>
      </w:r>
      <w:r w:rsidR="006E1310">
        <w:t xml:space="preserve"> located in </w:t>
      </w:r>
      <w:r w:rsidR="006E1310" w:rsidRPr="00BA7D76">
        <w:rPr>
          <w:b/>
          <w:bCs w:val="0"/>
        </w:rPr>
        <w:t>lib/</w:t>
      </w:r>
      <w:proofErr w:type="spellStart"/>
      <w:r w:rsidR="006E1310" w:rsidRPr="00BA7D76">
        <w:rPr>
          <w:b/>
          <w:bCs w:val="0"/>
        </w:rPr>
        <w:t>mai</w:t>
      </w:r>
      <w:r w:rsidR="00F33F1E">
        <w:rPr>
          <w:b/>
          <w:bCs w:val="0"/>
        </w:rPr>
        <w:t>n</w:t>
      </w:r>
      <w:r w:rsidR="006E1310" w:rsidRPr="00BA7D76">
        <w:rPr>
          <w:b/>
          <w:bCs w:val="0"/>
        </w:rPr>
        <w:t>.dart</w:t>
      </w:r>
      <w:proofErr w:type="spellEnd"/>
      <w:r w:rsidR="00B76D53">
        <w:t xml:space="preserve"> </w:t>
      </w:r>
      <w:r w:rsidR="000A0FB8">
        <w:t xml:space="preserve">will call </w:t>
      </w:r>
      <w:r w:rsidR="00124E09">
        <w:t xml:space="preserve">function </w:t>
      </w:r>
      <w:proofErr w:type="spellStart"/>
      <w:r w:rsidR="00124E09" w:rsidRPr="009157CD">
        <w:t>CacheService.updateMail</w:t>
      </w:r>
      <w:proofErr w:type="spellEnd"/>
      <w:r w:rsidR="00124E09">
        <w:t xml:space="preserve">. </w:t>
      </w:r>
      <w:proofErr w:type="spellStart"/>
      <w:r w:rsidR="00406BEB" w:rsidRPr="009157CD">
        <w:t>Cache</w:t>
      </w:r>
      <w:r w:rsidR="00C1025B" w:rsidRPr="009157CD">
        <w:t>Service</w:t>
      </w:r>
      <w:proofErr w:type="spellEnd"/>
      <w:r w:rsidR="00C1025B">
        <w:t xml:space="preserve"> is a class located in </w:t>
      </w:r>
      <w:bookmarkStart w:id="43" w:name="_Hlk117433420"/>
      <w:r w:rsidR="00C1025B" w:rsidRPr="00BA7D76">
        <w:rPr>
          <w:b/>
          <w:bCs w:val="0"/>
        </w:rPr>
        <w:t>lib/</w:t>
      </w:r>
      <w:r w:rsidR="00C1025B">
        <w:rPr>
          <w:b/>
          <w:bCs w:val="0"/>
        </w:rPr>
        <w:t>services</w:t>
      </w:r>
      <w:r w:rsidR="00C1025B" w:rsidRPr="00BA7D76">
        <w:rPr>
          <w:b/>
          <w:bCs w:val="0"/>
        </w:rPr>
        <w:t>/</w:t>
      </w:r>
      <w:proofErr w:type="spellStart"/>
      <w:r w:rsidR="00411DEA">
        <w:rPr>
          <w:b/>
          <w:bCs w:val="0"/>
        </w:rPr>
        <w:t>cache_service</w:t>
      </w:r>
      <w:r w:rsidR="00C1025B" w:rsidRPr="00BA7D76">
        <w:rPr>
          <w:b/>
          <w:bCs w:val="0"/>
        </w:rPr>
        <w:t>.dart</w:t>
      </w:r>
      <w:bookmarkEnd w:id="43"/>
      <w:proofErr w:type="spellEnd"/>
      <w:r w:rsidR="00411DEA">
        <w:rPr>
          <w:b/>
          <w:bCs w:val="0"/>
        </w:rPr>
        <w:t>,</w:t>
      </w:r>
      <w:r w:rsidR="00C1025B">
        <w:t xml:space="preserve"> </w:t>
      </w:r>
      <w:r w:rsidR="004E13D4">
        <w:t xml:space="preserve">and </w:t>
      </w:r>
      <w:proofErr w:type="gramStart"/>
      <w:r w:rsidR="00F64446">
        <w:t>method</w:t>
      </w:r>
      <w:r w:rsidR="001218E3">
        <w:t xml:space="preserve"> </w:t>
      </w:r>
      <w:r w:rsidR="001218E3" w:rsidRPr="009157CD">
        <w:t>.</w:t>
      </w:r>
      <w:proofErr w:type="spellStart"/>
      <w:r w:rsidR="001218E3" w:rsidRPr="009157CD">
        <w:t>updateMail</w:t>
      </w:r>
      <w:proofErr w:type="spellEnd"/>
      <w:proofErr w:type="gramEnd"/>
      <w:r w:rsidR="001218E3">
        <w:t xml:space="preserve"> </w:t>
      </w:r>
      <w:r w:rsidR="00BF59E8">
        <w:t xml:space="preserve">calls </w:t>
      </w:r>
      <w:proofErr w:type="spellStart"/>
      <w:r w:rsidR="00B516AD" w:rsidRPr="009157CD">
        <w:t>CacheService</w:t>
      </w:r>
      <w:r w:rsidR="000C6F5D" w:rsidRPr="009157CD">
        <w:t>.getInstance</w:t>
      </w:r>
      <w:proofErr w:type="spellEnd"/>
      <w:r w:rsidR="000C6F5D" w:rsidRPr="009157CD">
        <w:t>().</w:t>
      </w:r>
      <w:proofErr w:type="spellStart"/>
      <w:r w:rsidR="000C6F5D" w:rsidRPr="009157CD">
        <w:t>fetchAndProcessLatestMail</w:t>
      </w:r>
      <w:proofErr w:type="spellEnd"/>
      <w:r w:rsidR="000C6F5D">
        <w:t>.</w:t>
      </w:r>
      <w:r w:rsidR="00C1025B">
        <w:t xml:space="preserve"> </w:t>
      </w:r>
      <w:proofErr w:type="spellStart"/>
      <w:r w:rsidR="00AC3530" w:rsidRPr="009157CD">
        <w:t>getInstance</w:t>
      </w:r>
      <w:proofErr w:type="spellEnd"/>
      <w:r w:rsidR="00AC3530">
        <w:t xml:space="preserve"> gets an instance of class </w:t>
      </w:r>
      <w:proofErr w:type="spellStart"/>
      <w:r w:rsidR="00AC3530" w:rsidRPr="009157CD">
        <w:t>MailFetcher</w:t>
      </w:r>
      <w:proofErr w:type="spellEnd"/>
      <w:r w:rsidR="00AC3530">
        <w:t xml:space="preserve">, </w:t>
      </w:r>
      <w:proofErr w:type="spellStart"/>
      <w:r w:rsidR="00AC3530" w:rsidRPr="009157CD">
        <w:t>MailPieceStorage</w:t>
      </w:r>
      <w:proofErr w:type="spellEnd"/>
      <w:r w:rsidR="00AC3530">
        <w:t xml:space="preserve">, and </w:t>
      </w:r>
      <w:proofErr w:type="spellStart"/>
      <w:r w:rsidR="00AC3530" w:rsidRPr="009157CD">
        <w:t>MailNotifier</w:t>
      </w:r>
      <w:proofErr w:type="spellEnd"/>
      <w:r w:rsidR="00AC3530">
        <w:t xml:space="preserve">.  </w:t>
      </w:r>
      <w:proofErr w:type="spellStart"/>
      <w:r w:rsidR="00FF1105" w:rsidRPr="009157CD">
        <w:t>fetchAndProcessMail</w:t>
      </w:r>
      <w:proofErr w:type="spellEnd"/>
      <w:r w:rsidR="00711E1A" w:rsidRPr="009157CD">
        <w:t xml:space="preserve"> </w:t>
      </w:r>
      <w:r w:rsidR="00F24D28">
        <w:t xml:space="preserve">reviews </w:t>
      </w:r>
      <w:r w:rsidR="00D1691D">
        <w:t xml:space="preserve">the </w:t>
      </w:r>
      <w:proofErr w:type="spellStart"/>
      <w:r w:rsidR="00D1691D" w:rsidRPr="009157CD">
        <w:t>MailPieceStorage</w:t>
      </w:r>
      <w:proofErr w:type="spellEnd"/>
      <w:r w:rsidR="00D1691D">
        <w:t xml:space="preserve"> </w:t>
      </w:r>
      <w:r w:rsidR="00F24D28" w:rsidRPr="00D1691D">
        <w:t>last</w:t>
      </w:r>
      <w:r w:rsidR="00D1691D" w:rsidRPr="00D1691D">
        <w:t xml:space="preserve"> ti</w:t>
      </w:r>
      <w:r w:rsidR="00F24D28" w:rsidRPr="00D1691D">
        <w:t>me</w:t>
      </w:r>
      <w:r w:rsidR="00D1691D" w:rsidRPr="00D1691D">
        <w:t>s</w:t>
      </w:r>
      <w:r w:rsidR="00673BB1" w:rsidRPr="00D1691D">
        <w:t>tamp</w:t>
      </w:r>
      <w:r w:rsidR="00FF1105" w:rsidRPr="00D1691D">
        <w:t xml:space="preserve"> </w:t>
      </w:r>
      <w:r w:rsidR="008312C0">
        <w:t xml:space="preserve">and </w:t>
      </w:r>
      <w:r w:rsidR="005E0F95">
        <w:t xml:space="preserve">then calls </w:t>
      </w:r>
      <w:r w:rsidR="006D7225">
        <w:t xml:space="preserve">for the instance of </w:t>
      </w:r>
      <w:proofErr w:type="spellStart"/>
      <w:r w:rsidR="006D7225">
        <w:t>Mail</w:t>
      </w:r>
      <w:r w:rsidR="000510D7">
        <w:t>Fetcher</w:t>
      </w:r>
      <w:proofErr w:type="spellEnd"/>
      <w:r w:rsidR="000510D7">
        <w:t xml:space="preserve"> to run method </w:t>
      </w:r>
      <w:proofErr w:type="spellStart"/>
      <w:proofErr w:type="gramStart"/>
      <w:r w:rsidR="000510D7" w:rsidRPr="009157CD">
        <w:t>fetchMail</w:t>
      </w:r>
      <w:proofErr w:type="spellEnd"/>
      <w:r w:rsidR="00D1691D" w:rsidRPr="009157CD">
        <w:t>(</w:t>
      </w:r>
      <w:proofErr w:type="gramEnd"/>
      <w:r w:rsidR="00D1691D" w:rsidRPr="009157CD">
        <w:t>)</w:t>
      </w:r>
      <w:r w:rsidR="000510D7" w:rsidRPr="009157CD">
        <w:t xml:space="preserve"> </w:t>
      </w:r>
      <w:r w:rsidR="00D1691D">
        <w:t xml:space="preserve">to obtain all </w:t>
      </w:r>
      <w:r w:rsidR="00FD421E">
        <w:t xml:space="preserve">USPS informed delivery emails since the last </w:t>
      </w:r>
      <w:r w:rsidR="0051344A">
        <w:t>stored date</w:t>
      </w:r>
      <w:r w:rsidR="000510D7">
        <w:t>.</w:t>
      </w:r>
    </w:p>
    <w:p w14:paraId="1213AD1A" w14:textId="63392520" w:rsidR="00911D88" w:rsidRDefault="00F37392" w:rsidP="005A372B">
      <w:proofErr w:type="spellStart"/>
      <w:r w:rsidRPr="009157CD">
        <w:t>MailFetcher</w:t>
      </w:r>
      <w:proofErr w:type="spellEnd"/>
      <w:r>
        <w:t xml:space="preserve"> is a class located in </w:t>
      </w:r>
      <w:r w:rsidRPr="00BA7D76">
        <w:rPr>
          <w:b/>
          <w:bCs w:val="0"/>
        </w:rPr>
        <w:t>lib/</w:t>
      </w:r>
      <w:r>
        <w:rPr>
          <w:b/>
          <w:bCs w:val="0"/>
        </w:rPr>
        <w:t>services</w:t>
      </w:r>
      <w:r w:rsidRPr="00BA7D76">
        <w:rPr>
          <w:b/>
          <w:bCs w:val="0"/>
        </w:rPr>
        <w:t>/</w:t>
      </w:r>
      <w:proofErr w:type="spellStart"/>
      <w:r w:rsidR="00406659">
        <w:rPr>
          <w:b/>
          <w:bCs w:val="0"/>
        </w:rPr>
        <w:t>mail_fetcher</w:t>
      </w:r>
      <w:r>
        <w:rPr>
          <w:b/>
          <w:bCs w:val="0"/>
        </w:rPr>
        <w:t>.dart</w:t>
      </w:r>
      <w:proofErr w:type="spellEnd"/>
      <w:r w:rsidR="00406659">
        <w:rPr>
          <w:b/>
          <w:bCs w:val="0"/>
        </w:rPr>
        <w:t>.</w:t>
      </w:r>
      <w:r>
        <w:t xml:space="preserve">  </w:t>
      </w:r>
      <w:proofErr w:type="gramStart"/>
      <w:r w:rsidR="00081841">
        <w:t>.</w:t>
      </w:r>
      <w:proofErr w:type="spellStart"/>
      <w:r w:rsidR="00081841">
        <w:t>fetchMail</w:t>
      </w:r>
      <w:proofErr w:type="spellEnd"/>
      <w:proofErr w:type="gramEnd"/>
      <w:r w:rsidR="00081841">
        <w:t xml:space="preserve">() </w:t>
      </w:r>
      <w:r w:rsidR="00CC0A27">
        <w:t xml:space="preserve">uses email utility </w:t>
      </w:r>
      <w:proofErr w:type="spellStart"/>
      <w:r w:rsidR="00CC0A27" w:rsidRPr="009157CD">
        <w:t>MailUtility</w:t>
      </w:r>
      <w:proofErr w:type="spellEnd"/>
      <w:r w:rsidR="00CC0A27">
        <w:t xml:space="preserve"> to obtain emails since the provide last timestamp. For eac</w:t>
      </w:r>
      <w:r w:rsidR="00F64446">
        <w:t>h</w:t>
      </w:r>
      <w:r w:rsidR="00081841">
        <w:t xml:space="preserve"> </w:t>
      </w:r>
      <w:r w:rsidR="00377302">
        <w:t xml:space="preserve">email it </w:t>
      </w:r>
      <w:r w:rsidR="00F64446">
        <w:t>gets</w:t>
      </w:r>
      <w:r w:rsidR="00377302">
        <w:t xml:space="preserve"> from the server </w:t>
      </w:r>
      <w:r w:rsidR="00DB4D18">
        <w:t xml:space="preserve">for the associated user, </w:t>
      </w:r>
      <w:r w:rsidR="00C47EFD">
        <w:t xml:space="preserve">it will process the email using </w:t>
      </w:r>
      <w:r w:rsidR="00911D88">
        <w:t xml:space="preserve">the </w:t>
      </w:r>
      <w:r w:rsidR="00C47EFD" w:rsidRPr="009157CD">
        <w:t>_</w:t>
      </w:r>
      <w:proofErr w:type="spellStart"/>
      <w:r w:rsidR="00C47EFD" w:rsidRPr="009157CD">
        <w:t>processEmail</w:t>
      </w:r>
      <w:proofErr w:type="spellEnd"/>
      <w:r w:rsidR="00C47EFD" w:rsidRPr="009157CD">
        <w:t xml:space="preserve"> </w:t>
      </w:r>
      <w:r w:rsidR="00C47EFD">
        <w:t xml:space="preserve">method </w:t>
      </w:r>
      <w:r w:rsidR="00303EA6">
        <w:t>where it will call _</w:t>
      </w:r>
      <w:proofErr w:type="spellStart"/>
      <w:r w:rsidR="00303EA6" w:rsidRPr="009157CD">
        <w:t>getAttachments</w:t>
      </w:r>
      <w:proofErr w:type="spellEnd"/>
      <w:r w:rsidR="00303EA6">
        <w:t xml:space="preserve"> and get all image </w:t>
      </w:r>
      <w:r w:rsidR="00911D88">
        <w:t xml:space="preserve">files that do not have an image content-id containing </w:t>
      </w:r>
      <w:r w:rsidR="009E733E">
        <w:t>"</w:t>
      </w:r>
      <w:proofErr w:type="spellStart"/>
      <w:r w:rsidR="00911D88">
        <w:t>ra</w:t>
      </w:r>
      <w:proofErr w:type="spellEnd"/>
      <w:r w:rsidR="00911D88">
        <w:t>_</w:t>
      </w:r>
      <w:r w:rsidR="009E733E">
        <w:t>"</w:t>
      </w:r>
      <w:r w:rsidR="00954D6D">
        <w:t>,</w:t>
      </w:r>
      <w:r w:rsidR="00911D88">
        <w:t xml:space="preserve"> which USPS uses for </w:t>
      </w:r>
      <w:r w:rsidR="009E733E">
        <w:t>"</w:t>
      </w:r>
      <w:r w:rsidR="00911D88">
        <w:t>ride along</w:t>
      </w:r>
      <w:r w:rsidR="009E733E">
        <w:t>"</w:t>
      </w:r>
      <w:r w:rsidR="00911D88">
        <w:t xml:space="preserve"> images that are not the scanned mail piece.</w:t>
      </w:r>
      <w:r w:rsidR="00F43CBC">
        <w:t xml:space="preserve"> For each scanned mail</w:t>
      </w:r>
      <w:r w:rsidR="00D47F03">
        <w:t xml:space="preserve"> </w:t>
      </w:r>
      <w:r w:rsidR="00F43CBC">
        <w:t xml:space="preserve">piece image that is found per email, a </w:t>
      </w:r>
      <w:proofErr w:type="spellStart"/>
      <w:r w:rsidR="00F43CBC">
        <w:t>mailpiece</w:t>
      </w:r>
      <w:proofErr w:type="spellEnd"/>
      <w:r w:rsidR="00F43CBC">
        <w:t xml:space="preserve"> object is created from the </w:t>
      </w:r>
      <w:r w:rsidR="007B640F">
        <w:t xml:space="preserve">email and </w:t>
      </w:r>
      <w:proofErr w:type="spellStart"/>
      <w:r w:rsidR="007B640F">
        <w:t>mailpiece</w:t>
      </w:r>
      <w:proofErr w:type="spellEnd"/>
      <w:r w:rsidR="007B640F">
        <w:t xml:space="preserve"> image content</w:t>
      </w:r>
      <w:r w:rsidR="00D47F03">
        <w:t xml:space="preserve"> using the </w:t>
      </w:r>
      <w:r w:rsidR="00D47F03" w:rsidRPr="009157CD">
        <w:t>_</w:t>
      </w:r>
      <w:proofErr w:type="spellStart"/>
      <w:r w:rsidR="00D47F03" w:rsidRPr="009157CD">
        <w:t>processMailImage</w:t>
      </w:r>
      <w:proofErr w:type="spellEnd"/>
      <w:r w:rsidR="00D47F03" w:rsidRPr="009157CD">
        <w:t xml:space="preserve"> </w:t>
      </w:r>
      <w:r w:rsidR="00D47F03">
        <w:t>method</w:t>
      </w:r>
      <w:r w:rsidR="007B640F">
        <w:t xml:space="preserve">. </w:t>
      </w:r>
      <w:r w:rsidR="002A1D81">
        <w:t xml:space="preserve">Method </w:t>
      </w:r>
      <w:r w:rsidR="002A1D81" w:rsidRPr="009157CD">
        <w:t>_</w:t>
      </w:r>
      <w:proofErr w:type="spellStart"/>
      <w:r w:rsidR="002A1D81" w:rsidRPr="009157CD">
        <w:t>getOcrScan</w:t>
      </w:r>
      <w:proofErr w:type="spellEnd"/>
      <w:r w:rsidR="002A1D81">
        <w:t xml:space="preserve"> is used </w:t>
      </w:r>
      <w:r w:rsidR="00D47F03">
        <w:t>within _</w:t>
      </w:r>
      <w:proofErr w:type="spellStart"/>
      <w:r w:rsidR="00D47F03">
        <w:t>processMailImage</w:t>
      </w:r>
      <w:proofErr w:type="spellEnd"/>
      <w:r w:rsidR="002A1D81">
        <w:t xml:space="preserve"> to call an instance of </w:t>
      </w:r>
      <w:proofErr w:type="spellStart"/>
      <w:r w:rsidR="002A1D81" w:rsidRPr="009157CD">
        <w:t>CloudVisionApi</w:t>
      </w:r>
      <w:proofErr w:type="spellEnd"/>
      <w:r w:rsidR="002A1D81">
        <w:t xml:space="preserve"> to obtain the </w:t>
      </w:r>
      <w:r w:rsidR="00D03613">
        <w:t>image recognition results.</w:t>
      </w:r>
    </w:p>
    <w:p w14:paraId="4E084D32" w14:textId="46FD2DCF" w:rsidR="00A4324E" w:rsidRPr="00996B85" w:rsidRDefault="003C40AE" w:rsidP="00A4324E">
      <w:r>
        <w:t xml:space="preserve">Images for each mail piece are not </w:t>
      </w:r>
      <w:r w:rsidR="00A06AEE">
        <w:t xml:space="preserve">stored </w:t>
      </w:r>
      <w:r w:rsidR="00652E2B">
        <w:t xml:space="preserve">in the database. This is due to the potentially large storage size on the disk if the user were storing mail piece images from the past </w:t>
      </w:r>
      <w:r w:rsidR="0073533D">
        <w:t>few years of USPS informed delivery emails.</w:t>
      </w:r>
      <w:r w:rsidR="00E92F90">
        <w:t xml:space="preserve"> The scanned images</w:t>
      </w:r>
      <w:r w:rsidR="008C56F6">
        <w:t xml:space="preserve"> and associated </w:t>
      </w:r>
      <w:r w:rsidR="009E733E">
        <w:t>"</w:t>
      </w:r>
      <w:r w:rsidR="002C03B4">
        <w:t>Learn More</w:t>
      </w:r>
      <w:r w:rsidR="009E733E">
        <w:t>"</w:t>
      </w:r>
      <w:r w:rsidR="002C03B4">
        <w:t xml:space="preserve"> and </w:t>
      </w:r>
      <w:r w:rsidR="009E733E">
        <w:t>"</w:t>
      </w:r>
      <w:r w:rsidR="002C03B4">
        <w:t>Set a Reminder</w:t>
      </w:r>
      <w:r w:rsidR="009E733E">
        <w:t>"</w:t>
      </w:r>
      <w:r w:rsidR="002C03B4">
        <w:t xml:space="preserve"> links</w:t>
      </w:r>
      <w:r w:rsidR="00E92F90">
        <w:t xml:space="preserve"> are to be retrieved when the mail piece is retrieved at a later time using the </w:t>
      </w:r>
      <w:r w:rsidR="008C56F6">
        <w:t xml:space="preserve">mail piece </w:t>
      </w:r>
      <w:r w:rsidR="00E92F90">
        <w:t xml:space="preserve">search </w:t>
      </w:r>
      <w:r w:rsidR="008C56F6">
        <w:t>and view individual mail piece features.</w:t>
      </w:r>
    </w:p>
    <w:p w14:paraId="7F17430B" w14:textId="44CDF409" w:rsidR="000046D8" w:rsidRDefault="4D6E2A30" w:rsidP="00B54B1C">
      <w:pPr>
        <w:pStyle w:val="Heading2"/>
      </w:pPr>
      <w:bookmarkStart w:id="44" w:name="_Toc118042827"/>
      <w:r w:rsidRPr="00FD678F">
        <w:lastRenderedPageBreak/>
        <w:t xml:space="preserve">Implementing </w:t>
      </w:r>
      <w:r w:rsidR="4DA6CB4A">
        <w:t>Mail</w:t>
      </w:r>
      <w:r w:rsidR="18DB6C7F" w:rsidRPr="00FD678F">
        <w:t xml:space="preserve"> View</w:t>
      </w:r>
      <w:bookmarkEnd w:id="44"/>
    </w:p>
    <w:p w14:paraId="1406618B" w14:textId="5662E0FC" w:rsidR="00A4324E" w:rsidRPr="00996B85" w:rsidRDefault="00A4324E" w:rsidP="00A4324E"/>
    <w:p w14:paraId="5AC2E877" w14:textId="73CB3FB6" w:rsidR="000046D8" w:rsidRDefault="2561CF48" w:rsidP="00362923">
      <w:pPr>
        <w:pStyle w:val="Heading3"/>
      </w:pPr>
      <w:bookmarkStart w:id="45" w:name="_Toc118042828"/>
      <w:r>
        <w:t>Mail Actions</w:t>
      </w:r>
      <w:bookmarkEnd w:id="45"/>
    </w:p>
    <w:p w14:paraId="6DEA0387" w14:textId="05D55EBF" w:rsidR="62CB863F" w:rsidRDefault="62CB863F" w:rsidP="0C3B8676">
      <w:r>
        <w:t>On each individual mail piece view there will be a section after the</w:t>
      </w:r>
      <w:r w:rsidR="474A34D2">
        <w:t xml:space="preserve"> image of the mail and sender/receiver info, which represents the Mail Actions panel. Within the Mail Actions panel </w:t>
      </w:r>
      <w:r w:rsidR="0A80907D">
        <w:t xml:space="preserve">there </w:t>
      </w:r>
      <w:r w:rsidR="474A34D2">
        <w:t>will be a li</w:t>
      </w:r>
      <w:r w:rsidR="37063106">
        <w:t xml:space="preserve">st of links that are clickable and will open a browser within the MailSpeak app and launch the URL. These URLs will be parsed from either a QR code or barcode utilizing </w:t>
      </w:r>
      <w:r w:rsidR="1CB594B4">
        <w:t xml:space="preserve">the Barcode Scanner API or </w:t>
      </w:r>
      <w:r w:rsidR="09D00B6D">
        <w:t xml:space="preserve">adding the URLs parsed from the text utilizing </w:t>
      </w:r>
      <w:r w:rsidR="3F801F5D">
        <w:t>Link Well</w:t>
      </w:r>
      <w:r w:rsidR="09D00B6D">
        <w:t>. In the case there are zero links the section will not show</w:t>
      </w:r>
      <w:r w:rsidR="3DFDE79C">
        <w:t xml:space="preserve">. </w:t>
      </w:r>
    </w:p>
    <w:p w14:paraId="4325DA1B" w14:textId="7543C46F" w:rsidR="00A4324E" w:rsidRPr="00996B85" w:rsidRDefault="5673A651" w:rsidP="6EDF8B6E">
      <w:r>
        <w:t xml:space="preserve">The way this </w:t>
      </w:r>
      <w:r w:rsidR="6F2E6A2D">
        <w:t xml:space="preserve">is implemented is during the same logic of </w:t>
      </w:r>
      <w:r w:rsidR="6F2E6A2D" w:rsidRPr="6EDF8B6E">
        <w:rPr>
          <w:b/>
        </w:rPr>
        <w:t xml:space="preserve">Section 6.8. </w:t>
      </w:r>
      <w:r w:rsidR="6F2E6A2D">
        <w:t>When the user logs into the system t</w:t>
      </w:r>
      <w:r w:rsidR="39B507D0">
        <w:t xml:space="preserve">he </w:t>
      </w:r>
      <w:proofErr w:type="spellStart"/>
      <w:r w:rsidR="39B507D0">
        <w:t>CacheService</w:t>
      </w:r>
      <w:proofErr w:type="spellEnd"/>
      <w:r w:rsidR="39B507D0">
        <w:t xml:space="preserve"> is called where it calls </w:t>
      </w:r>
      <w:proofErr w:type="spellStart"/>
      <w:r w:rsidR="39B507D0">
        <w:t>MailFetcher</w:t>
      </w:r>
      <w:proofErr w:type="spellEnd"/>
      <w:r w:rsidR="39B507D0">
        <w:t xml:space="preserve"> and </w:t>
      </w:r>
      <w:proofErr w:type="spellStart"/>
      <w:r w:rsidR="39B507D0">
        <w:t>MailPieceStorage</w:t>
      </w:r>
      <w:proofErr w:type="spellEnd"/>
      <w:r w:rsidR="39B507D0">
        <w:t xml:space="preserve">. </w:t>
      </w:r>
      <w:proofErr w:type="spellStart"/>
      <w:r w:rsidR="73CE4162">
        <w:t>MailFetcher</w:t>
      </w:r>
      <w:proofErr w:type="spellEnd"/>
      <w:r w:rsidR="73CE4162">
        <w:t xml:space="preserve"> will call the _</w:t>
      </w:r>
      <w:proofErr w:type="spellStart"/>
      <w:r w:rsidR="73CE4162">
        <w:t>processMailImage</w:t>
      </w:r>
      <w:proofErr w:type="spellEnd"/>
      <w:r w:rsidR="73CE4162">
        <w:t xml:space="preserve"> method, which access OCR scan results and </w:t>
      </w:r>
      <w:proofErr w:type="spellStart"/>
      <w:r w:rsidR="39DC1AC5">
        <w:t>LinkWell</w:t>
      </w:r>
      <w:proofErr w:type="spellEnd"/>
      <w:r w:rsidR="39DC1AC5">
        <w:t xml:space="preserve"> plugin code to extract and compile a list of URLs. </w:t>
      </w:r>
      <w:proofErr w:type="spellStart"/>
      <w:r w:rsidR="1D24E1FF">
        <w:t>LinkWell</w:t>
      </w:r>
      <w:proofErr w:type="spellEnd"/>
      <w:r w:rsidR="1D24E1FF">
        <w:t xml:space="preserve"> utilizes regex to decipher between emails and phone numbers. </w:t>
      </w:r>
      <w:r w:rsidR="39DC1AC5">
        <w:t xml:space="preserve">This </w:t>
      </w:r>
      <w:r w:rsidR="4C9441B1">
        <w:t xml:space="preserve">method will return a new </w:t>
      </w:r>
      <w:proofErr w:type="spellStart"/>
      <w:r w:rsidR="4C9441B1">
        <w:t>MailPiece</w:t>
      </w:r>
      <w:proofErr w:type="spellEnd"/>
      <w:r w:rsidR="4C9441B1">
        <w:t xml:space="preserve"> object to be </w:t>
      </w:r>
      <w:r w:rsidR="6A2566B3">
        <w:t xml:space="preserve">saved into the database. It should be mentioned that the </w:t>
      </w:r>
      <w:proofErr w:type="spellStart"/>
      <w:r w:rsidR="6A2566B3">
        <w:t>MailPiece</w:t>
      </w:r>
      <w:proofErr w:type="spellEnd"/>
      <w:r w:rsidR="6A2566B3">
        <w:t xml:space="preserve"> model has an optional parameter for links. </w:t>
      </w:r>
      <w:proofErr w:type="spellStart"/>
      <w:r w:rsidR="1C77ABF0">
        <w:t>MailPieceStorage</w:t>
      </w:r>
      <w:proofErr w:type="spellEnd"/>
      <w:r w:rsidR="1C77ABF0">
        <w:t xml:space="preserve"> is where we store </w:t>
      </w:r>
      <w:r w:rsidR="27784EAF">
        <w:t xml:space="preserve">the </w:t>
      </w:r>
      <w:proofErr w:type="spellStart"/>
      <w:r w:rsidR="27784EAF">
        <w:t>MailPiece</w:t>
      </w:r>
      <w:proofErr w:type="spellEnd"/>
      <w:r w:rsidR="27784EAF">
        <w:t xml:space="preserve"> into the database with the </w:t>
      </w:r>
      <w:r w:rsidR="3F8F7534">
        <w:t>_</w:t>
      </w:r>
      <w:proofErr w:type="spellStart"/>
      <w:r w:rsidR="27784EAF">
        <w:t>saveMailPiece</w:t>
      </w:r>
      <w:proofErr w:type="spellEnd"/>
      <w:r w:rsidR="27784EAF">
        <w:t xml:space="preserve"> method. </w:t>
      </w:r>
    </w:p>
    <w:p w14:paraId="1760A755" w14:textId="0B7B36C4" w:rsidR="2449AB19" w:rsidRDefault="36CE4238" w:rsidP="0C3B8676">
      <w:pPr>
        <w:rPr>
          <w:bCs w:val="0"/>
        </w:rPr>
      </w:pPr>
      <w:r>
        <w:rPr>
          <w:bCs w:val="0"/>
        </w:rPr>
        <w:t xml:space="preserve">For </w:t>
      </w:r>
      <w:r w:rsidR="68357EE9">
        <w:rPr>
          <w:bCs w:val="0"/>
        </w:rPr>
        <w:t>retrieving the data to be displayed, the user can search for mail and it will query the database</w:t>
      </w:r>
      <w:r w:rsidR="5B202C9C">
        <w:rPr>
          <w:bCs w:val="0"/>
        </w:rPr>
        <w:t xml:space="preserve"> based on the search parameters. This search parameters will return a list of mail pieces that</w:t>
      </w:r>
      <w:r w:rsidR="0F0412F2">
        <w:rPr>
          <w:bCs w:val="0"/>
        </w:rPr>
        <w:t xml:space="preserve"> include a list of the links that were generated by the</w:t>
      </w:r>
      <w:r w:rsidR="05D56A0C">
        <w:rPr>
          <w:bCs w:val="0"/>
        </w:rPr>
        <w:t xml:space="preserve"> </w:t>
      </w:r>
      <w:r w:rsidR="05D56A0C">
        <w:t xml:space="preserve">cache service. </w:t>
      </w:r>
      <w:r w:rsidR="5B202C9C">
        <w:t xml:space="preserve"> </w:t>
      </w:r>
      <w:r w:rsidR="392860AD">
        <w:t>T</w:t>
      </w:r>
      <w:r w:rsidR="5B202C9C">
        <w:t>hese</w:t>
      </w:r>
      <w:r w:rsidR="5B202C9C">
        <w:rPr>
          <w:bCs w:val="0"/>
        </w:rPr>
        <w:t xml:space="preserve"> results </w:t>
      </w:r>
      <w:r w:rsidR="7BAFD16A">
        <w:t>are</w:t>
      </w:r>
      <w:r w:rsidR="5B202C9C">
        <w:rPr>
          <w:bCs w:val="0"/>
        </w:rPr>
        <w:t xml:space="preserve"> then </w:t>
      </w:r>
      <w:r w:rsidR="041A6D71">
        <w:t>pass</w:t>
      </w:r>
      <w:r w:rsidR="0FA0D8BE">
        <w:t>ed</w:t>
      </w:r>
      <w:r w:rsidR="041A6D71">
        <w:rPr>
          <w:bCs w:val="0"/>
        </w:rPr>
        <w:t xml:space="preserve"> along </w:t>
      </w:r>
      <w:r w:rsidR="51409DF3">
        <w:rPr>
          <w:bCs w:val="0"/>
        </w:rPr>
        <w:t xml:space="preserve">to the </w:t>
      </w:r>
      <w:proofErr w:type="spellStart"/>
      <w:r w:rsidR="51409DF3">
        <w:rPr>
          <w:bCs w:val="0"/>
        </w:rPr>
        <w:t>mail_view_indv</w:t>
      </w:r>
      <w:proofErr w:type="spellEnd"/>
      <w:r w:rsidR="51409DF3">
        <w:rPr>
          <w:bCs w:val="0"/>
        </w:rPr>
        <w:t xml:space="preserve"> UI page. </w:t>
      </w:r>
    </w:p>
    <w:p w14:paraId="74A14E8A" w14:textId="57581BD5" w:rsidR="006E32F7" w:rsidRDefault="05A5224E" w:rsidP="00362923">
      <w:pPr>
        <w:pStyle w:val="Heading3"/>
      </w:pPr>
      <w:bookmarkStart w:id="46" w:name="_Toc118042829"/>
      <w:r>
        <w:t>E</w:t>
      </w:r>
      <w:r w:rsidR="2561CF48">
        <w:t>mail addresses and phone numbers</w:t>
      </w:r>
      <w:bookmarkEnd w:id="46"/>
    </w:p>
    <w:p w14:paraId="14345AEA" w14:textId="72DFE7ED" w:rsidR="00A4324E" w:rsidRPr="00F81579" w:rsidRDefault="71C3D87F" w:rsidP="02D14BD5">
      <w:r>
        <w:t xml:space="preserve">On each individual mail piece view there will be a section after the image of the mail and sender/receiver info, which represents the Mail Actions panel. Within the Mail Actions panel there will be a list of emails and phone numbers that are clickable and will open your preferred mailing service or the phone app within the MailSpeak app. These </w:t>
      </w:r>
      <w:r w:rsidR="731CBFFC">
        <w:t>email</w:t>
      </w:r>
      <w:r>
        <w:t>s</w:t>
      </w:r>
      <w:r w:rsidR="41A58D40">
        <w:t xml:space="preserve"> and phone numbers</w:t>
      </w:r>
      <w:r>
        <w:t xml:space="preserve"> will be parsed from either a QR code or barcode utilizing the Barcode </w:t>
      </w:r>
      <w:r>
        <w:lastRenderedPageBreak/>
        <w:t xml:space="preserve">Scanner API or adding the </w:t>
      </w:r>
      <w:r w:rsidR="730952D9">
        <w:t>email</w:t>
      </w:r>
      <w:r>
        <w:t>s</w:t>
      </w:r>
      <w:r w:rsidR="428D6C9E">
        <w:t xml:space="preserve"> and phone numbers</w:t>
      </w:r>
      <w:r>
        <w:t xml:space="preserve"> parsed from the text utilizing Link Well. In the case there are zero </w:t>
      </w:r>
      <w:r w:rsidR="0DB460A3">
        <w:t>emails or phone numbers</w:t>
      </w:r>
      <w:r>
        <w:t xml:space="preserve"> the section will not show. </w:t>
      </w:r>
    </w:p>
    <w:p w14:paraId="2E336E3B" w14:textId="175EC2E7" w:rsidR="00A4324E" w:rsidRPr="00F81579" w:rsidRDefault="71C3D87F" w:rsidP="00A4324E">
      <w:r>
        <w:t xml:space="preserve">The way this is implemented is during the same logic of </w:t>
      </w:r>
      <w:r w:rsidRPr="6EDF8B6E">
        <w:rPr>
          <w:b/>
        </w:rPr>
        <w:t xml:space="preserve">Section 6.8. </w:t>
      </w:r>
      <w:r>
        <w:t xml:space="preserve">When the user logs into the system the </w:t>
      </w:r>
      <w:proofErr w:type="spellStart"/>
      <w:r>
        <w:t>CacheService</w:t>
      </w:r>
      <w:proofErr w:type="spellEnd"/>
      <w:r>
        <w:t xml:space="preserve"> is called where it calls </w:t>
      </w:r>
      <w:proofErr w:type="spellStart"/>
      <w:r>
        <w:t>MailFetcher</w:t>
      </w:r>
      <w:proofErr w:type="spellEnd"/>
      <w:r>
        <w:t xml:space="preserve"> and </w:t>
      </w:r>
      <w:proofErr w:type="spellStart"/>
      <w:r>
        <w:t>MailPieceStorage</w:t>
      </w:r>
      <w:proofErr w:type="spellEnd"/>
      <w:r>
        <w:t xml:space="preserve">. </w:t>
      </w:r>
      <w:proofErr w:type="spellStart"/>
      <w:r>
        <w:t>MailFetcher</w:t>
      </w:r>
      <w:proofErr w:type="spellEnd"/>
      <w:r>
        <w:t xml:space="preserve"> will call the _</w:t>
      </w:r>
      <w:proofErr w:type="spellStart"/>
      <w:r>
        <w:t>processMailImage</w:t>
      </w:r>
      <w:proofErr w:type="spellEnd"/>
      <w:r>
        <w:t xml:space="preserve"> method, which access OCR scan results and </w:t>
      </w:r>
      <w:proofErr w:type="spellStart"/>
      <w:r>
        <w:t>LinkWell</w:t>
      </w:r>
      <w:proofErr w:type="spellEnd"/>
      <w:r>
        <w:t xml:space="preserve"> plugin code to extract and compile a list of</w:t>
      </w:r>
      <w:r w:rsidR="0B21CB88">
        <w:t xml:space="preserve"> email</w:t>
      </w:r>
      <w:r>
        <w:t>s</w:t>
      </w:r>
      <w:r w:rsidR="6D4C700B">
        <w:t xml:space="preserve"> and phone numbers</w:t>
      </w:r>
      <w:r>
        <w:t xml:space="preserve">. </w:t>
      </w:r>
      <w:proofErr w:type="spellStart"/>
      <w:r w:rsidR="4E030B02">
        <w:t>LinkWell</w:t>
      </w:r>
      <w:proofErr w:type="spellEnd"/>
      <w:r w:rsidR="4E030B02">
        <w:t xml:space="preserve"> utilizes regex to decipher between emails and phone numbers.</w:t>
      </w:r>
      <w:r>
        <w:t xml:space="preserve"> This method will return a new </w:t>
      </w:r>
      <w:proofErr w:type="spellStart"/>
      <w:r>
        <w:t>MailPiece</w:t>
      </w:r>
      <w:proofErr w:type="spellEnd"/>
      <w:r>
        <w:t xml:space="preserve"> object to be saved into the database. It should be mentioned that the </w:t>
      </w:r>
      <w:proofErr w:type="spellStart"/>
      <w:r>
        <w:t>MailPiece</w:t>
      </w:r>
      <w:proofErr w:type="spellEnd"/>
      <w:r>
        <w:t xml:space="preserve"> model has an optional parameter for </w:t>
      </w:r>
      <w:r w:rsidR="0C4063C0">
        <w:t>emails and phone numbers</w:t>
      </w:r>
      <w:r>
        <w:t xml:space="preserve">. </w:t>
      </w:r>
      <w:proofErr w:type="spellStart"/>
      <w:r>
        <w:t>MailPieceStorage</w:t>
      </w:r>
      <w:proofErr w:type="spellEnd"/>
      <w:r>
        <w:t xml:space="preserve"> is where we store the </w:t>
      </w:r>
      <w:proofErr w:type="spellStart"/>
      <w:r>
        <w:t>MailPiece</w:t>
      </w:r>
      <w:proofErr w:type="spellEnd"/>
      <w:r>
        <w:t xml:space="preserve"> into the database with the </w:t>
      </w:r>
      <w:r w:rsidR="4CB8E7EE">
        <w:t>_</w:t>
      </w:r>
      <w:proofErr w:type="spellStart"/>
      <w:r>
        <w:t>saveMailPiece</w:t>
      </w:r>
      <w:proofErr w:type="spellEnd"/>
      <w:r>
        <w:t xml:space="preserve"> method. </w:t>
      </w:r>
    </w:p>
    <w:p w14:paraId="4EECE76A" w14:textId="4060EF4D" w:rsidR="00A4324E" w:rsidRPr="00F81579" w:rsidRDefault="71C3D87F" w:rsidP="00A4324E">
      <w:r>
        <w:t xml:space="preserve">For retrieving the data to be displayed, the user can search for mail and it will query the database based on the search parameters. This search parameters will return a list of mail pieces that include a list of the </w:t>
      </w:r>
      <w:r w:rsidR="0E707A3C">
        <w:t>emails and phone numbers</w:t>
      </w:r>
      <w:r>
        <w:t xml:space="preserve"> that were generated by the cache service.  These results are then passed along to the </w:t>
      </w:r>
      <w:proofErr w:type="spellStart"/>
      <w:r>
        <w:t>mail_view_indv</w:t>
      </w:r>
      <w:proofErr w:type="spellEnd"/>
      <w:r>
        <w:t xml:space="preserve"> UI page.</w:t>
      </w:r>
    </w:p>
    <w:p w14:paraId="1F9E8575" w14:textId="01A1B408" w:rsidR="00A4324E" w:rsidRPr="00F81579" w:rsidRDefault="00A4324E" w:rsidP="02D14BD5"/>
    <w:p w14:paraId="40F53E1A" w14:textId="7B3F3E2A" w:rsidR="006E32F7" w:rsidRPr="00B97EDB" w:rsidRDefault="00B97EDB" w:rsidP="00362923">
      <w:pPr>
        <w:pStyle w:val="Heading3"/>
      </w:pPr>
      <w:bookmarkStart w:id="47" w:name="_Toc118042830"/>
      <w:r>
        <w:t>Sender Detection</w:t>
      </w:r>
      <w:bookmarkEnd w:id="47"/>
    </w:p>
    <w:p w14:paraId="64D2C38D" w14:textId="68870487" w:rsidR="00BE564A" w:rsidRDefault="00EB619B" w:rsidP="00A4324E">
      <w:r>
        <w:t>Detecting and displaying the sender of each mail piece</w:t>
      </w:r>
      <w:r w:rsidR="00A4437D">
        <w:t xml:space="preserve"> is </w:t>
      </w:r>
      <w:r w:rsidR="00A927E1">
        <w:t xml:space="preserve">crucial to </w:t>
      </w:r>
      <w:r w:rsidR="00312B7C">
        <w:t>making the U</w:t>
      </w:r>
      <w:r w:rsidR="007225DF">
        <w:t>I intuitive for the</w:t>
      </w:r>
      <w:r w:rsidR="003D2898">
        <w:t xml:space="preserve"> user</w:t>
      </w:r>
      <w:r w:rsidR="00123BE0">
        <w:t xml:space="preserve">. </w:t>
      </w:r>
      <w:r w:rsidR="00FB3CA5">
        <w:t>M</w:t>
      </w:r>
      <w:r w:rsidR="00F15F73">
        <w:t xml:space="preserve">ail pieces are fetched </w:t>
      </w:r>
      <w:r w:rsidR="00FB3CA5">
        <w:t>from the provided</w:t>
      </w:r>
      <w:r w:rsidR="00534428">
        <w:t xml:space="preserve"> email</w:t>
      </w:r>
      <w:r w:rsidR="00FB3CA5">
        <w:t xml:space="preserve"> </w:t>
      </w:r>
      <w:r w:rsidR="00F15F73">
        <w:t>and processed</w:t>
      </w:r>
      <w:r w:rsidR="00255268">
        <w:t xml:space="preserve"> </w:t>
      </w:r>
      <w:r w:rsidR="00E10A5E">
        <w:t xml:space="preserve">using </w:t>
      </w:r>
      <w:proofErr w:type="spellStart"/>
      <w:r w:rsidR="003D13FC">
        <w:t>MailFetcher</w:t>
      </w:r>
      <w:r w:rsidR="00941C33">
        <w:t>#</w:t>
      </w:r>
      <w:r w:rsidR="006E26C6">
        <w:t>processMailImage</w:t>
      </w:r>
      <w:proofErr w:type="spellEnd"/>
      <w:r w:rsidR="00FB3CA5">
        <w:t>.</w:t>
      </w:r>
      <w:r w:rsidR="00B63291">
        <w:t xml:space="preserve"> </w:t>
      </w:r>
      <w:r w:rsidR="00142F4C">
        <w:t>W</w:t>
      </w:r>
      <w:r w:rsidR="00B67ACE">
        <w:t>e</w:t>
      </w:r>
      <w:r w:rsidR="000555F6">
        <w:t xml:space="preserve"> attempt to determine the sender </w:t>
      </w:r>
      <w:r w:rsidR="00B67ACE">
        <w:t>in a number of ways</w:t>
      </w:r>
      <w:r w:rsidR="000555F6">
        <w:t xml:space="preserve">. </w:t>
      </w:r>
      <w:r w:rsidR="00EA7794">
        <w:t xml:space="preserve">Our logic can be deduced </w:t>
      </w:r>
      <w:r w:rsidR="000555F6">
        <w:t xml:space="preserve">through </w:t>
      </w:r>
      <w:r w:rsidR="00EA7794">
        <w:t>a series of questions:</w:t>
      </w:r>
      <w:r w:rsidR="002014CD">
        <w:t xml:space="preserve"> did Informed Delivery identify a sender?</w:t>
      </w:r>
      <w:r w:rsidR="00EA7794">
        <w:t xml:space="preserve"> </w:t>
      </w:r>
      <w:r w:rsidR="00FC1753">
        <w:t>If not, can Google</w:t>
      </w:r>
      <w:r w:rsidR="005C16AF">
        <w:t xml:space="preserve"> Vision’s Optical Character Recognition </w:t>
      </w:r>
      <w:r w:rsidR="006811AB">
        <w:t xml:space="preserve">(OCR) </w:t>
      </w:r>
      <w:r w:rsidR="005C16AF">
        <w:t xml:space="preserve">identify </w:t>
      </w:r>
      <w:r w:rsidR="00A27A7B">
        <w:t>the name of the sender</w:t>
      </w:r>
      <w:r w:rsidR="002C5A87">
        <w:t>? If a name cannot be deduced, can the logo be used for identification?</w:t>
      </w:r>
    </w:p>
    <w:p w14:paraId="206E1E4C" w14:textId="0B0B8351" w:rsidR="00F22315" w:rsidRDefault="00516697" w:rsidP="00F22315">
      <w:r>
        <w:t>Since OCR is entirely dependent on the quality of the mail piece scan, w</w:t>
      </w:r>
      <w:r w:rsidR="00F22315">
        <w:t xml:space="preserve">e prefer to use the </w:t>
      </w:r>
      <w:r w:rsidR="000E343F">
        <w:t>sender provided by Informed Delivery</w:t>
      </w:r>
      <w:r w:rsidR="006811AB">
        <w:t>.</w:t>
      </w:r>
      <w:r w:rsidR="000A167E">
        <w:t xml:space="preserve"> </w:t>
      </w:r>
      <w:r w:rsidR="00031D52">
        <w:t xml:space="preserve">We accomplish this by parsing the HTML of the </w:t>
      </w:r>
      <w:r w:rsidR="00CE6FA3">
        <w:t>digest email</w:t>
      </w:r>
      <w:r w:rsidR="005F6A74">
        <w:t xml:space="preserve"> and searching for </w:t>
      </w:r>
      <w:r w:rsidR="0037078B">
        <w:t xml:space="preserve">the &lt;strong&gt; tag. </w:t>
      </w:r>
      <w:r w:rsidR="00CF26D1">
        <w:t xml:space="preserve">Since multiple mail pieces can be sent in one digest email, we deduce if the &lt;strong&gt; tag correlates to the image </w:t>
      </w:r>
      <w:r w:rsidR="00DD4512">
        <w:t xml:space="preserve">currently being </w:t>
      </w:r>
      <w:r w:rsidR="00DD4512">
        <w:lastRenderedPageBreak/>
        <w:t>processed</w:t>
      </w:r>
      <w:r w:rsidR="00CF26D1">
        <w:t xml:space="preserve"> via </w:t>
      </w:r>
      <w:r w:rsidR="00DA58B9">
        <w:t xml:space="preserve">their relative </w:t>
      </w:r>
      <w:r w:rsidR="00CF26D1">
        <w:t>position</w:t>
      </w:r>
      <w:r w:rsidR="00DA58B9">
        <w:t>s</w:t>
      </w:r>
      <w:r w:rsidR="00CF26D1">
        <w:t xml:space="preserve"> in the HTML.</w:t>
      </w:r>
      <w:r w:rsidR="000C2308">
        <w:t xml:space="preserve"> </w:t>
      </w:r>
      <w:r w:rsidR="008E1930">
        <w:t xml:space="preserve">If </w:t>
      </w:r>
      <w:r w:rsidR="006479D8">
        <w:t>a</w:t>
      </w:r>
      <w:r w:rsidR="008E1930">
        <w:t xml:space="preserve"> </w:t>
      </w:r>
      <w:r w:rsidR="00681A58">
        <w:t xml:space="preserve">sender was </w:t>
      </w:r>
      <w:r w:rsidR="006479D8">
        <w:t xml:space="preserve">not </w:t>
      </w:r>
      <w:r w:rsidR="00681A58">
        <w:t>provided by</w:t>
      </w:r>
      <w:r w:rsidR="0010367A">
        <w:t xml:space="preserve"> </w:t>
      </w:r>
      <w:proofErr w:type="gramStart"/>
      <w:r w:rsidR="00F667BB">
        <w:t>USPS</w:t>
      </w:r>
      <w:proofErr w:type="gramEnd"/>
      <w:r w:rsidR="00F667BB">
        <w:t xml:space="preserve"> we attempt to extract the information from the </w:t>
      </w:r>
      <w:r w:rsidR="006F14CE">
        <w:t>scanned image via OCR processing.</w:t>
      </w:r>
    </w:p>
    <w:p w14:paraId="5049C020" w14:textId="7774B619" w:rsidR="00804F23" w:rsidRDefault="00CA5F39" w:rsidP="00F22315">
      <w:r>
        <w:t>As mentioned previously, OCR processing is not always reliable</w:t>
      </w:r>
      <w:r w:rsidR="00E7052E">
        <w:t xml:space="preserve"> and is heavily dependent on the quality of the scan. Due to this, we adopted a </w:t>
      </w:r>
      <w:r w:rsidR="003E21D7">
        <w:t xml:space="preserve">primary and secondary method for </w:t>
      </w:r>
      <w:r w:rsidR="00235A15">
        <w:t>sender identification</w:t>
      </w:r>
      <w:r w:rsidR="00EF48BA">
        <w:t xml:space="preserve"> via OCR</w:t>
      </w:r>
      <w:r w:rsidR="00235A15">
        <w:t xml:space="preserve">. </w:t>
      </w:r>
      <w:r w:rsidR="005D3761">
        <w:t xml:space="preserve">The primary method is to take the name from an address </w:t>
      </w:r>
      <w:r w:rsidR="00513653">
        <w:t xml:space="preserve">read from the image. </w:t>
      </w:r>
      <w:r w:rsidR="000D129C">
        <w:t xml:space="preserve">The issue we ran into here was that return addresses are not </w:t>
      </w:r>
      <w:r w:rsidR="00D70796">
        <w:t xml:space="preserve">always written in the same location. In classic mail, the return address is always at the top left of the envelope, however, this is not the case </w:t>
      </w:r>
      <w:r w:rsidR="00D738C4">
        <w:t xml:space="preserve">when businesses send </w:t>
      </w:r>
      <w:r w:rsidR="00231493">
        <w:t xml:space="preserve">advertisements. </w:t>
      </w:r>
      <w:r w:rsidR="00BD021F">
        <w:t>Luckily, they’re generally placed above the sender address on the mail piece</w:t>
      </w:r>
      <w:r w:rsidR="00515322">
        <w:t xml:space="preserve">. </w:t>
      </w:r>
      <w:r w:rsidR="00FD4374">
        <w:t xml:space="preserve">So, we </w:t>
      </w:r>
      <w:r w:rsidR="00C86EF8">
        <w:t xml:space="preserve">simply take the first address read by the scan and check to see if a name value was parsed from the image. </w:t>
      </w:r>
    </w:p>
    <w:p w14:paraId="7D777B25" w14:textId="36F94F73" w:rsidR="006F14CE" w:rsidRDefault="00804F23" w:rsidP="00F22315">
      <w:r>
        <w:t xml:space="preserve">If the scan was unable to </w:t>
      </w:r>
      <w:r w:rsidR="00D864C1">
        <w:t>read the address or deduce the name from it, we move onto logo</w:t>
      </w:r>
      <w:r w:rsidR="00C32E95">
        <w:t xml:space="preserve"> </w:t>
      </w:r>
      <w:r w:rsidR="00314A36">
        <w:t xml:space="preserve">recognition. </w:t>
      </w:r>
      <w:r w:rsidR="005A62EC">
        <w:t xml:space="preserve">Google’s Vision API is extremely robust and instantly matches </w:t>
      </w:r>
      <w:r w:rsidR="006B34CE">
        <w:t xml:space="preserve">a name to </w:t>
      </w:r>
      <w:r w:rsidR="00653DDF">
        <w:t>i</w:t>
      </w:r>
      <w:r w:rsidR="00216068">
        <w:t>dentified</w:t>
      </w:r>
      <w:r w:rsidR="00653DDF">
        <w:t xml:space="preserve"> logos</w:t>
      </w:r>
      <w:r w:rsidR="00C32E95">
        <w:t xml:space="preserve"> </w:t>
      </w:r>
      <w:r w:rsidR="006259A0">
        <w:t xml:space="preserve">when scanning </w:t>
      </w:r>
      <w:r w:rsidR="00C272D2">
        <w:t xml:space="preserve">an image. </w:t>
      </w:r>
      <w:r w:rsidR="008C0B77">
        <w:t xml:space="preserve">This proved fairly trivial to implement. </w:t>
      </w:r>
      <w:proofErr w:type="gramStart"/>
      <w:r w:rsidR="00901C78">
        <w:t>Unfortunately ,w</w:t>
      </w:r>
      <w:r w:rsidR="00462421">
        <w:t>e</w:t>
      </w:r>
      <w:proofErr w:type="gramEnd"/>
      <w:r w:rsidR="00462421">
        <w:t xml:space="preserve"> found th</w:t>
      </w:r>
      <w:r w:rsidR="00E165D8">
        <w:t xml:space="preserve">at </w:t>
      </w:r>
      <w:r w:rsidR="00583DBD">
        <w:t xml:space="preserve">poor </w:t>
      </w:r>
      <w:r w:rsidR="00E165D8">
        <w:t>scans</w:t>
      </w:r>
      <w:r w:rsidR="00C32E95">
        <w:t xml:space="preserve"> </w:t>
      </w:r>
      <w:r w:rsidR="0029480C">
        <w:t xml:space="preserve">affect the logo </w:t>
      </w:r>
      <w:r w:rsidR="008E70C9">
        <w:t xml:space="preserve">far more severely than the text. </w:t>
      </w:r>
      <w:r w:rsidR="002B4F9F">
        <w:t xml:space="preserve">The </w:t>
      </w:r>
      <w:proofErr w:type="gramStart"/>
      <w:r w:rsidR="002B4F9F">
        <w:t>best case</w:t>
      </w:r>
      <w:proofErr w:type="gramEnd"/>
      <w:r w:rsidR="002B4F9F">
        <w:t xml:space="preserve"> scenario is </w:t>
      </w:r>
      <w:r w:rsidR="0027330F">
        <w:t>the logo is successfully interpreted.</w:t>
      </w:r>
      <w:r w:rsidR="002B4F9F">
        <w:t xml:space="preserve"> </w:t>
      </w:r>
      <w:r w:rsidR="002E2757">
        <w:t xml:space="preserve">For our purposes, the </w:t>
      </w:r>
      <w:proofErr w:type="gramStart"/>
      <w:r w:rsidR="002E2757">
        <w:t>worst case</w:t>
      </w:r>
      <w:proofErr w:type="gramEnd"/>
      <w:r w:rsidR="002E2757">
        <w:t xml:space="preserve"> scenario is </w:t>
      </w:r>
      <w:r w:rsidR="00774485">
        <w:t>when</w:t>
      </w:r>
      <w:r w:rsidR="002E2757">
        <w:t xml:space="preserve"> a logo is </w:t>
      </w:r>
      <w:r w:rsidR="00774485">
        <w:rPr>
          <w:i/>
          <w:iCs/>
        </w:rPr>
        <w:t>mis</w:t>
      </w:r>
      <w:r w:rsidR="00774485">
        <w:t>interpreted, rather than simply not being</w:t>
      </w:r>
      <w:r w:rsidR="000F25D7">
        <w:t xml:space="preserve"> interpreted</w:t>
      </w:r>
      <w:r w:rsidR="00774485">
        <w:t xml:space="preserve">. </w:t>
      </w:r>
      <w:r w:rsidR="00154A87">
        <w:t>In our testing we found that the graininess of one scan caused the Vision API to think a Bank of America logo was</w:t>
      </w:r>
      <w:r w:rsidR="00F83559">
        <w:t xml:space="preserve"> the Merrill Lynch logo. This can </w:t>
      </w:r>
      <w:r w:rsidR="00CB77E5">
        <w:t xml:space="preserve">potentially create a negative experience for the </w:t>
      </w:r>
      <w:proofErr w:type="gramStart"/>
      <w:r w:rsidR="00CB77E5">
        <w:t>user,</w:t>
      </w:r>
      <w:proofErr w:type="gramEnd"/>
      <w:r w:rsidR="00E63A97">
        <w:t xml:space="preserve"> however, we are limited by the technology in this case. </w:t>
      </w:r>
    </w:p>
    <w:p w14:paraId="7CB55633" w14:textId="60FD0DCA" w:rsidR="00850AB1" w:rsidRDefault="6803E53A" w:rsidP="00850AB1">
      <w:pPr>
        <w:pStyle w:val="Heading3"/>
      </w:pPr>
      <w:bookmarkStart w:id="48" w:name="_Toc118042831"/>
      <w:r>
        <w:t>Displaying Individual Mail Pieces</w:t>
      </w:r>
      <w:bookmarkEnd w:id="48"/>
    </w:p>
    <w:p w14:paraId="467B2132" w14:textId="79D340BA" w:rsidR="00850AB1" w:rsidRDefault="009A4D07" w:rsidP="00A4324E">
      <w:r>
        <w:t xml:space="preserve">After a user reviews their mail piece search </w:t>
      </w:r>
      <w:r w:rsidR="00CA347E">
        <w:t>results and</w:t>
      </w:r>
      <w:r>
        <w:t xml:space="preserve"> clicks on the </w:t>
      </w:r>
      <w:r w:rsidR="002A07B9">
        <w:t>mail piece in the list view screen, they are brough</w:t>
      </w:r>
      <w:r w:rsidR="00F2523D">
        <w:t>t</w:t>
      </w:r>
      <w:r w:rsidR="002A07B9">
        <w:t xml:space="preserve"> to the </w:t>
      </w:r>
      <w:r w:rsidR="00F2523D">
        <w:t>mail piece individual screen.</w:t>
      </w:r>
      <w:r w:rsidR="00BA7D76">
        <w:t xml:space="preserve"> The code for the UI is contained within file </w:t>
      </w:r>
      <w:r w:rsidR="00BA7D76" w:rsidRPr="00BA7D76">
        <w:rPr>
          <w:b/>
          <w:bCs w:val="0"/>
        </w:rPr>
        <w:t>lib/</w:t>
      </w:r>
      <w:proofErr w:type="spellStart"/>
      <w:r w:rsidR="00BA7D76" w:rsidRPr="00BA7D76">
        <w:rPr>
          <w:b/>
          <w:bCs w:val="0"/>
        </w:rPr>
        <w:t>ui</w:t>
      </w:r>
      <w:proofErr w:type="spellEnd"/>
      <w:r w:rsidR="00BA7D76" w:rsidRPr="00BA7D76">
        <w:rPr>
          <w:b/>
          <w:bCs w:val="0"/>
        </w:rPr>
        <w:t>/</w:t>
      </w:r>
      <w:proofErr w:type="spellStart"/>
      <w:r w:rsidR="00BA7D76" w:rsidRPr="00BA7D76">
        <w:rPr>
          <w:b/>
          <w:bCs w:val="0"/>
        </w:rPr>
        <w:t>mail_view_indv.dart</w:t>
      </w:r>
      <w:proofErr w:type="spellEnd"/>
      <w:r w:rsidR="009B7EB0">
        <w:t xml:space="preserve">, which defines class </w:t>
      </w:r>
      <w:proofErr w:type="spellStart"/>
      <w:r w:rsidR="009B7EB0" w:rsidRPr="0014413E">
        <w:t>MailPieceViewWidget</w:t>
      </w:r>
      <w:proofErr w:type="spellEnd"/>
      <w:r w:rsidR="009B7EB0">
        <w:t>.</w:t>
      </w:r>
    </w:p>
    <w:p w14:paraId="3F929669" w14:textId="61ED3B0E" w:rsidR="00C7777B" w:rsidRDefault="00C7777B" w:rsidP="00A4324E">
      <w:r>
        <w:t>The screen consists of displaying data stored with the mail piece, such as the sender</w:t>
      </w:r>
      <w:r w:rsidR="00AD4919" w:rsidRPr="0014413E">
        <w:t xml:space="preserve"> (</w:t>
      </w:r>
      <w:r w:rsidR="003E3A37">
        <w:t>if known</w:t>
      </w:r>
      <w:r w:rsidR="00AD4919" w:rsidRPr="0014413E">
        <w:t>)</w:t>
      </w:r>
      <w:r w:rsidR="003E3A37" w:rsidRPr="0014413E">
        <w:t xml:space="preserve">, </w:t>
      </w:r>
      <w:r w:rsidR="00AD4919" w:rsidRPr="0014413E">
        <w:t xml:space="preserve">the mail piece </w:t>
      </w:r>
      <w:r w:rsidR="003E3A37">
        <w:t xml:space="preserve">time stamp, and Google Vision scanned image OCR data. </w:t>
      </w:r>
      <w:r w:rsidR="008B5805">
        <w:t xml:space="preserve">To save memory stored on the </w:t>
      </w:r>
      <w:r w:rsidR="0043197F">
        <w:t>user</w:t>
      </w:r>
      <w:r w:rsidR="009E733E">
        <w:t>'</w:t>
      </w:r>
      <w:r w:rsidR="0043197F">
        <w:t>s</w:t>
      </w:r>
      <w:r w:rsidR="008B5805">
        <w:t xml:space="preserve"> local device, only the mail piece scanned image content-id is stored</w:t>
      </w:r>
      <w:r w:rsidR="0030083F">
        <w:t xml:space="preserve"> with a mail piece</w:t>
      </w:r>
      <w:r w:rsidR="0043197F">
        <w:t xml:space="preserve">, not the </w:t>
      </w:r>
      <w:r w:rsidR="00241A71">
        <w:t>image itself</w:t>
      </w:r>
      <w:r w:rsidR="0030083F">
        <w:t>.</w:t>
      </w:r>
      <w:r w:rsidR="008B5805">
        <w:t xml:space="preserve"> Using this content-id, and date of the </w:t>
      </w:r>
      <w:r w:rsidR="00E95900">
        <w:t xml:space="preserve">mail </w:t>
      </w:r>
      <w:r w:rsidR="00E95900">
        <w:lastRenderedPageBreak/>
        <w:t>piece</w:t>
      </w:r>
      <w:r w:rsidR="008B5805">
        <w:t xml:space="preserve">, the original USPS </w:t>
      </w:r>
      <w:r w:rsidR="00E95900">
        <w:t xml:space="preserve">informed delivery </w:t>
      </w:r>
      <w:r w:rsidR="00241A71">
        <w:t xml:space="preserve">email </w:t>
      </w:r>
      <w:r w:rsidR="00E95900">
        <w:t>is retrieved from the user</w:t>
      </w:r>
      <w:r w:rsidR="009E733E">
        <w:t>'</w:t>
      </w:r>
      <w:r w:rsidR="00E95900">
        <w:t>s email account.</w:t>
      </w:r>
      <w:r w:rsidR="00170CB3" w:rsidRPr="0014413E">
        <w:t xml:space="preserve"> The OCR data is </w:t>
      </w:r>
      <w:r w:rsidR="00C65485" w:rsidRPr="0014413E">
        <w:t xml:space="preserve">also stored with the mail piece to </w:t>
      </w:r>
      <w:r w:rsidR="005254D6" w:rsidRPr="0014413E">
        <w:t xml:space="preserve">limit the amount of mail piece scans are implemented by the </w:t>
      </w:r>
      <w:r w:rsidR="00B84C8D" w:rsidRPr="0014413E">
        <w:t xml:space="preserve">program, as these </w:t>
      </w:r>
      <w:r w:rsidR="0014413E" w:rsidRPr="0014413E">
        <w:t>are extra cost.</w:t>
      </w:r>
    </w:p>
    <w:p w14:paraId="7149F0F0" w14:textId="3975BD1F" w:rsidR="00A61DB9" w:rsidRDefault="0030083F" w:rsidP="00A4324E">
      <w:r>
        <w:t xml:space="preserve">Initially the </w:t>
      </w:r>
      <w:r w:rsidR="00CA1283">
        <w:t xml:space="preserve">selected </w:t>
      </w:r>
      <w:proofErr w:type="spellStart"/>
      <w:r w:rsidRPr="0014413E">
        <w:t>mailPiece</w:t>
      </w:r>
      <w:proofErr w:type="spellEnd"/>
      <w:r>
        <w:t xml:space="preserve"> object </w:t>
      </w:r>
      <w:r w:rsidR="00CA1283">
        <w:t xml:space="preserve">from the list view </w:t>
      </w:r>
      <w:r w:rsidR="009B7EB0">
        <w:t xml:space="preserve">is passed to the </w:t>
      </w:r>
      <w:proofErr w:type="spellStart"/>
      <w:r w:rsidR="009B7EB0" w:rsidRPr="0014413E">
        <w:t>MailPieceViewWidget</w:t>
      </w:r>
      <w:proofErr w:type="spellEnd"/>
      <w:r w:rsidR="00CA1283">
        <w:t xml:space="preserve">. This widget has been defined as a stateful widget to allow it to update data </w:t>
      </w:r>
      <w:r w:rsidR="009625D4">
        <w:t xml:space="preserve">and work more seamlessly with the preceding screen. </w:t>
      </w:r>
      <w:r w:rsidR="00EC64A3">
        <w:t xml:space="preserve">Initially, when the screen is first loaded, it calls function </w:t>
      </w:r>
      <w:r w:rsidR="00EC64A3" w:rsidRPr="0014413E">
        <w:t>_</w:t>
      </w:r>
      <w:proofErr w:type="spellStart"/>
      <w:r w:rsidR="00EC64A3" w:rsidRPr="0014413E">
        <w:t>getMailPieceEmail</w:t>
      </w:r>
      <w:proofErr w:type="spellEnd"/>
      <w:r w:rsidR="00EC64A3" w:rsidRPr="0014413E">
        <w:t xml:space="preserve"> </w:t>
      </w:r>
      <w:r w:rsidR="00EC64A3">
        <w:t xml:space="preserve">which attempts to </w:t>
      </w:r>
      <w:r w:rsidR="006929B9">
        <w:t xml:space="preserve">get the </w:t>
      </w:r>
      <w:r w:rsidR="00075C1D">
        <w:t xml:space="preserve">original Informed Delivery email </w:t>
      </w:r>
      <w:r w:rsidR="006929B9">
        <w:t xml:space="preserve">of the mail piece using methods from class </w:t>
      </w:r>
      <w:proofErr w:type="spellStart"/>
      <w:r w:rsidR="006929B9" w:rsidRPr="0014413E">
        <w:t>MailFetcher</w:t>
      </w:r>
      <w:proofErr w:type="spellEnd"/>
      <w:r w:rsidR="006929B9">
        <w:t>.</w:t>
      </w:r>
      <w:r w:rsidR="0085329E">
        <w:t xml:space="preserve"> After obtaining the email, the method </w:t>
      </w:r>
      <w:r w:rsidR="0085329E" w:rsidRPr="0014413E">
        <w:t>_</w:t>
      </w:r>
      <w:proofErr w:type="spellStart"/>
      <w:r w:rsidR="0085329E" w:rsidRPr="0014413E">
        <w:t>getImgFromEmail</w:t>
      </w:r>
      <w:proofErr w:type="spellEnd"/>
      <w:r w:rsidR="0085329E" w:rsidRPr="0014413E">
        <w:t xml:space="preserve"> </w:t>
      </w:r>
      <w:r w:rsidR="0085329E">
        <w:t>is executed</w:t>
      </w:r>
      <w:r w:rsidR="00075C1D">
        <w:t xml:space="preserve"> to get the scanned </w:t>
      </w:r>
      <w:r w:rsidR="00C7155D">
        <w:t>image.</w:t>
      </w:r>
      <w:r w:rsidR="00F27289">
        <w:t xml:space="preserve"> If a </w:t>
      </w:r>
      <w:proofErr w:type="spellStart"/>
      <w:r w:rsidR="00F27289">
        <w:t>mailpiece</w:t>
      </w:r>
      <w:proofErr w:type="spellEnd"/>
      <w:r w:rsidR="00F27289">
        <w:t xml:space="preserve"> does not have any ids, it means it was </w:t>
      </w:r>
      <w:r w:rsidR="00553AA9">
        <w:t xml:space="preserve">likely uploaded manually and the email </w:t>
      </w:r>
      <w:r w:rsidR="00DA59EF">
        <w:t>retrieval function is bypassed.</w:t>
      </w:r>
    </w:p>
    <w:p w14:paraId="65254ECE" w14:textId="2AA5FED2" w:rsidR="00D65663" w:rsidRDefault="00B24B73" w:rsidP="00A4324E">
      <w:r>
        <w:t>Every mail piece</w:t>
      </w:r>
      <w:r w:rsidRPr="0014413E">
        <w:t xml:space="preserve"> </w:t>
      </w:r>
      <w:r w:rsidR="00F65740">
        <w:t>with an id</w:t>
      </w:r>
      <w:r>
        <w:t xml:space="preserve"> has exactly one </w:t>
      </w:r>
      <w:r w:rsidR="00E17A77">
        <w:t xml:space="preserve">associated USPS informed delivery email date. Each mail piece </w:t>
      </w:r>
      <w:r w:rsidR="00A61DB9">
        <w:t xml:space="preserve">scanned image </w:t>
      </w:r>
      <w:r w:rsidR="00E17A77">
        <w:t>also has a unique content-id</w:t>
      </w:r>
      <w:r w:rsidR="00C460C3">
        <w:t xml:space="preserve"> from USPS</w:t>
      </w:r>
      <w:r w:rsidR="00E17A77">
        <w:t>.</w:t>
      </w:r>
      <w:r w:rsidR="00A61DB9">
        <w:t xml:space="preserve"> </w:t>
      </w:r>
      <w:r w:rsidR="00BA7CFA">
        <w:t xml:space="preserve">The email is obtained as type </w:t>
      </w:r>
      <w:proofErr w:type="spellStart"/>
      <w:r w:rsidR="00BA7CFA" w:rsidRPr="0014413E">
        <w:t>MimeMessage</w:t>
      </w:r>
      <w:proofErr w:type="spellEnd"/>
      <w:r w:rsidR="00BA7CFA">
        <w:t xml:space="preserve">, which has parts including the </w:t>
      </w:r>
      <w:r w:rsidR="009E733E">
        <w:t>"</w:t>
      </w:r>
      <w:r w:rsidR="00BA7CFA">
        <w:t>text/</w:t>
      </w:r>
      <w:r w:rsidR="00AC477E">
        <w:t>Hyper Text Markup Language (</w:t>
      </w:r>
      <w:r w:rsidR="00BA7CFA">
        <w:t>html</w:t>
      </w:r>
      <w:r w:rsidR="00AC477E">
        <w:t>)</w:t>
      </w:r>
      <w:r w:rsidR="009E733E">
        <w:t>"</w:t>
      </w:r>
      <w:r w:rsidR="00BA7CFA">
        <w:t xml:space="preserve"> part, and embedded </w:t>
      </w:r>
      <w:r w:rsidR="009E733E">
        <w:t>"</w:t>
      </w:r>
      <w:r w:rsidR="00BA7CFA">
        <w:t>images</w:t>
      </w:r>
      <w:r w:rsidR="009E733E">
        <w:t>"</w:t>
      </w:r>
      <w:r w:rsidR="009521F5">
        <w:t xml:space="preserve"> as separate parts</w:t>
      </w:r>
      <w:r w:rsidR="00BA7CFA">
        <w:t xml:space="preserve">. </w:t>
      </w:r>
      <w:r w:rsidR="00AF241D" w:rsidRPr="00535874">
        <w:t>Multipurpose Internet Mail Extensions</w:t>
      </w:r>
      <w:r w:rsidR="00AF241D">
        <w:t xml:space="preserve"> (</w:t>
      </w:r>
      <w:r w:rsidR="00BA7CFA">
        <w:t>M</w:t>
      </w:r>
      <w:r w:rsidR="00135154">
        <w:t>IME</w:t>
      </w:r>
      <w:r w:rsidR="00AF241D">
        <w:t>)</w:t>
      </w:r>
      <w:r w:rsidR="00535874">
        <w:t xml:space="preserve"> defines </w:t>
      </w:r>
      <w:r w:rsidR="004C1039">
        <w:t>the protocol standards that the data is encoded</w:t>
      </w:r>
      <w:r w:rsidR="00B416B3">
        <w:t xml:space="preserve"> in</w:t>
      </w:r>
      <w:r w:rsidR="004C1039">
        <w:t xml:space="preserve">. </w:t>
      </w:r>
      <w:r w:rsidR="00B20BDE">
        <w:t>Due to email mostly being text, i</w:t>
      </w:r>
      <w:r w:rsidR="004669C2">
        <w:t>mages are stored as Base64 which is essentially a</w:t>
      </w:r>
      <w:r w:rsidR="00D747BE">
        <w:t>n</w:t>
      </w:r>
      <w:r w:rsidR="004669C2">
        <w:t xml:space="preserve"> </w:t>
      </w:r>
      <w:r w:rsidR="00F06E9E">
        <w:t xml:space="preserve">ASCII </w:t>
      </w:r>
      <w:r w:rsidR="004669C2">
        <w:t xml:space="preserve">text representation of the data, which must be converted back to </w:t>
      </w:r>
      <w:r w:rsidR="0024131A">
        <w:t>binary</w:t>
      </w:r>
      <w:r w:rsidR="004669C2">
        <w:t xml:space="preserve"> data to be displayed as an image in the application</w:t>
      </w:r>
      <w:r w:rsidR="002A4D7E">
        <w:t xml:space="preserve"> using the </w:t>
      </w:r>
      <w:proofErr w:type="spellStart"/>
      <w:r w:rsidR="002A4D7E" w:rsidRPr="0014413E">
        <w:t>Image.memory</w:t>
      </w:r>
      <w:proofErr w:type="spellEnd"/>
      <w:r w:rsidR="002A4D7E" w:rsidRPr="0014413E">
        <w:t>(base64Decode(picture)</w:t>
      </w:r>
      <w:r w:rsidR="002A4D7E">
        <w:t xml:space="preserve"> code</w:t>
      </w:r>
      <w:r w:rsidR="004669C2">
        <w:t>.</w:t>
      </w:r>
      <w:r w:rsidR="0085329E">
        <w:t xml:space="preserve">  Due to the delay in obtaining the email, </w:t>
      </w:r>
      <w:r w:rsidR="001C2E23" w:rsidRPr="0014413E">
        <w:t>_</w:t>
      </w:r>
      <w:proofErr w:type="spellStart"/>
      <w:r w:rsidR="001C2E23" w:rsidRPr="0014413E">
        <w:t>getMailPieceEmail</w:t>
      </w:r>
      <w:proofErr w:type="spellEnd"/>
      <w:r w:rsidR="001C2E23" w:rsidRPr="0014413E">
        <w:t xml:space="preserve"> </w:t>
      </w:r>
      <w:r w:rsidR="001C2E23" w:rsidRPr="001C2E23">
        <w:t xml:space="preserve">and </w:t>
      </w:r>
      <w:r w:rsidR="000B7133" w:rsidRPr="0014413E">
        <w:t>_</w:t>
      </w:r>
      <w:proofErr w:type="spellStart"/>
      <w:r w:rsidR="000B7133" w:rsidRPr="0014413E">
        <w:t>getImgFromEmail</w:t>
      </w:r>
      <w:proofErr w:type="spellEnd"/>
      <w:r w:rsidR="000B7133" w:rsidRPr="0014413E">
        <w:t xml:space="preserve"> </w:t>
      </w:r>
      <w:r w:rsidR="001C2E23">
        <w:t>are</w:t>
      </w:r>
      <w:r w:rsidR="000B7133">
        <w:t xml:space="preserve"> asynchronous function</w:t>
      </w:r>
      <w:r w:rsidR="001C2E23">
        <w:t>s</w:t>
      </w:r>
      <w:r w:rsidR="000B7133">
        <w:t>, and the mail piece image a late Image</w:t>
      </w:r>
      <w:r w:rsidR="00BB3056">
        <w:t xml:space="preserve"> type which is generally loaded a couple seconds after the screen is displayed.</w:t>
      </w:r>
      <w:r w:rsidR="007063F7">
        <w:t xml:space="preserve"> A loading screen is displayed while this operating is processing.</w:t>
      </w:r>
    </w:p>
    <w:p w14:paraId="1437EB7D" w14:textId="4F9AF82C" w:rsidR="0030083F" w:rsidRDefault="00BB3056" w:rsidP="006736C8">
      <w:r>
        <w:t xml:space="preserve">After retrieving the image, </w:t>
      </w:r>
      <w:r w:rsidR="003B2EA7">
        <w:t xml:space="preserve">method </w:t>
      </w:r>
      <w:r w:rsidR="003B2EA7" w:rsidRPr="0014413E">
        <w:t>_</w:t>
      </w:r>
      <w:proofErr w:type="spellStart"/>
      <w:r w:rsidR="003B2EA7" w:rsidRPr="0014413E">
        <w:t>getLinkHtmlFromEmail</w:t>
      </w:r>
      <w:proofErr w:type="spellEnd"/>
      <w:r w:rsidR="003B2EA7" w:rsidRPr="0014413E">
        <w:t xml:space="preserve"> </w:t>
      </w:r>
      <w:r w:rsidR="003B2EA7">
        <w:t>is called. U</w:t>
      </w:r>
      <w:r w:rsidR="004A5A08">
        <w:t>sing th</w:t>
      </w:r>
      <w:r w:rsidR="00A403D2">
        <w:t>e content-</w:t>
      </w:r>
      <w:r w:rsidR="004A5A08">
        <w:t>id</w:t>
      </w:r>
      <w:r w:rsidR="00CA12DB">
        <w:t>,</w:t>
      </w:r>
      <w:r w:rsidR="004A5A08">
        <w:t xml:space="preserve"> the </w:t>
      </w:r>
      <w:r w:rsidR="00D65663">
        <w:t>associated</w:t>
      </w:r>
      <w:r w:rsidR="004A5A08">
        <w:t xml:space="preserve"> position of the</w:t>
      </w:r>
      <w:r w:rsidR="00CA12DB">
        <w:t xml:space="preserve"> mail piece</w:t>
      </w:r>
      <w:r w:rsidR="004A5A08">
        <w:t xml:space="preserve"> </w:t>
      </w:r>
      <w:r w:rsidR="009E733E">
        <w:t>"</w:t>
      </w:r>
      <w:r w:rsidR="004A5A08">
        <w:t>Set a Reminder</w:t>
      </w:r>
      <w:r w:rsidR="009E733E">
        <w:t>"</w:t>
      </w:r>
      <w:r w:rsidR="004A5A08">
        <w:t xml:space="preserve"> and </w:t>
      </w:r>
      <w:r w:rsidR="00D34540">
        <w:t xml:space="preserve">if available, </w:t>
      </w:r>
      <w:r w:rsidR="009E733E">
        <w:t>"</w:t>
      </w:r>
      <w:r w:rsidR="00D34540">
        <w:t>Learn More</w:t>
      </w:r>
      <w:r w:rsidR="009E733E">
        <w:t>"</w:t>
      </w:r>
      <w:r w:rsidR="00D34540">
        <w:t xml:space="preserve"> </w:t>
      </w:r>
      <w:r w:rsidR="00D65663">
        <w:t>links</w:t>
      </w:r>
      <w:r w:rsidR="00CA12DB">
        <w:t xml:space="preserve"> can be established within the </w:t>
      </w:r>
      <w:r w:rsidR="009E733E">
        <w:t>"</w:t>
      </w:r>
      <w:r w:rsidR="00CA12DB">
        <w:t>text/html</w:t>
      </w:r>
      <w:r w:rsidR="009E733E">
        <w:t>"</w:t>
      </w:r>
      <w:r w:rsidR="00CA12DB">
        <w:t xml:space="preserve"> part of the </w:t>
      </w:r>
      <w:proofErr w:type="spellStart"/>
      <w:r w:rsidR="00CA12DB" w:rsidRPr="0014413E">
        <w:t>MimeMessage</w:t>
      </w:r>
      <w:proofErr w:type="spellEnd"/>
      <w:r w:rsidR="00CA12DB">
        <w:t>.</w:t>
      </w:r>
      <w:r w:rsidR="000B09CF">
        <w:t xml:space="preserve"> There is distinctive text that can be obtained from the </w:t>
      </w:r>
      <w:r w:rsidR="009E733E">
        <w:t>"</w:t>
      </w:r>
      <w:r w:rsidR="000B09CF">
        <w:t>Set a Reminder</w:t>
      </w:r>
      <w:r w:rsidR="009E733E">
        <w:t>"</w:t>
      </w:r>
      <w:r w:rsidR="000B09CF">
        <w:t xml:space="preserve"> and </w:t>
      </w:r>
      <w:r w:rsidR="009E733E">
        <w:t>"</w:t>
      </w:r>
      <w:r w:rsidR="000B09CF">
        <w:t>Learn More</w:t>
      </w:r>
      <w:r w:rsidR="009E733E">
        <w:t>"</w:t>
      </w:r>
      <w:r w:rsidR="000B09CF">
        <w:t xml:space="preserve"> links in the html that can be used for </w:t>
      </w:r>
      <w:r w:rsidR="00EE1979">
        <w:t xml:space="preserve">retrieval, including finding the associated embedded URL link. One </w:t>
      </w:r>
      <w:r w:rsidR="00E634EF">
        <w:t xml:space="preserve">caveat to finding this is that the USPS email type is </w:t>
      </w:r>
      <w:r w:rsidR="009E733E">
        <w:t>"</w:t>
      </w:r>
      <w:r w:rsidR="00E634EF">
        <w:t>quoted-printable</w:t>
      </w:r>
      <w:r w:rsidR="009E733E">
        <w:t>"</w:t>
      </w:r>
      <w:r w:rsidR="00E634EF">
        <w:t xml:space="preserve">, and </w:t>
      </w:r>
      <w:r w:rsidR="000D5925">
        <w:t xml:space="preserve">the </w:t>
      </w:r>
      <w:r w:rsidR="00C9164C">
        <w:t xml:space="preserve">html </w:t>
      </w:r>
      <w:r w:rsidR="000D5925">
        <w:t xml:space="preserve">part </w:t>
      </w:r>
      <w:r w:rsidR="00E634EF">
        <w:t xml:space="preserve">must be </w:t>
      </w:r>
      <w:r w:rsidR="00E634EF">
        <w:lastRenderedPageBreak/>
        <w:t xml:space="preserve">decoded as such to </w:t>
      </w:r>
      <w:r w:rsidR="00850C43">
        <w:t>have an html query selector search</w:t>
      </w:r>
      <w:r w:rsidR="00E634EF">
        <w:t xml:space="preserve"> all the available </w:t>
      </w:r>
      <w:r w:rsidR="000D5925">
        <w:t>attributes in the html of each embedded link.</w:t>
      </w:r>
      <w:r w:rsidR="006736C8">
        <w:t xml:space="preserve"> This is done using the </w:t>
      </w:r>
      <w:proofErr w:type="spellStart"/>
      <w:r w:rsidR="006736C8" w:rsidRPr="0014413E">
        <w:t>decodeText</w:t>
      </w:r>
      <w:proofErr w:type="spellEnd"/>
      <w:r w:rsidR="00EC498B" w:rsidRPr="0014413E">
        <w:t xml:space="preserve"> </w:t>
      </w:r>
      <w:proofErr w:type="gramStart"/>
      <w:r w:rsidR="006736C8" w:rsidRPr="0014413E">
        <w:t xml:space="preserve">( </w:t>
      </w:r>
      <w:proofErr w:type="spellStart"/>
      <w:r w:rsidR="006736C8" w:rsidRPr="0014413E">
        <w:t>ContentTypeHeader</w:t>
      </w:r>
      <w:proofErr w:type="spellEnd"/>
      <w:proofErr w:type="gramEnd"/>
      <w:r w:rsidR="00EC498B" w:rsidRPr="0014413E">
        <w:t xml:space="preserve"> </w:t>
      </w:r>
      <w:r w:rsidR="006736C8" w:rsidRPr="0014413E">
        <w:t xml:space="preserve">('text/html'), 'quoted-printable') ) </w:t>
      </w:r>
      <w:r w:rsidR="006736C8">
        <w:t>code.</w:t>
      </w:r>
    </w:p>
    <w:p w14:paraId="6C4CCDA6" w14:textId="072F7F1D" w:rsidR="00523214" w:rsidRDefault="00523214" w:rsidP="006736C8">
      <w:r>
        <w:t xml:space="preserve">Method </w:t>
      </w:r>
      <w:r w:rsidRPr="0014413E">
        <w:t>_</w:t>
      </w:r>
      <w:proofErr w:type="spellStart"/>
      <w:r w:rsidRPr="0014413E">
        <w:t>getLinks</w:t>
      </w:r>
      <w:proofErr w:type="spellEnd"/>
      <w:r w:rsidRPr="0014413E">
        <w:t xml:space="preserve"> </w:t>
      </w:r>
      <w:r>
        <w:t xml:space="preserve">is utilized to obtain a functional URL from the </w:t>
      </w:r>
      <w:r w:rsidR="00CA347E">
        <w:t xml:space="preserve">embedded links. The links are displayed in the screen </w:t>
      </w:r>
      <w:r w:rsidR="00927AA9">
        <w:t>like</w:t>
      </w:r>
      <w:r w:rsidR="00CA347E">
        <w:t xml:space="preserve"> way they are displayed in the Informed Delivery emails.</w:t>
      </w:r>
    </w:p>
    <w:p w14:paraId="4943E6EC" w14:textId="2B9140CE" w:rsidR="00E661A2" w:rsidRDefault="00E661A2" w:rsidP="006736C8">
      <w:r>
        <w:t xml:space="preserve">When the </w:t>
      </w:r>
      <w:r w:rsidR="00591985">
        <w:t xml:space="preserve">operations to get the mail image and links are finished, </w:t>
      </w:r>
      <w:r w:rsidR="000E74B1">
        <w:t xml:space="preserve">attribute </w:t>
      </w:r>
      <w:r w:rsidR="009E733E">
        <w:t>"</w:t>
      </w:r>
      <w:r w:rsidR="000E74B1">
        <w:t>loading</w:t>
      </w:r>
      <w:r w:rsidR="009E733E">
        <w:t>"</w:t>
      </w:r>
      <w:r w:rsidR="000E74B1">
        <w:t xml:space="preserve"> is set to false </w:t>
      </w:r>
      <w:r w:rsidR="009157CD">
        <w:t>which removes the</w:t>
      </w:r>
      <w:r w:rsidR="000E74B1">
        <w:t xml:space="preserve"> </w:t>
      </w:r>
      <w:r w:rsidR="00B30F23">
        <w:t xml:space="preserve">loading mail piece screen </w:t>
      </w:r>
      <w:r w:rsidR="009157CD">
        <w:t>and displays the mail piece display screen.</w:t>
      </w:r>
    </w:p>
    <w:p w14:paraId="048D23B8" w14:textId="7307488F" w:rsidR="00434709" w:rsidRDefault="2621F323" w:rsidP="00434709">
      <w:pPr>
        <w:pStyle w:val="Heading3"/>
      </w:pPr>
      <w:bookmarkStart w:id="49" w:name="_Toc118042832"/>
      <w:r>
        <w:t>Email Services</w:t>
      </w:r>
      <w:bookmarkEnd w:id="49"/>
    </w:p>
    <w:p w14:paraId="5A49D7C4" w14:textId="569F6B44" w:rsidR="00F02A5D" w:rsidRDefault="00C66400" w:rsidP="00434709">
      <w:r>
        <w:t xml:space="preserve">All email retrieval is consolidated to </w:t>
      </w:r>
      <w:r w:rsidR="002479AE">
        <w:t>a single class</w:t>
      </w:r>
      <w:r w:rsidR="008D0965">
        <w:t>, for ease of management</w:t>
      </w:r>
      <w:r w:rsidR="002479AE">
        <w:t xml:space="preserve">. </w:t>
      </w:r>
      <w:r w:rsidR="00434709">
        <w:t>The code for th</w:t>
      </w:r>
      <w:r w:rsidR="002479AE">
        <w:t xml:space="preserve">is service </w:t>
      </w:r>
      <w:r w:rsidR="00434709">
        <w:t xml:space="preserve">is contained within file </w:t>
      </w:r>
      <w:r w:rsidR="00434709" w:rsidRPr="00BA7D76">
        <w:rPr>
          <w:b/>
          <w:bCs w:val="0"/>
        </w:rPr>
        <w:t>lib/</w:t>
      </w:r>
      <w:r w:rsidR="00434709">
        <w:rPr>
          <w:b/>
          <w:bCs w:val="0"/>
        </w:rPr>
        <w:t>services</w:t>
      </w:r>
      <w:r w:rsidR="00434709" w:rsidRPr="00BA7D76">
        <w:rPr>
          <w:b/>
          <w:bCs w:val="0"/>
        </w:rPr>
        <w:t>/</w:t>
      </w:r>
      <w:proofErr w:type="spellStart"/>
      <w:r w:rsidR="00434709" w:rsidRPr="00BA7D76">
        <w:rPr>
          <w:b/>
          <w:bCs w:val="0"/>
        </w:rPr>
        <w:t>mail_</w:t>
      </w:r>
      <w:r w:rsidR="00434709">
        <w:rPr>
          <w:b/>
          <w:bCs w:val="0"/>
        </w:rPr>
        <w:t>utility</w:t>
      </w:r>
      <w:r w:rsidR="00434709" w:rsidRPr="00BA7D76">
        <w:rPr>
          <w:b/>
          <w:bCs w:val="0"/>
        </w:rPr>
        <w:t>.dart</w:t>
      </w:r>
      <w:proofErr w:type="spellEnd"/>
      <w:r w:rsidR="00434709">
        <w:t xml:space="preserve">, which defines class </w:t>
      </w:r>
      <w:proofErr w:type="spellStart"/>
      <w:r w:rsidR="00434709" w:rsidRPr="0014413E">
        <w:t>Mail</w:t>
      </w:r>
      <w:r w:rsidR="002479AE" w:rsidRPr="0014413E">
        <w:t>Utility</w:t>
      </w:r>
      <w:proofErr w:type="spellEnd"/>
      <w:r w:rsidR="00434709">
        <w:t>.</w:t>
      </w:r>
      <w:r w:rsidR="002479AE">
        <w:t xml:space="preserve"> </w:t>
      </w:r>
      <w:r w:rsidR="00BF123A">
        <w:t>This class primarily does three things</w:t>
      </w:r>
      <w:r w:rsidR="000E467E">
        <w:t>. I</w:t>
      </w:r>
      <w:r w:rsidR="00BF123A">
        <w:t>t fetches a list of emails since a certain date</w:t>
      </w:r>
      <w:r w:rsidR="008B2609">
        <w:t xml:space="preserve">, </w:t>
      </w:r>
      <w:r w:rsidR="00510028">
        <w:t xml:space="preserve">with </w:t>
      </w:r>
      <w:r w:rsidR="008B2609">
        <w:t xml:space="preserve">subject filter, and sender filter, </w:t>
      </w:r>
      <w:r w:rsidR="00BF123A">
        <w:t xml:space="preserve">using method </w:t>
      </w:r>
      <w:r w:rsidR="00BF123A" w:rsidRPr="0014413E">
        <w:t>_</w:t>
      </w:r>
      <w:proofErr w:type="spellStart"/>
      <w:r w:rsidR="00BF123A" w:rsidRPr="0014413E">
        <w:t>getEmailsSince</w:t>
      </w:r>
      <w:proofErr w:type="spellEnd"/>
      <w:r w:rsidR="000E467E">
        <w:t xml:space="preserve">. </w:t>
      </w:r>
      <w:r w:rsidR="005321F5">
        <w:t xml:space="preserve">This is primarily how the </w:t>
      </w:r>
      <w:r w:rsidR="00F02A5D">
        <w:t>initial mail pieces are obtained.</w:t>
      </w:r>
    </w:p>
    <w:p w14:paraId="0983CDAE" w14:textId="3CE30198" w:rsidR="00F02A5D" w:rsidRDefault="000E467E" w:rsidP="00434709">
      <w:r>
        <w:t>I</w:t>
      </w:r>
      <w:r w:rsidR="008B2609">
        <w:t xml:space="preserve">t </w:t>
      </w:r>
      <w:r>
        <w:t xml:space="preserve">also has a </w:t>
      </w:r>
      <w:proofErr w:type="spellStart"/>
      <w:r>
        <w:t>method</w:t>
      </w:r>
      <w:r w:rsidRPr="0014413E">
        <w:t>_getEmailOn</w:t>
      </w:r>
      <w:proofErr w:type="spellEnd"/>
      <w:r w:rsidRPr="0014413E">
        <w:t xml:space="preserve"> </w:t>
      </w:r>
      <w:r>
        <w:t xml:space="preserve">where it </w:t>
      </w:r>
      <w:r w:rsidR="008B2609">
        <w:t xml:space="preserve">fetches a specific email </w:t>
      </w:r>
      <w:r>
        <w:t>based on a target date</w:t>
      </w:r>
      <w:r w:rsidR="00510028">
        <w:t>, subject filter, and sender filter.</w:t>
      </w:r>
      <w:r w:rsidR="00F02A5D">
        <w:t xml:space="preserve"> This is primarily how </w:t>
      </w:r>
      <w:r w:rsidR="00C644F8">
        <w:t>additional information is retrieved for each mail piece when it is viewed on the application.</w:t>
      </w:r>
    </w:p>
    <w:p w14:paraId="359FF66D" w14:textId="3AF5F9FA" w:rsidR="00434709" w:rsidRDefault="00510028" w:rsidP="00434709">
      <w:r>
        <w:t xml:space="preserve">It also </w:t>
      </w:r>
      <w:r w:rsidR="006919BC">
        <w:t xml:space="preserve">checks that the provided username and password during sign-in actually can log into the email account using method </w:t>
      </w:r>
      <w:r w:rsidR="006919BC" w:rsidRPr="0014413E">
        <w:t>_</w:t>
      </w:r>
      <w:proofErr w:type="spellStart"/>
      <w:r w:rsidR="006919BC" w:rsidRPr="0014413E">
        <w:t>getImapClient</w:t>
      </w:r>
      <w:proofErr w:type="spellEnd"/>
      <w:r w:rsidR="004E4131">
        <w:t xml:space="preserve"> which returns a bool, either true or false.</w:t>
      </w:r>
    </w:p>
    <w:p w14:paraId="1B36133F" w14:textId="6BC101A7" w:rsidR="00434709" w:rsidRPr="00996B85" w:rsidRDefault="006919BC" w:rsidP="006736C8">
      <w:r>
        <w:t xml:space="preserve">Methods </w:t>
      </w:r>
      <w:r w:rsidRPr="0014413E">
        <w:t>_</w:t>
      </w:r>
      <w:proofErr w:type="spellStart"/>
      <w:r w:rsidRPr="0014413E">
        <w:t>getEmailsSince</w:t>
      </w:r>
      <w:proofErr w:type="spellEnd"/>
      <w:r w:rsidRPr="0014413E">
        <w:t xml:space="preserve"> </w:t>
      </w:r>
      <w:r>
        <w:t xml:space="preserve">and </w:t>
      </w:r>
      <w:r w:rsidRPr="0014413E">
        <w:t>_</w:t>
      </w:r>
      <w:proofErr w:type="spellStart"/>
      <w:r w:rsidRPr="0014413E">
        <w:t>getEmailOn</w:t>
      </w:r>
      <w:proofErr w:type="spellEnd"/>
      <w:r w:rsidRPr="000B21A1">
        <w:t xml:space="preserve"> </w:t>
      </w:r>
      <w:r w:rsidR="000B21A1" w:rsidRPr="000B21A1">
        <w:t xml:space="preserve">obtain the username and password from the </w:t>
      </w:r>
      <w:r w:rsidR="000B21A1" w:rsidRPr="0014413E">
        <w:t>Keychain</w:t>
      </w:r>
      <w:r w:rsidR="000B21A1" w:rsidRPr="000B21A1">
        <w:t xml:space="preserve"> utility at time of request for emails. </w:t>
      </w:r>
      <w:r w:rsidR="000B21A1" w:rsidRPr="0014413E">
        <w:t>_</w:t>
      </w:r>
      <w:proofErr w:type="spellStart"/>
      <w:r w:rsidR="000B21A1" w:rsidRPr="0014413E">
        <w:t>getImapClient</w:t>
      </w:r>
      <w:proofErr w:type="spellEnd"/>
      <w:r w:rsidR="000B21A1" w:rsidRPr="0014413E">
        <w:t xml:space="preserve"> </w:t>
      </w:r>
      <w:r w:rsidR="000B21A1" w:rsidRPr="000B21A1">
        <w:t xml:space="preserve">is used to validate the username and password, as such this method does not utilize the </w:t>
      </w:r>
      <w:r w:rsidR="000B21A1" w:rsidRPr="0014413E">
        <w:t>Keychain</w:t>
      </w:r>
      <w:r w:rsidR="000B21A1" w:rsidRPr="000B21A1">
        <w:t>.</w:t>
      </w:r>
    </w:p>
    <w:p w14:paraId="2D5CD80E" w14:textId="4DD7289F" w:rsidR="00647657" w:rsidRDefault="7D05EDF4" w:rsidP="00B54B1C">
      <w:pPr>
        <w:pStyle w:val="Heading2"/>
      </w:pPr>
      <w:bookmarkStart w:id="50" w:name="_Toc118042833"/>
      <w:r>
        <w:t>Implementing Notifications</w:t>
      </w:r>
      <w:bookmarkEnd w:id="50"/>
    </w:p>
    <w:p w14:paraId="1F25229A" w14:textId="77777777" w:rsidR="001A2F12" w:rsidRDefault="001A2F12" w:rsidP="001A2F12">
      <w:pPr>
        <w:rPr>
          <w:b/>
          <w:bCs w:val="0"/>
        </w:rPr>
      </w:pPr>
      <w:r>
        <w:rPr>
          <w:b/>
          <w:bCs w:val="0"/>
        </w:rPr>
        <w:t>Approach and Reason</w:t>
      </w:r>
    </w:p>
    <w:p w14:paraId="053B6FAC" w14:textId="4B56AC08" w:rsidR="12F79A58" w:rsidRDefault="12F79A58" w:rsidP="7C57BB9A">
      <w:pPr>
        <w:rPr>
          <w:color w:val="202124"/>
        </w:rPr>
      </w:pPr>
      <w:r w:rsidRPr="21C95614">
        <w:rPr>
          <w:color w:val="242424"/>
        </w:rPr>
        <w:lastRenderedPageBreak/>
        <w:t xml:space="preserve">The notification screen was implemented to allow the user to </w:t>
      </w:r>
      <w:r w:rsidR="5AC2BDAD" w:rsidRPr="21C95614">
        <w:rPr>
          <w:color w:val="242424"/>
        </w:rPr>
        <w:t>be able to</w:t>
      </w:r>
      <w:r w:rsidR="6330B43B" w:rsidRPr="21C95614">
        <w:rPr>
          <w:color w:val="202124"/>
        </w:rPr>
        <w:t xml:space="preserve"> keep track of what's new</w:t>
      </w:r>
      <w:r w:rsidR="4115F655" w:rsidRPr="21C95614">
        <w:rPr>
          <w:color w:val="202124"/>
        </w:rPr>
        <w:t xml:space="preserve"> and to keep the user updated with the latest</w:t>
      </w:r>
      <w:r w:rsidR="3DB02921" w:rsidRPr="21C95614">
        <w:rPr>
          <w:color w:val="202124"/>
        </w:rPr>
        <w:t xml:space="preserve"> mail piece of their choice</w:t>
      </w:r>
      <w:r w:rsidR="6330B43B" w:rsidRPr="21C95614">
        <w:rPr>
          <w:color w:val="202124"/>
        </w:rPr>
        <w:t xml:space="preserve">. </w:t>
      </w:r>
      <w:r w:rsidR="140B70D6" w:rsidRPr="21C95614">
        <w:rPr>
          <w:color w:val="202124"/>
        </w:rPr>
        <w:t xml:space="preserve">The first </w:t>
      </w:r>
      <w:r w:rsidR="110B378B" w:rsidRPr="21C95614">
        <w:rPr>
          <w:color w:val="202124"/>
        </w:rPr>
        <w:t>approach that we had was to ensure th</w:t>
      </w:r>
      <w:r w:rsidR="5BD978D4" w:rsidRPr="21C95614">
        <w:rPr>
          <w:color w:val="202124"/>
        </w:rPr>
        <w:t xml:space="preserve">e user can navigate to the notifications view easily by </w:t>
      </w:r>
      <w:r w:rsidR="5B51842F" w:rsidRPr="21C95614">
        <w:rPr>
          <w:color w:val="202124"/>
        </w:rPr>
        <w:t xml:space="preserve">allowing the user to select the notifications card from the mail menu. The other approach was to </w:t>
      </w:r>
      <w:r w:rsidR="6363B951" w:rsidRPr="21C95614">
        <w:rPr>
          <w:color w:val="202124"/>
        </w:rPr>
        <w:t xml:space="preserve">create a manage notifications tab to </w:t>
      </w:r>
      <w:r w:rsidR="5B51842F" w:rsidRPr="21C95614">
        <w:rPr>
          <w:color w:val="202124"/>
        </w:rPr>
        <w:t xml:space="preserve">allow the user to </w:t>
      </w:r>
      <w:r w:rsidR="64476F62" w:rsidRPr="21C95614">
        <w:rPr>
          <w:color w:val="202124"/>
        </w:rPr>
        <w:t xml:space="preserve">get notifications by the keywords that they entered. </w:t>
      </w:r>
      <w:r w:rsidR="41150D7D" w:rsidRPr="21C95614">
        <w:rPr>
          <w:color w:val="202124"/>
        </w:rPr>
        <w:t xml:space="preserve">Instead of getting every mail piece, users are able to get the mail piece of their choice by the keywords that they entered. We </w:t>
      </w:r>
      <w:r w:rsidR="7A324373" w:rsidRPr="21C95614">
        <w:rPr>
          <w:color w:val="202124"/>
        </w:rPr>
        <w:t xml:space="preserve">also implemented a ‘Go </w:t>
      </w:r>
      <w:proofErr w:type="gramStart"/>
      <w:r w:rsidR="7A324373" w:rsidRPr="21C95614">
        <w:rPr>
          <w:color w:val="202124"/>
        </w:rPr>
        <w:t>To</w:t>
      </w:r>
      <w:proofErr w:type="gramEnd"/>
      <w:r w:rsidR="7A324373" w:rsidRPr="21C95614">
        <w:rPr>
          <w:color w:val="202124"/>
        </w:rPr>
        <w:t xml:space="preserve"> Message’ button in the notifications view so that the user can look at the specific mail piece by </w:t>
      </w:r>
      <w:r w:rsidR="21094359" w:rsidRPr="21C95614">
        <w:rPr>
          <w:color w:val="202124"/>
        </w:rPr>
        <w:t>just clicking on the button w</w:t>
      </w:r>
      <w:r w:rsidR="7A324373" w:rsidRPr="21C95614">
        <w:rPr>
          <w:color w:val="202124"/>
        </w:rPr>
        <w:t xml:space="preserve">ithout having to navigate away from the notifications view. </w:t>
      </w:r>
      <w:r w:rsidR="643EB88E" w:rsidRPr="21C95614">
        <w:rPr>
          <w:color w:val="202124"/>
        </w:rPr>
        <w:t xml:space="preserve">We also implemented the ‘Clear’ and ‘Clear </w:t>
      </w:r>
      <w:r w:rsidR="21D4FFFD" w:rsidRPr="5A0826EE">
        <w:rPr>
          <w:color w:val="202124"/>
        </w:rPr>
        <w:t>All’</w:t>
      </w:r>
      <w:r w:rsidR="643EB88E" w:rsidRPr="21C95614">
        <w:rPr>
          <w:color w:val="202124"/>
        </w:rPr>
        <w:t xml:space="preserve"> features in the notifications view to </w:t>
      </w:r>
      <w:r w:rsidR="238A1BF4" w:rsidRPr="426298A3">
        <w:rPr>
          <w:color w:val="202124"/>
        </w:rPr>
        <w:t xml:space="preserve">allow the user to delete or keep the notification of their </w:t>
      </w:r>
      <w:r w:rsidR="238A1BF4" w:rsidRPr="1A44995D">
        <w:rPr>
          <w:color w:val="202124"/>
        </w:rPr>
        <w:t xml:space="preserve">choice. </w:t>
      </w:r>
      <w:r w:rsidR="654A5A1D" w:rsidRPr="382C0703">
        <w:rPr>
          <w:color w:val="202124"/>
        </w:rPr>
        <w:t xml:space="preserve">The ‘Manage Notifications’ view was also designed with a ‘Delete’ </w:t>
      </w:r>
      <w:r w:rsidR="654A5A1D" w:rsidRPr="77123777">
        <w:rPr>
          <w:color w:val="202124"/>
        </w:rPr>
        <w:t>and ‘Add’ button</w:t>
      </w:r>
      <w:r w:rsidR="654A5A1D" w:rsidRPr="382C0703">
        <w:rPr>
          <w:color w:val="202124"/>
        </w:rPr>
        <w:t xml:space="preserve"> to </w:t>
      </w:r>
      <w:r w:rsidR="654A5A1D" w:rsidRPr="77123777">
        <w:rPr>
          <w:color w:val="202124"/>
        </w:rPr>
        <w:t xml:space="preserve">allow the users to enter </w:t>
      </w:r>
      <w:r w:rsidR="5A66A74B" w:rsidRPr="35F867EC">
        <w:rPr>
          <w:color w:val="202124"/>
        </w:rPr>
        <w:t xml:space="preserve">or delete </w:t>
      </w:r>
      <w:r w:rsidR="654A5A1D" w:rsidRPr="35F867EC">
        <w:rPr>
          <w:color w:val="202124"/>
        </w:rPr>
        <w:t>the</w:t>
      </w:r>
      <w:r w:rsidR="654A5A1D" w:rsidRPr="77123777">
        <w:rPr>
          <w:color w:val="202124"/>
        </w:rPr>
        <w:t xml:space="preserve"> keyword of their choi</w:t>
      </w:r>
      <w:r w:rsidR="7AD6D472" w:rsidRPr="77123777">
        <w:rPr>
          <w:color w:val="202124"/>
        </w:rPr>
        <w:t>ce</w:t>
      </w:r>
      <w:r w:rsidR="216AFFD8" w:rsidRPr="35F867EC">
        <w:rPr>
          <w:color w:val="202124"/>
        </w:rPr>
        <w:t>.</w:t>
      </w:r>
    </w:p>
    <w:p w14:paraId="4BCBB596" w14:textId="4EB77424" w:rsidR="00647657" w:rsidRDefault="2B544F3D" w:rsidP="00647657">
      <w:pPr>
        <w:pStyle w:val="Heading3"/>
      </w:pPr>
      <w:bookmarkStart w:id="51" w:name="_Toc118042834"/>
      <w:r>
        <w:t>Notifications View</w:t>
      </w:r>
      <w:bookmarkEnd w:id="51"/>
    </w:p>
    <w:p w14:paraId="6D297CA2" w14:textId="42885DB1" w:rsidR="31BEC427" w:rsidRDefault="31BEC427" w:rsidP="7CC84EA9">
      <w:pPr>
        <w:rPr>
          <w:b/>
        </w:rPr>
      </w:pPr>
      <w:r>
        <w:t>The notifications screen displays a list of notification</w:t>
      </w:r>
      <w:r w:rsidR="4FAFC852">
        <w:t>s</w:t>
      </w:r>
      <w:r w:rsidR="6E040A7F">
        <w:t>. We wanted the main view</w:t>
      </w:r>
      <w:r w:rsidR="00AC2A3D">
        <w:t xml:space="preserve"> to </w:t>
      </w:r>
      <w:r w:rsidR="6E040A7F">
        <w:t>be div</w:t>
      </w:r>
      <w:r w:rsidR="4760CE38">
        <w:t>ided into two tabs, Notifications and Manage. The Notifications tab will show notifications by keyword</w:t>
      </w:r>
      <w:r w:rsidR="5D763FA5">
        <w:t xml:space="preserve"> text</w:t>
      </w:r>
      <w:r w:rsidR="4760CE38">
        <w:t xml:space="preserve">, go </w:t>
      </w:r>
      <w:r w:rsidR="642D614D">
        <w:t>to message button and clear button</w:t>
      </w:r>
      <w:r w:rsidR="520A5270">
        <w:t>. The Manage tab will be where the user can add or delete a notification subscription.</w:t>
      </w:r>
      <w:r w:rsidR="7ACFF965">
        <w:t xml:space="preserve"> The code for this view is </w:t>
      </w:r>
      <w:r w:rsidR="7ACFF965" w:rsidRPr="00176B63">
        <w:rPr>
          <w:rStyle w:val="FilePathChar"/>
        </w:rPr>
        <w:t>\lib\</w:t>
      </w:r>
      <w:proofErr w:type="spellStart"/>
      <w:r w:rsidR="7ACFF965" w:rsidRPr="00176B63">
        <w:rPr>
          <w:rStyle w:val="FilePathChar"/>
        </w:rPr>
        <w:t>ui</w:t>
      </w:r>
      <w:proofErr w:type="spellEnd"/>
      <w:r w:rsidR="7ACFF965" w:rsidRPr="00176B63">
        <w:rPr>
          <w:rStyle w:val="FilePathChar"/>
        </w:rPr>
        <w:t>\</w:t>
      </w:r>
      <w:proofErr w:type="spellStart"/>
      <w:r w:rsidR="7ACFF965" w:rsidRPr="00176B63">
        <w:rPr>
          <w:rStyle w:val="FilePathChar"/>
        </w:rPr>
        <w:t>notifications.dart</w:t>
      </w:r>
      <w:proofErr w:type="spellEnd"/>
      <w:r w:rsidR="12BF671F">
        <w:rPr>
          <w:bCs w:val="0"/>
        </w:rPr>
        <w:t>.</w:t>
      </w:r>
    </w:p>
    <w:p w14:paraId="2F3B77C0" w14:textId="353D481F" w:rsidR="4E732015" w:rsidRDefault="4F3A53D6" w:rsidP="4E732015">
      <w:r>
        <w:t xml:space="preserve">Implementing these views were a bit tricky because of having a </w:t>
      </w:r>
      <w:proofErr w:type="spellStart"/>
      <w:r>
        <w:t>TabBarView</w:t>
      </w:r>
      <w:proofErr w:type="spellEnd"/>
      <w:r>
        <w:t>, for some reason displaying lists were not correctly rendering. The work around for this issue was to</w:t>
      </w:r>
      <w:r w:rsidR="79686B15">
        <w:t xml:space="preserve"> create a for loop to iterate the Notification lists. For each iteration, we would display the Date as a text field, </w:t>
      </w:r>
      <w:r w:rsidR="63970A0B">
        <w:t>Keyword</w:t>
      </w:r>
      <w:r w:rsidR="79686B15">
        <w:t xml:space="preserve"> as a text field, Go </w:t>
      </w:r>
      <w:bookmarkStart w:id="52" w:name="_Int_xUdoRKqm"/>
      <w:proofErr w:type="gramStart"/>
      <w:r w:rsidR="79686B15">
        <w:t>To</w:t>
      </w:r>
      <w:bookmarkEnd w:id="52"/>
      <w:proofErr w:type="gramEnd"/>
      <w:r w:rsidR="79686B15">
        <w:t xml:space="preserve"> Message button and clear button. The Go </w:t>
      </w:r>
      <w:bookmarkStart w:id="53" w:name="_Int_ISWbfrMJ"/>
      <w:proofErr w:type="gramStart"/>
      <w:r w:rsidR="79686B15">
        <w:t>To</w:t>
      </w:r>
      <w:bookmarkEnd w:id="53"/>
      <w:proofErr w:type="gramEnd"/>
      <w:r w:rsidR="79686B15">
        <w:t xml:space="preserve"> Message button </w:t>
      </w:r>
      <w:r w:rsidR="6284C2B7">
        <w:t>navigates to the mail that contains the Notification Subscription Keyword.</w:t>
      </w:r>
    </w:p>
    <w:p w14:paraId="66701651" w14:textId="08A15DBB" w:rsidR="00CA14C7" w:rsidRDefault="6C07FCCF" w:rsidP="00647657">
      <w:pPr>
        <w:pStyle w:val="Heading3"/>
      </w:pPr>
      <w:bookmarkStart w:id="54" w:name="_Toc118042835"/>
      <w:r>
        <w:t xml:space="preserve">Create </w:t>
      </w:r>
      <w:r w:rsidR="2B544F3D">
        <w:t>Notifications Subscription</w:t>
      </w:r>
      <w:bookmarkEnd w:id="54"/>
    </w:p>
    <w:p w14:paraId="0B6D3C69" w14:textId="39D1A79E" w:rsidR="246774C6" w:rsidRPr="004162BC" w:rsidRDefault="21002F4F" w:rsidP="004162BC">
      <w:pPr>
        <w:rPr>
          <w:b/>
        </w:rPr>
      </w:pPr>
      <w:r>
        <w:t xml:space="preserve">In the Notifications Manage Tab, there is a Keyword Text field you type into and click on Add to create a notification subscription. </w:t>
      </w:r>
      <w:r w:rsidR="5BEF5683">
        <w:t>When you click on Add, there</w:t>
      </w:r>
      <w:r w:rsidR="009E733E">
        <w:t>'</w:t>
      </w:r>
      <w:r w:rsidR="5BEF5683">
        <w:t xml:space="preserve">s a </w:t>
      </w:r>
      <w:proofErr w:type="spellStart"/>
      <w:r w:rsidR="439D579D">
        <w:lastRenderedPageBreak/>
        <w:t>createSubscription</w:t>
      </w:r>
      <w:proofErr w:type="spellEnd"/>
      <w:r w:rsidR="439D579D">
        <w:t xml:space="preserve"> </w:t>
      </w:r>
      <w:r w:rsidR="5BEF5683">
        <w:t xml:space="preserve">method that gets called in </w:t>
      </w:r>
      <w:r w:rsidR="5BEF5683" w:rsidRPr="00176B63">
        <w:rPr>
          <w:rStyle w:val="FilePathChar"/>
        </w:rPr>
        <w:t>\lib\services\</w:t>
      </w:r>
      <w:proofErr w:type="spellStart"/>
      <w:r w:rsidR="5BEF5683" w:rsidRPr="00176B63">
        <w:rPr>
          <w:rStyle w:val="FilePathChar"/>
        </w:rPr>
        <w:t>mail_notifier.dart</w:t>
      </w:r>
      <w:proofErr w:type="spellEnd"/>
      <w:r w:rsidR="3FF536A1">
        <w:rPr>
          <w:bCs w:val="0"/>
        </w:rPr>
        <w:t>. This method inserts the Keyword into the</w:t>
      </w:r>
      <w:r w:rsidR="0F912378">
        <w:t xml:space="preserve"> </w:t>
      </w:r>
      <w:r w:rsidR="3FF536A1">
        <w:rPr>
          <w:bCs w:val="0"/>
        </w:rPr>
        <w:t>NOTIFICATION_SUBSCRIPTION database table.</w:t>
      </w:r>
      <w:r w:rsidR="5850A1FC">
        <w:rPr>
          <w:bCs w:val="0"/>
        </w:rPr>
        <w:t xml:space="preserve"> The code for this </w:t>
      </w:r>
      <w:r w:rsidR="081290BA">
        <w:rPr>
          <w:bCs w:val="0"/>
        </w:rPr>
        <w:t xml:space="preserve">function </w:t>
      </w:r>
      <w:r w:rsidR="5850A1FC">
        <w:rPr>
          <w:bCs w:val="0"/>
        </w:rPr>
        <w:t xml:space="preserve">is </w:t>
      </w:r>
      <w:r w:rsidR="5850A1FC" w:rsidRPr="00176B63">
        <w:rPr>
          <w:rStyle w:val="FilePathChar"/>
        </w:rPr>
        <w:t>\lib\</w:t>
      </w:r>
      <w:proofErr w:type="spellStart"/>
      <w:r w:rsidR="5850A1FC" w:rsidRPr="00176B63">
        <w:rPr>
          <w:rStyle w:val="FilePathChar"/>
        </w:rPr>
        <w:t>ui</w:t>
      </w:r>
      <w:proofErr w:type="spellEnd"/>
      <w:r w:rsidR="5850A1FC" w:rsidRPr="00176B63">
        <w:rPr>
          <w:rStyle w:val="FilePathChar"/>
        </w:rPr>
        <w:t>\</w:t>
      </w:r>
      <w:proofErr w:type="spellStart"/>
      <w:r w:rsidR="5850A1FC" w:rsidRPr="00176B63">
        <w:rPr>
          <w:rStyle w:val="FilePathChar"/>
        </w:rPr>
        <w:t>notifications.dart</w:t>
      </w:r>
      <w:proofErr w:type="spellEnd"/>
      <w:r w:rsidR="5850A1FC">
        <w:rPr>
          <w:bCs w:val="0"/>
        </w:rPr>
        <w:t>.</w:t>
      </w:r>
    </w:p>
    <w:p w14:paraId="047DD4FD" w14:textId="46FEE707" w:rsidR="00CA14C7" w:rsidRDefault="6C07FCCF" w:rsidP="00647657">
      <w:pPr>
        <w:pStyle w:val="Heading3"/>
      </w:pPr>
      <w:bookmarkStart w:id="55" w:name="_Toc118042836"/>
      <w:r>
        <w:t>Delete Notifications Subscription</w:t>
      </w:r>
      <w:bookmarkEnd w:id="55"/>
    </w:p>
    <w:p w14:paraId="1CB0365F" w14:textId="5B6F8841" w:rsidR="4E236F7C" w:rsidRDefault="21DD6A8C" w:rsidP="5FDBCCCE">
      <w:pPr>
        <w:rPr>
          <w:b/>
        </w:rPr>
      </w:pPr>
      <w:r>
        <w:t xml:space="preserve">In the Notifications Manage Tab, there is a list of notification subscriptions being displayed. For each row, </w:t>
      </w:r>
      <w:r w:rsidR="5EA7C837">
        <w:t>it shows Keyword and a red Clear button</w:t>
      </w:r>
      <w:r w:rsidR="16B476F6">
        <w:t>.</w:t>
      </w:r>
      <w:r>
        <w:t xml:space="preserve"> When you click on Clear, there</w:t>
      </w:r>
      <w:r w:rsidR="009E733E">
        <w:t>'</w:t>
      </w:r>
      <w:r>
        <w:t xml:space="preserve">s a </w:t>
      </w:r>
      <w:proofErr w:type="spellStart"/>
      <w:r>
        <w:t>removeSubscription</w:t>
      </w:r>
      <w:proofErr w:type="spellEnd"/>
      <w:r w:rsidR="6B4EA5FA">
        <w:t xml:space="preserve"> </w:t>
      </w:r>
      <w:r>
        <w:t xml:space="preserve">method that gets called in </w:t>
      </w:r>
      <w:r w:rsidRPr="5FDBCCCE">
        <w:rPr>
          <w:rStyle w:val="FilePathChar"/>
        </w:rPr>
        <w:t>\lib\services\</w:t>
      </w:r>
      <w:proofErr w:type="spellStart"/>
      <w:r w:rsidRPr="5FDBCCCE">
        <w:rPr>
          <w:rStyle w:val="FilePathChar"/>
        </w:rPr>
        <w:t>mail_notifier.dart</w:t>
      </w:r>
      <w:proofErr w:type="spellEnd"/>
      <w:r w:rsidRPr="5FDBCCCE">
        <w:rPr>
          <w:rStyle w:val="FilePathChar"/>
        </w:rPr>
        <w:t>.</w:t>
      </w:r>
      <w:r>
        <w:t xml:space="preserve"> This method </w:t>
      </w:r>
      <w:r w:rsidR="0E15BC26">
        <w:t>delete</w:t>
      </w:r>
      <w:r>
        <w:t xml:space="preserve">s the Keyword </w:t>
      </w:r>
      <w:r w:rsidR="7FEAE3E6">
        <w:t>from</w:t>
      </w:r>
      <w:r>
        <w:t xml:space="preserve"> the NOTIFICATION_SUBSCRIPTION database table</w:t>
      </w:r>
      <w:r w:rsidR="7E81E752">
        <w:t xml:space="preserve"> filtered on Keyword</w:t>
      </w:r>
      <w:r>
        <w:t>.</w:t>
      </w:r>
      <w:r w:rsidR="060AC381">
        <w:t xml:space="preserve"> The code for this </w:t>
      </w:r>
      <w:r w:rsidR="41B96496">
        <w:t xml:space="preserve">function </w:t>
      </w:r>
      <w:r w:rsidR="060AC381">
        <w:t xml:space="preserve">is </w:t>
      </w:r>
      <w:r w:rsidR="060AC381" w:rsidRPr="5FDBCCCE">
        <w:rPr>
          <w:rStyle w:val="FilePathChar"/>
        </w:rPr>
        <w:t>\lib\</w:t>
      </w:r>
      <w:proofErr w:type="spellStart"/>
      <w:r w:rsidR="060AC381" w:rsidRPr="5FDBCCCE">
        <w:rPr>
          <w:rStyle w:val="FilePathChar"/>
        </w:rPr>
        <w:t>ui</w:t>
      </w:r>
      <w:proofErr w:type="spellEnd"/>
      <w:r w:rsidR="060AC381" w:rsidRPr="5FDBCCCE">
        <w:rPr>
          <w:rStyle w:val="FilePathChar"/>
        </w:rPr>
        <w:t>\</w:t>
      </w:r>
      <w:proofErr w:type="spellStart"/>
      <w:r w:rsidR="060AC381" w:rsidRPr="5FDBCCCE">
        <w:rPr>
          <w:rStyle w:val="FilePathChar"/>
        </w:rPr>
        <w:t>notifications.dart</w:t>
      </w:r>
      <w:proofErr w:type="spellEnd"/>
      <w:r w:rsidR="060AC381" w:rsidRPr="5FDBCCCE">
        <w:rPr>
          <w:rStyle w:val="FilePathChar"/>
        </w:rPr>
        <w:t>.</w:t>
      </w:r>
    </w:p>
    <w:p w14:paraId="6E75EBCB" w14:textId="3BF1E0E5" w:rsidR="003F34CD" w:rsidRDefault="7D81B5DF" w:rsidP="00647657">
      <w:pPr>
        <w:pStyle w:val="Heading3"/>
      </w:pPr>
      <w:bookmarkStart w:id="56" w:name="_Toc118042837"/>
      <w:r>
        <w:t>Clear Notification</w:t>
      </w:r>
      <w:bookmarkEnd w:id="56"/>
    </w:p>
    <w:p w14:paraId="0D557269" w14:textId="5B6F8841" w:rsidR="51984C78" w:rsidRDefault="759E83A0" w:rsidP="5FDBCCCE">
      <w:pPr>
        <w:rPr>
          <w:b/>
        </w:rPr>
      </w:pPr>
      <w:r>
        <w:t>In the Notifications Tab, there is a list of notifications being displayed. For each row, it shows Keyword</w:t>
      </w:r>
      <w:r w:rsidR="792DB098">
        <w:t xml:space="preserve">, Go </w:t>
      </w:r>
      <w:proofErr w:type="gramStart"/>
      <w:r w:rsidR="792DB098">
        <w:t>To</w:t>
      </w:r>
      <w:proofErr w:type="gramEnd"/>
      <w:r w:rsidR="792DB098">
        <w:t xml:space="preserve"> Message button,</w:t>
      </w:r>
      <w:r>
        <w:t xml:space="preserve"> and a red Clear button. When you click on Clear, there</w:t>
      </w:r>
      <w:r w:rsidR="009E733E">
        <w:t>'</w:t>
      </w:r>
      <w:r>
        <w:t xml:space="preserve">s a </w:t>
      </w:r>
      <w:proofErr w:type="spellStart"/>
      <w:r>
        <w:t>clearNotification</w:t>
      </w:r>
      <w:proofErr w:type="spellEnd"/>
      <w:r>
        <w:t xml:space="preserve"> method that gets called in </w:t>
      </w:r>
      <w:r w:rsidRPr="5FDBCCCE">
        <w:rPr>
          <w:rStyle w:val="FilePathChar"/>
        </w:rPr>
        <w:t>\lib\services\</w:t>
      </w:r>
      <w:proofErr w:type="spellStart"/>
      <w:r w:rsidRPr="5FDBCCCE">
        <w:rPr>
          <w:rStyle w:val="FilePathChar"/>
        </w:rPr>
        <w:t>mail_notifier.dart</w:t>
      </w:r>
      <w:proofErr w:type="spellEnd"/>
      <w:r>
        <w:t>. This method deletes the Keyword from the NOTIFICATION_</w:t>
      </w:r>
      <w:r w:rsidR="10AB2761">
        <w:t>TABLE</w:t>
      </w:r>
      <w:r>
        <w:t xml:space="preserve"> database table</w:t>
      </w:r>
      <w:r w:rsidR="4472E1C3">
        <w:t xml:space="preserve"> filtered on </w:t>
      </w:r>
      <w:proofErr w:type="spellStart"/>
      <w:r w:rsidR="4472E1C3">
        <w:t>MailPieceID</w:t>
      </w:r>
      <w:proofErr w:type="spellEnd"/>
      <w:r w:rsidR="4472E1C3">
        <w:t xml:space="preserve"> and Keyword</w:t>
      </w:r>
      <w:r>
        <w:t>.</w:t>
      </w:r>
      <w:r w:rsidR="5C688457">
        <w:t xml:space="preserve"> The code for this function is </w:t>
      </w:r>
      <w:r w:rsidR="5C688457" w:rsidRPr="5FDBCCCE">
        <w:rPr>
          <w:rStyle w:val="FilePathChar"/>
        </w:rPr>
        <w:t>\lib\</w:t>
      </w:r>
      <w:proofErr w:type="spellStart"/>
      <w:r w:rsidR="5C688457" w:rsidRPr="5FDBCCCE">
        <w:rPr>
          <w:rStyle w:val="FilePathChar"/>
        </w:rPr>
        <w:t>ui</w:t>
      </w:r>
      <w:proofErr w:type="spellEnd"/>
      <w:r w:rsidR="5C688457" w:rsidRPr="5FDBCCCE">
        <w:rPr>
          <w:rStyle w:val="FilePathChar"/>
        </w:rPr>
        <w:t>\</w:t>
      </w:r>
      <w:proofErr w:type="spellStart"/>
      <w:r w:rsidR="5C688457" w:rsidRPr="5FDBCCCE">
        <w:rPr>
          <w:rStyle w:val="FilePathChar"/>
        </w:rPr>
        <w:t>notifications.dart</w:t>
      </w:r>
      <w:proofErr w:type="spellEnd"/>
      <w:r w:rsidR="5C688457" w:rsidRPr="5FDBCCCE">
        <w:rPr>
          <w:rStyle w:val="FilePathChar"/>
        </w:rPr>
        <w:t>.</w:t>
      </w:r>
    </w:p>
    <w:p w14:paraId="2D40F1CA" w14:textId="494D7381" w:rsidR="00FF51E3" w:rsidRDefault="7D81B5DF" w:rsidP="00647657">
      <w:pPr>
        <w:pStyle w:val="Heading3"/>
      </w:pPr>
      <w:bookmarkStart w:id="57" w:name="_Toc118042838"/>
      <w:r>
        <w:t>Notification Management View</w:t>
      </w:r>
      <w:bookmarkEnd w:id="57"/>
    </w:p>
    <w:p w14:paraId="3CC573E6" w14:textId="5B6F8841" w:rsidR="12D88DC1" w:rsidRDefault="31AC5648" w:rsidP="5FDBCCCE">
      <w:pPr>
        <w:rPr>
          <w:b/>
        </w:rPr>
      </w:pPr>
      <w:r>
        <w:t xml:space="preserve">The notification management screen displays a list of notification subscriptions. This view can be seen by clicking on the Manage Tab within the main </w:t>
      </w:r>
      <w:proofErr w:type="spellStart"/>
      <w:r>
        <w:t>Notifcations</w:t>
      </w:r>
      <w:proofErr w:type="spellEnd"/>
      <w:r>
        <w:t xml:space="preserve"> View. The Manage tab will show notification subscriptions by keyword text and </w:t>
      </w:r>
      <w:r w:rsidR="3E652905">
        <w:t xml:space="preserve">a </w:t>
      </w:r>
      <w:r>
        <w:t xml:space="preserve">clear button. The Manage tab will be where the user can add or delete a notification subscription. The code for this view is </w:t>
      </w:r>
      <w:r w:rsidRPr="5FDBCCCE">
        <w:rPr>
          <w:rStyle w:val="FilePathChar"/>
        </w:rPr>
        <w:t>\lib\</w:t>
      </w:r>
      <w:proofErr w:type="spellStart"/>
      <w:r w:rsidRPr="5FDBCCCE">
        <w:rPr>
          <w:rStyle w:val="FilePathChar"/>
        </w:rPr>
        <w:t>ui</w:t>
      </w:r>
      <w:proofErr w:type="spellEnd"/>
      <w:r w:rsidRPr="5FDBCCCE">
        <w:rPr>
          <w:rStyle w:val="FilePathChar"/>
        </w:rPr>
        <w:t>\</w:t>
      </w:r>
      <w:proofErr w:type="spellStart"/>
      <w:r w:rsidRPr="5FDBCCCE">
        <w:rPr>
          <w:rStyle w:val="FilePathChar"/>
        </w:rPr>
        <w:t>notifications.dart</w:t>
      </w:r>
      <w:proofErr w:type="spellEnd"/>
      <w:r>
        <w:t>.</w:t>
      </w:r>
    </w:p>
    <w:p w14:paraId="195DBE04" w14:textId="3B54EC30" w:rsidR="007A3979" w:rsidRDefault="4838F4AF" w:rsidP="00647657">
      <w:pPr>
        <w:pStyle w:val="Heading3"/>
      </w:pPr>
      <w:bookmarkStart w:id="58" w:name="_Toc118042839"/>
      <w:r>
        <w:t>Notification fetch process</w:t>
      </w:r>
      <w:bookmarkEnd w:id="58"/>
    </w:p>
    <w:p w14:paraId="2EEA21E7" w14:textId="00D81A59" w:rsidR="75E8F8D3" w:rsidRDefault="070F47EA" w:rsidP="2B366832">
      <w:r>
        <w:t xml:space="preserve">Fetching the notifications process was </w:t>
      </w:r>
      <w:r w:rsidR="754185E7">
        <w:t>implemented</w:t>
      </w:r>
      <w:r>
        <w:t xml:space="preserve"> in </w:t>
      </w:r>
      <w:r w:rsidRPr="00176B63">
        <w:rPr>
          <w:rStyle w:val="FilePathChar"/>
        </w:rPr>
        <w:t>\lib\services\</w:t>
      </w:r>
      <w:proofErr w:type="spellStart"/>
      <w:r w:rsidRPr="00176B63">
        <w:rPr>
          <w:rStyle w:val="FilePathChar"/>
        </w:rPr>
        <w:t>mail_notifier.dart</w:t>
      </w:r>
      <w:proofErr w:type="spellEnd"/>
      <w:r w:rsidRPr="00176B63">
        <w:rPr>
          <w:rStyle w:val="FilePathChar"/>
        </w:rPr>
        <w:t>.</w:t>
      </w:r>
      <w:r w:rsidRPr="431B2BF0">
        <w:rPr>
          <w:b/>
        </w:rPr>
        <w:t xml:space="preserve"> </w:t>
      </w:r>
      <w:r w:rsidR="6BA2A69E">
        <w:rPr>
          <w:bCs w:val="0"/>
        </w:rPr>
        <w:t xml:space="preserve">There are two methods, </w:t>
      </w:r>
      <w:proofErr w:type="spellStart"/>
      <w:r w:rsidR="6BA2A69E">
        <w:rPr>
          <w:bCs w:val="0"/>
        </w:rPr>
        <w:t>getSubscriptions</w:t>
      </w:r>
      <w:proofErr w:type="spellEnd"/>
      <w:r w:rsidR="6BA2A69E">
        <w:rPr>
          <w:bCs w:val="0"/>
        </w:rPr>
        <w:t xml:space="preserve"> and </w:t>
      </w:r>
      <w:proofErr w:type="spellStart"/>
      <w:r w:rsidR="6BA2A69E">
        <w:rPr>
          <w:bCs w:val="0"/>
        </w:rPr>
        <w:t>getNotifications</w:t>
      </w:r>
      <w:proofErr w:type="spellEnd"/>
      <w:r w:rsidR="6BA2A69E">
        <w:rPr>
          <w:bCs w:val="0"/>
        </w:rPr>
        <w:t>. Both functions</w:t>
      </w:r>
      <w:r w:rsidR="35219953">
        <w:rPr>
          <w:bCs w:val="0"/>
        </w:rPr>
        <w:t xml:space="preserve"> have a simple select query that retrieves data from NOTIFICATION_SUBSCRIPTION AND NOTIFICATION_TABLE and</w:t>
      </w:r>
      <w:r w:rsidR="6BA2A69E">
        <w:rPr>
          <w:bCs w:val="0"/>
        </w:rPr>
        <w:t xml:space="preserve"> return</w:t>
      </w:r>
      <w:r w:rsidR="10B9AFBF">
        <w:rPr>
          <w:bCs w:val="0"/>
        </w:rPr>
        <w:t>s</w:t>
      </w:r>
      <w:r w:rsidR="6BA2A69E">
        <w:rPr>
          <w:bCs w:val="0"/>
        </w:rPr>
        <w:t xml:space="preserve"> a List of Keywords.</w:t>
      </w:r>
      <w:r w:rsidR="4F0D124A">
        <w:rPr>
          <w:bCs w:val="0"/>
        </w:rPr>
        <w:t xml:space="preserve"> </w:t>
      </w:r>
      <w:r w:rsidR="00595372">
        <w:rPr>
          <w:bCs w:val="0"/>
        </w:rPr>
        <w:t>This Notification list</w:t>
      </w:r>
      <w:r w:rsidR="4F0D124A">
        <w:rPr>
          <w:bCs w:val="0"/>
        </w:rPr>
        <w:t xml:space="preserve"> is being </w:t>
      </w:r>
      <w:r w:rsidR="4F0D124A">
        <w:rPr>
          <w:bCs w:val="0"/>
        </w:rPr>
        <w:lastRenderedPageBreak/>
        <w:t>displayed in the main Notification View and the Notification Subscription list is being displayed in the Notification Management View.</w:t>
      </w:r>
      <w:r w:rsidR="624D8E84">
        <w:rPr>
          <w:bCs w:val="0"/>
        </w:rPr>
        <w:t xml:space="preserve"> </w:t>
      </w:r>
    </w:p>
    <w:p w14:paraId="0C6E1480" w14:textId="5B6F8841" w:rsidR="007A3979" w:rsidRDefault="3CA0D962" w:rsidP="00647657">
      <w:pPr>
        <w:pStyle w:val="Heading3"/>
      </w:pPr>
      <w:bookmarkStart w:id="59" w:name="_Toc118042840"/>
      <w:r>
        <w:t>Navigate to mail item from notification</w:t>
      </w:r>
      <w:bookmarkEnd w:id="59"/>
    </w:p>
    <w:p w14:paraId="00C6666E" w14:textId="72B35BB4" w:rsidR="6EDDE94F" w:rsidRDefault="6EDDE94F" w:rsidP="2921EA77">
      <w:r>
        <w:t>Navigation from a mail item is very simple</w:t>
      </w:r>
      <w:r w:rsidR="7904F52A">
        <w:t xml:space="preserve">. When the user selects a notification, the application will get the resulting </w:t>
      </w:r>
      <w:proofErr w:type="spellStart"/>
      <w:r w:rsidR="7904F52A">
        <w:t>mailpiece</w:t>
      </w:r>
      <w:proofErr w:type="spellEnd"/>
      <w:r w:rsidR="7904F52A">
        <w:t xml:space="preserve"> via the </w:t>
      </w:r>
      <w:proofErr w:type="spellStart"/>
      <w:r w:rsidR="7904F52A">
        <w:t>mailpiece</w:t>
      </w:r>
      <w:proofErr w:type="spellEnd"/>
      <w:r w:rsidR="7904F52A">
        <w:t xml:space="preserve"> id. This is then passed into the Mail Piece View</w:t>
      </w:r>
      <w:r w:rsidR="20823C16">
        <w:t xml:space="preserve"> which will then display the notified mail piece. It was decided to reuse the Mail Piece View as it is </w:t>
      </w:r>
      <w:r w:rsidR="1B543877">
        <w:t>a common page for displaying mail pieces which results in much less duplicated code as well as less developer confusion. For example, if you needed to change what the mail piece displayed</w:t>
      </w:r>
      <w:r w:rsidR="6140E1AD">
        <w:t>, it would only need to be changed on one page instead of four.</w:t>
      </w:r>
    </w:p>
    <w:p w14:paraId="3752D70C" w14:textId="74EDA31F" w:rsidR="0CB348C8" w:rsidRDefault="0CB348C8" w:rsidP="1984A91A">
      <w:pPr>
        <w:pStyle w:val="Heading2"/>
      </w:pPr>
      <w:bookmarkStart w:id="60" w:name="_Toc118042841"/>
      <w:r>
        <w:t>Digest Modification</w:t>
      </w:r>
      <w:bookmarkEnd w:id="60"/>
    </w:p>
    <w:p w14:paraId="179B5DAA" w14:textId="7D5D28A6" w:rsidR="0CB348C8" w:rsidRDefault="0CB348C8" w:rsidP="1984A91A">
      <w:pPr>
        <w:pStyle w:val="Heading3"/>
      </w:pPr>
      <w:bookmarkStart w:id="61" w:name="_Toc118042842"/>
      <w:r>
        <w:t>Digest Modifications</w:t>
      </w:r>
      <w:bookmarkEnd w:id="61"/>
    </w:p>
    <w:p w14:paraId="5B4F25B0" w14:textId="0473C716" w:rsidR="0CB348C8" w:rsidRDefault="0CB348C8" w:rsidP="1984A91A">
      <w:r>
        <w:t xml:space="preserve">The Digest page was existing functionality however it was decided that it should be reskinned to match the rest of the application. </w:t>
      </w:r>
      <w:r w:rsidR="3D8B6E6C">
        <w:t>M</w:t>
      </w:r>
      <w:r>
        <w:t>any of the elements such as the top and bottom bar were changed to match the rest of the application. There were two</w:t>
      </w:r>
      <w:r w:rsidR="38166D50">
        <w:t xml:space="preserve"> major changes to the digest. The first and most major was that the digest page will now pick the latest digest instead of the digest for the day you are currently on. This involved some changes to how the application pulls the digest as we now </w:t>
      </w:r>
      <w:r w:rsidR="07FE6B5A">
        <w:t>needed to pull all digests then order them by date instead of only getting digests for the current day. It was originally thought that we could use the SORT IMAP function, however that is not well supported so it was decided to do our own</w:t>
      </w:r>
      <w:r w:rsidR="28A14405">
        <w:t xml:space="preserve"> sorting.</w:t>
      </w:r>
      <w:r w:rsidR="0636751C">
        <w:t xml:space="preserve"> This is a possible future enhancement if the SORT function becomes better supported in the future.</w:t>
      </w:r>
    </w:p>
    <w:p w14:paraId="5660DADA" w14:textId="6227DF6D" w:rsidR="74D003D7" w:rsidRDefault="28A14405" w:rsidP="74D003D7">
      <w:r>
        <w:t xml:space="preserve">The other major change was to convert the </w:t>
      </w:r>
      <w:proofErr w:type="gramStart"/>
      <w:r>
        <w:t xml:space="preserve">All </w:t>
      </w:r>
      <w:r w:rsidR="0093BB4B">
        <w:t>Details</w:t>
      </w:r>
      <w:proofErr w:type="gramEnd"/>
      <w:r w:rsidR="0093BB4B">
        <w:t xml:space="preserve"> </w:t>
      </w:r>
      <w:r>
        <w:t>button to navigate to the Mail Piece page for the selected mail piece. This replaced old functionality that would r</w:t>
      </w:r>
      <w:r w:rsidR="4D02B691">
        <w:t>ead out data on the selected mail piece, and this new functionality provides more information to the user.</w:t>
      </w:r>
      <w:r w:rsidR="12B786D9">
        <w:t xml:space="preserve"> We use the Mail Piece page to avoid having duplicate information on the Digest page which already exists</w:t>
      </w:r>
      <w:r w:rsidR="26D412DD">
        <w:t xml:space="preserve"> on the Mail Piece page</w:t>
      </w:r>
      <w:r w:rsidR="56BA695F">
        <w:t xml:space="preserve">. </w:t>
      </w:r>
    </w:p>
    <w:p w14:paraId="50AFE5E0" w14:textId="1676BD17" w:rsidR="006B3641" w:rsidRDefault="07FAAB8C" w:rsidP="00B54B1C">
      <w:pPr>
        <w:pStyle w:val="Heading2"/>
      </w:pPr>
      <w:bookmarkStart w:id="62" w:name="_Toc118042843"/>
      <w:r>
        <w:lastRenderedPageBreak/>
        <w:t xml:space="preserve">Implementation of </w:t>
      </w:r>
      <w:r w:rsidR="3CA0D962">
        <w:t>Voice Assistant</w:t>
      </w:r>
      <w:r>
        <w:t>s</w:t>
      </w:r>
      <w:bookmarkEnd w:id="62"/>
    </w:p>
    <w:p w14:paraId="0725E324" w14:textId="114FB90D" w:rsidR="00977675" w:rsidRDefault="07FAAB8C" w:rsidP="006B3641">
      <w:pPr>
        <w:pStyle w:val="Heading3"/>
      </w:pPr>
      <w:bookmarkStart w:id="63" w:name="_Toc118042844"/>
      <w:r>
        <w:t>Android Assistant Integration</w:t>
      </w:r>
      <w:bookmarkEnd w:id="63"/>
    </w:p>
    <w:p w14:paraId="5A20727C" w14:textId="2BB93473" w:rsidR="00A4324E" w:rsidRPr="00996B85" w:rsidRDefault="1C61E260" w:rsidP="00A4324E">
      <w:r>
        <w:t xml:space="preserve">Google Assistant integration was implemented by responding to intents that the Google Assistant sends to the application. Google Assistant knows what </w:t>
      </w:r>
      <w:r w:rsidR="3F1B4145">
        <w:t>capabilities the application has by the list of capabilities in the shortcuts.xml file.</w:t>
      </w:r>
      <w:r w:rsidR="21C963B8">
        <w:t xml:space="preserve"> In this case the application has the capability to </w:t>
      </w:r>
      <w:r w:rsidR="009E733E">
        <w:t>"</w:t>
      </w:r>
      <w:proofErr w:type="spellStart"/>
      <w:r w:rsidR="21C963B8">
        <w:t>Get_Thing</w:t>
      </w:r>
      <w:proofErr w:type="spellEnd"/>
      <w:r w:rsidR="009E733E">
        <w:t>"</w:t>
      </w:r>
      <w:r w:rsidR="334842D6">
        <w:t xml:space="preserve">, </w:t>
      </w:r>
      <w:r w:rsidR="009E733E">
        <w:t>"</w:t>
      </w:r>
      <w:proofErr w:type="spellStart"/>
      <w:r w:rsidR="21C963B8">
        <w:t>Create_Thing</w:t>
      </w:r>
      <w:proofErr w:type="spellEnd"/>
      <w:r w:rsidR="009E733E">
        <w:t>"</w:t>
      </w:r>
      <w:r w:rsidR="0CEB1689">
        <w:t xml:space="preserve"> and “</w:t>
      </w:r>
      <w:proofErr w:type="spellStart"/>
      <w:r w:rsidR="0CEB1689">
        <w:t>Open_App_Feature</w:t>
      </w:r>
      <w:proofErr w:type="spellEnd"/>
      <w:r w:rsidR="0CEB1689">
        <w:t>”</w:t>
      </w:r>
      <w:r w:rsidR="21C963B8">
        <w:t xml:space="preserve">. Get thing corresponds to </w:t>
      </w:r>
      <w:r w:rsidR="2BF2EC2B">
        <w:t>the Search and Create thing corresponds to adding notifications.</w:t>
      </w:r>
      <w:r w:rsidR="264A0617">
        <w:t xml:space="preserve"> Open App Feature allows the user to open the application directly to the Notifications page.</w:t>
      </w:r>
      <w:r w:rsidR="2BF2EC2B">
        <w:t xml:space="preserve"> These are defined in the native code.</w:t>
      </w:r>
      <w:r w:rsidR="56392D0C">
        <w:t xml:space="preserve"> We use only Built-In-Intents to avoid having to provide training phrases as you would need to do for custom-intents.</w:t>
      </w:r>
    </w:p>
    <w:p w14:paraId="3D202F62" w14:textId="4D028E16" w:rsidR="2BF2EC2B" w:rsidRDefault="2BF2EC2B" w:rsidP="09AD2130">
      <w:r>
        <w:t xml:space="preserve">In the shared code, </w:t>
      </w:r>
      <w:r w:rsidR="777629E8">
        <w:t>a service called</w:t>
      </w:r>
      <w:r>
        <w:t xml:space="preserve"> </w:t>
      </w:r>
      <w:proofErr w:type="spellStart"/>
      <w:r w:rsidR="777629E8">
        <w:t>assistantService</w:t>
      </w:r>
      <w:proofErr w:type="spellEnd"/>
      <w:r w:rsidR="777629E8">
        <w:t xml:space="preserve"> was created. This handles the processing of intent data into </w:t>
      </w:r>
      <w:proofErr w:type="spellStart"/>
      <w:r w:rsidR="777629E8">
        <w:t>ApplicationFunctions</w:t>
      </w:r>
      <w:proofErr w:type="spellEnd"/>
      <w:r w:rsidR="777629E8">
        <w:t xml:space="preserve"> </w:t>
      </w:r>
      <w:r w:rsidR="18AC41A0">
        <w:t>which will tell the application what to do. For example</w:t>
      </w:r>
      <w:r w:rsidR="3A258869">
        <w:t>,</w:t>
      </w:r>
      <w:r w:rsidR="18AC41A0">
        <w:t xml:space="preserve"> if the GET_THING intent is received then we check if the query is for digest or another word. If it is digest</w:t>
      </w:r>
      <w:r w:rsidR="406F2EE0">
        <w:t>,</w:t>
      </w:r>
      <w:r w:rsidR="18AC41A0">
        <w:t xml:space="preserve"> we create </w:t>
      </w:r>
      <w:r w:rsidR="32DA3053">
        <w:t xml:space="preserve">a </w:t>
      </w:r>
      <w:proofErr w:type="spellStart"/>
      <w:r w:rsidR="32DA3053">
        <w:t>ApplicationFunction</w:t>
      </w:r>
      <w:proofErr w:type="spellEnd"/>
      <w:r w:rsidR="32DA3053">
        <w:t xml:space="preserve"> to navigate to the digest page, if it is another word</w:t>
      </w:r>
      <w:r w:rsidR="56ED442E">
        <w:t>,</w:t>
      </w:r>
      <w:r w:rsidR="32DA3053">
        <w:t xml:space="preserve"> we create an </w:t>
      </w:r>
      <w:proofErr w:type="spellStart"/>
      <w:r w:rsidR="32DA3053">
        <w:t>ApplicationFunction</w:t>
      </w:r>
      <w:proofErr w:type="spellEnd"/>
      <w:r w:rsidR="32DA3053">
        <w:t xml:space="preserve"> to search for </w:t>
      </w:r>
      <w:r w:rsidR="4B30C9F2">
        <w:t>the</w:t>
      </w:r>
      <w:r w:rsidR="32DA3053">
        <w:t xml:space="preserve"> given keyword. It was decided to make this its own service, since i</w:t>
      </w:r>
      <w:r w:rsidR="5C37A44E">
        <w:t>ntents can be received at any point in the application, and we would not want to duplicate the code</w:t>
      </w:r>
      <w:r w:rsidR="5652544A">
        <w:t xml:space="preserve"> on every page</w:t>
      </w:r>
      <w:r w:rsidR="5C37A44E">
        <w:t xml:space="preserve">. </w:t>
      </w:r>
      <w:r w:rsidR="61696D31">
        <w:t xml:space="preserve">It was decided to use </w:t>
      </w:r>
      <w:proofErr w:type="spellStart"/>
      <w:r w:rsidR="61696D31">
        <w:t>ApplicationFunctions</w:t>
      </w:r>
      <w:proofErr w:type="spellEnd"/>
      <w:r w:rsidR="61696D31">
        <w:t>, since that is what the chatbot uses so less code would need to be created specifically for Google Assistant.</w:t>
      </w:r>
    </w:p>
    <w:p w14:paraId="4346D38A" w14:textId="72C9B6DD" w:rsidR="5C37A44E" w:rsidRDefault="5C37A44E" w:rsidP="09AD2130">
      <w:r>
        <w:t xml:space="preserve">Another bit of shared code is the </w:t>
      </w:r>
      <w:proofErr w:type="spellStart"/>
      <w:r>
        <w:t>assistant_state</w:t>
      </w:r>
      <w:proofErr w:type="spellEnd"/>
      <w:r>
        <w:t xml:space="preserve">. This serves as a base class for all UI </w:t>
      </w:r>
      <w:r w:rsidR="307E6955">
        <w:t>pages</w:t>
      </w:r>
      <w:r>
        <w:t xml:space="preserve"> in the application. Using this, the application subscribes to intents and acts </w:t>
      </w:r>
      <w:r w:rsidR="6AC53D96">
        <w:t xml:space="preserve">upon them </w:t>
      </w:r>
      <w:r w:rsidR="4E759F8F">
        <w:t>when received. This base class was created since all of the pages must have this basic logic, and it is easier to have it in one place and override where neces</w:t>
      </w:r>
      <w:r w:rsidR="0B096D38">
        <w:t xml:space="preserve">sary instead of duplicating the code on each page. A good example of overriding is on the search page, we override the </w:t>
      </w:r>
      <w:proofErr w:type="spellStart"/>
      <w:r w:rsidR="0B096D38">
        <w:t>process</w:t>
      </w:r>
      <w:r w:rsidR="7116AD93">
        <w:t>F</w:t>
      </w:r>
      <w:r w:rsidR="0B096D38">
        <w:t>unction</w:t>
      </w:r>
      <w:proofErr w:type="spellEnd"/>
      <w:r w:rsidR="0B096D38">
        <w:t xml:space="preserve"> method so we </w:t>
      </w:r>
      <w:r w:rsidR="44D17A3B">
        <w:t>add the search terms on that page, instead of navigating to the search page again even though we are already on it like the base code would do.</w:t>
      </w:r>
    </w:p>
    <w:p w14:paraId="68CB1CB6" w14:textId="73B15582" w:rsidR="1419CCC8" w:rsidRDefault="668CCF6F" w:rsidP="2D091CFB">
      <w:r>
        <w:t>T</w:t>
      </w:r>
      <w:r w:rsidR="6A91F181">
        <w:t xml:space="preserve">he application uses the package </w:t>
      </w:r>
      <w:r w:rsidR="67EF6DBF">
        <w:t>"</w:t>
      </w:r>
      <w:proofErr w:type="spellStart"/>
      <w:r w:rsidR="6A91F181">
        <w:t>Recieve_Intent</w:t>
      </w:r>
      <w:proofErr w:type="spellEnd"/>
      <w:r w:rsidR="67EF6DBF">
        <w:t>"</w:t>
      </w:r>
      <w:r w:rsidR="6A91F181">
        <w:t xml:space="preserve"> to </w:t>
      </w:r>
      <w:r w:rsidR="6CD297B9">
        <w:t>act on</w:t>
      </w:r>
      <w:r w:rsidR="6A91F181">
        <w:t xml:space="preserve"> the intents that are sent to </w:t>
      </w:r>
      <w:r w:rsidR="6CD297B9">
        <w:t xml:space="preserve">the Android application. </w:t>
      </w:r>
      <w:r w:rsidR="6C3744F1">
        <w:t>On every page we subscribe to the intent stream using this package</w:t>
      </w:r>
      <w:r w:rsidR="3C01BE86">
        <w:t xml:space="preserve"> in </w:t>
      </w:r>
      <w:r w:rsidR="3C01BE86">
        <w:lastRenderedPageBreak/>
        <w:t xml:space="preserve">the </w:t>
      </w:r>
      <w:proofErr w:type="spellStart"/>
      <w:r w:rsidR="3C01BE86">
        <w:t>assistant_state.dart</w:t>
      </w:r>
      <w:proofErr w:type="spellEnd"/>
      <w:r w:rsidR="3C01BE86">
        <w:t xml:space="preserve"> file</w:t>
      </w:r>
      <w:r w:rsidR="6C3744F1">
        <w:t>.</w:t>
      </w:r>
      <w:r w:rsidR="6CD297B9">
        <w:t xml:space="preserve"> When the application starts up, this package is </w:t>
      </w:r>
      <w:r w:rsidR="7EB6AFBB">
        <w:t>also</w:t>
      </w:r>
      <w:r w:rsidR="6CD297B9">
        <w:t xml:space="preserve"> used to find the starting intent</w:t>
      </w:r>
      <w:r w:rsidR="5C258973">
        <w:t xml:space="preserve"> if one exists in </w:t>
      </w:r>
      <w:proofErr w:type="spellStart"/>
      <w:proofErr w:type="gramStart"/>
      <w:r w:rsidR="5C258973">
        <w:t>main.dart</w:t>
      </w:r>
      <w:proofErr w:type="spellEnd"/>
      <w:proofErr w:type="gramEnd"/>
      <w:r w:rsidR="5C258973">
        <w:t xml:space="preserve">. If it does, </w:t>
      </w:r>
      <w:r w:rsidR="1107E708">
        <w:t xml:space="preserve">we will then create an </w:t>
      </w:r>
      <w:proofErr w:type="spellStart"/>
      <w:r w:rsidR="1107E708">
        <w:t>applicationFunction</w:t>
      </w:r>
      <w:proofErr w:type="spellEnd"/>
      <w:r w:rsidR="1107E708">
        <w:t xml:space="preserve"> using the </w:t>
      </w:r>
      <w:proofErr w:type="spellStart"/>
      <w:r w:rsidR="1107E708">
        <w:t>assistantService</w:t>
      </w:r>
      <w:proofErr w:type="spellEnd"/>
      <w:r w:rsidR="1107E708">
        <w:t xml:space="preserve"> and pass that in as an argument to one of the two starting pages (</w:t>
      </w:r>
      <w:proofErr w:type="spellStart"/>
      <w:r w:rsidR="1107E708">
        <w:t>Main</w:t>
      </w:r>
      <w:r w:rsidR="2ADFC7BD">
        <w:t>Widget</w:t>
      </w:r>
      <w:proofErr w:type="spellEnd"/>
      <w:r w:rsidR="2ADFC7BD">
        <w:t xml:space="preserve"> or </w:t>
      </w:r>
      <w:proofErr w:type="spellStart"/>
      <w:r w:rsidR="2ADFC7BD">
        <w:t>SignInWidget</w:t>
      </w:r>
      <w:proofErr w:type="spellEnd"/>
      <w:r w:rsidR="2ADFC7BD">
        <w:t>). Those pages will then handle the argument like they would if they received the intent in the intent stream</w:t>
      </w:r>
      <w:r w:rsidR="68D3C291">
        <w:t>.</w:t>
      </w:r>
    </w:p>
    <w:p w14:paraId="0FB10489" w14:textId="176F54AF" w:rsidR="68D3C291" w:rsidRDefault="68D3C291" w:rsidP="3CB5DC57">
      <w:r>
        <w:t>One major problem we ran into is that Google Assistant requires the app to be uploaded to the play store to work, and their testing tools other then ADB commands do not work for Flutter projects. When uploading to the play store, Google Assistan</w:t>
      </w:r>
      <w:r w:rsidR="0B7AB5D8">
        <w:t>t also requires app actions to be reviewed before the general public and use them. Testers can access them early via the internal test track by joining a Google Group, but it still did not work and Google Assistant acted as though the application did not exist.</w:t>
      </w:r>
      <w:r w:rsidR="02670FBC">
        <w:t xml:space="preserve"> At this point in time, we are waiting for our Google Review.</w:t>
      </w:r>
      <w:r w:rsidR="213011B0">
        <w:t xml:space="preserve"> Another issue we ran into was using the proper built</w:t>
      </w:r>
      <w:r w:rsidR="0628B317">
        <w:t>-</w:t>
      </w:r>
      <w:r w:rsidR="213011B0">
        <w:t xml:space="preserve">in intents. We were unable to implement removing a notification keyword because Google Assistant does not provide an intent for removing something, only adding. </w:t>
      </w:r>
      <w:r w:rsidR="2E96BC2E">
        <w:t xml:space="preserve">There </w:t>
      </w:r>
      <w:r w:rsidR="25A987CF">
        <w:t>were</w:t>
      </w:r>
      <w:r w:rsidR="2E96BC2E">
        <w:t xml:space="preserve"> also issues with date ranges for searching as Google Assistant provides everything via keyword so there was no way to parse the date ranges in the time </w:t>
      </w:r>
      <w:r w:rsidR="20C5AEA9">
        <w:t>provided</w:t>
      </w:r>
      <w:r w:rsidR="2E96BC2E">
        <w:t xml:space="preserve"> to the project since the user could say anything.</w:t>
      </w:r>
    </w:p>
    <w:p w14:paraId="47F7D986" w14:textId="524B4491" w:rsidR="00F31768" w:rsidRDefault="067DEC33" w:rsidP="00F31768">
      <w:pPr>
        <w:pStyle w:val="Heading1"/>
      </w:pPr>
      <w:bookmarkStart w:id="64" w:name="_Toc118042845"/>
      <w:r>
        <w:t>Project File Structure</w:t>
      </w:r>
      <w:bookmarkEnd w:id="64"/>
    </w:p>
    <w:p w14:paraId="5C869A79" w14:textId="701FB35D" w:rsidR="00B823C7" w:rsidRDefault="00584B8E" w:rsidP="002F4CA0">
      <w:r w:rsidRPr="007C5375">
        <w:t xml:space="preserve">The use of a </w:t>
      </w:r>
      <w:r w:rsidR="006002F0" w:rsidRPr="006002F0">
        <w:t>Model-View-</w:t>
      </w:r>
      <w:proofErr w:type="spellStart"/>
      <w:r w:rsidR="006002F0" w:rsidRPr="006002F0">
        <w:t>ViewModel</w:t>
      </w:r>
      <w:proofErr w:type="spellEnd"/>
      <w:r w:rsidR="006002F0">
        <w:t xml:space="preserve"> (MVVM) </w:t>
      </w:r>
      <w:r w:rsidR="00EF77A4">
        <w:t xml:space="preserve">is an established </w:t>
      </w:r>
      <w:r w:rsidR="00042A35">
        <w:t>architectural pattern in software development.</w:t>
      </w:r>
      <w:r w:rsidR="00D37C3D">
        <w:t xml:space="preserve"> One of the key distinctions</w:t>
      </w:r>
      <w:r w:rsidR="00694EB4">
        <w:t>, and benefits</w:t>
      </w:r>
      <w:r w:rsidR="00D37C3D">
        <w:t xml:space="preserve"> with this framework is that it allows architects to segregate </w:t>
      </w:r>
      <w:r w:rsidR="008D42A3">
        <w:t>business processes or logic from user interface</w:t>
      </w:r>
      <w:r w:rsidR="00FE0E56">
        <w:t xml:space="preserve"> (UI)</w:t>
      </w:r>
      <w:r w:rsidR="008D42A3">
        <w:t>.</w:t>
      </w:r>
      <w:r w:rsidR="00662B0C">
        <w:t xml:space="preserve"> This allows </w:t>
      </w:r>
      <w:r w:rsidR="00FE0E56">
        <w:t xml:space="preserve">for changes to the UI without </w:t>
      </w:r>
      <w:r w:rsidR="005E5AE7">
        <w:t xml:space="preserve">having to also modify the underlying data model and </w:t>
      </w:r>
      <w:r w:rsidR="00B823C7">
        <w:t>the same in reverse. This process can dramatically speed up development when everything is working correctly.</w:t>
      </w:r>
    </w:p>
    <w:p w14:paraId="6B5A9760" w14:textId="1E999551" w:rsidR="00B823C7" w:rsidRDefault="00D5671D" w:rsidP="002F4CA0">
      <w:r>
        <w:t xml:space="preserve">According to Jitesh Mohite, there are three key </w:t>
      </w:r>
      <w:r w:rsidR="00A30690">
        <w:t>aspects when MVVM is working correctly (Mohite, 2020).</w:t>
      </w:r>
    </w:p>
    <w:p w14:paraId="5B7DCEDD" w14:textId="5A2388B1" w:rsidR="00A30690" w:rsidRDefault="00A30690" w:rsidP="002F4CA0">
      <w:pPr>
        <w:pStyle w:val="ListParagraph"/>
        <w:numPr>
          <w:ilvl w:val="0"/>
          <w:numId w:val="26"/>
        </w:numPr>
      </w:pPr>
      <w:r w:rsidRPr="00371C22">
        <w:rPr>
          <w:b/>
          <w:bCs w:val="0"/>
        </w:rPr>
        <w:t>Maintainability</w:t>
      </w:r>
      <w:r w:rsidR="00B739B6">
        <w:t xml:space="preserve">: </w:t>
      </w:r>
      <w:r w:rsidR="009031CA">
        <w:t xml:space="preserve">code is easier </w:t>
      </w:r>
      <w:r w:rsidR="00A3583D">
        <w:t>to maintain and reuse since the presentation and logic are loosely coupled.</w:t>
      </w:r>
    </w:p>
    <w:p w14:paraId="06FDF76B" w14:textId="0AD0C044" w:rsidR="00A30690" w:rsidRDefault="00B739B6" w:rsidP="002F4CA0">
      <w:pPr>
        <w:pStyle w:val="ListParagraph"/>
        <w:numPr>
          <w:ilvl w:val="0"/>
          <w:numId w:val="26"/>
        </w:numPr>
      </w:pPr>
      <w:r w:rsidRPr="00371C22">
        <w:rPr>
          <w:b/>
          <w:bCs w:val="0"/>
        </w:rPr>
        <w:lastRenderedPageBreak/>
        <w:t>Testability</w:t>
      </w:r>
      <w:r>
        <w:t>:</w:t>
      </w:r>
      <w:r w:rsidR="009811E9">
        <w:t xml:space="preserve"> </w:t>
      </w:r>
      <w:proofErr w:type="gramStart"/>
      <w:r w:rsidR="004E6589">
        <w:t>a</w:t>
      </w:r>
      <w:proofErr w:type="gramEnd"/>
      <w:r w:rsidR="004457E3">
        <w:t xml:space="preserve"> </w:t>
      </w:r>
      <w:proofErr w:type="spellStart"/>
      <w:r w:rsidR="004E6589">
        <w:t>ViewModel</w:t>
      </w:r>
      <w:proofErr w:type="spellEnd"/>
      <w:r w:rsidR="004E6589">
        <w:t xml:space="preserve"> is easier to test than other types of code</w:t>
      </w:r>
      <w:r w:rsidR="009031CA">
        <w:t xml:space="preserve"> such as event-driven.</w:t>
      </w:r>
    </w:p>
    <w:p w14:paraId="1F7D3656" w14:textId="71459FB2" w:rsidR="00286A89" w:rsidRPr="007C5375" w:rsidRDefault="00B739B6" w:rsidP="002F4CA0">
      <w:pPr>
        <w:pStyle w:val="ListParagraph"/>
        <w:numPr>
          <w:ilvl w:val="0"/>
          <w:numId w:val="26"/>
        </w:numPr>
      </w:pPr>
      <w:r w:rsidRPr="00371C22">
        <w:rPr>
          <w:b/>
          <w:bCs w:val="0"/>
        </w:rPr>
        <w:t>Extensibility</w:t>
      </w:r>
      <w:r>
        <w:t>:</w:t>
      </w:r>
      <w:r w:rsidR="004457E3">
        <w:t xml:space="preserve"> this type of architecture provide</w:t>
      </w:r>
      <w:r w:rsidR="00101E1E">
        <w:t>s</w:t>
      </w:r>
      <w:r w:rsidR="006646A8">
        <w:t xml:space="preserve"> the ability for the</w:t>
      </w:r>
      <w:r w:rsidR="00153465">
        <w:t xml:space="preserve"> system to evolve </w:t>
      </w:r>
      <w:r w:rsidR="0048267A">
        <w:t>over time as the needs change.</w:t>
      </w:r>
    </w:p>
    <w:p w14:paraId="4727DDCB" w14:textId="7A3F6220" w:rsidR="00F31768" w:rsidRDefault="067DEC33" w:rsidP="00B54B1C">
      <w:pPr>
        <w:pStyle w:val="Heading2"/>
      </w:pPr>
      <w:bookmarkStart w:id="65" w:name="_Toc118042846"/>
      <w:r>
        <w:t>Overview</w:t>
      </w:r>
      <w:bookmarkEnd w:id="65"/>
    </w:p>
    <w:p w14:paraId="6B422898" w14:textId="6E6A1A02" w:rsidR="00996B85" w:rsidRDefault="00286A89" w:rsidP="002F4CA0">
      <w:r w:rsidRPr="007E4955">
        <w:t xml:space="preserve">The three components of this architecture are </w:t>
      </w:r>
      <w:r w:rsidR="00A15232" w:rsidRPr="007E4955">
        <w:t xml:space="preserve">the Model, </w:t>
      </w:r>
      <w:proofErr w:type="spellStart"/>
      <w:r w:rsidR="00A15232" w:rsidRPr="007E4955">
        <w:t>ViewModel</w:t>
      </w:r>
      <w:proofErr w:type="spellEnd"/>
      <w:r w:rsidR="00A15232" w:rsidRPr="007E4955">
        <w:t>, and the View.</w:t>
      </w:r>
    </w:p>
    <w:tbl>
      <w:tblPr>
        <w:tblStyle w:val="TableGrid"/>
        <w:tblW w:w="0" w:type="auto"/>
        <w:tblInd w:w="630" w:type="dxa"/>
        <w:tblLook w:val="04A0" w:firstRow="1" w:lastRow="0" w:firstColumn="1" w:lastColumn="0" w:noHBand="0" w:noVBand="1"/>
      </w:tblPr>
      <w:tblGrid>
        <w:gridCol w:w="2907"/>
        <w:gridCol w:w="2908"/>
        <w:gridCol w:w="2905"/>
      </w:tblGrid>
      <w:tr w:rsidR="00E14098" w14:paraId="590B6193" w14:textId="77777777" w:rsidTr="0A7B791D">
        <w:tc>
          <w:tcPr>
            <w:tcW w:w="3116" w:type="dxa"/>
            <w:shd w:val="clear" w:color="auto" w:fill="E2EFD9" w:themeFill="accent6" w:themeFillTint="33"/>
            <w:vAlign w:val="center"/>
          </w:tcPr>
          <w:p w14:paraId="15FC6BA8" w14:textId="1AA47C27" w:rsidR="007E4955" w:rsidRDefault="007E4955" w:rsidP="004E658D">
            <w:pPr>
              <w:pStyle w:val="GridHeader"/>
              <w:jc w:val="center"/>
            </w:pPr>
            <w:r>
              <w:t>Model</w:t>
            </w:r>
          </w:p>
        </w:tc>
        <w:tc>
          <w:tcPr>
            <w:tcW w:w="3117" w:type="dxa"/>
            <w:shd w:val="clear" w:color="auto" w:fill="E2EFD9" w:themeFill="accent6" w:themeFillTint="33"/>
            <w:vAlign w:val="center"/>
          </w:tcPr>
          <w:p w14:paraId="0FBACC19" w14:textId="275FB0CC" w:rsidR="007E4955" w:rsidRDefault="007E4955" w:rsidP="004E658D">
            <w:pPr>
              <w:pStyle w:val="GridHeader"/>
              <w:jc w:val="center"/>
            </w:pPr>
            <w:proofErr w:type="spellStart"/>
            <w:r>
              <w:t>ViewModel</w:t>
            </w:r>
            <w:proofErr w:type="spellEnd"/>
          </w:p>
        </w:tc>
        <w:tc>
          <w:tcPr>
            <w:tcW w:w="3117" w:type="dxa"/>
            <w:shd w:val="clear" w:color="auto" w:fill="E2EFD9" w:themeFill="accent6" w:themeFillTint="33"/>
            <w:vAlign w:val="center"/>
          </w:tcPr>
          <w:p w14:paraId="0C349A2D" w14:textId="3B01172E" w:rsidR="007E4955" w:rsidRDefault="007E4955" w:rsidP="004E658D">
            <w:pPr>
              <w:pStyle w:val="GridHeader"/>
              <w:jc w:val="center"/>
            </w:pPr>
            <w:r>
              <w:t>View</w:t>
            </w:r>
          </w:p>
        </w:tc>
      </w:tr>
      <w:tr w:rsidR="007E4955" w14:paraId="4B875BCE" w14:textId="77777777" w:rsidTr="0A7B791D">
        <w:tc>
          <w:tcPr>
            <w:tcW w:w="3116" w:type="dxa"/>
          </w:tcPr>
          <w:p w14:paraId="570799A4" w14:textId="0B30F797" w:rsidR="007E4955" w:rsidRDefault="008A2A60" w:rsidP="00E14098">
            <w:pPr>
              <w:pStyle w:val="GridItem"/>
            </w:pPr>
            <w:r>
              <w:t>The Model represents the business logic, code validation</w:t>
            </w:r>
            <w:r w:rsidR="007F419C">
              <w:t xml:space="preserve"> and everything else about </w:t>
            </w:r>
            <w:r w:rsidR="00CB40A8">
              <w:t xml:space="preserve">that specific item. </w:t>
            </w:r>
            <w:r w:rsidR="00904F44">
              <w:t>Models can refer to services, repositories, APIs, etc.</w:t>
            </w:r>
          </w:p>
        </w:tc>
        <w:tc>
          <w:tcPr>
            <w:tcW w:w="3117" w:type="dxa"/>
          </w:tcPr>
          <w:p w14:paraId="599DFA40" w14:textId="7097189F" w:rsidR="007E4955" w:rsidRDefault="00F270DC" w:rsidP="00E14098">
            <w:pPr>
              <w:pStyle w:val="GridItem"/>
            </w:pPr>
            <w:r w:rsidRPr="00E14098">
              <w:t xml:space="preserve">The </w:t>
            </w:r>
            <w:proofErr w:type="spellStart"/>
            <w:r w:rsidRPr="00E14098">
              <w:t>ViewModel</w:t>
            </w:r>
            <w:proofErr w:type="spellEnd"/>
            <w:r w:rsidRPr="00E14098">
              <w:t xml:space="preserve"> is the go between </w:t>
            </w:r>
            <w:r w:rsidR="00CB2FCF" w:rsidRPr="00E14098">
              <w:t xml:space="preserve">passing information back and forth from the Model and View to each other. A </w:t>
            </w:r>
            <w:proofErr w:type="spellStart"/>
            <w:r w:rsidR="00CB2FCF" w:rsidRPr="00E14098">
              <w:t>ViewModel</w:t>
            </w:r>
            <w:proofErr w:type="spellEnd"/>
            <w:r w:rsidR="00CB2FCF" w:rsidRPr="00E14098">
              <w:t xml:space="preserve"> can interact with </w:t>
            </w:r>
            <w:r w:rsidR="00E14098" w:rsidRPr="00E14098">
              <w:t>one or more views.</w:t>
            </w:r>
            <w:r w:rsidRPr="00E14098">
              <w:t xml:space="preserve"> </w:t>
            </w:r>
          </w:p>
        </w:tc>
        <w:tc>
          <w:tcPr>
            <w:tcW w:w="3117" w:type="dxa"/>
          </w:tcPr>
          <w:p w14:paraId="1C9642A4" w14:textId="4647A234" w:rsidR="007E4955" w:rsidRPr="00F270DC" w:rsidRDefault="0B23929B" w:rsidP="00010440">
            <w:pPr>
              <w:pStyle w:val="GridItem"/>
              <w:keepNext/>
            </w:pPr>
            <w:r>
              <w:t>The view is</w:t>
            </w:r>
            <w:r w:rsidR="6023E08F">
              <w:t xml:space="preserve"> how the user interacts with the widgets shown on the screen. The user </w:t>
            </w:r>
            <w:r w:rsidR="12669E4A">
              <w:t xml:space="preserve">through an </w:t>
            </w:r>
            <w:proofErr w:type="gramStart"/>
            <w:r w:rsidR="12669E4A">
              <w:t>event requests</w:t>
            </w:r>
            <w:proofErr w:type="gramEnd"/>
            <w:r w:rsidR="12669E4A">
              <w:t xml:space="preserve"> some action which interacts with a </w:t>
            </w:r>
            <w:proofErr w:type="spellStart"/>
            <w:r w:rsidR="12669E4A">
              <w:t>ViewModel</w:t>
            </w:r>
            <w:proofErr w:type="spellEnd"/>
            <w:r w:rsidR="12669E4A">
              <w:t xml:space="preserve"> </w:t>
            </w:r>
            <w:r w:rsidR="6DCB04F3">
              <w:t>to complete the task.</w:t>
            </w:r>
            <w:r w:rsidR="30725693">
              <w:t xml:space="preserve"> Eventually, the </w:t>
            </w:r>
            <w:proofErr w:type="spellStart"/>
            <w:r w:rsidR="30725693">
              <w:t>ViewModel</w:t>
            </w:r>
            <w:proofErr w:type="spellEnd"/>
            <w:r w:rsidR="30725693">
              <w:t xml:space="preserve"> updates the view.</w:t>
            </w:r>
          </w:p>
        </w:tc>
      </w:tr>
    </w:tbl>
    <w:p w14:paraId="59BFE5FF" w14:textId="3FC10E59" w:rsidR="007672CD" w:rsidRDefault="00886633" w:rsidP="00010440">
      <w:pPr>
        <w:pStyle w:val="Caption"/>
        <w:jc w:val="center"/>
      </w:pPr>
      <w:r>
        <w:t xml:space="preserve">Table </w:t>
      </w:r>
      <w:fldSimple w:instr=" SEQ Table \* ARABIC ">
        <w:r>
          <w:rPr>
            <w:noProof/>
          </w:rPr>
          <w:t>4</w:t>
        </w:r>
      </w:fldSimple>
      <w:r>
        <w:t xml:space="preserve"> - Model-View-</w:t>
      </w:r>
      <w:proofErr w:type="spellStart"/>
      <w:r>
        <w:t>ViewModel</w:t>
      </w:r>
      <w:proofErr w:type="spellEnd"/>
    </w:p>
    <w:p w14:paraId="53EF5952" w14:textId="45268938" w:rsidR="00E94119" w:rsidRDefault="00EE19C6" w:rsidP="002F4CA0">
      <w:r>
        <w:t>Within every Flutter application there is a lib folder that contains the underl</w:t>
      </w:r>
      <w:r w:rsidR="002E3A1F">
        <w:t xml:space="preserve">ying code for the entire application. Within this app, </w:t>
      </w:r>
      <w:r w:rsidR="008B654A">
        <w:t xml:space="preserve">our folder structure is composed as follows: </w:t>
      </w:r>
    </w:p>
    <w:p w14:paraId="1E40313B" w14:textId="1509933A" w:rsidR="008B654A" w:rsidRDefault="009A3047" w:rsidP="002F4CA0">
      <w:pPr>
        <w:pStyle w:val="ListParagraph"/>
        <w:numPr>
          <w:ilvl w:val="0"/>
          <w:numId w:val="29"/>
        </w:numPr>
      </w:pPr>
      <w:r>
        <w:t>l</w:t>
      </w:r>
      <w:r w:rsidR="008B654A">
        <w:t>ib</w:t>
      </w:r>
      <w:r w:rsidR="0094762F">
        <w:t xml:space="preserve"> – root </w:t>
      </w:r>
    </w:p>
    <w:p w14:paraId="4CE1D64F" w14:textId="18D89234" w:rsidR="000F5F69" w:rsidRDefault="000F5F69" w:rsidP="002F4CA0">
      <w:pPr>
        <w:pStyle w:val="ListParagraph"/>
        <w:numPr>
          <w:ilvl w:val="1"/>
          <w:numId w:val="29"/>
        </w:numPr>
      </w:pPr>
      <w:proofErr w:type="spellStart"/>
      <w:r>
        <w:t>email_</w:t>
      </w:r>
      <w:r w:rsidR="009A3047">
        <w:t>p</w:t>
      </w:r>
      <w:r>
        <w:t>rocessing</w:t>
      </w:r>
      <w:proofErr w:type="spellEnd"/>
    </w:p>
    <w:p w14:paraId="0487A6D3" w14:textId="28995B3D" w:rsidR="000F5F69" w:rsidRDefault="000F5F69" w:rsidP="002F4CA0">
      <w:pPr>
        <w:pStyle w:val="ListParagraph"/>
        <w:numPr>
          <w:ilvl w:val="1"/>
          <w:numId w:val="29"/>
        </w:numPr>
      </w:pPr>
      <w:r>
        <w:t>exceptions</w:t>
      </w:r>
    </w:p>
    <w:p w14:paraId="2E36C5A5" w14:textId="0543800B" w:rsidR="000F5F69" w:rsidRDefault="00796870" w:rsidP="002F4CA0">
      <w:pPr>
        <w:pStyle w:val="ListParagraph"/>
        <w:numPr>
          <w:ilvl w:val="1"/>
          <w:numId w:val="29"/>
        </w:numPr>
      </w:pPr>
      <w:r>
        <w:t>generated</w:t>
      </w:r>
    </w:p>
    <w:p w14:paraId="09133CBC" w14:textId="78A2A48C" w:rsidR="00796870" w:rsidRDefault="00796870" w:rsidP="002F4CA0">
      <w:pPr>
        <w:pStyle w:val="ListParagraph"/>
        <w:numPr>
          <w:ilvl w:val="1"/>
          <w:numId w:val="29"/>
        </w:numPr>
      </w:pPr>
      <w:proofErr w:type="spellStart"/>
      <w:r>
        <w:t>image_processing</w:t>
      </w:r>
      <w:proofErr w:type="spellEnd"/>
    </w:p>
    <w:p w14:paraId="272E390C" w14:textId="6C886AC8" w:rsidR="00796870" w:rsidRDefault="00796870" w:rsidP="002F4CA0">
      <w:pPr>
        <w:pStyle w:val="ListParagraph"/>
        <w:numPr>
          <w:ilvl w:val="1"/>
          <w:numId w:val="29"/>
        </w:numPr>
      </w:pPr>
      <w:r>
        <w:t>models</w:t>
      </w:r>
    </w:p>
    <w:p w14:paraId="5D370AE2" w14:textId="00019289" w:rsidR="009A3047" w:rsidRDefault="00796870" w:rsidP="002F4CA0">
      <w:pPr>
        <w:pStyle w:val="ListParagraph"/>
        <w:numPr>
          <w:ilvl w:val="1"/>
          <w:numId w:val="29"/>
        </w:numPr>
      </w:pPr>
      <w:r>
        <w:t>services</w:t>
      </w:r>
      <w:r w:rsidR="009A3047">
        <w:t xml:space="preserve"> </w:t>
      </w:r>
    </w:p>
    <w:p w14:paraId="32EC4439" w14:textId="6D4AA2E5" w:rsidR="009A3047" w:rsidRDefault="009A3047" w:rsidP="002F4CA0">
      <w:pPr>
        <w:pStyle w:val="ListParagraph"/>
        <w:numPr>
          <w:ilvl w:val="2"/>
          <w:numId w:val="29"/>
        </w:numPr>
      </w:pPr>
      <w:r>
        <w:t>bases</w:t>
      </w:r>
    </w:p>
    <w:p w14:paraId="61CDDDA7" w14:textId="633E0447" w:rsidR="00796870" w:rsidRDefault="00796870" w:rsidP="002F4CA0">
      <w:pPr>
        <w:pStyle w:val="ListParagraph"/>
        <w:numPr>
          <w:ilvl w:val="1"/>
          <w:numId w:val="29"/>
        </w:numPr>
      </w:pPr>
      <w:proofErr w:type="spellStart"/>
      <w:r>
        <w:lastRenderedPageBreak/>
        <w:t>ui</w:t>
      </w:r>
      <w:proofErr w:type="spellEnd"/>
    </w:p>
    <w:p w14:paraId="30572692" w14:textId="5B6FED50" w:rsidR="00796870" w:rsidRDefault="00796870" w:rsidP="002F4CA0">
      <w:pPr>
        <w:pStyle w:val="ListParagraph"/>
        <w:numPr>
          <w:ilvl w:val="1"/>
          <w:numId w:val="29"/>
        </w:numPr>
      </w:pPr>
      <w:r>
        <w:t>utility</w:t>
      </w:r>
    </w:p>
    <w:p w14:paraId="7BF3F23A" w14:textId="64CBCAD4" w:rsidR="008348A7" w:rsidRDefault="009A3047" w:rsidP="5E67C766">
      <w:pPr>
        <w:sectPr w:rsidR="008348A7" w:rsidSect="00CD4061">
          <w:pgSz w:w="12240" w:h="15840"/>
          <w:pgMar w:top="1440" w:right="1440" w:bottom="1440" w:left="1440" w:header="720" w:footer="720" w:gutter="0"/>
          <w:pgNumType w:start="1"/>
          <w:cols w:space="720"/>
          <w:docGrid w:linePitch="360"/>
        </w:sectPr>
      </w:pPr>
      <w:r>
        <w:t xml:space="preserve">As mentioned above, </w:t>
      </w:r>
      <w:r w:rsidR="005A7E4B">
        <w:t xml:space="preserve">our </w:t>
      </w:r>
      <w:proofErr w:type="gramStart"/>
      <w:r w:rsidR="00E53E13" w:rsidRPr="0A7B791D">
        <w:rPr>
          <w:b/>
        </w:rPr>
        <w:t>M</w:t>
      </w:r>
      <w:r w:rsidR="005A7E4B" w:rsidRPr="0A7B791D">
        <w:rPr>
          <w:b/>
        </w:rPr>
        <w:t>odel</w:t>
      </w:r>
      <w:proofErr w:type="gramEnd"/>
      <w:r w:rsidR="005A7E4B">
        <w:t xml:space="preserve"> </w:t>
      </w:r>
      <w:r w:rsidR="00880397">
        <w:t xml:space="preserve">classes </w:t>
      </w:r>
      <w:r w:rsidR="005A7E4B">
        <w:t>are broken down into the following items</w:t>
      </w:r>
      <w:r>
        <w:t xml:space="preserve"> each </w:t>
      </w:r>
      <w:r w:rsidR="31BFF7DE">
        <w:t>controller's</w:t>
      </w:r>
      <w:r>
        <w:t xml:space="preserve"> access to the specific item</w:t>
      </w:r>
      <w:r w:rsidR="00C73DCC">
        <w:t xml:space="preserve"> referenced by the filename</w:t>
      </w:r>
      <w:r w:rsidR="005A7E4B">
        <w:t xml:space="preserve">: </w:t>
      </w:r>
    </w:p>
    <w:p w14:paraId="396C8196" w14:textId="070CC5D6" w:rsidR="005A7E4B" w:rsidRPr="005D7EA7" w:rsidRDefault="00002629" w:rsidP="002F4CA0">
      <w:pPr>
        <w:pStyle w:val="ListParagraph"/>
        <w:numPr>
          <w:ilvl w:val="0"/>
          <w:numId w:val="27"/>
        </w:numPr>
        <w:rPr>
          <w:sz w:val="20"/>
          <w:szCs w:val="20"/>
        </w:rPr>
      </w:pPr>
      <w:r w:rsidRPr="005D7EA7">
        <w:rPr>
          <w:sz w:val="20"/>
          <w:szCs w:val="20"/>
        </w:rPr>
        <w:t>Address</w:t>
      </w:r>
    </w:p>
    <w:p w14:paraId="12EB9E8D" w14:textId="369BE930" w:rsidR="00002629" w:rsidRPr="005D7EA7" w:rsidRDefault="00002629" w:rsidP="002F4CA0">
      <w:pPr>
        <w:pStyle w:val="ListParagraph"/>
        <w:numPr>
          <w:ilvl w:val="0"/>
          <w:numId w:val="27"/>
        </w:numPr>
        <w:rPr>
          <w:sz w:val="20"/>
          <w:szCs w:val="20"/>
        </w:rPr>
      </w:pPr>
      <w:proofErr w:type="spellStart"/>
      <w:r w:rsidRPr="005D7EA7">
        <w:rPr>
          <w:sz w:val="20"/>
          <w:szCs w:val="20"/>
        </w:rPr>
        <w:t>Address.g</w:t>
      </w:r>
      <w:proofErr w:type="spellEnd"/>
    </w:p>
    <w:p w14:paraId="3A5CC8E7" w14:textId="580F8E4F" w:rsidR="00002629" w:rsidRPr="005D7EA7" w:rsidRDefault="00002629" w:rsidP="00857D90">
      <w:pPr>
        <w:pStyle w:val="ListParagraph"/>
        <w:numPr>
          <w:ilvl w:val="0"/>
          <w:numId w:val="27"/>
        </w:numPr>
        <w:ind w:right="-270"/>
        <w:rPr>
          <w:sz w:val="20"/>
          <w:szCs w:val="20"/>
        </w:rPr>
      </w:pPr>
      <w:proofErr w:type="spellStart"/>
      <w:r w:rsidRPr="005D7EA7">
        <w:rPr>
          <w:sz w:val="20"/>
          <w:szCs w:val="20"/>
        </w:rPr>
        <w:t>AppplicationFunction</w:t>
      </w:r>
      <w:proofErr w:type="spellEnd"/>
    </w:p>
    <w:p w14:paraId="33AF9AFB" w14:textId="3736F71E" w:rsidR="00002629" w:rsidRPr="005D7EA7" w:rsidRDefault="00002629" w:rsidP="002F4CA0">
      <w:pPr>
        <w:pStyle w:val="ListParagraph"/>
        <w:numPr>
          <w:ilvl w:val="0"/>
          <w:numId w:val="27"/>
        </w:numPr>
        <w:rPr>
          <w:sz w:val="20"/>
          <w:szCs w:val="20"/>
        </w:rPr>
      </w:pPr>
      <w:proofErr w:type="spellStart"/>
      <w:r w:rsidRPr="005D7EA7">
        <w:rPr>
          <w:sz w:val="20"/>
          <w:szCs w:val="20"/>
        </w:rPr>
        <w:t>Auguments</w:t>
      </w:r>
      <w:proofErr w:type="spellEnd"/>
    </w:p>
    <w:p w14:paraId="3762D55D" w14:textId="26118410" w:rsidR="00002629" w:rsidRPr="005D7EA7" w:rsidRDefault="00453B4F" w:rsidP="002F4CA0">
      <w:pPr>
        <w:pStyle w:val="ListParagraph"/>
        <w:numPr>
          <w:ilvl w:val="0"/>
          <w:numId w:val="27"/>
        </w:numPr>
        <w:rPr>
          <w:sz w:val="20"/>
          <w:szCs w:val="20"/>
        </w:rPr>
      </w:pPr>
      <w:r w:rsidRPr="005D7EA7">
        <w:rPr>
          <w:sz w:val="20"/>
          <w:szCs w:val="20"/>
        </w:rPr>
        <w:t>Code</w:t>
      </w:r>
    </w:p>
    <w:p w14:paraId="3F2236AA" w14:textId="7299C108" w:rsidR="004F1194" w:rsidRPr="005D7EA7" w:rsidRDefault="004F1194" w:rsidP="002F4CA0">
      <w:pPr>
        <w:pStyle w:val="ListParagraph"/>
        <w:numPr>
          <w:ilvl w:val="0"/>
          <w:numId w:val="27"/>
        </w:numPr>
        <w:rPr>
          <w:sz w:val="20"/>
          <w:szCs w:val="20"/>
        </w:rPr>
      </w:pPr>
      <w:proofErr w:type="spellStart"/>
      <w:r w:rsidRPr="005D7EA7">
        <w:rPr>
          <w:sz w:val="20"/>
          <w:szCs w:val="20"/>
        </w:rPr>
        <w:t>Code.g</w:t>
      </w:r>
      <w:proofErr w:type="spellEnd"/>
    </w:p>
    <w:p w14:paraId="050FF5CE" w14:textId="15402E8B" w:rsidR="004F1194" w:rsidRPr="005D7EA7" w:rsidRDefault="004F1194" w:rsidP="002F4CA0">
      <w:pPr>
        <w:pStyle w:val="ListParagraph"/>
        <w:numPr>
          <w:ilvl w:val="0"/>
          <w:numId w:val="27"/>
        </w:numPr>
        <w:rPr>
          <w:sz w:val="20"/>
          <w:szCs w:val="20"/>
        </w:rPr>
      </w:pPr>
      <w:r w:rsidRPr="005D7EA7">
        <w:rPr>
          <w:sz w:val="20"/>
          <w:szCs w:val="20"/>
        </w:rPr>
        <w:t>Digest</w:t>
      </w:r>
    </w:p>
    <w:p w14:paraId="53CFCA9C" w14:textId="618728A9" w:rsidR="004F1194" w:rsidRPr="005D7EA7" w:rsidRDefault="004F1194" w:rsidP="002F4CA0">
      <w:pPr>
        <w:pStyle w:val="ListParagraph"/>
        <w:numPr>
          <w:ilvl w:val="0"/>
          <w:numId w:val="27"/>
        </w:numPr>
        <w:rPr>
          <w:sz w:val="20"/>
          <w:szCs w:val="20"/>
        </w:rPr>
      </w:pPr>
      <w:proofErr w:type="spellStart"/>
      <w:r w:rsidRPr="005D7EA7">
        <w:rPr>
          <w:sz w:val="20"/>
          <w:szCs w:val="20"/>
        </w:rPr>
        <w:t>EmailAuguments</w:t>
      </w:r>
      <w:proofErr w:type="spellEnd"/>
    </w:p>
    <w:p w14:paraId="577F0280" w14:textId="08648307" w:rsidR="004F1194" w:rsidRPr="005D7EA7" w:rsidRDefault="004F1194" w:rsidP="002F4CA0">
      <w:pPr>
        <w:pStyle w:val="ListParagraph"/>
        <w:numPr>
          <w:ilvl w:val="0"/>
          <w:numId w:val="27"/>
        </w:numPr>
        <w:rPr>
          <w:sz w:val="20"/>
          <w:szCs w:val="20"/>
        </w:rPr>
      </w:pPr>
      <w:r w:rsidRPr="005D7EA7">
        <w:rPr>
          <w:sz w:val="20"/>
          <w:szCs w:val="20"/>
        </w:rPr>
        <w:t>Logo</w:t>
      </w:r>
    </w:p>
    <w:p w14:paraId="17DFBCFF" w14:textId="1FE4A6FF" w:rsidR="00507477" w:rsidRPr="005D7EA7" w:rsidRDefault="00507477" w:rsidP="002F4CA0">
      <w:pPr>
        <w:pStyle w:val="ListParagraph"/>
        <w:numPr>
          <w:ilvl w:val="0"/>
          <w:numId w:val="27"/>
        </w:numPr>
        <w:rPr>
          <w:sz w:val="20"/>
          <w:szCs w:val="20"/>
        </w:rPr>
      </w:pPr>
      <w:proofErr w:type="spellStart"/>
      <w:r w:rsidRPr="005D7EA7">
        <w:rPr>
          <w:sz w:val="20"/>
          <w:szCs w:val="20"/>
        </w:rPr>
        <w:t>Logo.g</w:t>
      </w:r>
      <w:proofErr w:type="spellEnd"/>
    </w:p>
    <w:p w14:paraId="3FC4F22C" w14:textId="0CF1EF2E" w:rsidR="00507477" w:rsidRPr="005D7EA7" w:rsidRDefault="00507477" w:rsidP="002F4CA0">
      <w:pPr>
        <w:pStyle w:val="ListParagraph"/>
        <w:numPr>
          <w:ilvl w:val="0"/>
          <w:numId w:val="27"/>
        </w:numPr>
        <w:rPr>
          <w:sz w:val="20"/>
          <w:szCs w:val="20"/>
        </w:rPr>
      </w:pPr>
      <w:proofErr w:type="spellStart"/>
      <w:r w:rsidRPr="005D7EA7">
        <w:rPr>
          <w:sz w:val="20"/>
          <w:szCs w:val="20"/>
        </w:rPr>
        <w:t>MailPiece</w:t>
      </w:r>
      <w:proofErr w:type="spellEnd"/>
    </w:p>
    <w:p w14:paraId="75827B91" w14:textId="4570D1F8" w:rsidR="00507477" w:rsidRPr="005D7EA7" w:rsidRDefault="00507477" w:rsidP="002F4CA0">
      <w:pPr>
        <w:pStyle w:val="ListParagraph"/>
        <w:numPr>
          <w:ilvl w:val="0"/>
          <w:numId w:val="27"/>
        </w:numPr>
        <w:rPr>
          <w:sz w:val="20"/>
          <w:szCs w:val="20"/>
        </w:rPr>
      </w:pPr>
      <w:proofErr w:type="spellStart"/>
      <w:r w:rsidRPr="005D7EA7">
        <w:rPr>
          <w:sz w:val="20"/>
          <w:szCs w:val="20"/>
        </w:rPr>
        <w:t>MailResponse</w:t>
      </w:r>
      <w:proofErr w:type="spellEnd"/>
    </w:p>
    <w:p w14:paraId="266FC0DA" w14:textId="5F141F49" w:rsidR="00507477" w:rsidRPr="005D7EA7" w:rsidRDefault="00507477" w:rsidP="002F4CA0">
      <w:pPr>
        <w:pStyle w:val="ListParagraph"/>
        <w:numPr>
          <w:ilvl w:val="0"/>
          <w:numId w:val="27"/>
        </w:numPr>
        <w:rPr>
          <w:sz w:val="20"/>
          <w:szCs w:val="20"/>
        </w:rPr>
      </w:pPr>
      <w:proofErr w:type="spellStart"/>
      <w:r w:rsidRPr="005D7EA7">
        <w:rPr>
          <w:sz w:val="20"/>
          <w:szCs w:val="20"/>
        </w:rPr>
        <w:t>MailResponse.g</w:t>
      </w:r>
      <w:proofErr w:type="spellEnd"/>
    </w:p>
    <w:p w14:paraId="1DF44DE3" w14:textId="769F23C9" w:rsidR="00507477" w:rsidRPr="005D7EA7" w:rsidRDefault="003B38B5" w:rsidP="002F4CA0">
      <w:pPr>
        <w:pStyle w:val="ListParagraph"/>
        <w:numPr>
          <w:ilvl w:val="0"/>
          <w:numId w:val="27"/>
        </w:numPr>
        <w:rPr>
          <w:sz w:val="20"/>
          <w:szCs w:val="20"/>
        </w:rPr>
      </w:pPr>
      <w:proofErr w:type="spellStart"/>
      <w:r w:rsidRPr="005D7EA7">
        <w:rPr>
          <w:sz w:val="20"/>
          <w:szCs w:val="20"/>
        </w:rPr>
        <w:t>MailSearchParameters</w:t>
      </w:r>
      <w:proofErr w:type="spellEnd"/>
    </w:p>
    <w:p w14:paraId="1B824D49" w14:textId="282EB601" w:rsidR="003B38B5" w:rsidRPr="005D7EA7" w:rsidRDefault="003B38B5" w:rsidP="002F4CA0">
      <w:pPr>
        <w:pStyle w:val="ListParagraph"/>
        <w:numPr>
          <w:ilvl w:val="0"/>
          <w:numId w:val="27"/>
        </w:numPr>
        <w:rPr>
          <w:sz w:val="20"/>
          <w:szCs w:val="20"/>
        </w:rPr>
      </w:pPr>
      <w:r w:rsidRPr="005D7EA7">
        <w:rPr>
          <w:sz w:val="20"/>
          <w:szCs w:val="20"/>
        </w:rPr>
        <w:t>Notification</w:t>
      </w:r>
    </w:p>
    <w:p w14:paraId="2D156261" w14:textId="381A455F" w:rsidR="003B38B5" w:rsidRPr="005D7EA7" w:rsidRDefault="003B38B5" w:rsidP="002F4CA0">
      <w:pPr>
        <w:pStyle w:val="ListParagraph"/>
        <w:numPr>
          <w:ilvl w:val="0"/>
          <w:numId w:val="27"/>
        </w:numPr>
        <w:rPr>
          <w:sz w:val="20"/>
          <w:szCs w:val="20"/>
        </w:rPr>
      </w:pPr>
      <w:proofErr w:type="spellStart"/>
      <w:r w:rsidRPr="005D7EA7">
        <w:rPr>
          <w:sz w:val="20"/>
          <w:szCs w:val="20"/>
        </w:rPr>
        <w:t>NotificationSubscription</w:t>
      </w:r>
      <w:proofErr w:type="spellEnd"/>
    </w:p>
    <w:p w14:paraId="6450CA2D" w14:textId="5B84D8FB" w:rsidR="003B38B5" w:rsidRPr="005D7EA7" w:rsidRDefault="003B38B5" w:rsidP="002F4CA0">
      <w:pPr>
        <w:pStyle w:val="ListParagraph"/>
        <w:numPr>
          <w:ilvl w:val="0"/>
          <w:numId w:val="27"/>
        </w:numPr>
        <w:rPr>
          <w:sz w:val="20"/>
          <w:szCs w:val="20"/>
        </w:rPr>
      </w:pPr>
      <w:proofErr w:type="spellStart"/>
      <w:r w:rsidRPr="005D7EA7">
        <w:rPr>
          <w:sz w:val="20"/>
          <w:szCs w:val="20"/>
        </w:rPr>
        <w:t>SearchCriteria</w:t>
      </w:r>
      <w:proofErr w:type="spellEnd"/>
    </w:p>
    <w:p w14:paraId="58A0A7EF" w14:textId="77777777" w:rsidR="008348A7" w:rsidRPr="005D7EA7" w:rsidRDefault="008348A7" w:rsidP="00B54B1C">
      <w:pPr>
        <w:pStyle w:val="Heading2"/>
        <w:sectPr w:rsidR="008348A7" w:rsidRPr="005D7EA7" w:rsidSect="00857D90">
          <w:type w:val="continuous"/>
          <w:pgSz w:w="12240" w:h="15840"/>
          <w:pgMar w:top="1440" w:right="1440" w:bottom="1440" w:left="1440" w:header="720" w:footer="720" w:gutter="0"/>
          <w:pgNumType w:start="1"/>
          <w:cols w:num="3" w:space="90"/>
          <w:docGrid w:linePitch="360"/>
        </w:sectPr>
      </w:pPr>
    </w:p>
    <w:p w14:paraId="4219AA2A" w14:textId="77777777" w:rsidR="008348A7" w:rsidRDefault="008348A7" w:rsidP="002F4CA0"/>
    <w:p w14:paraId="11FAF4B3" w14:textId="55B59D56" w:rsidR="00F31768" w:rsidRDefault="067DEC33" w:rsidP="00B54B1C">
      <w:pPr>
        <w:pStyle w:val="Heading2"/>
      </w:pPr>
      <w:bookmarkStart w:id="66" w:name="_Toc118042847"/>
      <w:proofErr w:type="spellStart"/>
      <w:r>
        <w:t>Pubspec.yaml</w:t>
      </w:r>
      <w:bookmarkEnd w:id="66"/>
      <w:proofErr w:type="spellEnd"/>
    </w:p>
    <w:p w14:paraId="6556044B" w14:textId="726B0B7F" w:rsidR="0002615A" w:rsidRPr="00A3557E" w:rsidRDefault="00B4462E" w:rsidP="0002615A">
      <w:r>
        <w:t>A requirement of</w:t>
      </w:r>
      <w:r w:rsidR="077A6232">
        <w:t xml:space="preserve"> all</w:t>
      </w:r>
      <w:r>
        <w:t xml:space="preserve"> </w:t>
      </w:r>
      <w:r w:rsidR="004268B1">
        <w:t>Flutter project</w:t>
      </w:r>
      <w:r>
        <w:t xml:space="preserve">s, </w:t>
      </w:r>
      <w:proofErr w:type="spellStart"/>
      <w:r w:rsidR="00667AF1">
        <w:t>pubspec.yaml</w:t>
      </w:r>
      <w:proofErr w:type="spellEnd"/>
      <w:r w:rsidR="00667AF1">
        <w:t xml:space="preserve"> file </w:t>
      </w:r>
      <w:r>
        <w:t>is l</w:t>
      </w:r>
      <w:r w:rsidR="00E432BB">
        <w:t xml:space="preserve">ocated </w:t>
      </w:r>
      <w:r w:rsidR="00FC455C">
        <w:t>at the top</w:t>
      </w:r>
      <w:r w:rsidR="002431DF">
        <w:t xml:space="preserve"> of the project tree</w:t>
      </w:r>
      <w:r w:rsidR="00A77646">
        <w:t xml:space="preserve"> and contains metadata about the project that the Da</w:t>
      </w:r>
      <w:r>
        <w:t>r</w:t>
      </w:r>
      <w:r w:rsidR="00A77646">
        <w:t>t and Flutter tooling needs to know</w:t>
      </w:r>
      <w:r w:rsidR="00FC3AAC">
        <w:t>.</w:t>
      </w:r>
      <w:r w:rsidR="0011747D">
        <w:t xml:space="preserve"> This file</w:t>
      </w:r>
      <w:r w:rsidR="0002615A">
        <w:t xml:space="preserve"> </w:t>
      </w:r>
      <w:r w:rsidR="00C57CD2">
        <w:t>contains</w:t>
      </w:r>
      <w:r w:rsidR="0002615A">
        <w:t xml:space="preserve"> a mix of autogenerated and manually </w:t>
      </w:r>
      <w:r w:rsidR="00B73BC1">
        <w:t>configured</w:t>
      </w:r>
      <w:r w:rsidR="0002615A">
        <w:t xml:space="preserve"> content</w:t>
      </w:r>
      <w:r w:rsidR="00A13994">
        <w:t>, all of</w:t>
      </w:r>
      <w:r w:rsidR="0002615A">
        <w:t xml:space="preserve"> which </w:t>
      </w:r>
      <w:r w:rsidR="00A13994">
        <w:t>is important</w:t>
      </w:r>
      <w:r w:rsidR="0045144A">
        <w:t xml:space="preserve"> to</w:t>
      </w:r>
      <w:r w:rsidR="00A13994">
        <w:t xml:space="preserve"> the entire project.</w:t>
      </w:r>
    </w:p>
    <w:p w14:paraId="35678E9A" w14:textId="0FA50565" w:rsidR="009F4D00" w:rsidRPr="002F4CA0" w:rsidRDefault="009F4D00" w:rsidP="009F4D00">
      <w:r>
        <w:t xml:space="preserve">The following information is specific to this project. For general information about </w:t>
      </w:r>
      <w:proofErr w:type="spellStart"/>
      <w:proofErr w:type="gramStart"/>
      <w:r>
        <w:t>pubspec.yaml</w:t>
      </w:r>
      <w:proofErr w:type="spellEnd"/>
      <w:proofErr w:type="gramEnd"/>
      <w:r>
        <w:t>, please refer to the following the official documentation on Flutter</w:t>
      </w:r>
      <w:r w:rsidR="009E733E">
        <w:t>'</w:t>
      </w:r>
      <w:r>
        <w:t xml:space="preserve">s site. </w:t>
      </w:r>
      <w:hyperlink r:id="rId68" w:history="1">
        <w:r w:rsidRPr="00810B25">
          <w:rPr>
            <w:rStyle w:val="Hyperlink"/>
          </w:rPr>
          <w:t>https://docs.flutter.dev/development/tools/pubspec</w:t>
        </w:r>
      </w:hyperlink>
      <w:r>
        <w:t xml:space="preserve"> </w:t>
      </w:r>
    </w:p>
    <w:p w14:paraId="2439085E" w14:textId="495556BF" w:rsidR="00F31768" w:rsidRDefault="1EB0ADBF" w:rsidP="00F31768">
      <w:pPr>
        <w:pStyle w:val="Heading3"/>
      </w:pPr>
      <w:bookmarkStart w:id="67" w:name="_Toc118042848"/>
      <w:r>
        <w:t>Description</w:t>
      </w:r>
      <w:bookmarkEnd w:id="67"/>
    </w:p>
    <w:p w14:paraId="46ABCDEF" w14:textId="217D77D1" w:rsidR="00551718" w:rsidRPr="00551718" w:rsidRDefault="00551718" w:rsidP="002F4CA0">
      <w:r>
        <w:t>The top of the file contains information about the project</w:t>
      </w:r>
      <w:r w:rsidR="00B82C77">
        <w:t xml:space="preserve">.  </w:t>
      </w:r>
    </w:p>
    <w:p w14:paraId="30962757" w14:textId="21CB6C3B" w:rsidR="00D92E4B" w:rsidRDefault="007F1A86" w:rsidP="00D92E4B">
      <w:pPr>
        <w:pStyle w:val="Heading3"/>
      </w:pPr>
      <w:r w:rsidRPr="007F1A86">
        <w:rPr>
          <w:noProof/>
        </w:rPr>
        <w:lastRenderedPageBreak/>
        <w:drawing>
          <wp:inline distT="0" distB="0" distL="0" distR="0" wp14:anchorId="6A8605BC" wp14:editId="03F1B5F1">
            <wp:extent cx="5943600" cy="47159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943600" cy="471595"/>
                    </a:xfrm>
                    <a:prstGeom prst="rect">
                      <a:avLst/>
                    </a:prstGeom>
                  </pic:spPr>
                </pic:pic>
              </a:graphicData>
            </a:graphic>
          </wp:inline>
        </w:drawing>
      </w:r>
      <w:bookmarkStart w:id="68" w:name="_Toc118042849"/>
      <w:r w:rsidR="00C24097">
        <w:t>Dependencies</w:t>
      </w:r>
      <w:bookmarkEnd w:id="68"/>
    </w:p>
    <w:p w14:paraId="7830DE1B" w14:textId="6E97A9E5" w:rsidR="00A0154C" w:rsidRDefault="00CF4836" w:rsidP="002F4CA0">
      <w:r>
        <w:t>The following dependencies</w:t>
      </w:r>
      <w:r w:rsidR="00FC3C1F">
        <w:t xml:space="preserve"> have been installed based on </w:t>
      </w:r>
      <w:r w:rsidR="00032AA1">
        <w:t xml:space="preserve">packages </w:t>
      </w:r>
      <w:r w:rsidR="00A40C55">
        <w:t>that were required by the application.</w:t>
      </w:r>
      <w:r w:rsidR="00240349">
        <w:t xml:space="preserve"> </w:t>
      </w:r>
      <w:r w:rsidR="00144B7C">
        <w:t xml:space="preserve">There dependencies represent plugins </w:t>
      </w:r>
      <w:r w:rsidR="008715C7">
        <w:t xml:space="preserve">which are a special kind of package that makes platform functionality available to the app. It is a piece of software that adds capabilities to your app. Plugin packages can be written for Android, iOS, web, macOS, Windows, Linux, or any combination thereof. </w:t>
      </w:r>
      <w:r w:rsidR="00240349">
        <w:t xml:space="preserve">Each of these are added </w:t>
      </w:r>
      <w:r w:rsidR="00651739">
        <w:t xml:space="preserve">to the project automatically by </w:t>
      </w:r>
      <w:r w:rsidR="00B30E2F">
        <w:t xml:space="preserve">navigating to the terminal and typing </w:t>
      </w:r>
      <w:r w:rsidR="00702D19">
        <w:t xml:space="preserve">at the </w:t>
      </w:r>
      <w:r w:rsidR="002206D2">
        <w:t xml:space="preserve">command </w:t>
      </w:r>
      <w:r w:rsidR="00702D19">
        <w:t xml:space="preserve">prompt </w:t>
      </w:r>
      <w:r w:rsidR="002206D2">
        <w:t xml:space="preserve">&gt; </w:t>
      </w:r>
      <w:r w:rsidR="00702D19">
        <w:t xml:space="preserve">flutter pub add </w:t>
      </w:r>
      <w:r w:rsidR="002206D2">
        <w:t>{</w:t>
      </w:r>
      <w:r w:rsidR="00E84C5D">
        <w:t xml:space="preserve">name of the </w:t>
      </w:r>
      <w:r w:rsidR="002206D2">
        <w:t>package}</w:t>
      </w:r>
      <w:r w:rsidR="00A0154C">
        <w:t>.</w:t>
      </w:r>
    </w:p>
    <w:tbl>
      <w:tblPr>
        <w:tblStyle w:val="TableGrid"/>
        <w:tblW w:w="0" w:type="auto"/>
        <w:jc w:val="center"/>
        <w:tblLook w:val="04A0" w:firstRow="1" w:lastRow="0" w:firstColumn="1" w:lastColumn="0" w:noHBand="0" w:noVBand="1"/>
      </w:tblPr>
      <w:tblGrid>
        <w:gridCol w:w="3309"/>
        <w:gridCol w:w="6041"/>
      </w:tblGrid>
      <w:tr w:rsidR="00857A7C" w:rsidRPr="002206D2" w14:paraId="47736271" w14:textId="77777777" w:rsidTr="2DF06AE1">
        <w:trPr>
          <w:jc w:val="center"/>
        </w:trPr>
        <w:tc>
          <w:tcPr>
            <w:tcW w:w="3149" w:type="dxa"/>
            <w:shd w:val="clear" w:color="auto" w:fill="E2EFD9" w:themeFill="accent6" w:themeFillTint="33"/>
            <w:vAlign w:val="center"/>
          </w:tcPr>
          <w:p w14:paraId="22919B4A" w14:textId="77777777" w:rsidR="00857A7C" w:rsidRPr="002206D2" w:rsidRDefault="00857A7C" w:rsidP="00B14E91">
            <w:pPr>
              <w:pStyle w:val="GridHeader"/>
              <w:jc w:val="left"/>
            </w:pPr>
            <w:r w:rsidRPr="002206D2">
              <w:t>Dependency</w:t>
            </w:r>
          </w:p>
        </w:tc>
        <w:tc>
          <w:tcPr>
            <w:tcW w:w="6201" w:type="dxa"/>
            <w:shd w:val="clear" w:color="auto" w:fill="E2EFD9" w:themeFill="accent6" w:themeFillTint="33"/>
          </w:tcPr>
          <w:p w14:paraId="46FF33CF" w14:textId="77777777" w:rsidR="00857A7C" w:rsidRPr="002206D2" w:rsidRDefault="00857A7C" w:rsidP="002206D2">
            <w:pPr>
              <w:pStyle w:val="GridHeader"/>
            </w:pPr>
            <w:r w:rsidRPr="002206D2">
              <w:t>Description</w:t>
            </w:r>
          </w:p>
        </w:tc>
      </w:tr>
      <w:tr w:rsidR="00857A7C" w:rsidRPr="002206D2" w14:paraId="57150010" w14:textId="77777777" w:rsidTr="2DF06AE1">
        <w:trPr>
          <w:jc w:val="center"/>
        </w:trPr>
        <w:tc>
          <w:tcPr>
            <w:tcW w:w="3149" w:type="dxa"/>
            <w:vAlign w:val="center"/>
          </w:tcPr>
          <w:p w14:paraId="30946583" w14:textId="77777777" w:rsidR="00857A7C" w:rsidRPr="008F076D" w:rsidRDefault="00857A7C" w:rsidP="00B14E91">
            <w:pPr>
              <w:pStyle w:val="GridItem"/>
              <w:rPr>
                <w:b/>
                <w:bCs w:val="0"/>
                <w:color w:val="0070C0"/>
              </w:rPr>
            </w:pPr>
            <w:r w:rsidRPr="008F076D">
              <w:rPr>
                <w:b/>
                <w:bCs w:val="0"/>
                <w:color w:val="0070C0"/>
              </w:rPr>
              <w:t>camera: ^0.9.8+1</w:t>
            </w:r>
          </w:p>
        </w:tc>
        <w:tc>
          <w:tcPr>
            <w:tcW w:w="6201" w:type="dxa"/>
          </w:tcPr>
          <w:p w14:paraId="480731F9" w14:textId="77777777" w:rsidR="00857A7C" w:rsidRPr="002206D2" w:rsidRDefault="00857A7C" w:rsidP="00DF2C41">
            <w:pPr>
              <w:pStyle w:val="GridItem"/>
            </w:pPr>
            <w:r w:rsidRPr="00EB6426">
              <w:t>A Flutter plugin for controlling the camera. Supports previewing the camera feed, capturing images and video, and streaming image buffers to Dart</w:t>
            </w:r>
          </w:p>
        </w:tc>
      </w:tr>
      <w:tr w:rsidR="00857A7C" w:rsidRPr="002206D2" w14:paraId="504E17CF" w14:textId="77777777" w:rsidTr="2DF06AE1">
        <w:trPr>
          <w:jc w:val="center"/>
        </w:trPr>
        <w:tc>
          <w:tcPr>
            <w:tcW w:w="3149" w:type="dxa"/>
            <w:vAlign w:val="center"/>
          </w:tcPr>
          <w:p w14:paraId="5BB04126" w14:textId="77777777" w:rsidR="00857A7C" w:rsidRPr="008F076D" w:rsidRDefault="00857A7C" w:rsidP="00B14E91">
            <w:pPr>
              <w:pStyle w:val="GridItem"/>
              <w:rPr>
                <w:b/>
                <w:bCs w:val="0"/>
                <w:color w:val="0070C0"/>
              </w:rPr>
            </w:pPr>
            <w:proofErr w:type="spellStart"/>
            <w:r w:rsidRPr="008F076D">
              <w:rPr>
                <w:b/>
                <w:bCs w:val="0"/>
                <w:color w:val="0070C0"/>
              </w:rPr>
              <w:t>cupertino_icons</w:t>
            </w:r>
            <w:proofErr w:type="spellEnd"/>
            <w:r w:rsidRPr="008F076D">
              <w:rPr>
                <w:b/>
                <w:bCs w:val="0"/>
                <w:color w:val="0070C0"/>
              </w:rPr>
              <w:t>: ^1.0.2</w:t>
            </w:r>
          </w:p>
        </w:tc>
        <w:tc>
          <w:tcPr>
            <w:tcW w:w="6201" w:type="dxa"/>
          </w:tcPr>
          <w:p w14:paraId="13C038C2" w14:textId="77777777" w:rsidR="00857A7C" w:rsidRPr="002206D2" w:rsidRDefault="00857A7C" w:rsidP="00DF2C41">
            <w:pPr>
              <w:pStyle w:val="GridItem"/>
            </w:pPr>
            <w:r w:rsidRPr="005F79A2">
              <w:t>Default icons asset for Cupertino widgets based on Apple styled icons</w:t>
            </w:r>
          </w:p>
        </w:tc>
      </w:tr>
      <w:tr w:rsidR="00857A7C" w:rsidRPr="002206D2" w14:paraId="00C4C0BE" w14:textId="77777777" w:rsidTr="2DF06AE1">
        <w:trPr>
          <w:jc w:val="center"/>
        </w:trPr>
        <w:tc>
          <w:tcPr>
            <w:tcW w:w="3149" w:type="dxa"/>
            <w:vAlign w:val="center"/>
          </w:tcPr>
          <w:p w14:paraId="5EF435EA" w14:textId="77777777" w:rsidR="00857A7C" w:rsidRPr="008F076D" w:rsidRDefault="00857A7C" w:rsidP="00B14E91">
            <w:pPr>
              <w:pStyle w:val="GridItem"/>
              <w:rPr>
                <w:b/>
                <w:bCs w:val="0"/>
                <w:color w:val="0070C0"/>
              </w:rPr>
            </w:pPr>
            <w:proofErr w:type="spellStart"/>
            <w:r w:rsidRPr="008F076D">
              <w:rPr>
                <w:b/>
                <w:bCs w:val="0"/>
                <w:color w:val="0070C0"/>
              </w:rPr>
              <w:t>enough_mail</w:t>
            </w:r>
            <w:proofErr w:type="spellEnd"/>
            <w:r w:rsidRPr="008F076D">
              <w:rPr>
                <w:b/>
                <w:bCs w:val="0"/>
                <w:color w:val="0070C0"/>
              </w:rPr>
              <w:t>: ^2.1.1</w:t>
            </w:r>
          </w:p>
        </w:tc>
        <w:tc>
          <w:tcPr>
            <w:tcW w:w="6201" w:type="dxa"/>
          </w:tcPr>
          <w:p w14:paraId="59C54A6B" w14:textId="195C9762" w:rsidR="00857A7C" w:rsidRPr="002206D2" w:rsidRDefault="00857A7C" w:rsidP="00DF2C41">
            <w:pPr>
              <w:pStyle w:val="GridItem"/>
            </w:pPr>
            <w:r w:rsidRPr="00275F34">
              <w:t xml:space="preserve">IMAP, POP3 and </w:t>
            </w:r>
            <w:r w:rsidR="00C921A7">
              <w:t>Simple Mail Transfer Protocol (</w:t>
            </w:r>
            <w:r w:rsidRPr="00275F34">
              <w:t>SMTP</w:t>
            </w:r>
            <w:r w:rsidR="00C921A7">
              <w:t>)</w:t>
            </w:r>
            <w:r w:rsidRPr="00275F34">
              <w:t xml:space="preserve"> for email developers. Choose between a low level and a </w:t>
            </w:r>
            <w:proofErr w:type="gramStart"/>
            <w:r w:rsidRPr="00275F34">
              <w:t>high level</w:t>
            </w:r>
            <w:proofErr w:type="gramEnd"/>
            <w:r w:rsidRPr="00275F34">
              <w:t xml:space="preserve"> API for mailing. Parse and generate MIME messages.</w:t>
            </w:r>
          </w:p>
        </w:tc>
      </w:tr>
      <w:tr w:rsidR="00857A7C" w:rsidRPr="002206D2" w14:paraId="0EE8B3EA" w14:textId="77777777" w:rsidTr="2DF06AE1">
        <w:trPr>
          <w:jc w:val="center"/>
        </w:trPr>
        <w:tc>
          <w:tcPr>
            <w:tcW w:w="3149" w:type="dxa"/>
            <w:vAlign w:val="center"/>
          </w:tcPr>
          <w:p w14:paraId="1722F2A5" w14:textId="77777777" w:rsidR="00857A7C" w:rsidRPr="008F076D" w:rsidRDefault="00857A7C" w:rsidP="00B14E91">
            <w:pPr>
              <w:pStyle w:val="GridItem"/>
              <w:rPr>
                <w:b/>
                <w:bCs w:val="0"/>
                <w:color w:val="0070C0"/>
              </w:rPr>
            </w:pPr>
            <w:proofErr w:type="spellStart"/>
            <w:r w:rsidRPr="008F076D">
              <w:rPr>
                <w:b/>
                <w:bCs w:val="0"/>
                <w:color w:val="0070C0"/>
              </w:rPr>
              <w:t>firebase_analytics</w:t>
            </w:r>
            <w:proofErr w:type="spellEnd"/>
            <w:r w:rsidRPr="008F076D">
              <w:rPr>
                <w:b/>
                <w:bCs w:val="0"/>
                <w:color w:val="0070C0"/>
              </w:rPr>
              <w:t>: ^9.3.7</w:t>
            </w:r>
          </w:p>
        </w:tc>
        <w:tc>
          <w:tcPr>
            <w:tcW w:w="6201" w:type="dxa"/>
          </w:tcPr>
          <w:p w14:paraId="32C37192" w14:textId="77777777" w:rsidR="00857A7C" w:rsidRPr="002206D2" w:rsidRDefault="00857A7C" w:rsidP="00DF2C41">
            <w:pPr>
              <w:pStyle w:val="GridItem"/>
            </w:pPr>
            <w:r w:rsidRPr="002C06E6">
              <w:t>Flutter plugin for Google Analytics for Firebase, an app measurement solution that provides insight on app usage and user engagement on Android and iOS.</w:t>
            </w:r>
          </w:p>
        </w:tc>
      </w:tr>
      <w:tr w:rsidR="00857A7C" w:rsidRPr="002206D2" w14:paraId="18626CF6" w14:textId="77777777" w:rsidTr="2DF06AE1">
        <w:trPr>
          <w:jc w:val="center"/>
        </w:trPr>
        <w:tc>
          <w:tcPr>
            <w:tcW w:w="3149" w:type="dxa"/>
            <w:vAlign w:val="center"/>
          </w:tcPr>
          <w:p w14:paraId="104AC6E1" w14:textId="77777777" w:rsidR="00857A7C" w:rsidRPr="008F076D" w:rsidRDefault="00857A7C" w:rsidP="00B14E91">
            <w:pPr>
              <w:pStyle w:val="GridItem"/>
              <w:rPr>
                <w:b/>
                <w:bCs w:val="0"/>
                <w:color w:val="0070C0"/>
              </w:rPr>
            </w:pPr>
            <w:proofErr w:type="spellStart"/>
            <w:r w:rsidRPr="008F076D">
              <w:rPr>
                <w:b/>
                <w:bCs w:val="0"/>
                <w:color w:val="0070C0"/>
              </w:rPr>
              <w:t>firebase_core</w:t>
            </w:r>
            <w:proofErr w:type="spellEnd"/>
            <w:r w:rsidRPr="008F076D">
              <w:rPr>
                <w:b/>
                <w:bCs w:val="0"/>
                <w:color w:val="0070C0"/>
              </w:rPr>
              <w:t>: ^1.24.0</w:t>
            </w:r>
          </w:p>
        </w:tc>
        <w:tc>
          <w:tcPr>
            <w:tcW w:w="6201" w:type="dxa"/>
          </w:tcPr>
          <w:p w14:paraId="1FBC5DAD" w14:textId="77777777" w:rsidR="00857A7C" w:rsidRPr="002206D2" w:rsidRDefault="00857A7C" w:rsidP="00DF2C41">
            <w:pPr>
              <w:pStyle w:val="GridItem"/>
            </w:pPr>
            <w:r w:rsidRPr="004A5660">
              <w:t>Flutter plugin for Firebase Core, enabling connecting to multiple Firebase apps.</w:t>
            </w:r>
          </w:p>
        </w:tc>
      </w:tr>
      <w:tr w:rsidR="00857A7C" w:rsidRPr="002206D2" w14:paraId="45C0540E" w14:textId="77777777" w:rsidTr="2DF06AE1">
        <w:trPr>
          <w:jc w:val="center"/>
        </w:trPr>
        <w:tc>
          <w:tcPr>
            <w:tcW w:w="3149" w:type="dxa"/>
            <w:vAlign w:val="center"/>
          </w:tcPr>
          <w:p w14:paraId="12FAD08E" w14:textId="77777777" w:rsidR="00857A7C" w:rsidRPr="008F076D" w:rsidRDefault="00857A7C" w:rsidP="00B14E91">
            <w:pPr>
              <w:pStyle w:val="GridItem"/>
              <w:rPr>
                <w:b/>
                <w:bCs w:val="0"/>
                <w:color w:val="0070C0"/>
              </w:rPr>
            </w:pPr>
            <w:proofErr w:type="spellStart"/>
            <w:r w:rsidRPr="008F076D">
              <w:rPr>
                <w:b/>
                <w:bCs w:val="0"/>
                <w:color w:val="0070C0"/>
              </w:rPr>
              <w:t>flutter_chat_ui</w:t>
            </w:r>
            <w:proofErr w:type="spellEnd"/>
            <w:r w:rsidRPr="008F076D">
              <w:rPr>
                <w:b/>
                <w:bCs w:val="0"/>
                <w:color w:val="0070C0"/>
              </w:rPr>
              <w:t>: ^1.6.4</w:t>
            </w:r>
          </w:p>
        </w:tc>
        <w:tc>
          <w:tcPr>
            <w:tcW w:w="6201" w:type="dxa"/>
          </w:tcPr>
          <w:p w14:paraId="3B1F95BD" w14:textId="22E13865" w:rsidR="00857A7C" w:rsidRPr="002206D2" w:rsidRDefault="00857A7C" w:rsidP="00DF2C41">
            <w:pPr>
              <w:pStyle w:val="GridItem"/>
            </w:pPr>
            <w:r w:rsidRPr="006842FE">
              <w:t xml:space="preserve">Actively maintained, community-driven chat </w:t>
            </w:r>
            <w:r w:rsidR="00E4229C">
              <w:t>User Interface (</w:t>
            </w:r>
            <w:r w:rsidRPr="006842FE">
              <w:t>UI</w:t>
            </w:r>
            <w:r w:rsidR="00E4229C">
              <w:t>)</w:t>
            </w:r>
            <w:r w:rsidRPr="006842FE">
              <w:t xml:space="preserve"> implementation with an optional Firebase BaaS</w:t>
            </w:r>
          </w:p>
        </w:tc>
      </w:tr>
      <w:tr w:rsidR="00857A7C" w:rsidRPr="002206D2" w14:paraId="67B35DDC" w14:textId="77777777" w:rsidTr="2DF06AE1">
        <w:trPr>
          <w:jc w:val="center"/>
        </w:trPr>
        <w:tc>
          <w:tcPr>
            <w:tcW w:w="3149" w:type="dxa"/>
            <w:vAlign w:val="center"/>
          </w:tcPr>
          <w:p w14:paraId="7E657DE4" w14:textId="77777777" w:rsidR="00857A7C" w:rsidRPr="008F076D" w:rsidRDefault="00857A7C" w:rsidP="00B14E91">
            <w:pPr>
              <w:pStyle w:val="GridItem"/>
              <w:rPr>
                <w:b/>
                <w:bCs w:val="0"/>
                <w:color w:val="0070C0"/>
              </w:rPr>
            </w:pPr>
            <w:proofErr w:type="spellStart"/>
            <w:r w:rsidRPr="008F076D">
              <w:rPr>
                <w:b/>
                <w:bCs w:val="0"/>
                <w:color w:val="0070C0"/>
              </w:rPr>
              <w:t>flutter_datetime_picker</w:t>
            </w:r>
            <w:proofErr w:type="spellEnd"/>
            <w:r w:rsidRPr="008F076D">
              <w:rPr>
                <w:b/>
                <w:bCs w:val="0"/>
                <w:color w:val="0070C0"/>
              </w:rPr>
              <w:t>: ^1.5.1</w:t>
            </w:r>
          </w:p>
        </w:tc>
        <w:tc>
          <w:tcPr>
            <w:tcW w:w="6201" w:type="dxa"/>
          </w:tcPr>
          <w:p w14:paraId="169B87BF" w14:textId="6A77360B" w:rsidR="00857A7C" w:rsidRPr="002206D2" w:rsidRDefault="00857A7C" w:rsidP="00DF2C41">
            <w:pPr>
              <w:pStyle w:val="GridItem"/>
            </w:pPr>
            <w:r w:rsidRPr="00E83977">
              <w:t xml:space="preserve">A date time picker for </w:t>
            </w:r>
            <w:r w:rsidR="009E733E">
              <w:t>F</w:t>
            </w:r>
            <w:r w:rsidRPr="00E83977">
              <w:t xml:space="preserve">lutter, you can choose date / time / </w:t>
            </w:r>
            <w:proofErr w:type="spellStart"/>
            <w:r w:rsidRPr="00E83977">
              <w:t>date&amp;time</w:t>
            </w:r>
            <w:proofErr w:type="spellEnd"/>
            <w:r w:rsidRPr="00E83977">
              <w:t xml:space="preserve"> in English Dutch and Chinese, and you can also custom your own picker content</w:t>
            </w:r>
          </w:p>
        </w:tc>
      </w:tr>
      <w:tr w:rsidR="00857A7C" w:rsidRPr="002206D2" w14:paraId="3729B8EB" w14:textId="77777777" w:rsidTr="2DF06AE1">
        <w:trPr>
          <w:jc w:val="center"/>
        </w:trPr>
        <w:tc>
          <w:tcPr>
            <w:tcW w:w="3149" w:type="dxa"/>
            <w:vAlign w:val="center"/>
          </w:tcPr>
          <w:p w14:paraId="6724B8F4" w14:textId="77777777" w:rsidR="00857A7C" w:rsidRPr="008F076D" w:rsidRDefault="00857A7C" w:rsidP="00B14E91">
            <w:pPr>
              <w:pStyle w:val="GridItem"/>
              <w:rPr>
                <w:b/>
                <w:bCs w:val="0"/>
                <w:color w:val="0070C0"/>
              </w:rPr>
            </w:pPr>
            <w:proofErr w:type="spellStart"/>
            <w:r w:rsidRPr="008F076D">
              <w:rPr>
                <w:b/>
                <w:bCs w:val="0"/>
                <w:color w:val="0070C0"/>
              </w:rPr>
              <w:t>flutter_secure_storage</w:t>
            </w:r>
            <w:proofErr w:type="spellEnd"/>
            <w:r w:rsidRPr="008F076D">
              <w:rPr>
                <w:b/>
                <w:bCs w:val="0"/>
                <w:color w:val="0070C0"/>
              </w:rPr>
              <w:t>: ^5.0.2</w:t>
            </w:r>
          </w:p>
        </w:tc>
        <w:tc>
          <w:tcPr>
            <w:tcW w:w="6201" w:type="dxa"/>
          </w:tcPr>
          <w:p w14:paraId="06D86866" w14:textId="77777777" w:rsidR="00857A7C" w:rsidRPr="002206D2" w:rsidRDefault="00857A7C" w:rsidP="00DF2C41">
            <w:pPr>
              <w:pStyle w:val="GridItem"/>
            </w:pPr>
            <w:r w:rsidRPr="006548FE">
              <w:t>Flutter Secured Storage provides API to store data in secure storage. Keychain is used in iOS, KeyStore based solution is used in Android.</w:t>
            </w:r>
          </w:p>
        </w:tc>
      </w:tr>
      <w:tr w:rsidR="00857A7C" w:rsidRPr="002206D2" w14:paraId="686BC2D3" w14:textId="77777777" w:rsidTr="2DF06AE1">
        <w:trPr>
          <w:jc w:val="center"/>
        </w:trPr>
        <w:tc>
          <w:tcPr>
            <w:tcW w:w="3149" w:type="dxa"/>
            <w:vAlign w:val="center"/>
          </w:tcPr>
          <w:p w14:paraId="56A7DB1F" w14:textId="77777777" w:rsidR="00857A7C" w:rsidRPr="008F076D" w:rsidRDefault="00857A7C" w:rsidP="00B14E91">
            <w:pPr>
              <w:pStyle w:val="GridItem"/>
              <w:rPr>
                <w:b/>
                <w:bCs w:val="0"/>
                <w:color w:val="0070C0"/>
              </w:rPr>
            </w:pPr>
            <w:proofErr w:type="spellStart"/>
            <w:r w:rsidRPr="008F076D">
              <w:rPr>
                <w:b/>
                <w:bCs w:val="0"/>
                <w:color w:val="0070C0"/>
              </w:rPr>
              <w:t>flutter_svg</w:t>
            </w:r>
            <w:proofErr w:type="spellEnd"/>
            <w:r w:rsidRPr="008F076D">
              <w:rPr>
                <w:b/>
                <w:bCs w:val="0"/>
                <w:color w:val="0070C0"/>
              </w:rPr>
              <w:t>: ^1.1.0</w:t>
            </w:r>
          </w:p>
        </w:tc>
        <w:tc>
          <w:tcPr>
            <w:tcW w:w="6201" w:type="dxa"/>
          </w:tcPr>
          <w:p w14:paraId="008E269B" w14:textId="77777777" w:rsidR="00857A7C" w:rsidRPr="002206D2" w:rsidRDefault="00857A7C" w:rsidP="00DF2C41">
            <w:pPr>
              <w:pStyle w:val="GridItem"/>
            </w:pPr>
            <w:r w:rsidRPr="005859C8">
              <w:t>An SVG rendering and widget library for Flutter, which allows painting and displaying Scalable Vector Graphics 1.1 files.</w:t>
            </w:r>
          </w:p>
        </w:tc>
      </w:tr>
      <w:tr w:rsidR="00857A7C" w:rsidRPr="002206D2" w14:paraId="75652DCC" w14:textId="77777777" w:rsidTr="2DF06AE1">
        <w:trPr>
          <w:jc w:val="center"/>
        </w:trPr>
        <w:tc>
          <w:tcPr>
            <w:tcW w:w="3149" w:type="dxa"/>
            <w:vAlign w:val="center"/>
          </w:tcPr>
          <w:p w14:paraId="091E138A" w14:textId="77777777" w:rsidR="00857A7C" w:rsidRPr="008F076D" w:rsidRDefault="00857A7C" w:rsidP="00B14E91">
            <w:pPr>
              <w:pStyle w:val="GridItem"/>
              <w:rPr>
                <w:b/>
                <w:bCs w:val="0"/>
                <w:color w:val="0070C0"/>
              </w:rPr>
            </w:pPr>
            <w:proofErr w:type="spellStart"/>
            <w:r w:rsidRPr="008F076D">
              <w:rPr>
                <w:b/>
                <w:bCs w:val="0"/>
                <w:color w:val="0070C0"/>
              </w:rPr>
              <w:t>flutter_tts</w:t>
            </w:r>
            <w:proofErr w:type="spellEnd"/>
            <w:r w:rsidRPr="008F076D">
              <w:rPr>
                <w:b/>
                <w:bCs w:val="0"/>
                <w:color w:val="0070C0"/>
              </w:rPr>
              <w:t>: ^3.5.0</w:t>
            </w:r>
          </w:p>
        </w:tc>
        <w:tc>
          <w:tcPr>
            <w:tcW w:w="6201" w:type="dxa"/>
          </w:tcPr>
          <w:p w14:paraId="61E04FE0" w14:textId="77777777" w:rsidR="00857A7C" w:rsidRPr="002206D2" w:rsidRDefault="00857A7C" w:rsidP="00DF2C41">
            <w:pPr>
              <w:pStyle w:val="GridItem"/>
            </w:pPr>
            <w:r w:rsidRPr="00D00211">
              <w:t>A flutter plugin for Text to Speech. This plugin is supported on iOS, Android, Web, &amp; macOS.</w:t>
            </w:r>
          </w:p>
        </w:tc>
      </w:tr>
      <w:tr w:rsidR="00857A7C" w:rsidRPr="002206D2" w14:paraId="4A1DB497" w14:textId="77777777" w:rsidTr="2DF06AE1">
        <w:trPr>
          <w:jc w:val="center"/>
        </w:trPr>
        <w:tc>
          <w:tcPr>
            <w:tcW w:w="3149" w:type="dxa"/>
            <w:vAlign w:val="center"/>
          </w:tcPr>
          <w:p w14:paraId="459ADAC1" w14:textId="77777777" w:rsidR="00857A7C" w:rsidRPr="008F076D" w:rsidRDefault="00857A7C" w:rsidP="00B14E91">
            <w:pPr>
              <w:pStyle w:val="GridItem"/>
              <w:rPr>
                <w:b/>
                <w:bCs w:val="0"/>
                <w:color w:val="0070C0"/>
              </w:rPr>
            </w:pPr>
            <w:proofErr w:type="spellStart"/>
            <w:r w:rsidRPr="008F076D">
              <w:rPr>
                <w:b/>
                <w:bCs w:val="0"/>
                <w:color w:val="0070C0"/>
              </w:rPr>
              <w:lastRenderedPageBreak/>
              <w:t>flutter_typeahead</w:t>
            </w:r>
            <w:proofErr w:type="spellEnd"/>
            <w:r w:rsidRPr="008F076D">
              <w:rPr>
                <w:b/>
                <w:bCs w:val="0"/>
                <w:color w:val="0070C0"/>
              </w:rPr>
              <w:t>: ^4.1.1</w:t>
            </w:r>
          </w:p>
        </w:tc>
        <w:tc>
          <w:tcPr>
            <w:tcW w:w="6201" w:type="dxa"/>
          </w:tcPr>
          <w:p w14:paraId="60C6EA77" w14:textId="77777777" w:rsidR="00857A7C" w:rsidRPr="002206D2" w:rsidRDefault="00857A7C" w:rsidP="00DF2C41">
            <w:pPr>
              <w:pStyle w:val="GridItem"/>
            </w:pPr>
            <w:r w:rsidRPr="00D2432A">
              <w:t>A highly customizable typeahead (autocomplete) text input field for Flutter</w:t>
            </w:r>
          </w:p>
        </w:tc>
      </w:tr>
      <w:tr w:rsidR="00857A7C" w:rsidRPr="002206D2" w14:paraId="5FF07A7B" w14:textId="77777777" w:rsidTr="2DF06AE1">
        <w:trPr>
          <w:jc w:val="center"/>
        </w:trPr>
        <w:tc>
          <w:tcPr>
            <w:tcW w:w="3149" w:type="dxa"/>
            <w:vAlign w:val="center"/>
          </w:tcPr>
          <w:p w14:paraId="70A5EB21" w14:textId="77777777" w:rsidR="00857A7C" w:rsidRPr="008F076D" w:rsidRDefault="00857A7C" w:rsidP="00B14E91">
            <w:pPr>
              <w:pStyle w:val="GridItem"/>
              <w:rPr>
                <w:b/>
                <w:bCs w:val="0"/>
                <w:color w:val="0070C0"/>
              </w:rPr>
            </w:pPr>
            <w:proofErr w:type="spellStart"/>
            <w:r w:rsidRPr="008F076D">
              <w:rPr>
                <w:b/>
                <w:bCs w:val="0"/>
                <w:color w:val="0070C0"/>
              </w:rPr>
              <w:t>get_it</w:t>
            </w:r>
            <w:proofErr w:type="spellEnd"/>
            <w:r w:rsidRPr="008F076D">
              <w:rPr>
                <w:b/>
                <w:bCs w:val="0"/>
                <w:color w:val="0070C0"/>
              </w:rPr>
              <w:t>: ^7.2.0</w:t>
            </w:r>
          </w:p>
        </w:tc>
        <w:tc>
          <w:tcPr>
            <w:tcW w:w="6201" w:type="dxa"/>
          </w:tcPr>
          <w:p w14:paraId="283A4EDF" w14:textId="77777777" w:rsidR="00857A7C" w:rsidRPr="002206D2" w:rsidRDefault="00857A7C" w:rsidP="00DF2C41">
            <w:pPr>
              <w:pStyle w:val="GridItem"/>
            </w:pPr>
            <w:r w:rsidRPr="0025179D">
              <w:t>Simple direct Service Locator that allows to decouple the interface from a concrete implementation and to access the concrete implementation from everywhere in your App"</w:t>
            </w:r>
          </w:p>
        </w:tc>
      </w:tr>
      <w:tr w:rsidR="00857A7C" w:rsidRPr="002206D2" w14:paraId="77C13A43" w14:textId="77777777" w:rsidTr="2DF06AE1">
        <w:trPr>
          <w:jc w:val="center"/>
        </w:trPr>
        <w:tc>
          <w:tcPr>
            <w:tcW w:w="3149" w:type="dxa"/>
            <w:vAlign w:val="center"/>
          </w:tcPr>
          <w:p w14:paraId="2797A6BD" w14:textId="77777777" w:rsidR="00857A7C" w:rsidRPr="008F076D" w:rsidRDefault="00857A7C" w:rsidP="00B14E91">
            <w:pPr>
              <w:pStyle w:val="GridItem"/>
              <w:rPr>
                <w:b/>
                <w:bCs w:val="0"/>
                <w:color w:val="0070C0"/>
              </w:rPr>
            </w:pPr>
            <w:proofErr w:type="spellStart"/>
            <w:r w:rsidRPr="008F076D">
              <w:rPr>
                <w:b/>
                <w:bCs w:val="0"/>
                <w:color w:val="0070C0"/>
              </w:rPr>
              <w:t>global_configuration</w:t>
            </w:r>
            <w:proofErr w:type="spellEnd"/>
            <w:r w:rsidRPr="008F076D">
              <w:rPr>
                <w:b/>
                <w:bCs w:val="0"/>
                <w:color w:val="0070C0"/>
              </w:rPr>
              <w:t>: ^2.0.0-nullsafety.0</w:t>
            </w:r>
          </w:p>
        </w:tc>
        <w:tc>
          <w:tcPr>
            <w:tcW w:w="6201" w:type="dxa"/>
          </w:tcPr>
          <w:p w14:paraId="7FE46345" w14:textId="77777777" w:rsidR="00857A7C" w:rsidRPr="002206D2" w:rsidRDefault="00857A7C" w:rsidP="00DF2C41">
            <w:pPr>
              <w:pStyle w:val="GridItem"/>
            </w:pPr>
            <w:r w:rsidRPr="007954E5">
              <w:t xml:space="preserve">A flutter package for managing different configurations by merging them together and making them available </w:t>
            </w:r>
            <w:proofErr w:type="spellStart"/>
            <w:r w:rsidRPr="007954E5">
              <w:t>everythere</w:t>
            </w:r>
            <w:proofErr w:type="spellEnd"/>
            <w:r w:rsidRPr="007954E5">
              <w:t xml:space="preserve"> inside the app via a singleton</w:t>
            </w:r>
          </w:p>
        </w:tc>
      </w:tr>
      <w:tr w:rsidR="00857A7C" w:rsidRPr="002206D2" w14:paraId="0063E4AF" w14:textId="77777777" w:rsidTr="2DF06AE1">
        <w:trPr>
          <w:jc w:val="center"/>
        </w:trPr>
        <w:tc>
          <w:tcPr>
            <w:tcW w:w="3149" w:type="dxa"/>
            <w:vAlign w:val="center"/>
          </w:tcPr>
          <w:p w14:paraId="4AE50145" w14:textId="77777777" w:rsidR="00857A7C" w:rsidRPr="008F076D" w:rsidRDefault="00857A7C" w:rsidP="00B14E91">
            <w:pPr>
              <w:pStyle w:val="GridItem"/>
              <w:rPr>
                <w:b/>
                <w:bCs w:val="0"/>
                <w:color w:val="0070C0"/>
              </w:rPr>
            </w:pPr>
            <w:proofErr w:type="spellStart"/>
            <w:r w:rsidRPr="008F076D">
              <w:rPr>
                <w:b/>
                <w:bCs w:val="0"/>
                <w:color w:val="0070C0"/>
              </w:rPr>
              <w:t>google_mlkit_barcode_scanning</w:t>
            </w:r>
            <w:proofErr w:type="spellEnd"/>
            <w:r w:rsidRPr="008F076D">
              <w:rPr>
                <w:b/>
                <w:bCs w:val="0"/>
                <w:color w:val="0070C0"/>
              </w:rPr>
              <w:t>: ^0.3.0</w:t>
            </w:r>
          </w:p>
        </w:tc>
        <w:tc>
          <w:tcPr>
            <w:tcW w:w="6201" w:type="dxa"/>
          </w:tcPr>
          <w:p w14:paraId="4E6E8151" w14:textId="77777777" w:rsidR="00857A7C" w:rsidRPr="002206D2" w:rsidRDefault="00857A7C" w:rsidP="00DF2C41">
            <w:pPr>
              <w:pStyle w:val="GridItem"/>
            </w:pPr>
            <w:r w:rsidRPr="003B2CAB">
              <w:t>A Flutter plugin to use Google's ML Kit Barcode Scanning to read data encoded using most standard barcode formats.</w:t>
            </w:r>
          </w:p>
        </w:tc>
      </w:tr>
      <w:tr w:rsidR="00857A7C" w:rsidRPr="002206D2" w14:paraId="3B21397B" w14:textId="77777777" w:rsidTr="2DF06AE1">
        <w:trPr>
          <w:jc w:val="center"/>
        </w:trPr>
        <w:tc>
          <w:tcPr>
            <w:tcW w:w="3149" w:type="dxa"/>
            <w:vAlign w:val="center"/>
          </w:tcPr>
          <w:p w14:paraId="1348C267" w14:textId="77777777" w:rsidR="00857A7C" w:rsidRPr="008F076D" w:rsidRDefault="00857A7C" w:rsidP="00B14E91">
            <w:pPr>
              <w:pStyle w:val="GridItem"/>
              <w:rPr>
                <w:b/>
                <w:bCs w:val="0"/>
                <w:color w:val="0070C0"/>
              </w:rPr>
            </w:pPr>
            <w:proofErr w:type="spellStart"/>
            <w:r w:rsidRPr="008F076D">
              <w:rPr>
                <w:b/>
                <w:bCs w:val="0"/>
                <w:color w:val="0070C0"/>
              </w:rPr>
              <w:t>googleapis</w:t>
            </w:r>
            <w:proofErr w:type="spellEnd"/>
            <w:r w:rsidRPr="008F076D">
              <w:rPr>
                <w:b/>
                <w:bCs w:val="0"/>
                <w:color w:val="0070C0"/>
              </w:rPr>
              <w:t>: ^9.1.0</w:t>
            </w:r>
          </w:p>
        </w:tc>
        <w:tc>
          <w:tcPr>
            <w:tcW w:w="6201" w:type="dxa"/>
          </w:tcPr>
          <w:p w14:paraId="69569F11" w14:textId="77777777" w:rsidR="00857A7C" w:rsidRPr="002206D2" w:rsidRDefault="00857A7C" w:rsidP="00DF2C41">
            <w:pPr>
              <w:pStyle w:val="GridItem"/>
            </w:pPr>
            <w:r w:rsidRPr="007C42C1">
              <w:t>Auto-generated client libraries for accessing Google APIs described through the API discovery service.</w:t>
            </w:r>
          </w:p>
        </w:tc>
      </w:tr>
      <w:tr w:rsidR="00857A7C" w:rsidRPr="002206D2" w14:paraId="347D9BB6" w14:textId="77777777" w:rsidTr="2DF06AE1">
        <w:trPr>
          <w:jc w:val="center"/>
        </w:trPr>
        <w:tc>
          <w:tcPr>
            <w:tcW w:w="3149" w:type="dxa"/>
            <w:vAlign w:val="center"/>
          </w:tcPr>
          <w:p w14:paraId="04A6FBBA" w14:textId="77777777" w:rsidR="00857A7C" w:rsidRPr="008F076D" w:rsidRDefault="00857A7C" w:rsidP="00B14E91">
            <w:pPr>
              <w:pStyle w:val="GridItem"/>
              <w:rPr>
                <w:b/>
                <w:bCs w:val="0"/>
                <w:color w:val="0070C0"/>
              </w:rPr>
            </w:pPr>
            <w:proofErr w:type="spellStart"/>
            <w:r w:rsidRPr="008F076D">
              <w:rPr>
                <w:b/>
                <w:bCs w:val="0"/>
                <w:color w:val="0070C0"/>
              </w:rPr>
              <w:t>googleapis_auth</w:t>
            </w:r>
            <w:proofErr w:type="spellEnd"/>
            <w:r w:rsidRPr="008F076D">
              <w:rPr>
                <w:b/>
                <w:bCs w:val="0"/>
                <w:color w:val="0070C0"/>
              </w:rPr>
              <w:t>: ^1.3.1</w:t>
            </w:r>
          </w:p>
        </w:tc>
        <w:tc>
          <w:tcPr>
            <w:tcW w:w="6201" w:type="dxa"/>
          </w:tcPr>
          <w:p w14:paraId="1513D275" w14:textId="77777777" w:rsidR="00857A7C" w:rsidRPr="002206D2" w:rsidRDefault="00857A7C" w:rsidP="00DF2C41">
            <w:pPr>
              <w:pStyle w:val="GridItem"/>
            </w:pPr>
            <w:r w:rsidRPr="0082757C">
              <w:t>Obtain Access credentials for Google services using OAuth 2.0</w:t>
            </w:r>
          </w:p>
        </w:tc>
      </w:tr>
      <w:tr w:rsidR="00857A7C" w:rsidRPr="002206D2" w14:paraId="5BA0CC4E" w14:textId="77777777" w:rsidTr="2DF06AE1">
        <w:trPr>
          <w:jc w:val="center"/>
        </w:trPr>
        <w:tc>
          <w:tcPr>
            <w:tcW w:w="3149" w:type="dxa"/>
            <w:vAlign w:val="center"/>
          </w:tcPr>
          <w:p w14:paraId="51CB5A5A" w14:textId="77777777" w:rsidR="00857A7C" w:rsidRPr="008F076D" w:rsidRDefault="00857A7C" w:rsidP="00B14E91">
            <w:pPr>
              <w:pStyle w:val="GridItem"/>
              <w:rPr>
                <w:b/>
                <w:bCs w:val="0"/>
                <w:color w:val="0070C0"/>
              </w:rPr>
            </w:pPr>
            <w:r w:rsidRPr="008F076D">
              <w:rPr>
                <w:b/>
                <w:bCs w:val="0"/>
                <w:color w:val="0070C0"/>
              </w:rPr>
              <w:t>http: ^0.13.4</w:t>
            </w:r>
          </w:p>
        </w:tc>
        <w:tc>
          <w:tcPr>
            <w:tcW w:w="6201" w:type="dxa"/>
          </w:tcPr>
          <w:p w14:paraId="0156023F" w14:textId="004CD0C9" w:rsidR="00857A7C" w:rsidRPr="002206D2" w:rsidRDefault="00857A7C" w:rsidP="00DF2C41">
            <w:pPr>
              <w:pStyle w:val="GridItem"/>
            </w:pPr>
            <w:r w:rsidRPr="00AD6A4D">
              <w:t xml:space="preserve">A composable, multiplatform, Future-based API for </w:t>
            </w:r>
            <w:r w:rsidR="00993BF4" w:rsidRPr="00993BF4">
              <w:t xml:space="preserve">Hypertext Transfer Protocol </w:t>
            </w:r>
            <w:r w:rsidR="00993BF4">
              <w:t>(</w:t>
            </w:r>
            <w:r w:rsidRPr="00AD6A4D">
              <w:t>HTTP</w:t>
            </w:r>
            <w:r w:rsidR="00993BF4">
              <w:t>)</w:t>
            </w:r>
            <w:r w:rsidRPr="00AD6A4D">
              <w:t xml:space="preserve"> requests.</w:t>
            </w:r>
          </w:p>
        </w:tc>
      </w:tr>
      <w:tr w:rsidR="00857A7C" w:rsidRPr="002206D2" w14:paraId="579186C3" w14:textId="77777777" w:rsidTr="2DF06AE1">
        <w:trPr>
          <w:jc w:val="center"/>
        </w:trPr>
        <w:tc>
          <w:tcPr>
            <w:tcW w:w="3149" w:type="dxa"/>
            <w:vAlign w:val="center"/>
          </w:tcPr>
          <w:p w14:paraId="42CAA6A0" w14:textId="77777777" w:rsidR="00857A7C" w:rsidRPr="008F076D" w:rsidRDefault="00857A7C" w:rsidP="00B14E91">
            <w:pPr>
              <w:pStyle w:val="GridItem"/>
              <w:rPr>
                <w:b/>
                <w:bCs w:val="0"/>
                <w:color w:val="0070C0"/>
              </w:rPr>
            </w:pPr>
            <w:proofErr w:type="spellStart"/>
            <w:r w:rsidRPr="008F076D">
              <w:rPr>
                <w:b/>
                <w:bCs w:val="0"/>
                <w:color w:val="0070C0"/>
              </w:rPr>
              <w:t>image_gallery_saver</w:t>
            </w:r>
            <w:proofErr w:type="spellEnd"/>
            <w:r w:rsidRPr="008F076D">
              <w:rPr>
                <w:b/>
                <w:bCs w:val="0"/>
                <w:color w:val="0070C0"/>
              </w:rPr>
              <w:t>: ^1.7.1</w:t>
            </w:r>
          </w:p>
        </w:tc>
        <w:tc>
          <w:tcPr>
            <w:tcW w:w="6201" w:type="dxa"/>
          </w:tcPr>
          <w:p w14:paraId="736728B4" w14:textId="77777777" w:rsidR="00857A7C" w:rsidRPr="00410354" w:rsidRDefault="00857A7C" w:rsidP="00996B85">
            <w:pPr>
              <w:pStyle w:val="GridItem"/>
            </w:pPr>
            <w:r w:rsidRPr="00F65CFE">
              <w:t xml:space="preserve">A new flutter plugin project for save image to gallery, iOS need to add the following keys to your </w:t>
            </w:r>
            <w:proofErr w:type="spellStart"/>
            <w:r w:rsidRPr="00F65CFE">
              <w:t>Info.plist</w:t>
            </w:r>
            <w:proofErr w:type="spellEnd"/>
            <w:r w:rsidRPr="00F65CFE">
              <w:t xml:space="preserve"> file.</w:t>
            </w:r>
          </w:p>
        </w:tc>
      </w:tr>
      <w:tr w:rsidR="00857A7C" w:rsidRPr="002206D2" w14:paraId="0D1D2190" w14:textId="77777777" w:rsidTr="2DF06AE1">
        <w:trPr>
          <w:jc w:val="center"/>
        </w:trPr>
        <w:tc>
          <w:tcPr>
            <w:tcW w:w="3149" w:type="dxa"/>
            <w:vAlign w:val="center"/>
          </w:tcPr>
          <w:p w14:paraId="04EBCCF9" w14:textId="77777777" w:rsidR="00857A7C" w:rsidRPr="008F076D" w:rsidRDefault="00857A7C" w:rsidP="00B14E91">
            <w:pPr>
              <w:pStyle w:val="GridItem"/>
              <w:rPr>
                <w:b/>
                <w:bCs w:val="0"/>
                <w:color w:val="0070C0"/>
              </w:rPr>
            </w:pPr>
            <w:proofErr w:type="spellStart"/>
            <w:r w:rsidRPr="008F076D">
              <w:rPr>
                <w:b/>
                <w:bCs w:val="0"/>
                <w:color w:val="0070C0"/>
              </w:rPr>
              <w:t>image_picker</w:t>
            </w:r>
            <w:proofErr w:type="spellEnd"/>
            <w:r w:rsidRPr="008F076D">
              <w:rPr>
                <w:b/>
                <w:bCs w:val="0"/>
                <w:color w:val="0070C0"/>
              </w:rPr>
              <w:t>: ^0.8.5+3</w:t>
            </w:r>
          </w:p>
        </w:tc>
        <w:tc>
          <w:tcPr>
            <w:tcW w:w="6201" w:type="dxa"/>
          </w:tcPr>
          <w:p w14:paraId="65230FAC" w14:textId="77777777" w:rsidR="00857A7C" w:rsidRPr="002206D2" w:rsidRDefault="00857A7C" w:rsidP="00DF2C41">
            <w:pPr>
              <w:pStyle w:val="GridItem"/>
            </w:pPr>
            <w:r w:rsidRPr="00356DF5">
              <w:t>Flutter plugin for selecting images from the Android and iOS image library, and taking new pictures with the camera.</w:t>
            </w:r>
          </w:p>
        </w:tc>
      </w:tr>
      <w:tr w:rsidR="00857A7C" w:rsidRPr="002206D2" w14:paraId="12E3FAC0" w14:textId="77777777" w:rsidTr="2DF06AE1">
        <w:trPr>
          <w:jc w:val="center"/>
        </w:trPr>
        <w:tc>
          <w:tcPr>
            <w:tcW w:w="3149" w:type="dxa"/>
            <w:vAlign w:val="center"/>
          </w:tcPr>
          <w:p w14:paraId="319D5041" w14:textId="77777777" w:rsidR="00857A7C" w:rsidRPr="008F076D" w:rsidRDefault="00857A7C" w:rsidP="00B14E91">
            <w:pPr>
              <w:pStyle w:val="GridItem"/>
              <w:rPr>
                <w:b/>
                <w:bCs w:val="0"/>
                <w:color w:val="0070C0"/>
              </w:rPr>
            </w:pPr>
            <w:proofErr w:type="spellStart"/>
            <w:r w:rsidRPr="008F076D">
              <w:rPr>
                <w:b/>
                <w:bCs w:val="0"/>
                <w:color w:val="0070C0"/>
              </w:rPr>
              <w:t>intl</w:t>
            </w:r>
            <w:proofErr w:type="spellEnd"/>
            <w:r w:rsidRPr="008F076D">
              <w:rPr>
                <w:b/>
                <w:bCs w:val="0"/>
                <w:color w:val="0070C0"/>
              </w:rPr>
              <w:t>: ^0.17.0</w:t>
            </w:r>
          </w:p>
        </w:tc>
        <w:tc>
          <w:tcPr>
            <w:tcW w:w="6201" w:type="dxa"/>
          </w:tcPr>
          <w:p w14:paraId="7B1C9744" w14:textId="77777777" w:rsidR="00857A7C" w:rsidRPr="002206D2" w:rsidRDefault="00857A7C" w:rsidP="002206D2">
            <w:pPr>
              <w:pStyle w:val="GridItem"/>
            </w:pPr>
            <w:r w:rsidRPr="0798A3C0">
              <w:t xml:space="preserve">Contains code to deal with internationalized/localized messages, date and number formatting and parsing, bi-directional text, and other internationalization issues  </w:t>
            </w:r>
          </w:p>
        </w:tc>
      </w:tr>
      <w:tr w:rsidR="00857A7C" w:rsidRPr="002206D2" w14:paraId="776FCC7A" w14:textId="77777777" w:rsidTr="2DF06AE1">
        <w:trPr>
          <w:jc w:val="center"/>
        </w:trPr>
        <w:tc>
          <w:tcPr>
            <w:tcW w:w="3149" w:type="dxa"/>
            <w:vAlign w:val="center"/>
          </w:tcPr>
          <w:p w14:paraId="4F1752B8" w14:textId="77777777" w:rsidR="00857A7C" w:rsidRPr="008F076D" w:rsidRDefault="00857A7C" w:rsidP="00B14E91">
            <w:pPr>
              <w:pStyle w:val="GridItem"/>
              <w:rPr>
                <w:b/>
                <w:bCs w:val="0"/>
                <w:color w:val="0070C0"/>
              </w:rPr>
            </w:pPr>
            <w:proofErr w:type="spellStart"/>
            <w:r w:rsidRPr="008F076D">
              <w:rPr>
                <w:b/>
                <w:bCs w:val="0"/>
                <w:color w:val="0070C0"/>
              </w:rPr>
              <w:t>json_annotation</w:t>
            </w:r>
            <w:proofErr w:type="spellEnd"/>
            <w:r w:rsidRPr="008F076D">
              <w:rPr>
                <w:b/>
                <w:bCs w:val="0"/>
                <w:color w:val="0070C0"/>
              </w:rPr>
              <w:t>: ^4.5.0</w:t>
            </w:r>
          </w:p>
        </w:tc>
        <w:tc>
          <w:tcPr>
            <w:tcW w:w="6201" w:type="dxa"/>
          </w:tcPr>
          <w:p w14:paraId="4CCD34CF" w14:textId="77777777" w:rsidR="00857A7C" w:rsidRPr="002206D2" w:rsidRDefault="00857A7C" w:rsidP="002206D2">
            <w:pPr>
              <w:pStyle w:val="GridItem"/>
            </w:pPr>
            <w:r w:rsidRPr="00DD0D8B">
              <w:t xml:space="preserve">Defines the annotations used by </w:t>
            </w:r>
            <w:proofErr w:type="spellStart"/>
            <w:r w:rsidRPr="00DD0D8B">
              <w:t>json_serializable</w:t>
            </w:r>
            <w:proofErr w:type="spellEnd"/>
            <w:r w:rsidRPr="00DD0D8B">
              <w:t xml:space="preserve"> to create code for JSON serialization and deserialization.</w:t>
            </w:r>
          </w:p>
        </w:tc>
      </w:tr>
      <w:tr w:rsidR="00857A7C" w:rsidRPr="002206D2" w14:paraId="54895458" w14:textId="77777777" w:rsidTr="2DF06AE1">
        <w:trPr>
          <w:jc w:val="center"/>
        </w:trPr>
        <w:tc>
          <w:tcPr>
            <w:tcW w:w="3149" w:type="dxa"/>
            <w:vAlign w:val="center"/>
          </w:tcPr>
          <w:p w14:paraId="17045803" w14:textId="77777777" w:rsidR="00857A7C" w:rsidRPr="008F076D" w:rsidRDefault="00857A7C" w:rsidP="00B14E91">
            <w:pPr>
              <w:pStyle w:val="GridItem"/>
              <w:rPr>
                <w:b/>
                <w:bCs w:val="0"/>
                <w:color w:val="0070C0"/>
              </w:rPr>
            </w:pPr>
            <w:proofErr w:type="spellStart"/>
            <w:r w:rsidRPr="008F076D">
              <w:rPr>
                <w:b/>
                <w:bCs w:val="0"/>
                <w:color w:val="0070C0"/>
              </w:rPr>
              <w:t>json_serializable</w:t>
            </w:r>
            <w:proofErr w:type="spellEnd"/>
            <w:r w:rsidRPr="008F076D">
              <w:rPr>
                <w:b/>
                <w:bCs w:val="0"/>
                <w:color w:val="0070C0"/>
              </w:rPr>
              <w:t>: ^6.2.0</w:t>
            </w:r>
          </w:p>
        </w:tc>
        <w:tc>
          <w:tcPr>
            <w:tcW w:w="6201" w:type="dxa"/>
          </w:tcPr>
          <w:p w14:paraId="1CB12FF4" w14:textId="77777777" w:rsidR="00857A7C" w:rsidRPr="002206D2" w:rsidRDefault="00857A7C" w:rsidP="00DF2C41">
            <w:pPr>
              <w:pStyle w:val="GridItem"/>
            </w:pPr>
            <w:r w:rsidRPr="0081145A">
              <w:t>Automatically generate code for converting to and from JSON by annotating Dart classes.</w:t>
            </w:r>
          </w:p>
        </w:tc>
      </w:tr>
      <w:tr w:rsidR="00857A7C" w:rsidRPr="002206D2" w14:paraId="049DC7B0" w14:textId="77777777" w:rsidTr="2DF06AE1">
        <w:trPr>
          <w:jc w:val="center"/>
        </w:trPr>
        <w:tc>
          <w:tcPr>
            <w:tcW w:w="3149" w:type="dxa"/>
            <w:vAlign w:val="center"/>
          </w:tcPr>
          <w:p w14:paraId="3375905B" w14:textId="77777777" w:rsidR="00857A7C" w:rsidRPr="008F076D" w:rsidRDefault="00857A7C" w:rsidP="00B14E91">
            <w:pPr>
              <w:pStyle w:val="GridItem"/>
              <w:rPr>
                <w:b/>
                <w:bCs w:val="0"/>
                <w:color w:val="0070C0"/>
              </w:rPr>
            </w:pPr>
            <w:r w:rsidRPr="008F076D">
              <w:rPr>
                <w:b/>
                <w:bCs w:val="0"/>
                <w:color w:val="0070C0"/>
              </w:rPr>
              <w:t>layout: ^1.0.3</w:t>
            </w:r>
          </w:p>
        </w:tc>
        <w:tc>
          <w:tcPr>
            <w:tcW w:w="6201" w:type="dxa"/>
          </w:tcPr>
          <w:p w14:paraId="402FCB79" w14:textId="77777777" w:rsidR="00857A7C" w:rsidRPr="002206D2" w:rsidRDefault="00857A7C" w:rsidP="00DF2C41">
            <w:pPr>
              <w:pStyle w:val="GridItem"/>
            </w:pPr>
            <w:r w:rsidRPr="002C5268">
              <w:t>Layout encourage consistency across platforms, environments, and screen sizes by using uniform elements and spacing.</w:t>
            </w:r>
          </w:p>
        </w:tc>
      </w:tr>
      <w:tr w:rsidR="00857A7C" w:rsidRPr="002206D2" w14:paraId="649B2475" w14:textId="77777777" w:rsidTr="2DF06AE1">
        <w:trPr>
          <w:jc w:val="center"/>
        </w:trPr>
        <w:tc>
          <w:tcPr>
            <w:tcW w:w="3149" w:type="dxa"/>
            <w:vAlign w:val="center"/>
          </w:tcPr>
          <w:p w14:paraId="34025F8A" w14:textId="77777777" w:rsidR="00857A7C" w:rsidRPr="008F076D" w:rsidRDefault="00857A7C" w:rsidP="00B14E91">
            <w:pPr>
              <w:pStyle w:val="GridItem"/>
              <w:rPr>
                <w:b/>
                <w:bCs w:val="0"/>
                <w:color w:val="0070C0"/>
              </w:rPr>
            </w:pPr>
            <w:proofErr w:type="spellStart"/>
            <w:r w:rsidRPr="008F076D">
              <w:rPr>
                <w:b/>
                <w:bCs w:val="0"/>
                <w:color w:val="0070C0"/>
              </w:rPr>
              <w:t>loader_overlay</w:t>
            </w:r>
            <w:proofErr w:type="spellEnd"/>
            <w:r w:rsidRPr="008F076D">
              <w:rPr>
                <w:b/>
                <w:bCs w:val="0"/>
                <w:color w:val="0070C0"/>
              </w:rPr>
              <w:t>: ^2.0.7</w:t>
            </w:r>
          </w:p>
        </w:tc>
        <w:tc>
          <w:tcPr>
            <w:tcW w:w="6201" w:type="dxa"/>
          </w:tcPr>
          <w:p w14:paraId="5A17F83D" w14:textId="77777777" w:rsidR="00857A7C" w:rsidRPr="002206D2" w:rsidRDefault="00857A7C" w:rsidP="00DF2C41">
            <w:pPr>
              <w:pStyle w:val="GridItem"/>
            </w:pPr>
            <w:r w:rsidRPr="002E5920">
              <w:t xml:space="preserve">A simple package to simplify screen management. When loading any async task, this package </w:t>
            </w:r>
            <w:proofErr w:type="gramStart"/>
            <w:r w:rsidRPr="002E5920">
              <w:t>prevent</w:t>
            </w:r>
            <w:proofErr w:type="gramEnd"/>
            <w:r w:rsidRPr="002E5920">
              <w:t xml:space="preserve"> the user from interacting with the screen until the async task finishes</w:t>
            </w:r>
          </w:p>
        </w:tc>
      </w:tr>
      <w:tr w:rsidR="00857A7C" w:rsidRPr="002206D2" w14:paraId="14ED20BD" w14:textId="77777777" w:rsidTr="2DF06AE1">
        <w:trPr>
          <w:jc w:val="center"/>
        </w:trPr>
        <w:tc>
          <w:tcPr>
            <w:tcW w:w="3149" w:type="dxa"/>
            <w:vAlign w:val="center"/>
          </w:tcPr>
          <w:p w14:paraId="2ED296B7" w14:textId="77777777" w:rsidR="00857A7C" w:rsidRPr="008F076D" w:rsidRDefault="00857A7C" w:rsidP="00B14E91">
            <w:pPr>
              <w:pStyle w:val="GridItem"/>
              <w:rPr>
                <w:b/>
                <w:bCs w:val="0"/>
                <w:color w:val="0070C0"/>
              </w:rPr>
            </w:pPr>
            <w:proofErr w:type="spellStart"/>
            <w:r w:rsidRPr="008F076D">
              <w:rPr>
                <w:b/>
                <w:bCs w:val="0"/>
                <w:color w:val="0070C0"/>
              </w:rPr>
              <w:t>path_provider</w:t>
            </w:r>
            <w:proofErr w:type="spellEnd"/>
            <w:r w:rsidRPr="008F076D">
              <w:rPr>
                <w:b/>
                <w:bCs w:val="0"/>
                <w:color w:val="0070C0"/>
              </w:rPr>
              <w:t>: ^2.0.11</w:t>
            </w:r>
          </w:p>
        </w:tc>
        <w:tc>
          <w:tcPr>
            <w:tcW w:w="6201" w:type="dxa"/>
          </w:tcPr>
          <w:p w14:paraId="5FECA7C5" w14:textId="77777777" w:rsidR="00857A7C" w:rsidRPr="002206D2" w:rsidRDefault="00857A7C" w:rsidP="002206D2">
            <w:pPr>
              <w:pStyle w:val="GridItem"/>
            </w:pPr>
            <w:r w:rsidRPr="00492E21">
              <w:t>Flutter plugin for getting commonly used locations on host platform file systems, such as the temp and app data directories.</w:t>
            </w:r>
          </w:p>
        </w:tc>
      </w:tr>
      <w:tr w:rsidR="00857A7C" w:rsidRPr="002206D2" w14:paraId="397D0C0E" w14:textId="77777777" w:rsidTr="2DF06AE1">
        <w:trPr>
          <w:jc w:val="center"/>
        </w:trPr>
        <w:tc>
          <w:tcPr>
            <w:tcW w:w="3149" w:type="dxa"/>
            <w:vAlign w:val="center"/>
          </w:tcPr>
          <w:p w14:paraId="680DA2E9" w14:textId="77777777" w:rsidR="00857A7C" w:rsidRPr="008F076D" w:rsidRDefault="00857A7C" w:rsidP="00B14E91">
            <w:pPr>
              <w:pStyle w:val="GridItem"/>
              <w:rPr>
                <w:b/>
                <w:bCs w:val="0"/>
                <w:color w:val="0070C0"/>
              </w:rPr>
            </w:pPr>
            <w:proofErr w:type="spellStart"/>
            <w:r w:rsidRPr="008F076D">
              <w:rPr>
                <w:b/>
                <w:bCs w:val="0"/>
                <w:color w:val="0070C0"/>
              </w:rPr>
              <w:t>path_provider_android</w:t>
            </w:r>
            <w:proofErr w:type="spellEnd"/>
            <w:r w:rsidRPr="008F076D">
              <w:rPr>
                <w:b/>
                <w:bCs w:val="0"/>
                <w:color w:val="0070C0"/>
              </w:rPr>
              <w:t>: ^2.0.11</w:t>
            </w:r>
          </w:p>
        </w:tc>
        <w:tc>
          <w:tcPr>
            <w:tcW w:w="6201" w:type="dxa"/>
          </w:tcPr>
          <w:p w14:paraId="6E2FC3F2" w14:textId="77777777" w:rsidR="00857A7C" w:rsidRPr="002206D2" w:rsidRDefault="00857A7C" w:rsidP="00DF2C41">
            <w:pPr>
              <w:pStyle w:val="GridItem"/>
            </w:pPr>
            <w:r w:rsidRPr="00492E21">
              <w:t>Flutter plugin for getting commonly used locations on host platform file systems, such as the temp and app data directories.</w:t>
            </w:r>
          </w:p>
        </w:tc>
      </w:tr>
      <w:tr w:rsidR="00857A7C" w:rsidRPr="002206D2" w14:paraId="3A2A0E36" w14:textId="77777777" w:rsidTr="2DF06AE1">
        <w:trPr>
          <w:jc w:val="center"/>
        </w:trPr>
        <w:tc>
          <w:tcPr>
            <w:tcW w:w="3149" w:type="dxa"/>
            <w:vAlign w:val="center"/>
          </w:tcPr>
          <w:p w14:paraId="0D4459B8" w14:textId="77777777" w:rsidR="00857A7C" w:rsidRPr="008F076D" w:rsidRDefault="00857A7C" w:rsidP="00B14E91">
            <w:pPr>
              <w:pStyle w:val="GridItem"/>
              <w:rPr>
                <w:b/>
                <w:bCs w:val="0"/>
                <w:color w:val="0070C0"/>
              </w:rPr>
            </w:pPr>
            <w:proofErr w:type="spellStart"/>
            <w:r w:rsidRPr="008F076D">
              <w:rPr>
                <w:b/>
                <w:bCs w:val="0"/>
                <w:color w:val="0070C0"/>
              </w:rPr>
              <w:t>permission_handler</w:t>
            </w:r>
            <w:proofErr w:type="spellEnd"/>
            <w:r w:rsidRPr="008F076D">
              <w:rPr>
                <w:b/>
                <w:bCs w:val="0"/>
                <w:color w:val="0070C0"/>
              </w:rPr>
              <w:t>: ^10.0.0</w:t>
            </w:r>
          </w:p>
        </w:tc>
        <w:tc>
          <w:tcPr>
            <w:tcW w:w="6201" w:type="dxa"/>
          </w:tcPr>
          <w:p w14:paraId="12329926" w14:textId="77777777" w:rsidR="00857A7C" w:rsidRPr="002206D2" w:rsidRDefault="00857A7C" w:rsidP="00DF2C41">
            <w:pPr>
              <w:pStyle w:val="GridItem"/>
            </w:pPr>
            <w:r w:rsidRPr="002D127F">
              <w:t>Permission plugin for Flutter. This plugin provides a cross-platform (iOS, Android) API to request and check permissions.</w:t>
            </w:r>
          </w:p>
        </w:tc>
      </w:tr>
      <w:tr w:rsidR="2DF06AE1" w14:paraId="4F79340E" w14:textId="77777777" w:rsidTr="2DF06AE1">
        <w:trPr>
          <w:jc w:val="center"/>
        </w:trPr>
        <w:tc>
          <w:tcPr>
            <w:tcW w:w="3309" w:type="dxa"/>
            <w:vAlign w:val="center"/>
          </w:tcPr>
          <w:p w14:paraId="5FD0C26B" w14:textId="7341B077" w:rsidR="60EA263F" w:rsidRDefault="60EA263F" w:rsidP="2DF06AE1">
            <w:pPr>
              <w:pStyle w:val="GridItem"/>
              <w:rPr>
                <w:b/>
                <w:color w:val="0070C0"/>
              </w:rPr>
            </w:pPr>
            <w:proofErr w:type="spellStart"/>
            <w:r w:rsidRPr="2DF06AE1">
              <w:rPr>
                <w:b/>
                <w:color w:val="0070C0"/>
              </w:rPr>
              <w:t>receive_intent</w:t>
            </w:r>
            <w:proofErr w:type="spellEnd"/>
            <w:r w:rsidRPr="2DF06AE1">
              <w:rPr>
                <w:b/>
                <w:color w:val="0070C0"/>
              </w:rPr>
              <w:t xml:space="preserve"> ^</w:t>
            </w:r>
            <w:r w:rsidR="27806FEC" w:rsidRPr="06A2AF72">
              <w:rPr>
                <w:b/>
                <w:color w:val="0070C0"/>
              </w:rPr>
              <w:t>0</w:t>
            </w:r>
            <w:r w:rsidR="73549D59" w:rsidRPr="06A2AF72">
              <w:rPr>
                <w:b/>
                <w:color w:val="0070C0"/>
              </w:rPr>
              <w:t>.</w:t>
            </w:r>
            <w:r w:rsidRPr="2DF06AE1">
              <w:rPr>
                <w:b/>
                <w:color w:val="0070C0"/>
              </w:rPr>
              <w:t>2.</w:t>
            </w:r>
            <w:r w:rsidR="635EAD6D" w:rsidRPr="06A2AF72">
              <w:rPr>
                <w:b/>
                <w:color w:val="0070C0"/>
              </w:rPr>
              <w:t>2</w:t>
            </w:r>
          </w:p>
        </w:tc>
        <w:tc>
          <w:tcPr>
            <w:tcW w:w="6041" w:type="dxa"/>
          </w:tcPr>
          <w:p w14:paraId="5F81FAC0" w14:textId="3ED93494" w:rsidR="60EA263F" w:rsidRDefault="60EA263F" w:rsidP="2DF06AE1">
            <w:pPr>
              <w:pStyle w:val="GridItem"/>
            </w:pPr>
            <w:r>
              <w:t>A Flutter plugin to receive intents in the Android application, and pass them to the Dart application. Used for Google Assistant.</w:t>
            </w:r>
          </w:p>
        </w:tc>
      </w:tr>
      <w:tr w:rsidR="00857A7C" w:rsidRPr="002206D2" w14:paraId="5B2AB504" w14:textId="77777777" w:rsidTr="2DF06AE1">
        <w:trPr>
          <w:jc w:val="center"/>
        </w:trPr>
        <w:tc>
          <w:tcPr>
            <w:tcW w:w="3149" w:type="dxa"/>
            <w:vAlign w:val="center"/>
          </w:tcPr>
          <w:p w14:paraId="7A700B6D" w14:textId="77777777" w:rsidR="00857A7C" w:rsidRPr="008F076D" w:rsidRDefault="00857A7C" w:rsidP="00B14E91">
            <w:pPr>
              <w:pStyle w:val="GridItem"/>
              <w:rPr>
                <w:b/>
                <w:bCs w:val="0"/>
                <w:color w:val="0070C0"/>
              </w:rPr>
            </w:pPr>
            <w:proofErr w:type="spellStart"/>
            <w:r w:rsidRPr="008F076D">
              <w:rPr>
                <w:b/>
                <w:bCs w:val="0"/>
                <w:color w:val="0070C0"/>
              </w:rPr>
              <w:t>speech_to_text</w:t>
            </w:r>
            <w:proofErr w:type="spellEnd"/>
            <w:r w:rsidRPr="008F076D">
              <w:rPr>
                <w:b/>
                <w:bCs w:val="0"/>
                <w:color w:val="0070C0"/>
              </w:rPr>
              <w:t>: ^5.6.0</w:t>
            </w:r>
          </w:p>
        </w:tc>
        <w:tc>
          <w:tcPr>
            <w:tcW w:w="6201" w:type="dxa"/>
          </w:tcPr>
          <w:p w14:paraId="37733E53" w14:textId="77777777" w:rsidR="00857A7C" w:rsidRPr="002206D2" w:rsidRDefault="00857A7C" w:rsidP="00DF2C41">
            <w:pPr>
              <w:pStyle w:val="GridItem"/>
            </w:pPr>
            <w:r w:rsidRPr="00557607">
              <w:t>A Flutter plugin that exposes device specific speech to text recognition capability.</w:t>
            </w:r>
          </w:p>
        </w:tc>
      </w:tr>
      <w:tr w:rsidR="00857A7C" w:rsidRPr="002206D2" w14:paraId="438AF291" w14:textId="77777777" w:rsidTr="2DF06AE1">
        <w:trPr>
          <w:jc w:val="center"/>
        </w:trPr>
        <w:tc>
          <w:tcPr>
            <w:tcW w:w="3149" w:type="dxa"/>
            <w:vAlign w:val="center"/>
          </w:tcPr>
          <w:p w14:paraId="106F4381" w14:textId="77777777" w:rsidR="00857A7C" w:rsidRPr="008F076D" w:rsidRDefault="00857A7C" w:rsidP="00B14E91">
            <w:pPr>
              <w:pStyle w:val="GridItem"/>
              <w:rPr>
                <w:b/>
                <w:bCs w:val="0"/>
                <w:color w:val="0070C0"/>
              </w:rPr>
            </w:pPr>
            <w:proofErr w:type="spellStart"/>
            <w:r w:rsidRPr="008F076D">
              <w:rPr>
                <w:b/>
                <w:bCs w:val="0"/>
                <w:color w:val="0070C0"/>
              </w:rPr>
              <w:t>sqflite</w:t>
            </w:r>
            <w:proofErr w:type="spellEnd"/>
            <w:r w:rsidRPr="008F076D">
              <w:rPr>
                <w:b/>
                <w:bCs w:val="0"/>
                <w:color w:val="0070C0"/>
              </w:rPr>
              <w:t>: ^2.1.0</w:t>
            </w:r>
          </w:p>
        </w:tc>
        <w:tc>
          <w:tcPr>
            <w:tcW w:w="6201" w:type="dxa"/>
          </w:tcPr>
          <w:p w14:paraId="177D78AB" w14:textId="77777777" w:rsidR="00857A7C" w:rsidRPr="002206D2" w:rsidRDefault="00857A7C" w:rsidP="00DF2C41">
            <w:pPr>
              <w:pStyle w:val="GridItem"/>
            </w:pPr>
            <w:r w:rsidRPr="00AE0037">
              <w:t>Flutter plugin for SQLite, a self-contained, high-reliability, embedded, SQL database engine.</w:t>
            </w:r>
          </w:p>
        </w:tc>
      </w:tr>
      <w:tr w:rsidR="00857A7C" w:rsidRPr="002206D2" w14:paraId="3DC78072" w14:textId="77777777" w:rsidTr="2DF06AE1">
        <w:trPr>
          <w:jc w:val="center"/>
        </w:trPr>
        <w:tc>
          <w:tcPr>
            <w:tcW w:w="3149" w:type="dxa"/>
            <w:vAlign w:val="center"/>
          </w:tcPr>
          <w:p w14:paraId="4488723A" w14:textId="77777777" w:rsidR="00857A7C" w:rsidRPr="008F076D" w:rsidRDefault="00857A7C" w:rsidP="00B14E91">
            <w:pPr>
              <w:pStyle w:val="GridItem"/>
              <w:rPr>
                <w:b/>
                <w:bCs w:val="0"/>
                <w:color w:val="0070C0"/>
              </w:rPr>
            </w:pPr>
            <w:r w:rsidRPr="008F076D">
              <w:rPr>
                <w:b/>
                <w:bCs w:val="0"/>
                <w:color w:val="0070C0"/>
              </w:rPr>
              <w:lastRenderedPageBreak/>
              <w:t>sqlite3_flutter_libs: ^0.5.10</w:t>
            </w:r>
          </w:p>
        </w:tc>
        <w:tc>
          <w:tcPr>
            <w:tcW w:w="6201" w:type="dxa"/>
          </w:tcPr>
          <w:p w14:paraId="4192F4D6" w14:textId="77777777" w:rsidR="00857A7C" w:rsidRPr="002206D2" w:rsidRDefault="00857A7C" w:rsidP="00DF2C41">
            <w:pPr>
              <w:pStyle w:val="GridItem"/>
            </w:pPr>
            <w:r w:rsidRPr="00F96691">
              <w:t>Flutter plugin to include native sqlite3 libraries with your app</w:t>
            </w:r>
          </w:p>
        </w:tc>
      </w:tr>
      <w:tr w:rsidR="00857A7C" w:rsidRPr="002206D2" w14:paraId="2CD7288E" w14:textId="77777777" w:rsidTr="2DF06AE1">
        <w:trPr>
          <w:jc w:val="center"/>
        </w:trPr>
        <w:tc>
          <w:tcPr>
            <w:tcW w:w="3149" w:type="dxa"/>
            <w:vAlign w:val="center"/>
          </w:tcPr>
          <w:p w14:paraId="299772ED" w14:textId="77777777" w:rsidR="00857A7C" w:rsidRPr="008F076D" w:rsidRDefault="00857A7C" w:rsidP="00B14E91">
            <w:pPr>
              <w:pStyle w:val="GridItem"/>
              <w:rPr>
                <w:b/>
                <w:bCs w:val="0"/>
                <w:color w:val="0070C0"/>
              </w:rPr>
            </w:pPr>
            <w:proofErr w:type="spellStart"/>
            <w:r w:rsidRPr="008F076D">
              <w:rPr>
                <w:b/>
                <w:bCs w:val="0"/>
                <w:color w:val="0070C0"/>
              </w:rPr>
              <w:t>syncfusion_flutter_datepicker</w:t>
            </w:r>
            <w:proofErr w:type="spellEnd"/>
            <w:r w:rsidRPr="008F076D">
              <w:rPr>
                <w:b/>
                <w:bCs w:val="0"/>
                <w:color w:val="0070C0"/>
              </w:rPr>
              <w:t>: ^20.2.50</w:t>
            </w:r>
          </w:p>
        </w:tc>
        <w:tc>
          <w:tcPr>
            <w:tcW w:w="6201" w:type="dxa"/>
          </w:tcPr>
          <w:p w14:paraId="3220BBF3" w14:textId="77777777" w:rsidR="00857A7C" w:rsidRPr="002206D2" w:rsidRDefault="00857A7C" w:rsidP="00DF2C41">
            <w:pPr>
              <w:pStyle w:val="GridItem"/>
            </w:pPr>
            <w:r w:rsidRPr="00475585">
              <w:t>The Flutter Date Range Picker widget allows users to easily select dates or a range of dates. It has four built-in views that allow quick navigation to the desired date.</w:t>
            </w:r>
          </w:p>
        </w:tc>
      </w:tr>
      <w:tr w:rsidR="00857A7C" w:rsidRPr="002206D2" w14:paraId="0F027E99" w14:textId="77777777" w:rsidTr="2DF06AE1">
        <w:trPr>
          <w:jc w:val="center"/>
        </w:trPr>
        <w:tc>
          <w:tcPr>
            <w:tcW w:w="3149" w:type="dxa"/>
            <w:vAlign w:val="center"/>
          </w:tcPr>
          <w:p w14:paraId="553B89CE" w14:textId="77777777" w:rsidR="00857A7C" w:rsidRPr="008F076D" w:rsidRDefault="00857A7C" w:rsidP="00B14E91">
            <w:pPr>
              <w:pStyle w:val="GridItem"/>
              <w:rPr>
                <w:b/>
                <w:bCs w:val="0"/>
                <w:color w:val="0070C0"/>
              </w:rPr>
            </w:pPr>
            <w:proofErr w:type="spellStart"/>
            <w:r w:rsidRPr="008F076D">
              <w:rPr>
                <w:b/>
                <w:bCs w:val="0"/>
                <w:color w:val="0070C0"/>
              </w:rPr>
              <w:t>toggle_switch</w:t>
            </w:r>
            <w:proofErr w:type="spellEnd"/>
            <w:r w:rsidRPr="008F076D">
              <w:rPr>
                <w:b/>
                <w:bCs w:val="0"/>
                <w:color w:val="0070C0"/>
              </w:rPr>
              <w:t>: ^2.0.1</w:t>
            </w:r>
          </w:p>
        </w:tc>
        <w:tc>
          <w:tcPr>
            <w:tcW w:w="6201" w:type="dxa"/>
          </w:tcPr>
          <w:p w14:paraId="682282D8" w14:textId="77777777" w:rsidR="00857A7C" w:rsidRPr="002206D2" w:rsidRDefault="00857A7C" w:rsidP="00DF2C41">
            <w:pPr>
              <w:pStyle w:val="GridItem"/>
            </w:pPr>
            <w:r w:rsidRPr="00793C75">
              <w:t>Toggle Switch - A simple toggle switch widget. It can be fully customized with desired icons, width, colors, text, corner radius etc. It also maintains selection state.</w:t>
            </w:r>
          </w:p>
        </w:tc>
      </w:tr>
      <w:tr w:rsidR="00857A7C" w:rsidRPr="002206D2" w14:paraId="1287907A" w14:textId="77777777" w:rsidTr="2DF06AE1">
        <w:trPr>
          <w:jc w:val="center"/>
        </w:trPr>
        <w:tc>
          <w:tcPr>
            <w:tcW w:w="3149" w:type="dxa"/>
            <w:vAlign w:val="center"/>
          </w:tcPr>
          <w:p w14:paraId="6DBF7D29" w14:textId="77777777" w:rsidR="00857A7C" w:rsidRPr="008F076D" w:rsidRDefault="00857A7C" w:rsidP="00B14E91">
            <w:pPr>
              <w:pStyle w:val="GridItem"/>
              <w:rPr>
                <w:b/>
                <w:bCs w:val="0"/>
                <w:color w:val="0070C0"/>
              </w:rPr>
            </w:pPr>
            <w:proofErr w:type="spellStart"/>
            <w:r w:rsidRPr="008F076D">
              <w:rPr>
                <w:b/>
                <w:bCs w:val="0"/>
                <w:color w:val="0070C0"/>
              </w:rPr>
              <w:t>url_launcher</w:t>
            </w:r>
            <w:proofErr w:type="spellEnd"/>
            <w:r w:rsidRPr="008F076D">
              <w:rPr>
                <w:b/>
                <w:bCs w:val="0"/>
                <w:color w:val="0070C0"/>
              </w:rPr>
              <w:t>: ^6.1.4</w:t>
            </w:r>
          </w:p>
        </w:tc>
        <w:tc>
          <w:tcPr>
            <w:tcW w:w="6201" w:type="dxa"/>
          </w:tcPr>
          <w:p w14:paraId="663175F8" w14:textId="5DE2D77B" w:rsidR="00857A7C" w:rsidRPr="002206D2" w:rsidRDefault="00857A7C" w:rsidP="00DF2C41">
            <w:pPr>
              <w:pStyle w:val="GridItem"/>
            </w:pPr>
            <w:r w:rsidRPr="009021F6">
              <w:t xml:space="preserve">Flutter plugin for launching a URL. Supports web, phone, </w:t>
            </w:r>
            <w:r w:rsidR="00C369AC" w:rsidRPr="00C369AC">
              <w:t>Short Message Service</w:t>
            </w:r>
            <w:r w:rsidR="00653829">
              <w:t xml:space="preserve"> </w:t>
            </w:r>
            <w:r w:rsidR="00C369AC">
              <w:t>(</w:t>
            </w:r>
            <w:r w:rsidRPr="009021F6">
              <w:t>SMS</w:t>
            </w:r>
            <w:r w:rsidR="00C369AC">
              <w:t>)</w:t>
            </w:r>
            <w:r w:rsidRPr="009021F6">
              <w:t>, and email schemes</w:t>
            </w:r>
          </w:p>
        </w:tc>
      </w:tr>
      <w:tr w:rsidR="00857A7C" w:rsidRPr="002206D2" w14:paraId="5392CB91" w14:textId="77777777" w:rsidTr="2DF06AE1">
        <w:trPr>
          <w:jc w:val="center"/>
        </w:trPr>
        <w:tc>
          <w:tcPr>
            <w:tcW w:w="3149" w:type="dxa"/>
            <w:vAlign w:val="center"/>
          </w:tcPr>
          <w:p w14:paraId="75BE4294" w14:textId="77777777" w:rsidR="00857A7C" w:rsidRPr="008F076D" w:rsidRDefault="00857A7C" w:rsidP="00B14E91">
            <w:pPr>
              <w:pStyle w:val="GridItem"/>
              <w:rPr>
                <w:b/>
                <w:bCs w:val="0"/>
                <w:color w:val="0070C0"/>
              </w:rPr>
            </w:pPr>
            <w:proofErr w:type="spellStart"/>
            <w:r w:rsidRPr="008F076D">
              <w:rPr>
                <w:b/>
                <w:bCs w:val="0"/>
                <w:color w:val="0070C0"/>
              </w:rPr>
              <w:t>uuid</w:t>
            </w:r>
            <w:proofErr w:type="spellEnd"/>
            <w:r w:rsidRPr="008F076D">
              <w:rPr>
                <w:b/>
                <w:bCs w:val="0"/>
                <w:color w:val="0070C0"/>
              </w:rPr>
              <w:t>: ^3.0.6</w:t>
            </w:r>
          </w:p>
        </w:tc>
        <w:tc>
          <w:tcPr>
            <w:tcW w:w="6201" w:type="dxa"/>
          </w:tcPr>
          <w:p w14:paraId="1F0D12B1" w14:textId="77777777" w:rsidR="00857A7C" w:rsidRPr="002206D2" w:rsidRDefault="00857A7C" w:rsidP="00DF2C41">
            <w:pPr>
              <w:pStyle w:val="GridItem"/>
            </w:pPr>
            <w:r w:rsidRPr="00F81080">
              <w:t>RFC4122 (v1, v4, v5) UUID Generator and Parser for all Dart platforms (Web, VM, Flutter)</w:t>
            </w:r>
          </w:p>
        </w:tc>
      </w:tr>
      <w:tr w:rsidR="00857A7C" w:rsidRPr="002206D2" w14:paraId="29041B94" w14:textId="77777777" w:rsidTr="2DF06AE1">
        <w:trPr>
          <w:jc w:val="center"/>
        </w:trPr>
        <w:tc>
          <w:tcPr>
            <w:tcW w:w="3149" w:type="dxa"/>
            <w:vAlign w:val="center"/>
          </w:tcPr>
          <w:p w14:paraId="41986D84" w14:textId="77777777" w:rsidR="00857A7C" w:rsidRPr="008F076D" w:rsidRDefault="00857A7C" w:rsidP="00B14E91">
            <w:pPr>
              <w:pStyle w:val="GridItem"/>
              <w:rPr>
                <w:b/>
                <w:bCs w:val="0"/>
                <w:color w:val="0070C0"/>
              </w:rPr>
            </w:pPr>
            <w:r w:rsidRPr="008F076D">
              <w:rPr>
                <w:b/>
                <w:bCs w:val="0"/>
                <w:color w:val="0070C0"/>
              </w:rPr>
              <w:t>xml: ^6.1.0</w:t>
            </w:r>
          </w:p>
        </w:tc>
        <w:tc>
          <w:tcPr>
            <w:tcW w:w="6201" w:type="dxa"/>
          </w:tcPr>
          <w:p w14:paraId="0FAE33C1" w14:textId="77777777" w:rsidR="00857A7C" w:rsidRPr="002206D2" w:rsidRDefault="00857A7C" w:rsidP="00010440">
            <w:pPr>
              <w:pStyle w:val="GridItem"/>
              <w:keepNext/>
            </w:pPr>
            <w:r w:rsidRPr="00825064">
              <w:t>A lightweight library for parsing, traversing, querying, transforming and building XML documents.</w:t>
            </w:r>
          </w:p>
        </w:tc>
      </w:tr>
    </w:tbl>
    <w:p w14:paraId="1D9E041D" w14:textId="092347C7" w:rsidR="004E5510" w:rsidRDefault="004E5510" w:rsidP="00010440">
      <w:pPr>
        <w:pStyle w:val="Caption"/>
        <w:jc w:val="center"/>
      </w:pPr>
      <w:bookmarkStart w:id="69" w:name="_Toc118042850"/>
      <w:r>
        <w:t xml:space="preserve">Table </w:t>
      </w:r>
      <w:fldSimple w:instr=" SEQ Table \* ARABIC ">
        <w:r>
          <w:rPr>
            <w:noProof/>
          </w:rPr>
          <w:t>5</w:t>
        </w:r>
      </w:fldSimple>
      <w:r>
        <w:t xml:space="preserve"> - </w:t>
      </w:r>
      <w:proofErr w:type="spellStart"/>
      <w:r>
        <w:t>Dependancies</w:t>
      </w:r>
      <w:proofErr w:type="spellEnd"/>
    </w:p>
    <w:p w14:paraId="300A4BDA" w14:textId="0AFC884E" w:rsidR="002C5268" w:rsidRDefault="002C5268" w:rsidP="002C5268">
      <w:pPr>
        <w:pStyle w:val="Heading3"/>
      </w:pPr>
      <w:r>
        <w:t>Assets</w:t>
      </w:r>
      <w:bookmarkEnd w:id="69"/>
    </w:p>
    <w:p w14:paraId="7603F1C8" w14:textId="4B5D9CEB" w:rsidR="00A40C55" w:rsidRDefault="004C3931" w:rsidP="00A857C4">
      <w:r>
        <w:t xml:space="preserve">The assets section is </w:t>
      </w:r>
      <w:r w:rsidR="00D5140C">
        <w:t xml:space="preserve">where static files </w:t>
      </w:r>
      <w:r w:rsidR="00532F5B">
        <w:t xml:space="preserve">that are used by the application </w:t>
      </w:r>
      <w:r w:rsidR="007D5DD9">
        <w:t>are defined</w:t>
      </w:r>
      <w:r w:rsidR="00273A22">
        <w:t xml:space="preserve">. This includes the large icons for the main menu screen and the smaller icons for the top </w:t>
      </w:r>
      <w:proofErr w:type="spellStart"/>
      <w:r w:rsidR="00273A22">
        <w:t>appBar</w:t>
      </w:r>
      <w:proofErr w:type="spellEnd"/>
      <w:r w:rsidR="00273A22">
        <w:t xml:space="preserve"> and the </w:t>
      </w:r>
      <w:proofErr w:type="spellStart"/>
      <w:r w:rsidR="007D5DD9" w:rsidRPr="007D5DD9">
        <w:t>BottomNavigationBar</w:t>
      </w:r>
      <w:proofErr w:type="spellEnd"/>
      <w:r w:rsidR="00273A22">
        <w:t>.</w:t>
      </w:r>
    </w:p>
    <w:tbl>
      <w:tblPr>
        <w:tblStyle w:val="TableGrid"/>
        <w:tblW w:w="0" w:type="auto"/>
        <w:jc w:val="center"/>
        <w:shd w:val="clear" w:color="auto" w:fill="F2F2F2" w:themeFill="background1" w:themeFillShade="F2"/>
        <w:tblLook w:val="04A0" w:firstRow="1" w:lastRow="0" w:firstColumn="1" w:lastColumn="0" w:noHBand="0" w:noVBand="1"/>
      </w:tblPr>
      <w:tblGrid>
        <w:gridCol w:w="2316"/>
        <w:gridCol w:w="3979"/>
        <w:gridCol w:w="3055"/>
      </w:tblGrid>
      <w:tr w:rsidR="00111B3F" w:rsidRPr="00E54EFA" w14:paraId="46D0CF78" w14:textId="77777777" w:rsidTr="00BD2309">
        <w:trPr>
          <w:jc w:val="center"/>
        </w:trPr>
        <w:tc>
          <w:tcPr>
            <w:tcW w:w="2316" w:type="dxa"/>
            <w:shd w:val="clear" w:color="auto" w:fill="F2F2F2" w:themeFill="background1" w:themeFillShade="F2"/>
            <w:vAlign w:val="center"/>
          </w:tcPr>
          <w:p w14:paraId="54EB6E46" w14:textId="0B280B9C" w:rsidR="00076D18" w:rsidRPr="00E54EFA" w:rsidRDefault="00076D18" w:rsidP="00BD2309">
            <w:pPr>
              <w:pStyle w:val="GridHeader"/>
              <w:jc w:val="center"/>
            </w:pPr>
            <w:r w:rsidRPr="00E54EFA">
              <w:t>Image</w:t>
            </w:r>
          </w:p>
        </w:tc>
        <w:tc>
          <w:tcPr>
            <w:tcW w:w="3979" w:type="dxa"/>
            <w:shd w:val="clear" w:color="auto" w:fill="F2F2F2" w:themeFill="background1" w:themeFillShade="F2"/>
          </w:tcPr>
          <w:p w14:paraId="2EF34986" w14:textId="6474DF5D" w:rsidR="00076D18" w:rsidRPr="00E54EFA" w:rsidRDefault="00E54EFA" w:rsidP="00E54EFA">
            <w:pPr>
              <w:pStyle w:val="GridHeader"/>
            </w:pPr>
            <w:r w:rsidRPr="00E54EFA">
              <w:t>Filename</w:t>
            </w:r>
          </w:p>
        </w:tc>
        <w:tc>
          <w:tcPr>
            <w:tcW w:w="3055" w:type="dxa"/>
            <w:shd w:val="clear" w:color="auto" w:fill="F2F2F2" w:themeFill="background1" w:themeFillShade="F2"/>
          </w:tcPr>
          <w:p w14:paraId="46585C11" w14:textId="609450C2" w:rsidR="00076D18" w:rsidRPr="001672F3" w:rsidRDefault="00076D18" w:rsidP="00E54EFA">
            <w:pPr>
              <w:pStyle w:val="GridHeader"/>
            </w:pPr>
            <w:r w:rsidRPr="001672F3">
              <w:t>Usage</w:t>
            </w:r>
          </w:p>
        </w:tc>
      </w:tr>
      <w:tr w:rsidR="00111B3F" w14:paraId="119C12CA" w14:textId="77777777" w:rsidTr="00BD2309">
        <w:trPr>
          <w:jc w:val="center"/>
        </w:trPr>
        <w:tc>
          <w:tcPr>
            <w:tcW w:w="2316" w:type="dxa"/>
            <w:shd w:val="clear" w:color="auto" w:fill="F2F2F2" w:themeFill="background1" w:themeFillShade="F2"/>
            <w:vAlign w:val="center"/>
          </w:tcPr>
          <w:p w14:paraId="6464EBA9" w14:textId="50A3B223" w:rsidR="00076D18" w:rsidRPr="00B746E9" w:rsidRDefault="00151DA2" w:rsidP="00BD2309">
            <w:pPr>
              <w:pStyle w:val="GridItem"/>
              <w:jc w:val="center"/>
            </w:pPr>
            <w:r>
              <w:t>N/A</w:t>
            </w:r>
          </w:p>
        </w:tc>
        <w:tc>
          <w:tcPr>
            <w:tcW w:w="3979" w:type="dxa"/>
            <w:shd w:val="clear" w:color="auto" w:fill="F2F2F2" w:themeFill="background1" w:themeFillShade="F2"/>
          </w:tcPr>
          <w:p w14:paraId="5F23436F" w14:textId="0CD86344" w:rsidR="00076D18" w:rsidRDefault="00076D18" w:rsidP="004565C7">
            <w:pPr>
              <w:pStyle w:val="GridItem"/>
              <w:rPr>
                <w:color w:val="0070C0"/>
              </w:rPr>
            </w:pPr>
            <w:r w:rsidRPr="00B746E9">
              <w:t>- assets/</w:t>
            </w:r>
            <w:proofErr w:type="spellStart"/>
            <w:r w:rsidRPr="00B746E9">
              <w:t>credentials.json</w:t>
            </w:r>
            <w:proofErr w:type="spellEnd"/>
          </w:p>
        </w:tc>
        <w:tc>
          <w:tcPr>
            <w:tcW w:w="3055" w:type="dxa"/>
            <w:shd w:val="clear" w:color="auto" w:fill="F2F2F2" w:themeFill="background1" w:themeFillShade="F2"/>
          </w:tcPr>
          <w:p w14:paraId="66DEEFA2" w14:textId="77777777" w:rsidR="00076D18" w:rsidRPr="001672F3" w:rsidRDefault="00076D18" w:rsidP="004565C7">
            <w:pPr>
              <w:pStyle w:val="GridItem"/>
            </w:pPr>
          </w:p>
        </w:tc>
      </w:tr>
      <w:tr w:rsidR="00111B3F" w14:paraId="04344A36" w14:textId="77777777" w:rsidTr="00BD2309">
        <w:trPr>
          <w:jc w:val="center"/>
        </w:trPr>
        <w:tc>
          <w:tcPr>
            <w:tcW w:w="2316" w:type="dxa"/>
            <w:shd w:val="clear" w:color="auto" w:fill="F2F2F2" w:themeFill="background1" w:themeFillShade="F2"/>
            <w:vAlign w:val="center"/>
          </w:tcPr>
          <w:p w14:paraId="29D3D66F" w14:textId="7631F4AE" w:rsidR="00076D18" w:rsidRPr="00B746E9" w:rsidRDefault="00151DA2" w:rsidP="00BD2309">
            <w:pPr>
              <w:pStyle w:val="GridItem"/>
              <w:jc w:val="center"/>
            </w:pPr>
            <w:r>
              <w:rPr>
                <w:noProof/>
              </w:rPr>
              <w:drawing>
                <wp:inline distT="0" distB="0" distL="0" distR="0" wp14:anchorId="7584BB3B" wp14:editId="000FC8BD">
                  <wp:extent cx="325120" cy="3200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5120" cy="320040"/>
                          </a:xfrm>
                          <a:prstGeom prst="rect">
                            <a:avLst/>
                          </a:prstGeom>
                          <a:noFill/>
                          <a:ln>
                            <a:noFill/>
                          </a:ln>
                        </pic:spPr>
                      </pic:pic>
                    </a:graphicData>
                  </a:graphic>
                </wp:inline>
              </w:drawing>
            </w:r>
          </w:p>
        </w:tc>
        <w:tc>
          <w:tcPr>
            <w:tcW w:w="3979" w:type="dxa"/>
            <w:shd w:val="clear" w:color="auto" w:fill="F2F2F2" w:themeFill="background1" w:themeFillShade="F2"/>
          </w:tcPr>
          <w:p w14:paraId="2B89894E" w14:textId="3BE0601C" w:rsidR="00076D18" w:rsidRDefault="00076D18" w:rsidP="004565C7">
            <w:pPr>
              <w:pStyle w:val="GridItem"/>
              <w:rPr>
                <w:color w:val="0070C0"/>
              </w:rPr>
            </w:pPr>
            <w:r w:rsidRPr="00B746E9">
              <w:t>- assets/icon/icon.png</w:t>
            </w:r>
          </w:p>
        </w:tc>
        <w:tc>
          <w:tcPr>
            <w:tcW w:w="3055" w:type="dxa"/>
            <w:shd w:val="clear" w:color="auto" w:fill="F2F2F2" w:themeFill="background1" w:themeFillShade="F2"/>
          </w:tcPr>
          <w:p w14:paraId="56653878" w14:textId="6CB9E7DC" w:rsidR="00076D18" w:rsidRPr="001672F3" w:rsidRDefault="001672F3" w:rsidP="004565C7">
            <w:pPr>
              <w:pStyle w:val="GridItem"/>
            </w:pPr>
            <w:r>
              <w:t>This is the image used</w:t>
            </w:r>
            <w:r w:rsidR="00505699">
              <w:t xml:space="preserve"> on the device as the icon.</w:t>
            </w:r>
          </w:p>
        </w:tc>
      </w:tr>
      <w:tr w:rsidR="00111B3F" w14:paraId="5C28187B" w14:textId="77777777" w:rsidTr="00BD2309">
        <w:trPr>
          <w:jc w:val="center"/>
        </w:trPr>
        <w:tc>
          <w:tcPr>
            <w:tcW w:w="2316" w:type="dxa"/>
            <w:shd w:val="clear" w:color="auto" w:fill="F2F2F2" w:themeFill="background1" w:themeFillShade="F2"/>
            <w:vAlign w:val="center"/>
          </w:tcPr>
          <w:p w14:paraId="31528331" w14:textId="055D08A9" w:rsidR="00076D18" w:rsidRPr="00B746E9" w:rsidRDefault="009D07BB" w:rsidP="00BD2309">
            <w:pPr>
              <w:pStyle w:val="GridItem"/>
              <w:jc w:val="center"/>
            </w:pPr>
            <w:r>
              <w:rPr>
                <w:noProof/>
              </w:rPr>
              <w:drawing>
                <wp:inline distT="0" distB="0" distL="0" distR="0" wp14:anchorId="1D0C0147" wp14:editId="7099D0BD">
                  <wp:extent cx="302895" cy="302895"/>
                  <wp:effectExtent l="0" t="0" r="190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5B5009DF" w14:textId="50358C41" w:rsidR="00076D18" w:rsidRDefault="00076D18" w:rsidP="004565C7">
            <w:pPr>
              <w:pStyle w:val="GridItem"/>
              <w:rPr>
                <w:color w:val="0070C0"/>
              </w:rPr>
            </w:pPr>
            <w:r w:rsidRPr="00B746E9">
              <w:t>- assets/icon/settings-icon.png</w:t>
            </w:r>
          </w:p>
        </w:tc>
        <w:tc>
          <w:tcPr>
            <w:tcW w:w="3055" w:type="dxa"/>
            <w:shd w:val="clear" w:color="auto" w:fill="F2F2F2" w:themeFill="background1" w:themeFillShade="F2"/>
          </w:tcPr>
          <w:p w14:paraId="2897A1D4" w14:textId="0989E9AB" w:rsidR="00076D18" w:rsidRPr="001672F3" w:rsidRDefault="00505699" w:rsidP="004565C7">
            <w:pPr>
              <w:pStyle w:val="GridItem"/>
            </w:pPr>
            <w:r>
              <w:t xml:space="preserve">This is the small </w:t>
            </w:r>
            <w:r w:rsidR="00B413C6">
              <w:t xml:space="preserve">icon </w:t>
            </w:r>
            <w:r w:rsidR="00CD776D">
              <w:t xml:space="preserve">used on the </w:t>
            </w:r>
            <w:proofErr w:type="spellStart"/>
            <w:r w:rsidR="00CD776D">
              <w:t>appBar</w:t>
            </w:r>
            <w:proofErr w:type="spellEnd"/>
            <w:r w:rsidR="00BD2309">
              <w:t>.</w:t>
            </w:r>
          </w:p>
        </w:tc>
      </w:tr>
      <w:tr w:rsidR="00BD2309" w14:paraId="72D5AFD4" w14:textId="77777777" w:rsidTr="00BD2309">
        <w:trPr>
          <w:jc w:val="center"/>
        </w:trPr>
        <w:tc>
          <w:tcPr>
            <w:tcW w:w="2316" w:type="dxa"/>
            <w:shd w:val="clear" w:color="auto" w:fill="F2F2F2" w:themeFill="background1" w:themeFillShade="F2"/>
            <w:vAlign w:val="center"/>
          </w:tcPr>
          <w:p w14:paraId="02C50ED3" w14:textId="59BF7538" w:rsidR="00BD2309" w:rsidRPr="00B746E9" w:rsidRDefault="00BD2309" w:rsidP="00BD2309">
            <w:pPr>
              <w:pStyle w:val="GridItem"/>
              <w:jc w:val="center"/>
            </w:pPr>
            <w:r>
              <w:rPr>
                <w:noProof/>
              </w:rPr>
              <w:drawing>
                <wp:inline distT="0" distB="0" distL="0" distR="0" wp14:anchorId="725BD240" wp14:editId="36FCCA13">
                  <wp:extent cx="302895" cy="302895"/>
                  <wp:effectExtent l="0" t="0" r="190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1DCFC5C1" w14:textId="39015274" w:rsidR="00BD2309" w:rsidRDefault="00BD2309" w:rsidP="00BD2309">
            <w:pPr>
              <w:pStyle w:val="GridItem"/>
              <w:rPr>
                <w:color w:val="0070C0"/>
              </w:rPr>
            </w:pPr>
            <w:r w:rsidRPr="00B746E9">
              <w:t>- assets/icon/calendar-icon.png</w:t>
            </w:r>
          </w:p>
        </w:tc>
        <w:tc>
          <w:tcPr>
            <w:tcW w:w="3055" w:type="dxa"/>
            <w:shd w:val="clear" w:color="auto" w:fill="F2F2F2" w:themeFill="background1" w:themeFillShade="F2"/>
          </w:tcPr>
          <w:p w14:paraId="46E24DF6" w14:textId="7CC085F2" w:rsidR="00BD2309" w:rsidRPr="001672F3" w:rsidRDefault="00BD2309" w:rsidP="00BD2309">
            <w:pPr>
              <w:pStyle w:val="GridItem"/>
            </w:pPr>
            <w:r>
              <w:t xml:space="preserve">This is the small icon used on </w:t>
            </w:r>
            <w:bookmarkStart w:id="70" w:name="_Hlk116161823"/>
            <w:proofErr w:type="spellStart"/>
            <w:r w:rsidRPr="00F9606D">
              <w:t>BottomNavigationBar</w:t>
            </w:r>
            <w:bookmarkEnd w:id="70"/>
            <w:proofErr w:type="spellEnd"/>
            <w:r>
              <w:t>.</w:t>
            </w:r>
          </w:p>
        </w:tc>
      </w:tr>
      <w:tr w:rsidR="00BD2309" w14:paraId="6CEA03BD" w14:textId="77777777" w:rsidTr="00BD2309">
        <w:trPr>
          <w:jc w:val="center"/>
        </w:trPr>
        <w:tc>
          <w:tcPr>
            <w:tcW w:w="2316" w:type="dxa"/>
            <w:shd w:val="clear" w:color="auto" w:fill="F2F2F2" w:themeFill="background1" w:themeFillShade="F2"/>
            <w:vAlign w:val="center"/>
          </w:tcPr>
          <w:p w14:paraId="7F0BEB73" w14:textId="6D61FB96" w:rsidR="00BD2309" w:rsidRPr="00B746E9" w:rsidRDefault="00BD2309" w:rsidP="00BD2309">
            <w:pPr>
              <w:pStyle w:val="GridItem"/>
              <w:jc w:val="center"/>
            </w:pPr>
            <w:r>
              <w:rPr>
                <w:noProof/>
              </w:rPr>
              <w:drawing>
                <wp:inline distT="0" distB="0" distL="0" distR="0" wp14:anchorId="408C8CBC" wp14:editId="52A3B4F5">
                  <wp:extent cx="302895" cy="3028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2D37637E" w14:textId="07C08070" w:rsidR="00BD2309" w:rsidRDefault="00BD2309" w:rsidP="00BD2309">
            <w:pPr>
              <w:pStyle w:val="GridItem"/>
              <w:rPr>
                <w:color w:val="0070C0"/>
              </w:rPr>
            </w:pPr>
            <w:r w:rsidRPr="00B746E9">
              <w:t>- assets/icon/exit-icon.png</w:t>
            </w:r>
          </w:p>
        </w:tc>
        <w:tc>
          <w:tcPr>
            <w:tcW w:w="3055" w:type="dxa"/>
            <w:shd w:val="clear" w:color="auto" w:fill="F2F2F2" w:themeFill="background1" w:themeFillShade="F2"/>
          </w:tcPr>
          <w:p w14:paraId="40F0B203" w14:textId="6157B4D0" w:rsidR="00BD2309" w:rsidRPr="001672F3" w:rsidRDefault="00BD2309" w:rsidP="00BD2309">
            <w:pPr>
              <w:pStyle w:val="GridItem"/>
            </w:pPr>
            <w:r>
              <w:t xml:space="preserve">This is the small icon used on the </w:t>
            </w:r>
            <w:proofErr w:type="spellStart"/>
            <w:r>
              <w:t>appBar</w:t>
            </w:r>
            <w:proofErr w:type="spellEnd"/>
            <w:r>
              <w:t>.</w:t>
            </w:r>
          </w:p>
        </w:tc>
      </w:tr>
      <w:tr w:rsidR="00BD2309" w14:paraId="26AB588C" w14:textId="77777777" w:rsidTr="00BD2309">
        <w:trPr>
          <w:jc w:val="center"/>
        </w:trPr>
        <w:tc>
          <w:tcPr>
            <w:tcW w:w="2316" w:type="dxa"/>
            <w:shd w:val="clear" w:color="auto" w:fill="F2F2F2" w:themeFill="background1" w:themeFillShade="F2"/>
            <w:vAlign w:val="center"/>
          </w:tcPr>
          <w:p w14:paraId="5DFCE197" w14:textId="7EECDC0E" w:rsidR="00BD2309" w:rsidRPr="00B746E9" w:rsidRDefault="00BD2309" w:rsidP="00BD2309">
            <w:pPr>
              <w:pStyle w:val="GridItem"/>
              <w:jc w:val="center"/>
            </w:pPr>
            <w:r>
              <w:rPr>
                <w:noProof/>
              </w:rPr>
              <w:drawing>
                <wp:inline distT="0" distB="0" distL="0" distR="0" wp14:anchorId="5FC31206" wp14:editId="599763A5">
                  <wp:extent cx="302895" cy="302895"/>
                  <wp:effectExtent l="0" t="0" r="190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21CF70CB" w14:textId="1D90FB14" w:rsidR="00BD2309" w:rsidRDefault="00BD2309" w:rsidP="00BD2309">
            <w:pPr>
              <w:pStyle w:val="GridItem"/>
              <w:rPr>
                <w:color w:val="0070C0"/>
              </w:rPr>
            </w:pPr>
            <w:r w:rsidRPr="00B746E9">
              <w:t>- assets/icon/home-icon.png</w:t>
            </w:r>
          </w:p>
        </w:tc>
        <w:tc>
          <w:tcPr>
            <w:tcW w:w="3055" w:type="dxa"/>
            <w:shd w:val="clear" w:color="auto" w:fill="F2F2F2" w:themeFill="background1" w:themeFillShade="F2"/>
          </w:tcPr>
          <w:p w14:paraId="2E26EEFE" w14:textId="0ACD7F75"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24F9B62D" w14:textId="77777777" w:rsidTr="00BD2309">
        <w:trPr>
          <w:jc w:val="center"/>
        </w:trPr>
        <w:tc>
          <w:tcPr>
            <w:tcW w:w="2316" w:type="dxa"/>
            <w:shd w:val="clear" w:color="auto" w:fill="F2F2F2" w:themeFill="background1" w:themeFillShade="F2"/>
            <w:vAlign w:val="center"/>
          </w:tcPr>
          <w:p w14:paraId="741A5E13" w14:textId="15E95EE2" w:rsidR="00BD2309" w:rsidRPr="00B746E9" w:rsidRDefault="00BD2309" w:rsidP="00BD2309">
            <w:pPr>
              <w:pStyle w:val="GridItem"/>
              <w:jc w:val="center"/>
            </w:pPr>
            <w:r>
              <w:rPr>
                <w:noProof/>
              </w:rPr>
              <w:drawing>
                <wp:inline distT="0" distB="0" distL="0" distR="0" wp14:anchorId="34E9BEA0" wp14:editId="0642C54A">
                  <wp:extent cx="302895" cy="302895"/>
                  <wp:effectExtent l="0" t="0" r="1905"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41681FB0" w14:textId="2D7B73E8" w:rsidR="00BD2309" w:rsidRDefault="00BD2309" w:rsidP="00BD2309">
            <w:pPr>
              <w:pStyle w:val="GridItem"/>
              <w:rPr>
                <w:color w:val="0070C0"/>
              </w:rPr>
            </w:pPr>
            <w:r w:rsidRPr="00B746E9">
              <w:t>- assets/icon/notifications-icon.png</w:t>
            </w:r>
          </w:p>
        </w:tc>
        <w:tc>
          <w:tcPr>
            <w:tcW w:w="3055" w:type="dxa"/>
            <w:shd w:val="clear" w:color="auto" w:fill="F2F2F2" w:themeFill="background1" w:themeFillShade="F2"/>
          </w:tcPr>
          <w:p w14:paraId="5294792E" w14:textId="7217816F"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3533F745" w14:textId="77777777" w:rsidTr="00BD2309">
        <w:trPr>
          <w:jc w:val="center"/>
        </w:trPr>
        <w:tc>
          <w:tcPr>
            <w:tcW w:w="2316" w:type="dxa"/>
            <w:shd w:val="clear" w:color="auto" w:fill="F2F2F2" w:themeFill="background1" w:themeFillShade="F2"/>
            <w:vAlign w:val="center"/>
          </w:tcPr>
          <w:p w14:paraId="34E14152" w14:textId="4A3DF58C" w:rsidR="00BD2309" w:rsidRPr="00B746E9" w:rsidRDefault="00BD2309" w:rsidP="00BD2309">
            <w:pPr>
              <w:pStyle w:val="GridItem"/>
              <w:jc w:val="center"/>
            </w:pPr>
            <w:r>
              <w:rPr>
                <w:noProof/>
              </w:rPr>
              <w:drawing>
                <wp:inline distT="0" distB="0" distL="0" distR="0" wp14:anchorId="3C5ED745" wp14:editId="1D75440A">
                  <wp:extent cx="302895" cy="302895"/>
                  <wp:effectExtent l="0" t="0" r="190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2FF9DC74" w14:textId="5038FA25" w:rsidR="00BD2309" w:rsidRDefault="00BD2309" w:rsidP="00BD2309">
            <w:pPr>
              <w:pStyle w:val="GridItem"/>
              <w:rPr>
                <w:color w:val="0070C0"/>
              </w:rPr>
            </w:pPr>
            <w:r w:rsidRPr="00B746E9">
              <w:t>- assets/icon/scanmail-icon.png</w:t>
            </w:r>
          </w:p>
        </w:tc>
        <w:tc>
          <w:tcPr>
            <w:tcW w:w="3055" w:type="dxa"/>
            <w:shd w:val="clear" w:color="auto" w:fill="F2F2F2" w:themeFill="background1" w:themeFillShade="F2"/>
          </w:tcPr>
          <w:p w14:paraId="1F8B11BB" w14:textId="3E0C1F3F"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21DC2E2A" w14:textId="77777777" w:rsidTr="00BD2309">
        <w:trPr>
          <w:jc w:val="center"/>
        </w:trPr>
        <w:tc>
          <w:tcPr>
            <w:tcW w:w="2316" w:type="dxa"/>
            <w:shd w:val="clear" w:color="auto" w:fill="F2F2F2" w:themeFill="background1" w:themeFillShade="F2"/>
            <w:vAlign w:val="center"/>
          </w:tcPr>
          <w:p w14:paraId="2EA123ED" w14:textId="5AC15CFA" w:rsidR="00BD2309" w:rsidRPr="00B746E9" w:rsidRDefault="00BD2309" w:rsidP="00BD2309">
            <w:pPr>
              <w:pStyle w:val="GridItem"/>
              <w:jc w:val="center"/>
            </w:pPr>
            <w:r>
              <w:rPr>
                <w:noProof/>
              </w:rPr>
              <w:drawing>
                <wp:inline distT="0" distB="0" distL="0" distR="0" wp14:anchorId="0684E090" wp14:editId="32A79821">
                  <wp:extent cx="302895" cy="302895"/>
                  <wp:effectExtent l="0" t="0" r="190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26D04146" w14:textId="7C0D8B2C" w:rsidR="00BD2309" w:rsidRDefault="00BD2309" w:rsidP="00BD2309">
            <w:pPr>
              <w:pStyle w:val="GridItem"/>
              <w:rPr>
                <w:color w:val="0070C0"/>
              </w:rPr>
            </w:pPr>
            <w:r w:rsidRPr="00B746E9">
              <w:t>- assets/icon/search-icon.png</w:t>
            </w:r>
          </w:p>
        </w:tc>
        <w:tc>
          <w:tcPr>
            <w:tcW w:w="3055" w:type="dxa"/>
            <w:shd w:val="clear" w:color="auto" w:fill="F2F2F2" w:themeFill="background1" w:themeFillShade="F2"/>
          </w:tcPr>
          <w:p w14:paraId="1E64F372" w14:textId="079D7131"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441BB149" w14:textId="77777777" w:rsidTr="00BD2309">
        <w:trPr>
          <w:jc w:val="center"/>
        </w:trPr>
        <w:tc>
          <w:tcPr>
            <w:tcW w:w="2316" w:type="dxa"/>
            <w:shd w:val="clear" w:color="auto" w:fill="F2F2F2" w:themeFill="background1" w:themeFillShade="F2"/>
            <w:vAlign w:val="center"/>
          </w:tcPr>
          <w:p w14:paraId="428EA676" w14:textId="00B8DC55" w:rsidR="00BD2309" w:rsidRPr="00B746E9" w:rsidRDefault="00BD2309" w:rsidP="00BD2309">
            <w:pPr>
              <w:pStyle w:val="GridItem"/>
              <w:jc w:val="center"/>
            </w:pPr>
            <w:r>
              <w:rPr>
                <w:noProof/>
              </w:rPr>
              <w:drawing>
                <wp:inline distT="0" distB="0" distL="0" distR="0" wp14:anchorId="4DA1F1C9" wp14:editId="58C59405">
                  <wp:extent cx="302895" cy="302895"/>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693E3CF8" w14:textId="7B032425" w:rsidR="00BD2309" w:rsidRDefault="00BD2309" w:rsidP="00BD2309">
            <w:pPr>
              <w:pStyle w:val="GridItem"/>
              <w:rPr>
                <w:color w:val="0070C0"/>
              </w:rPr>
            </w:pPr>
            <w:r w:rsidRPr="00B746E9">
              <w:t>- assets/icon/back-icon.png</w:t>
            </w:r>
          </w:p>
        </w:tc>
        <w:tc>
          <w:tcPr>
            <w:tcW w:w="3055" w:type="dxa"/>
            <w:shd w:val="clear" w:color="auto" w:fill="F2F2F2" w:themeFill="background1" w:themeFillShade="F2"/>
          </w:tcPr>
          <w:p w14:paraId="13B5E4EA" w14:textId="5859C9BE" w:rsidR="00BD2309" w:rsidRPr="001672F3" w:rsidRDefault="00BD2309" w:rsidP="00BD2309">
            <w:pPr>
              <w:pStyle w:val="GridItem"/>
            </w:pPr>
            <w:r>
              <w:t xml:space="preserve">This is the small icon used on the </w:t>
            </w:r>
            <w:proofErr w:type="spellStart"/>
            <w:r>
              <w:t>appBar</w:t>
            </w:r>
            <w:proofErr w:type="spellEnd"/>
            <w:r>
              <w:t>.</w:t>
            </w:r>
          </w:p>
        </w:tc>
      </w:tr>
      <w:tr w:rsidR="00BD2309" w14:paraId="6B6691C7" w14:textId="77777777" w:rsidTr="00BD2309">
        <w:trPr>
          <w:jc w:val="center"/>
        </w:trPr>
        <w:tc>
          <w:tcPr>
            <w:tcW w:w="2316" w:type="dxa"/>
            <w:shd w:val="clear" w:color="auto" w:fill="F2F2F2" w:themeFill="background1" w:themeFillShade="F2"/>
            <w:vAlign w:val="center"/>
          </w:tcPr>
          <w:p w14:paraId="79EAF634" w14:textId="2BC862EA" w:rsidR="00BD2309" w:rsidRPr="00B746E9" w:rsidRDefault="00BD2309" w:rsidP="00BD2309">
            <w:pPr>
              <w:pStyle w:val="GridItem"/>
              <w:jc w:val="center"/>
            </w:pPr>
            <w:r>
              <w:rPr>
                <w:noProof/>
              </w:rPr>
              <w:lastRenderedPageBreak/>
              <w:drawing>
                <wp:inline distT="0" distB="0" distL="0" distR="0" wp14:anchorId="5139D307" wp14:editId="34405F83">
                  <wp:extent cx="302895" cy="302895"/>
                  <wp:effectExtent l="0" t="0" r="190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7BB7C922" w14:textId="695B9834" w:rsidR="00BD2309" w:rsidRDefault="00BD2309" w:rsidP="00BD2309">
            <w:pPr>
              <w:pStyle w:val="GridItem"/>
              <w:rPr>
                <w:color w:val="0070C0"/>
              </w:rPr>
            </w:pPr>
            <w:r w:rsidRPr="00B746E9">
              <w:t>- assets/icon/chatbot-icon.png</w:t>
            </w:r>
          </w:p>
        </w:tc>
        <w:tc>
          <w:tcPr>
            <w:tcW w:w="3055" w:type="dxa"/>
            <w:shd w:val="clear" w:color="auto" w:fill="F2F2F2" w:themeFill="background1" w:themeFillShade="F2"/>
          </w:tcPr>
          <w:p w14:paraId="54AC2725" w14:textId="0AD5F2AE"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24CA4232" w14:textId="77777777" w:rsidTr="00BD2309">
        <w:trPr>
          <w:jc w:val="center"/>
        </w:trPr>
        <w:tc>
          <w:tcPr>
            <w:tcW w:w="2316" w:type="dxa"/>
            <w:shd w:val="clear" w:color="auto" w:fill="F2F2F2" w:themeFill="background1" w:themeFillShade="F2"/>
            <w:vAlign w:val="center"/>
          </w:tcPr>
          <w:p w14:paraId="4EEC9D9B" w14:textId="13DBA5D3" w:rsidR="00BD2309" w:rsidRPr="00B746E9" w:rsidRDefault="00BD2309" w:rsidP="00BD2309">
            <w:pPr>
              <w:pStyle w:val="GridItem"/>
              <w:jc w:val="center"/>
            </w:pPr>
            <w:r>
              <w:rPr>
                <w:noProof/>
              </w:rPr>
              <w:drawing>
                <wp:inline distT="0" distB="0" distL="0" distR="0" wp14:anchorId="6C754200" wp14:editId="6971FC99">
                  <wp:extent cx="302895" cy="3028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2895" cy="302895"/>
                          </a:xfrm>
                          <a:prstGeom prst="rect">
                            <a:avLst/>
                          </a:prstGeom>
                          <a:noFill/>
                          <a:ln>
                            <a:noFill/>
                          </a:ln>
                        </pic:spPr>
                      </pic:pic>
                    </a:graphicData>
                  </a:graphic>
                </wp:inline>
              </w:drawing>
            </w:r>
          </w:p>
        </w:tc>
        <w:tc>
          <w:tcPr>
            <w:tcW w:w="3979" w:type="dxa"/>
            <w:shd w:val="clear" w:color="auto" w:fill="F2F2F2" w:themeFill="background1" w:themeFillShade="F2"/>
          </w:tcPr>
          <w:p w14:paraId="1D3A50CE" w14:textId="47B6E7EF" w:rsidR="00BD2309" w:rsidRDefault="00BD2309" w:rsidP="00BD2309">
            <w:pPr>
              <w:pStyle w:val="GridItem"/>
              <w:rPr>
                <w:color w:val="0070C0"/>
              </w:rPr>
            </w:pPr>
            <w:r w:rsidRPr="00B746E9">
              <w:t>- assets/icon/uploadmail-icon.png</w:t>
            </w:r>
          </w:p>
        </w:tc>
        <w:tc>
          <w:tcPr>
            <w:tcW w:w="3055" w:type="dxa"/>
            <w:shd w:val="clear" w:color="auto" w:fill="F2F2F2" w:themeFill="background1" w:themeFillShade="F2"/>
          </w:tcPr>
          <w:p w14:paraId="613AB8A3" w14:textId="4CCBC178" w:rsidR="00BD2309" w:rsidRPr="001672F3" w:rsidRDefault="00BD2309" w:rsidP="00BD2309">
            <w:pPr>
              <w:pStyle w:val="GridItem"/>
            </w:pPr>
            <w:r>
              <w:t xml:space="preserve">This is the small icon used on </w:t>
            </w:r>
            <w:proofErr w:type="spellStart"/>
            <w:r w:rsidRPr="00F9606D">
              <w:t>BottomNavigationBar</w:t>
            </w:r>
            <w:proofErr w:type="spellEnd"/>
            <w:r>
              <w:t>.</w:t>
            </w:r>
          </w:p>
        </w:tc>
      </w:tr>
      <w:tr w:rsidR="00BD2309" w14:paraId="04B263DF" w14:textId="77777777" w:rsidTr="00BD2309">
        <w:trPr>
          <w:jc w:val="center"/>
        </w:trPr>
        <w:tc>
          <w:tcPr>
            <w:tcW w:w="2316" w:type="dxa"/>
            <w:shd w:val="clear" w:color="auto" w:fill="F2F2F2" w:themeFill="background1" w:themeFillShade="F2"/>
            <w:vAlign w:val="center"/>
          </w:tcPr>
          <w:p w14:paraId="788B1199" w14:textId="7E01A4F4" w:rsidR="00BD2309" w:rsidRPr="00B746E9" w:rsidRDefault="00BD2309" w:rsidP="00BD2309">
            <w:pPr>
              <w:pStyle w:val="GridItem"/>
              <w:jc w:val="center"/>
            </w:pPr>
            <w:r>
              <w:rPr>
                <w:noProof/>
              </w:rPr>
              <w:drawing>
                <wp:inline distT="0" distB="0" distL="0" distR="0" wp14:anchorId="2BB271BC" wp14:editId="77C21442">
                  <wp:extent cx="914400" cy="6673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41BBB61F" w14:textId="66702D69" w:rsidR="00BD2309" w:rsidRDefault="00BD2309" w:rsidP="00BD2309">
            <w:pPr>
              <w:pStyle w:val="GridItem"/>
              <w:rPr>
                <w:color w:val="0070C0"/>
              </w:rPr>
            </w:pPr>
            <w:r w:rsidRPr="00B746E9">
              <w:t>- assets/icon/search_mail_icon_lg.png</w:t>
            </w:r>
          </w:p>
        </w:tc>
        <w:tc>
          <w:tcPr>
            <w:tcW w:w="3055" w:type="dxa"/>
            <w:shd w:val="clear" w:color="auto" w:fill="F2F2F2" w:themeFill="background1" w:themeFillShade="F2"/>
          </w:tcPr>
          <w:p w14:paraId="59469AED" w14:textId="5BA18BED" w:rsidR="00BD2309" w:rsidRPr="001672F3" w:rsidRDefault="00BD2309" w:rsidP="00BD2309">
            <w:pPr>
              <w:pStyle w:val="GridItem"/>
            </w:pPr>
            <w:r>
              <w:t>This is the version of the icon used on the Main Menu.</w:t>
            </w:r>
          </w:p>
        </w:tc>
      </w:tr>
      <w:tr w:rsidR="00BD2309" w14:paraId="2885BB4F" w14:textId="77777777" w:rsidTr="00BD2309">
        <w:trPr>
          <w:jc w:val="center"/>
        </w:trPr>
        <w:tc>
          <w:tcPr>
            <w:tcW w:w="2316" w:type="dxa"/>
            <w:shd w:val="clear" w:color="auto" w:fill="F2F2F2" w:themeFill="background1" w:themeFillShade="F2"/>
            <w:vAlign w:val="center"/>
          </w:tcPr>
          <w:p w14:paraId="63AD7AE8" w14:textId="7727030B" w:rsidR="00BD2309" w:rsidRPr="00B746E9" w:rsidRDefault="00BD2309" w:rsidP="00BD2309">
            <w:pPr>
              <w:pStyle w:val="GridItem"/>
              <w:jc w:val="center"/>
            </w:pPr>
            <w:r>
              <w:rPr>
                <w:noProof/>
              </w:rPr>
              <w:drawing>
                <wp:inline distT="0" distB="0" distL="0" distR="0" wp14:anchorId="1AB9E271" wp14:editId="6830C2D2">
                  <wp:extent cx="914400" cy="6673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4C37A139" w14:textId="79058432" w:rsidR="00BD2309" w:rsidRDefault="00BD2309" w:rsidP="00BD2309">
            <w:pPr>
              <w:pStyle w:val="GridItem"/>
              <w:rPr>
                <w:color w:val="0070C0"/>
              </w:rPr>
            </w:pPr>
            <w:r w:rsidRPr="00B746E9">
              <w:t>- assets/icon/daily_digest_icon_lg.png</w:t>
            </w:r>
          </w:p>
        </w:tc>
        <w:tc>
          <w:tcPr>
            <w:tcW w:w="3055" w:type="dxa"/>
            <w:shd w:val="clear" w:color="auto" w:fill="F2F2F2" w:themeFill="background1" w:themeFillShade="F2"/>
          </w:tcPr>
          <w:p w14:paraId="0D30E9CB" w14:textId="188940E0" w:rsidR="00BD2309" w:rsidRPr="001672F3" w:rsidRDefault="00BD2309" w:rsidP="00BD2309">
            <w:pPr>
              <w:pStyle w:val="GridItem"/>
            </w:pPr>
            <w:r>
              <w:t>This is the version of the icon used on the Main Menu.</w:t>
            </w:r>
          </w:p>
        </w:tc>
      </w:tr>
      <w:tr w:rsidR="00BD2309" w14:paraId="4D815FE9" w14:textId="77777777" w:rsidTr="00BD2309">
        <w:trPr>
          <w:jc w:val="center"/>
        </w:trPr>
        <w:tc>
          <w:tcPr>
            <w:tcW w:w="2316" w:type="dxa"/>
            <w:shd w:val="clear" w:color="auto" w:fill="F2F2F2" w:themeFill="background1" w:themeFillShade="F2"/>
            <w:vAlign w:val="center"/>
          </w:tcPr>
          <w:p w14:paraId="0B9EB7C9" w14:textId="40666645" w:rsidR="00BD2309" w:rsidRPr="00B746E9" w:rsidRDefault="00BD2309" w:rsidP="00BD2309">
            <w:pPr>
              <w:pStyle w:val="GridItem"/>
              <w:jc w:val="center"/>
            </w:pPr>
            <w:r>
              <w:rPr>
                <w:noProof/>
              </w:rPr>
              <w:drawing>
                <wp:inline distT="0" distB="0" distL="0" distR="0" wp14:anchorId="5B7D8A8C" wp14:editId="0664FD07">
                  <wp:extent cx="914400" cy="6673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00985097" w14:textId="5BA60871" w:rsidR="00BD2309" w:rsidRDefault="00BD2309" w:rsidP="00BD2309">
            <w:pPr>
              <w:pStyle w:val="GridItem"/>
              <w:rPr>
                <w:color w:val="0070C0"/>
              </w:rPr>
            </w:pPr>
            <w:r w:rsidRPr="00B746E9">
              <w:t>- assets/icon/settings_icon_lg.png</w:t>
            </w:r>
          </w:p>
        </w:tc>
        <w:tc>
          <w:tcPr>
            <w:tcW w:w="3055" w:type="dxa"/>
            <w:shd w:val="clear" w:color="auto" w:fill="F2F2F2" w:themeFill="background1" w:themeFillShade="F2"/>
          </w:tcPr>
          <w:p w14:paraId="6E585352" w14:textId="648A7D5B" w:rsidR="00BD2309" w:rsidRPr="001672F3" w:rsidRDefault="00BD2309" w:rsidP="00BD2309">
            <w:pPr>
              <w:pStyle w:val="GridItem"/>
            </w:pPr>
            <w:r>
              <w:t>This is the version of the icon used on the Main Menu.</w:t>
            </w:r>
          </w:p>
        </w:tc>
      </w:tr>
      <w:tr w:rsidR="00BD2309" w14:paraId="001EE7AF" w14:textId="77777777" w:rsidTr="00BD2309">
        <w:trPr>
          <w:jc w:val="center"/>
        </w:trPr>
        <w:tc>
          <w:tcPr>
            <w:tcW w:w="2316" w:type="dxa"/>
            <w:shd w:val="clear" w:color="auto" w:fill="F2F2F2" w:themeFill="background1" w:themeFillShade="F2"/>
            <w:vAlign w:val="center"/>
          </w:tcPr>
          <w:p w14:paraId="465BDAC9" w14:textId="51904145" w:rsidR="00BD2309" w:rsidRPr="00B746E9" w:rsidRDefault="00BD2309" w:rsidP="00BD2309">
            <w:pPr>
              <w:pStyle w:val="GridItem"/>
              <w:jc w:val="center"/>
            </w:pPr>
            <w:r>
              <w:rPr>
                <w:noProof/>
              </w:rPr>
              <w:drawing>
                <wp:inline distT="0" distB="0" distL="0" distR="0" wp14:anchorId="2519B077" wp14:editId="7DE83D9A">
                  <wp:extent cx="914400" cy="6673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57FF8F62" w14:textId="35D1A2B5" w:rsidR="00BD2309" w:rsidRDefault="00BD2309" w:rsidP="00BD2309">
            <w:pPr>
              <w:pStyle w:val="GridItem"/>
              <w:rPr>
                <w:color w:val="0070C0"/>
              </w:rPr>
            </w:pPr>
            <w:r w:rsidRPr="00B746E9">
              <w:t>- assets/icon/notification_icon_lg.png</w:t>
            </w:r>
          </w:p>
        </w:tc>
        <w:tc>
          <w:tcPr>
            <w:tcW w:w="3055" w:type="dxa"/>
            <w:shd w:val="clear" w:color="auto" w:fill="F2F2F2" w:themeFill="background1" w:themeFillShade="F2"/>
          </w:tcPr>
          <w:p w14:paraId="022C7F5E" w14:textId="2FF7FDCD" w:rsidR="00BD2309" w:rsidRPr="001672F3" w:rsidRDefault="00BD2309" w:rsidP="00BD2309">
            <w:pPr>
              <w:pStyle w:val="GridItem"/>
            </w:pPr>
            <w:r>
              <w:t>This is the version of the icon used on the Main Menu.</w:t>
            </w:r>
          </w:p>
        </w:tc>
      </w:tr>
      <w:tr w:rsidR="00BD2309" w14:paraId="6825F6E5" w14:textId="77777777" w:rsidTr="00BD2309">
        <w:trPr>
          <w:jc w:val="center"/>
        </w:trPr>
        <w:tc>
          <w:tcPr>
            <w:tcW w:w="2316" w:type="dxa"/>
            <w:shd w:val="clear" w:color="auto" w:fill="F2F2F2" w:themeFill="background1" w:themeFillShade="F2"/>
            <w:vAlign w:val="center"/>
          </w:tcPr>
          <w:p w14:paraId="7EBEF936" w14:textId="41486B39" w:rsidR="00BD2309" w:rsidRPr="00B746E9" w:rsidRDefault="00BD2309" w:rsidP="00BD2309">
            <w:pPr>
              <w:pStyle w:val="GridItem"/>
              <w:jc w:val="center"/>
            </w:pPr>
            <w:r>
              <w:rPr>
                <w:noProof/>
              </w:rPr>
              <w:drawing>
                <wp:inline distT="0" distB="0" distL="0" distR="0" wp14:anchorId="12463756" wp14:editId="2AC5989D">
                  <wp:extent cx="914400" cy="667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314A6F05" w14:textId="3AD2D290" w:rsidR="00BD2309" w:rsidRDefault="00BD2309" w:rsidP="00BD2309">
            <w:pPr>
              <w:pStyle w:val="GridItem"/>
              <w:rPr>
                <w:color w:val="0070C0"/>
              </w:rPr>
            </w:pPr>
            <w:r w:rsidRPr="00B746E9">
              <w:t>- assets/icon/upload_image_lg.png</w:t>
            </w:r>
          </w:p>
        </w:tc>
        <w:tc>
          <w:tcPr>
            <w:tcW w:w="3055" w:type="dxa"/>
            <w:shd w:val="clear" w:color="auto" w:fill="F2F2F2" w:themeFill="background1" w:themeFillShade="F2"/>
          </w:tcPr>
          <w:p w14:paraId="0F91D1B0" w14:textId="57D070F8" w:rsidR="00BD2309" w:rsidRPr="001672F3" w:rsidRDefault="00BD2309" w:rsidP="00BD2309">
            <w:pPr>
              <w:pStyle w:val="GridItem"/>
            </w:pPr>
            <w:r>
              <w:t>This is the version of the icon used on the Main Menu.</w:t>
            </w:r>
          </w:p>
        </w:tc>
      </w:tr>
      <w:tr w:rsidR="00BD2309" w14:paraId="7828FE04" w14:textId="77777777" w:rsidTr="00BD2309">
        <w:trPr>
          <w:jc w:val="center"/>
        </w:trPr>
        <w:tc>
          <w:tcPr>
            <w:tcW w:w="2316" w:type="dxa"/>
            <w:shd w:val="clear" w:color="auto" w:fill="F2F2F2" w:themeFill="background1" w:themeFillShade="F2"/>
            <w:vAlign w:val="center"/>
          </w:tcPr>
          <w:p w14:paraId="1F90F744" w14:textId="3C6EDF41" w:rsidR="00BD2309" w:rsidRPr="00B746E9" w:rsidRDefault="00BD2309" w:rsidP="00BD2309">
            <w:pPr>
              <w:pStyle w:val="GridItem"/>
              <w:jc w:val="center"/>
            </w:pPr>
            <w:r>
              <w:rPr>
                <w:noProof/>
              </w:rPr>
              <w:drawing>
                <wp:inline distT="0" distB="0" distL="0" distR="0" wp14:anchorId="7A5EE520" wp14:editId="2589012D">
                  <wp:extent cx="914400" cy="6673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14400" cy="667385"/>
                          </a:xfrm>
                          <a:prstGeom prst="rect">
                            <a:avLst/>
                          </a:prstGeom>
                          <a:noFill/>
                          <a:ln>
                            <a:noFill/>
                          </a:ln>
                        </pic:spPr>
                      </pic:pic>
                    </a:graphicData>
                  </a:graphic>
                </wp:inline>
              </w:drawing>
            </w:r>
          </w:p>
        </w:tc>
        <w:tc>
          <w:tcPr>
            <w:tcW w:w="3979" w:type="dxa"/>
            <w:shd w:val="clear" w:color="auto" w:fill="F2F2F2" w:themeFill="background1" w:themeFillShade="F2"/>
          </w:tcPr>
          <w:p w14:paraId="3BC043EB" w14:textId="3FAB094F" w:rsidR="00BD2309" w:rsidRDefault="00BD2309" w:rsidP="00BD2309">
            <w:pPr>
              <w:pStyle w:val="GridItem"/>
              <w:rPr>
                <w:color w:val="0070C0"/>
              </w:rPr>
            </w:pPr>
            <w:r w:rsidRPr="00B746E9">
              <w:t>- assets/icon/scan_mail_icon_lg.png</w:t>
            </w:r>
          </w:p>
        </w:tc>
        <w:tc>
          <w:tcPr>
            <w:tcW w:w="3055" w:type="dxa"/>
            <w:shd w:val="clear" w:color="auto" w:fill="F2F2F2" w:themeFill="background1" w:themeFillShade="F2"/>
          </w:tcPr>
          <w:p w14:paraId="59FA7360" w14:textId="728ACF94" w:rsidR="00BD2309" w:rsidRPr="001672F3" w:rsidRDefault="00BD2309" w:rsidP="00BD2309">
            <w:pPr>
              <w:pStyle w:val="GridItem"/>
            </w:pPr>
            <w:r>
              <w:t>This is the version of the icon used on the Main Menu.</w:t>
            </w:r>
          </w:p>
        </w:tc>
      </w:tr>
      <w:tr w:rsidR="00BD2309" w14:paraId="3FAD8CF0" w14:textId="77777777" w:rsidTr="00BD2309">
        <w:trPr>
          <w:jc w:val="center"/>
        </w:trPr>
        <w:tc>
          <w:tcPr>
            <w:tcW w:w="2316" w:type="dxa"/>
            <w:shd w:val="clear" w:color="auto" w:fill="F2F2F2" w:themeFill="background1" w:themeFillShade="F2"/>
            <w:vAlign w:val="center"/>
          </w:tcPr>
          <w:p w14:paraId="6D74A11B" w14:textId="4B6EF0A7" w:rsidR="00BD2309" w:rsidRPr="00B746E9" w:rsidRDefault="00BD2309" w:rsidP="00BD2309">
            <w:pPr>
              <w:pStyle w:val="GridItem"/>
              <w:jc w:val="center"/>
            </w:pPr>
            <w:r>
              <w:rPr>
                <w:noProof/>
              </w:rPr>
              <w:drawing>
                <wp:inline distT="0" distB="0" distL="0" distR="0" wp14:anchorId="2A9BB5A0" wp14:editId="7BA19C14">
                  <wp:extent cx="1329526" cy="13271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336254" cy="1333882"/>
                          </a:xfrm>
                          <a:prstGeom prst="rect">
                            <a:avLst/>
                          </a:prstGeom>
                          <a:noFill/>
                          <a:ln>
                            <a:noFill/>
                          </a:ln>
                        </pic:spPr>
                      </pic:pic>
                    </a:graphicData>
                  </a:graphic>
                </wp:inline>
              </w:drawing>
            </w:r>
          </w:p>
        </w:tc>
        <w:tc>
          <w:tcPr>
            <w:tcW w:w="3979" w:type="dxa"/>
            <w:shd w:val="clear" w:color="auto" w:fill="F2F2F2" w:themeFill="background1" w:themeFillShade="F2"/>
          </w:tcPr>
          <w:p w14:paraId="63143681" w14:textId="3261CFFB" w:rsidR="00BD2309" w:rsidRDefault="00BD2309" w:rsidP="00BD2309">
            <w:pPr>
              <w:pStyle w:val="GridItem"/>
              <w:rPr>
                <w:color w:val="0070C0"/>
              </w:rPr>
            </w:pPr>
            <w:r w:rsidRPr="00B746E9">
              <w:t>- assets/icon/applogo-mailspeak.png</w:t>
            </w:r>
          </w:p>
        </w:tc>
        <w:tc>
          <w:tcPr>
            <w:tcW w:w="3055" w:type="dxa"/>
            <w:shd w:val="clear" w:color="auto" w:fill="F2F2F2" w:themeFill="background1" w:themeFillShade="F2"/>
          </w:tcPr>
          <w:p w14:paraId="197BDBD7" w14:textId="25F8D839" w:rsidR="00BD2309" w:rsidRPr="001672F3" w:rsidRDefault="00BD2309" w:rsidP="00BD2309">
            <w:pPr>
              <w:pStyle w:val="GridItem"/>
            </w:pPr>
            <w:r>
              <w:t xml:space="preserve">This is the large </w:t>
            </w:r>
            <w:r w:rsidR="007130C9">
              <w:t xml:space="preserve">logo used on </w:t>
            </w:r>
            <w:r w:rsidR="0092487C">
              <w:t>email login screen.</w:t>
            </w:r>
          </w:p>
        </w:tc>
      </w:tr>
      <w:tr w:rsidR="00BD2309" w14:paraId="2933AD1A" w14:textId="77777777" w:rsidTr="00BD2309">
        <w:trPr>
          <w:jc w:val="center"/>
        </w:trPr>
        <w:tc>
          <w:tcPr>
            <w:tcW w:w="2316" w:type="dxa"/>
            <w:shd w:val="clear" w:color="auto" w:fill="F2F2F2" w:themeFill="background1" w:themeFillShade="F2"/>
            <w:vAlign w:val="center"/>
          </w:tcPr>
          <w:p w14:paraId="1A3DD494" w14:textId="6962F356" w:rsidR="00BD2309" w:rsidRPr="00B746E9" w:rsidRDefault="00BD2309" w:rsidP="00BD2309">
            <w:pPr>
              <w:pStyle w:val="GridItem"/>
              <w:jc w:val="center"/>
            </w:pPr>
            <w:r>
              <w:rPr>
                <w:noProof/>
              </w:rPr>
              <w:drawing>
                <wp:inline distT="0" distB="0" distL="0" distR="0" wp14:anchorId="7E07C5B1" wp14:editId="1FAE28BA">
                  <wp:extent cx="611505" cy="6115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c>
          <w:tcPr>
            <w:tcW w:w="3979" w:type="dxa"/>
            <w:shd w:val="clear" w:color="auto" w:fill="F2F2F2" w:themeFill="background1" w:themeFillShade="F2"/>
          </w:tcPr>
          <w:p w14:paraId="492CCA30" w14:textId="00C4D577" w:rsidR="00BD2309" w:rsidRDefault="00BD2309" w:rsidP="00BD2309">
            <w:pPr>
              <w:pStyle w:val="GridItem"/>
              <w:rPr>
                <w:color w:val="0070C0"/>
              </w:rPr>
            </w:pPr>
            <w:r w:rsidRPr="00B746E9">
              <w:t>-</w:t>
            </w:r>
            <w:r>
              <w:t xml:space="preserve"> </w:t>
            </w:r>
            <w:r w:rsidRPr="00B746E9">
              <w:t>assets/icon/applogo-mailspeak-200.png</w:t>
            </w:r>
          </w:p>
        </w:tc>
        <w:tc>
          <w:tcPr>
            <w:tcW w:w="3055" w:type="dxa"/>
            <w:shd w:val="clear" w:color="auto" w:fill="F2F2F2" w:themeFill="background1" w:themeFillShade="F2"/>
          </w:tcPr>
          <w:p w14:paraId="5655809B" w14:textId="59FD0A0E" w:rsidR="00BD2309" w:rsidRPr="001672F3" w:rsidRDefault="00F428C2" w:rsidP="00010440">
            <w:pPr>
              <w:pStyle w:val="GridItem"/>
              <w:keepNext/>
            </w:pPr>
            <w:r>
              <w:t xml:space="preserve">Smaller version of the logo used </w:t>
            </w:r>
            <w:r w:rsidR="00B14CA1">
              <w:t>on the email logon screen when necessary.</w:t>
            </w:r>
          </w:p>
        </w:tc>
      </w:tr>
    </w:tbl>
    <w:p w14:paraId="5682E59D" w14:textId="4E87F914" w:rsidR="002B6DA4" w:rsidRDefault="008272EA" w:rsidP="00010440">
      <w:pPr>
        <w:pStyle w:val="Caption"/>
        <w:jc w:val="center"/>
      </w:pPr>
      <w:r>
        <w:t xml:space="preserve">Table </w:t>
      </w:r>
      <w:fldSimple w:instr=" SEQ Table \* ARABIC ">
        <w:r>
          <w:rPr>
            <w:noProof/>
          </w:rPr>
          <w:t>6</w:t>
        </w:r>
      </w:fldSimple>
      <w:r>
        <w:t xml:space="preserve"> - Assets</w:t>
      </w:r>
    </w:p>
    <w:p w14:paraId="1FD24C5E" w14:textId="3B87B359" w:rsidR="005F4A63" w:rsidRDefault="08045A7D" w:rsidP="00AF5038">
      <w:pPr>
        <w:pStyle w:val="Heading1"/>
        <w:rPr>
          <w:rFonts w:eastAsia="Yu Gothic Light"/>
        </w:rPr>
      </w:pPr>
      <w:bookmarkStart w:id="71" w:name="_Toc118042851"/>
      <w:r>
        <w:lastRenderedPageBreak/>
        <w:t>User Interfaces (UI)</w:t>
      </w:r>
      <w:bookmarkEnd w:id="71"/>
    </w:p>
    <w:p w14:paraId="5FF8221D" w14:textId="4A871D28" w:rsidR="00AF5038" w:rsidRDefault="00883264" w:rsidP="00B54B1C">
      <w:pPr>
        <w:pStyle w:val="Heading2"/>
      </w:pPr>
      <w:bookmarkStart w:id="72" w:name="_Toc118042852"/>
      <w:r>
        <w:t>Front-End Screens</w:t>
      </w:r>
      <w:bookmarkEnd w:id="72"/>
    </w:p>
    <w:p w14:paraId="4E2AF09E" w14:textId="0FC748AF" w:rsidR="00C3514A" w:rsidRDefault="008C2143" w:rsidP="002F4CA0">
      <w:r>
        <w:t xml:space="preserve">The </w:t>
      </w:r>
      <w:r w:rsidR="008156FD">
        <w:t xml:space="preserve">user interface </w:t>
      </w:r>
      <w:r w:rsidR="000F6D62">
        <w:t xml:space="preserve">of </w:t>
      </w:r>
      <w:r w:rsidR="008156FD">
        <w:t>MailSpeak utilizes Flutter</w:t>
      </w:r>
      <w:r w:rsidR="009E733E">
        <w:t>'</w:t>
      </w:r>
      <w:r w:rsidR="008156FD">
        <w:t xml:space="preserve">s modular widgets </w:t>
      </w:r>
      <w:r w:rsidR="000F6D62">
        <w:t xml:space="preserve">to speed up design and development </w:t>
      </w:r>
      <w:r w:rsidR="005F1698">
        <w:t xml:space="preserve">in order to compose a series of screens that help users quickly navigate around the application in order to accomplish the main purpose of the application: to help them navigate and get the most value out of the Informed Delivery </w:t>
      </w:r>
      <w:r w:rsidR="007177E0">
        <w:t>email service provided by the United Stated Postal Service (USPS)</w:t>
      </w:r>
      <w:r w:rsidR="00D406DD">
        <w:t xml:space="preserve">. There are two navigational elements that are consistent throughout the application, they are the referred to in Flutter as the </w:t>
      </w:r>
      <w:proofErr w:type="spellStart"/>
      <w:r w:rsidR="00D406DD">
        <w:t>appBar</w:t>
      </w:r>
      <w:proofErr w:type="spellEnd"/>
      <w:r w:rsidR="00254EE4">
        <w:t xml:space="preserve"> which is located at the top of the screen and </w:t>
      </w:r>
      <w:r w:rsidR="00D406DD">
        <w:t xml:space="preserve">the </w:t>
      </w:r>
      <w:proofErr w:type="spellStart"/>
      <w:r w:rsidR="00F9606D" w:rsidRPr="00F9606D">
        <w:t>BottomNavigationBar</w:t>
      </w:r>
      <w:proofErr w:type="spellEnd"/>
      <w:r w:rsidR="00254EE4">
        <w:t xml:space="preserve"> located at the bottom of the screen. </w:t>
      </w:r>
      <w:r w:rsidR="00E57EFF">
        <w:t xml:space="preserve">The </w:t>
      </w:r>
      <w:proofErr w:type="spellStart"/>
      <w:r w:rsidR="00E57EFF">
        <w:t>appBar</w:t>
      </w:r>
      <w:proofErr w:type="spellEnd"/>
      <w:r w:rsidR="00E57EFF">
        <w:t xml:space="preserve"> will contain a back icon capable of navigating the user to the previous screen and a logout icon </w:t>
      </w:r>
      <w:r w:rsidR="003F3528">
        <w:t xml:space="preserve">to allow the user to exit the application. The </w:t>
      </w:r>
      <w:proofErr w:type="spellStart"/>
      <w:r w:rsidR="003F3528" w:rsidRPr="00F9606D">
        <w:t>BottomNavigationBar</w:t>
      </w:r>
      <w:proofErr w:type="spellEnd"/>
      <w:r w:rsidR="003F3528">
        <w:t xml:space="preserve"> will </w:t>
      </w:r>
      <w:r w:rsidR="00C03C10">
        <w:t>contain a set of icons which duplicate the functionality contained on the main menu page as shown below</w:t>
      </w:r>
    </w:p>
    <w:p w14:paraId="449B543E" w14:textId="4699E080" w:rsidR="008272EA" w:rsidRDefault="00E54499" w:rsidP="00010440">
      <w:pPr>
        <w:keepNext/>
        <w:jc w:val="center"/>
      </w:pPr>
      <w:r w:rsidRPr="0022315A">
        <w:rPr>
          <w:noProof/>
        </w:rPr>
        <w:drawing>
          <wp:inline distT="0" distB="0" distL="0" distR="0" wp14:anchorId="41EAD27C" wp14:editId="71E18E69">
            <wp:extent cx="2566035" cy="1161445"/>
            <wp:effectExtent l="0" t="0" r="571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9" cstate="print">
                      <a:extLst>
                        <a:ext uri="{28A0092B-C50C-407E-A947-70E740481C1C}">
                          <a14:useLocalDpi xmlns:a14="http://schemas.microsoft.com/office/drawing/2010/main" val="0"/>
                        </a:ext>
                      </a:extLst>
                    </a:blip>
                    <a:srcRect t="-75" b="74610"/>
                    <a:stretch/>
                  </pic:blipFill>
                  <pic:spPr bwMode="auto">
                    <a:xfrm>
                      <a:off x="0" y="0"/>
                      <a:ext cx="2566035" cy="1161445"/>
                    </a:xfrm>
                    <a:prstGeom prst="rect">
                      <a:avLst/>
                    </a:prstGeom>
                    <a:ln>
                      <a:noFill/>
                    </a:ln>
                    <a:extLst>
                      <a:ext uri="{53640926-AAD7-44D8-BBD7-CCE9431645EC}">
                        <a14:shadowObscured xmlns:a14="http://schemas.microsoft.com/office/drawing/2010/main"/>
                      </a:ext>
                    </a:extLst>
                  </pic:spPr>
                </pic:pic>
              </a:graphicData>
            </a:graphic>
          </wp:inline>
        </w:drawing>
      </w:r>
    </w:p>
    <w:p w14:paraId="124894CD" w14:textId="4B2B59C4" w:rsidR="008272EA" w:rsidRDefault="008272EA" w:rsidP="00010440">
      <w:pPr>
        <w:pStyle w:val="Caption"/>
        <w:jc w:val="center"/>
      </w:pPr>
      <w:r>
        <w:t xml:space="preserve">Figure </w:t>
      </w:r>
      <w:fldSimple w:instr=" SEQ Figure \* ARABIC ">
        <w:r>
          <w:rPr>
            <w:noProof/>
          </w:rPr>
          <w:t>21</w:t>
        </w:r>
      </w:fldSimple>
      <w:r>
        <w:t xml:space="preserve"> - </w:t>
      </w:r>
      <w:proofErr w:type="spellStart"/>
      <w:r>
        <w:t>AppBar</w:t>
      </w:r>
      <w:proofErr w:type="spellEnd"/>
      <w:r>
        <w:t xml:space="preserve"> with Menu</w:t>
      </w:r>
    </w:p>
    <w:p w14:paraId="78D1109D" w14:textId="20C955E6" w:rsidR="008272EA" w:rsidRDefault="00621738" w:rsidP="00010440">
      <w:pPr>
        <w:keepNext/>
        <w:jc w:val="center"/>
      </w:pPr>
      <w:r>
        <w:rPr>
          <w:rFonts w:eastAsiaTheme="minorHAnsi" w:cstheme="minorBidi"/>
          <w:noProof/>
          <w:szCs w:val="22"/>
        </w:rPr>
        <w:drawing>
          <wp:inline distT="0" distB="0" distL="0" distR="0" wp14:anchorId="4C093129" wp14:editId="17AFBFAC">
            <wp:extent cx="2578608" cy="516555"/>
            <wp:effectExtent l="0" t="0" r="0" b="0"/>
            <wp:docPr id="198" name="Picture 1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Icon&#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2578608" cy="516555"/>
                    </a:xfrm>
                    <a:prstGeom prst="rect">
                      <a:avLst/>
                    </a:prstGeom>
                    <a:noFill/>
                    <a:ln>
                      <a:noFill/>
                    </a:ln>
                  </pic:spPr>
                </pic:pic>
              </a:graphicData>
            </a:graphic>
          </wp:inline>
        </w:drawing>
      </w:r>
    </w:p>
    <w:p w14:paraId="034A38BB" w14:textId="7D7820AD" w:rsidR="00C03C10" w:rsidRDefault="008272EA" w:rsidP="00010440">
      <w:pPr>
        <w:pStyle w:val="Caption"/>
        <w:jc w:val="center"/>
      </w:pPr>
      <w:r>
        <w:t xml:space="preserve">Figure </w:t>
      </w:r>
      <w:fldSimple w:instr=" SEQ Figure \* ARABIC ">
        <w:r>
          <w:rPr>
            <w:noProof/>
          </w:rPr>
          <w:t>22</w:t>
        </w:r>
      </w:fldSimple>
      <w:r>
        <w:t xml:space="preserve"> - </w:t>
      </w:r>
      <w:proofErr w:type="spellStart"/>
      <w:r>
        <w:t>BottomNavigationBar</w:t>
      </w:r>
      <w:proofErr w:type="spellEnd"/>
    </w:p>
    <w:p w14:paraId="1136EB92" w14:textId="1656B81D" w:rsidR="00C03C10" w:rsidRPr="008C2143" w:rsidRDefault="00C03C10" w:rsidP="002F4CA0">
      <w:pPr>
        <w:pStyle w:val="Caption"/>
      </w:pPr>
    </w:p>
    <w:p w14:paraId="54C1D68B" w14:textId="7185F7AF" w:rsidR="006006BD" w:rsidRDefault="007177E0" w:rsidP="00883264">
      <w:pPr>
        <w:rPr>
          <w:noProof/>
        </w:rPr>
      </w:pPr>
      <w:r>
        <w:t xml:space="preserve">The </w:t>
      </w:r>
      <w:r w:rsidR="00062B7A" w:rsidRPr="2E36A500">
        <w:rPr>
          <w:b/>
        </w:rPr>
        <w:t>Email Login Screen</w:t>
      </w:r>
      <w:r w:rsidR="008D1E03" w:rsidRPr="2E36A500">
        <w:rPr>
          <w:b/>
        </w:rPr>
        <w:t xml:space="preserve"> </w:t>
      </w:r>
      <w:r w:rsidR="008D1E03">
        <w:t xml:space="preserve">provides a place for users to enter the credentials </w:t>
      </w:r>
      <w:r w:rsidR="008227CD">
        <w:t xml:space="preserve">for their Informed Delivery registered email address. This will allow the application to poll the email services </w:t>
      </w:r>
      <w:r w:rsidR="00F61146">
        <w:t>for Informed Delivery email messages in order for the application to pull those messages into the syste</w:t>
      </w:r>
      <w:r w:rsidR="00F2765E">
        <w:t>m.</w:t>
      </w:r>
      <w:r w:rsidR="0037359D">
        <w:t xml:space="preserve"> This user interface includes a checkbox </w:t>
      </w:r>
      <w:r w:rsidR="004C7509">
        <w:t xml:space="preserve">which users must use to </w:t>
      </w:r>
      <w:r w:rsidR="004C7509">
        <w:lastRenderedPageBreak/>
        <w:t xml:space="preserve">indicate that they have </w:t>
      </w:r>
      <w:r w:rsidR="00445FCD">
        <w:t xml:space="preserve">read through the terms and conditions and privacy policy of the application both of which are provided </w:t>
      </w:r>
      <w:r w:rsidR="00905D20">
        <w:t>for the user.</w:t>
      </w:r>
      <w:r w:rsidR="006006BD" w:rsidRPr="2E36A500">
        <w:rPr>
          <w:noProof/>
        </w:rPr>
        <w:t xml:space="preserve"> </w:t>
      </w:r>
    </w:p>
    <w:p w14:paraId="67EB8B19" w14:textId="77777777" w:rsidR="008272EA" w:rsidRDefault="0043427E" w:rsidP="00010440">
      <w:pPr>
        <w:pStyle w:val="Caption"/>
        <w:keepNext/>
      </w:pPr>
      <w:r w:rsidRPr="00BC5B33">
        <w:rPr>
          <w:noProof/>
        </w:rPr>
        <w:drawing>
          <wp:anchor distT="0" distB="0" distL="114300" distR="114300" simplePos="0" relativeHeight="251658244" behindDoc="0" locked="0" layoutInCell="1" allowOverlap="1" wp14:anchorId="2FD2DE3D" wp14:editId="5AC1B4E9">
            <wp:simplePos x="0" y="0"/>
            <wp:positionH relativeFrom="column">
              <wp:posOffset>4958232</wp:posOffset>
            </wp:positionH>
            <wp:positionV relativeFrom="paragraph">
              <wp:posOffset>57150</wp:posOffset>
            </wp:positionV>
            <wp:extent cx="1372870" cy="1864995"/>
            <wp:effectExtent l="0" t="0" r="0" b="1905"/>
            <wp:wrapThrough wrapText="bothSides">
              <wp:wrapPolygon edited="0">
                <wp:start x="0" y="0"/>
                <wp:lineTo x="0" y="21401"/>
                <wp:lineTo x="21280" y="21401"/>
                <wp:lineTo x="21280" y="0"/>
                <wp:lineTo x="0" y="0"/>
              </wp:wrapPolygon>
            </wp:wrapThrough>
            <wp:docPr id="60" name="Picture 60"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electronics, screenshot&#10;&#10;Description automatically generated"/>
                    <pic:cNvPicPr/>
                  </pic:nvPicPr>
                  <pic:blipFill rotWithShape="1">
                    <a:blip r:embed="rId91" cstate="print">
                      <a:extLst>
                        <a:ext uri="{28A0092B-C50C-407E-A947-70E740481C1C}">
                          <a14:useLocalDpi xmlns:a14="http://schemas.microsoft.com/office/drawing/2010/main" val="0"/>
                        </a:ext>
                      </a:extLst>
                    </a:blip>
                    <a:srcRect l="13221" t="23565" r="13755" b="27407"/>
                    <a:stretch/>
                  </pic:blipFill>
                  <pic:spPr bwMode="auto">
                    <a:xfrm>
                      <a:off x="0" y="0"/>
                      <a:ext cx="1372870" cy="1864995"/>
                    </a:xfrm>
                    <a:prstGeom prst="rect">
                      <a:avLst/>
                    </a:prstGeom>
                    <a:ln>
                      <a:noFill/>
                    </a:ln>
                    <a:extLst>
                      <a:ext uri="{53640926-AAD7-44D8-BBD7-CCE9431645EC}">
                        <a14:shadowObscured xmlns:a14="http://schemas.microsoft.com/office/drawing/2010/main"/>
                      </a:ext>
                    </a:extLst>
                  </pic:spPr>
                </pic:pic>
              </a:graphicData>
            </a:graphic>
          </wp:anchor>
        </w:drawing>
      </w:r>
      <w:r w:rsidRPr="003453B6">
        <w:rPr>
          <w:noProof/>
        </w:rPr>
        <w:drawing>
          <wp:anchor distT="0" distB="0" distL="114300" distR="114300" simplePos="0" relativeHeight="251658240" behindDoc="0" locked="0" layoutInCell="1" allowOverlap="1" wp14:anchorId="0D50D2C1" wp14:editId="06DB46FF">
            <wp:simplePos x="0" y="0"/>
            <wp:positionH relativeFrom="column">
              <wp:posOffset>3000044</wp:posOffset>
            </wp:positionH>
            <wp:positionV relativeFrom="paragraph">
              <wp:posOffset>2794559</wp:posOffset>
            </wp:positionV>
            <wp:extent cx="1914525" cy="2560320"/>
            <wp:effectExtent l="19050" t="19050" r="28575" b="11430"/>
            <wp:wrapThrough wrapText="bothSides">
              <wp:wrapPolygon edited="0">
                <wp:start x="-215" y="-161"/>
                <wp:lineTo x="-215" y="21536"/>
                <wp:lineTo x="21707" y="21536"/>
                <wp:lineTo x="21707" y="-161"/>
                <wp:lineTo x="-215" y="-161"/>
              </wp:wrapPolygon>
            </wp:wrapThrough>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rotWithShape="1">
                    <a:blip r:embed="rId92" cstate="print">
                      <a:extLst>
                        <a:ext uri="{28A0092B-C50C-407E-A947-70E740481C1C}">
                          <a14:useLocalDpi xmlns:a14="http://schemas.microsoft.com/office/drawing/2010/main" val="0"/>
                        </a:ext>
                      </a:extLst>
                    </a:blip>
                    <a:srcRect l="8306" t="16981" r="7899" b="19974"/>
                    <a:stretch/>
                  </pic:blipFill>
                  <pic:spPr bwMode="auto">
                    <a:xfrm>
                      <a:off x="0" y="0"/>
                      <a:ext cx="1914525" cy="256032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Pr="00D70FDB">
        <w:rPr>
          <w:noProof/>
        </w:rPr>
        <w:drawing>
          <wp:anchor distT="0" distB="0" distL="114300" distR="114300" simplePos="0" relativeHeight="251658241" behindDoc="0" locked="0" layoutInCell="1" allowOverlap="1" wp14:anchorId="266A28C5" wp14:editId="60B9036F">
            <wp:simplePos x="0" y="0"/>
            <wp:positionH relativeFrom="column">
              <wp:posOffset>2980309</wp:posOffset>
            </wp:positionH>
            <wp:positionV relativeFrom="paragraph">
              <wp:posOffset>24460</wp:posOffset>
            </wp:positionV>
            <wp:extent cx="1889125" cy="2569210"/>
            <wp:effectExtent l="19050" t="19050" r="15875" b="21590"/>
            <wp:wrapThrough wrapText="bothSides">
              <wp:wrapPolygon edited="0">
                <wp:start x="-218" y="-160"/>
                <wp:lineTo x="-218" y="21621"/>
                <wp:lineTo x="21564" y="21621"/>
                <wp:lineTo x="21564" y="-160"/>
                <wp:lineTo x="-218" y="-16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3">
                      <a:extLst>
                        <a:ext uri="{28A0092B-C50C-407E-A947-70E740481C1C}">
                          <a14:useLocalDpi xmlns:a14="http://schemas.microsoft.com/office/drawing/2010/main" val="0"/>
                        </a:ext>
                      </a:extLst>
                    </a:blip>
                    <a:srcRect l="231" r="231"/>
                    <a:stretch>
                      <a:fillRect/>
                    </a:stretch>
                  </pic:blipFill>
                  <pic:spPr bwMode="auto">
                    <a:xfrm>
                      <a:off x="0" y="0"/>
                      <a:ext cx="1889125" cy="25692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06BD" w:rsidRPr="00062B7A">
        <w:rPr>
          <w:noProof/>
        </w:rPr>
        <w:drawing>
          <wp:inline distT="0" distB="0" distL="0" distR="0" wp14:anchorId="19A8A494" wp14:editId="3CE5B06A">
            <wp:extent cx="2286000" cy="4064000"/>
            <wp:effectExtent l="19050" t="19050" r="1905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a:ln>
                      <a:solidFill>
                        <a:schemeClr val="tx1"/>
                      </a:solidFill>
                    </a:ln>
                  </pic:spPr>
                </pic:pic>
              </a:graphicData>
            </a:graphic>
          </wp:inline>
        </w:drawing>
      </w:r>
    </w:p>
    <w:p w14:paraId="791DF994" w14:textId="78AD679E" w:rsidR="006006BD" w:rsidRDefault="008272EA" w:rsidP="008272EA">
      <w:pPr>
        <w:pStyle w:val="Caption"/>
      </w:pPr>
      <w:r>
        <w:t xml:space="preserve">Figure </w:t>
      </w:r>
      <w:fldSimple w:instr=" SEQ Figure \* ARABIC ">
        <w:r>
          <w:rPr>
            <w:noProof/>
          </w:rPr>
          <w:t>23</w:t>
        </w:r>
      </w:fldSimple>
      <w:r>
        <w:t xml:space="preserve"> - Email Credential Login Screen</w:t>
      </w:r>
    </w:p>
    <w:p w14:paraId="4351A920" w14:textId="49143EBD" w:rsidR="006006BD" w:rsidRDefault="006006BD" w:rsidP="002F4CA0">
      <w:pPr>
        <w:pStyle w:val="Caption"/>
      </w:pPr>
    </w:p>
    <w:p w14:paraId="59A10C44" w14:textId="3DF1431D" w:rsidR="00883264" w:rsidRPr="008D1E03" w:rsidRDefault="00883264" w:rsidP="00883264"/>
    <w:p w14:paraId="7C4ABBA2" w14:textId="4E4E29FF" w:rsidR="001A5C95" w:rsidRDefault="001A5C95" w:rsidP="002F4CA0">
      <w:r>
        <w:t xml:space="preserve">  </w:t>
      </w:r>
    </w:p>
    <w:p w14:paraId="5D010738" w14:textId="77777777" w:rsidR="006006BD" w:rsidRDefault="006006BD" w:rsidP="002F4CA0"/>
    <w:p w14:paraId="1478A899" w14:textId="5A5DC26F" w:rsidR="00C73D7C" w:rsidRDefault="00D70FDB" w:rsidP="002F4CA0">
      <w:r>
        <w:t xml:space="preserve"> </w:t>
      </w:r>
    </w:p>
    <w:p w14:paraId="61D50822" w14:textId="30FCDD7E" w:rsidR="00591200" w:rsidRDefault="00591200" w:rsidP="008F076D">
      <w:pPr>
        <w:ind w:left="0"/>
      </w:pPr>
    </w:p>
    <w:p w14:paraId="5BC9D061" w14:textId="3B7BF680" w:rsidR="00C649B9" w:rsidRDefault="00F2765E" w:rsidP="00F2765E">
      <w:r>
        <w:lastRenderedPageBreak/>
        <w:t xml:space="preserve">The Main Menu provide access to all the functionality of the application. The main features </w:t>
      </w:r>
      <w:r w:rsidR="00C649B9">
        <w:t>of this screen are provided by the four buttons beginning with Search Main, Daily Digest Upload Main, Scan Mail.</w:t>
      </w:r>
    </w:p>
    <w:p w14:paraId="7134B44F" w14:textId="77777777" w:rsidR="008272EA" w:rsidRDefault="00C73D7C" w:rsidP="00010440">
      <w:pPr>
        <w:pStyle w:val="NormalClear"/>
        <w:keepNext/>
        <w:jc w:val="center"/>
      </w:pPr>
      <w:r w:rsidRPr="00C73D7C">
        <w:rPr>
          <w:noProof/>
        </w:rPr>
        <w:drawing>
          <wp:inline distT="0" distB="0" distL="0" distR="0" wp14:anchorId="2820DDD3" wp14:editId="1FE014B9">
            <wp:extent cx="2569464" cy="4567936"/>
            <wp:effectExtent l="19050" t="19050" r="21590"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69464" cy="4567936"/>
                    </a:xfrm>
                    <a:prstGeom prst="rect">
                      <a:avLst/>
                    </a:prstGeom>
                    <a:ln>
                      <a:solidFill>
                        <a:schemeClr val="tx1"/>
                      </a:solidFill>
                    </a:ln>
                  </pic:spPr>
                </pic:pic>
              </a:graphicData>
            </a:graphic>
          </wp:inline>
        </w:drawing>
      </w:r>
    </w:p>
    <w:p w14:paraId="286AEE8B" w14:textId="2BB0DDEA" w:rsidR="00C73D7C" w:rsidRDefault="008272EA" w:rsidP="00010440">
      <w:pPr>
        <w:pStyle w:val="Caption"/>
        <w:jc w:val="center"/>
      </w:pPr>
      <w:r>
        <w:t xml:space="preserve">Figure </w:t>
      </w:r>
      <w:fldSimple w:instr=" SEQ Figure \* ARABIC ">
        <w:r>
          <w:rPr>
            <w:noProof/>
          </w:rPr>
          <w:t>24</w:t>
        </w:r>
      </w:fldSimple>
      <w:r>
        <w:t xml:space="preserve"> - Main Menu Screen</w:t>
      </w:r>
    </w:p>
    <w:p w14:paraId="1BC26B1B" w14:textId="0C93A016" w:rsidR="00870BCB" w:rsidRDefault="00870BCB" w:rsidP="002F4CA0">
      <w:r>
        <w:br w:type="page"/>
      </w:r>
    </w:p>
    <w:p w14:paraId="16712517" w14:textId="7715B4C6" w:rsidR="00870BCB" w:rsidRPr="00870BCB" w:rsidRDefault="00870BCB" w:rsidP="00870BCB">
      <w:r>
        <w:lastRenderedPageBreak/>
        <w:t xml:space="preserve">The Mail Search provides users with the ability to search through Informed Delivery </w:t>
      </w:r>
      <w:r w:rsidR="004F2FB6">
        <w:t>scanned mail pieces by date ranges and keyword</w:t>
      </w:r>
      <w:r w:rsidR="00E46464">
        <w:t xml:space="preserve">s which are used against a variety of </w:t>
      </w:r>
      <w:r w:rsidR="005E5911">
        <w:t>text fields captured from a scanned mail piece.</w:t>
      </w:r>
    </w:p>
    <w:p w14:paraId="46E14C26" w14:textId="77777777" w:rsidR="008272EA" w:rsidRDefault="0022315A" w:rsidP="008272EA">
      <w:pPr>
        <w:pStyle w:val="NormalClear"/>
        <w:keepNext/>
        <w:jc w:val="center"/>
      </w:pPr>
      <w:r w:rsidRPr="0022315A">
        <w:rPr>
          <w:noProof/>
        </w:rPr>
        <w:drawing>
          <wp:inline distT="0" distB="0" distL="0" distR="0" wp14:anchorId="64FEE896" wp14:editId="029CAE84">
            <wp:extent cx="2569464" cy="4567936"/>
            <wp:effectExtent l="19050" t="19050" r="21590"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69464" cy="4567936"/>
                    </a:xfrm>
                    <a:prstGeom prst="rect">
                      <a:avLst/>
                    </a:prstGeom>
                    <a:ln>
                      <a:solidFill>
                        <a:schemeClr val="tx1"/>
                      </a:solidFill>
                    </a:ln>
                  </pic:spPr>
                </pic:pic>
              </a:graphicData>
            </a:graphic>
          </wp:inline>
        </w:drawing>
      </w:r>
      <w:r w:rsidR="00825FEA" w:rsidRPr="001D7AAF">
        <w:rPr>
          <w:noProof/>
        </w:rPr>
        <w:drawing>
          <wp:inline distT="0" distB="0" distL="0" distR="0" wp14:anchorId="36CE2F9C" wp14:editId="1F0547E5">
            <wp:extent cx="2569464" cy="4567936"/>
            <wp:effectExtent l="19050" t="19050" r="21590" b="2349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97"/>
                    <a:stretch>
                      <a:fillRect/>
                    </a:stretch>
                  </pic:blipFill>
                  <pic:spPr>
                    <a:xfrm>
                      <a:off x="0" y="0"/>
                      <a:ext cx="2569464" cy="4567936"/>
                    </a:xfrm>
                    <a:prstGeom prst="rect">
                      <a:avLst/>
                    </a:prstGeom>
                    <a:ln>
                      <a:solidFill>
                        <a:schemeClr val="tx1"/>
                      </a:solidFill>
                    </a:ln>
                  </pic:spPr>
                </pic:pic>
              </a:graphicData>
            </a:graphic>
          </wp:inline>
        </w:drawing>
      </w:r>
    </w:p>
    <w:p w14:paraId="56460442" w14:textId="735BB0C9" w:rsidR="00825FEA" w:rsidRDefault="008272EA" w:rsidP="00010440">
      <w:pPr>
        <w:pStyle w:val="Caption"/>
        <w:jc w:val="center"/>
      </w:pPr>
      <w:r>
        <w:t xml:space="preserve">Figure </w:t>
      </w:r>
      <w:fldSimple w:instr=" SEQ Figure \* ARABIC ">
        <w:r>
          <w:rPr>
            <w:noProof/>
          </w:rPr>
          <w:t>25</w:t>
        </w:r>
      </w:fldSimple>
      <w:r>
        <w:t xml:space="preserve"> - Mail Search Interface</w:t>
      </w:r>
    </w:p>
    <w:p w14:paraId="58653C4B" w14:textId="595562D2" w:rsidR="008272EA" w:rsidRDefault="001D7AAF" w:rsidP="00010440">
      <w:pPr>
        <w:pStyle w:val="NormalClear"/>
        <w:keepNext/>
        <w:jc w:val="center"/>
      </w:pPr>
      <w:r>
        <w:lastRenderedPageBreak/>
        <w:t xml:space="preserve"> </w:t>
      </w:r>
      <w:r w:rsidR="00BB6E67">
        <w:t xml:space="preserve">  </w:t>
      </w:r>
      <w:r w:rsidR="00010440">
        <w:rPr>
          <w:noProof/>
        </w:rPr>
        <w:drawing>
          <wp:inline distT="0" distB="0" distL="0" distR="0" wp14:anchorId="5FA0E201" wp14:editId="3A1F2EDB">
            <wp:extent cx="2590800" cy="458152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590800" cy="4581525"/>
                    </a:xfrm>
                    <a:prstGeom prst="rect">
                      <a:avLst/>
                    </a:prstGeom>
                    <a:noFill/>
                    <a:ln>
                      <a:noFill/>
                    </a:ln>
                  </pic:spPr>
                </pic:pic>
              </a:graphicData>
            </a:graphic>
          </wp:inline>
        </w:drawing>
      </w:r>
    </w:p>
    <w:p w14:paraId="2DC9AEB7" w14:textId="67F8580C" w:rsidR="00C33750" w:rsidRDefault="008272EA" w:rsidP="00010440">
      <w:pPr>
        <w:pStyle w:val="Caption"/>
        <w:jc w:val="center"/>
      </w:pPr>
      <w:r>
        <w:t xml:space="preserve">Figure </w:t>
      </w:r>
      <w:fldSimple w:instr=" SEQ Figure \* ARABIC ">
        <w:r>
          <w:rPr>
            <w:noProof/>
          </w:rPr>
          <w:t>26</w:t>
        </w:r>
      </w:fldSimple>
      <w:r>
        <w:t xml:space="preserve"> - Mail Search Results</w:t>
      </w:r>
    </w:p>
    <w:p w14:paraId="29E9956B" w14:textId="77777777" w:rsidR="005C5470" w:rsidRDefault="005C5470">
      <w:pPr>
        <w:spacing w:after="160" w:line="259" w:lineRule="auto"/>
        <w:ind w:left="0"/>
        <w:jc w:val="left"/>
      </w:pPr>
      <w:r>
        <w:br w:type="page"/>
      </w:r>
    </w:p>
    <w:p w14:paraId="0397FEBC" w14:textId="5390BDED" w:rsidR="005C5470" w:rsidRDefault="005C5470" w:rsidP="005A1D36">
      <w:r>
        <w:lastRenderedPageBreak/>
        <w:t xml:space="preserve">The Individual Mail View provides users with the ability </w:t>
      </w:r>
      <w:r w:rsidR="00B970C6">
        <w:t xml:space="preserve">view </w:t>
      </w:r>
      <w:r w:rsidR="00773BFB">
        <w:t>all content related to an individual scan of a physical piece of mail starting with the scanned image then moving onto the do more with your mail section</w:t>
      </w:r>
      <w:r w:rsidR="006502F1">
        <w:t xml:space="preserve">, finally ending with the recognized text generated from </w:t>
      </w:r>
      <w:r w:rsidR="005A1D36">
        <w:t xml:space="preserve">sending the scanned image to </w:t>
      </w:r>
      <w:r w:rsidR="006502F1">
        <w:t xml:space="preserve">Google Vision </w:t>
      </w:r>
      <w:r w:rsidR="005A1D36">
        <w:t>and parsing the returned results.</w:t>
      </w:r>
    </w:p>
    <w:p w14:paraId="40F5B1B0" w14:textId="77777777" w:rsidR="008272EA" w:rsidRDefault="005C5470" w:rsidP="00010440">
      <w:pPr>
        <w:pStyle w:val="NormalClear"/>
        <w:keepNext/>
        <w:jc w:val="center"/>
      </w:pPr>
      <w:r w:rsidRPr="005C5470">
        <w:rPr>
          <w:noProof/>
        </w:rPr>
        <w:drawing>
          <wp:inline distT="0" distB="0" distL="0" distR="0" wp14:anchorId="2CCFA6A2" wp14:editId="23E801DB">
            <wp:extent cx="2569464" cy="4567935"/>
            <wp:effectExtent l="0" t="0" r="254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9">
                      <a:extLst>
                        <a:ext uri="{28A0092B-C50C-407E-A947-70E740481C1C}">
                          <a14:useLocalDpi xmlns:a14="http://schemas.microsoft.com/office/drawing/2010/main" val="0"/>
                        </a:ext>
                      </a:extLst>
                    </a:blip>
                    <a:stretch>
                      <a:fillRect/>
                    </a:stretch>
                  </pic:blipFill>
                  <pic:spPr>
                    <a:xfrm>
                      <a:off x="0" y="0"/>
                      <a:ext cx="2569464" cy="4567935"/>
                    </a:xfrm>
                    <a:prstGeom prst="rect">
                      <a:avLst/>
                    </a:prstGeom>
                  </pic:spPr>
                </pic:pic>
              </a:graphicData>
            </a:graphic>
          </wp:inline>
        </w:drawing>
      </w:r>
      <w:r w:rsidR="00B970C6">
        <w:t xml:space="preserve"> </w:t>
      </w:r>
      <w:r w:rsidR="00B970C6" w:rsidRPr="00B970C6">
        <w:rPr>
          <w:noProof/>
        </w:rPr>
        <w:drawing>
          <wp:inline distT="0" distB="0" distL="0" distR="0" wp14:anchorId="1507FF29" wp14:editId="045869A4">
            <wp:extent cx="2569464" cy="4567935"/>
            <wp:effectExtent l="0" t="0" r="254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0">
                      <a:extLst>
                        <a:ext uri="{28A0092B-C50C-407E-A947-70E740481C1C}">
                          <a14:useLocalDpi xmlns:a14="http://schemas.microsoft.com/office/drawing/2010/main" val="0"/>
                        </a:ext>
                      </a:extLst>
                    </a:blip>
                    <a:stretch>
                      <a:fillRect/>
                    </a:stretch>
                  </pic:blipFill>
                  <pic:spPr>
                    <a:xfrm>
                      <a:off x="0" y="0"/>
                      <a:ext cx="2569464" cy="4567935"/>
                    </a:xfrm>
                    <a:prstGeom prst="rect">
                      <a:avLst/>
                    </a:prstGeom>
                  </pic:spPr>
                </pic:pic>
              </a:graphicData>
            </a:graphic>
          </wp:inline>
        </w:drawing>
      </w:r>
    </w:p>
    <w:p w14:paraId="06368637" w14:textId="06E7F5F4" w:rsidR="0022315A" w:rsidRDefault="008272EA" w:rsidP="00010440">
      <w:pPr>
        <w:pStyle w:val="Caption"/>
        <w:jc w:val="center"/>
      </w:pPr>
      <w:r>
        <w:t xml:space="preserve">Figure </w:t>
      </w:r>
      <w:fldSimple w:instr=" SEQ Figure \* ARABIC ">
        <w:r>
          <w:rPr>
            <w:noProof/>
          </w:rPr>
          <w:t>27</w:t>
        </w:r>
      </w:fldSimple>
      <w:r>
        <w:t xml:space="preserve"> - Mail Piece Screens</w:t>
      </w:r>
    </w:p>
    <w:p w14:paraId="0497CE9F" w14:textId="4EDE51D9" w:rsidR="008A1294" w:rsidRDefault="008A1294" w:rsidP="002F4CA0">
      <w:r>
        <w:br w:type="page"/>
      </w:r>
    </w:p>
    <w:p w14:paraId="70E533DE" w14:textId="33482A59" w:rsidR="004F50BF" w:rsidRDefault="009F54DF" w:rsidP="004F50BF">
      <w:pPr>
        <w:jc w:val="left"/>
      </w:pPr>
      <w:r>
        <w:lastRenderedPageBreak/>
        <w:t xml:space="preserve">The Daily Digest allows a user to </w:t>
      </w:r>
      <w:r w:rsidR="004D68F9">
        <w:t xml:space="preserve">scroll through list of the </w:t>
      </w:r>
      <w:r w:rsidR="00BA3209">
        <w:t>scanned mail of the day. The links</w:t>
      </w:r>
      <w:r w:rsidR="004F50BF">
        <w:t xml:space="preserve"> loads a dialog with any links that were present in</w:t>
      </w:r>
      <w:r w:rsidR="00D30550">
        <w:t xml:space="preserve"> for that item and the all details load the individual mail view for </w:t>
      </w:r>
      <w:r w:rsidR="00D378E1">
        <w:t>that is used by the search view.</w:t>
      </w:r>
    </w:p>
    <w:p w14:paraId="50ACD6EF" w14:textId="77777777" w:rsidR="008272EA" w:rsidRDefault="00F343E9" w:rsidP="00010440">
      <w:pPr>
        <w:keepNext/>
        <w:jc w:val="left"/>
      </w:pPr>
      <w:r>
        <w:t xml:space="preserve"> </w:t>
      </w:r>
      <w:r w:rsidR="009F54DF" w:rsidRPr="009F54DF">
        <w:rPr>
          <w:noProof/>
        </w:rPr>
        <w:drawing>
          <wp:inline distT="0" distB="0" distL="0" distR="0" wp14:anchorId="210888C6" wp14:editId="022C2C31">
            <wp:extent cx="2569464" cy="4567935"/>
            <wp:effectExtent l="19050" t="19050" r="21590" b="234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1">
                      <a:extLst>
                        <a:ext uri="{28A0092B-C50C-407E-A947-70E740481C1C}">
                          <a14:useLocalDpi xmlns:a14="http://schemas.microsoft.com/office/drawing/2010/main" val="0"/>
                        </a:ext>
                      </a:extLst>
                    </a:blip>
                    <a:stretch>
                      <a:fillRect/>
                    </a:stretch>
                  </pic:blipFill>
                  <pic:spPr>
                    <a:xfrm>
                      <a:off x="0" y="0"/>
                      <a:ext cx="2569464" cy="4567935"/>
                    </a:xfrm>
                    <a:prstGeom prst="rect">
                      <a:avLst/>
                    </a:prstGeom>
                    <a:ln>
                      <a:solidFill>
                        <a:schemeClr val="tx1"/>
                      </a:solidFill>
                    </a:ln>
                  </pic:spPr>
                </pic:pic>
              </a:graphicData>
            </a:graphic>
          </wp:inline>
        </w:drawing>
      </w:r>
      <w:r w:rsidR="0084432A">
        <w:t xml:space="preserve"> </w:t>
      </w:r>
      <w:r w:rsidR="0084432A" w:rsidRPr="0084432A">
        <w:rPr>
          <w:noProof/>
        </w:rPr>
        <w:drawing>
          <wp:inline distT="0" distB="0" distL="0" distR="0" wp14:anchorId="68F776A1" wp14:editId="53B081D0">
            <wp:extent cx="2569464" cy="4567936"/>
            <wp:effectExtent l="0" t="0" r="2540" b="4445"/>
            <wp:docPr id="1827587265" name="Picture 182758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569464" cy="4567936"/>
                    </a:xfrm>
                    <a:prstGeom prst="rect">
                      <a:avLst/>
                    </a:prstGeom>
                  </pic:spPr>
                </pic:pic>
              </a:graphicData>
            </a:graphic>
          </wp:inline>
        </w:drawing>
      </w:r>
    </w:p>
    <w:p w14:paraId="11BE75C7" w14:textId="4C4F777D" w:rsidR="008272EA" w:rsidRDefault="008272EA" w:rsidP="00010440">
      <w:pPr>
        <w:pStyle w:val="Caption"/>
        <w:jc w:val="center"/>
      </w:pPr>
      <w:r>
        <w:t xml:space="preserve">Figure </w:t>
      </w:r>
      <w:fldSimple w:instr=" SEQ Figure \* ARABIC ">
        <w:r>
          <w:rPr>
            <w:noProof/>
          </w:rPr>
          <w:t>28</w:t>
        </w:r>
      </w:fldSimple>
      <w:r>
        <w:t xml:space="preserve"> - Daily Digest</w:t>
      </w:r>
    </w:p>
    <w:p w14:paraId="2D764934" w14:textId="2C3A3916" w:rsidR="00BA3209" w:rsidRDefault="00F30C8B" w:rsidP="004F50BF">
      <w:pPr>
        <w:jc w:val="left"/>
      </w:pPr>
      <w:r>
        <w:t xml:space="preserve"> </w:t>
      </w:r>
    </w:p>
    <w:p w14:paraId="427E973C" w14:textId="77777777" w:rsidR="00D378E1" w:rsidRDefault="00D378E1" w:rsidP="004F50BF">
      <w:pPr>
        <w:jc w:val="left"/>
      </w:pPr>
    </w:p>
    <w:p w14:paraId="6FC019E1" w14:textId="77777777" w:rsidR="008272EA" w:rsidRDefault="00F30C8B" w:rsidP="00010440">
      <w:pPr>
        <w:keepNext/>
        <w:jc w:val="center"/>
      </w:pPr>
      <w:r w:rsidRPr="00F30C8B">
        <w:rPr>
          <w:noProof/>
        </w:rPr>
        <w:lastRenderedPageBreak/>
        <w:drawing>
          <wp:inline distT="0" distB="0" distL="0" distR="0" wp14:anchorId="51417963" wp14:editId="5E7E4354">
            <wp:extent cx="2569464" cy="4567936"/>
            <wp:effectExtent l="0" t="0" r="2540" b="4445"/>
            <wp:docPr id="1827587266" name="Picture 182758726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266" name="Picture 1827587266" descr="Graphical user interface&#10;&#10;Description automatically generated with medium confidence"/>
                    <pic:cNvPicPr/>
                  </pic:nvPicPr>
                  <pic:blipFill>
                    <a:blip r:embed="rId103"/>
                    <a:stretch>
                      <a:fillRect/>
                    </a:stretch>
                  </pic:blipFill>
                  <pic:spPr>
                    <a:xfrm>
                      <a:off x="0" y="0"/>
                      <a:ext cx="2569464" cy="4567936"/>
                    </a:xfrm>
                    <a:prstGeom prst="rect">
                      <a:avLst/>
                    </a:prstGeom>
                  </pic:spPr>
                </pic:pic>
              </a:graphicData>
            </a:graphic>
          </wp:inline>
        </w:drawing>
      </w:r>
    </w:p>
    <w:p w14:paraId="0347857F" w14:textId="5CF6DA43" w:rsidR="009F54DF" w:rsidRDefault="008272EA" w:rsidP="00010440">
      <w:pPr>
        <w:pStyle w:val="Caption"/>
        <w:jc w:val="center"/>
      </w:pPr>
      <w:r>
        <w:t xml:space="preserve">Figure </w:t>
      </w:r>
      <w:fldSimple w:instr=" SEQ Figure \* ARABIC ">
        <w:r>
          <w:rPr>
            <w:noProof/>
          </w:rPr>
          <w:t>29</w:t>
        </w:r>
      </w:fldSimple>
      <w:r>
        <w:t xml:space="preserve"> - Daily Digest Cont.</w:t>
      </w:r>
    </w:p>
    <w:p w14:paraId="116C3357" w14:textId="77777777" w:rsidR="00996B85" w:rsidRDefault="00996B85" w:rsidP="002F4CA0">
      <w:r>
        <w:br w:type="page"/>
      </w:r>
    </w:p>
    <w:p w14:paraId="3F59CD59" w14:textId="1DAC6525" w:rsidR="00F343E9" w:rsidRDefault="00F343E9" w:rsidP="002F4CA0">
      <w:r>
        <w:lastRenderedPageBreak/>
        <w:t xml:space="preserve">The Upload Mail provides a user with the ability </w:t>
      </w:r>
      <w:r w:rsidR="00B215F9">
        <w:t>t</w:t>
      </w:r>
      <w:r w:rsidR="00A34794">
        <w:t>o upload a picture of a</w:t>
      </w:r>
      <w:r w:rsidR="00B215F9">
        <w:t xml:space="preserve"> piece of mail into the application</w:t>
      </w:r>
      <w:r w:rsidR="00B82688">
        <w:t xml:space="preserve">. When the user selects this feature, the application opens up the devices photos folder </w:t>
      </w:r>
      <w:r w:rsidR="002F4B62">
        <w:t>to allow a user to select an image.</w:t>
      </w:r>
    </w:p>
    <w:p w14:paraId="05B529E3" w14:textId="77777777" w:rsidR="008272EA" w:rsidRDefault="005A7EF9" w:rsidP="00010440">
      <w:pPr>
        <w:pStyle w:val="NormalClear"/>
        <w:keepNext/>
        <w:jc w:val="center"/>
      </w:pPr>
      <w:r w:rsidRPr="005A7EF9">
        <w:rPr>
          <w:noProof/>
        </w:rPr>
        <w:drawing>
          <wp:inline distT="0" distB="0" distL="0" distR="0" wp14:anchorId="21795144" wp14:editId="0CD5953A">
            <wp:extent cx="2569464" cy="4567936"/>
            <wp:effectExtent l="19050" t="19050" r="21590" b="2349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4"/>
                    <a:stretch>
                      <a:fillRect/>
                    </a:stretch>
                  </pic:blipFill>
                  <pic:spPr>
                    <a:xfrm>
                      <a:off x="0" y="0"/>
                      <a:ext cx="2569464" cy="4567936"/>
                    </a:xfrm>
                    <a:prstGeom prst="rect">
                      <a:avLst/>
                    </a:prstGeom>
                    <a:ln>
                      <a:solidFill>
                        <a:schemeClr val="tx1"/>
                      </a:solidFill>
                    </a:ln>
                  </pic:spPr>
                </pic:pic>
              </a:graphicData>
            </a:graphic>
          </wp:inline>
        </w:drawing>
      </w:r>
    </w:p>
    <w:p w14:paraId="28975FCC" w14:textId="59E4E84C" w:rsidR="005A7EF9" w:rsidRDefault="008272EA" w:rsidP="00010440">
      <w:pPr>
        <w:pStyle w:val="Caption"/>
        <w:jc w:val="center"/>
      </w:pPr>
      <w:r>
        <w:t xml:space="preserve">Figure </w:t>
      </w:r>
      <w:fldSimple w:instr=" SEQ Figure \* ARABIC ">
        <w:r>
          <w:rPr>
            <w:noProof/>
          </w:rPr>
          <w:t>30</w:t>
        </w:r>
      </w:fldSimple>
      <w:r>
        <w:t xml:space="preserve"> - Upload Mail </w:t>
      </w:r>
      <w:proofErr w:type="gramStart"/>
      <w:r>
        <w:t>From</w:t>
      </w:r>
      <w:proofErr w:type="gramEnd"/>
      <w:r>
        <w:t xml:space="preserve"> Device Images</w:t>
      </w:r>
    </w:p>
    <w:p w14:paraId="1E91FAAC" w14:textId="77777777" w:rsidR="002F4B62" w:rsidRDefault="002F4B62" w:rsidP="008F076D">
      <w:pPr>
        <w:pStyle w:val="NormalClear"/>
        <w:jc w:val="center"/>
        <w:rPr>
          <w:color w:val="44546A" w:themeColor="text2"/>
          <w:sz w:val="18"/>
          <w:szCs w:val="18"/>
        </w:rPr>
      </w:pPr>
      <w:r>
        <w:br w:type="page"/>
      </w:r>
    </w:p>
    <w:p w14:paraId="24C03290" w14:textId="79B0EB58" w:rsidR="00A82A89" w:rsidRPr="002F4B62" w:rsidRDefault="002F4B62" w:rsidP="002F4CA0">
      <w:r w:rsidRPr="002F4B62">
        <w:lastRenderedPageBreak/>
        <w:t xml:space="preserve">The </w:t>
      </w:r>
      <w:r w:rsidR="009D102A">
        <w:t>Scan Mail feature allows a user to take a photo of a mail piece and immediately upload it into the application. When a user selects this feature, the application opens up the camera</w:t>
      </w:r>
      <w:r w:rsidR="00F907C3">
        <w:t xml:space="preserve"> in preparation to take a photo and upload the image into the application.</w:t>
      </w:r>
    </w:p>
    <w:p w14:paraId="208BA5ED" w14:textId="28693191" w:rsidR="00522DCA" w:rsidRDefault="00522DCA" w:rsidP="00522DCA"/>
    <w:p w14:paraId="756199E7" w14:textId="77777777" w:rsidR="008272EA" w:rsidRDefault="00132A3F" w:rsidP="00010440">
      <w:pPr>
        <w:pStyle w:val="NormalClear"/>
        <w:keepNext/>
        <w:jc w:val="center"/>
      </w:pPr>
      <w:r w:rsidRPr="00132A3F">
        <w:rPr>
          <w:noProof/>
        </w:rPr>
        <w:drawing>
          <wp:inline distT="0" distB="0" distL="0" distR="0" wp14:anchorId="05635AF3" wp14:editId="104FF535">
            <wp:extent cx="2569464" cy="4567936"/>
            <wp:effectExtent l="19050" t="19050" r="21590" b="23495"/>
            <wp:docPr id="9" name="Picture 9" descr="A picture containing text, indoor, room,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 room, ceiling&#10;&#10;Description automatically generated"/>
                    <pic:cNvPicPr/>
                  </pic:nvPicPr>
                  <pic:blipFill>
                    <a:blip r:embed="rId105"/>
                    <a:stretch>
                      <a:fillRect/>
                    </a:stretch>
                  </pic:blipFill>
                  <pic:spPr>
                    <a:xfrm>
                      <a:off x="0" y="0"/>
                      <a:ext cx="2569464" cy="4567936"/>
                    </a:xfrm>
                    <a:prstGeom prst="rect">
                      <a:avLst/>
                    </a:prstGeom>
                    <a:ln>
                      <a:solidFill>
                        <a:schemeClr val="tx1"/>
                      </a:solidFill>
                    </a:ln>
                  </pic:spPr>
                </pic:pic>
              </a:graphicData>
            </a:graphic>
          </wp:inline>
        </w:drawing>
      </w:r>
    </w:p>
    <w:p w14:paraId="2B798B33" w14:textId="7D3E9E4B" w:rsidR="00132A3F" w:rsidRDefault="008272EA" w:rsidP="00010440">
      <w:pPr>
        <w:pStyle w:val="Caption"/>
        <w:jc w:val="center"/>
      </w:pPr>
      <w:r>
        <w:t xml:space="preserve">Figure </w:t>
      </w:r>
      <w:fldSimple w:instr=" SEQ Figure \* ARABIC ">
        <w:r>
          <w:rPr>
            <w:noProof/>
          </w:rPr>
          <w:t>31</w:t>
        </w:r>
      </w:fldSimple>
      <w:r>
        <w:t xml:space="preserve"> - Capture Mail with Camera</w:t>
      </w:r>
    </w:p>
    <w:p w14:paraId="60A87B98" w14:textId="77777777" w:rsidR="00996B85" w:rsidRDefault="00996B85" w:rsidP="005A66D8">
      <w:pPr>
        <w:pStyle w:val="NormalClear"/>
        <w:jc w:val="center"/>
      </w:pPr>
      <w:r>
        <w:br w:type="page"/>
      </w:r>
    </w:p>
    <w:p w14:paraId="21B06AB3" w14:textId="134183EF" w:rsidR="00F907C3" w:rsidRDefault="00292698" w:rsidP="002F4CA0">
      <w:r w:rsidRPr="007262F0">
        <w:rPr>
          <w:noProof/>
        </w:rPr>
        <w:lastRenderedPageBreak/>
        <w:drawing>
          <wp:anchor distT="0" distB="0" distL="114300" distR="114300" simplePos="0" relativeHeight="251658253" behindDoc="0" locked="0" layoutInCell="1" allowOverlap="1" wp14:anchorId="6CE23656" wp14:editId="574D7F4B">
            <wp:simplePos x="0" y="0"/>
            <wp:positionH relativeFrom="column">
              <wp:posOffset>3511825</wp:posOffset>
            </wp:positionH>
            <wp:positionV relativeFrom="paragraph">
              <wp:posOffset>743226</wp:posOffset>
            </wp:positionV>
            <wp:extent cx="2227580" cy="2587625"/>
            <wp:effectExtent l="19050" t="19050" r="20320" b="222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rotWithShape="1">
                    <a:blip r:embed="rId106" cstate="print">
                      <a:extLst>
                        <a:ext uri="{28A0092B-C50C-407E-A947-70E740481C1C}">
                          <a14:useLocalDpi xmlns:a14="http://schemas.microsoft.com/office/drawing/2010/main" val="0"/>
                        </a:ext>
                      </a:extLst>
                    </a:blip>
                    <a:srcRect t="17594" b="17075"/>
                    <a:stretch/>
                  </pic:blipFill>
                  <pic:spPr bwMode="auto">
                    <a:xfrm>
                      <a:off x="0" y="0"/>
                      <a:ext cx="2227580" cy="25876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E61E93">
        <w:t xml:space="preserve">In the Settings Interface, the user </w:t>
      </w:r>
      <w:r w:rsidR="00B95DC2">
        <w:t>can</w:t>
      </w:r>
      <w:r w:rsidR="00E61E93">
        <w:t xml:space="preserve"> select which areas of a mail piece that an envelope </w:t>
      </w:r>
      <w:r w:rsidR="00C136C8">
        <w:t>should be evaluated by Google Vision</w:t>
      </w:r>
      <w:r w:rsidR="00B95DC2">
        <w:t xml:space="preserve">. Additionally, the user can select email </w:t>
      </w:r>
      <w:r w:rsidR="00532F4C">
        <w:t xml:space="preserve">fields that </w:t>
      </w:r>
      <w:r w:rsidR="008367B8">
        <w:t xml:space="preserve">are important </w:t>
      </w:r>
      <w:r w:rsidR="007E4D17">
        <w:t>for the screen reader.</w:t>
      </w:r>
    </w:p>
    <w:p w14:paraId="0614A5AE" w14:textId="77777777" w:rsidR="008272EA" w:rsidRDefault="00292698" w:rsidP="00010440">
      <w:pPr>
        <w:pStyle w:val="NormalClear"/>
        <w:keepNext/>
        <w:jc w:val="center"/>
      </w:pPr>
      <w:r w:rsidRPr="007262F0">
        <w:rPr>
          <w:noProof/>
        </w:rPr>
        <w:drawing>
          <wp:anchor distT="0" distB="0" distL="114300" distR="114300" simplePos="0" relativeHeight="251658254" behindDoc="0" locked="0" layoutInCell="1" allowOverlap="1" wp14:anchorId="5B5FA59A" wp14:editId="4DAB9AD8">
            <wp:simplePos x="0" y="0"/>
            <wp:positionH relativeFrom="column">
              <wp:posOffset>3520956</wp:posOffset>
            </wp:positionH>
            <wp:positionV relativeFrom="paragraph">
              <wp:posOffset>2571582</wp:posOffset>
            </wp:positionV>
            <wp:extent cx="2227580" cy="2663190"/>
            <wp:effectExtent l="19050" t="19050" r="20320" b="22860"/>
            <wp:wrapThrough wrapText="bothSides">
              <wp:wrapPolygon edited="0">
                <wp:start x="-185" y="-155"/>
                <wp:lineTo x="-185" y="21631"/>
                <wp:lineTo x="21612" y="21631"/>
                <wp:lineTo x="21612" y="-155"/>
                <wp:lineTo x="-185" y="-155"/>
              </wp:wrapPolygon>
            </wp:wrapThrough>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rotWithShape="1">
                    <a:blip r:embed="rId107" cstate="print">
                      <a:extLst>
                        <a:ext uri="{28A0092B-C50C-407E-A947-70E740481C1C}">
                          <a14:useLocalDpi xmlns:a14="http://schemas.microsoft.com/office/drawing/2010/main" val="0"/>
                        </a:ext>
                      </a:extLst>
                    </a:blip>
                    <a:srcRect t="16069" b="16675"/>
                    <a:stretch/>
                  </pic:blipFill>
                  <pic:spPr bwMode="auto">
                    <a:xfrm>
                      <a:off x="0" y="0"/>
                      <a:ext cx="2227580" cy="26631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7262F0" w:rsidRPr="007262F0">
        <w:rPr>
          <w:noProof/>
        </w:rPr>
        <w:drawing>
          <wp:inline distT="0" distB="0" distL="0" distR="0" wp14:anchorId="0C027CB5" wp14:editId="6CD4E804">
            <wp:extent cx="2206565" cy="3922782"/>
            <wp:effectExtent l="19050" t="19050" r="2286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211668" cy="3931855"/>
                    </a:xfrm>
                    <a:prstGeom prst="rect">
                      <a:avLst/>
                    </a:prstGeom>
                    <a:ln>
                      <a:solidFill>
                        <a:schemeClr val="tx1"/>
                      </a:solidFill>
                    </a:ln>
                  </pic:spPr>
                </pic:pic>
              </a:graphicData>
            </a:graphic>
          </wp:inline>
        </w:drawing>
      </w:r>
    </w:p>
    <w:p w14:paraId="376C31FE" w14:textId="4C5045B5" w:rsidR="00462CFC" w:rsidRDefault="008272EA" w:rsidP="00010440">
      <w:pPr>
        <w:pStyle w:val="Caption"/>
        <w:jc w:val="center"/>
      </w:pPr>
      <w:r>
        <w:t xml:space="preserve">Figure </w:t>
      </w:r>
      <w:fldSimple w:instr=" SEQ Figure \* ARABIC ">
        <w:r>
          <w:rPr>
            <w:noProof/>
          </w:rPr>
          <w:t>32</w:t>
        </w:r>
      </w:fldSimple>
      <w:r>
        <w:t xml:space="preserve"> - Application Settings</w:t>
      </w:r>
    </w:p>
    <w:p w14:paraId="08CB9FE9" w14:textId="77777777" w:rsidR="007E4D17" w:rsidRDefault="007E4D17" w:rsidP="002F4CA0">
      <w:pPr>
        <w:rPr>
          <w:color w:val="44546A" w:themeColor="text2"/>
          <w:sz w:val="18"/>
          <w:szCs w:val="18"/>
        </w:rPr>
      </w:pPr>
      <w:r>
        <w:br w:type="page"/>
      </w:r>
    </w:p>
    <w:p w14:paraId="3EDD26CB" w14:textId="7F22D2EF" w:rsidR="00462CFC" w:rsidRPr="00046298" w:rsidRDefault="0028426A" w:rsidP="002F4CA0">
      <w:pPr>
        <w:rPr>
          <w:i/>
          <w:iCs/>
          <w:szCs w:val="22"/>
        </w:rPr>
      </w:pPr>
      <w:r>
        <w:rPr>
          <w:i/>
        </w:rPr>
        <w:lastRenderedPageBreak/>
        <w:tab/>
      </w:r>
      <w:r w:rsidRPr="00996B85">
        <w:tab/>
        <w:t xml:space="preserve">In the Notifications Feature, a user </w:t>
      </w:r>
      <w:r w:rsidR="00996B85" w:rsidRPr="00996B85">
        <w:t>can</w:t>
      </w:r>
      <w:r w:rsidR="00205290" w:rsidRPr="00996B85">
        <w:t xml:space="preserve"> see and manage their notifications. </w:t>
      </w:r>
      <w:r w:rsidR="000553A1">
        <w:rPr>
          <w:szCs w:val="22"/>
        </w:rPr>
        <w:t>In the Notifications Display, this is where a user will be directed when a notification is</w:t>
      </w:r>
      <w:r w:rsidR="003C27A7">
        <w:rPr>
          <w:szCs w:val="22"/>
        </w:rPr>
        <w:t xml:space="preserve"> triggered. </w:t>
      </w:r>
      <w:r w:rsidR="005C64BA">
        <w:rPr>
          <w:szCs w:val="22"/>
        </w:rPr>
        <w:t xml:space="preserve">From this area, they will </w:t>
      </w:r>
      <w:r w:rsidR="00F93272">
        <w:rPr>
          <w:szCs w:val="22"/>
        </w:rPr>
        <w:t xml:space="preserve">have the option to navigate directly to the mail piece that triggered the alert or dismiss the notification. </w:t>
      </w:r>
      <w:r w:rsidR="00165980">
        <w:rPr>
          <w:szCs w:val="22"/>
        </w:rPr>
        <w:t xml:space="preserve">In the Manage Notifications, </w:t>
      </w:r>
      <w:r w:rsidR="00A03247">
        <w:rPr>
          <w:szCs w:val="22"/>
        </w:rPr>
        <w:t xml:space="preserve">this is the area where users will be able to </w:t>
      </w:r>
      <w:r w:rsidR="003A6C4B">
        <w:rPr>
          <w:szCs w:val="22"/>
        </w:rPr>
        <w:t xml:space="preserve">manage </w:t>
      </w:r>
      <w:r w:rsidR="00046298">
        <w:rPr>
          <w:szCs w:val="22"/>
        </w:rPr>
        <w:t>keywords to trigger notifications within the application.</w:t>
      </w:r>
    </w:p>
    <w:p w14:paraId="30184BE9" w14:textId="77777777" w:rsidR="008272EA" w:rsidRDefault="005C6544" w:rsidP="00010440">
      <w:pPr>
        <w:keepNext/>
        <w:jc w:val="center"/>
      </w:pPr>
      <w:r w:rsidRPr="005C6544">
        <w:rPr>
          <w:noProof/>
        </w:rPr>
        <w:drawing>
          <wp:inline distT="0" distB="0" distL="0" distR="0" wp14:anchorId="526566BB" wp14:editId="692DA399">
            <wp:extent cx="2569464" cy="4567936"/>
            <wp:effectExtent l="19050" t="19050" r="21590"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569464" cy="4567936"/>
                    </a:xfrm>
                    <a:prstGeom prst="rect">
                      <a:avLst/>
                    </a:prstGeom>
                    <a:ln>
                      <a:solidFill>
                        <a:schemeClr val="tx1"/>
                      </a:solidFill>
                    </a:ln>
                  </pic:spPr>
                </pic:pic>
              </a:graphicData>
            </a:graphic>
          </wp:inline>
        </w:drawing>
      </w:r>
      <w:r w:rsidR="00462CFC" w:rsidRPr="00462CFC">
        <w:rPr>
          <w:noProof/>
        </w:rPr>
        <w:drawing>
          <wp:inline distT="0" distB="0" distL="0" distR="0" wp14:anchorId="289D76C9" wp14:editId="5DFA1E76">
            <wp:extent cx="2569464" cy="4567936"/>
            <wp:effectExtent l="19050" t="19050" r="21590" b="234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569464" cy="4567936"/>
                    </a:xfrm>
                    <a:prstGeom prst="rect">
                      <a:avLst/>
                    </a:prstGeom>
                    <a:ln>
                      <a:solidFill>
                        <a:schemeClr val="tx1"/>
                      </a:solidFill>
                    </a:ln>
                  </pic:spPr>
                </pic:pic>
              </a:graphicData>
            </a:graphic>
          </wp:inline>
        </w:drawing>
      </w:r>
    </w:p>
    <w:p w14:paraId="77986F28" w14:textId="490C899A" w:rsidR="00462CFC" w:rsidRDefault="008272EA" w:rsidP="00010440">
      <w:pPr>
        <w:pStyle w:val="Caption"/>
        <w:jc w:val="center"/>
      </w:pPr>
      <w:r>
        <w:t xml:space="preserve">Figure </w:t>
      </w:r>
      <w:fldSimple w:instr=" SEQ Figure \* ARABIC ">
        <w:r>
          <w:rPr>
            <w:noProof/>
          </w:rPr>
          <w:t>33</w:t>
        </w:r>
      </w:fldSimple>
      <w:r>
        <w:t xml:space="preserve"> - Notification Screens</w:t>
      </w:r>
    </w:p>
    <w:p w14:paraId="6B5EFA60" w14:textId="35B82DE3" w:rsidR="00046298" w:rsidRDefault="00046298" w:rsidP="005A66D8">
      <w:pPr>
        <w:jc w:val="center"/>
      </w:pPr>
      <w:r>
        <w:br w:type="page"/>
      </w:r>
    </w:p>
    <w:p w14:paraId="75C51E6D" w14:textId="59AC6F84" w:rsidR="00046298" w:rsidRPr="00046298" w:rsidRDefault="0043436A" w:rsidP="00046298">
      <w:r>
        <w:lastRenderedPageBreak/>
        <w:t xml:space="preserve">In the Chat Support interface, users will be able to interact with an automated agent to </w:t>
      </w:r>
      <w:r w:rsidR="00893294">
        <w:t>provide</w:t>
      </w:r>
      <w:r w:rsidR="003450CE">
        <w:t xml:space="preserve"> a</w:t>
      </w:r>
      <w:r w:rsidR="001B4123">
        <w:t xml:space="preserve">n automated </w:t>
      </w:r>
      <w:r w:rsidR="00BD526E">
        <w:t xml:space="preserve">agent capable of </w:t>
      </w:r>
      <w:r w:rsidR="003C2408">
        <w:t xml:space="preserve">launching application tasks such as </w:t>
      </w:r>
      <w:r w:rsidR="00FC4192">
        <w:t xml:space="preserve">search mail, </w:t>
      </w:r>
      <w:r w:rsidR="00AD3C60">
        <w:t xml:space="preserve">set notification, </w:t>
      </w:r>
      <w:r w:rsidR="00381F81">
        <w:t>and other system functionality.</w:t>
      </w:r>
    </w:p>
    <w:p w14:paraId="0F05BE1A" w14:textId="77777777" w:rsidR="008272EA" w:rsidRDefault="00D16DD0" w:rsidP="00010440">
      <w:pPr>
        <w:pStyle w:val="NormalClear"/>
        <w:keepNext/>
        <w:jc w:val="center"/>
      </w:pPr>
      <w:r w:rsidRPr="00D16DD0">
        <w:rPr>
          <w:noProof/>
        </w:rPr>
        <w:drawing>
          <wp:inline distT="0" distB="0" distL="0" distR="0" wp14:anchorId="5C823089" wp14:editId="624A537B">
            <wp:extent cx="2569464" cy="4567936"/>
            <wp:effectExtent l="19050" t="19050" r="21590"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569464" cy="4567936"/>
                    </a:xfrm>
                    <a:prstGeom prst="rect">
                      <a:avLst/>
                    </a:prstGeom>
                    <a:ln>
                      <a:solidFill>
                        <a:schemeClr val="tx1"/>
                      </a:solidFill>
                    </a:ln>
                  </pic:spPr>
                </pic:pic>
              </a:graphicData>
            </a:graphic>
          </wp:inline>
        </w:drawing>
      </w:r>
    </w:p>
    <w:p w14:paraId="72435B1C" w14:textId="76E640F7" w:rsidR="00D16DD0" w:rsidRDefault="008272EA" w:rsidP="00010440">
      <w:pPr>
        <w:pStyle w:val="Caption"/>
        <w:jc w:val="center"/>
      </w:pPr>
      <w:r>
        <w:t xml:space="preserve">Figure </w:t>
      </w:r>
      <w:fldSimple w:instr=" SEQ Figure \* ARABIC ">
        <w:r>
          <w:rPr>
            <w:noProof/>
          </w:rPr>
          <w:t>34</w:t>
        </w:r>
      </w:fldSimple>
      <w:r>
        <w:t xml:space="preserve"> - Chatbot Support Screen</w:t>
      </w:r>
    </w:p>
    <w:p w14:paraId="605529BC" w14:textId="6F06473F" w:rsidR="00996B85" w:rsidRPr="00DB028B" w:rsidRDefault="00D16DD0" w:rsidP="005A66D8">
      <w:pPr>
        <w:pStyle w:val="NormalClear"/>
        <w:jc w:val="center"/>
        <w:rPr>
          <w:color w:val="0070C0"/>
        </w:rPr>
      </w:pPr>
      <w:r>
        <w:br w:type="page"/>
      </w:r>
    </w:p>
    <w:p w14:paraId="13CA8C70" w14:textId="77777777" w:rsidR="00A857C4" w:rsidRPr="00A4324E" w:rsidRDefault="00A857C4" w:rsidP="002F4CA0"/>
    <w:p w14:paraId="36B55AAC" w14:textId="6EF0AEC9" w:rsidR="006164BE" w:rsidRDefault="4A880512" w:rsidP="006164BE">
      <w:pPr>
        <w:pStyle w:val="Heading1"/>
      </w:pPr>
      <w:bookmarkStart w:id="73" w:name="_Toc118042853"/>
      <w:r>
        <w:t>Accessibility</w:t>
      </w:r>
      <w:bookmarkEnd w:id="73"/>
    </w:p>
    <w:p w14:paraId="52D61D65" w14:textId="6CD25416" w:rsidR="00C11978" w:rsidRDefault="00E76CA9" w:rsidP="00C11978">
      <w:r>
        <w:t>The</w:t>
      </w:r>
      <w:r w:rsidR="001B5297">
        <w:t xml:space="preserve"> following provides a roadmap for how we prioritized </w:t>
      </w:r>
      <w:r w:rsidR="00C477B5">
        <w:t xml:space="preserve">our approach to accessibility within MailSpeak for our users. </w:t>
      </w:r>
      <w:r w:rsidR="00017EB7">
        <w:t>The following table h</w:t>
      </w:r>
      <w:r w:rsidR="00017EB7" w:rsidRPr="00017EB7">
        <w:t xml:space="preserve">ighlights </w:t>
      </w:r>
      <w:r w:rsidR="00017EB7">
        <w:t xml:space="preserve">the </w:t>
      </w:r>
      <w:r w:rsidR="00017EB7" w:rsidRPr="00017EB7">
        <w:t xml:space="preserve">requirements for accessible software design based on Section 508 and </w:t>
      </w:r>
      <w:r w:rsidR="00ED3BFF" w:rsidRPr="00017EB7">
        <w:t xml:space="preserve">Americans with Disabilities </w:t>
      </w:r>
      <w:r w:rsidR="00ED3BFF">
        <w:t>(</w:t>
      </w:r>
      <w:r w:rsidR="00017EB7" w:rsidRPr="00017EB7">
        <w:t>ADA</w:t>
      </w:r>
      <w:r w:rsidR="00ED3BFF">
        <w:t>)</w:t>
      </w:r>
      <w:r w:rsidR="00017EB7" w:rsidRPr="00017EB7">
        <w:t xml:space="preserve"> Act standards</w:t>
      </w:r>
      <w:r w:rsidR="00017EB7">
        <w:t xml:space="preserve"> where possible, </w:t>
      </w:r>
      <w:r w:rsidR="00242A4A">
        <w:t xml:space="preserve">we added </w:t>
      </w:r>
      <w:r w:rsidR="00CA79E7">
        <w:t xml:space="preserve">our approach under the category column. </w:t>
      </w:r>
      <w:r w:rsidR="00017EB7" w:rsidRPr="00017EB7">
        <w:t>We aim</w:t>
      </w:r>
      <w:r w:rsidR="00CA79E7">
        <w:t>ed</w:t>
      </w:r>
      <w:r w:rsidR="00017EB7" w:rsidRPr="00017EB7">
        <w:t xml:space="preserve"> to use the simplest language for instructions, prompts, and outputs, where possible.</w:t>
      </w:r>
    </w:p>
    <w:tbl>
      <w:tblPr>
        <w:tblStyle w:val="TableGridLight"/>
        <w:tblW w:w="9265" w:type="dxa"/>
        <w:tblLook w:val="04A0" w:firstRow="1" w:lastRow="0" w:firstColumn="1" w:lastColumn="0" w:noHBand="0" w:noVBand="1"/>
      </w:tblPr>
      <w:tblGrid>
        <w:gridCol w:w="6"/>
        <w:gridCol w:w="1615"/>
        <w:gridCol w:w="7538"/>
        <w:gridCol w:w="106"/>
      </w:tblGrid>
      <w:tr w:rsidR="008E4E8D" w:rsidRPr="00224CDE" w14:paraId="185CCDB6" w14:textId="77777777" w:rsidTr="001C29FF">
        <w:trPr>
          <w:gridBefore w:val="1"/>
          <w:trHeight w:val="450"/>
        </w:trPr>
        <w:tc>
          <w:tcPr>
            <w:tcW w:w="1620" w:type="dxa"/>
            <w:shd w:val="clear" w:color="auto" w:fill="E2EFD9" w:themeFill="accent6" w:themeFillTint="33"/>
            <w:hideMark/>
          </w:tcPr>
          <w:p w14:paraId="102BF7C1" w14:textId="77777777" w:rsidR="008E4E8D" w:rsidRPr="00224CDE" w:rsidRDefault="008E4E8D" w:rsidP="008E4E8D">
            <w:pPr>
              <w:pStyle w:val="GridHeader"/>
            </w:pPr>
            <w:r w:rsidRPr="00224CDE">
              <w:t>Category </w:t>
            </w:r>
          </w:p>
        </w:tc>
        <w:tc>
          <w:tcPr>
            <w:tcW w:w="7645" w:type="dxa"/>
            <w:gridSpan w:val="2"/>
            <w:shd w:val="clear" w:color="auto" w:fill="E2EFD9" w:themeFill="accent6" w:themeFillTint="33"/>
            <w:hideMark/>
          </w:tcPr>
          <w:p w14:paraId="15F5F8F7" w14:textId="77777777" w:rsidR="008E4E8D" w:rsidRPr="00224CDE" w:rsidRDefault="008E4E8D" w:rsidP="008E4E8D">
            <w:pPr>
              <w:pStyle w:val="GridHeader"/>
            </w:pPr>
            <w:r w:rsidRPr="00224CDE">
              <w:t>System </w:t>
            </w:r>
          </w:p>
        </w:tc>
      </w:tr>
      <w:tr w:rsidR="008E4E8D" w:rsidRPr="00224CDE" w14:paraId="448B26D7" w14:textId="77777777" w:rsidTr="008E4E8D">
        <w:trPr>
          <w:gridAfter w:val="1"/>
          <w:wAfter w:w="108" w:type="dxa"/>
          <w:trHeight w:val="1020"/>
        </w:trPr>
        <w:tc>
          <w:tcPr>
            <w:tcW w:w="1620" w:type="dxa"/>
            <w:gridSpan w:val="2"/>
            <w:hideMark/>
          </w:tcPr>
          <w:p w14:paraId="3B4C8F84" w14:textId="77777777" w:rsidR="008E4E8D" w:rsidRPr="00224CDE" w:rsidRDefault="008E4E8D" w:rsidP="008E4E8D">
            <w:pPr>
              <w:pStyle w:val="GridItem"/>
            </w:pPr>
            <w:r w:rsidRPr="00224CDE">
              <w:t>Navigation </w:t>
            </w:r>
          </w:p>
        </w:tc>
        <w:tc>
          <w:tcPr>
            <w:tcW w:w="7645" w:type="dxa"/>
            <w:hideMark/>
          </w:tcPr>
          <w:p w14:paraId="13086804" w14:textId="77777777" w:rsidR="008E4E8D" w:rsidRPr="00224CDE" w:rsidRDefault="008E4E8D" w:rsidP="008E4E8D">
            <w:pPr>
              <w:pStyle w:val="GridItem"/>
            </w:pPr>
            <w:r w:rsidRPr="00224CDE">
              <w:t>The software provides keyboard equivalents for all mouse actions, including buttons, scroll windows, text entry fields, short-cut keys, and pop-up windows. </w:t>
            </w:r>
          </w:p>
        </w:tc>
      </w:tr>
      <w:tr w:rsidR="008E4E8D" w:rsidRPr="00224CDE" w14:paraId="14B96672" w14:textId="77777777" w:rsidTr="008E4E8D">
        <w:trPr>
          <w:gridAfter w:val="1"/>
          <w:wAfter w:w="108" w:type="dxa"/>
          <w:trHeight w:val="630"/>
        </w:trPr>
        <w:tc>
          <w:tcPr>
            <w:tcW w:w="1620" w:type="dxa"/>
            <w:gridSpan w:val="2"/>
            <w:hideMark/>
          </w:tcPr>
          <w:p w14:paraId="295DD83B" w14:textId="38D30965" w:rsidR="008E4E8D" w:rsidRPr="00224CDE" w:rsidRDefault="008E4E8D" w:rsidP="008E4E8D">
            <w:pPr>
              <w:pStyle w:val="GridItem"/>
            </w:pPr>
            <w:r w:rsidRPr="00224CDE">
              <w:t> </w:t>
            </w:r>
            <w:r w:rsidR="001C29FF">
              <w:t>Semantics</w:t>
            </w:r>
          </w:p>
        </w:tc>
        <w:tc>
          <w:tcPr>
            <w:tcW w:w="7645" w:type="dxa"/>
            <w:hideMark/>
          </w:tcPr>
          <w:p w14:paraId="10187126" w14:textId="77777777" w:rsidR="008E4E8D" w:rsidRPr="00224CDE" w:rsidRDefault="008E4E8D" w:rsidP="008E4E8D">
            <w:pPr>
              <w:pStyle w:val="GridItem"/>
            </w:pPr>
            <w:r w:rsidRPr="00224CDE">
              <w:t>The software provides clear and precise instructions for use of all chatbot, gesture, voice-driven, and reading mode functions as part of the user documentation. </w:t>
            </w:r>
          </w:p>
        </w:tc>
      </w:tr>
      <w:tr w:rsidR="008E4E8D" w:rsidRPr="00224CDE" w14:paraId="3E70A72E" w14:textId="77777777" w:rsidTr="008E4E8D">
        <w:trPr>
          <w:gridAfter w:val="1"/>
          <w:wAfter w:w="108" w:type="dxa"/>
          <w:trHeight w:val="735"/>
        </w:trPr>
        <w:tc>
          <w:tcPr>
            <w:tcW w:w="1620" w:type="dxa"/>
            <w:gridSpan w:val="2"/>
            <w:hideMark/>
          </w:tcPr>
          <w:p w14:paraId="279BDA43" w14:textId="77777777" w:rsidR="008E4E8D" w:rsidRPr="00224CDE" w:rsidRDefault="008E4E8D" w:rsidP="008E4E8D">
            <w:pPr>
              <w:pStyle w:val="GridItem"/>
            </w:pPr>
            <w:r w:rsidRPr="00224CDE">
              <w:t> </w:t>
            </w:r>
          </w:p>
        </w:tc>
        <w:tc>
          <w:tcPr>
            <w:tcW w:w="7645" w:type="dxa"/>
            <w:hideMark/>
          </w:tcPr>
          <w:p w14:paraId="275336F9" w14:textId="77777777" w:rsidR="008E4E8D" w:rsidRPr="00224CDE" w:rsidRDefault="008E4E8D" w:rsidP="008E4E8D">
            <w:pPr>
              <w:pStyle w:val="GridItem"/>
            </w:pPr>
            <w:r w:rsidRPr="00224CDE">
              <w:t>The most common universal keyboard features were applied. In addition, users can use any third-party keyboard to maximize usability, even speech-to-text options.   </w:t>
            </w:r>
          </w:p>
        </w:tc>
      </w:tr>
      <w:tr w:rsidR="008E4E8D" w:rsidRPr="00224CDE" w14:paraId="58CAA6A7" w14:textId="77777777" w:rsidTr="008E4E8D">
        <w:trPr>
          <w:gridAfter w:val="1"/>
          <w:wAfter w:w="108" w:type="dxa"/>
          <w:trHeight w:val="735"/>
        </w:trPr>
        <w:tc>
          <w:tcPr>
            <w:tcW w:w="1620" w:type="dxa"/>
            <w:gridSpan w:val="2"/>
            <w:hideMark/>
          </w:tcPr>
          <w:p w14:paraId="02CA5673" w14:textId="77777777" w:rsidR="008E4E8D" w:rsidRPr="00224CDE" w:rsidRDefault="008E4E8D" w:rsidP="008E4E8D">
            <w:pPr>
              <w:pStyle w:val="GridItem"/>
            </w:pPr>
            <w:r w:rsidRPr="00224CDE">
              <w:t> </w:t>
            </w:r>
          </w:p>
        </w:tc>
        <w:tc>
          <w:tcPr>
            <w:tcW w:w="7645" w:type="dxa"/>
            <w:hideMark/>
          </w:tcPr>
          <w:p w14:paraId="1FBE0B77" w14:textId="77777777" w:rsidR="008E4E8D" w:rsidRPr="00224CDE" w:rsidRDefault="008E4E8D" w:rsidP="008E4E8D">
            <w:pPr>
              <w:pStyle w:val="GridItem"/>
            </w:pPr>
            <w:r w:rsidRPr="00224CDE">
              <w:t>The software has a logical tabbing order among fields, text boxes, and focal points. Which minimizes the amount of information on each page (compared with a desktop or laptop).  </w:t>
            </w:r>
          </w:p>
        </w:tc>
      </w:tr>
      <w:tr w:rsidR="008E4E8D" w:rsidRPr="00224CDE" w14:paraId="14E81F9B" w14:textId="77777777" w:rsidTr="008E4E8D">
        <w:trPr>
          <w:gridAfter w:val="1"/>
          <w:wAfter w:w="108" w:type="dxa"/>
          <w:trHeight w:val="1020"/>
        </w:trPr>
        <w:tc>
          <w:tcPr>
            <w:tcW w:w="1620" w:type="dxa"/>
            <w:gridSpan w:val="2"/>
            <w:hideMark/>
          </w:tcPr>
          <w:p w14:paraId="71682703" w14:textId="77777777" w:rsidR="008E4E8D" w:rsidRPr="00224CDE" w:rsidRDefault="008E4E8D" w:rsidP="008E4E8D">
            <w:pPr>
              <w:pStyle w:val="GridItem"/>
            </w:pPr>
            <w:r w:rsidRPr="00224CDE">
              <w:t>Gestures </w:t>
            </w:r>
          </w:p>
        </w:tc>
        <w:tc>
          <w:tcPr>
            <w:tcW w:w="7645" w:type="dxa"/>
            <w:hideMark/>
          </w:tcPr>
          <w:p w14:paraId="7473AE06" w14:textId="77777777" w:rsidR="008E4E8D" w:rsidRPr="00224CDE" w:rsidRDefault="008E4E8D" w:rsidP="008E4E8D">
            <w:pPr>
              <w:pStyle w:val="GridItem"/>
            </w:pPr>
            <w:r w:rsidRPr="00224CDE">
              <w:t>Interactive elements are positioned where they can be easily reached regardless of how the device is held. Taking into consideration left- versus right-handed use, assumptions about thumb range of motion. Buttons are clearly labeled and explain their purpose. </w:t>
            </w:r>
          </w:p>
        </w:tc>
      </w:tr>
      <w:tr w:rsidR="008E4E8D" w:rsidRPr="00224CDE" w14:paraId="10211F73" w14:textId="77777777" w:rsidTr="008E4E8D">
        <w:trPr>
          <w:gridAfter w:val="1"/>
          <w:wAfter w:w="108" w:type="dxa"/>
          <w:trHeight w:val="1590"/>
        </w:trPr>
        <w:tc>
          <w:tcPr>
            <w:tcW w:w="1620" w:type="dxa"/>
            <w:gridSpan w:val="2"/>
            <w:hideMark/>
          </w:tcPr>
          <w:p w14:paraId="281147DD" w14:textId="77777777" w:rsidR="008E4E8D" w:rsidRPr="00224CDE" w:rsidRDefault="008E4E8D" w:rsidP="008E4E8D">
            <w:pPr>
              <w:pStyle w:val="GridItem"/>
            </w:pPr>
            <w:r w:rsidRPr="00224CDE">
              <w:t> </w:t>
            </w:r>
          </w:p>
        </w:tc>
        <w:tc>
          <w:tcPr>
            <w:tcW w:w="7645" w:type="dxa"/>
            <w:hideMark/>
          </w:tcPr>
          <w:p w14:paraId="7C06A603" w14:textId="77777777" w:rsidR="008E4E8D" w:rsidRPr="00224CDE" w:rsidRDefault="008E4E8D" w:rsidP="008E4E8D">
            <w:pPr>
              <w:pStyle w:val="GridItem"/>
            </w:pPr>
            <w:r w:rsidRPr="00224CDE">
              <w:t>Simple gesture controls such as simple tap, left/right swipe gestures, pull down, swipe up, zoom in/out, etc. are in place of more complex ones. </w:t>
            </w:r>
          </w:p>
          <w:p w14:paraId="261BB5FB" w14:textId="77777777" w:rsidR="008E4E8D" w:rsidRPr="00224CDE" w:rsidRDefault="008E4E8D" w:rsidP="008E4E8D">
            <w:pPr>
              <w:pStyle w:val="GridItem"/>
            </w:pPr>
            <w:r w:rsidRPr="00224CDE">
              <w:t>Audio or video longer than three seconds can be paused or stopped by the user. </w:t>
            </w:r>
          </w:p>
        </w:tc>
      </w:tr>
      <w:tr w:rsidR="008E4E8D" w:rsidRPr="00224CDE" w14:paraId="3EA98491" w14:textId="77777777" w:rsidTr="008E4E8D">
        <w:trPr>
          <w:gridAfter w:val="1"/>
          <w:wAfter w:w="108" w:type="dxa"/>
          <w:trHeight w:val="450"/>
        </w:trPr>
        <w:tc>
          <w:tcPr>
            <w:tcW w:w="1620" w:type="dxa"/>
            <w:gridSpan w:val="2"/>
            <w:hideMark/>
          </w:tcPr>
          <w:p w14:paraId="61C03A45" w14:textId="77777777" w:rsidR="008E4E8D" w:rsidRPr="00224CDE" w:rsidRDefault="008E4E8D" w:rsidP="008E4E8D">
            <w:pPr>
              <w:pStyle w:val="GridItem"/>
            </w:pPr>
            <w:r w:rsidRPr="00224CDE">
              <w:t> </w:t>
            </w:r>
          </w:p>
        </w:tc>
        <w:tc>
          <w:tcPr>
            <w:tcW w:w="7645" w:type="dxa"/>
            <w:hideMark/>
          </w:tcPr>
          <w:p w14:paraId="55C34135" w14:textId="77777777" w:rsidR="008E4E8D" w:rsidRPr="00224CDE" w:rsidRDefault="008E4E8D" w:rsidP="008E4E8D">
            <w:pPr>
              <w:pStyle w:val="GridItem"/>
            </w:pPr>
            <w:r w:rsidRPr="00224CDE">
              <w:t>Users can easily go back if unintentional actions such as accidental clicking, swiping, and tapping were performed. </w:t>
            </w:r>
          </w:p>
        </w:tc>
      </w:tr>
      <w:tr w:rsidR="008E4E8D" w:rsidRPr="00224CDE" w14:paraId="18BE43AC" w14:textId="77777777" w:rsidTr="008E4E8D">
        <w:trPr>
          <w:gridAfter w:val="1"/>
          <w:wAfter w:w="108" w:type="dxa"/>
          <w:trHeight w:val="1305"/>
        </w:trPr>
        <w:tc>
          <w:tcPr>
            <w:tcW w:w="1620" w:type="dxa"/>
            <w:gridSpan w:val="2"/>
            <w:hideMark/>
          </w:tcPr>
          <w:p w14:paraId="084F8140" w14:textId="77777777" w:rsidR="008E4E8D" w:rsidRPr="00224CDE" w:rsidRDefault="008E4E8D" w:rsidP="008E4E8D">
            <w:pPr>
              <w:pStyle w:val="GridItem"/>
            </w:pPr>
            <w:r w:rsidRPr="00224CDE">
              <w:t>Integration </w:t>
            </w:r>
          </w:p>
        </w:tc>
        <w:tc>
          <w:tcPr>
            <w:tcW w:w="7645" w:type="dxa"/>
            <w:hideMark/>
          </w:tcPr>
          <w:p w14:paraId="39DE111F" w14:textId="77777777" w:rsidR="008E4E8D" w:rsidRPr="00224CDE" w:rsidRDefault="008E4E8D" w:rsidP="008E4E8D">
            <w:pPr>
              <w:pStyle w:val="GridItem"/>
            </w:pPr>
            <w:r w:rsidRPr="00224CDE">
              <w:t>The software support existing accessibility features user may currently have built into their operating system: an on-screen keyboard, a Bluetooth keyboard, and text to speech, autofill, screen adjustments, etc. </w:t>
            </w:r>
          </w:p>
          <w:p w14:paraId="1743A283" w14:textId="61249839" w:rsidR="008E4E8D" w:rsidRPr="00224CDE" w:rsidRDefault="008E4E8D" w:rsidP="008E4E8D">
            <w:pPr>
              <w:pStyle w:val="GridItem"/>
            </w:pPr>
            <w:r w:rsidRPr="00224CDE">
              <w:t>We</w:t>
            </w:r>
            <w:r w:rsidR="009E733E">
              <w:t>'</w:t>
            </w:r>
            <w:r w:rsidRPr="00224CDE">
              <w:t>ve reduced the amount of text entry required by providing select menus, radio buttons, check boxes, or by auto-filling known information (e.g., date, time, location). </w:t>
            </w:r>
          </w:p>
        </w:tc>
      </w:tr>
      <w:tr w:rsidR="008E4E8D" w:rsidRPr="00224CDE" w14:paraId="0387F35C" w14:textId="77777777" w:rsidTr="008E4E8D">
        <w:trPr>
          <w:gridAfter w:val="1"/>
          <w:wAfter w:w="108" w:type="dxa"/>
          <w:trHeight w:val="1305"/>
        </w:trPr>
        <w:tc>
          <w:tcPr>
            <w:tcW w:w="1620" w:type="dxa"/>
            <w:gridSpan w:val="2"/>
            <w:hideMark/>
          </w:tcPr>
          <w:p w14:paraId="5636ED48" w14:textId="77777777" w:rsidR="008E4E8D" w:rsidRPr="00224CDE" w:rsidRDefault="008E4E8D" w:rsidP="008E4E8D">
            <w:pPr>
              <w:pStyle w:val="GridItem"/>
            </w:pPr>
            <w:r w:rsidRPr="00224CDE">
              <w:lastRenderedPageBreak/>
              <w:t> Third-party Accessibility Software </w:t>
            </w:r>
          </w:p>
        </w:tc>
        <w:tc>
          <w:tcPr>
            <w:tcW w:w="7645" w:type="dxa"/>
            <w:hideMark/>
          </w:tcPr>
          <w:p w14:paraId="08A696B2" w14:textId="77777777" w:rsidR="008E4E8D" w:rsidRPr="00224CDE" w:rsidRDefault="008E4E8D" w:rsidP="008E4E8D">
            <w:pPr>
              <w:pStyle w:val="GridItem"/>
            </w:pPr>
            <w:r w:rsidRPr="00224CDE">
              <w:t xml:space="preserve">All visible text can be read by a screen reader </w:t>
            </w:r>
            <w:proofErr w:type="spellStart"/>
            <w:r w:rsidRPr="00224CDE">
              <w:t>i.e</w:t>
            </w:r>
            <w:proofErr w:type="spellEnd"/>
            <w:r w:rsidRPr="00224CDE">
              <w:t xml:space="preserve"> </w:t>
            </w:r>
            <w:proofErr w:type="spellStart"/>
            <w:r w:rsidRPr="00224CDE">
              <w:t>VoiceOver</w:t>
            </w:r>
            <w:proofErr w:type="spellEnd"/>
            <w:r w:rsidRPr="00224CDE">
              <w:t xml:space="preserve">, </w:t>
            </w:r>
            <w:proofErr w:type="spellStart"/>
            <w:r w:rsidRPr="00224CDE">
              <w:t>TalkBack</w:t>
            </w:r>
            <w:proofErr w:type="spellEnd"/>
            <w:r w:rsidRPr="00224CDE">
              <w:t>. </w:t>
            </w:r>
          </w:p>
          <w:p w14:paraId="79EFED0C" w14:textId="77777777" w:rsidR="008E4E8D" w:rsidRPr="00224CDE" w:rsidRDefault="008E4E8D" w:rsidP="008E4E8D">
            <w:pPr>
              <w:pStyle w:val="GridItem"/>
            </w:pPr>
            <w:r w:rsidRPr="00224CDE">
              <w:t>All interactions can be completed using only a screen reader. </w:t>
            </w:r>
          </w:p>
          <w:p w14:paraId="0465E305" w14:textId="77777777" w:rsidR="008E4E8D" w:rsidRPr="00224CDE" w:rsidRDefault="008E4E8D" w:rsidP="008E4E8D">
            <w:pPr>
              <w:pStyle w:val="GridItem"/>
            </w:pPr>
            <w:r w:rsidRPr="00224CDE">
              <w:t>The screen reader makes an announcement if the page content changes significantly (for instance, new search results have loaded, or page content has been filtered by some criteria). </w:t>
            </w:r>
          </w:p>
          <w:p w14:paraId="53C2DB75" w14:textId="77777777" w:rsidR="008E4E8D" w:rsidRPr="00224CDE" w:rsidRDefault="008E4E8D" w:rsidP="008E4E8D">
            <w:pPr>
              <w:pStyle w:val="GridItem"/>
            </w:pPr>
            <w:r w:rsidRPr="00224CDE">
              <w:t>All error messages are announced by the screen reader. </w:t>
            </w:r>
          </w:p>
          <w:p w14:paraId="7569EA86" w14:textId="77777777" w:rsidR="008E4E8D" w:rsidRPr="00224CDE" w:rsidRDefault="008E4E8D" w:rsidP="008E4E8D">
            <w:pPr>
              <w:pStyle w:val="GridItem"/>
            </w:pPr>
            <w:r w:rsidRPr="00224CDE">
              <w:t>When content is deleted or removed from the page, the focus is moved backward to something previously seen rather than forwards. </w:t>
            </w:r>
          </w:p>
          <w:p w14:paraId="7B56FA68" w14:textId="77777777" w:rsidR="008E4E8D" w:rsidRPr="00224CDE" w:rsidRDefault="008E4E8D" w:rsidP="008E4E8D">
            <w:pPr>
              <w:pStyle w:val="GridItem"/>
            </w:pPr>
            <w:r w:rsidRPr="00224CDE">
              <w:t>Screen readers can focus and read disabled elements (for example, a disabled button). </w:t>
            </w:r>
          </w:p>
          <w:p w14:paraId="52D15EFE" w14:textId="77777777" w:rsidR="008E4E8D" w:rsidRPr="00224CDE" w:rsidRDefault="008E4E8D" w:rsidP="008E4E8D">
            <w:pPr>
              <w:pStyle w:val="GridItem"/>
            </w:pPr>
            <w:r w:rsidRPr="00224CDE">
              <w:t>Content that is inherently inaccessible, like drag and drop functionality that requires a mouse, has an alternative implementation that screen reader users can use. </w:t>
            </w:r>
          </w:p>
          <w:p w14:paraId="45360FD0" w14:textId="77777777" w:rsidR="008E4E8D" w:rsidRPr="00224CDE" w:rsidRDefault="008E4E8D" w:rsidP="008E4E8D">
            <w:pPr>
              <w:pStyle w:val="GridItem"/>
            </w:pPr>
            <w:r w:rsidRPr="00224CDE">
              <w:t>Links have contextual labels that provide more information for screen reader users. </w:t>
            </w:r>
          </w:p>
          <w:p w14:paraId="46097AB9" w14:textId="77777777" w:rsidR="008E4E8D" w:rsidRPr="00224CDE" w:rsidRDefault="008E4E8D" w:rsidP="008E4E8D">
            <w:pPr>
              <w:pStyle w:val="GridItem"/>
            </w:pPr>
            <w:r w:rsidRPr="00224CDE">
              <w:t>Content that expands and collapses allows the screen reader to read the current state for whether the content is expanded or collapsed. </w:t>
            </w:r>
          </w:p>
          <w:p w14:paraId="74B5F514" w14:textId="77777777" w:rsidR="008E4E8D" w:rsidRPr="00224CDE" w:rsidRDefault="008E4E8D" w:rsidP="008E4E8D">
            <w:pPr>
              <w:pStyle w:val="GridItem"/>
            </w:pPr>
            <w:r w:rsidRPr="00224CDE">
              <w:t>Skip the navigation option is available, to avoid unnecessary information. </w:t>
            </w:r>
          </w:p>
        </w:tc>
      </w:tr>
      <w:tr w:rsidR="008E4E8D" w:rsidRPr="00224CDE" w14:paraId="4E44C779" w14:textId="77777777" w:rsidTr="008E4E8D">
        <w:trPr>
          <w:gridAfter w:val="1"/>
          <w:wAfter w:w="108" w:type="dxa"/>
          <w:trHeight w:val="1020"/>
        </w:trPr>
        <w:tc>
          <w:tcPr>
            <w:tcW w:w="1620" w:type="dxa"/>
            <w:gridSpan w:val="2"/>
            <w:hideMark/>
          </w:tcPr>
          <w:p w14:paraId="118FC3E7" w14:textId="77777777" w:rsidR="008E4E8D" w:rsidRPr="00224CDE" w:rsidRDefault="008E4E8D" w:rsidP="008E4E8D">
            <w:pPr>
              <w:pStyle w:val="GridItem"/>
            </w:pPr>
            <w:r w:rsidRPr="00224CDE">
              <w:t>UI </w:t>
            </w:r>
          </w:p>
        </w:tc>
        <w:tc>
          <w:tcPr>
            <w:tcW w:w="7645" w:type="dxa"/>
            <w:hideMark/>
          </w:tcPr>
          <w:p w14:paraId="69F02A75" w14:textId="77777777" w:rsidR="008E4E8D" w:rsidRPr="00224CDE" w:rsidRDefault="008E4E8D" w:rsidP="008E4E8D">
            <w:pPr>
              <w:pStyle w:val="GridItem"/>
            </w:pPr>
            <w:r w:rsidRPr="00224CDE">
              <w:t>Allow sufficient response time to accommodate the slowest users. In addition, timed responses can modify by the user to adjust the timing parameters of any required timed responses. </w:t>
            </w:r>
          </w:p>
          <w:p w14:paraId="3D99BF18" w14:textId="77777777" w:rsidR="008E4E8D" w:rsidRPr="00224CDE" w:rsidRDefault="008E4E8D" w:rsidP="008E4E8D">
            <w:pPr>
              <w:pStyle w:val="GridItem"/>
            </w:pPr>
            <w:r w:rsidRPr="00224CDE">
              <w:t>Users have enough time to read and respond to pop-ups or other messages on the screen. </w:t>
            </w:r>
          </w:p>
        </w:tc>
      </w:tr>
      <w:tr w:rsidR="008E4E8D" w:rsidRPr="00224CDE" w14:paraId="4220D60B" w14:textId="77777777" w:rsidTr="008E4E8D">
        <w:trPr>
          <w:gridAfter w:val="1"/>
          <w:wAfter w:w="108" w:type="dxa"/>
          <w:trHeight w:val="720"/>
        </w:trPr>
        <w:tc>
          <w:tcPr>
            <w:tcW w:w="1620" w:type="dxa"/>
            <w:gridSpan w:val="2"/>
            <w:hideMark/>
          </w:tcPr>
          <w:p w14:paraId="3FA538EF" w14:textId="77777777" w:rsidR="008E4E8D" w:rsidRPr="00224CDE" w:rsidRDefault="008E4E8D" w:rsidP="008E4E8D">
            <w:pPr>
              <w:pStyle w:val="GridItem"/>
            </w:pPr>
            <w:r w:rsidRPr="00224CDE">
              <w:t> </w:t>
            </w:r>
          </w:p>
        </w:tc>
        <w:tc>
          <w:tcPr>
            <w:tcW w:w="7645" w:type="dxa"/>
            <w:hideMark/>
          </w:tcPr>
          <w:p w14:paraId="712F3945" w14:textId="77777777" w:rsidR="008E4E8D" w:rsidRPr="00224CDE" w:rsidRDefault="008E4E8D" w:rsidP="008E4E8D">
            <w:pPr>
              <w:pStyle w:val="GridItem"/>
            </w:pPr>
            <w:r w:rsidRPr="00224CDE">
              <w:t>Every window, object, and control has clearly named labels. Error messages appear close to the input. </w:t>
            </w:r>
          </w:p>
          <w:p w14:paraId="3BB50813" w14:textId="53A0C23E" w:rsidR="008E4E8D" w:rsidRPr="00224CDE" w:rsidRDefault="008E4E8D" w:rsidP="008E4E8D">
            <w:pPr>
              <w:pStyle w:val="GridItem"/>
            </w:pPr>
            <w:r w:rsidRPr="00224CDE">
              <w:t>We</w:t>
            </w:r>
            <w:r w:rsidR="009E733E">
              <w:t>'</w:t>
            </w:r>
            <w:r w:rsidRPr="00224CDE">
              <w:t>ve ensured that the user interface and task flow are similar across different functions </w:t>
            </w:r>
          </w:p>
          <w:p w14:paraId="2B038C0F" w14:textId="5074B887" w:rsidR="008E4E8D" w:rsidRPr="00224CDE" w:rsidRDefault="008E4E8D" w:rsidP="00010440">
            <w:pPr>
              <w:pStyle w:val="GridItem"/>
              <w:keepNext/>
            </w:pPr>
            <w:r w:rsidRPr="00224CDE">
              <w:t>Touch elements are the size of an average person</w:t>
            </w:r>
            <w:r w:rsidR="009E733E">
              <w:t>'</w:t>
            </w:r>
            <w:r w:rsidRPr="00224CDE">
              <w:t>s finger with adequate spacing. Users can increase the font size of the text on the page without loss of content or functionality. </w:t>
            </w:r>
          </w:p>
        </w:tc>
      </w:tr>
    </w:tbl>
    <w:p w14:paraId="1C5B431D" w14:textId="7E3B640C" w:rsidR="00224CDE" w:rsidRPr="00C11978" w:rsidRDefault="008272EA" w:rsidP="00010440">
      <w:pPr>
        <w:pStyle w:val="Caption"/>
        <w:jc w:val="center"/>
      </w:pPr>
      <w:r>
        <w:t xml:space="preserve">Table </w:t>
      </w:r>
      <w:fldSimple w:instr=" SEQ Table \* ARABIC ">
        <w:r>
          <w:rPr>
            <w:noProof/>
          </w:rPr>
          <w:t>7</w:t>
        </w:r>
      </w:fldSimple>
      <w:r>
        <w:t xml:space="preserve"> - Accessibility</w:t>
      </w:r>
    </w:p>
    <w:p w14:paraId="226E36CE" w14:textId="2E011E71" w:rsidR="006164BE" w:rsidRDefault="00F504A8" w:rsidP="00B54B1C">
      <w:pPr>
        <w:pStyle w:val="Heading2"/>
      </w:pPr>
      <w:bookmarkStart w:id="74" w:name="_Toc118042854"/>
      <w:r>
        <w:t>Gestures</w:t>
      </w:r>
      <w:bookmarkEnd w:id="74"/>
    </w:p>
    <w:p w14:paraId="08BC8E7C" w14:textId="5BF0B91D" w:rsidR="00DE0FED" w:rsidRDefault="00B7263C" w:rsidP="001C29FF">
      <w:r w:rsidRPr="00B7263C">
        <w:t xml:space="preserve">Gestures </w:t>
      </w:r>
      <w:r>
        <w:t xml:space="preserve">are actions </w:t>
      </w:r>
      <w:r w:rsidR="00B96919">
        <w:t xml:space="preserve">that represent inputs </w:t>
      </w:r>
      <w:r>
        <w:t>captured from users.</w:t>
      </w:r>
      <w:r w:rsidR="00B96919">
        <w:t xml:space="preserve"> </w:t>
      </w:r>
      <w:r w:rsidR="00DE0FED">
        <w:t xml:space="preserve">Typically, Flutter supports the following </w:t>
      </w:r>
      <w:r w:rsidR="00174BF1">
        <w:t>gestures:</w:t>
      </w:r>
      <w:r w:rsidR="00DE0FED">
        <w:t xml:space="preserve"> </w:t>
      </w:r>
    </w:p>
    <w:tbl>
      <w:tblPr>
        <w:tblStyle w:val="TableGrid"/>
        <w:tblW w:w="0" w:type="auto"/>
        <w:jc w:val="center"/>
        <w:tblLook w:val="04A0" w:firstRow="1" w:lastRow="0" w:firstColumn="1" w:lastColumn="0" w:noHBand="0" w:noVBand="1"/>
      </w:tblPr>
      <w:tblGrid>
        <w:gridCol w:w="1246"/>
        <w:gridCol w:w="1798"/>
        <w:gridCol w:w="2170"/>
        <w:gridCol w:w="1972"/>
        <w:gridCol w:w="2164"/>
      </w:tblGrid>
      <w:tr w:rsidR="008E0028" w14:paraId="0A3F709F" w14:textId="77777777" w:rsidTr="00546778">
        <w:trPr>
          <w:jc w:val="center"/>
        </w:trPr>
        <w:tc>
          <w:tcPr>
            <w:tcW w:w="0" w:type="auto"/>
            <w:shd w:val="clear" w:color="auto" w:fill="E2EFD9" w:themeFill="accent6" w:themeFillTint="33"/>
            <w:vAlign w:val="center"/>
          </w:tcPr>
          <w:p w14:paraId="06C49FDB" w14:textId="7A60FB5C" w:rsidR="00DE0FED" w:rsidRDefault="00DE0FED" w:rsidP="00546778">
            <w:pPr>
              <w:pStyle w:val="GridHeader"/>
              <w:jc w:val="center"/>
            </w:pPr>
            <w:r>
              <w:t>T</w:t>
            </w:r>
            <w:r w:rsidR="00174BF1">
              <w:t>ap</w:t>
            </w:r>
          </w:p>
        </w:tc>
        <w:tc>
          <w:tcPr>
            <w:tcW w:w="0" w:type="auto"/>
            <w:shd w:val="clear" w:color="auto" w:fill="E2EFD9" w:themeFill="accent6" w:themeFillTint="33"/>
            <w:vAlign w:val="center"/>
          </w:tcPr>
          <w:p w14:paraId="40354FD4" w14:textId="7B06AAFD" w:rsidR="00DE0FED" w:rsidRDefault="00DE0FED" w:rsidP="00546778">
            <w:pPr>
              <w:pStyle w:val="GridHeader"/>
              <w:jc w:val="center"/>
            </w:pPr>
            <w:r>
              <w:t>Double-Tap</w:t>
            </w:r>
          </w:p>
        </w:tc>
        <w:tc>
          <w:tcPr>
            <w:tcW w:w="0" w:type="auto"/>
            <w:shd w:val="clear" w:color="auto" w:fill="E2EFD9" w:themeFill="accent6" w:themeFillTint="33"/>
            <w:vAlign w:val="center"/>
          </w:tcPr>
          <w:p w14:paraId="584453DE" w14:textId="734A658F" w:rsidR="00DE0FED" w:rsidRDefault="00DE0FED" w:rsidP="00546778">
            <w:pPr>
              <w:pStyle w:val="GridHeader"/>
              <w:jc w:val="center"/>
            </w:pPr>
            <w:r>
              <w:t>Long Press</w:t>
            </w:r>
          </w:p>
        </w:tc>
        <w:tc>
          <w:tcPr>
            <w:tcW w:w="0" w:type="auto"/>
            <w:shd w:val="clear" w:color="auto" w:fill="E2EFD9" w:themeFill="accent6" w:themeFillTint="33"/>
            <w:vAlign w:val="center"/>
          </w:tcPr>
          <w:p w14:paraId="505250BA" w14:textId="2E3ED6B2" w:rsidR="00DE0FED" w:rsidRDefault="00DE0FED" w:rsidP="00546778">
            <w:pPr>
              <w:pStyle w:val="GridHeader"/>
              <w:jc w:val="center"/>
            </w:pPr>
            <w:r>
              <w:t>Vertical Drag</w:t>
            </w:r>
          </w:p>
        </w:tc>
        <w:tc>
          <w:tcPr>
            <w:tcW w:w="0" w:type="auto"/>
            <w:shd w:val="clear" w:color="auto" w:fill="E2EFD9" w:themeFill="accent6" w:themeFillTint="33"/>
            <w:vAlign w:val="center"/>
          </w:tcPr>
          <w:p w14:paraId="00EFCAB0" w14:textId="29F05C55" w:rsidR="00DE0FED" w:rsidRDefault="00174BF1" w:rsidP="00546778">
            <w:pPr>
              <w:pStyle w:val="GridHeader"/>
              <w:jc w:val="center"/>
            </w:pPr>
            <w:r w:rsidRPr="00174BF1">
              <w:t>Horizontal Drag</w:t>
            </w:r>
          </w:p>
        </w:tc>
      </w:tr>
      <w:tr w:rsidR="008E0028" w14:paraId="2DE2BD5A" w14:textId="77777777" w:rsidTr="00546778">
        <w:trPr>
          <w:jc w:val="center"/>
        </w:trPr>
        <w:tc>
          <w:tcPr>
            <w:tcW w:w="0" w:type="auto"/>
          </w:tcPr>
          <w:p w14:paraId="1B42437D" w14:textId="2D6F8DB4" w:rsidR="008E0028" w:rsidRPr="007F05F3" w:rsidRDefault="008E0028" w:rsidP="00871825">
            <w:pPr>
              <w:ind w:left="74" w:right="-62"/>
              <w:jc w:val="center"/>
              <w:rPr>
                <w:sz w:val="18"/>
                <w:szCs w:val="18"/>
              </w:rPr>
            </w:pPr>
            <w:r w:rsidRPr="007F05F3">
              <w:rPr>
                <w:sz w:val="18"/>
                <w:szCs w:val="18"/>
              </w:rPr>
              <w:t xml:space="preserve">Tap events occur when a user touches </w:t>
            </w:r>
            <w:r w:rsidRPr="007F05F3">
              <w:rPr>
                <w:sz w:val="18"/>
                <w:szCs w:val="18"/>
              </w:rPr>
              <w:lastRenderedPageBreak/>
              <w:t>the screen one time.</w:t>
            </w:r>
          </w:p>
        </w:tc>
        <w:tc>
          <w:tcPr>
            <w:tcW w:w="0" w:type="auto"/>
          </w:tcPr>
          <w:p w14:paraId="5823DC4A" w14:textId="01819621" w:rsidR="008E0028" w:rsidRPr="007F05F3" w:rsidRDefault="008E0028" w:rsidP="00871825">
            <w:pPr>
              <w:ind w:left="74" w:right="-62"/>
              <w:jc w:val="center"/>
              <w:rPr>
                <w:sz w:val="18"/>
                <w:szCs w:val="18"/>
              </w:rPr>
            </w:pPr>
            <w:r w:rsidRPr="007F05F3">
              <w:rPr>
                <w:sz w:val="18"/>
                <w:szCs w:val="18"/>
              </w:rPr>
              <w:lastRenderedPageBreak/>
              <w:t xml:space="preserve">Double-tap events occur when a user touches the screen twice in quick </w:t>
            </w:r>
            <w:r w:rsidRPr="007F05F3">
              <w:rPr>
                <w:sz w:val="18"/>
                <w:szCs w:val="18"/>
              </w:rPr>
              <w:lastRenderedPageBreak/>
              <w:t>succession in the same place.</w:t>
            </w:r>
          </w:p>
        </w:tc>
        <w:tc>
          <w:tcPr>
            <w:tcW w:w="0" w:type="auto"/>
          </w:tcPr>
          <w:p w14:paraId="72C6E077" w14:textId="04065C6D" w:rsidR="008E0028" w:rsidRPr="007F05F3" w:rsidRDefault="008E0028" w:rsidP="00871825">
            <w:pPr>
              <w:ind w:left="74" w:right="-62"/>
              <w:jc w:val="center"/>
              <w:rPr>
                <w:sz w:val="18"/>
                <w:szCs w:val="18"/>
              </w:rPr>
            </w:pPr>
            <w:r w:rsidRPr="007F05F3">
              <w:rPr>
                <w:sz w:val="18"/>
                <w:szCs w:val="18"/>
              </w:rPr>
              <w:lastRenderedPageBreak/>
              <w:t xml:space="preserve">Long press events are recorded when a user </w:t>
            </w:r>
            <w:r w:rsidRPr="007F05F3">
              <w:rPr>
                <w:sz w:val="18"/>
                <w:szCs w:val="18"/>
              </w:rPr>
              <w:lastRenderedPageBreak/>
              <w:t>contacts the screen for a long time.</w:t>
            </w:r>
          </w:p>
        </w:tc>
        <w:tc>
          <w:tcPr>
            <w:tcW w:w="0" w:type="auto"/>
          </w:tcPr>
          <w:p w14:paraId="529E3069" w14:textId="63691A8C" w:rsidR="008E0028" w:rsidRPr="007F05F3" w:rsidRDefault="008E0028" w:rsidP="00871825">
            <w:pPr>
              <w:ind w:left="74" w:right="-62"/>
              <w:jc w:val="center"/>
              <w:rPr>
                <w:sz w:val="18"/>
                <w:szCs w:val="18"/>
              </w:rPr>
            </w:pPr>
            <w:r w:rsidRPr="007F05F3">
              <w:rPr>
                <w:sz w:val="18"/>
                <w:szCs w:val="18"/>
              </w:rPr>
              <w:lastRenderedPageBreak/>
              <w:t xml:space="preserve">Vertical drag events are recorded when a user contacts the screen and moves the finger in a </w:t>
            </w:r>
            <w:r w:rsidRPr="007F05F3">
              <w:rPr>
                <w:sz w:val="18"/>
                <w:szCs w:val="18"/>
              </w:rPr>
              <w:lastRenderedPageBreak/>
              <w:t>vertical direction without removing the finger.</w:t>
            </w:r>
          </w:p>
        </w:tc>
        <w:tc>
          <w:tcPr>
            <w:tcW w:w="0" w:type="auto"/>
          </w:tcPr>
          <w:p w14:paraId="19B41DAA" w14:textId="17026186" w:rsidR="008E0028" w:rsidRPr="007F05F3" w:rsidRDefault="008E0028" w:rsidP="00871825">
            <w:pPr>
              <w:ind w:left="74" w:right="-62"/>
              <w:jc w:val="center"/>
              <w:rPr>
                <w:sz w:val="18"/>
                <w:szCs w:val="18"/>
              </w:rPr>
            </w:pPr>
            <w:r w:rsidRPr="007F05F3">
              <w:rPr>
                <w:sz w:val="18"/>
                <w:szCs w:val="18"/>
              </w:rPr>
              <w:lastRenderedPageBreak/>
              <w:t xml:space="preserve">Horizontal drag event is recorded when a user contacts the screen and drags their finger in a </w:t>
            </w:r>
            <w:r w:rsidRPr="007F05F3">
              <w:rPr>
                <w:sz w:val="18"/>
                <w:szCs w:val="18"/>
              </w:rPr>
              <w:lastRenderedPageBreak/>
              <w:t>horizontal direction without removing their finger.</w:t>
            </w:r>
          </w:p>
        </w:tc>
      </w:tr>
      <w:tr w:rsidR="008E0028" w14:paraId="2964E0F5" w14:textId="77777777" w:rsidTr="004D120B">
        <w:trPr>
          <w:jc w:val="center"/>
        </w:trPr>
        <w:tc>
          <w:tcPr>
            <w:tcW w:w="0" w:type="auto"/>
            <w:tcMar>
              <w:left w:w="14" w:type="dxa"/>
              <w:right w:w="14" w:type="dxa"/>
            </w:tcMar>
          </w:tcPr>
          <w:p w14:paraId="370EEBA1" w14:textId="77777777" w:rsidR="00AD6BA3" w:rsidRPr="00871825" w:rsidRDefault="00AD6BA3" w:rsidP="00871825">
            <w:pPr>
              <w:pStyle w:val="ListParagraph"/>
              <w:ind w:left="74" w:right="152"/>
              <w:jc w:val="left"/>
              <w:rPr>
                <w:sz w:val="18"/>
                <w:szCs w:val="18"/>
              </w:rPr>
            </w:pPr>
            <w:proofErr w:type="spellStart"/>
            <w:r w:rsidRPr="00871825">
              <w:rPr>
                <w:sz w:val="18"/>
                <w:szCs w:val="18"/>
              </w:rPr>
              <w:lastRenderedPageBreak/>
              <w:t>onTapDown</w:t>
            </w:r>
            <w:proofErr w:type="spellEnd"/>
          </w:p>
          <w:p w14:paraId="10BD41B3" w14:textId="77777777" w:rsidR="00AD6BA3" w:rsidRPr="00871825" w:rsidRDefault="00AD6BA3" w:rsidP="00871825">
            <w:pPr>
              <w:pStyle w:val="ListParagraph"/>
              <w:ind w:left="74" w:right="152"/>
              <w:jc w:val="left"/>
              <w:rPr>
                <w:sz w:val="18"/>
                <w:szCs w:val="18"/>
              </w:rPr>
            </w:pPr>
            <w:proofErr w:type="spellStart"/>
            <w:r w:rsidRPr="00871825">
              <w:rPr>
                <w:sz w:val="18"/>
                <w:szCs w:val="18"/>
              </w:rPr>
              <w:t>onTapUp</w:t>
            </w:r>
            <w:proofErr w:type="spellEnd"/>
          </w:p>
          <w:p w14:paraId="074B3EF5" w14:textId="77777777" w:rsidR="00AD6BA3" w:rsidRPr="00871825" w:rsidRDefault="00AD6BA3" w:rsidP="00871825">
            <w:pPr>
              <w:pStyle w:val="ListParagraph"/>
              <w:ind w:left="74" w:right="152"/>
              <w:jc w:val="left"/>
              <w:rPr>
                <w:sz w:val="18"/>
                <w:szCs w:val="18"/>
              </w:rPr>
            </w:pPr>
            <w:proofErr w:type="spellStart"/>
            <w:r w:rsidRPr="00871825">
              <w:rPr>
                <w:sz w:val="18"/>
                <w:szCs w:val="18"/>
              </w:rPr>
              <w:t>onTap</w:t>
            </w:r>
            <w:proofErr w:type="spellEnd"/>
          </w:p>
          <w:p w14:paraId="3ED03D75" w14:textId="75FD0638" w:rsidR="00AD6BA3" w:rsidRPr="00871825" w:rsidRDefault="00AD6BA3" w:rsidP="00871825">
            <w:pPr>
              <w:pStyle w:val="ListParagraph"/>
              <w:ind w:left="74" w:right="152"/>
              <w:jc w:val="left"/>
              <w:rPr>
                <w:sz w:val="18"/>
                <w:szCs w:val="18"/>
              </w:rPr>
            </w:pPr>
            <w:proofErr w:type="spellStart"/>
            <w:r w:rsidRPr="00871825">
              <w:rPr>
                <w:sz w:val="18"/>
                <w:szCs w:val="18"/>
              </w:rPr>
              <w:t>onTapCancel</w:t>
            </w:r>
            <w:proofErr w:type="spellEnd"/>
          </w:p>
        </w:tc>
        <w:tc>
          <w:tcPr>
            <w:tcW w:w="0" w:type="auto"/>
            <w:tcMar>
              <w:left w:w="14" w:type="dxa"/>
              <w:right w:w="14" w:type="dxa"/>
            </w:tcMar>
          </w:tcPr>
          <w:p w14:paraId="6C70C9F8" w14:textId="77777777" w:rsidR="00AD6BA3" w:rsidRPr="00871825" w:rsidRDefault="00980F51" w:rsidP="00871825">
            <w:pPr>
              <w:pStyle w:val="ListParagraph"/>
              <w:ind w:left="74" w:right="152"/>
              <w:jc w:val="left"/>
              <w:rPr>
                <w:sz w:val="18"/>
                <w:szCs w:val="18"/>
              </w:rPr>
            </w:pPr>
            <w:proofErr w:type="spellStart"/>
            <w:r w:rsidRPr="00871825">
              <w:rPr>
                <w:sz w:val="18"/>
                <w:szCs w:val="18"/>
              </w:rPr>
              <w:t>onDoubleTap</w:t>
            </w:r>
            <w:proofErr w:type="spellEnd"/>
          </w:p>
          <w:p w14:paraId="3D0D121E" w14:textId="77777777" w:rsidR="00980F51" w:rsidRPr="00871825" w:rsidRDefault="00980F51" w:rsidP="00871825">
            <w:pPr>
              <w:pStyle w:val="ListParagraph"/>
              <w:ind w:left="74" w:right="152"/>
              <w:jc w:val="left"/>
              <w:rPr>
                <w:sz w:val="18"/>
                <w:szCs w:val="18"/>
              </w:rPr>
            </w:pPr>
            <w:proofErr w:type="spellStart"/>
            <w:r w:rsidRPr="00871825">
              <w:rPr>
                <w:sz w:val="18"/>
                <w:szCs w:val="18"/>
              </w:rPr>
              <w:t>onDoubleTapDown</w:t>
            </w:r>
            <w:proofErr w:type="spellEnd"/>
          </w:p>
          <w:p w14:paraId="55D29199" w14:textId="1B314B12" w:rsidR="00980F51" w:rsidRPr="00871825" w:rsidRDefault="00C67C55" w:rsidP="00871825">
            <w:pPr>
              <w:pStyle w:val="ListParagraph"/>
              <w:ind w:left="74" w:right="152"/>
              <w:jc w:val="left"/>
              <w:rPr>
                <w:sz w:val="18"/>
                <w:szCs w:val="18"/>
              </w:rPr>
            </w:pPr>
            <w:proofErr w:type="spellStart"/>
            <w:r w:rsidRPr="00871825">
              <w:rPr>
                <w:sz w:val="18"/>
                <w:szCs w:val="18"/>
              </w:rPr>
              <w:t>onDoubleTapCancel</w:t>
            </w:r>
            <w:proofErr w:type="spellEnd"/>
          </w:p>
        </w:tc>
        <w:tc>
          <w:tcPr>
            <w:tcW w:w="0" w:type="auto"/>
            <w:tcMar>
              <w:left w:w="14" w:type="dxa"/>
              <w:right w:w="14" w:type="dxa"/>
            </w:tcMar>
          </w:tcPr>
          <w:p w14:paraId="09592C2E" w14:textId="6CCAE55D" w:rsidR="0039512F" w:rsidRPr="00871825" w:rsidRDefault="0039512F" w:rsidP="00871825">
            <w:pPr>
              <w:pStyle w:val="ListParagraph"/>
              <w:ind w:left="74" w:right="152"/>
              <w:jc w:val="left"/>
              <w:rPr>
                <w:sz w:val="18"/>
                <w:szCs w:val="18"/>
              </w:rPr>
            </w:pPr>
            <w:proofErr w:type="spellStart"/>
            <w:r w:rsidRPr="00871825">
              <w:rPr>
                <w:sz w:val="18"/>
                <w:szCs w:val="18"/>
              </w:rPr>
              <w:t>onLongPressDown</w:t>
            </w:r>
            <w:proofErr w:type="spellEnd"/>
          </w:p>
          <w:p w14:paraId="3D008833" w14:textId="23BEB7C6" w:rsidR="0039512F" w:rsidRPr="00871825" w:rsidRDefault="0039512F" w:rsidP="00871825">
            <w:pPr>
              <w:pStyle w:val="ListParagraph"/>
              <w:ind w:left="74" w:right="152"/>
              <w:jc w:val="left"/>
              <w:rPr>
                <w:sz w:val="18"/>
                <w:szCs w:val="18"/>
              </w:rPr>
            </w:pPr>
            <w:proofErr w:type="spellStart"/>
            <w:r w:rsidRPr="00871825">
              <w:rPr>
                <w:sz w:val="18"/>
                <w:szCs w:val="18"/>
              </w:rPr>
              <w:t>onLongPressStart</w:t>
            </w:r>
            <w:proofErr w:type="spellEnd"/>
          </w:p>
          <w:p w14:paraId="5875DBCD" w14:textId="4B63EF77" w:rsidR="0039512F" w:rsidRPr="00871825" w:rsidRDefault="0039512F" w:rsidP="00871825">
            <w:pPr>
              <w:pStyle w:val="ListParagraph"/>
              <w:ind w:left="74" w:right="152"/>
              <w:jc w:val="left"/>
              <w:rPr>
                <w:sz w:val="18"/>
                <w:szCs w:val="18"/>
              </w:rPr>
            </w:pPr>
            <w:proofErr w:type="spellStart"/>
            <w:r w:rsidRPr="00871825">
              <w:rPr>
                <w:sz w:val="18"/>
                <w:szCs w:val="18"/>
              </w:rPr>
              <w:t>onLongPress</w:t>
            </w:r>
            <w:proofErr w:type="spellEnd"/>
          </w:p>
          <w:p w14:paraId="3C7E280E" w14:textId="10D13CDE" w:rsidR="0039512F" w:rsidRPr="00871825" w:rsidRDefault="0039512F" w:rsidP="00871825">
            <w:pPr>
              <w:pStyle w:val="ListParagraph"/>
              <w:ind w:left="74" w:right="152"/>
              <w:jc w:val="left"/>
              <w:rPr>
                <w:sz w:val="18"/>
                <w:szCs w:val="18"/>
              </w:rPr>
            </w:pPr>
            <w:proofErr w:type="spellStart"/>
            <w:r w:rsidRPr="00871825">
              <w:rPr>
                <w:sz w:val="18"/>
                <w:szCs w:val="18"/>
              </w:rPr>
              <w:t>onLongPressMoveUpdate</w:t>
            </w:r>
            <w:proofErr w:type="spellEnd"/>
          </w:p>
          <w:p w14:paraId="4ED38018" w14:textId="6E340B65" w:rsidR="0039512F" w:rsidRPr="00871825" w:rsidRDefault="0039512F" w:rsidP="00871825">
            <w:pPr>
              <w:pStyle w:val="ListParagraph"/>
              <w:ind w:left="74" w:right="152"/>
              <w:jc w:val="left"/>
              <w:rPr>
                <w:sz w:val="18"/>
                <w:szCs w:val="18"/>
              </w:rPr>
            </w:pPr>
            <w:proofErr w:type="spellStart"/>
            <w:r w:rsidRPr="00871825">
              <w:rPr>
                <w:sz w:val="18"/>
                <w:szCs w:val="18"/>
              </w:rPr>
              <w:t>onLongPressEnd</w:t>
            </w:r>
            <w:proofErr w:type="spellEnd"/>
          </w:p>
          <w:p w14:paraId="22E5FED9" w14:textId="26F9119F" w:rsidR="0039512F" w:rsidRPr="00871825" w:rsidRDefault="0039512F" w:rsidP="00871825">
            <w:pPr>
              <w:pStyle w:val="ListParagraph"/>
              <w:ind w:left="74" w:right="152"/>
              <w:jc w:val="left"/>
              <w:rPr>
                <w:sz w:val="18"/>
                <w:szCs w:val="18"/>
              </w:rPr>
            </w:pPr>
            <w:proofErr w:type="spellStart"/>
            <w:r w:rsidRPr="00871825">
              <w:rPr>
                <w:sz w:val="18"/>
                <w:szCs w:val="18"/>
              </w:rPr>
              <w:t>onLongPressUp</w:t>
            </w:r>
            <w:proofErr w:type="spellEnd"/>
          </w:p>
          <w:p w14:paraId="0A2885E2" w14:textId="23F6ACD9" w:rsidR="00AD6BA3" w:rsidRPr="00871825" w:rsidRDefault="0039512F" w:rsidP="00871825">
            <w:pPr>
              <w:pStyle w:val="ListParagraph"/>
              <w:ind w:left="74" w:right="152"/>
              <w:jc w:val="left"/>
              <w:rPr>
                <w:sz w:val="18"/>
                <w:szCs w:val="18"/>
              </w:rPr>
            </w:pPr>
            <w:proofErr w:type="spellStart"/>
            <w:r w:rsidRPr="00871825">
              <w:rPr>
                <w:sz w:val="18"/>
                <w:szCs w:val="18"/>
              </w:rPr>
              <w:t>onLongPressCancel</w:t>
            </w:r>
            <w:proofErr w:type="spellEnd"/>
          </w:p>
        </w:tc>
        <w:tc>
          <w:tcPr>
            <w:tcW w:w="0" w:type="auto"/>
            <w:tcMar>
              <w:left w:w="14" w:type="dxa"/>
              <w:right w:w="14" w:type="dxa"/>
            </w:tcMar>
          </w:tcPr>
          <w:p w14:paraId="015A0FB4" w14:textId="77777777" w:rsidR="008D47BD" w:rsidRPr="00871825" w:rsidRDefault="008D47BD" w:rsidP="00871825">
            <w:pPr>
              <w:pStyle w:val="ListParagraph"/>
              <w:ind w:left="74" w:right="152"/>
              <w:jc w:val="left"/>
              <w:rPr>
                <w:sz w:val="18"/>
                <w:szCs w:val="18"/>
              </w:rPr>
            </w:pPr>
            <w:proofErr w:type="spellStart"/>
            <w:r w:rsidRPr="00871825">
              <w:rPr>
                <w:sz w:val="18"/>
                <w:szCs w:val="18"/>
              </w:rPr>
              <w:t>onVerticalDragStart</w:t>
            </w:r>
            <w:proofErr w:type="spellEnd"/>
          </w:p>
          <w:p w14:paraId="77192BB4" w14:textId="5D297524" w:rsidR="008D47BD" w:rsidRPr="00871825" w:rsidRDefault="008D47BD" w:rsidP="00871825">
            <w:pPr>
              <w:pStyle w:val="ListParagraph"/>
              <w:ind w:left="74" w:right="152"/>
              <w:jc w:val="left"/>
              <w:rPr>
                <w:sz w:val="18"/>
                <w:szCs w:val="18"/>
              </w:rPr>
            </w:pPr>
            <w:proofErr w:type="spellStart"/>
            <w:r w:rsidRPr="00871825">
              <w:rPr>
                <w:sz w:val="18"/>
                <w:szCs w:val="18"/>
              </w:rPr>
              <w:t>onVerticalDragUpdate</w:t>
            </w:r>
            <w:proofErr w:type="spellEnd"/>
          </w:p>
          <w:p w14:paraId="4FA4E6C6" w14:textId="3E12C09C" w:rsidR="00AD6BA3" w:rsidRPr="00871825" w:rsidRDefault="008D47BD" w:rsidP="00871825">
            <w:pPr>
              <w:pStyle w:val="ListParagraph"/>
              <w:ind w:left="74" w:right="152"/>
              <w:jc w:val="left"/>
              <w:rPr>
                <w:sz w:val="18"/>
                <w:szCs w:val="18"/>
              </w:rPr>
            </w:pPr>
            <w:proofErr w:type="spellStart"/>
            <w:r w:rsidRPr="00871825">
              <w:rPr>
                <w:sz w:val="18"/>
                <w:szCs w:val="18"/>
              </w:rPr>
              <w:t>onVerticalDragEnd</w:t>
            </w:r>
            <w:proofErr w:type="spellEnd"/>
          </w:p>
        </w:tc>
        <w:tc>
          <w:tcPr>
            <w:tcW w:w="0" w:type="auto"/>
            <w:tcMar>
              <w:left w:w="14" w:type="dxa"/>
              <w:right w:w="14" w:type="dxa"/>
            </w:tcMar>
          </w:tcPr>
          <w:p w14:paraId="59723436" w14:textId="2E94F484" w:rsidR="00546778" w:rsidRPr="00871825" w:rsidRDefault="00546778" w:rsidP="00871825">
            <w:pPr>
              <w:pStyle w:val="ListParagraph"/>
              <w:ind w:left="74" w:right="152"/>
              <w:jc w:val="left"/>
              <w:rPr>
                <w:sz w:val="18"/>
                <w:szCs w:val="18"/>
              </w:rPr>
            </w:pPr>
            <w:proofErr w:type="spellStart"/>
            <w:r w:rsidRPr="00871825">
              <w:rPr>
                <w:sz w:val="18"/>
                <w:szCs w:val="18"/>
              </w:rPr>
              <w:t>onHorizontalDragStart</w:t>
            </w:r>
            <w:proofErr w:type="spellEnd"/>
          </w:p>
          <w:p w14:paraId="0D49D17D" w14:textId="209D1020" w:rsidR="00546778" w:rsidRPr="00871825" w:rsidRDefault="00546778" w:rsidP="00871825">
            <w:pPr>
              <w:pStyle w:val="ListParagraph"/>
              <w:ind w:left="74" w:right="152"/>
              <w:jc w:val="left"/>
              <w:rPr>
                <w:sz w:val="18"/>
                <w:szCs w:val="18"/>
              </w:rPr>
            </w:pPr>
            <w:proofErr w:type="spellStart"/>
            <w:r w:rsidRPr="00871825">
              <w:rPr>
                <w:sz w:val="18"/>
                <w:szCs w:val="18"/>
              </w:rPr>
              <w:t>onHorizontalDragUpdate</w:t>
            </w:r>
            <w:proofErr w:type="spellEnd"/>
          </w:p>
          <w:p w14:paraId="04361233" w14:textId="71CC785C" w:rsidR="00AD6BA3" w:rsidRPr="00871825" w:rsidRDefault="00546778" w:rsidP="00010440">
            <w:pPr>
              <w:pStyle w:val="ListParagraph"/>
              <w:keepNext/>
              <w:ind w:left="74" w:right="152"/>
              <w:jc w:val="left"/>
              <w:rPr>
                <w:sz w:val="18"/>
                <w:szCs w:val="18"/>
              </w:rPr>
            </w:pPr>
            <w:proofErr w:type="spellStart"/>
            <w:r w:rsidRPr="00871825">
              <w:rPr>
                <w:sz w:val="18"/>
                <w:szCs w:val="18"/>
              </w:rPr>
              <w:t>onHorizontalDragEnd</w:t>
            </w:r>
            <w:proofErr w:type="spellEnd"/>
          </w:p>
        </w:tc>
      </w:tr>
    </w:tbl>
    <w:p w14:paraId="704B7EF6" w14:textId="6ED6163D" w:rsidR="001C29FF" w:rsidRPr="00B7263C" w:rsidRDefault="008272EA" w:rsidP="00010440">
      <w:pPr>
        <w:pStyle w:val="Caption"/>
        <w:jc w:val="center"/>
      </w:pPr>
      <w:r>
        <w:t xml:space="preserve">Table </w:t>
      </w:r>
      <w:fldSimple w:instr=" SEQ Table \* ARABIC ">
        <w:r>
          <w:rPr>
            <w:noProof/>
          </w:rPr>
          <w:t>8</w:t>
        </w:r>
      </w:fldSimple>
      <w:r>
        <w:t xml:space="preserve"> - Gestures</w:t>
      </w:r>
    </w:p>
    <w:p w14:paraId="33C1B2C2" w14:textId="7B504B75" w:rsidR="001C29FF" w:rsidRPr="001C29FF" w:rsidRDefault="001C29FF" w:rsidP="00B54B1C">
      <w:pPr>
        <w:pStyle w:val="Heading2"/>
      </w:pPr>
      <w:bookmarkStart w:id="75" w:name="_Toc118042855"/>
      <w:r>
        <w:rPr>
          <w:shd w:val="clear" w:color="auto" w:fill="FFFFFF"/>
        </w:rPr>
        <w:t>Semantics</w:t>
      </w:r>
      <w:bookmarkEnd w:id="75"/>
      <w:r>
        <w:rPr>
          <w:shd w:val="clear" w:color="auto" w:fill="FFFFFF"/>
        </w:rPr>
        <w:t> </w:t>
      </w:r>
    </w:p>
    <w:p w14:paraId="1AFAEA55" w14:textId="723667AD" w:rsidR="005348D8" w:rsidRDefault="00E066E9" w:rsidP="00A857C4">
      <w:r w:rsidRPr="00E066E9">
        <w:t xml:space="preserve">According </w:t>
      </w:r>
      <w:r w:rsidRPr="00B065A2">
        <w:t xml:space="preserve">to </w:t>
      </w:r>
      <w:hyperlink r:id="rId112" w:history="1">
        <w:r w:rsidR="00A8479A" w:rsidRPr="00B065A2">
          <w:rPr>
            <w:rStyle w:val="Hyperlink"/>
            <w:color w:val="191919"/>
            <w:u w:val="none"/>
            <w:shd w:val="clear" w:color="auto" w:fill="FFFFFF"/>
          </w:rPr>
          <w:t xml:space="preserve">Attila </w:t>
        </w:r>
        <w:proofErr w:type="spellStart"/>
        <w:r w:rsidR="00A8479A" w:rsidRPr="00B065A2">
          <w:rPr>
            <w:rStyle w:val="Hyperlink"/>
            <w:color w:val="191919"/>
            <w:u w:val="none"/>
            <w:shd w:val="clear" w:color="auto" w:fill="FFFFFF"/>
          </w:rPr>
          <w:t>Vágó</w:t>
        </w:r>
        <w:proofErr w:type="spellEnd"/>
      </w:hyperlink>
      <w:r w:rsidR="00A8479A" w:rsidRPr="00B065A2">
        <w:t>,</w:t>
      </w:r>
      <w:r w:rsidR="00A8479A">
        <w:t xml:space="preserve"> </w:t>
      </w:r>
      <w:r w:rsidR="008F7868">
        <w:t xml:space="preserve">the Semantics widget </w:t>
      </w:r>
      <w:r w:rsidR="00020E89">
        <w:t xml:space="preserve">allows developer to easily enhance their applications with accessible </w:t>
      </w:r>
      <w:r w:rsidR="003D3531">
        <w:t xml:space="preserve">tagged </w:t>
      </w:r>
      <w:r w:rsidR="003B00C2">
        <w:t xml:space="preserve">featured by </w:t>
      </w:r>
      <w:r w:rsidR="009512E9">
        <w:t>integrating the semantics widget into their existing projects.</w:t>
      </w:r>
      <w:r w:rsidR="00827C82">
        <w:t xml:space="preserve"> </w:t>
      </w:r>
      <w:r w:rsidR="009512E9">
        <w:t xml:space="preserve">In the following examples, </w:t>
      </w:r>
      <w:r w:rsidR="005348D8">
        <w:t>you can see how this is accomplished.</w:t>
      </w:r>
      <w:r w:rsidR="006668CC">
        <w:t xml:space="preserve"> The Semantics widget captures the</w:t>
      </w:r>
      <w:r w:rsidR="003B3910">
        <w:t xml:space="preserve"> upper most widget, but the </w:t>
      </w:r>
      <w:proofErr w:type="spellStart"/>
      <w:r w:rsidR="003B3910">
        <w:t>excludeSemantics</w:t>
      </w:r>
      <w:proofErr w:type="spellEnd"/>
      <w:r w:rsidR="003B3910">
        <w:t xml:space="preserve"> </w:t>
      </w:r>
      <w:r w:rsidR="000675CD">
        <w:t xml:space="preserve">removes the </w:t>
      </w:r>
      <w:r w:rsidR="00827C82">
        <w:t>remaining child items from being captures by a screen reader</w:t>
      </w:r>
      <w:r w:rsidR="00256F01">
        <w:t>.</w:t>
      </w:r>
    </w:p>
    <w:p w14:paraId="506AE166" w14:textId="77777777" w:rsidR="009A6A6F" w:rsidRDefault="006668CC" w:rsidP="009A6A6F">
      <w:pPr>
        <w:pStyle w:val="NormalClear"/>
        <w:keepNext/>
        <w:ind w:left="0"/>
        <w:jc w:val="center"/>
      </w:pPr>
      <w:r w:rsidRPr="005A66D8">
        <w:rPr>
          <w:noProof/>
        </w:rPr>
        <w:drawing>
          <wp:inline distT="0" distB="0" distL="0" distR="0" wp14:anchorId="560C05EC" wp14:editId="1EDE54F1">
            <wp:extent cx="5314950" cy="307142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13"/>
                    <a:stretch>
                      <a:fillRect/>
                    </a:stretch>
                  </pic:blipFill>
                  <pic:spPr>
                    <a:xfrm>
                      <a:off x="0" y="0"/>
                      <a:ext cx="5354252" cy="3094141"/>
                    </a:xfrm>
                    <a:prstGeom prst="rect">
                      <a:avLst/>
                    </a:prstGeom>
                  </pic:spPr>
                </pic:pic>
              </a:graphicData>
            </a:graphic>
          </wp:inline>
        </w:drawing>
      </w:r>
    </w:p>
    <w:p w14:paraId="3CB84E92" w14:textId="3E172DAC" w:rsidR="008501C1" w:rsidRDefault="009A6A6F" w:rsidP="00010440">
      <w:pPr>
        <w:pStyle w:val="Caption"/>
        <w:jc w:val="center"/>
      </w:pPr>
      <w:r>
        <w:t xml:space="preserve">Figure </w:t>
      </w:r>
      <w:fldSimple w:instr=" SEQ Figure \* ARABIC ">
        <w:r>
          <w:rPr>
            <w:noProof/>
          </w:rPr>
          <w:t>35</w:t>
        </w:r>
      </w:fldSimple>
      <w:r>
        <w:t xml:space="preserve"> - Semantics Example</w:t>
      </w:r>
    </w:p>
    <w:p w14:paraId="2649927D" w14:textId="2B237392" w:rsidR="00AF5038" w:rsidRDefault="4389D24C" w:rsidP="003A024B">
      <w:pPr>
        <w:pStyle w:val="Heading1"/>
      </w:pPr>
      <w:bookmarkStart w:id="76" w:name="_Toc118042856"/>
      <w:r>
        <w:lastRenderedPageBreak/>
        <w:t>Data</w:t>
      </w:r>
      <w:r w:rsidR="2043AE6F">
        <w:t xml:space="preserve"> and Backend</w:t>
      </w:r>
      <w:bookmarkEnd w:id="76"/>
    </w:p>
    <w:p w14:paraId="31BEFFDD" w14:textId="64DCDB87" w:rsidR="004E156F" w:rsidRDefault="0029330C" w:rsidP="223CC5F6">
      <w:pPr>
        <w:ind w:left="0"/>
      </w:pPr>
      <w:r>
        <w:t xml:space="preserve">Today, </w:t>
      </w:r>
      <w:r w:rsidR="00F402C1">
        <w:t xml:space="preserve">the two most common </w:t>
      </w:r>
      <w:r w:rsidR="00F322FD">
        <w:t xml:space="preserve">storage solution include </w:t>
      </w:r>
      <w:r>
        <w:t xml:space="preserve">these solutions include </w:t>
      </w:r>
      <w:r w:rsidR="00C4006F" w:rsidRPr="00C4006F">
        <w:t xml:space="preserve">Structured Query Language </w:t>
      </w:r>
      <w:r w:rsidR="00C4006F">
        <w:t>(</w:t>
      </w:r>
      <w:r>
        <w:t>SQL</w:t>
      </w:r>
      <w:r w:rsidR="00C4006F">
        <w:t>)</w:t>
      </w:r>
      <w:r w:rsidR="00FA6A59">
        <w:t xml:space="preserve"> or relational database solutions</w:t>
      </w:r>
      <w:r w:rsidR="0083428B">
        <w:t xml:space="preserve"> </w:t>
      </w:r>
      <w:r w:rsidR="00344A4C">
        <w:t xml:space="preserve">or </w:t>
      </w:r>
      <w:r w:rsidR="00F00458">
        <w:t xml:space="preserve">not only SQL </w:t>
      </w:r>
      <w:r w:rsidR="00467072">
        <w:t xml:space="preserve">more commonly referred to as </w:t>
      </w:r>
      <w:r w:rsidR="00F00458">
        <w:t>NoSQL</w:t>
      </w:r>
    </w:p>
    <w:p w14:paraId="2A76F22D" w14:textId="77777777" w:rsidR="00020939" w:rsidRDefault="00AA080C" w:rsidP="00020939">
      <w:pPr>
        <w:keepNext/>
        <w:spacing w:after="0" w:line="240" w:lineRule="auto"/>
        <w:ind w:left="0"/>
        <w:jc w:val="center"/>
      </w:pPr>
      <w:r>
        <w:rPr>
          <w:noProof/>
        </w:rPr>
        <w:drawing>
          <wp:inline distT="0" distB="0" distL="0" distR="0" wp14:anchorId="57901709" wp14:editId="7B9F0329">
            <wp:extent cx="5424832" cy="2845559"/>
            <wp:effectExtent l="0" t="0" r="4445" b="0"/>
            <wp:docPr id="1827587264" name="Picture 18275872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264" name="Picture 1827587264" descr="Table&#10;&#10;Description automatically generated"/>
                    <pic:cNvPicPr>
                      <a:picLocks noChangeAspect="1" noChangeArrowheads="1"/>
                    </pic:cNvPicPr>
                  </pic:nvPicPr>
                  <pic:blipFill rotWithShape="1">
                    <a:blip r:embed="rId114">
                      <a:extLst>
                        <a:ext uri="{28A0092B-C50C-407E-A947-70E740481C1C}">
                          <a14:useLocalDpi xmlns:a14="http://schemas.microsoft.com/office/drawing/2010/main" val="0"/>
                        </a:ext>
                      </a:extLst>
                    </a:blip>
                    <a:srcRect l="4592" t="7213" r="4134" b="9227"/>
                    <a:stretch/>
                  </pic:blipFill>
                  <pic:spPr bwMode="auto">
                    <a:xfrm>
                      <a:off x="0" y="0"/>
                      <a:ext cx="5424978" cy="2845636"/>
                    </a:xfrm>
                    <a:prstGeom prst="rect">
                      <a:avLst/>
                    </a:prstGeom>
                    <a:noFill/>
                    <a:ln>
                      <a:noFill/>
                    </a:ln>
                    <a:extLst>
                      <a:ext uri="{53640926-AAD7-44D8-BBD7-CCE9431645EC}">
                        <a14:shadowObscured xmlns:a14="http://schemas.microsoft.com/office/drawing/2010/main"/>
                      </a:ext>
                    </a:extLst>
                  </pic:spPr>
                </pic:pic>
              </a:graphicData>
            </a:graphic>
          </wp:inline>
        </w:drawing>
      </w:r>
    </w:p>
    <w:p w14:paraId="3973C1C0" w14:textId="5D72C172" w:rsidR="00B30C5D" w:rsidRDefault="00020939" w:rsidP="223CC5F6">
      <w:pPr>
        <w:ind w:left="0"/>
      </w:pPr>
      <w:r>
        <w:t xml:space="preserve">Figure </w:t>
      </w:r>
      <w:fldSimple w:instr=" SEQ Figure \* ARABIC ">
        <w:r>
          <w:rPr>
            <w:noProof/>
          </w:rPr>
          <w:t>36</w:t>
        </w:r>
      </w:fldSimple>
      <w:r>
        <w:t xml:space="preserve"> - NoSQL vs SQL from: </w:t>
      </w:r>
      <w:r>
        <w:rPr>
          <w:noProof/>
        </w:rPr>
        <w:t xml:space="preserve">Source: </w:t>
      </w:r>
      <w:r w:rsidRPr="00FC0E7B">
        <w:rPr>
          <w:noProof/>
        </w:rPr>
        <w:t>https://www.techtarget.com/searchdatamanagement/definition/NoSQL-Not-Only-SQL</w:t>
      </w:r>
      <w:r w:rsidR="00B30C5D">
        <w:t xml:space="preserve">There are a number of factors that </w:t>
      </w:r>
      <w:r w:rsidR="00274BD4">
        <w:t>are</w:t>
      </w:r>
      <w:r w:rsidR="00B30C5D">
        <w:t xml:space="preserve"> used in determining the selection of a storage system for this mobile application. The following criteria are important factors in selection a solution.  </w:t>
      </w:r>
    </w:p>
    <w:p w14:paraId="5E5FDA4E" w14:textId="77777777" w:rsidR="0010430E" w:rsidRPr="009638F6" w:rsidRDefault="0010430E" w:rsidP="0010430E">
      <w:pPr>
        <w:jc w:val="left"/>
        <w:rPr>
          <w:b/>
          <w:bCs w:val="0"/>
        </w:rPr>
      </w:pPr>
      <w:r w:rsidRPr="009638F6">
        <w:rPr>
          <w:b/>
        </w:rPr>
        <w:t>Database selection criteria:</w:t>
      </w:r>
    </w:p>
    <w:p w14:paraId="4F52EDE3" w14:textId="1A3A6FCA" w:rsidR="00B275F0" w:rsidRDefault="00B275F0" w:rsidP="00B275F0">
      <w:pPr>
        <w:pStyle w:val="ListParagraph"/>
        <w:numPr>
          <w:ilvl w:val="0"/>
          <w:numId w:val="36"/>
        </w:numPr>
      </w:pPr>
      <w:r w:rsidRPr="0010430E">
        <w:rPr>
          <w:b/>
          <w:bCs w:val="0"/>
        </w:rPr>
        <w:t>Struct</w:t>
      </w:r>
      <w:r w:rsidR="007E02D1" w:rsidRPr="0010430E">
        <w:rPr>
          <w:b/>
          <w:bCs w:val="0"/>
        </w:rPr>
        <w:t>ure</w:t>
      </w:r>
      <w:r w:rsidR="007E02D1">
        <w:t xml:space="preserve"> – offline, online, or both available</w:t>
      </w:r>
    </w:p>
    <w:p w14:paraId="6A1FE98E" w14:textId="5020D64F" w:rsidR="007E02D1" w:rsidRDefault="007E02D1" w:rsidP="00B275F0">
      <w:pPr>
        <w:pStyle w:val="ListParagraph"/>
        <w:numPr>
          <w:ilvl w:val="0"/>
          <w:numId w:val="36"/>
        </w:numPr>
      </w:pPr>
      <w:r w:rsidRPr="0010430E">
        <w:rPr>
          <w:b/>
          <w:bCs w:val="0"/>
        </w:rPr>
        <w:t>Size</w:t>
      </w:r>
      <w:r>
        <w:t xml:space="preserve"> – </w:t>
      </w:r>
      <w:r w:rsidR="00EE3826" w:rsidRPr="00EE3826">
        <w:t>The size of data refers to the quantity of the data you need to store and retrieve as critical application data. The amount of data may vary depending on a combination of the data structure selected, the ability of the database to differentiate data across multiple file systems and servers. So, you need to choose our database keeping in mind the overall volume of data generated by the application at any specific time and the size of data to be retrieved from the database.</w:t>
      </w:r>
    </w:p>
    <w:p w14:paraId="7D716599" w14:textId="7F9EA0A6" w:rsidR="005C476F" w:rsidRDefault="007E02D1" w:rsidP="00227EB0">
      <w:pPr>
        <w:pStyle w:val="ListParagraph"/>
        <w:numPr>
          <w:ilvl w:val="0"/>
          <w:numId w:val="36"/>
        </w:numPr>
      </w:pPr>
      <w:r w:rsidRPr="0010430E">
        <w:rPr>
          <w:b/>
          <w:bCs w:val="0"/>
        </w:rPr>
        <w:lastRenderedPageBreak/>
        <w:t>Speed/scale</w:t>
      </w:r>
      <w:r>
        <w:t xml:space="preserve"> – </w:t>
      </w:r>
      <w:r w:rsidR="005C476F">
        <w:t>Speed and Scale address the time it takes to service incoming reads and writes to your application. Some databases are designed to optimize read-heavy apps, while others are designed to support write-heavy solutions. Selecting a database that can handle your app</w:t>
      </w:r>
      <w:r w:rsidR="009E733E">
        <w:t>'</w:t>
      </w:r>
      <w:r w:rsidR="005C476F">
        <w:t>s I/O needs goes a long way to a scalable architecture.</w:t>
      </w:r>
    </w:p>
    <w:p w14:paraId="39FEAD8C" w14:textId="66F6709E" w:rsidR="007E02D1" w:rsidRDefault="005C476F" w:rsidP="00227EB0">
      <w:pPr>
        <w:pStyle w:val="ListParagraph"/>
      </w:pPr>
      <w:r>
        <w:t>For example, MongoDB is faster than MySQL when it comes to handling a large volume of unstructured data. On the other hand, MySQL would be faster for structured data.</w:t>
      </w:r>
    </w:p>
    <w:p w14:paraId="74F576E3" w14:textId="6CBB9825" w:rsidR="00EA0739" w:rsidRDefault="007E02D1">
      <w:pPr>
        <w:pStyle w:val="ListParagraph"/>
        <w:numPr>
          <w:ilvl w:val="0"/>
          <w:numId w:val="36"/>
        </w:numPr>
      </w:pPr>
      <w:r w:rsidRPr="00830D13">
        <w:rPr>
          <w:b/>
          <w:bCs w:val="0"/>
        </w:rPr>
        <w:t>Data modeling</w:t>
      </w:r>
      <w:r>
        <w:t xml:space="preserve"> – </w:t>
      </w:r>
      <w:r w:rsidR="001563C5" w:rsidRPr="001563C5">
        <w:t>Before you choose any database, it</w:t>
      </w:r>
      <w:r w:rsidR="009E733E">
        <w:t>'</w:t>
      </w:r>
      <w:r w:rsidR="001563C5" w:rsidRPr="001563C5">
        <w:t>s advisable to perform Data Modelling. It is a representation of the data structures to be stored in the database and very powerful expression of the business requirements.</w:t>
      </w:r>
      <w:r w:rsidR="00830D13">
        <w:t xml:space="preserve"> </w:t>
      </w:r>
      <w:r w:rsidR="00EA0739" w:rsidRPr="00EA0739">
        <w:t>Data Modelling is very helpful if your app contains features like search queries, reporting, location-based features, etc. Such apps require multiple databases to manage different types of data. For example, Uber uses MySQL, MongoDB and lot of other databases. They use MongoDB for their CDN and MySQL for business logic. Using MongoDB in their case made it very simple to store high volume incoming data.</w:t>
      </w:r>
    </w:p>
    <w:p w14:paraId="03B8CC7D" w14:textId="63751E13" w:rsidR="007E02D1" w:rsidRDefault="007E02D1" w:rsidP="007E02D1">
      <w:pPr>
        <w:pStyle w:val="ListParagraph"/>
        <w:numPr>
          <w:ilvl w:val="0"/>
          <w:numId w:val="36"/>
        </w:numPr>
      </w:pPr>
      <w:r w:rsidRPr="0010430E">
        <w:rPr>
          <w:b/>
          <w:bCs w:val="0"/>
        </w:rPr>
        <w:t>Data security</w:t>
      </w:r>
      <w:r>
        <w:t xml:space="preserve"> – </w:t>
      </w:r>
      <w:r w:rsidR="000F4764" w:rsidRPr="000F4764">
        <w:t>When you</w:t>
      </w:r>
      <w:r w:rsidR="009E733E">
        <w:t>'</w:t>
      </w:r>
      <w:r w:rsidR="000F4764" w:rsidRPr="000F4764">
        <w:t>re using synchronized and decentralized storage it is important to access, transmit, and store data securely. To cover this completely, you need to address authentication, data at rest, data in motion and read/write access.</w:t>
      </w:r>
    </w:p>
    <w:p w14:paraId="5786F0B7" w14:textId="36A548B4" w:rsidR="002F3CA0" w:rsidRDefault="002F3CA0" w:rsidP="002F3CA0">
      <w:pPr>
        <w:pStyle w:val="ListParagraph"/>
      </w:pPr>
      <w:r w:rsidRPr="002F3CA0">
        <w:t>Authentication should be flexible and allow for the use of standard, public, and custom authentication providers. Support for the anonymous access is also important for many apps. For data at rest on the server and client, you</w:t>
      </w:r>
      <w:r w:rsidR="009E733E">
        <w:t>'</w:t>
      </w:r>
      <w:r w:rsidRPr="002F3CA0">
        <w:t>ll want support for both file system encryption and data-level encryption. For data in motion, communication should be over a secure channel like SSL or TLS. For data read/write access, the database should offer granular control over what data can be accessed and modified by users.</w:t>
      </w:r>
    </w:p>
    <w:p w14:paraId="1DBD0418" w14:textId="77777777" w:rsidR="004E156F" w:rsidRDefault="004E156F" w:rsidP="223CC5F6">
      <w:pPr>
        <w:ind w:left="0"/>
      </w:pPr>
    </w:p>
    <w:p w14:paraId="0492A337" w14:textId="406D5481" w:rsidR="008B0793" w:rsidRDefault="78F8118B" w:rsidP="145319A6">
      <w:pPr>
        <w:pStyle w:val="Heading2"/>
      </w:pPr>
      <w:bookmarkStart w:id="77" w:name="_Toc118042857"/>
      <w:r>
        <w:t>SQLite Database</w:t>
      </w:r>
      <w:bookmarkEnd w:id="77"/>
    </w:p>
    <w:p w14:paraId="13183FDC" w14:textId="1E7A299E" w:rsidR="008B0793" w:rsidRDefault="78F8118B" w:rsidP="145319A6">
      <w:r>
        <w:t>Based on the criteria listed above, the team decided to use a local instance of SQLite to persist the local caching of mail pieces and manage notifications for the application. This database is instantiated on first-use, which happens when the application fir</w:t>
      </w:r>
      <w:r w:rsidR="467ADFDB">
        <w:t>st loads and requests the latest timestamp associated with a mail piece.</w:t>
      </w:r>
    </w:p>
    <w:p w14:paraId="1515E8E9" w14:textId="429F842D" w:rsidR="467ADFDB" w:rsidRDefault="467ADFDB" w:rsidP="539D2D2B">
      <w:r>
        <w:lastRenderedPageBreak/>
        <w:t>The schema for the database is as follows:</w:t>
      </w:r>
    </w:p>
    <w:p w14:paraId="5A6ADE12" w14:textId="77777777" w:rsidR="00020939" w:rsidRDefault="467ADFDB" w:rsidP="00010440">
      <w:pPr>
        <w:keepNext/>
      </w:pPr>
      <w:r>
        <w:rPr>
          <w:noProof/>
        </w:rPr>
        <w:drawing>
          <wp:inline distT="0" distB="0" distL="0" distR="0" wp14:anchorId="73C933E0" wp14:editId="35C0A674">
            <wp:extent cx="5366426" cy="3152775"/>
            <wp:effectExtent l="0" t="0" r="0" b="0"/>
            <wp:docPr id="1178522252" name="Picture 117852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522252"/>
                    <pic:cNvPicPr/>
                  </pic:nvPicPr>
                  <pic:blipFill>
                    <a:blip r:embed="rId115">
                      <a:extLst>
                        <a:ext uri="{28A0092B-C50C-407E-A947-70E740481C1C}">
                          <a14:useLocalDpi xmlns:a14="http://schemas.microsoft.com/office/drawing/2010/main" val="0"/>
                        </a:ext>
                      </a:extLst>
                    </a:blip>
                    <a:stretch>
                      <a:fillRect/>
                    </a:stretch>
                  </pic:blipFill>
                  <pic:spPr>
                    <a:xfrm>
                      <a:off x="0" y="0"/>
                      <a:ext cx="5366426" cy="3152775"/>
                    </a:xfrm>
                    <a:prstGeom prst="rect">
                      <a:avLst/>
                    </a:prstGeom>
                  </pic:spPr>
                </pic:pic>
              </a:graphicData>
            </a:graphic>
          </wp:inline>
        </w:drawing>
      </w:r>
    </w:p>
    <w:p w14:paraId="5BB342DE" w14:textId="63829F2E" w:rsidR="467ADFDB" w:rsidRDefault="00020939" w:rsidP="00010440">
      <w:pPr>
        <w:pStyle w:val="Caption"/>
        <w:jc w:val="center"/>
      </w:pPr>
      <w:r>
        <w:t xml:space="preserve">Figure </w:t>
      </w:r>
      <w:fldSimple w:instr=" SEQ Figure \* ARABIC ">
        <w:r>
          <w:rPr>
            <w:noProof/>
          </w:rPr>
          <w:t>37</w:t>
        </w:r>
      </w:fldSimple>
      <w:r>
        <w:t xml:space="preserve"> - Database Schema</w:t>
      </w:r>
    </w:p>
    <w:p w14:paraId="314DE98A" w14:textId="69AEB140" w:rsidR="467ADFDB" w:rsidRDefault="467ADFDB" w:rsidP="66574E9D">
      <w:r>
        <w:t>One important note about the use of SQLite, is the need to manually create migration logic when updating the schema. The current implementation uses the “version” field provided by the SQLite library to track the current iteration of the schema. In order to add, remove, o</w:t>
      </w:r>
      <w:r w:rsidR="17902826">
        <w:t>r modify existing fields or tables:</w:t>
      </w:r>
    </w:p>
    <w:p w14:paraId="7B425E4A" w14:textId="0F49824D" w:rsidR="532AD1CA" w:rsidRDefault="17902826" w:rsidP="7061158C">
      <w:pPr>
        <w:pStyle w:val="ListParagraph"/>
        <w:numPr>
          <w:ilvl w:val="0"/>
          <w:numId w:val="48"/>
        </w:numPr>
      </w:pPr>
      <w:r>
        <w:t>The developer must increment the version field.</w:t>
      </w:r>
    </w:p>
    <w:p w14:paraId="108F1EB1" w14:textId="0F49824D" w:rsidR="17902826" w:rsidRDefault="17902826" w:rsidP="7061158C">
      <w:pPr>
        <w:pStyle w:val="ListParagraph"/>
        <w:numPr>
          <w:ilvl w:val="0"/>
          <w:numId w:val="48"/>
        </w:numPr>
      </w:pPr>
      <w:r>
        <w:t>The developer must write migration logic in the setup function, gated by the new version number.</w:t>
      </w:r>
    </w:p>
    <w:p w14:paraId="25464991" w14:textId="45E7C949" w:rsidR="008B0793" w:rsidRDefault="17902826" w:rsidP="06E44FCC">
      <w:pPr>
        <w:pStyle w:val="ListParagraph"/>
        <w:numPr>
          <w:ilvl w:val="0"/>
          <w:numId w:val="48"/>
        </w:numPr>
      </w:pPr>
      <w:r>
        <w:t>The developer must validate that the changes are properly propagated.</w:t>
      </w:r>
    </w:p>
    <w:p w14:paraId="53874042" w14:textId="454D9C4A" w:rsidR="006B3641" w:rsidRDefault="3CA0D962" w:rsidP="00B54B1C">
      <w:pPr>
        <w:pStyle w:val="Heading2"/>
      </w:pPr>
      <w:bookmarkStart w:id="78" w:name="_Toc118042858"/>
      <w:r>
        <w:t>Notification and Notification Subscription Data Object – GitHub #412</w:t>
      </w:r>
      <w:bookmarkEnd w:id="78"/>
    </w:p>
    <w:p w14:paraId="35870B91" w14:textId="1C2EDE4D" w:rsidR="4CF96E2C" w:rsidRDefault="4CF96E2C" w:rsidP="06E44FCC">
      <w:r>
        <w:t>In addition to caching the mail pieces in the local database cache, we also manage our notification subscriptions and their associated notifications. Notification subscriptions are added via the Manage page on the Notification view, which appends a</w:t>
      </w:r>
      <w:r w:rsidR="4AE8A9CE">
        <w:t xml:space="preserve"> new row to the “</w:t>
      </w:r>
      <w:proofErr w:type="spellStart"/>
      <w:r w:rsidR="4AE8A9CE">
        <w:t>notification_subscription</w:t>
      </w:r>
      <w:proofErr w:type="spellEnd"/>
      <w:r w:rsidR="4AE8A9CE">
        <w:t xml:space="preserve">” table. Removing a notification subscription on the Manage page </w:t>
      </w:r>
      <w:r w:rsidR="4AE8A9CE">
        <w:lastRenderedPageBreak/>
        <w:t>results in the associated row in the “</w:t>
      </w:r>
      <w:proofErr w:type="spellStart"/>
      <w:r w:rsidR="4AE8A9CE">
        <w:t>notification_subscription</w:t>
      </w:r>
      <w:proofErr w:type="spellEnd"/>
      <w:r w:rsidR="4AE8A9CE">
        <w:t>” table being deleted. On subscription deletion, all associated notifications that are a result of that subscription are also removed via t</w:t>
      </w:r>
      <w:r w:rsidR="782DBC47">
        <w:t>he cascading delete feature of SQL. Additionally, any time a mail piece is removed, the same will happen to any notifications that are associated with that mail piece.</w:t>
      </w:r>
    </w:p>
    <w:p w14:paraId="0572F48E" w14:textId="00082530" w:rsidR="00D2562E" w:rsidRDefault="52630C7C" w:rsidP="00D2562E">
      <w:pPr>
        <w:pStyle w:val="Heading1"/>
      </w:pPr>
      <w:bookmarkStart w:id="79" w:name="_Toc118042859"/>
      <w:r>
        <w:t>Firebase Analytics</w:t>
      </w:r>
      <w:bookmarkEnd w:id="79"/>
    </w:p>
    <w:p w14:paraId="667A9D96" w14:textId="732F7A5A" w:rsidR="00BB2CC3" w:rsidRPr="00BB2CC3" w:rsidRDefault="10D4A2DC" w:rsidP="1F808372">
      <w:pPr>
        <w:ind w:firstLine="720"/>
      </w:pPr>
      <w:r w:rsidRPr="1F808372">
        <w:t xml:space="preserve">Firebase is a great tool that functions as a backend-as-a-service tool that provides a lot of good out of the box functionality to its users, such as authentication, </w:t>
      </w:r>
      <w:r w:rsidR="191F6615" w:rsidRPr="1F808372">
        <w:t>NoSQL database, analytics, and many more features. Firebase allows development teams to focus on business development and not to worry about the trickiness of backend coding</w:t>
      </w:r>
      <w:r w:rsidR="4AB67185" w:rsidRPr="1F808372">
        <w:t>. In this section we will go over the installation and configuration of Firebase Analytics.</w:t>
      </w:r>
      <w:r w:rsidR="652696EE">
        <w:t xml:space="preserve"> As requirements evolve, we will have to keep in mind that analytics data is only captured for a maximum period of 14 months.</w:t>
      </w:r>
      <w:r w:rsidR="3FF4510F">
        <w:t xml:space="preserve"> This may </w:t>
      </w:r>
      <w:r w:rsidR="432BF1D1">
        <w:t xml:space="preserve">be a key factor in deciding whether to move to </w:t>
      </w:r>
      <w:r w:rsidR="7450E54B">
        <w:t xml:space="preserve">the </w:t>
      </w:r>
      <w:r w:rsidR="432BF1D1">
        <w:t xml:space="preserve">data to </w:t>
      </w:r>
      <w:r w:rsidR="052A5A01">
        <w:t>a</w:t>
      </w:r>
      <w:r w:rsidR="432BF1D1">
        <w:t xml:space="preserve"> </w:t>
      </w:r>
      <w:r w:rsidR="052A5A01">
        <w:t xml:space="preserve">data warehouse </w:t>
      </w:r>
      <w:r w:rsidR="3FF4510F">
        <w:t xml:space="preserve">because reviewing </w:t>
      </w:r>
      <w:r w:rsidR="44C7C232">
        <w:t>comparative</w:t>
      </w:r>
      <w:r w:rsidR="3FF4510F">
        <w:t xml:space="preserve"> periods </w:t>
      </w:r>
      <w:r w:rsidR="4CEC0B33">
        <w:t>is often an importan</w:t>
      </w:r>
      <w:r w:rsidR="5CF0E567">
        <w:t>t analytical tool.</w:t>
      </w:r>
    </w:p>
    <w:p w14:paraId="0D22A2B7" w14:textId="71BE6A02" w:rsidR="00D2562E" w:rsidRPr="00B54B1C" w:rsidRDefault="52630C7C" w:rsidP="00B54B1C">
      <w:pPr>
        <w:pStyle w:val="Heading2"/>
      </w:pPr>
      <w:bookmarkStart w:id="80" w:name="_Toc118042860"/>
      <w:r w:rsidRPr="00B54B1C">
        <w:t>Installation</w:t>
      </w:r>
      <w:r w:rsidR="00B54B1C" w:rsidRPr="00B54B1C">
        <w:t xml:space="preserve"> using Firebase CLI and </w:t>
      </w:r>
      <w:proofErr w:type="spellStart"/>
      <w:r w:rsidR="00B54B1C" w:rsidRPr="00B54B1C">
        <w:t>Flutterfire</w:t>
      </w:r>
      <w:bookmarkEnd w:id="80"/>
      <w:proofErr w:type="spellEnd"/>
    </w:p>
    <w:p w14:paraId="49A1222A" w14:textId="77777777" w:rsidR="000545F9" w:rsidRDefault="000545F9" w:rsidP="002F4CA0">
      <w:pPr>
        <w:rPr>
          <w:b/>
          <w:bCs w:val="0"/>
        </w:rPr>
      </w:pPr>
      <w:r>
        <w:rPr>
          <w:b/>
          <w:bCs w:val="0"/>
        </w:rPr>
        <w:t>Firebase CLI</w:t>
      </w:r>
      <w:r w:rsidRPr="00285166">
        <w:t xml:space="preserve"> (https://firebase.google.com/docs/cli#windows-standalone-binary)</w:t>
      </w:r>
    </w:p>
    <w:p w14:paraId="45A87E7F" w14:textId="77777777" w:rsidR="000545F9" w:rsidRPr="00285166" w:rsidRDefault="000545F9" w:rsidP="002F4CA0">
      <w:pPr>
        <w:pStyle w:val="ListParagraph"/>
        <w:numPr>
          <w:ilvl w:val="0"/>
          <w:numId w:val="6"/>
        </w:numPr>
      </w:pPr>
      <w:r w:rsidRPr="00285166">
        <w:t xml:space="preserve">Install NodeJS </w:t>
      </w:r>
    </w:p>
    <w:p w14:paraId="6C09B4C9" w14:textId="77777777" w:rsidR="000545F9" w:rsidRPr="00285166" w:rsidRDefault="000545F9" w:rsidP="002F4CA0">
      <w:pPr>
        <w:pStyle w:val="ListParagraph"/>
        <w:numPr>
          <w:ilvl w:val="0"/>
          <w:numId w:val="6"/>
        </w:numPr>
      </w:pPr>
      <w:r w:rsidRPr="00285166">
        <w:t>Install Firebase CLI via the following command</w:t>
      </w:r>
    </w:p>
    <w:p w14:paraId="4B697D61" w14:textId="77777777" w:rsidR="000545F9" w:rsidRPr="00285166" w:rsidRDefault="000545F9" w:rsidP="002F4CA0">
      <w:pPr>
        <w:pStyle w:val="ListParagraph"/>
        <w:numPr>
          <w:ilvl w:val="1"/>
          <w:numId w:val="6"/>
        </w:numPr>
      </w:pPr>
      <w:proofErr w:type="spellStart"/>
      <w:r w:rsidRPr="00285166">
        <w:t>npm</w:t>
      </w:r>
      <w:proofErr w:type="spellEnd"/>
      <w:r w:rsidRPr="00285166">
        <w:t xml:space="preserve"> install -g firebase-tools</w:t>
      </w:r>
    </w:p>
    <w:p w14:paraId="28FBBD8B" w14:textId="77777777" w:rsidR="000545F9" w:rsidRPr="00285166" w:rsidRDefault="000545F9" w:rsidP="002F4CA0">
      <w:pPr>
        <w:pStyle w:val="ListParagraph"/>
        <w:numPr>
          <w:ilvl w:val="0"/>
          <w:numId w:val="6"/>
        </w:numPr>
      </w:pPr>
      <w:r w:rsidRPr="00285166">
        <w:t>Login to Firebase</w:t>
      </w:r>
    </w:p>
    <w:p w14:paraId="5CA34606" w14:textId="77777777" w:rsidR="000545F9" w:rsidRPr="00285166" w:rsidRDefault="000545F9" w:rsidP="002F4CA0">
      <w:pPr>
        <w:pStyle w:val="ListParagraph"/>
        <w:numPr>
          <w:ilvl w:val="1"/>
          <w:numId w:val="6"/>
        </w:numPr>
      </w:pPr>
      <w:r w:rsidRPr="00285166">
        <w:t>firebase login</w:t>
      </w:r>
    </w:p>
    <w:p w14:paraId="7EC24DC9" w14:textId="77777777" w:rsidR="000545F9" w:rsidRPr="00285166" w:rsidRDefault="000545F9" w:rsidP="002F4CA0">
      <w:pPr>
        <w:pStyle w:val="ListParagraph"/>
        <w:numPr>
          <w:ilvl w:val="0"/>
          <w:numId w:val="6"/>
        </w:numPr>
      </w:pPr>
      <w:r w:rsidRPr="00285166">
        <w:t xml:space="preserve">Test </w:t>
      </w:r>
    </w:p>
    <w:p w14:paraId="7F2F10A7" w14:textId="77777777" w:rsidR="000545F9" w:rsidRPr="00285166" w:rsidRDefault="000545F9" w:rsidP="002F4CA0">
      <w:pPr>
        <w:pStyle w:val="ListParagraph"/>
        <w:numPr>
          <w:ilvl w:val="1"/>
          <w:numId w:val="6"/>
        </w:numPr>
      </w:pPr>
      <w:r w:rsidRPr="00285166">
        <w:t xml:space="preserve">firebase </w:t>
      </w:r>
      <w:proofErr w:type="spellStart"/>
      <w:proofErr w:type="gramStart"/>
      <w:r w:rsidRPr="00285166">
        <w:t>projects:list</w:t>
      </w:r>
      <w:proofErr w:type="spellEnd"/>
      <w:proofErr w:type="gramEnd"/>
    </w:p>
    <w:p w14:paraId="4B9EC197" w14:textId="77777777" w:rsidR="000545F9" w:rsidRDefault="000545F9" w:rsidP="002F4CA0">
      <w:proofErr w:type="spellStart"/>
      <w:r>
        <w:t>Flutterfire</w:t>
      </w:r>
      <w:proofErr w:type="spellEnd"/>
      <w:r>
        <w:t xml:space="preserve"> CLI</w:t>
      </w:r>
    </w:p>
    <w:p w14:paraId="24759F7D" w14:textId="77777777" w:rsidR="000545F9" w:rsidRDefault="000545F9" w:rsidP="002F4CA0">
      <w:pPr>
        <w:pStyle w:val="ListParagraph"/>
        <w:numPr>
          <w:ilvl w:val="0"/>
          <w:numId w:val="7"/>
        </w:numPr>
      </w:pPr>
      <w:r>
        <w:t>From the project directory, run the following command</w:t>
      </w:r>
    </w:p>
    <w:p w14:paraId="4F744BE3" w14:textId="77777777" w:rsidR="000545F9" w:rsidRDefault="000545F9" w:rsidP="002F4CA0">
      <w:pPr>
        <w:pStyle w:val="ListParagraph"/>
        <w:numPr>
          <w:ilvl w:val="0"/>
          <w:numId w:val="8"/>
        </w:numPr>
      </w:pPr>
      <w:proofErr w:type="spellStart"/>
      <w:r w:rsidRPr="006D3EBB">
        <w:t>Flutterfire</w:t>
      </w:r>
      <w:proofErr w:type="spellEnd"/>
      <w:r w:rsidRPr="006D3EBB">
        <w:t xml:space="preserve"> configure</w:t>
      </w:r>
    </w:p>
    <w:p w14:paraId="7AF30584" w14:textId="77777777" w:rsidR="005850AE" w:rsidRDefault="005850AE" w:rsidP="005850AE"/>
    <w:p w14:paraId="5696F039" w14:textId="77777777" w:rsidR="00020939" w:rsidRDefault="00887359" w:rsidP="00020939">
      <w:pPr>
        <w:keepNext/>
        <w:ind w:left="0"/>
        <w:jc w:val="center"/>
      </w:pPr>
      <w:r w:rsidRPr="00F043FB">
        <w:rPr>
          <w:noProof/>
        </w:rPr>
        <w:drawing>
          <wp:inline distT="0" distB="0" distL="0" distR="0" wp14:anchorId="0AAACECB" wp14:editId="3EBFEC97">
            <wp:extent cx="5667153" cy="1973816"/>
            <wp:effectExtent l="0" t="0" r="0" b="762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16"/>
                    <a:stretch>
                      <a:fillRect/>
                    </a:stretch>
                  </pic:blipFill>
                  <pic:spPr>
                    <a:xfrm>
                      <a:off x="0" y="0"/>
                      <a:ext cx="5674653" cy="1976428"/>
                    </a:xfrm>
                    <a:prstGeom prst="rect">
                      <a:avLst/>
                    </a:prstGeom>
                  </pic:spPr>
                </pic:pic>
              </a:graphicData>
            </a:graphic>
          </wp:inline>
        </w:drawing>
      </w:r>
    </w:p>
    <w:p w14:paraId="6A792FBE" w14:textId="6B4FCFB2" w:rsidR="008501C1" w:rsidRDefault="00020939" w:rsidP="00010440">
      <w:pPr>
        <w:pStyle w:val="Caption"/>
        <w:jc w:val="center"/>
      </w:pPr>
      <w:r>
        <w:t xml:space="preserve">Figure </w:t>
      </w:r>
      <w:fldSimple w:instr=" SEQ Figure \* ARABIC ">
        <w:r>
          <w:rPr>
            <w:noProof/>
          </w:rPr>
          <w:t>38</w:t>
        </w:r>
      </w:fldSimple>
      <w:r>
        <w:t xml:space="preserve"> - </w:t>
      </w:r>
      <w:proofErr w:type="spellStart"/>
      <w:r>
        <w:t>Flutterfire</w:t>
      </w:r>
      <w:proofErr w:type="spellEnd"/>
      <w:r>
        <w:t xml:space="preserve"> Configuration</w:t>
      </w:r>
    </w:p>
    <w:p w14:paraId="208638A5" w14:textId="67E97DA5" w:rsidR="00D2562E" w:rsidRDefault="007839B0" w:rsidP="00B54B1C">
      <w:pPr>
        <w:pStyle w:val="Heading2"/>
      </w:pPr>
      <w:bookmarkStart w:id="81" w:name="_Toc118042861"/>
      <w:r>
        <w:t xml:space="preserve">Setup / </w:t>
      </w:r>
      <w:r w:rsidR="52630C7C">
        <w:t>Configuration</w:t>
      </w:r>
      <w:r>
        <w:t xml:space="preserve"> of Analytics Service</w:t>
      </w:r>
      <w:bookmarkEnd w:id="81"/>
    </w:p>
    <w:p w14:paraId="23A0E306" w14:textId="14021015" w:rsidR="000905BF" w:rsidRDefault="00F33356" w:rsidP="000905BF">
      <w:r>
        <w:t xml:space="preserve">One the dependencies have been added to the project, there are </w:t>
      </w:r>
      <w:r w:rsidR="00F53D97">
        <w:t xml:space="preserve">a few additional components that need to be configured to ensure that objects within the project are appropriately tracked by Firebase.  </w:t>
      </w:r>
    </w:p>
    <w:p w14:paraId="31ABEA49" w14:textId="68F198F3" w:rsidR="00594FAE" w:rsidRDefault="007C0FAF" w:rsidP="002562A5">
      <w:pPr>
        <w:jc w:val="left"/>
      </w:pPr>
      <w:r>
        <w:rPr>
          <w:noProof/>
        </w:rPr>
        <mc:AlternateContent>
          <mc:Choice Requires="wps">
            <w:drawing>
              <wp:anchor distT="0" distB="0" distL="114300" distR="114300" simplePos="0" relativeHeight="251658252" behindDoc="0" locked="0" layoutInCell="1" allowOverlap="1" wp14:anchorId="5EA1752A" wp14:editId="19489C15">
                <wp:simplePos x="0" y="0"/>
                <wp:positionH relativeFrom="column">
                  <wp:posOffset>438150</wp:posOffset>
                </wp:positionH>
                <wp:positionV relativeFrom="paragraph">
                  <wp:posOffset>2412365</wp:posOffset>
                </wp:positionV>
                <wp:extent cx="549465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5494655" cy="635"/>
                        </a:xfrm>
                        <a:prstGeom prst="rect">
                          <a:avLst/>
                        </a:prstGeom>
                        <a:solidFill>
                          <a:prstClr val="white"/>
                        </a:solidFill>
                        <a:ln>
                          <a:noFill/>
                        </a:ln>
                      </wps:spPr>
                      <wps:txbx>
                        <w:txbxContent>
                          <w:p w14:paraId="499D3B82" w14:textId="2E4C7280" w:rsidR="007C0FAF" w:rsidRPr="00464B3A" w:rsidRDefault="007C0FAF" w:rsidP="007C0FAF">
                            <w:pPr>
                              <w:pStyle w:val="Caption"/>
                              <w:spacing w:line="240" w:lineRule="auto"/>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1752A" id="Text Box 193" o:spid="_x0000_s1028" type="#_x0000_t202" style="position:absolute;left:0;text-align:left;margin-left:34.5pt;margin-top:189.95pt;width:432.65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0IGwIAAD8EAAAOAAAAZHJzL2Uyb0RvYy54bWysU8Fu2zAMvQ/YPwi6L06yJl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" stroked="f">
                <v:textbox style="mso-fit-shape-to-text:t" inset="0,0,0,0">
                  <w:txbxContent>
                    <w:p w14:paraId="499D3B82" w14:textId="2E4C7280" w:rsidR="007C0FAF" w:rsidRPr="00464B3A" w:rsidRDefault="007C0FAF" w:rsidP="007C0FAF">
                      <w:pPr>
                        <w:pStyle w:val="Caption"/>
                        <w:spacing w:line="240" w:lineRule="auto"/>
                        <w:rPr>
                          <w:noProof/>
                          <w:sz w:val="24"/>
                          <w:szCs w:val="24"/>
                        </w:rPr>
                      </w:pPr>
                    </w:p>
                  </w:txbxContent>
                </v:textbox>
                <w10:wrap type="square"/>
              </v:shape>
            </w:pict>
          </mc:Fallback>
        </mc:AlternateContent>
      </w:r>
      <w:r w:rsidR="00020939">
        <w:rPr>
          <w:noProof/>
        </w:rPr>
        <mc:AlternateContent>
          <mc:Choice Requires="wps">
            <w:drawing>
              <wp:anchor distT="0" distB="0" distL="114300" distR="114300" simplePos="0" relativeHeight="251658255" behindDoc="0" locked="0" layoutInCell="1" allowOverlap="1" wp14:anchorId="17859DB0" wp14:editId="057A7A60">
                <wp:simplePos x="0" y="0"/>
                <wp:positionH relativeFrom="column">
                  <wp:posOffset>438150</wp:posOffset>
                </wp:positionH>
                <wp:positionV relativeFrom="paragraph">
                  <wp:posOffset>2412365</wp:posOffset>
                </wp:positionV>
                <wp:extent cx="5494655" cy="635"/>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5494655" cy="635"/>
                        </a:xfrm>
                        <a:prstGeom prst="rect">
                          <a:avLst/>
                        </a:prstGeom>
                        <a:solidFill>
                          <a:prstClr val="white"/>
                        </a:solidFill>
                        <a:ln>
                          <a:noFill/>
                        </a:ln>
                      </wps:spPr>
                      <wps:txbx>
                        <w:txbxContent>
                          <w:p w14:paraId="01E5C9B2" w14:textId="00E7D576" w:rsidR="00020939" w:rsidRPr="004B1EAB" w:rsidRDefault="00020939" w:rsidP="00010440">
                            <w:pPr>
                              <w:pStyle w:val="Caption"/>
                              <w:jc w:val="center"/>
                            </w:pPr>
                            <w:r>
                              <w:t xml:space="preserve">Figure </w:t>
                            </w:r>
                            <w:fldSimple w:instr=" SEQ Figure \* ARABIC ">
                              <w:r>
                                <w:rPr>
                                  <w:noProof/>
                                </w:rPr>
                                <w:t>39</w:t>
                              </w:r>
                            </w:fldSimple>
                            <w:r>
                              <w:t xml:space="preserve"> - analytics_</w:t>
                            </w:r>
                            <w:proofErr w:type="gramStart"/>
                            <w:r>
                              <w:t>service.dar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59DB0" id="Text Box 197" o:spid="_x0000_s1029" type="#_x0000_t202" style="position:absolute;left:0;text-align:left;margin-left:34.5pt;margin-top:189.95pt;width:432.65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hktGwIAAD8EAAAOAAAAZHJzL2Uyb0RvYy54bWysU8Fu2zAMvQ/YPwi6L07aJt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" stroked="f">
                <v:textbox style="mso-fit-shape-to-text:t" inset="0,0,0,0">
                  <w:txbxContent>
                    <w:p w14:paraId="01E5C9B2" w14:textId="00E7D576" w:rsidR="00020939" w:rsidRPr="004B1EAB" w:rsidRDefault="00020939" w:rsidP="00010440">
                      <w:pPr>
                        <w:pStyle w:val="Caption"/>
                        <w:jc w:val="center"/>
                      </w:pPr>
                      <w:r>
                        <w:t xml:space="preserve">Figure </w:t>
                      </w:r>
                      <w:fldSimple w:instr=" SEQ Figure \* ARABIC ">
                        <w:r>
                          <w:rPr>
                            <w:noProof/>
                          </w:rPr>
                          <w:t>39</w:t>
                        </w:r>
                      </w:fldSimple>
                      <w:r>
                        <w:t xml:space="preserve"> - analytics_</w:t>
                      </w:r>
                      <w:proofErr w:type="gramStart"/>
                      <w:r>
                        <w:t>service.dart</w:t>
                      </w:r>
                      <w:proofErr w:type="gramEnd"/>
                    </w:p>
                  </w:txbxContent>
                </v:textbox>
                <w10:wrap type="square"/>
              </v:shape>
            </w:pict>
          </mc:Fallback>
        </mc:AlternateContent>
      </w:r>
      <w:r>
        <w:rPr>
          <w:noProof/>
        </w:rPr>
        <mc:AlternateContent>
          <mc:Choice Requires="wps">
            <w:drawing>
              <wp:anchor distT="45720" distB="45720" distL="114300" distR="114300" simplePos="0" relativeHeight="251658249" behindDoc="0" locked="0" layoutInCell="1" allowOverlap="1" wp14:anchorId="1AEB1664" wp14:editId="43FBCFD1">
                <wp:simplePos x="0" y="0"/>
                <wp:positionH relativeFrom="margin">
                  <wp:align>right</wp:align>
                </wp:positionH>
                <wp:positionV relativeFrom="paragraph">
                  <wp:posOffset>484217</wp:posOffset>
                </wp:positionV>
                <wp:extent cx="5494655" cy="1871345"/>
                <wp:effectExtent l="0" t="0" r="1079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655" cy="1871932"/>
                        </a:xfrm>
                        <a:prstGeom prst="rect">
                          <a:avLst/>
                        </a:prstGeom>
                        <a:solidFill>
                          <a:srgbClr val="FFFFFF"/>
                        </a:solidFill>
                        <a:ln w="9525">
                          <a:solidFill>
                            <a:srgbClr val="000000"/>
                          </a:solidFill>
                          <a:miter lim="800000"/>
                          <a:headEnd/>
                          <a:tailEnd/>
                        </a:ln>
                      </wps:spPr>
                      <wps:txbx>
                        <w:txbxContent>
                          <w:p w14:paraId="42CF1E75" w14:textId="77777777" w:rsidR="002562A5" w:rsidRPr="002562A5" w:rsidRDefault="002562A5" w:rsidP="002562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rPr>
                                <w:rFonts w:ascii="Courier New" w:hAnsi="Courier New" w:cs="Courier New"/>
                                <w:bCs w:val="0"/>
                                <w:color w:val="A9B7C6"/>
                                <w:sz w:val="20"/>
                                <w:szCs w:val="20"/>
                              </w:rPr>
                            </w:pPr>
                            <w:r w:rsidRPr="002562A5">
                              <w:rPr>
                                <w:rFonts w:ascii="Courier New" w:hAnsi="Courier New" w:cs="Courier New"/>
                                <w:bCs w:val="0"/>
                                <w:color w:val="CC7832"/>
                                <w:sz w:val="20"/>
                                <w:szCs w:val="20"/>
                              </w:rPr>
                              <w:t xml:space="preserve">class </w:t>
                            </w:r>
                            <w:r w:rsidRPr="002562A5">
                              <w:rPr>
                                <w:rFonts w:ascii="Courier New" w:hAnsi="Courier New" w:cs="Courier New"/>
                                <w:bCs w:val="0"/>
                                <w:color w:val="A9B7C6"/>
                                <w:sz w:val="20"/>
                                <w:szCs w:val="20"/>
                              </w:rPr>
                              <w:t>AnalyticsService {</w:t>
                            </w:r>
                            <w:r w:rsidRPr="002562A5">
                              <w:rPr>
                                <w:rFonts w:ascii="Courier New" w:hAnsi="Courier New" w:cs="Courier New"/>
                                <w:bCs w:val="0"/>
                                <w:color w:val="A9B7C6"/>
                                <w:sz w:val="20"/>
                                <w:szCs w:val="20"/>
                              </w:rPr>
                              <w:br/>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CC7832"/>
                                <w:sz w:val="20"/>
                                <w:szCs w:val="20"/>
                              </w:rPr>
                              <w:t xml:space="preserve">final </w:t>
                            </w:r>
                            <w:r w:rsidRPr="002562A5">
                              <w:rPr>
                                <w:rFonts w:ascii="Courier New" w:hAnsi="Courier New" w:cs="Courier New"/>
                                <w:bCs w:val="0"/>
                                <w:color w:val="A9B7C6"/>
                                <w:sz w:val="20"/>
                                <w:szCs w:val="20"/>
                              </w:rPr>
                              <w:t xml:space="preserve">FirebaseAnalytics </w:t>
                            </w:r>
                            <w:r w:rsidRPr="002562A5">
                              <w:rPr>
                                <w:rFonts w:ascii="Courier New" w:hAnsi="Courier New" w:cs="Courier New"/>
                                <w:bCs w:val="0"/>
                                <w:color w:val="9876AA"/>
                                <w:sz w:val="20"/>
                                <w:szCs w:val="20"/>
                              </w:rPr>
                              <w:t xml:space="preserve">_analytics </w:t>
                            </w:r>
                            <w:r w:rsidRPr="002562A5">
                              <w:rPr>
                                <w:rFonts w:ascii="Courier New" w:hAnsi="Courier New" w:cs="Courier New"/>
                                <w:bCs w:val="0"/>
                                <w:color w:val="A9B7C6"/>
                                <w:sz w:val="20"/>
                                <w:szCs w:val="20"/>
                              </w:rPr>
                              <w:t>= FirebaseAnalytics.</w:t>
                            </w:r>
                            <w:r w:rsidRPr="002562A5">
                              <w:rPr>
                                <w:rFonts w:ascii="Courier New" w:hAnsi="Courier New" w:cs="Courier New"/>
                                <w:bCs w:val="0"/>
                                <w:i/>
                                <w:iCs/>
                                <w:color w:val="9876AA"/>
                                <w:sz w:val="20"/>
                                <w:szCs w:val="20"/>
                              </w:rPr>
                              <w:t>instance</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 xml:space="preserve">FirebaseAnalyticsObserver </w:t>
                            </w:r>
                            <w:proofErr w:type="gramStart"/>
                            <w:r w:rsidRPr="002562A5">
                              <w:rPr>
                                <w:rFonts w:ascii="Courier New" w:hAnsi="Courier New" w:cs="Courier New"/>
                                <w:bCs w:val="0"/>
                                <w:color w:val="FFC66D"/>
                                <w:sz w:val="20"/>
                                <w:szCs w:val="20"/>
                              </w:rPr>
                              <w:t>appAnalyticsObserver</w:t>
                            </w:r>
                            <w:r w:rsidRPr="002562A5">
                              <w:rPr>
                                <w:rFonts w:ascii="Courier New" w:hAnsi="Courier New" w:cs="Courier New"/>
                                <w:bCs w:val="0"/>
                                <w:color w:val="A9B7C6"/>
                                <w:sz w:val="20"/>
                                <w:szCs w:val="20"/>
                              </w:rPr>
                              <w:t>(</w:t>
                            </w:r>
                            <w:proofErr w:type="gramEnd"/>
                            <w:r w:rsidRPr="002562A5">
                              <w:rPr>
                                <w:rFonts w:ascii="Courier New" w:hAnsi="Courier New" w:cs="Courier New"/>
                                <w:bCs w:val="0"/>
                                <w:color w:val="A9B7C6"/>
                                <w:sz w:val="20"/>
                                <w:szCs w:val="20"/>
                              </w:rPr>
                              <w:t>) =&gt;</w:t>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FFC66D"/>
                                <w:sz w:val="20"/>
                                <w:szCs w:val="20"/>
                              </w:rPr>
                              <w:t>FirebaseAnalyticsObserver</w:t>
                            </w:r>
                            <w:r w:rsidRPr="002562A5">
                              <w:rPr>
                                <w:rFonts w:ascii="Courier New" w:hAnsi="Courier New" w:cs="Courier New"/>
                                <w:bCs w:val="0"/>
                                <w:color w:val="A9B7C6"/>
                                <w:sz w:val="20"/>
                                <w:szCs w:val="20"/>
                              </w:rPr>
                              <w:t xml:space="preserve">(analytics: </w:t>
                            </w:r>
                            <w:r w:rsidRPr="002562A5">
                              <w:rPr>
                                <w:rFonts w:ascii="Courier New" w:hAnsi="Courier New" w:cs="Courier New"/>
                                <w:bCs w:val="0"/>
                                <w:color w:val="9876AA"/>
                                <w:sz w:val="20"/>
                                <w:szCs w:val="20"/>
                              </w:rPr>
                              <w:t>_analytics</w:t>
                            </w:r>
                            <w:r w:rsidRPr="002562A5">
                              <w:rPr>
                                <w:rFonts w:ascii="Courier New" w:hAnsi="Courier New" w:cs="Courier New"/>
                                <w:bCs w:val="0"/>
                                <w:color w:val="A9B7C6"/>
                                <w:sz w:val="20"/>
                                <w:szCs w:val="20"/>
                              </w:rPr>
                              <w:t>)</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 xml:space="preserve">Future </w:t>
                            </w:r>
                            <w:r w:rsidRPr="002562A5">
                              <w:rPr>
                                <w:rFonts w:ascii="Courier New" w:hAnsi="Courier New" w:cs="Courier New"/>
                                <w:bCs w:val="0"/>
                                <w:color w:val="FFC66D"/>
                                <w:sz w:val="20"/>
                                <w:szCs w:val="20"/>
                              </w:rPr>
                              <w:t>logScreens</w:t>
                            </w:r>
                            <w:r w:rsidRPr="002562A5">
                              <w:rPr>
                                <w:rFonts w:ascii="Courier New" w:hAnsi="Courier New" w:cs="Courier New"/>
                                <w:bCs w:val="0"/>
                                <w:color w:val="A9B7C6"/>
                                <w:sz w:val="20"/>
                                <w:szCs w:val="20"/>
                              </w:rPr>
                              <w:t>({</w:t>
                            </w:r>
                            <w:r w:rsidRPr="002562A5">
                              <w:rPr>
                                <w:rFonts w:ascii="Courier New" w:hAnsi="Courier New" w:cs="Courier New"/>
                                <w:bCs w:val="0"/>
                                <w:color w:val="BBB529"/>
                                <w:sz w:val="20"/>
                                <w:szCs w:val="20"/>
                              </w:rPr>
                              <w:t xml:space="preserve">@required </w:t>
                            </w:r>
                            <w:r w:rsidRPr="002562A5">
                              <w:rPr>
                                <w:rFonts w:ascii="Courier New" w:hAnsi="Courier New" w:cs="Courier New"/>
                                <w:bCs w:val="0"/>
                                <w:color w:val="A9B7C6"/>
                                <w:sz w:val="20"/>
                                <w:szCs w:val="20"/>
                              </w:rPr>
                              <w:t xml:space="preserve">String? name}) </w:t>
                            </w:r>
                            <w:r w:rsidRPr="002562A5">
                              <w:rPr>
                                <w:rFonts w:ascii="Courier New" w:hAnsi="Courier New" w:cs="Courier New"/>
                                <w:bCs w:val="0"/>
                                <w:color w:val="CC7832"/>
                                <w:sz w:val="20"/>
                                <w:szCs w:val="20"/>
                              </w:rPr>
                              <w:t xml:space="preserve">async </w:t>
                            </w:r>
                            <w:r w:rsidRPr="002562A5">
                              <w:rPr>
                                <w:rFonts w:ascii="Courier New" w:hAnsi="Courier New" w:cs="Courier New"/>
                                <w:bCs w:val="0"/>
                                <w:color w:val="A9B7C6"/>
                                <w:sz w:val="20"/>
                                <w:szCs w:val="20"/>
                              </w:rPr>
                              <w:t>{</w:t>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CC7832"/>
                                <w:sz w:val="20"/>
                                <w:szCs w:val="20"/>
                              </w:rPr>
                              <w:t xml:space="preserve">await </w:t>
                            </w:r>
                            <w:r w:rsidRPr="002562A5">
                              <w:rPr>
                                <w:rFonts w:ascii="Courier New" w:hAnsi="Courier New" w:cs="Courier New"/>
                                <w:bCs w:val="0"/>
                                <w:color w:val="9876AA"/>
                                <w:sz w:val="20"/>
                                <w:szCs w:val="20"/>
                              </w:rPr>
                              <w:t>_analytics</w:t>
                            </w:r>
                            <w:r w:rsidRPr="002562A5">
                              <w:rPr>
                                <w:rFonts w:ascii="Courier New" w:hAnsi="Courier New" w:cs="Courier New"/>
                                <w:bCs w:val="0"/>
                                <w:color w:val="A9B7C6"/>
                                <w:sz w:val="20"/>
                                <w:szCs w:val="20"/>
                              </w:rPr>
                              <w:t>.setCurrentScreen(screenName: name)</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w:t>
                            </w:r>
                            <w:r w:rsidRPr="002562A5">
                              <w:rPr>
                                <w:rFonts w:ascii="Courier New" w:hAnsi="Courier New" w:cs="Courier New"/>
                                <w:bCs w:val="0"/>
                                <w:color w:val="A9B7C6"/>
                                <w:sz w:val="20"/>
                                <w:szCs w:val="20"/>
                              </w:rPr>
                              <w:br/>
                            </w:r>
                            <w:r w:rsidRPr="002562A5">
                              <w:rPr>
                                <w:rFonts w:ascii="Courier New" w:hAnsi="Courier New" w:cs="Courier New"/>
                                <w:bCs w:val="0"/>
                                <w:color w:val="A9B7C6"/>
                                <w:sz w:val="20"/>
                                <w:szCs w:val="20"/>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B1664" id="Text Box 2" o:spid="_x0000_s1030" type="#_x0000_t202" style="position:absolute;left:0;text-align:left;margin-left:381.45pt;margin-top:38.15pt;width:432.65pt;height:147.35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">
                <v:textbox>
                  <w:txbxContent>
                    <w:p w14:paraId="42CF1E75" w14:textId="77777777" w:rsidR="002562A5" w:rsidRPr="002562A5" w:rsidRDefault="002562A5" w:rsidP="002562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rPr>
                          <w:rFonts w:ascii="Courier New" w:hAnsi="Courier New" w:cs="Courier New"/>
                          <w:bCs w:val="0"/>
                          <w:color w:val="A9B7C6"/>
                          <w:sz w:val="20"/>
                          <w:szCs w:val="20"/>
                        </w:rPr>
                      </w:pPr>
                      <w:r w:rsidRPr="002562A5">
                        <w:rPr>
                          <w:rFonts w:ascii="Courier New" w:hAnsi="Courier New" w:cs="Courier New"/>
                          <w:bCs w:val="0"/>
                          <w:color w:val="CC7832"/>
                          <w:sz w:val="20"/>
                          <w:szCs w:val="20"/>
                        </w:rPr>
                        <w:t xml:space="preserve">class </w:t>
                      </w:r>
                      <w:r w:rsidRPr="002562A5">
                        <w:rPr>
                          <w:rFonts w:ascii="Courier New" w:hAnsi="Courier New" w:cs="Courier New"/>
                          <w:bCs w:val="0"/>
                          <w:color w:val="A9B7C6"/>
                          <w:sz w:val="20"/>
                          <w:szCs w:val="20"/>
                        </w:rPr>
                        <w:t>AnalyticsService {</w:t>
                      </w:r>
                      <w:r w:rsidRPr="002562A5">
                        <w:rPr>
                          <w:rFonts w:ascii="Courier New" w:hAnsi="Courier New" w:cs="Courier New"/>
                          <w:bCs w:val="0"/>
                          <w:color w:val="A9B7C6"/>
                          <w:sz w:val="20"/>
                          <w:szCs w:val="20"/>
                        </w:rPr>
                        <w:br/>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CC7832"/>
                          <w:sz w:val="20"/>
                          <w:szCs w:val="20"/>
                        </w:rPr>
                        <w:t xml:space="preserve">final </w:t>
                      </w:r>
                      <w:r w:rsidRPr="002562A5">
                        <w:rPr>
                          <w:rFonts w:ascii="Courier New" w:hAnsi="Courier New" w:cs="Courier New"/>
                          <w:bCs w:val="0"/>
                          <w:color w:val="A9B7C6"/>
                          <w:sz w:val="20"/>
                          <w:szCs w:val="20"/>
                        </w:rPr>
                        <w:t xml:space="preserve">FirebaseAnalytics </w:t>
                      </w:r>
                      <w:r w:rsidRPr="002562A5">
                        <w:rPr>
                          <w:rFonts w:ascii="Courier New" w:hAnsi="Courier New" w:cs="Courier New"/>
                          <w:bCs w:val="0"/>
                          <w:color w:val="9876AA"/>
                          <w:sz w:val="20"/>
                          <w:szCs w:val="20"/>
                        </w:rPr>
                        <w:t xml:space="preserve">_analytics </w:t>
                      </w:r>
                      <w:r w:rsidRPr="002562A5">
                        <w:rPr>
                          <w:rFonts w:ascii="Courier New" w:hAnsi="Courier New" w:cs="Courier New"/>
                          <w:bCs w:val="0"/>
                          <w:color w:val="A9B7C6"/>
                          <w:sz w:val="20"/>
                          <w:szCs w:val="20"/>
                        </w:rPr>
                        <w:t>= FirebaseAnalytics.</w:t>
                      </w:r>
                      <w:r w:rsidRPr="002562A5">
                        <w:rPr>
                          <w:rFonts w:ascii="Courier New" w:hAnsi="Courier New" w:cs="Courier New"/>
                          <w:bCs w:val="0"/>
                          <w:i/>
                          <w:iCs/>
                          <w:color w:val="9876AA"/>
                          <w:sz w:val="20"/>
                          <w:szCs w:val="20"/>
                        </w:rPr>
                        <w:t>instance</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 xml:space="preserve">FirebaseAnalyticsObserver </w:t>
                      </w:r>
                      <w:proofErr w:type="gramStart"/>
                      <w:r w:rsidRPr="002562A5">
                        <w:rPr>
                          <w:rFonts w:ascii="Courier New" w:hAnsi="Courier New" w:cs="Courier New"/>
                          <w:bCs w:val="0"/>
                          <w:color w:val="FFC66D"/>
                          <w:sz w:val="20"/>
                          <w:szCs w:val="20"/>
                        </w:rPr>
                        <w:t>appAnalyticsObserver</w:t>
                      </w:r>
                      <w:r w:rsidRPr="002562A5">
                        <w:rPr>
                          <w:rFonts w:ascii="Courier New" w:hAnsi="Courier New" w:cs="Courier New"/>
                          <w:bCs w:val="0"/>
                          <w:color w:val="A9B7C6"/>
                          <w:sz w:val="20"/>
                          <w:szCs w:val="20"/>
                        </w:rPr>
                        <w:t>(</w:t>
                      </w:r>
                      <w:proofErr w:type="gramEnd"/>
                      <w:r w:rsidRPr="002562A5">
                        <w:rPr>
                          <w:rFonts w:ascii="Courier New" w:hAnsi="Courier New" w:cs="Courier New"/>
                          <w:bCs w:val="0"/>
                          <w:color w:val="A9B7C6"/>
                          <w:sz w:val="20"/>
                          <w:szCs w:val="20"/>
                        </w:rPr>
                        <w:t>) =&gt;</w:t>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FFC66D"/>
                          <w:sz w:val="20"/>
                          <w:szCs w:val="20"/>
                        </w:rPr>
                        <w:t>FirebaseAnalyticsObserver</w:t>
                      </w:r>
                      <w:r w:rsidRPr="002562A5">
                        <w:rPr>
                          <w:rFonts w:ascii="Courier New" w:hAnsi="Courier New" w:cs="Courier New"/>
                          <w:bCs w:val="0"/>
                          <w:color w:val="A9B7C6"/>
                          <w:sz w:val="20"/>
                          <w:szCs w:val="20"/>
                        </w:rPr>
                        <w:t xml:space="preserve">(analytics: </w:t>
                      </w:r>
                      <w:r w:rsidRPr="002562A5">
                        <w:rPr>
                          <w:rFonts w:ascii="Courier New" w:hAnsi="Courier New" w:cs="Courier New"/>
                          <w:bCs w:val="0"/>
                          <w:color w:val="9876AA"/>
                          <w:sz w:val="20"/>
                          <w:szCs w:val="20"/>
                        </w:rPr>
                        <w:t>_analytics</w:t>
                      </w:r>
                      <w:r w:rsidRPr="002562A5">
                        <w:rPr>
                          <w:rFonts w:ascii="Courier New" w:hAnsi="Courier New" w:cs="Courier New"/>
                          <w:bCs w:val="0"/>
                          <w:color w:val="A9B7C6"/>
                          <w:sz w:val="20"/>
                          <w:szCs w:val="20"/>
                        </w:rPr>
                        <w:t>)</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 xml:space="preserve">Future </w:t>
                      </w:r>
                      <w:r w:rsidRPr="002562A5">
                        <w:rPr>
                          <w:rFonts w:ascii="Courier New" w:hAnsi="Courier New" w:cs="Courier New"/>
                          <w:bCs w:val="0"/>
                          <w:color w:val="FFC66D"/>
                          <w:sz w:val="20"/>
                          <w:szCs w:val="20"/>
                        </w:rPr>
                        <w:t>logScreens</w:t>
                      </w:r>
                      <w:r w:rsidRPr="002562A5">
                        <w:rPr>
                          <w:rFonts w:ascii="Courier New" w:hAnsi="Courier New" w:cs="Courier New"/>
                          <w:bCs w:val="0"/>
                          <w:color w:val="A9B7C6"/>
                          <w:sz w:val="20"/>
                          <w:szCs w:val="20"/>
                        </w:rPr>
                        <w:t>({</w:t>
                      </w:r>
                      <w:r w:rsidRPr="002562A5">
                        <w:rPr>
                          <w:rFonts w:ascii="Courier New" w:hAnsi="Courier New" w:cs="Courier New"/>
                          <w:bCs w:val="0"/>
                          <w:color w:val="BBB529"/>
                          <w:sz w:val="20"/>
                          <w:szCs w:val="20"/>
                        </w:rPr>
                        <w:t xml:space="preserve">@required </w:t>
                      </w:r>
                      <w:r w:rsidRPr="002562A5">
                        <w:rPr>
                          <w:rFonts w:ascii="Courier New" w:hAnsi="Courier New" w:cs="Courier New"/>
                          <w:bCs w:val="0"/>
                          <w:color w:val="A9B7C6"/>
                          <w:sz w:val="20"/>
                          <w:szCs w:val="20"/>
                        </w:rPr>
                        <w:t xml:space="preserve">String? name}) </w:t>
                      </w:r>
                      <w:r w:rsidRPr="002562A5">
                        <w:rPr>
                          <w:rFonts w:ascii="Courier New" w:hAnsi="Courier New" w:cs="Courier New"/>
                          <w:bCs w:val="0"/>
                          <w:color w:val="CC7832"/>
                          <w:sz w:val="20"/>
                          <w:szCs w:val="20"/>
                        </w:rPr>
                        <w:t xml:space="preserve">async </w:t>
                      </w:r>
                      <w:r w:rsidRPr="002562A5">
                        <w:rPr>
                          <w:rFonts w:ascii="Courier New" w:hAnsi="Courier New" w:cs="Courier New"/>
                          <w:bCs w:val="0"/>
                          <w:color w:val="A9B7C6"/>
                          <w:sz w:val="20"/>
                          <w:szCs w:val="20"/>
                        </w:rPr>
                        <w:t>{</w:t>
                      </w:r>
                      <w:r w:rsidRPr="002562A5">
                        <w:rPr>
                          <w:rFonts w:ascii="Courier New" w:hAnsi="Courier New" w:cs="Courier New"/>
                          <w:bCs w:val="0"/>
                          <w:color w:val="A9B7C6"/>
                          <w:sz w:val="20"/>
                          <w:szCs w:val="20"/>
                        </w:rPr>
                        <w:br/>
                        <w:t xml:space="preserve">    </w:t>
                      </w:r>
                      <w:r w:rsidRPr="002562A5">
                        <w:rPr>
                          <w:rFonts w:ascii="Courier New" w:hAnsi="Courier New" w:cs="Courier New"/>
                          <w:bCs w:val="0"/>
                          <w:color w:val="CC7832"/>
                          <w:sz w:val="20"/>
                          <w:szCs w:val="20"/>
                        </w:rPr>
                        <w:t xml:space="preserve">await </w:t>
                      </w:r>
                      <w:r w:rsidRPr="002562A5">
                        <w:rPr>
                          <w:rFonts w:ascii="Courier New" w:hAnsi="Courier New" w:cs="Courier New"/>
                          <w:bCs w:val="0"/>
                          <w:color w:val="9876AA"/>
                          <w:sz w:val="20"/>
                          <w:szCs w:val="20"/>
                        </w:rPr>
                        <w:t>_analytics</w:t>
                      </w:r>
                      <w:r w:rsidRPr="002562A5">
                        <w:rPr>
                          <w:rFonts w:ascii="Courier New" w:hAnsi="Courier New" w:cs="Courier New"/>
                          <w:bCs w:val="0"/>
                          <w:color w:val="A9B7C6"/>
                          <w:sz w:val="20"/>
                          <w:szCs w:val="20"/>
                        </w:rPr>
                        <w:t>.setCurrentScreen(screenName: name)</w:t>
                      </w:r>
                      <w:r w:rsidRPr="002562A5">
                        <w:rPr>
                          <w:rFonts w:ascii="Courier New" w:hAnsi="Courier New" w:cs="Courier New"/>
                          <w:bCs w:val="0"/>
                          <w:color w:val="CC7832"/>
                          <w:sz w:val="20"/>
                          <w:szCs w:val="20"/>
                        </w:rPr>
                        <w:t>;</w:t>
                      </w:r>
                      <w:r w:rsidRPr="002562A5">
                        <w:rPr>
                          <w:rFonts w:ascii="Courier New" w:hAnsi="Courier New" w:cs="Courier New"/>
                          <w:bCs w:val="0"/>
                          <w:color w:val="CC7832"/>
                          <w:sz w:val="20"/>
                          <w:szCs w:val="20"/>
                        </w:rPr>
                        <w:br/>
                        <w:t xml:space="preserve">  </w:t>
                      </w:r>
                      <w:r w:rsidRPr="002562A5">
                        <w:rPr>
                          <w:rFonts w:ascii="Courier New" w:hAnsi="Courier New" w:cs="Courier New"/>
                          <w:bCs w:val="0"/>
                          <w:color w:val="A9B7C6"/>
                          <w:sz w:val="20"/>
                          <w:szCs w:val="20"/>
                        </w:rPr>
                        <w:t>}</w:t>
                      </w:r>
                      <w:r w:rsidRPr="002562A5">
                        <w:rPr>
                          <w:rFonts w:ascii="Courier New" w:hAnsi="Courier New" w:cs="Courier New"/>
                          <w:bCs w:val="0"/>
                          <w:color w:val="A9B7C6"/>
                          <w:sz w:val="20"/>
                          <w:szCs w:val="20"/>
                        </w:rPr>
                        <w:br/>
                      </w:r>
                      <w:r w:rsidRPr="002562A5">
                        <w:rPr>
                          <w:rFonts w:ascii="Courier New" w:hAnsi="Courier New" w:cs="Courier New"/>
                          <w:bCs w:val="0"/>
                          <w:color w:val="A9B7C6"/>
                          <w:sz w:val="20"/>
                          <w:szCs w:val="20"/>
                        </w:rPr>
                        <w:br/>
                        <w:t>}</w:t>
                      </w:r>
                    </w:p>
                  </w:txbxContent>
                </v:textbox>
                <w10:wrap type="square" anchorx="margin"/>
              </v:shape>
            </w:pict>
          </mc:Fallback>
        </mc:AlternateContent>
      </w:r>
      <w:r>
        <w:rPr>
          <w:noProof/>
        </w:rPr>
        <mc:AlternateContent>
          <mc:Choice Requires="wps">
            <w:drawing>
              <wp:anchor distT="0" distB="0" distL="114300" distR="114300" simplePos="0" relativeHeight="251658251" behindDoc="0" locked="0" layoutInCell="1" allowOverlap="1" wp14:anchorId="0E2160FE" wp14:editId="0C7E513B">
                <wp:simplePos x="0" y="0"/>
                <wp:positionH relativeFrom="column">
                  <wp:posOffset>457200</wp:posOffset>
                </wp:positionH>
                <wp:positionV relativeFrom="paragraph">
                  <wp:posOffset>3308350</wp:posOffset>
                </wp:positionV>
                <wp:extent cx="5468620"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5468620" cy="635"/>
                        </a:xfrm>
                        <a:prstGeom prst="rect">
                          <a:avLst/>
                        </a:prstGeom>
                        <a:solidFill>
                          <a:prstClr val="white"/>
                        </a:solidFill>
                        <a:ln>
                          <a:noFill/>
                        </a:ln>
                      </wps:spPr>
                      <wps:txbx>
                        <w:txbxContent>
                          <w:p w14:paraId="6422FAA6" w14:textId="321A5215" w:rsidR="007C0FAF" w:rsidRPr="00D35396" w:rsidRDefault="007C0FAF" w:rsidP="007C0FAF">
                            <w:pPr>
                              <w:pStyle w:val="Caption"/>
                              <w:rPr>
                                <w:noProof/>
                                <w:sz w:val="24"/>
                                <w:szCs w:val="24"/>
                              </w:rPr>
                            </w:pPr>
                            <w:r>
                              <w:t xml:space="preserve">Figure </w:t>
                            </w:r>
                            <w:r>
                              <w:fldChar w:fldCharType="begin"/>
                            </w:r>
                            <w:r>
                              <w:instrText>SEQ Figure \* ARABIC</w:instrText>
                            </w:r>
                            <w:r w:rsidR="00000000">
                              <w:fldChar w:fldCharType="separate"/>
                            </w:r>
                            <w:r>
                              <w:fldChar w:fldCharType="end"/>
                            </w:r>
                            <w:r>
                              <w:t xml:space="preserve"> Main.d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2160FE" id="Text Box 192" o:spid="_x0000_s1031" type="#_x0000_t202" style="position:absolute;left:0;text-align:left;margin-left:36pt;margin-top:260.5pt;width:430.6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" stroked="f">
                <v:textbox style="mso-fit-shape-to-text:t" inset="0,0,0,0">
                  <w:txbxContent>
                    <w:p w14:paraId="6422FAA6" w14:textId="321A5215" w:rsidR="007C0FAF" w:rsidRPr="00D35396" w:rsidRDefault="007C0FAF" w:rsidP="007C0FAF">
                      <w:pPr>
                        <w:pStyle w:val="Caption"/>
                        <w:rPr>
                          <w:noProof/>
                          <w:sz w:val="24"/>
                          <w:szCs w:val="24"/>
                        </w:rPr>
                      </w:pPr>
                      <w:r>
                        <w:t xml:space="preserve">Figure </w:t>
                      </w:r>
                      <w:r>
                        <w:fldChar w:fldCharType="begin"/>
                      </w:r>
                      <w:r>
                        <w:instrText>SEQ Figure \* ARABIC</w:instrText>
                      </w:r>
                      <w:r w:rsidR="00000000">
                        <w:fldChar w:fldCharType="separate"/>
                      </w:r>
                      <w:r>
                        <w:fldChar w:fldCharType="end"/>
                      </w:r>
                      <w:r>
                        <w:t xml:space="preserve"> Main.dart</w:t>
                      </w:r>
                    </w:p>
                  </w:txbxContent>
                </v:textbox>
                <w10:wrap type="square"/>
              </v:shape>
            </w:pict>
          </mc:Fallback>
        </mc:AlternateContent>
      </w:r>
      <w:r w:rsidR="00FC4007">
        <w:rPr>
          <w:noProof/>
        </w:rPr>
        <mc:AlternateContent>
          <mc:Choice Requires="wps">
            <w:drawing>
              <wp:anchor distT="45720" distB="45720" distL="114300" distR="114300" simplePos="0" relativeHeight="251658250" behindDoc="0" locked="0" layoutInCell="1" allowOverlap="1" wp14:anchorId="05BB4BB0" wp14:editId="06E0AC27">
                <wp:simplePos x="0" y="0"/>
                <wp:positionH relativeFrom="margin">
                  <wp:align>right</wp:align>
                </wp:positionH>
                <wp:positionV relativeFrom="paragraph">
                  <wp:posOffset>2719070</wp:posOffset>
                </wp:positionV>
                <wp:extent cx="5468620" cy="1404620"/>
                <wp:effectExtent l="0" t="0" r="17780" b="2032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620" cy="1404620"/>
                        </a:xfrm>
                        <a:prstGeom prst="rect">
                          <a:avLst/>
                        </a:prstGeom>
                        <a:solidFill>
                          <a:srgbClr val="FFFFFF"/>
                        </a:solidFill>
                        <a:ln w="9525">
                          <a:solidFill>
                            <a:srgbClr val="000000"/>
                          </a:solidFill>
                          <a:miter lim="800000"/>
                          <a:headEnd/>
                          <a:tailEnd/>
                        </a:ln>
                      </wps:spPr>
                      <wps:txbx>
                        <w:txbxContent>
                          <w:p w14:paraId="0E991693" w14:textId="14D58569" w:rsidR="00FC4007" w:rsidRPr="00FC4007" w:rsidRDefault="00FC4007" w:rsidP="00FC400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rPr>
                                <w:rFonts w:ascii="Courier New" w:hAnsi="Courier New" w:cs="Courier New"/>
                                <w:bCs w:val="0"/>
                                <w:color w:val="A9B7C6"/>
                                <w:sz w:val="20"/>
                                <w:szCs w:val="20"/>
                              </w:rPr>
                            </w:pPr>
                            <w:r w:rsidRPr="00FC4007">
                              <w:rPr>
                                <w:rFonts w:ascii="Courier New" w:hAnsi="Courier New" w:cs="Courier New"/>
                                <w:bCs w:val="0"/>
                                <w:color w:val="CC7832"/>
                                <w:sz w:val="20"/>
                                <w:szCs w:val="20"/>
                              </w:rPr>
                              <w:t xml:space="preserve">await </w:t>
                            </w:r>
                            <w:r w:rsidRPr="00FC4007">
                              <w:rPr>
                                <w:rFonts w:ascii="Courier New" w:hAnsi="Courier New" w:cs="Courier New"/>
                                <w:bCs w:val="0"/>
                                <w:color w:val="A9B7C6"/>
                                <w:sz w:val="20"/>
                                <w:szCs w:val="20"/>
                              </w:rPr>
                              <w:t>Firebase.</w:t>
                            </w:r>
                            <w:r w:rsidRPr="00FC4007">
                              <w:rPr>
                                <w:rFonts w:ascii="Courier New" w:hAnsi="Courier New" w:cs="Courier New"/>
                                <w:bCs w:val="0"/>
                                <w:i/>
                                <w:iCs/>
                                <w:color w:val="FFC66D"/>
                                <w:sz w:val="20"/>
                                <w:szCs w:val="20"/>
                              </w:rPr>
                              <w:t>initializeApp</w:t>
                            </w:r>
                            <w:r w:rsidRPr="00FC4007">
                              <w:rPr>
                                <w:rFonts w:ascii="Courier New" w:hAnsi="Courier New" w:cs="Courier New"/>
                                <w:bCs w:val="0"/>
                                <w:color w:val="A9B7C6"/>
                                <w:sz w:val="20"/>
                                <w:szCs w:val="20"/>
                              </w:rPr>
                              <w:t>(</w:t>
                            </w:r>
                            <w:r w:rsidRPr="00FC4007">
                              <w:rPr>
                                <w:rFonts w:ascii="Courier New" w:hAnsi="Courier New" w:cs="Courier New"/>
                                <w:bCs w:val="0"/>
                                <w:color w:val="A9B7C6"/>
                                <w:sz w:val="20"/>
                                <w:szCs w:val="20"/>
                              </w:rPr>
                              <w:br/>
                              <w:t xml:space="preserve">  options: DefaultFirebaseOptions.</w:t>
                            </w:r>
                            <w:r w:rsidRPr="00FC4007">
                              <w:rPr>
                                <w:rFonts w:ascii="Courier New" w:hAnsi="Courier New" w:cs="Courier New"/>
                                <w:bCs w:val="0"/>
                                <w:i/>
                                <w:iCs/>
                                <w:color w:val="9876AA"/>
                                <w:sz w:val="20"/>
                                <w:szCs w:val="20"/>
                              </w:rPr>
                              <w:t>currentPlatform</w:t>
                            </w:r>
                            <w:r w:rsidRPr="00FC4007">
                              <w:rPr>
                                <w:rFonts w:ascii="Courier New" w:hAnsi="Courier New" w:cs="Courier New"/>
                                <w:bCs w:val="0"/>
                                <w:color w:val="CC7832"/>
                                <w:sz w:val="20"/>
                                <w:szCs w:val="20"/>
                              </w:rPr>
                              <w:t>,</w:t>
                            </w:r>
                            <w:r w:rsidRPr="00FC4007">
                              <w:rPr>
                                <w:rFonts w:ascii="Courier New" w:hAnsi="Courier New" w:cs="Courier New"/>
                                <w:bCs w:val="0"/>
                                <w:color w:val="CC7832"/>
                                <w:sz w:val="20"/>
                                <w:szCs w:val="20"/>
                              </w:rPr>
                              <w:br/>
                            </w:r>
                            <w:r w:rsidRPr="00FC4007">
                              <w:rPr>
                                <w:rFonts w:ascii="Courier New" w:hAnsi="Courier New" w:cs="Courier New"/>
                                <w:bCs w:val="0"/>
                                <w:color w:val="A9B7C6"/>
                                <w:sz w:val="20"/>
                                <w:szCs w:val="20"/>
                              </w:rPr>
                              <w:t>)</w:t>
                            </w:r>
                            <w:r w:rsidRPr="00FC4007">
                              <w:rPr>
                                <w:rFonts w:ascii="Courier New" w:hAnsi="Courier New" w:cs="Courier New"/>
                                <w:bCs w:val="0"/>
                                <w:color w:val="CC7832"/>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BB4BB0" id="_x0000_s1032" type="#_x0000_t202" style="position:absolute;left:0;text-align:left;margin-left:379.4pt;margin-top:214.1pt;width:430.6pt;height:110.6pt;z-index:25165825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">
                <v:textbox style="mso-fit-shape-to-text:t">
                  <w:txbxContent>
                    <w:p w14:paraId="0E991693" w14:textId="14D58569" w:rsidR="00FC4007" w:rsidRPr="00FC4007" w:rsidRDefault="00FC4007" w:rsidP="00FC400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rPr>
                          <w:rFonts w:ascii="Courier New" w:hAnsi="Courier New" w:cs="Courier New"/>
                          <w:bCs w:val="0"/>
                          <w:color w:val="A9B7C6"/>
                          <w:sz w:val="20"/>
                          <w:szCs w:val="20"/>
                        </w:rPr>
                      </w:pPr>
                      <w:r w:rsidRPr="00FC4007">
                        <w:rPr>
                          <w:rFonts w:ascii="Courier New" w:hAnsi="Courier New" w:cs="Courier New"/>
                          <w:bCs w:val="0"/>
                          <w:color w:val="CC7832"/>
                          <w:sz w:val="20"/>
                          <w:szCs w:val="20"/>
                        </w:rPr>
                        <w:t xml:space="preserve">await </w:t>
                      </w:r>
                      <w:r w:rsidRPr="00FC4007">
                        <w:rPr>
                          <w:rFonts w:ascii="Courier New" w:hAnsi="Courier New" w:cs="Courier New"/>
                          <w:bCs w:val="0"/>
                          <w:color w:val="A9B7C6"/>
                          <w:sz w:val="20"/>
                          <w:szCs w:val="20"/>
                        </w:rPr>
                        <w:t>Firebase.</w:t>
                      </w:r>
                      <w:r w:rsidRPr="00FC4007">
                        <w:rPr>
                          <w:rFonts w:ascii="Courier New" w:hAnsi="Courier New" w:cs="Courier New"/>
                          <w:bCs w:val="0"/>
                          <w:i/>
                          <w:iCs/>
                          <w:color w:val="FFC66D"/>
                          <w:sz w:val="20"/>
                          <w:szCs w:val="20"/>
                        </w:rPr>
                        <w:t>initializeApp</w:t>
                      </w:r>
                      <w:r w:rsidRPr="00FC4007">
                        <w:rPr>
                          <w:rFonts w:ascii="Courier New" w:hAnsi="Courier New" w:cs="Courier New"/>
                          <w:bCs w:val="0"/>
                          <w:color w:val="A9B7C6"/>
                          <w:sz w:val="20"/>
                          <w:szCs w:val="20"/>
                        </w:rPr>
                        <w:t>(</w:t>
                      </w:r>
                      <w:r w:rsidRPr="00FC4007">
                        <w:rPr>
                          <w:rFonts w:ascii="Courier New" w:hAnsi="Courier New" w:cs="Courier New"/>
                          <w:bCs w:val="0"/>
                          <w:color w:val="A9B7C6"/>
                          <w:sz w:val="20"/>
                          <w:szCs w:val="20"/>
                        </w:rPr>
                        <w:br/>
                        <w:t xml:space="preserve">  options: DefaultFirebaseOptions.</w:t>
                      </w:r>
                      <w:r w:rsidRPr="00FC4007">
                        <w:rPr>
                          <w:rFonts w:ascii="Courier New" w:hAnsi="Courier New" w:cs="Courier New"/>
                          <w:bCs w:val="0"/>
                          <w:i/>
                          <w:iCs/>
                          <w:color w:val="9876AA"/>
                          <w:sz w:val="20"/>
                          <w:szCs w:val="20"/>
                        </w:rPr>
                        <w:t>currentPlatform</w:t>
                      </w:r>
                      <w:r w:rsidRPr="00FC4007">
                        <w:rPr>
                          <w:rFonts w:ascii="Courier New" w:hAnsi="Courier New" w:cs="Courier New"/>
                          <w:bCs w:val="0"/>
                          <w:color w:val="CC7832"/>
                          <w:sz w:val="20"/>
                          <w:szCs w:val="20"/>
                        </w:rPr>
                        <w:t>,</w:t>
                      </w:r>
                      <w:r w:rsidRPr="00FC4007">
                        <w:rPr>
                          <w:rFonts w:ascii="Courier New" w:hAnsi="Courier New" w:cs="Courier New"/>
                          <w:bCs w:val="0"/>
                          <w:color w:val="CC7832"/>
                          <w:sz w:val="20"/>
                          <w:szCs w:val="20"/>
                        </w:rPr>
                        <w:br/>
                      </w:r>
                      <w:r w:rsidRPr="00FC4007">
                        <w:rPr>
                          <w:rFonts w:ascii="Courier New" w:hAnsi="Courier New" w:cs="Courier New"/>
                          <w:bCs w:val="0"/>
                          <w:color w:val="A9B7C6"/>
                          <w:sz w:val="20"/>
                          <w:szCs w:val="20"/>
                        </w:rPr>
                        <w:t>)</w:t>
                      </w:r>
                      <w:r w:rsidRPr="00FC4007">
                        <w:rPr>
                          <w:rFonts w:ascii="Courier New" w:hAnsi="Courier New" w:cs="Courier New"/>
                          <w:bCs w:val="0"/>
                          <w:color w:val="CC7832"/>
                          <w:sz w:val="20"/>
                          <w:szCs w:val="20"/>
                        </w:rPr>
                        <w:t>;</w:t>
                      </w:r>
                    </w:p>
                  </w:txbxContent>
                </v:textbox>
                <w10:wrap type="square" anchorx="margin"/>
              </v:shape>
            </w:pict>
          </mc:Fallback>
        </mc:AlternateContent>
      </w:r>
      <w:r w:rsidR="007D7708">
        <w:t xml:space="preserve">Create the </w:t>
      </w:r>
      <w:proofErr w:type="spellStart"/>
      <w:r w:rsidR="007D7708">
        <w:t>analytics_service.dart</w:t>
      </w:r>
      <w:proofErr w:type="spellEnd"/>
      <w:r w:rsidR="007D7708">
        <w:t xml:space="preserve"> file </w:t>
      </w:r>
      <w:r w:rsidR="002562A5">
        <w:t>–</w:t>
      </w:r>
      <w:r w:rsidR="007D7708">
        <w:t xml:space="preserve"> </w:t>
      </w:r>
      <w:r w:rsidR="002562A5">
        <w:t xml:space="preserve">this </w:t>
      </w:r>
      <w:r w:rsidR="00530E4C">
        <w:t xml:space="preserve">is the constructor class that is used by </w:t>
      </w:r>
      <w:proofErr w:type="gramStart"/>
      <w:r w:rsidR="00EC6415">
        <w:t>main(</w:t>
      </w:r>
      <w:proofErr w:type="gramEnd"/>
      <w:r w:rsidR="00EC6415">
        <w:t xml:space="preserve">) async in </w:t>
      </w:r>
      <w:proofErr w:type="spellStart"/>
      <w:r w:rsidR="00530E4C">
        <w:t>main.dart</w:t>
      </w:r>
      <w:proofErr w:type="spellEnd"/>
      <w:r w:rsidR="00FC4007">
        <w:t xml:space="preserve"> (shown below)</w:t>
      </w:r>
    </w:p>
    <w:p w14:paraId="2B0819D2" w14:textId="77777777" w:rsidR="007C0FAF" w:rsidRPr="000905BF" w:rsidRDefault="007C0FAF" w:rsidP="002562A5">
      <w:pPr>
        <w:jc w:val="left"/>
      </w:pPr>
    </w:p>
    <w:p w14:paraId="5EE58B3E" w14:textId="7EECC1A7" w:rsidR="00B54B1C" w:rsidRDefault="009F10EF" w:rsidP="00B54B1C">
      <w:r>
        <w:t xml:space="preserve">Once those are created, </w:t>
      </w:r>
      <w:r w:rsidR="004F5AA9">
        <w:t>the following code can be employed to track events, users (</w:t>
      </w:r>
      <w:proofErr w:type="spellStart"/>
      <w:r w:rsidR="004F5AA9">
        <w:t>uspsMID</w:t>
      </w:r>
      <w:proofErr w:type="spellEnd"/>
      <w:r w:rsidR="004F5AA9">
        <w:t xml:space="preserve">), </w:t>
      </w:r>
      <w:r w:rsidR="008F4551">
        <w:t>and page views.</w:t>
      </w:r>
    </w:p>
    <w:p w14:paraId="0E964FF0" w14:textId="55DABD9C" w:rsidR="008F4551" w:rsidRPr="003E7B2F" w:rsidRDefault="00752C71" w:rsidP="00752C71">
      <w:pPr>
        <w:pStyle w:val="ListParagraph"/>
        <w:numPr>
          <w:ilvl w:val="0"/>
          <w:numId w:val="47"/>
        </w:numPr>
        <w:rPr>
          <w:color w:val="0070C0"/>
        </w:rPr>
      </w:pPr>
      <w:r w:rsidRPr="003E7B2F">
        <w:rPr>
          <w:color w:val="0070C0"/>
        </w:rPr>
        <w:t>locator&lt;</w:t>
      </w:r>
      <w:proofErr w:type="spellStart"/>
      <w:r w:rsidRPr="003E7B2F">
        <w:rPr>
          <w:color w:val="0070C0"/>
        </w:rPr>
        <w:t>AnalyticsService</w:t>
      </w:r>
      <w:proofErr w:type="spellEnd"/>
      <w:proofErr w:type="gramStart"/>
      <w:r w:rsidRPr="003E7B2F">
        <w:rPr>
          <w:color w:val="0070C0"/>
        </w:rPr>
        <w:t>&gt;(</w:t>
      </w:r>
      <w:proofErr w:type="gramEnd"/>
      <w:r w:rsidRPr="003E7B2F">
        <w:rPr>
          <w:color w:val="0070C0"/>
        </w:rPr>
        <w:t>).</w:t>
      </w:r>
      <w:proofErr w:type="spellStart"/>
      <w:r w:rsidRPr="003E7B2F">
        <w:rPr>
          <w:color w:val="0070C0"/>
        </w:rPr>
        <w:t>logScreens</w:t>
      </w:r>
      <w:proofErr w:type="spellEnd"/>
      <w:r w:rsidRPr="003E7B2F">
        <w:rPr>
          <w:color w:val="0070C0"/>
        </w:rPr>
        <w:t>(name: "Digest Mail");</w:t>
      </w:r>
    </w:p>
    <w:p w14:paraId="0997C64A" w14:textId="684CF462" w:rsidR="00EC6180" w:rsidRPr="003E7B2F" w:rsidRDefault="00EC6180" w:rsidP="00EC6180">
      <w:pPr>
        <w:rPr>
          <w:b/>
          <w:bCs w:val="0"/>
          <w:color w:val="0070C0"/>
        </w:rPr>
      </w:pPr>
      <w:r>
        <w:t xml:space="preserve">The following </w:t>
      </w:r>
      <w:r w:rsidR="003E7B2F">
        <w:t xml:space="preserve">are each prefixed by </w:t>
      </w:r>
      <w:proofErr w:type="spellStart"/>
      <w:r w:rsidRPr="003E7B2F">
        <w:rPr>
          <w:b/>
          <w:bCs w:val="0"/>
          <w:color w:val="0070C0"/>
        </w:rPr>
        <w:t>FirebaseAnalytics.instance</w:t>
      </w:r>
      <w:proofErr w:type="spellEnd"/>
      <w:r w:rsidRPr="003E7B2F">
        <w:rPr>
          <w:b/>
          <w:bCs w:val="0"/>
          <w:color w:val="0070C0"/>
        </w:rPr>
        <w:t>.</w:t>
      </w:r>
    </w:p>
    <w:p w14:paraId="06BEF6DF" w14:textId="473FCA2A" w:rsidR="00EC6180" w:rsidRPr="003E7B2F" w:rsidRDefault="009B14F7" w:rsidP="00EC6180">
      <w:pPr>
        <w:pStyle w:val="ListParagraph"/>
        <w:numPr>
          <w:ilvl w:val="0"/>
          <w:numId w:val="47"/>
        </w:numPr>
        <w:rPr>
          <w:color w:val="0070C0"/>
        </w:rPr>
      </w:pPr>
      <w:proofErr w:type="spellStart"/>
      <w:proofErr w:type="gramStart"/>
      <w:r w:rsidRPr="003E7B2F">
        <w:rPr>
          <w:color w:val="0070C0"/>
        </w:rPr>
        <w:t>setUserProperty</w:t>
      </w:r>
      <w:proofErr w:type="spellEnd"/>
      <w:r w:rsidRPr="003E7B2F">
        <w:rPr>
          <w:color w:val="0070C0"/>
        </w:rPr>
        <w:t>(</w:t>
      </w:r>
      <w:proofErr w:type="gramEnd"/>
      <w:r w:rsidRPr="003E7B2F">
        <w:rPr>
          <w:color w:val="0070C0"/>
        </w:rPr>
        <w:t>name: '</w:t>
      </w:r>
      <w:proofErr w:type="spellStart"/>
      <w:r w:rsidRPr="003E7B2F">
        <w:rPr>
          <w:color w:val="0070C0"/>
        </w:rPr>
        <w:t>USPS_Email_MID</w:t>
      </w:r>
      <w:proofErr w:type="spellEnd"/>
      <w:r w:rsidRPr="003E7B2F">
        <w:rPr>
          <w:color w:val="0070C0"/>
        </w:rPr>
        <w:t xml:space="preserve">', value: </w:t>
      </w:r>
      <w:proofErr w:type="spellStart"/>
      <w:r w:rsidRPr="003E7B2F">
        <w:rPr>
          <w:color w:val="0070C0"/>
        </w:rPr>
        <w:t>widget.mailPiece.uspsMID</w:t>
      </w:r>
      <w:proofErr w:type="spellEnd"/>
      <w:r w:rsidRPr="003E7B2F">
        <w:rPr>
          <w:color w:val="0070C0"/>
        </w:rPr>
        <w:t>);</w:t>
      </w:r>
    </w:p>
    <w:p w14:paraId="54812DC5" w14:textId="2E387726" w:rsidR="00EC6180" w:rsidRPr="003E7B2F" w:rsidRDefault="00EC6180" w:rsidP="00EC6180">
      <w:pPr>
        <w:pStyle w:val="ListParagraph"/>
        <w:numPr>
          <w:ilvl w:val="0"/>
          <w:numId w:val="47"/>
        </w:numPr>
        <w:rPr>
          <w:color w:val="0070C0"/>
        </w:rPr>
      </w:pPr>
      <w:proofErr w:type="spellStart"/>
      <w:proofErr w:type="gramStart"/>
      <w:r w:rsidRPr="003E7B2F">
        <w:rPr>
          <w:color w:val="0070C0"/>
        </w:rPr>
        <w:t>logEvent</w:t>
      </w:r>
      <w:proofErr w:type="spellEnd"/>
      <w:r w:rsidRPr="003E7B2F">
        <w:rPr>
          <w:color w:val="0070C0"/>
        </w:rPr>
        <w:t>(</w:t>
      </w:r>
      <w:proofErr w:type="gramEnd"/>
      <w:r w:rsidRPr="003E7B2F">
        <w:rPr>
          <w:color w:val="0070C0"/>
        </w:rPr>
        <w:t>name: '</w:t>
      </w:r>
      <w:proofErr w:type="spellStart"/>
      <w:r w:rsidRPr="003E7B2F">
        <w:rPr>
          <w:color w:val="0070C0"/>
        </w:rPr>
        <w:t>Link_Navigated',parameters</w:t>
      </w:r>
      <w:proofErr w:type="spellEnd"/>
      <w:r w:rsidRPr="003E7B2F">
        <w:rPr>
          <w:color w:val="0070C0"/>
        </w:rPr>
        <w:t>:{'</w:t>
      </w:r>
      <w:proofErr w:type="spellStart"/>
      <w:r w:rsidRPr="003E7B2F">
        <w:rPr>
          <w:color w:val="0070C0"/>
        </w:rPr>
        <w:t>itemId</w:t>
      </w:r>
      <w:proofErr w:type="spellEnd"/>
      <w:r w:rsidRPr="003E7B2F">
        <w:rPr>
          <w:color w:val="0070C0"/>
        </w:rPr>
        <w:t>':text});</w:t>
      </w:r>
    </w:p>
    <w:p w14:paraId="4B3D8A6E" w14:textId="508A632A" w:rsidR="002D55AB" w:rsidRPr="002D55AB" w:rsidRDefault="7DE76EB3" w:rsidP="002D55AB">
      <w:r>
        <w:t>Sample Reports</w:t>
      </w:r>
    </w:p>
    <w:p w14:paraId="794BE272" w14:textId="77777777" w:rsidR="00F31AE2" w:rsidRDefault="6F2E388A" w:rsidP="6F6E9636">
      <w:pPr>
        <w:keepNext/>
        <w:ind w:left="0"/>
      </w:pPr>
      <w:r>
        <w:rPr>
          <w:noProof/>
        </w:rPr>
        <w:drawing>
          <wp:inline distT="0" distB="0" distL="0" distR="0" wp14:anchorId="7F4EE5A8" wp14:editId="7FD9CF46">
            <wp:extent cx="5886450" cy="2035730"/>
            <wp:effectExtent l="0" t="0" r="0" b="0"/>
            <wp:docPr id="1426219819" name="Picture 142621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219819"/>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886450" cy="2035730"/>
                    </a:xfrm>
                    <a:prstGeom prst="rect">
                      <a:avLst/>
                    </a:prstGeom>
                  </pic:spPr>
                </pic:pic>
              </a:graphicData>
            </a:graphic>
          </wp:inline>
        </w:drawing>
      </w:r>
    </w:p>
    <w:p w14:paraId="6E173D3D" w14:textId="5D3828F6" w:rsidR="6F2E388A" w:rsidRDefault="00F31AE2" w:rsidP="00F31AE2">
      <w:pPr>
        <w:pStyle w:val="Caption"/>
      </w:pPr>
      <w:r>
        <w:t>Figure</w:t>
      </w:r>
      <w:r w:rsidR="00EF1F0D">
        <w:t xml:space="preserve"> 40</w:t>
      </w:r>
      <w:r>
        <w:t xml:space="preserve"> </w:t>
      </w:r>
      <w:r>
        <w:fldChar w:fldCharType="begin"/>
      </w:r>
      <w:r>
        <w:instrText>SEQ Figure \* ARABIC</w:instrText>
      </w:r>
      <w:r w:rsidR="00000000">
        <w:fldChar w:fldCharType="separate"/>
      </w:r>
      <w:r>
        <w:fldChar w:fldCharType="end"/>
      </w:r>
      <w:r w:rsidR="00B060C3">
        <w:t xml:space="preserve"> </w:t>
      </w:r>
      <w:r>
        <w:t xml:space="preserve">(Appendix </w:t>
      </w:r>
      <w:r w:rsidR="00796186">
        <w:t>A</w:t>
      </w:r>
      <w:r>
        <w:t>) Sample Google Analytics Path Exploration Report</w:t>
      </w:r>
    </w:p>
    <w:p w14:paraId="4A7FB72E" w14:textId="32AB67A5" w:rsidR="4BC3EBFA" w:rsidRDefault="4BC3EBFA" w:rsidP="6F6E9636">
      <w:pPr>
        <w:pStyle w:val="Caption"/>
        <w:ind w:left="0"/>
      </w:pPr>
      <w:r>
        <w:rPr>
          <w:noProof/>
        </w:rPr>
        <w:lastRenderedPageBreak/>
        <w:drawing>
          <wp:inline distT="0" distB="0" distL="0" distR="0" wp14:anchorId="01271F21" wp14:editId="0EFBB929">
            <wp:extent cx="5991225" cy="2371526"/>
            <wp:effectExtent l="0" t="0" r="0" b="0"/>
            <wp:docPr id="1896300505" name="Picture 1896300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991225" cy="2371526"/>
                    </a:xfrm>
                    <a:prstGeom prst="rect">
                      <a:avLst/>
                    </a:prstGeom>
                  </pic:spPr>
                </pic:pic>
              </a:graphicData>
            </a:graphic>
          </wp:inline>
        </w:drawing>
      </w:r>
      <w:r w:rsidR="0A68D12C">
        <w:t>Figure</w:t>
      </w:r>
      <w:r w:rsidR="00EF1F0D">
        <w:t xml:space="preserve"> 41</w:t>
      </w:r>
      <w:r w:rsidR="0A68D12C">
        <w:t xml:space="preserve"> </w:t>
      </w:r>
      <w:r>
        <w:fldChar w:fldCharType="begin"/>
      </w:r>
      <w:r>
        <w:instrText>SEQ Figure \* ARABIC</w:instrText>
      </w:r>
      <w:r w:rsidR="00000000">
        <w:fldChar w:fldCharType="separate"/>
      </w:r>
      <w:r>
        <w:fldChar w:fldCharType="end"/>
      </w:r>
      <w:r w:rsidR="0A68D12C">
        <w:t xml:space="preserve"> (Appendix </w:t>
      </w:r>
      <w:r w:rsidR="00796186">
        <w:t>B</w:t>
      </w:r>
      <w:r w:rsidR="0A68D12C">
        <w:t>) Sample Google Analytics Events Data Report</w:t>
      </w:r>
    </w:p>
    <w:p w14:paraId="0E4C4C12" w14:textId="1DB3A73C" w:rsidR="6F6E9636" w:rsidRDefault="008323DA" w:rsidP="00B54B1C">
      <w:pPr>
        <w:pStyle w:val="Heading2"/>
      </w:pPr>
      <w:bookmarkStart w:id="82" w:name="_Toc118042862"/>
      <w:r>
        <w:t xml:space="preserve">Firebase </w:t>
      </w:r>
      <w:r w:rsidR="00633B4A">
        <w:t>Debug</w:t>
      </w:r>
      <w:r>
        <w:t xml:space="preserve"> View</w:t>
      </w:r>
      <w:bookmarkEnd w:id="82"/>
    </w:p>
    <w:p w14:paraId="2C4B9946" w14:textId="53BFD17C" w:rsidR="00696DAB" w:rsidRPr="00696DAB" w:rsidRDefault="005259C4" w:rsidP="00696DAB">
      <w:r>
        <w:t xml:space="preserve">Android Studio </w:t>
      </w:r>
      <w:r w:rsidR="00905347">
        <w:t xml:space="preserve">combined with Google Firebase provides with ability to </w:t>
      </w:r>
      <w:r w:rsidR="00716E8B">
        <w:t xml:space="preserve">immediately </w:t>
      </w:r>
      <w:r w:rsidR="00041817">
        <w:t>visualiz</w:t>
      </w:r>
      <w:r w:rsidR="00716E8B">
        <w:t xml:space="preserve">e </w:t>
      </w:r>
      <w:r w:rsidR="006C1645">
        <w:t xml:space="preserve">the impact of code changes </w:t>
      </w:r>
      <w:r w:rsidR="008323DA">
        <w:t>using the Debug view</w:t>
      </w:r>
    </w:p>
    <w:p w14:paraId="6E5C826B" w14:textId="77777777" w:rsidR="00EF1F0D" w:rsidRDefault="00B533FD" w:rsidP="00010440">
      <w:pPr>
        <w:keepNext/>
        <w:ind w:left="0"/>
      </w:pPr>
      <w:r w:rsidRPr="00B533FD">
        <w:rPr>
          <w:noProof/>
        </w:rPr>
        <w:drawing>
          <wp:inline distT="0" distB="0" distL="0" distR="0" wp14:anchorId="73D7FE74" wp14:editId="4BC89541">
            <wp:extent cx="5943600" cy="3288030"/>
            <wp:effectExtent l="0" t="0" r="0" b="7620"/>
            <wp:docPr id="1827587268" name="Picture 18275872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268" name="Picture 1827587268" descr="A screenshot of a computer&#10;&#10;Description automatically generated with medium confidence"/>
                    <pic:cNvPicPr/>
                  </pic:nvPicPr>
                  <pic:blipFill>
                    <a:blip r:embed="rId119"/>
                    <a:stretch>
                      <a:fillRect/>
                    </a:stretch>
                  </pic:blipFill>
                  <pic:spPr>
                    <a:xfrm>
                      <a:off x="0" y="0"/>
                      <a:ext cx="5943600" cy="3288030"/>
                    </a:xfrm>
                    <a:prstGeom prst="rect">
                      <a:avLst/>
                    </a:prstGeom>
                  </pic:spPr>
                </pic:pic>
              </a:graphicData>
            </a:graphic>
          </wp:inline>
        </w:drawing>
      </w:r>
    </w:p>
    <w:p w14:paraId="2B9534D7" w14:textId="095FD31A" w:rsidR="00633B4A" w:rsidRPr="00633B4A" w:rsidRDefault="00EF1F0D" w:rsidP="00010440">
      <w:pPr>
        <w:pStyle w:val="Caption"/>
        <w:jc w:val="center"/>
      </w:pPr>
      <w:r>
        <w:t>Figure 42 - Firebase Debug View</w:t>
      </w:r>
    </w:p>
    <w:p w14:paraId="6B667918" w14:textId="7F75B39F" w:rsidR="00FD69F8" w:rsidRDefault="00FD69F8" w:rsidP="6F6E9636">
      <w:r>
        <w:lastRenderedPageBreak/>
        <w:t xml:space="preserve">When running the </w:t>
      </w:r>
      <w:r w:rsidR="006A5719">
        <w:t xml:space="preserve">project in Android Studio, the following command will allow you to test </w:t>
      </w:r>
      <w:r w:rsidR="009B0F39">
        <w:t xml:space="preserve">Google </w:t>
      </w:r>
      <w:r w:rsidR="00A77B9A">
        <w:t>Firebase commands in real time</w:t>
      </w:r>
      <w:r w:rsidR="00C611CD">
        <w:t>. In the terminal, type in the following and press enter.</w:t>
      </w:r>
    </w:p>
    <w:p w14:paraId="1E9CA707" w14:textId="77777777" w:rsidR="008323DA" w:rsidRDefault="00145369" w:rsidP="008323DA">
      <w:pPr>
        <w:pBdr>
          <w:top w:val="single" w:sz="4" w:space="1" w:color="auto"/>
          <w:left w:val="single" w:sz="4" w:space="1" w:color="auto"/>
          <w:bottom w:val="single" w:sz="4" w:space="1" w:color="auto"/>
          <w:right w:val="single" w:sz="4" w:space="4" w:color="auto"/>
        </w:pBdr>
        <w:shd w:val="clear" w:color="auto" w:fill="F2F2F2" w:themeFill="background1" w:themeFillShade="F2"/>
        <w:ind w:left="0"/>
        <w:jc w:val="center"/>
      </w:pPr>
      <w:proofErr w:type="spellStart"/>
      <w:r w:rsidRPr="00145369">
        <w:t>adb</w:t>
      </w:r>
      <w:proofErr w:type="spellEnd"/>
      <w:r w:rsidRPr="00145369">
        <w:t xml:space="preserve"> shell </w:t>
      </w:r>
      <w:proofErr w:type="spellStart"/>
      <w:r w:rsidRPr="00145369">
        <w:t>setprop</w:t>
      </w:r>
      <w:proofErr w:type="spellEnd"/>
      <w:r w:rsidRPr="00145369">
        <w:t xml:space="preserve"> </w:t>
      </w:r>
      <w:proofErr w:type="spellStart"/>
      <w:r w:rsidRPr="00145369">
        <w:t>debug.firebase.analytics.app</w:t>
      </w:r>
      <w:proofErr w:type="spellEnd"/>
      <w:r w:rsidRPr="00145369">
        <w:t xml:space="preserve"> </w:t>
      </w:r>
      <w:r w:rsidR="008323DA">
        <w:t xml:space="preserve">[project name] </w:t>
      </w:r>
    </w:p>
    <w:p w14:paraId="49E4A1FD" w14:textId="727F7446" w:rsidR="6F6E9636" w:rsidRDefault="008323DA" w:rsidP="008323DA">
      <w:pPr>
        <w:pBdr>
          <w:top w:val="single" w:sz="4" w:space="1" w:color="auto"/>
          <w:left w:val="single" w:sz="4" w:space="1" w:color="auto"/>
          <w:bottom w:val="single" w:sz="4" w:space="1" w:color="auto"/>
          <w:right w:val="single" w:sz="4" w:space="4" w:color="auto"/>
        </w:pBdr>
        <w:shd w:val="clear" w:color="auto" w:fill="F2F2F2" w:themeFill="background1" w:themeFillShade="F2"/>
        <w:ind w:left="0"/>
        <w:jc w:val="center"/>
      </w:pPr>
      <w:r>
        <w:t xml:space="preserve">or </w:t>
      </w:r>
      <w:proofErr w:type="gramStart"/>
      <w:r w:rsidR="00145369" w:rsidRPr="00145369">
        <w:t>com.umgc</w:t>
      </w:r>
      <w:proofErr w:type="gramEnd"/>
      <w:r w:rsidR="00145369" w:rsidRPr="00145369">
        <w:t>.summer2022</w:t>
      </w:r>
      <w:r>
        <w:t xml:space="preserve"> in our case</w:t>
      </w:r>
    </w:p>
    <w:p w14:paraId="2F6B73D7" w14:textId="6178CE60" w:rsidR="00501737" w:rsidRDefault="00C611CD" w:rsidP="6F6E9636">
      <w:r>
        <w:t>Then launch Google Firebase (</w:t>
      </w:r>
      <w:hyperlink r:id="rId120" w:history="1">
        <w:r w:rsidR="00215D6A" w:rsidRPr="00D561D5">
          <w:rPr>
            <w:rStyle w:val="Hyperlink"/>
          </w:rPr>
          <w:t>https://console.firebase.google.com/</w:t>
        </w:r>
      </w:hyperlink>
      <w:r w:rsidR="00215D6A">
        <w:t>) and connect to your project. When you use that command above, the Debug</w:t>
      </w:r>
      <w:r w:rsidR="00652F95">
        <w:t xml:space="preserve"> view will be available in the project, </w:t>
      </w:r>
      <w:r w:rsidR="00B80364">
        <w:t>and you</w:t>
      </w:r>
      <w:r w:rsidR="009E733E">
        <w:t>'</w:t>
      </w:r>
      <w:r w:rsidR="00B80364">
        <w:t xml:space="preserve">ll have access to </w:t>
      </w:r>
      <w:r w:rsidR="00333A51">
        <w:t>real time statistics from the emulator</w:t>
      </w:r>
      <w:r w:rsidR="0025468F">
        <w:t>.</w:t>
      </w:r>
    </w:p>
    <w:p w14:paraId="266D2E11" w14:textId="77777777" w:rsidR="00EF1F0D" w:rsidRDefault="00501737" w:rsidP="00010440">
      <w:pPr>
        <w:keepNext/>
      </w:pPr>
      <w:r w:rsidRPr="00501737">
        <w:rPr>
          <w:noProof/>
        </w:rPr>
        <w:drawing>
          <wp:inline distT="0" distB="0" distL="0" distR="0" wp14:anchorId="6FBA20BF" wp14:editId="53A110DC">
            <wp:extent cx="5943600" cy="4053205"/>
            <wp:effectExtent l="0" t="0" r="0" b="4445"/>
            <wp:docPr id="1827587267" name="Picture 1827587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267" name="Picture 1827587267" descr="Graphical user interface, application&#10;&#10;Description automatically generated"/>
                    <pic:cNvPicPr/>
                  </pic:nvPicPr>
                  <pic:blipFill>
                    <a:blip r:embed="rId121"/>
                    <a:stretch>
                      <a:fillRect/>
                    </a:stretch>
                  </pic:blipFill>
                  <pic:spPr>
                    <a:xfrm>
                      <a:off x="0" y="0"/>
                      <a:ext cx="5943600" cy="4053205"/>
                    </a:xfrm>
                    <a:prstGeom prst="rect">
                      <a:avLst/>
                    </a:prstGeom>
                  </pic:spPr>
                </pic:pic>
              </a:graphicData>
            </a:graphic>
          </wp:inline>
        </w:drawing>
      </w:r>
    </w:p>
    <w:p w14:paraId="0757ADB8" w14:textId="383EA213" w:rsidR="00501737" w:rsidRDefault="00EF1F0D" w:rsidP="00010440">
      <w:pPr>
        <w:pStyle w:val="Caption"/>
        <w:jc w:val="center"/>
      </w:pPr>
      <w:r>
        <w:t xml:space="preserve">Figure </w:t>
      </w:r>
      <w:fldSimple w:instr=" SEQ Figure \* ARABIC ">
        <w:r>
          <w:rPr>
            <w:noProof/>
          </w:rPr>
          <w:t>43</w:t>
        </w:r>
      </w:fldSimple>
      <w:r>
        <w:t xml:space="preserve"> - Analytics Data</w:t>
      </w:r>
    </w:p>
    <w:p w14:paraId="40D8DAF6" w14:textId="4C7CD2F6" w:rsidR="0025468F" w:rsidRDefault="00C16D01" w:rsidP="6F6E9636">
      <w:r>
        <w:t xml:space="preserve">Examples of </w:t>
      </w:r>
      <w:r w:rsidR="00CC72C8">
        <w:t xml:space="preserve">analytics data </w:t>
      </w:r>
      <w:r w:rsidR="00983D79">
        <w:t xml:space="preserve">that is </w:t>
      </w:r>
      <w:r w:rsidR="00CC72C8">
        <w:t>captur</w:t>
      </w:r>
      <w:r w:rsidR="00983D79">
        <w:t xml:space="preserve">ed </w:t>
      </w:r>
      <w:r w:rsidR="00606CC4">
        <w:t xml:space="preserve">include the following: </w:t>
      </w:r>
    </w:p>
    <w:p w14:paraId="6AE77606" w14:textId="08BCD97A" w:rsidR="00EA41B2" w:rsidRDefault="00CF1913" w:rsidP="00983D79">
      <w:pPr>
        <w:pStyle w:val="ListParagraph"/>
        <w:numPr>
          <w:ilvl w:val="0"/>
          <w:numId w:val="48"/>
        </w:numPr>
        <w:spacing w:line="276" w:lineRule="auto"/>
      </w:pPr>
      <w:r w:rsidRPr="00983D79">
        <w:rPr>
          <w:b/>
          <w:bCs w:val="0"/>
        </w:rPr>
        <w:t>Screen views</w:t>
      </w:r>
      <w:r w:rsidR="00BE020F">
        <w:t xml:space="preserve"> (any screen)</w:t>
      </w:r>
    </w:p>
    <w:p w14:paraId="402A1D2F" w14:textId="77777777" w:rsidR="00DD2C0A" w:rsidRPr="00983D79" w:rsidRDefault="00DD2C0A" w:rsidP="00983D79">
      <w:pPr>
        <w:pStyle w:val="ListParagraph"/>
        <w:numPr>
          <w:ilvl w:val="0"/>
          <w:numId w:val="48"/>
        </w:numPr>
        <w:spacing w:line="276" w:lineRule="auto"/>
        <w:rPr>
          <w:b/>
          <w:bCs w:val="0"/>
        </w:rPr>
      </w:pPr>
      <w:r w:rsidRPr="00983D79">
        <w:rPr>
          <w:b/>
          <w:bCs w:val="0"/>
        </w:rPr>
        <w:lastRenderedPageBreak/>
        <w:t>Search</w:t>
      </w:r>
    </w:p>
    <w:p w14:paraId="011497AD" w14:textId="46B8BC1F" w:rsidR="00DD2C0A" w:rsidRDefault="00DD2C0A" w:rsidP="00983D79">
      <w:pPr>
        <w:pStyle w:val="ListParagraph"/>
        <w:numPr>
          <w:ilvl w:val="1"/>
          <w:numId w:val="48"/>
        </w:numPr>
        <w:spacing w:line="276" w:lineRule="auto"/>
      </w:pPr>
      <w:r>
        <w:t>Keyword</w:t>
      </w:r>
      <w:r w:rsidR="006C0250">
        <w:t xml:space="preserve"> (</w:t>
      </w:r>
      <w:r w:rsidR="00DA7956">
        <w:t>mail sender and body)</w:t>
      </w:r>
    </w:p>
    <w:p w14:paraId="1BE4F590" w14:textId="514FD0E7" w:rsidR="00CF1913" w:rsidRPr="00983D79" w:rsidRDefault="0014121E" w:rsidP="00983D79">
      <w:pPr>
        <w:pStyle w:val="ListParagraph"/>
        <w:numPr>
          <w:ilvl w:val="0"/>
          <w:numId w:val="48"/>
        </w:numPr>
        <w:spacing w:line="276" w:lineRule="auto"/>
        <w:rPr>
          <w:b/>
          <w:bCs w:val="0"/>
        </w:rPr>
      </w:pPr>
      <w:r w:rsidRPr="00983D79">
        <w:rPr>
          <w:b/>
          <w:bCs w:val="0"/>
        </w:rPr>
        <w:t xml:space="preserve">Email </w:t>
      </w:r>
      <w:r w:rsidR="00983D79">
        <w:rPr>
          <w:b/>
          <w:bCs w:val="0"/>
        </w:rPr>
        <w:t>view</w:t>
      </w:r>
    </w:p>
    <w:p w14:paraId="2C379985" w14:textId="07B365B0" w:rsidR="0014121E" w:rsidRDefault="00456AB1" w:rsidP="00983D79">
      <w:pPr>
        <w:pStyle w:val="ListParagraph"/>
        <w:numPr>
          <w:ilvl w:val="1"/>
          <w:numId w:val="48"/>
        </w:numPr>
        <w:spacing w:line="276" w:lineRule="auto"/>
      </w:pPr>
      <w:proofErr w:type="spellStart"/>
      <w:r>
        <w:t>userProperty</w:t>
      </w:r>
      <w:proofErr w:type="spellEnd"/>
      <w:r>
        <w:t xml:space="preserve">: </w:t>
      </w:r>
      <w:proofErr w:type="spellStart"/>
      <w:r w:rsidR="00EE2970">
        <w:t>u</w:t>
      </w:r>
      <w:r w:rsidR="0014121E">
        <w:t>spsMID</w:t>
      </w:r>
      <w:proofErr w:type="spellEnd"/>
    </w:p>
    <w:p w14:paraId="60EEE77F" w14:textId="31ADA50B" w:rsidR="00EE2970" w:rsidRDefault="00726D25" w:rsidP="00983D79">
      <w:pPr>
        <w:pStyle w:val="ListParagraph"/>
        <w:numPr>
          <w:ilvl w:val="1"/>
          <w:numId w:val="48"/>
        </w:numPr>
        <w:spacing w:line="276" w:lineRule="auto"/>
      </w:pPr>
      <w:r>
        <w:t>Referring Links</w:t>
      </w:r>
    </w:p>
    <w:p w14:paraId="611185D9" w14:textId="5E076642" w:rsidR="00726D25" w:rsidRDefault="00DD2C0A" w:rsidP="00983D79">
      <w:pPr>
        <w:pStyle w:val="ListParagraph"/>
        <w:numPr>
          <w:ilvl w:val="1"/>
          <w:numId w:val="48"/>
        </w:numPr>
        <w:spacing w:line="276" w:lineRule="auto"/>
      </w:pPr>
      <w:r>
        <w:t>Learn More</w:t>
      </w:r>
    </w:p>
    <w:p w14:paraId="0FEDD56A" w14:textId="693BC29F" w:rsidR="00DD2C0A" w:rsidRDefault="00DD2C0A" w:rsidP="00983D79">
      <w:pPr>
        <w:pStyle w:val="ListParagraph"/>
        <w:numPr>
          <w:ilvl w:val="1"/>
          <w:numId w:val="48"/>
        </w:numPr>
        <w:spacing w:line="276" w:lineRule="auto"/>
      </w:pPr>
      <w:r>
        <w:t>Set Reminders</w:t>
      </w:r>
    </w:p>
    <w:p w14:paraId="69BC5D67" w14:textId="5379A54A" w:rsidR="00DA7956" w:rsidRPr="00983D79" w:rsidRDefault="00DA7956" w:rsidP="00983D79">
      <w:pPr>
        <w:pStyle w:val="ListParagraph"/>
        <w:numPr>
          <w:ilvl w:val="0"/>
          <w:numId w:val="48"/>
        </w:numPr>
        <w:spacing w:line="276" w:lineRule="auto"/>
        <w:rPr>
          <w:b/>
          <w:bCs w:val="0"/>
        </w:rPr>
      </w:pPr>
      <w:r w:rsidRPr="00983D79">
        <w:rPr>
          <w:b/>
          <w:bCs w:val="0"/>
        </w:rPr>
        <w:t>Notifications</w:t>
      </w:r>
    </w:p>
    <w:p w14:paraId="78018305" w14:textId="0E0105A7" w:rsidR="00DA7956" w:rsidRDefault="00DA7956" w:rsidP="00983D79">
      <w:pPr>
        <w:pStyle w:val="ListParagraph"/>
        <w:numPr>
          <w:ilvl w:val="1"/>
          <w:numId w:val="48"/>
        </w:numPr>
        <w:spacing w:line="276" w:lineRule="auto"/>
      </w:pPr>
      <w:r>
        <w:t>Add Subscriptions</w:t>
      </w:r>
    </w:p>
    <w:p w14:paraId="0C5F566D" w14:textId="20EA7C82" w:rsidR="00DA7956" w:rsidRDefault="00DA7956" w:rsidP="00983D79">
      <w:pPr>
        <w:pStyle w:val="ListParagraph"/>
        <w:numPr>
          <w:ilvl w:val="1"/>
          <w:numId w:val="48"/>
        </w:numPr>
        <w:spacing w:line="276" w:lineRule="auto"/>
      </w:pPr>
      <w:r>
        <w:t>Remove Subscriptions</w:t>
      </w:r>
    </w:p>
    <w:p w14:paraId="1F9C00AA" w14:textId="14863730" w:rsidR="00577B95" w:rsidRPr="00983D79" w:rsidRDefault="00577B95" w:rsidP="00983D79">
      <w:pPr>
        <w:pStyle w:val="ListParagraph"/>
        <w:numPr>
          <w:ilvl w:val="0"/>
          <w:numId w:val="48"/>
        </w:numPr>
        <w:spacing w:line="276" w:lineRule="auto"/>
        <w:rPr>
          <w:b/>
          <w:bCs w:val="0"/>
        </w:rPr>
      </w:pPr>
      <w:r w:rsidRPr="00983D79">
        <w:rPr>
          <w:b/>
          <w:bCs w:val="0"/>
        </w:rPr>
        <w:t>Settings</w:t>
      </w:r>
    </w:p>
    <w:p w14:paraId="25C75CF2" w14:textId="4D6011C5" w:rsidR="00577B95" w:rsidRDefault="00BE020F" w:rsidP="00983D79">
      <w:pPr>
        <w:pStyle w:val="ListParagraph"/>
        <w:numPr>
          <w:ilvl w:val="1"/>
          <w:numId w:val="48"/>
        </w:numPr>
        <w:spacing w:line="276" w:lineRule="auto"/>
      </w:pPr>
      <w:r>
        <w:t>Terms and Conditions (viewed)</w:t>
      </w:r>
    </w:p>
    <w:p w14:paraId="6F2F5D62" w14:textId="4BC79316" w:rsidR="00A0738D" w:rsidRPr="00EB23BF" w:rsidRDefault="00BE020F" w:rsidP="00EB23BF">
      <w:pPr>
        <w:pStyle w:val="ListParagraph"/>
        <w:numPr>
          <w:ilvl w:val="1"/>
          <w:numId w:val="48"/>
        </w:numPr>
        <w:spacing w:line="276" w:lineRule="auto"/>
      </w:pPr>
      <w:r>
        <w:t>Privacy Policy (viewed)</w:t>
      </w:r>
    </w:p>
    <w:p w14:paraId="3FE40BA5" w14:textId="43A35474" w:rsidR="00A0738D" w:rsidRDefault="00A0738D" w:rsidP="005D6E9D"/>
    <w:p w14:paraId="01E1CFA2" w14:textId="1B757CD8" w:rsidR="0023572D" w:rsidRDefault="1D285F2E" w:rsidP="0023572D">
      <w:pPr>
        <w:pStyle w:val="Heading1"/>
      </w:pPr>
      <w:bookmarkStart w:id="83" w:name="_Toc118042863"/>
      <w:r>
        <w:t>Publishing</w:t>
      </w:r>
      <w:bookmarkEnd w:id="83"/>
    </w:p>
    <w:p w14:paraId="62FDA40B" w14:textId="6F43871B" w:rsidR="708A5578" w:rsidRPr="00FD6A1C" w:rsidRDefault="708A5578" w:rsidP="717B6D01">
      <w:pPr>
        <w:ind w:firstLine="720"/>
      </w:pPr>
      <w:r w:rsidRPr="00FD6A1C">
        <w:t xml:space="preserve">Publishing </w:t>
      </w:r>
      <w:r w:rsidRPr="003D5556">
        <w:rPr>
          <w:b/>
        </w:rPr>
        <w:t>MailSpeak</w:t>
      </w:r>
      <w:r w:rsidRPr="00FD6A1C">
        <w:t xml:space="preserve"> is</w:t>
      </w:r>
      <w:r w:rsidR="337D05DC" w:rsidRPr="00FD6A1C">
        <w:t xml:space="preserve"> an important step in making the application accessible to users. </w:t>
      </w:r>
      <w:r w:rsidR="0BCF787A">
        <w:t>The Apple App Store and Google Play Store will be the main distribution channels for MailSpeak. In this section we will go over the process of how to publish in each store</w:t>
      </w:r>
      <w:r w:rsidR="238C68BA">
        <w:t xml:space="preserve">, where our Android application will be published in Google Play and our iOS application will be published in the Apple Appstore. </w:t>
      </w:r>
      <w:r w:rsidR="4F0F9DBC">
        <w:t xml:space="preserve">These stores are how we manage the versions we release to the public and </w:t>
      </w:r>
      <w:r w:rsidR="2303A9CC">
        <w:t>they</w:t>
      </w:r>
      <w:r w:rsidR="4F0F9DBC">
        <w:t xml:space="preserve"> </w:t>
      </w:r>
      <w:r w:rsidR="12DE1098">
        <w:t>are</w:t>
      </w:r>
      <w:r w:rsidR="4F0F9DBC">
        <w:t xml:space="preserve"> </w:t>
      </w:r>
      <w:r w:rsidR="77AEA13B">
        <w:t xml:space="preserve">also a good public record of the updates we are releasing to the public. </w:t>
      </w:r>
    </w:p>
    <w:p w14:paraId="2EC58087" w14:textId="6ACF193B" w:rsidR="0023572D" w:rsidRPr="00B54B1C" w:rsidRDefault="1D285F2E" w:rsidP="00B54B1C">
      <w:pPr>
        <w:pStyle w:val="Heading2"/>
      </w:pPr>
      <w:bookmarkStart w:id="84" w:name="_Toc118042864"/>
      <w:r w:rsidRPr="00B54B1C">
        <w:t>Google Play</w:t>
      </w:r>
      <w:bookmarkEnd w:id="84"/>
    </w:p>
    <w:p w14:paraId="1E7FC4CA" w14:textId="7A694CF7" w:rsidR="1EA9092E" w:rsidRDefault="1EA9092E" w:rsidP="52564776">
      <w:pPr>
        <w:ind w:firstLine="720"/>
      </w:pPr>
      <w:r>
        <w:t xml:space="preserve">Publishing the Android application is a multi-step process, where the team needs to </w:t>
      </w:r>
      <w:r w:rsidR="3C8D165A">
        <w:t xml:space="preserve">check off to ensure the app will not be rejected by Google or any </w:t>
      </w:r>
      <w:r w:rsidR="51E5B354">
        <w:t>misconfigurations</w:t>
      </w:r>
      <w:r w:rsidR="3C8D165A">
        <w:t xml:space="preserve"> are released. </w:t>
      </w:r>
      <w:r w:rsidR="7C5610FB" w:rsidRPr="003D5556">
        <w:rPr>
          <w:b/>
          <w:bCs w:val="0"/>
        </w:rPr>
        <w:t>MailSpeak</w:t>
      </w:r>
      <w:r w:rsidR="7C5610FB">
        <w:t xml:space="preserve"> is managed by Capstone teams across multiple semesters, so we will be utilizing the professor</w:t>
      </w:r>
      <w:r w:rsidR="009E733E">
        <w:t>'</w:t>
      </w:r>
      <w:r w:rsidR="7C5610FB">
        <w:t xml:space="preserve">s information for the Google </w:t>
      </w:r>
      <w:r w:rsidR="237C63AF">
        <w:t>Play</w:t>
      </w:r>
      <w:r w:rsidR="7C5610FB">
        <w:t xml:space="preserve"> credentials. </w:t>
      </w:r>
      <w:r w:rsidR="194E042E">
        <w:t xml:space="preserve">In this account there will be </w:t>
      </w:r>
      <w:r w:rsidR="61F9BAF7">
        <w:t>a</w:t>
      </w:r>
      <w:r w:rsidR="133EA884">
        <w:t xml:space="preserve"> Store Listing of the app, which will need to be updated whenever we want to release a new version. </w:t>
      </w:r>
    </w:p>
    <w:p w14:paraId="0D7DF0FD" w14:textId="656CCAD9" w:rsidR="1EA9092E" w:rsidRDefault="5F074837" w:rsidP="3096293B">
      <w:pPr>
        <w:ind w:firstLine="720"/>
      </w:pPr>
      <w:r w:rsidRPr="70B01504">
        <w:lastRenderedPageBreak/>
        <w:t>Some of the prerequisites include</w:t>
      </w:r>
      <w:r w:rsidR="3C8D165A" w:rsidRPr="70B01504">
        <w:t xml:space="preserve"> </w:t>
      </w:r>
      <w:r w:rsidR="798AF751" w:rsidRPr="70B01504">
        <w:t>removing</w:t>
      </w:r>
      <w:r w:rsidR="3C8D165A" w:rsidRPr="70B01504">
        <w:t xml:space="preserve"> </w:t>
      </w:r>
      <w:r w:rsidR="69B086F6" w:rsidRPr="70B01504">
        <w:t xml:space="preserve">debugging logs </w:t>
      </w:r>
      <w:r w:rsidR="4867E1FB" w:rsidRPr="70B01504">
        <w:t xml:space="preserve">and </w:t>
      </w:r>
      <w:r w:rsidR="4BE061C5" w:rsidRPr="70B01504">
        <w:t>replacing</w:t>
      </w:r>
      <w:r w:rsidR="4867E1FB" w:rsidRPr="70B01504">
        <w:t xml:space="preserve"> them with production logs. After that we need to build</w:t>
      </w:r>
      <w:r w:rsidR="1FFEB264" w:rsidRPr="42327B7A">
        <w:t>, test,</w:t>
      </w:r>
      <w:r w:rsidR="4867E1FB" w:rsidRPr="05883C4A">
        <w:t xml:space="preserve"> </w:t>
      </w:r>
      <w:r w:rsidR="4867E1FB" w:rsidRPr="70B01504">
        <w:t xml:space="preserve">and sign </w:t>
      </w:r>
      <w:r w:rsidR="5BC5B50C" w:rsidRPr="70B01504">
        <w:t>the</w:t>
      </w:r>
      <w:r w:rsidR="4867E1FB" w:rsidRPr="70B01504">
        <w:t xml:space="preserve"> release version of the application. </w:t>
      </w:r>
      <w:r w:rsidR="1D20803A">
        <w:t xml:space="preserve">Once the release version is prepared and ready to be distributed, </w:t>
      </w:r>
      <w:r w:rsidR="61D1D63B">
        <w:t xml:space="preserve">an Android Studio </w:t>
      </w:r>
      <w:r w:rsidR="006F778F" w:rsidRPr="006F778F">
        <w:t xml:space="preserve">Android Package Kit </w:t>
      </w:r>
      <w:r w:rsidR="006F778F">
        <w:t>(</w:t>
      </w:r>
      <w:r w:rsidR="61D1D63B">
        <w:t>APK</w:t>
      </w:r>
      <w:r w:rsidR="006F778F">
        <w:t>)</w:t>
      </w:r>
      <w:r w:rsidR="61D1D63B">
        <w:t xml:space="preserve"> should be produced. </w:t>
      </w:r>
    </w:p>
    <w:p w14:paraId="3391BBD8" w14:textId="1B0B6814" w:rsidR="55804DB9" w:rsidRDefault="55804DB9" w:rsidP="3BFEA530">
      <w:pPr>
        <w:pStyle w:val="ListParagraph"/>
        <w:numPr>
          <w:ilvl w:val="0"/>
          <w:numId w:val="31"/>
        </w:numPr>
      </w:pPr>
      <w:r w:rsidRPr="5574BC13">
        <w:t xml:space="preserve"> Android Studio menu, select Build &gt; Build Bundle/APK &gt; </w:t>
      </w:r>
      <w:r w:rsidRPr="0212BD3E">
        <w:t xml:space="preserve">Build APK. </w:t>
      </w:r>
    </w:p>
    <w:p w14:paraId="2A7C5A40" w14:textId="6656F1F4" w:rsidR="55804DB9" w:rsidRDefault="55804DB9" w:rsidP="3BFEA530">
      <w:pPr>
        <w:pStyle w:val="ListParagraph"/>
        <w:numPr>
          <w:ilvl w:val="0"/>
          <w:numId w:val="31"/>
        </w:numPr>
      </w:pPr>
      <w:r w:rsidRPr="0212BD3E">
        <w:t xml:space="preserve">Once done, select the </w:t>
      </w:r>
      <w:r w:rsidR="009E733E">
        <w:t>'</w:t>
      </w:r>
      <w:r w:rsidRPr="0212BD3E">
        <w:t>locate</w:t>
      </w:r>
      <w:r w:rsidR="009E733E">
        <w:t>'</w:t>
      </w:r>
      <w:r w:rsidRPr="0212BD3E">
        <w:t xml:space="preserve"> button in the dialog. </w:t>
      </w:r>
    </w:p>
    <w:p w14:paraId="0BBBB775" w14:textId="1B0B6814" w:rsidR="55804DB9" w:rsidRDefault="55804DB9" w:rsidP="3BFEA530">
      <w:pPr>
        <w:pStyle w:val="ListParagraph"/>
        <w:numPr>
          <w:ilvl w:val="0"/>
          <w:numId w:val="31"/>
        </w:numPr>
      </w:pPr>
      <w:r w:rsidRPr="05A61F6C">
        <w:t xml:space="preserve">File explorer will open the location and that is the APK that will be used. </w:t>
      </w:r>
    </w:p>
    <w:p w14:paraId="2BAB1AE5" w14:textId="14F0422C" w:rsidR="1EA9092E" w:rsidRDefault="55804DB9" w:rsidP="3BFEA530">
      <w:pPr>
        <w:pStyle w:val="ListParagraph"/>
        <w:numPr>
          <w:ilvl w:val="0"/>
          <w:numId w:val="31"/>
        </w:numPr>
      </w:pPr>
      <w:r w:rsidRPr="05A61F6C">
        <w:t xml:space="preserve">It is good practice to rename the file </w:t>
      </w:r>
      <w:r w:rsidRPr="4F4A3EAD">
        <w:t xml:space="preserve">with a version or build number. </w:t>
      </w:r>
    </w:p>
    <w:p w14:paraId="1885F07F" w14:textId="61CD21CE" w:rsidR="27489072" w:rsidRDefault="796D7EC2" w:rsidP="050299F2">
      <w:pPr>
        <w:ind w:firstLine="720"/>
      </w:pPr>
      <w:r>
        <w:t>Once on the store listing – there are a ton of promotional information that could be edited, such as promotional text, screenshots</w:t>
      </w:r>
      <w:r w:rsidR="3A249C76">
        <w:t>, icon, and more. Update this info as desired for your release.</w:t>
      </w:r>
      <w:r>
        <w:t xml:space="preserve"> </w:t>
      </w:r>
      <w:r w:rsidR="31B60E70">
        <w:t xml:space="preserve">After that info is configured appropriately, on the left panel select the </w:t>
      </w:r>
      <w:r w:rsidR="009E733E">
        <w:t>'</w:t>
      </w:r>
      <w:r w:rsidR="31B60E70">
        <w:t>App Releases</w:t>
      </w:r>
      <w:r w:rsidR="009E733E">
        <w:t>'</w:t>
      </w:r>
      <w:r w:rsidR="31B60E70">
        <w:t xml:space="preserve"> section</w:t>
      </w:r>
      <w:r w:rsidR="774986EB">
        <w:t xml:space="preserve"> and there you will find three options: Production, Beta, and Alpha. We will be focusing on the Production option. </w:t>
      </w:r>
      <w:r w:rsidR="4CEF9661">
        <w:t xml:space="preserve">Choose the release version </w:t>
      </w:r>
      <w:r w:rsidR="009E733E">
        <w:t>'</w:t>
      </w:r>
      <w:r w:rsidR="39AA55D8">
        <w:t>Production</w:t>
      </w:r>
      <w:r w:rsidR="009E733E">
        <w:t>'</w:t>
      </w:r>
      <w:r w:rsidR="4CEF9661">
        <w:t xml:space="preserve">, and then click </w:t>
      </w:r>
      <w:r w:rsidR="009E733E">
        <w:t>'</w:t>
      </w:r>
      <w:r w:rsidR="4CEF9661">
        <w:t>Edit Release</w:t>
      </w:r>
      <w:r w:rsidR="009E733E">
        <w:t>'</w:t>
      </w:r>
      <w:r w:rsidR="4CEF9661">
        <w:t xml:space="preserve">. </w:t>
      </w:r>
      <w:r w:rsidR="228022C1">
        <w:t xml:space="preserve">Upload the APK that we created in the previous step, add a </w:t>
      </w:r>
      <w:proofErr w:type="spellStart"/>
      <w:r w:rsidR="228022C1">
        <w:t>realease</w:t>
      </w:r>
      <w:proofErr w:type="spellEnd"/>
      <w:r w:rsidR="228022C1">
        <w:t xml:space="preserve"> name (generally version or build number), and add what</w:t>
      </w:r>
      <w:r w:rsidR="009E733E">
        <w:t>'</w:t>
      </w:r>
      <w:r w:rsidR="228022C1">
        <w:t>s new about this release. Then submit the app for review. Google will review the application and we should hear bac</w:t>
      </w:r>
      <w:r w:rsidR="0FB6CD50">
        <w:t xml:space="preserve">k in up to 48 hours whether the app was approved or rejected. If rejected, review the reasons, adjust accordingly and follow these steps again. </w:t>
      </w:r>
      <w:r w:rsidR="56A9CED0">
        <w:t>Google will also review any Google Assistant integration separately, this will not slow the</w:t>
      </w:r>
      <w:r w:rsidR="3F73CDF3">
        <w:t xml:space="preserve"> regular</w:t>
      </w:r>
      <w:r w:rsidR="56A9CED0">
        <w:t xml:space="preserve"> review down, but Google Assistant will not work for regular users until it is approved. This usually takes 2-4 weeks</w:t>
      </w:r>
      <w:r w:rsidR="0FB9D04F">
        <w:t>.</w:t>
      </w:r>
    </w:p>
    <w:p w14:paraId="29864856" w14:textId="1FD3894D" w:rsidR="0023572D" w:rsidRPr="0023572D" w:rsidRDefault="1D285F2E" w:rsidP="00B54B1C">
      <w:pPr>
        <w:pStyle w:val="Heading2"/>
      </w:pPr>
      <w:bookmarkStart w:id="85" w:name="_Toc118042865"/>
      <w:r>
        <w:t>Apple Appstore</w:t>
      </w:r>
      <w:bookmarkEnd w:id="85"/>
    </w:p>
    <w:p w14:paraId="0402FE21" w14:textId="3432B322" w:rsidR="5E50D03A" w:rsidRDefault="5E50D03A" w:rsidP="486D91A7">
      <w:pPr>
        <w:ind w:firstLine="720"/>
      </w:pPr>
      <w:r>
        <w:t xml:space="preserve">Publishing the iOS application is a multi-step process, where the team needs to check off to ensure the app will not be rejected by Apple or any misconfigurations are released. </w:t>
      </w:r>
      <w:r w:rsidRPr="00144078">
        <w:rPr>
          <w:b/>
          <w:bCs w:val="0"/>
        </w:rPr>
        <w:t>MailSpeak</w:t>
      </w:r>
      <w:r>
        <w:t xml:space="preserve"> is managed by Capstone teams across multiple semesters, so we will be utilizing the professor</w:t>
      </w:r>
      <w:r w:rsidR="009E733E">
        <w:t>'</w:t>
      </w:r>
      <w:r>
        <w:t xml:space="preserve">s information for the Apple Appstore Connect credentials. </w:t>
      </w:r>
    </w:p>
    <w:p w14:paraId="1A51BEE0" w14:textId="659E42EC" w:rsidR="7FC0C7CB" w:rsidRDefault="7FC0C7CB" w:rsidP="486D91A7">
      <w:pPr>
        <w:ind w:firstLine="720"/>
      </w:pPr>
      <w:r>
        <w:t xml:space="preserve">In </w:t>
      </w:r>
      <w:r w:rsidR="007F2BA3">
        <w:t>XCode</w:t>
      </w:r>
      <w:r>
        <w:t xml:space="preserve"> open up the </w:t>
      </w:r>
      <w:r w:rsidRPr="00144078">
        <w:rPr>
          <w:b/>
          <w:bCs w:val="0"/>
        </w:rPr>
        <w:t>MailSpeak</w:t>
      </w:r>
      <w:r>
        <w:t xml:space="preserve"> workspace. </w:t>
      </w:r>
      <w:r w:rsidR="122B6E29">
        <w:t xml:space="preserve">Under the devices section, make sure to select </w:t>
      </w:r>
      <w:r w:rsidR="009E733E">
        <w:t>'</w:t>
      </w:r>
      <w:r w:rsidR="122B6E29">
        <w:t>Any iOS device</w:t>
      </w:r>
      <w:r w:rsidR="009E733E">
        <w:t>'</w:t>
      </w:r>
      <w:r w:rsidR="122B6E29">
        <w:t xml:space="preserve">, otherwise the following steps will not work. </w:t>
      </w:r>
      <w:r w:rsidR="6479AC4F">
        <w:t xml:space="preserve">In the menu tab select </w:t>
      </w:r>
      <w:r w:rsidR="009E733E">
        <w:t>'</w:t>
      </w:r>
      <w:r w:rsidR="6479AC4F">
        <w:t>Product</w:t>
      </w:r>
      <w:r w:rsidR="009E733E">
        <w:t>'</w:t>
      </w:r>
      <w:r w:rsidR="6479AC4F">
        <w:t xml:space="preserve"> and then </w:t>
      </w:r>
      <w:r w:rsidR="009E733E">
        <w:t>'</w:t>
      </w:r>
      <w:r w:rsidR="6479AC4F">
        <w:t>Archive</w:t>
      </w:r>
      <w:r w:rsidR="009E733E">
        <w:t>'</w:t>
      </w:r>
      <w:r w:rsidR="6479AC4F">
        <w:t xml:space="preserve">. </w:t>
      </w:r>
      <w:r w:rsidR="007F2BA3">
        <w:t>XCode</w:t>
      </w:r>
      <w:r w:rsidR="6479AC4F">
        <w:t xml:space="preserve"> will then begin to build the app</w:t>
      </w:r>
      <w:r w:rsidR="37966EE0">
        <w:t>,</w:t>
      </w:r>
      <w:r w:rsidR="00B6B8CD">
        <w:t xml:space="preserve"> </w:t>
      </w:r>
      <w:r w:rsidR="37966EE0">
        <w:t xml:space="preserve">if there are any </w:t>
      </w:r>
      <w:r w:rsidR="37966EE0">
        <w:lastRenderedPageBreak/>
        <w:t xml:space="preserve">errors, please fix them, otherwise follow along the prompts and answer the questions. </w:t>
      </w:r>
      <w:r w:rsidR="3B9FE4CF">
        <w:t xml:space="preserve">Allow the signing </w:t>
      </w:r>
      <w:r w:rsidR="16F4FC1D">
        <w:t>to be done automatically with your certificates</w:t>
      </w:r>
      <w:r w:rsidR="5A24AFD6">
        <w:t xml:space="preserve"> (*)</w:t>
      </w:r>
      <w:r w:rsidR="16F4FC1D">
        <w:t xml:space="preserve"> and then publish your </w:t>
      </w:r>
      <w:proofErr w:type="gramStart"/>
      <w:r w:rsidR="16F4FC1D">
        <w:t>app to App</w:t>
      </w:r>
      <w:proofErr w:type="gramEnd"/>
      <w:r w:rsidR="16F4FC1D">
        <w:t xml:space="preserve"> Store Connect. </w:t>
      </w:r>
      <w:r w:rsidR="2C50B84C">
        <w:t xml:space="preserve">This process will upload your project to App Store Connect. </w:t>
      </w:r>
    </w:p>
    <w:p w14:paraId="5F92C8A7" w14:textId="106E2CC9" w:rsidR="5E50D03A" w:rsidRDefault="5E50D03A" w:rsidP="050299F2">
      <w:pPr>
        <w:ind w:firstLine="720"/>
      </w:pPr>
      <w:r>
        <w:t>In th</w:t>
      </w:r>
      <w:r w:rsidR="4B948E0F">
        <w:t>e</w:t>
      </w:r>
      <w:r>
        <w:t xml:space="preserve"> </w:t>
      </w:r>
      <w:r w:rsidR="4B948E0F">
        <w:t xml:space="preserve">Appstore Connect account </w:t>
      </w:r>
      <w:r>
        <w:t>there will be a</w:t>
      </w:r>
      <w:r w:rsidR="15820C7F">
        <w:t xml:space="preserve"> </w:t>
      </w:r>
      <w:r w:rsidR="009E733E">
        <w:t>'</w:t>
      </w:r>
      <w:r w:rsidR="15820C7F">
        <w:t>My Apps</w:t>
      </w:r>
      <w:r w:rsidR="009E733E">
        <w:t>'</w:t>
      </w:r>
      <w:r w:rsidR="15820C7F">
        <w:t xml:space="preserve"> section</w:t>
      </w:r>
      <w:r>
        <w:t xml:space="preserve">, which will </w:t>
      </w:r>
      <w:r w:rsidR="7A60CCE8">
        <w:t xml:space="preserve">hold the listing of </w:t>
      </w:r>
      <w:r w:rsidR="7A60CCE8" w:rsidRPr="00144078">
        <w:rPr>
          <w:b/>
          <w:bCs w:val="0"/>
        </w:rPr>
        <w:t>MailSpeak</w:t>
      </w:r>
      <w:r w:rsidR="7A60CCE8">
        <w:t xml:space="preserve">. </w:t>
      </w:r>
      <w:r w:rsidR="17499A4C">
        <w:t xml:space="preserve">Go within </w:t>
      </w:r>
      <w:r w:rsidR="17499A4C" w:rsidRPr="00144078">
        <w:rPr>
          <w:b/>
          <w:bCs w:val="0"/>
        </w:rPr>
        <w:t>MailSpeak</w:t>
      </w:r>
      <w:r w:rsidR="17499A4C">
        <w:t xml:space="preserve"> and the </w:t>
      </w:r>
      <w:r w:rsidR="009E733E">
        <w:t>'</w:t>
      </w:r>
      <w:r w:rsidR="17499A4C">
        <w:t>App Store</w:t>
      </w:r>
      <w:r w:rsidR="009E733E">
        <w:t>'</w:t>
      </w:r>
      <w:r w:rsidR="17499A4C">
        <w:t xml:space="preserve"> tab. On the left there will be iOS App next to a </w:t>
      </w:r>
      <w:r w:rsidR="009E733E">
        <w:t>'</w:t>
      </w:r>
      <w:r w:rsidR="17499A4C">
        <w:t>+</w:t>
      </w:r>
      <w:r w:rsidR="009E733E">
        <w:t>'</w:t>
      </w:r>
      <w:r w:rsidR="17499A4C">
        <w:t xml:space="preserve"> sign. Select the </w:t>
      </w:r>
      <w:r w:rsidR="009E733E">
        <w:t>'</w:t>
      </w:r>
      <w:r w:rsidR="17499A4C">
        <w:t>+</w:t>
      </w:r>
      <w:r w:rsidR="009E733E">
        <w:t>"</w:t>
      </w:r>
      <w:r w:rsidR="17499A4C">
        <w:t xml:space="preserve"> sign and add store version, and select</w:t>
      </w:r>
      <w:r w:rsidR="7C94D634">
        <w:t xml:space="preserve"> the build number that you just uploaded from </w:t>
      </w:r>
      <w:r w:rsidR="007F2BA3">
        <w:t>XCode</w:t>
      </w:r>
      <w:r w:rsidR="7C94D634">
        <w:t>. Add a description of what is new in the build and select submit</w:t>
      </w:r>
      <w:r w:rsidR="5AA77A77">
        <w:t xml:space="preserve"> for review. This process will not take longer than 48 hours</w:t>
      </w:r>
      <w:r w:rsidR="44244038">
        <w:t xml:space="preserve"> for Apple to approve or reject the build. If rejected, review the reasons, adjust accordingly and follow these steps again.</w:t>
      </w:r>
    </w:p>
    <w:p w14:paraId="211B00D8" w14:textId="218675EF" w:rsidR="001A5FC9" w:rsidRDefault="7863060F" w:rsidP="7FEE8979">
      <w:pPr>
        <w:ind w:left="0"/>
        <w:sectPr w:rsidR="001A5FC9" w:rsidSect="003D7C30">
          <w:headerReference w:type="default" r:id="rId122"/>
          <w:type w:val="continuous"/>
          <w:pgSz w:w="12240" w:h="15840"/>
          <w:pgMar w:top="1440" w:right="1440" w:bottom="1440" w:left="1440" w:header="720" w:footer="720" w:gutter="0"/>
          <w:pgNumType w:start="42"/>
          <w:cols w:space="720"/>
          <w:docGrid w:linePitch="360"/>
        </w:sectPr>
      </w:pPr>
      <w:r>
        <w:t xml:space="preserve">(*) if you cannot automatically sign your app, make sure your developer workspace has the appropriate permissions and capabilities. This could be done in App Store Connect. </w:t>
      </w:r>
      <w:r w:rsidR="7664FE13">
        <w:t>https://support.appmachine.com/support/solutions/articles/80000978467</w:t>
      </w:r>
      <w:r>
        <w:t xml:space="preserve"> </w:t>
      </w:r>
    </w:p>
    <w:p w14:paraId="382C8C60" w14:textId="52B5F156" w:rsidR="00A857C4" w:rsidRDefault="39AAB638" w:rsidP="00A857C4">
      <w:pPr>
        <w:pStyle w:val="Heading1"/>
      </w:pPr>
      <w:bookmarkStart w:id="86" w:name="_Toc118042866"/>
      <w:r>
        <w:lastRenderedPageBreak/>
        <w:t>Appendix</w:t>
      </w:r>
      <w:bookmarkEnd w:id="86"/>
    </w:p>
    <w:p w14:paraId="4AB65E32" w14:textId="6B4DA307" w:rsidR="37F1F107" w:rsidRDefault="672B523C" w:rsidP="087F69CA">
      <w:pPr>
        <w:pStyle w:val="Heading2"/>
        <w:ind w:left="1746" w:hanging="576"/>
      </w:pPr>
      <w:bookmarkStart w:id="87" w:name="_Toc118042867"/>
      <w:r>
        <w:t>Credits</w:t>
      </w:r>
      <w:bookmarkEnd w:id="87"/>
    </w:p>
    <w:p w14:paraId="15426BD3" w14:textId="3D60504F" w:rsidR="37F1F107" w:rsidRDefault="672B523C" w:rsidP="0E2EA473">
      <w:pPr>
        <w:spacing w:after="160" w:line="480" w:lineRule="auto"/>
        <w:ind w:firstLine="720"/>
        <w:rPr>
          <w:bCs w:val="0"/>
        </w:rPr>
      </w:pPr>
      <w:r w:rsidRPr="0E2EA473">
        <w:rPr>
          <w:bCs w:val="0"/>
          <w:lang w:val="om-ET"/>
        </w:rPr>
        <w:t>Thank you to Professor Assadullah, Robert Wilson, Roy Gordon and Bob Dixon for providing us with this project and providing assistance when needed. This document was developed in tandem by.</w:t>
      </w:r>
    </w:p>
    <w:p w14:paraId="54F5893B" w14:textId="77777777" w:rsidR="005F7981" w:rsidRDefault="005F7981" w:rsidP="0E2EA473">
      <w:pPr>
        <w:spacing w:after="160" w:line="480" w:lineRule="auto"/>
        <w:rPr>
          <w:bCs w:val="0"/>
          <w:lang w:val="om-ET"/>
        </w:rPr>
        <w:sectPr w:rsidR="005F7981" w:rsidSect="003D7C30">
          <w:headerReference w:type="default" r:id="rId123"/>
          <w:pgSz w:w="12240" w:h="15840"/>
          <w:pgMar w:top="1440" w:right="1440" w:bottom="1440" w:left="1440" w:header="720" w:footer="720" w:gutter="0"/>
          <w:cols w:space="720"/>
          <w:docGrid w:linePitch="360"/>
        </w:sectPr>
      </w:pPr>
    </w:p>
    <w:p w14:paraId="04327404" w14:textId="3D60504F" w:rsidR="37F1F107" w:rsidRDefault="672B523C" w:rsidP="0E2EA473">
      <w:pPr>
        <w:spacing w:after="160" w:line="480" w:lineRule="auto"/>
        <w:rPr>
          <w:bCs w:val="0"/>
        </w:rPr>
      </w:pPr>
      <w:r w:rsidRPr="0E2EA473">
        <w:rPr>
          <w:bCs w:val="0"/>
          <w:lang w:val="om-ET"/>
        </w:rPr>
        <w:t xml:space="preserve">Mike Conatser </w:t>
      </w:r>
    </w:p>
    <w:p w14:paraId="088EC919" w14:textId="3D60504F" w:rsidR="37F1F107" w:rsidRDefault="672B523C" w:rsidP="0E2EA473">
      <w:pPr>
        <w:spacing w:after="160" w:line="480" w:lineRule="auto"/>
        <w:rPr>
          <w:bCs w:val="0"/>
        </w:rPr>
      </w:pPr>
      <w:r w:rsidRPr="0E2EA473">
        <w:rPr>
          <w:bCs w:val="0"/>
          <w:lang w:val="om-ET"/>
        </w:rPr>
        <w:t xml:space="preserve">Christopher Thorn </w:t>
      </w:r>
    </w:p>
    <w:p w14:paraId="61697BEB" w14:textId="3D60504F" w:rsidR="37F1F107" w:rsidRDefault="672B523C" w:rsidP="0E2EA473">
      <w:pPr>
        <w:spacing w:after="160" w:line="480" w:lineRule="auto"/>
        <w:rPr>
          <w:bCs w:val="0"/>
        </w:rPr>
      </w:pPr>
      <w:r w:rsidRPr="0E2EA473">
        <w:rPr>
          <w:bCs w:val="0"/>
          <w:lang w:val="om-ET"/>
        </w:rPr>
        <w:t xml:space="preserve">Kuleni Digga </w:t>
      </w:r>
    </w:p>
    <w:p w14:paraId="2CB3A5D5" w14:textId="3D60504F" w:rsidR="37F1F107" w:rsidRDefault="672B523C" w:rsidP="0E2EA473">
      <w:pPr>
        <w:spacing w:after="160" w:line="480" w:lineRule="auto"/>
        <w:rPr>
          <w:bCs w:val="0"/>
        </w:rPr>
      </w:pPr>
      <w:r w:rsidRPr="0E2EA473">
        <w:rPr>
          <w:bCs w:val="0"/>
          <w:lang w:val="om-ET"/>
        </w:rPr>
        <w:t xml:space="preserve">Natan Tafese </w:t>
      </w:r>
    </w:p>
    <w:p w14:paraId="40C82280" w14:textId="3D60504F" w:rsidR="37F1F107" w:rsidRDefault="672B523C" w:rsidP="0E2EA473">
      <w:pPr>
        <w:spacing w:after="160" w:line="480" w:lineRule="auto"/>
        <w:rPr>
          <w:bCs w:val="0"/>
        </w:rPr>
      </w:pPr>
      <w:r w:rsidRPr="0E2EA473">
        <w:rPr>
          <w:bCs w:val="0"/>
          <w:lang w:val="om-ET"/>
        </w:rPr>
        <w:t xml:space="preserve">Fahed Masood </w:t>
      </w:r>
    </w:p>
    <w:p w14:paraId="5F9362BE" w14:textId="3D60504F" w:rsidR="37F1F107" w:rsidRDefault="672B523C" w:rsidP="0E2EA473">
      <w:pPr>
        <w:spacing w:after="160" w:line="480" w:lineRule="auto"/>
        <w:rPr>
          <w:bCs w:val="0"/>
        </w:rPr>
      </w:pPr>
      <w:r w:rsidRPr="0E2EA473">
        <w:rPr>
          <w:bCs w:val="0"/>
          <w:lang w:val="om-ET"/>
        </w:rPr>
        <w:t xml:space="preserve">Scott Huber </w:t>
      </w:r>
    </w:p>
    <w:p w14:paraId="353F05C4" w14:textId="3D60504F" w:rsidR="37F1F107" w:rsidRDefault="672B523C" w:rsidP="0E2EA473">
      <w:pPr>
        <w:spacing w:after="160" w:line="480" w:lineRule="auto"/>
        <w:rPr>
          <w:bCs w:val="0"/>
        </w:rPr>
      </w:pPr>
      <w:r w:rsidRPr="0E2EA473">
        <w:rPr>
          <w:bCs w:val="0"/>
          <w:lang w:val="om-ET"/>
        </w:rPr>
        <w:t xml:space="preserve">Harsh Gadani </w:t>
      </w:r>
    </w:p>
    <w:p w14:paraId="25056983" w14:textId="3D60504F" w:rsidR="37F1F107" w:rsidRDefault="672B523C" w:rsidP="0E2EA473">
      <w:pPr>
        <w:spacing w:after="160" w:line="480" w:lineRule="auto"/>
        <w:rPr>
          <w:bCs w:val="0"/>
        </w:rPr>
      </w:pPr>
      <w:r w:rsidRPr="0E2EA473">
        <w:rPr>
          <w:bCs w:val="0"/>
          <w:lang w:val="om-ET"/>
        </w:rPr>
        <w:t xml:space="preserve">Jahan Brahmabhatt </w:t>
      </w:r>
    </w:p>
    <w:p w14:paraId="66C88E99" w14:textId="3D60504F" w:rsidR="37F1F107" w:rsidRDefault="672B523C" w:rsidP="0E2EA473">
      <w:pPr>
        <w:spacing w:after="160" w:line="480" w:lineRule="auto"/>
        <w:rPr>
          <w:bCs w:val="0"/>
        </w:rPr>
      </w:pPr>
      <w:r w:rsidRPr="0E2EA473">
        <w:rPr>
          <w:bCs w:val="0"/>
          <w:lang w:val="om-ET"/>
        </w:rPr>
        <w:t xml:space="preserve">Ali Fahimi </w:t>
      </w:r>
    </w:p>
    <w:p w14:paraId="15822F1F" w14:textId="3D60504F" w:rsidR="37F1F107" w:rsidRDefault="672B523C" w:rsidP="0E2EA473">
      <w:pPr>
        <w:spacing w:after="160" w:line="480" w:lineRule="auto"/>
        <w:rPr>
          <w:bCs w:val="0"/>
        </w:rPr>
      </w:pPr>
      <w:r w:rsidRPr="0E2EA473">
        <w:rPr>
          <w:bCs w:val="0"/>
          <w:lang w:val="om-ET"/>
        </w:rPr>
        <w:t xml:space="preserve">Imoh Noah </w:t>
      </w:r>
    </w:p>
    <w:p w14:paraId="57001D04" w14:textId="3D60504F" w:rsidR="37F1F107" w:rsidRDefault="672B523C" w:rsidP="0E2EA473">
      <w:pPr>
        <w:spacing w:after="160" w:line="480" w:lineRule="auto"/>
        <w:rPr>
          <w:bCs w:val="0"/>
        </w:rPr>
      </w:pPr>
      <w:r w:rsidRPr="0E2EA473">
        <w:rPr>
          <w:bCs w:val="0"/>
          <w:lang w:val="om-ET"/>
        </w:rPr>
        <w:t>Jack Shira</w:t>
      </w:r>
    </w:p>
    <w:p w14:paraId="6A9E81BC" w14:textId="77777777" w:rsidR="005F7981" w:rsidRDefault="005F7981" w:rsidP="0E2EA473">
      <w:pPr>
        <w:pStyle w:val="Heading2"/>
        <w:ind w:left="1746" w:hanging="576"/>
        <w:sectPr w:rsidR="005F7981" w:rsidSect="005F7981">
          <w:type w:val="continuous"/>
          <w:pgSz w:w="12240" w:h="15840"/>
          <w:pgMar w:top="1440" w:right="1440" w:bottom="1440" w:left="1440" w:header="720" w:footer="720" w:gutter="0"/>
          <w:cols w:num="2" w:space="720"/>
          <w:docGrid w:linePitch="360"/>
        </w:sectPr>
      </w:pPr>
    </w:p>
    <w:p w14:paraId="0DE0611C" w14:textId="77777777" w:rsidR="005F7981" w:rsidRDefault="005F7981">
      <w:pPr>
        <w:spacing w:after="160" w:line="259" w:lineRule="auto"/>
        <w:ind w:left="0"/>
        <w:jc w:val="left"/>
        <w:rPr>
          <w:rFonts w:eastAsiaTheme="majorEastAsia"/>
          <w:b/>
          <w:bCs w:val="0"/>
          <w:sz w:val="26"/>
          <w:szCs w:val="26"/>
        </w:rPr>
      </w:pPr>
      <w:r>
        <w:br w:type="page"/>
      </w:r>
    </w:p>
    <w:p w14:paraId="30EA50A7" w14:textId="5DE3F950" w:rsidR="37F1F107" w:rsidRDefault="672B523C" w:rsidP="0E2EA473">
      <w:pPr>
        <w:pStyle w:val="Heading2"/>
        <w:ind w:left="1746" w:hanging="576"/>
      </w:pPr>
      <w:bookmarkStart w:id="88" w:name="_Toc118042868"/>
      <w:r>
        <w:lastRenderedPageBreak/>
        <w:t>Credit to Previous Cohorts</w:t>
      </w:r>
      <w:bookmarkEnd w:id="88"/>
    </w:p>
    <w:p w14:paraId="0FFAA47E" w14:textId="56D3B9B4" w:rsidR="37F1F107" w:rsidRDefault="672B523C" w:rsidP="0E2EA473">
      <w:pPr>
        <w:ind w:firstLine="720"/>
      </w:pPr>
      <w:r>
        <w:t>Thank you to the Summer 2022 class of SWEN 670. This application is based off of the original application that they developed. Some portions of this Programmers guide are based on their programmers guide</w:t>
      </w:r>
      <w:r w:rsidR="52E514EC">
        <w:t xml:space="preserve"> due to this application being based on the one they developed. A </w:t>
      </w:r>
      <w:r>
        <w:t xml:space="preserve">reference </w:t>
      </w:r>
      <w:r w:rsidR="5E01EE42">
        <w:t>to that document is listed in the references section above.</w:t>
      </w:r>
    </w:p>
    <w:p w14:paraId="69890F0D" w14:textId="3D60504F" w:rsidR="37F1F107" w:rsidRDefault="37F1F107" w:rsidP="0E2EA473"/>
    <w:p w14:paraId="1A435DF8" w14:textId="0BF0A46A" w:rsidR="37F1F107" w:rsidRDefault="37F1F107" w:rsidP="087F69CA"/>
    <w:p w14:paraId="5268FFBD" w14:textId="162BF34B" w:rsidR="0A7B791D" w:rsidRDefault="0A7B791D" w:rsidP="0A7B791D"/>
    <w:p w14:paraId="23FC3144" w14:textId="77777777" w:rsidR="001A5FC9" w:rsidRDefault="001A5FC9" w:rsidP="0A7B791D">
      <w:pPr>
        <w:sectPr w:rsidR="001A5FC9" w:rsidSect="005F7981">
          <w:type w:val="continuous"/>
          <w:pgSz w:w="12240" w:h="15840"/>
          <w:pgMar w:top="1440" w:right="1440" w:bottom="1440" w:left="1440" w:header="720" w:footer="720" w:gutter="0"/>
          <w:cols w:space="720"/>
          <w:docGrid w:linePitch="360"/>
        </w:sectPr>
      </w:pPr>
    </w:p>
    <w:p w14:paraId="4F311AC6" w14:textId="71C03ED4" w:rsidR="6F6E9636" w:rsidRDefault="00F31AE2">
      <w:r w:rsidRPr="00EF3A57">
        <w:rPr>
          <w:b/>
          <w:bCs w:val="0"/>
          <w:noProof/>
          <w:sz w:val="28"/>
          <w:szCs w:val="28"/>
        </w:rPr>
        <w:lastRenderedPageBreak/>
        <mc:AlternateContent>
          <mc:Choice Requires="wps">
            <w:drawing>
              <wp:anchor distT="0" distB="0" distL="114300" distR="114300" simplePos="0" relativeHeight="251658246" behindDoc="0" locked="0" layoutInCell="1" allowOverlap="1" wp14:anchorId="30A30E9E" wp14:editId="2D845BE0">
                <wp:simplePos x="0" y="0"/>
                <wp:positionH relativeFrom="column">
                  <wp:posOffset>0</wp:posOffset>
                </wp:positionH>
                <wp:positionV relativeFrom="paragraph">
                  <wp:posOffset>4893945</wp:posOffset>
                </wp:positionV>
                <wp:extent cx="109728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0972800" cy="635"/>
                        </a:xfrm>
                        <a:prstGeom prst="rect">
                          <a:avLst/>
                        </a:prstGeom>
                        <a:solidFill>
                          <a:prstClr val="white"/>
                        </a:solidFill>
                        <a:ln>
                          <a:noFill/>
                        </a:ln>
                      </wps:spPr>
                      <wps:txbx>
                        <w:txbxContent>
                          <w:p w14:paraId="66B50AFF" w14:textId="3590C09E" w:rsidR="00F31AE2" w:rsidRPr="00F31AE2" w:rsidRDefault="00F31AE2" w:rsidP="00F31AE2">
                            <w:pPr>
                              <w:pStyle w:val="Caption"/>
                              <w:rPr>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A30E9E" id="Text Box 4" o:spid="_x0000_s1033" type="#_x0000_t202" style="position:absolute;left:0;text-align:left;margin-left:0;margin-top:385.35pt;width:12in;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" stroked="f">
                <v:textbox style="mso-fit-shape-to-text:t" inset="0,0,0,0">
                  <w:txbxContent>
                    <w:p w14:paraId="66B50AFF" w14:textId="3590C09E" w:rsidR="00F31AE2" w:rsidRPr="00F31AE2" w:rsidRDefault="00F31AE2" w:rsidP="00F31AE2">
                      <w:pPr>
                        <w:pStyle w:val="Caption"/>
                        <w:rPr>
                          <w:sz w:val="36"/>
                          <w:szCs w:val="36"/>
                        </w:rPr>
                      </w:pPr>
                    </w:p>
                  </w:txbxContent>
                </v:textbox>
                <w10:wrap type="square"/>
              </v:shape>
            </w:pict>
          </mc:Fallback>
        </mc:AlternateContent>
      </w:r>
      <w:r w:rsidR="00FE764E">
        <w:rPr>
          <w:noProof/>
        </w:rPr>
        <mc:AlternateContent>
          <mc:Choice Requires="wps">
            <w:drawing>
              <wp:anchor distT="0" distB="0" distL="114300" distR="114300" simplePos="0" relativeHeight="251658256" behindDoc="0" locked="0" layoutInCell="1" allowOverlap="1" wp14:anchorId="7737473E" wp14:editId="0C4EB329">
                <wp:simplePos x="0" y="0"/>
                <wp:positionH relativeFrom="column">
                  <wp:posOffset>0</wp:posOffset>
                </wp:positionH>
                <wp:positionV relativeFrom="paragraph">
                  <wp:posOffset>4794885</wp:posOffset>
                </wp:positionV>
                <wp:extent cx="1097280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0972800" cy="635"/>
                        </a:xfrm>
                        <a:prstGeom prst="rect">
                          <a:avLst/>
                        </a:prstGeom>
                        <a:solidFill>
                          <a:prstClr val="white"/>
                        </a:solidFill>
                        <a:ln>
                          <a:noFill/>
                        </a:ln>
                      </wps:spPr>
                      <wps:txbx>
                        <w:txbxContent>
                          <w:p w14:paraId="380155E9" w14:textId="311B5634" w:rsidR="00FE764E" w:rsidRPr="005A2D95" w:rsidRDefault="00FE764E" w:rsidP="00010440">
                            <w:pPr>
                              <w:pStyle w:val="Caption"/>
                              <w:rPr>
                                <w:b/>
                                <w:noProof/>
                                <w:sz w:val="28"/>
                                <w:szCs w:val="28"/>
                              </w:rPr>
                            </w:pPr>
                            <w:r>
                              <w:t xml:space="preserve">Figure 44 - </w:t>
                            </w:r>
                            <w:r w:rsidRPr="00FE70CF">
                              <w:t>Google Analytics - Sample Path Exploration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7473E" id="Text Box 23" o:spid="_x0000_s1034" type="#_x0000_t202" style="position:absolute;left:0;text-align:left;margin-left:0;margin-top:377.55pt;width:12in;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" stroked="f">
                <v:textbox style="mso-fit-shape-to-text:t" inset="0,0,0,0">
                  <w:txbxContent>
                    <w:p w14:paraId="380155E9" w14:textId="311B5634" w:rsidR="00FE764E" w:rsidRPr="005A2D95" w:rsidRDefault="00FE764E" w:rsidP="00010440">
                      <w:pPr>
                        <w:pStyle w:val="Caption"/>
                        <w:rPr>
                          <w:b/>
                          <w:noProof/>
                          <w:sz w:val="28"/>
                          <w:szCs w:val="28"/>
                        </w:rPr>
                      </w:pPr>
                      <w:r>
                        <w:t xml:space="preserve">Figure 44 - </w:t>
                      </w:r>
                      <w:r w:rsidRPr="00FE70CF">
                        <w:t>Google Analytics - Sample Path Exploration Report</w:t>
                      </w:r>
                    </w:p>
                  </w:txbxContent>
                </v:textbox>
                <w10:wrap type="square"/>
              </v:shape>
            </w:pict>
          </mc:Fallback>
        </mc:AlternateContent>
      </w:r>
      <w:r w:rsidRPr="00EF3A57">
        <w:rPr>
          <w:b/>
          <w:bCs w:val="0"/>
          <w:noProof/>
          <w:sz w:val="28"/>
          <w:szCs w:val="28"/>
        </w:rPr>
        <w:drawing>
          <wp:anchor distT="0" distB="0" distL="114300" distR="114300" simplePos="0" relativeHeight="251658245" behindDoc="0" locked="0" layoutInCell="1" allowOverlap="1" wp14:anchorId="62C390DB" wp14:editId="6ABD7D04">
            <wp:simplePos x="1318437" y="914400"/>
            <wp:positionH relativeFrom="margin">
              <wp:align>center</wp:align>
            </wp:positionH>
            <wp:positionV relativeFrom="margin">
              <wp:align>center</wp:align>
            </wp:positionV>
            <wp:extent cx="10972800" cy="3798570"/>
            <wp:effectExtent l="0" t="0" r="0" b="0"/>
            <wp:wrapSquare wrapText="bothSides"/>
            <wp:docPr id="2" name="Picture 2" descr="Graphical user interface, diagram,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
                    <pic:cNvPicPr/>
                  </pic:nvPicPr>
                  <pic:blipFill>
                    <a:blip r:embed="rId117">
                      <a:extLst>
                        <a:ext uri="{28A0092B-C50C-407E-A947-70E740481C1C}">
                          <a14:useLocalDpi xmlns:a14="http://schemas.microsoft.com/office/drawing/2010/main" val="0"/>
                        </a:ext>
                      </a:extLst>
                    </a:blip>
                    <a:stretch>
                      <a:fillRect/>
                    </a:stretch>
                  </pic:blipFill>
                  <pic:spPr>
                    <a:xfrm>
                      <a:off x="0" y="0"/>
                      <a:ext cx="10972800" cy="3798570"/>
                    </a:xfrm>
                    <a:prstGeom prst="rect">
                      <a:avLst/>
                    </a:prstGeom>
                  </pic:spPr>
                </pic:pic>
              </a:graphicData>
            </a:graphic>
          </wp:anchor>
        </w:drawing>
      </w:r>
      <w:r w:rsidR="6F6E9636">
        <w:br w:type="page"/>
      </w:r>
    </w:p>
    <w:p w14:paraId="361A1ED1" w14:textId="77777777" w:rsidR="008471CC" w:rsidRDefault="008471CC" w:rsidP="008471CC">
      <w:pPr>
        <w:ind w:left="0"/>
        <w:rPr>
          <w:b/>
          <w:bCs w:val="0"/>
          <w:noProof/>
          <w:sz w:val="28"/>
          <w:szCs w:val="28"/>
        </w:rPr>
        <w:sectPr w:rsidR="008471CC" w:rsidSect="003D7C30">
          <w:headerReference w:type="default" r:id="rId124"/>
          <w:pgSz w:w="20160" w:h="12240" w:orient="landscape" w:code="5"/>
          <w:pgMar w:top="1440" w:right="1440" w:bottom="1440" w:left="1440" w:header="720" w:footer="720" w:gutter="0"/>
          <w:cols w:space="720"/>
          <w:docGrid w:linePitch="360"/>
        </w:sectPr>
      </w:pPr>
    </w:p>
    <w:p w14:paraId="41757044" w14:textId="1EA90CA6" w:rsidR="00FE764E" w:rsidRDefault="0079286F" w:rsidP="00010440">
      <w:pPr>
        <w:keepNext/>
        <w:tabs>
          <w:tab w:val="center" w:pos="8640"/>
          <w:tab w:val="right" w:pos="17280"/>
        </w:tabs>
        <w:ind w:left="0"/>
        <w:jc w:val="left"/>
      </w:pPr>
      <w:r>
        <w:lastRenderedPageBreak/>
        <w:tab/>
      </w:r>
      <w:r w:rsidR="004E5B69" w:rsidRPr="004E5B69">
        <w:drawing>
          <wp:inline distT="0" distB="0" distL="0" distR="0" wp14:anchorId="0CF4AFA1" wp14:editId="5656F733">
            <wp:extent cx="9593014" cy="5458587"/>
            <wp:effectExtent l="0" t="0" r="825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593014" cy="5458587"/>
                    </a:xfrm>
                    <a:prstGeom prst="rect">
                      <a:avLst/>
                    </a:prstGeom>
                  </pic:spPr>
                </pic:pic>
              </a:graphicData>
            </a:graphic>
          </wp:inline>
        </w:drawing>
      </w:r>
    </w:p>
    <w:p w14:paraId="06010242" w14:textId="0B18039F" w:rsidR="00FE764E" w:rsidRDefault="00FE764E" w:rsidP="00010440">
      <w:pPr>
        <w:pStyle w:val="Caption"/>
        <w:jc w:val="left"/>
      </w:pPr>
      <w:r>
        <w:lastRenderedPageBreak/>
        <w:t xml:space="preserve">Figure </w:t>
      </w:r>
      <w:r w:rsidR="00D74268">
        <w:t>45</w:t>
      </w:r>
      <w:r>
        <w:t xml:space="preserve"> - </w:t>
      </w:r>
      <w:r w:rsidRPr="003838DF">
        <w:t>Google Analytics – Sample Event Report</w:t>
      </w:r>
    </w:p>
    <w:p w14:paraId="5BA43D6C" w14:textId="5AD53C41" w:rsidR="00796186" w:rsidRPr="00796186" w:rsidRDefault="0079286F" w:rsidP="0079286F">
      <w:pPr>
        <w:tabs>
          <w:tab w:val="center" w:pos="8640"/>
          <w:tab w:val="right" w:pos="17280"/>
        </w:tabs>
        <w:ind w:left="0"/>
        <w:jc w:val="left"/>
      </w:pPr>
      <w:r>
        <w:tab/>
      </w:r>
    </w:p>
    <w:sectPr w:rsidR="00796186" w:rsidRPr="00796186" w:rsidSect="003D7C30">
      <w:headerReference w:type="default" r:id="rId126"/>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68B38" w14:textId="77777777" w:rsidR="005A7706" w:rsidRDefault="005A7706" w:rsidP="00500F49">
      <w:r>
        <w:separator/>
      </w:r>
    </w:p>
  </w:endnote>
  <w:endnote w:type="continuationSeparator" w:id="0">
    <w:p w14:paraId="551CC316" w14:textId="77777777" w:rsidR="005A7706" w:rsidRDefault="005A7706" w:rsidP="00500F49">
      <w:r>
        <w:continuationSeparator/>
      </w:r>
    </w:p>
  </w:endnote>
  <w:endnote w:type="continuationNotice" w:id="1">
    <w:p w14:paraId="6655B809" w14:textId="77777777" w:rsidR="005A7706" w:rsidRDefault="005A7706" w:rsidP="002F4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5B82" w14:textId="77777777" w:rsidR="00CD4061" w:rsidRDefault="00CD4061" w:rsidP="00500F49">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233AE9D9" w14:textId="77777777" w:rsidR="00CD4061" w:rsidRDefault="00CD4061" w:rsidP="00500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924258"/>
      <w:docPartObj>
        <w:docPartGallery w:val="Page Numbers (Bottom of Page)"/>
        <w:docPartUnique/>
      </w:docPartObj>
    </w:sdtPr>
    <w:sdtEndPr>
      <w:rPr>
        <w:noProof/>
      </w:rPr>
    </w:sdtEndPr>
    <w:sdtContent>
      <w:p w14:paraId="7FFF5CCC" w14:textId="344EF20D" w:rsidR="003D7C30" w:rsidRDefault="003D7C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5CEF9D" w14:textId="77777777" w:rsidR="00CD4061" w:rsidRDefault="00CD4061" w:rsidP="0050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779F9" w14:textId="77777777" w:rsidR="005A7706" w:rsidRDefault="005A7706" w:rsidP="00500F49">
      <w:r>
        <w:separator/>
      </w:r>
    </w:p>
  </w:footnote>
  <w:footnote w:type="continuationSeparator" w:id="0">
    <w:p w14:paraId="0A6227A9" w14:textId="77777777" w:rsidR="005A7706" w:rsidRDefault="005A7706" w:rsidP="00500F49">
      <w:r>
        <w:continuationSeparator/>
      </w:r>
    </w:p>
  </w:footnote>
  <w:footnote w:type="continuationNotice" w:id="1">
    <w:p w14:paraId="548A2080" w14:textId="77777777" w:rsidR="005A7706" w:rsidRDefault="005A7706" w:rsidP="002F4C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B835" w14:textId="76DA0905" w:rsidR="003D7C30" w:rsidRDefault="003D7C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0634" w14:textId="2598EB2C" w:rsidR="003D7C30" w:rsidRDefault="003D7C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2EEF" w14:textId="45F6D873" w:rsidR="008471CC" w:rsidRDefault="008471CC" w:rsidP="005F7981">
    <w:pPr>
      <w:pStyle w:val="Heading1"/>
    </w:pPr>
    <w:r w:rsidRPr="6F6E9636">
      <w:t xml:space="preserve">Appendix </w:t>
    </w:r>
    <w:r w:rsidR="00796186">
      <w: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53D0" w14:textId="552C300D" w:rsidR="008471CC" w:rsidRDefault="008471CC" w:rsidP="005F7981">
    <w:pPr>
      <w:pStyle w:val="Heading1"/>
    </w:pPr>
    <w:r w:rsidRPr="6F6E9636">
      <w:t xml:space="preserve">Appendix </w:t>
    </w:r>
    <w:r w:rsidR="00796186">
      <w:t>B</w:t>
    </w:r>
  </w:p>
</w:hdr>
</file>

<file path=word/intelligence2.xml><?xml version="1.0" encoding="utf-8"?>
<int2:intelligence xmlns:int2="http://schemas.microsoft.com/office/intelligence/2020/intelligence" xmlns:oel="http://schemas.microsoft.com/office/2019/extlst">
  <int2:observations>
    <int2:textHash int2:hashCode="UAjUGaiS5zIF76" int2:id="0dhaaat1">
      <int2:state int2:value="Rejected" int2:type="LegacyProofing"/>
    </int2:textHash>
    <int2:textHash int2:hashCode="zkqFpVOyPIuHPd" int2:id="3kou2S9v">
      <int2:state int2:value="Rejected" int2:type="LegacyProofing"/>
    </int2:textHash>
    <int2:textHash int2:hashCode="J5PwWpNV4wNak+" int2:id="5najjYvT">
      <int2:state int2:value="Rejected" int2:type="LegacyProofing"/>
    </int2:textHash>
    <int2:textHash int2:hashCode="euBJqiyPnNGOFY" int2:id="9gfghEEa">
      <int2:state int2:value="Rejected" int2:type="LegacyProofing"/>
    </int2:textHash>
    <int2:textHash int2:hashCode="KPYd5o6F95ADNG" int2:id="ACDbMnzL">
      <int2:state int2:value="Rejected" int2:type="LegacyProofing"/>
    </int2:textHash>
    <int2:textHash int2:hashCode="Q8Ou89IlKjlOdT" int2:id="B3f7FDr5">
      <int2:state int2:value="Rejected" int2:type="LegacyProofing"/>
    </int2:textHash>
    <int2:textHash int2:hashCode="FveZ4XpDUmXurr" int2:id="ByB0JQ5t">
      <int2:state int2:value="Rejected" int2:type="LegacyProofing"/>
    </int2:textHash>
    <int2:textHash int2:hashCode="1bu1932Lbxbc13" int2:id="CNxCif1r">
      <int2:state int2:value="Rejected" int2:type="LegacyProofing"/>
    </int2:textHash>
    <int2:textHash int2:hashCode="J6AAMAHKdGchCj" int2:id="D43OJ1am">
      <int2:state int2:value="Rejected" int2:type="LegacyProofing"/>
    </int2:textHash>
    <int2:textHash int2:hashCode="B4jIJ8WvO19pM5" int2:id="EvSW0pnk">
      <int2:state int2:value="Rejected" int2:type="LegacyProofing"/>
    </int2:textHash>
    <int2:textHash int2:hashCode="bnV36ar8LP5xB6" int2:id="FWXouGHa">
      <int2:state int2:value="Rejected" int2:type="LegacyProofing"/>
    </int2:textHash>
    <int2:textHash int2:hashCode="JrkuO+S7A1/ic9" int2:id="FXw1PcVd">
      <int2:state int2:value="Rejected" int2:type="LegacyProofing"/>
    </int2:textHash>
    <int2:textHash int2:hashCode="zPKKo7KMhAh9WR" int2:id="GT4m1gQo">
      <int2:state int2:value="Rejected" int2:type="LegacyProofing"/>
    </int2:textHash>
    <int2:textHash int2:hashCode="FQoNDIxVqShnk3" int2:id="HZepDoRm">
      <int2:state int2:value="Rejected" int2:type="LegacyProofing"/>
    </int2:textHash>
    <int2:textHash int2:hashCode="yrV4q8GKHmUHAp" int2:id="HbsRA1UO">
      <int2:state int2:value="Rejected" int2:type="LegacyProofing"/>
    </int2:textHash>
    <int2:textHash int2:hashCode="hjuMlZx21VbVJ7" int2:id="I3BZnnLn">
      <int2:state int2:value="Rejected" int2:type="LegacyProofing"/>
    </int2:textHash>
    <int2:textHash int2:hashCode="YhFsgHuXBu+uFO" int2:id="Jp6KQ9pE">
      <int2:state int2:value="Rejected" int2:type="LegacyProofing"/>
    </int2:textHash>
    <int2:textHash int2:hashCode="n3+g6hRbyWJ9GE" int2:id="KxRYQ4g6">
      <int2:state int2:value="Rejected" int2:type="LegacyProofing"/>
    </int2:textHash>
    <int2:textHash int2:hashCode="YgN1OKlThHM27O" int2:id="Ld4iFaJF">
      <int2:state int2:value="Rejected" int2:type="LegacyProofing"/>
    </int2:textHash>
    <int2:textHash int2:hashCode="kZsD5YOj5+RL7A" int2:id="NhQgPzAe">
      <int2:state int2:value="Rejected" int2:type="LegacyProofing"/>
    </int2:textHash>
    <int2:textHash int2:hashCode="bDrTD3Wwr6BUde" int2:id="OJRJPKGM">
      <int2:state int2:value="Rejected" int2:type="LegacyProofing"/>
    </int2:textHash>
    <int2:textHash int2:hashCode="d49c95Af5aBkrJ" int2:id="Pzve6Y2U">
      <int2:state int2:value="Rejected" int2:type="LegacyProofing"/>
    </int2:textHash>
    <int2:textHash int2:hashCode="GPoD1emmYuHFBX" int2:id="Q17AZXEO">
      <int2:state int2:value="Rejected" int2:type="LegacyProofing"/>
    </int2:textHash>
    <int2:textHash int2:hashCode="x2JwhOB6HT1OYd" int2:id="QzOD0gbJ">
      <int2:state int2:value="Rejected" int2:type="LegacyProofing"/>
    </int2:textHash>
    <int2:textHash int2:hashCode="Vdey/hPCtK+NbT" int2:id="SFOoJda5">
      <int2:state int2:value="Rejected" int2:type="LegacyProofing"/>
    </int2:textHash>
    <int2:textHash int2:hashCode="pO5B5hmtRQBWRi" int2:id="T2Q8COGH">
      <int2:state int2:value="Rejected" int2:type="LegacyProofing"/>
    </int2:textHash>
    <int2:textHash int2:hashCode="xeG8qBp4TKEo84" int2:id="V89sHk8B">
      <int2:state int2:value="Rejected" int2:type="LegacyProofing"/>
    </int2:textHash>
    <int2:textHash int2:hashCode="PF0fxYR4jysMKZ" int2:id="XhW9uvUA">
      <int2:state int2:value="Rejected" int2:type="LegacyProofing"/>
    </int2:textHash>
    <int2:textHash int2:hashCode="6NqA4gforwimbn" int2:id="ZTlrU3de">
      <int2:state int2:value="Rejected" int2:type="LegacyProofing"/>
    </int2:textHash>
    <int2:textHash int2:hashCode="0Xhp1QKz7pDzqe" int2:id="a1fhQfgR">
      <int2:state int2:value="Rejected" int2:type="LegacyProofing"/>
    </int2:textHash>
    <int2:textHash int2:hashCode="uX/51CmwvaStEW" int2:id="aes1dLO0">
      <int2:state int2:value="Rejected" int2:type="LegacyProofing"/>
    </int2:textHash>
    <int2:textHash int2:hashCode="oIp1xxUw6quA/l" int2:id="glAmAjiC">
      <int2:state int2:value="Rejected" int2:type="LegacyProofing"/>
    </int2:textHash>
    <int2:textHash int2:hashCode="SONGLL7t2bcM7Z" int2:id="mTTirHkR">
      <int2:state int2:value="Rejected" int2:type="LegacyProofing"/>
    </int2:textHash>
    <int2:textHash int2:hashCode="ZuxNXdxeESrQy6" int2:id="n5wKJl26">
      <int2:state int2:value="Rejected" int2:type="LegacyProofing"/>
    </int2:textHash>
    <int2:textHash int2:hashCode="Ee6+AhjcfNhp/h" int2:id="o1jeJ1Au">
      <int2:state int2:value="Rejected" int2:type="LegacyProofing"/>
    </int2:textHash>
    <int2:textHash int2:hashCode="wkGLzor66AA/HC" int2:id="p8U2FpYf">
      <int2:state int2:value="Rejected" int2:type="LegacyProofing"/>
    </int2:textHash>
    <int2:textHash int2:hashCode="gE9kpDZxUj/jlK" int2:id="sa6agwNH">
      <int2:state int2:value="Rejected" int2:type="LegacyProofing"/>
    </int2:textHash>
    <int2:textHash int2:hashCode="DINBz+90lSiQUX" int2:id="vH39fiaA">
      <int2:state int2:value="Rejected" int2:type="LegacyProofing"/>
    </int2:textHash>
    <int2:bookmark int2:bookmarkName="_Int_xUdoRKqm" int2:invalidationBookmarkName="" int2:hashCode="rnnqHpxjkantg6" int2:id="IKHssMF2">
      <int2:state int2:value="Rejected" int2:type="LegacyProofing"/>
    </int2:bookmark>
    <int2:bookmark int2:bookmarkName="_Int_ISWbfrMJ" int2:invalidationBookmarkName="" int2:hashCode="rnnqHpxjkantg6" int2:id="NWXTcb4m">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1044pt;height:811.5pt" o:bullet="t">
        <v:imagedata r:id="rId1" o:title="20-folder-png-image[1]"/>
      </v:shape>
    </w:pict>
  </w:numPicBullet>
  <w:abstractNum w:abstractNumId="0" w15:restartNumberingAfterBreak="0">
    <w:nsid w:val="06A08218"/>
    <w:multiLevelType w:val="hybridMultilevel"/>
    <w:tmpl w:val="FFFFFFFF"/>
    <w:lvl w:ilvl="0" w:tplc="01BE275A">
      <w:start w:val="1"/>
      <w:numFmt w:val="bullet"/>
      <w:lvlText w:val=""/>
      <w:lvlJc w:val="left"/>
      <w:pPr>
        <w:ind w:left="1080" w:hanging="360"/>
      </w:pPr>
      <w:rPr>
        <w:rFonts w:ascii="Symbol" w:hAnsi="Symbol" w:hint="default"/>
      </w:rPr>
    </w:lvl>
    <w:lvl w:ilvl="1" w:tplc="2C2E2A72">
      <w:start w:val="1"/>
      <w:numFmt w:val="bullet"/>
      <w:lvlText w:val="o"/>
      <w:lvlJc w:val="left"/>
      <w:pPr>
        <w:ind w:left="1800" w:hanging="360"/>
      </w:pPr>
      <w:rPr>
        <w:rFonts w:ascii="Courier New" w:hAnsi="Courier New" w:hint="default"/>
      </w:rPr>
    </w:lvl>
    <w:lvl w:ilvl="2" w:tplc="AE823492">
      <w:start w:val="1"/>
      <w:numFmt w:val="bullet"/>
      <w:lvlText w:val=""/>
      <w:lvlJc w:val="left"/>
      <w:pPr>
        <w:ind w:left="2520" w:hanging="360"/>
      </w:pPr>
      <w:rPr>
        <w:rFonts w:ascii="Wingdings" w:hAnsi="Wingdings" w:hint="default"/>
      </w:rPr>
    </w:lvl>
    <w:lvl w:ilvl="3" w:tplc="42D439F0">
      <w:start w:val="1"/>
      <w:numFmt w:val="bullet"/>
      <w:lvlText w:val=""/>
      <w:lvlJc w:val="left"/>
      <w:pPr>
        <w:ind w:left="3240" w:hanging="360"/>
      </w:pPr>
      <w:rPr>
        <w:rFonts w:ascii="Symbol" w:hAnsi="Symbol" w:hint="default"/>
      </w:rPr>
    </w:lvl>
    <w:lvl w:ilvl="4" w:tplc="2BAE0878">
      <w:start w:val="1"/>
      <w:numFmt w:val="bullet"/>
      <w:lvlText w:val="o"/>
      <w:lvlJc w:val="left"/>
      <w:pPr>
        <w:ind w:left="3960" w:hanging="360"/>
      </w:pPr>
      <w:rPr>
        <w:rFonts w:ascii="Courier New" w:hAnsi="Courier New" w:hint="default"/>
      </w:rPr>
    </w:lvl>
    <w:lvl w:ilvl="5" w:tplc="2DFC75EA">
      <w:start w:val="1"/>
      <w:numFmt w:val="bullet"/>
      <w:lvlText w:val=""/>
      <w:lvlJc w:val="left"/>
      <w:pPr>
        <w:ind w:left="4680" w:hanging="360"/>
      </w:pPr>
      <w:rPr>
        <w:rFonts w:ascii="Wingdings" w:hAnsi="Wingdings" w:hint="default"/>
      </w:rPr>
    </w:lvl>
    <w:lvl w:ilvl="6" w:tplc="F11ECBE2">
      <w:start w:val="1"/>
      <w:numFmt w:val="bullet"/>
      <w:lvlText w:val=""/>
      <w:lvlJc w:val="left"/>
      <w:pPr>
        <w:ind w:left="5400" w:hanging="360"/>
      </w:pPr>
      <w:rPr>
        <w:rFonts w:ascii="Symbol" w:hAnsi="Symbol" w:hint="default"/>
      </w:rPr>
    </w:lvl>
    <w:lvl w:ilvl="7" w:tplc="50C28E12">
      <w:start w:val="1"/>
      <w:numFmt w:val="bullet"/>
      <w:lvlText w:val="o"/>
      <w:lvlJc w:val="left"/>
      <w:pPr>
        <w:ind w:left="6120" w:hanging="360"/>
      </w:pPr>
      <w:rPr>
        <w:rFonts w:ascii="Courier New" w:hAnsi="Courier New" w:hint="default"/>
      </w:rPr>
    </w:lvl>
    <w:lvl w:ilvl="8" w:tplc="ED02048E">
      <w:start w:val="1"/>
      <w:numFmt w:val="bullet"/>
      <w:lvlText w:val=""/>
      <w:lvlJc w:val="left"/>
      <w:pPr>
        <w:ind w:left="6840" w:hanging="360"/>
      </w:pPr>
      <w:rPr>
        <w:rFonts w:ascii="Wingdings" w:hAnsi="Wingdings" w:hint="default"/>
      </w:rPr>
    </w:lvl>
  </w:abstractNum>
  <w:abstractNum w:abstractNumId="1" w15:restartNumberingAfterBreak="0">
    <w:nsid w:val="0A336DFA"/>
    <w:multiLevelType w:val="multilevel"/>
    <w:tmpl w:val="A20C26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EE6337B"/>
    <w:multiLevelType w:val="multilevel"/>
    <w:tmpl w:val="82FA29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3CA76B"/>
    <w:multiLevelType w:val="multilevel"/>
    <w:tmpl w:val="EEDAB856"/>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3C3DC6"/>
    <w:multiLevelType w:val="multilevel"/>
    <w:tmpl w:val="0FAA5C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34D35BB"/>
    <w:multiLevelType w:val="hybridMultilevel"/>
    <w:tmpl w:val="9CF4E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814E89"/>
    <w:multiLevelType w:val="multilevel"/>
    <w:tmpl w:val="467690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2F92"/>
    <w:multiLevelType w:val="hybridMultilevel"/>
    <w:tmpl w:val="5F8CE54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16CF26D4"/>
    <w:multiLevelType w:val="multilevel"/>
    <w:tmpl w:val="BC22FD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920320"/>
    <w:multiLevelType w:val="hybridMultilevel"/>
    <w:tmpl w:val="B6961AF8"/>
    <w:lvl w:ilvl="0" w:tplc="312EFB5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F38FF"/>
    <w:multiLevelType w:val="hybridMultilevel"/>
    <w:tmpl w:val="7AFEF0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21783A52"/>
    <w:multiLevelType w:val="hybridMultilevel"/>
    <w:tmpl w:val="2C52B55A"/>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2630F4A7"/>
    <w:multiLevelType w:val="hybridMultilevel"/>
    <w:tmpl w:val="FFFFFFFF"/>
    <w:lvl w:ilvl="0" w:tplc="A914E35A">
      <w:start w:val="1"/>
      <w:numFmt w:val="bullet"/>
      <w:lvlText w:val=""/>
      <w:lvlJc w:val="left"/>
      <w:pPr>
        <w:ind w:left="720" w:hanging="360"/>
      </w:pPr>
      <w:rPr>
        <w:rFonts w:ascii="Symbol" w:hAnsi="Symbol" w:hint="default"/>
      </w:rPr>
    </w:lvl>
    <w:lvl w:ilvl="1" w:tplc="B21672F4">
      <w:start w:val="1"/>
      <w:numFmt w:val="bullet"/>
      <w:lvlText w:val=""/>
      <w:lvlJc w:val="left"/>
      <w:pPr>
        <w:ind w:left="1440" w:hanging="360"/>
      </w:pPr>
      <w:rPr>
        <w:rFonts w:ascii="Symbol" w:hAnsi="Symbol" w:hint="default"/>
      </w:rPr>
    </w:lvl>
    <w:lvl w:ilvl="2" w:tplc="6CA43E48">
      <w:start w:val="1"/>
      <w:numFmt w:val="bullet"/>
      <w:lvlText w:val=""/>
      <w:lvlJc w:val="left"/>
      <w:pPr>
        <w:ind w:left="2160" w:hanging="360"/>
      </w:pPr>
      <w:rPr>
        <w:rFonts w:ascii="Wingdings" w:hAnsi="Wingdings" w:hint="default"/>
      </w:rPr>
    </w:lvl>
    <w:lvl w:ilvl="3" w:tplc="D39EDA02">
      <w:start w:val="1"/>
      <w:numFmt w:val="bullet"/>
      <w:lvlText w:val=""/>
      <w:lvlJc w:val="left"/>
      <w:pPr>
        <w:ind w:left="2880" w:hanging="360"/>
      </w:pPr>
      <w:rPr>
        <w:rFonts w:ascii="Symbol" w:hAnsi="Symbol" w:hint="default"/>
      </w:rPr>
    </w:lvl>
    <w:lvl w:ilvl="4" w:tplc="32EAC35A">
      <w:start w:val="1"/>
      <w:numFmt w:val="bullet"/>
      <w:lvlText w:val="o"/>
      <w:lvlJc w:val="left"/>
      <w:pPr>
        <w:ind w:left="3600" w:hanging="360"/>
      </w:pPr>
      <w:rPr>
        <w:rFonts w:ascii="Courier New" w:hAnsi="Courier New" w:hint="default"/>
      </w:rPr>
    </w:lvl>
    <w:lvl w:ilvl="5" w:tplc="ED78AFCC">
      <w:start w:val="1"/>
      <w:numFmt w:val="bullet"/>
      <w:lvlText w:val=""/>
      <w:lvlJc w:val="left"/>
      <w:pPr>
        <w:ind w:left="4320" w:hanging="360"/>
      </w:pPr>
      <w:rPr>
        <w:rFonts w:ascii="Wingdings" w:hAnsi="Wingdings" w:hint="default"/>
      </w:rPr>
    </w:lvl>
    <w:lvl w:ilvl="6" w:tplc="B86E0976">
      <w:start w:val="1"/>
      <w:numFmt w:val="bullet"/>
      <w:lvlText w:val=""/>
      <w:lvlJc w:val="left"/>
      <w:pPr>
        <w:ind w:left="5040" w:hanging="360"/>
      </w:pPr>
      <w:rPr>
        <w:rFonts w:ascii="Symbol" w:hAnsi="Symbol" w:hint="default"/>
      </w:rPr>
    </w:lvl>
    <w:lvl w:ilvl="7" w:tplc="709C7446">
      <w:start w:val="1"/>
      <w:numFmt w:val="bullet"/>
      <w:lvlText w:val="o"/>
      <w:lvlJc w:val="left"/>
      <w:pPr>
        <w:ind w:left="5760" w:hanging="360"/>
      </w:pPr>
      <w:rPr>
        <w:rFonts w:ascii="Courier New" w:hAnsi="Courier New" w:hint="default"/>
      </w:rPr>
    </w:lvl>
    <w:lvl w:ilvl="8" w:tplc="089A5396">
      <w:start w:val="1"/>
      <w:numFmt w:val="bullet"/>
      <w:lvlText w:val=""/>
      <w:lvlJc w:val="left"/>
      <w:pPr>
        <w:ind w:left="6480" w:hanging="360"/>
      </w:pPr>
      <w:rPr>
        <w:rFonts w:ascii="Wingdings" w:hAnsi="Wingdings" w:hint="default"/>
      </w:rPr>
    </w:lvl>
  </w:abstractNum>
  <w:abstractNum w:abstractNumId="13" w15:restartNumberingAfterBreak="0">
    <w:nsid w:val="2F4353C8"/>
    <w:multiLevelType w:val="hybridMultilevel"/>
    <w:tmpl w:val="72F6A1B6"/>
    <w:lvl w:ilvl="0" w:tplc="16E46A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2E5D5E"/>
    <w:multiLevelType w:val="multilevel"/>
    <w:tmpl w:val="33824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912AA4"/>
    <w:multiLevelType w:val="hybridMultilevel"/>
    <w:tmpl w:val="0238A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2DAF0D"/>
    <w:multiLevelType w:val="multilevel"/>
    <w:tmpl w:val="2FC06492"/>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6E634A"/>
    <w:multiLevelType w:val="multilevel"/>
    <w:tmpl w:val="AD32E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B2DDD34"/>
    <w:multiLevelType w:val="hybridMultilevel"/>
    <w:tmpl w:val="FFFFFFFF"/>
    <w:lvl w:ilvl="0" w:tplc="D08AD1B4">
      <w:start w:val="1"/>
      <w:numFmt w:val="bullet"/>
      <w:lvlText w:val=""/>
      <w:lvlJc w:val="left"/>
      <w:pPr>
        <w:ind w:left="1800" w:hanging="360"/>
      </w:pPr>
      <w:rPr>
        <w:rFonts w:ascii="Symbol" w:hAnsi="Symbol" w:hint="default"/>
      </w:rPr>
    </w:lvl>
    <w:lvl w:ilvl="1" w:tplc="A796A29E">
      <w:start w:val="1"/>
      <w:numFmt w:val="bullet"/>
      <w:lvlText w:val="o"/>
      <w:lvlJc w:val="left"/>
      <w:pPr>
        <w:ind w:left="2520" w:hanging="360"/>
      </w:pPr>
      <w:rPr>
        <w:rFonts w:ascii="Courier New" w:hAnsi="Courier New" w:hint="default"/>
      </w:rPr>
    </w:lvl>
    <w:lvl w:ilvl="2" w:tplc="1EE46580">
      <w:start w:val="1"/>
      <w:numFmt w:val="bullet"/>
      <w:lvlText w:val=""/>
      <w:lvlJc w:val="left"/>
      <w:pPr>
        <w:ind w:left="3240" w:hanging="360"/>
      </w:pPr>
      <w:rPr>
        <w:rFonts w:ascii="Wingdings" w:hAnsi="Wingdings" w:hint="default"/>
      </w:rPr>
    </w:lvl>
    <w:lvl w:ilvl="3" w:tplc="78C0F88E">
      <w:start w:val="1"/>
      <w:numFmt w:val="bullet"/>
      <w:lvlText w:val=""/>
      <w:lvlJc w:val="left"/>
      <w:pPr>
        <w:ind w:left="3960" w:hanging="360"/>
      </w:pPr>
      <w:rPr>
        <w:rFonts w:ascii="Symbol" w:hAnsi="Symbol" w:hint="default"/>
      </w:rPr>
    </w:lvl>
    <w:lvl w:ilvl="4" w:tplc="EB4A00F4">
      <w:start w:val="1"/>
      <w:numFmt w:val="bullet"/>
      <w:lvlText w:val="o"/>
      <w:lvlJc w:val="left"/>
      <w:pPr>
        <w:ind w:left="4680" w:hanging="360"/>
      </w:pPr>
      <w:rPr>
        <w:rFonts w:ascii="Courier New" w:hAnsi="Courier New" w:hint="default"/>
      </w:rPr>
    </w:lvl>
    <w:lvl w:ilvl="5" w:tplc="CE204C7C">
      <w:start w:val="1"/>
      <w:numFmt w:val="bullet"/>
      <w:lvlText w:val=""/>
      <w:lvlJc w:val="left"/>
      <w:pPr>
        <w:ind w:left="5400" w:hanging="360"/>
      </w:pPr>
      <w:rPr>
        <w:rFonts w:ascii="Wingdings" w:hAnsi="Wingdings" w:hint="default"/>
      </w:rPr>
    </w:lvl>
    <w:lvl w:ilvl="6" w:tplc="876CC164">
      <w:start w:val="1"/>
      <w:numFmt w:val="bullet"/>
      <w:lvlText w:val=""/>
      <w:lvlJc w:val="left"/>
      <w:pPr>
        <w:ind w:left="6120" w:hanging="360"/>
      </w:pPr>
      <w:rPr>
        <w:rFonts w:ascii="Symbol" w:hAnsi="Symbol" w:hint="default"/>
      </w:rPr>
    </w:lvl>
    <w:lvl w:ilvl="7" w:tplc="8EEED524">
      <w:start w:val="1"/>
      <w:numFmt w:val="bullet"/>
      <w:lvlText w:val="o"/>
      <w:lvlJc w:val="left"/>
      <w:pPr>
        <w:ind w:left="6840" w:hanging="360"/>
      </w:pPr>
      <w:rPr>
        <w:rFonts w:ascii="Courier New" w:hAnsi="Courier New" w:hint="default"/>
      </w:rPr>
    </w:lvl>
    <w:lvl w:ilvl="8" w:tplc="6CF8F66E">
      <w:start w:val="1"/>
      <w:numFmt w:val="bullet"/>
      <w:lvlText w:val=""/>
      <w:lvlJc w:val="left"/>
      <w:pPr>
        <w:ind w:left="7560" w:hanging="360"/>
      </w:pPr>
      <w:rPr>
        <w:rFonts w:ascii="Wingdings" w:hAnsi="Wingdings" w:hint="default"/>
      </w:rPr>
    </w:lvl>
  </w:abstractNum>
  <w:abstractNum w:abstractNumId="19" w15:restartNumberingAfterBreak="0">
    <w:nsid w:val="3CFF3B45"/>
    <w:multiLevelType w:val="hybridMultilevel"/>
    <w:tmpl w:val="FD66FD5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EC1357E"/>
    <w:multiLevelType w:val="hybridMultilevel"/>
    <w:tmpl w:val="DEAACF6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3F3C3067"/>
    <w:multiLevelType w:val="hybridMultilevel"/>
    <w:tmpl w:val="3F76DCB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3F7B1F10"/>
    <w:multiLevelType w:val="hybridMultilevel"/>
    <w:tmpl w:val="0896B3A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26A1FB2"/>
    <w:multiLevelType w:val="multilevel"/>
    <w:tmpl w:val="333AA5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988993"/>
    <w:multiLevelType w:val="hybridMultilevel"/>
    <w:tmpl w:val="5A9A50BE"/>
    <w:lvl w:ilvl="0" w:tplc="14544BC0">
      <w:start w:val="1"/>
      <w:numFmt w:val="upperRoman"/>
      <w:lvlText w:val="%1."/>
      <w:lvlJc w:val="right"/>
      <w:pPr>
        <w:ind w:left="720" w:hanging="360"/>
      </w:pPr>
    </w:lvl>
    <w:lvl w:ilvl="1" w:tplc="53FE8946">
      <w:start w:val="1"/>
      <w:numFmt w:val="lowerLetter"/>
      <w:lvlText w:val="%2."/>
      <w:lvlJc w:val="left"/>
      <w:pPr>
        <w:ind w:left="1440" w:hanging="360"/>
      </w:pPr>
    </w:lvl>
    <w:lvl w:ilvl="2" w:tplc="D71009EC">
      <w:start w:val="1"/>
      <w:numFmt w:val="lowerRoman"/>
      <w:lvlText w:val="%3."/>
      <w:lvlJc w:val="right"/>
      <w:pPr>
        <w:ind w:left="2160" w:hanging="180"/>
      </w:pPr>
    </w:lvl>
    <w:lvl w:ilvl="3" w:tplc="FB86C70C">
      <w:start w:val="1"/>
      <w:numFmt w:val="decimal"/>
      <w:lvlText w:val="%4."/>
      <w:lvlJc w:val="left"/>
      <w:pPr>
        <w:ind w:left="2880" w:hanging="360"/>
      </w:pPr>
    </w:lvl>
    <w:lvl w:ilvl="4" w:tplc="BD1C8E8E">
      <w:start w:val="1"/>
      <w:numFmt w:val="lowerLetter"/>
      <w:lvlText w:val="%5."/>
      <w:lvlJc w:val="left"/>
      <w:pPr>
        <w:ind w:left="3600" w:hanging="360"/>
      </w:pPr>
    </w:lvl>
    <w:lvl w:ilvl="5" w:tplc="67BABD00">
      <w:start w:val="1"/>
      <w:numFmt w:val="lowerRoman"/>
      <w:lvlText w:val="%6."/>
      <w:lvlJc w:val="right"/>
      <w:pPr>
        <w:ind w:left="4320" w:hanging="180"/>
      </w:pPr>
    </w:lvl>
    <w:lvl w:ilvl="6" w:tplc="29D41398">
      <w:start w:val="1"/>
      <w:numFmt w:val="decimal"/>
      <w:lvlText w:val="%7."/>
      <w:lvlJc w:val="left"/>
      <w:pPr>
        <w:ind w:left="5040" w:hanging="360"/>
      </w:pPr>
    </w:lvl>
    <w:lvl w:ilvl="7" w:tplc="FC12CA96">
      <w:start w:val="1"/>
      <w:numFmt w:val="lowerLetter"/>
      <w:lvlText w:val="%8."/>
      <w:lvlJc w:val="left"/>
      <w:pPr>
        <w:ind w:left="5760" w:hanging="360"/>
      </w:pPr>
    </w:lvl>
    <w:lvl w:ilvl="8" w:tplc="7E46BDE2">
      <w:start w:val="1"/>
      <w:numFmt w:val="lowerRoman"/>
      <w:lvlText w:val="%9."/>
      <w:lvlJc w:val="right"/>
      <w:pPr>
        <w:ind w:left="6480" w:hanging="180"/>
      </w:pPr>
    </w:lvl>
  </w:abstractNum>
  <w:abstractNum w:abstractNumId="25" w15:restartNumberingAfterBreak="0">
    <w:nsid w:val="44412208"/>
    <w:multiLevelType w:val="multilevel"/>
    <w:tmpl w:val="6C6CE68A"/>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numFmt w:val="bullet"/>
      <w:lvlText w:val="-"/>
      <w:lvlJc w:val="left"/>
      <w:pPr>
        <w:ind w:left="2160" w:hanging="360"/>
      </w:pPr>
      <w:rPr>
        <w:rFonts w:ascii="Times New Roman" w:eastAsia="Times New Roman" w:hAnsi="Times New Roman" w:cs="Times New Roman"/>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449A06BB"/>
    <w:multiLevelType w:val="hybridMultilevel"/>
    <w:tmpl w:val="CEC03A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0054E2"/>
    <w:multiLevelType w:val="hybridMultilevel"/>
    <w:tmpl w:val="60B09AE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487450FE"/>
    <w:multiLevelType w:val="hybridMultilevel"/>
    <w:tmpl w:val="D55CD542"/>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9" w15:restartNumberingAfterBreak="0">
    <w:nsid w:val="48B757A9"/>
    <w:multiLevelType w:val="multilevel"/>
    <w:tmpl w:val="E342D666"/>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50592736"/>
    <w:multiLevelType w:val="hybridMultilevel"/>
    <w:tmpl w:val="672698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2415CB7"/>
    <w:multiLevelType w:val="hybridMultilevel"/>
    <w:tmpl w:val="1FF68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852B0F"/>
    <w:multiLevelType w:val="multilevel"/>
    <w:tmpl w:val="2EC45CCA"/>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3" w15:restartNumberingAfterBreak="0">
    <w:nsid w:val="5B58AB33"/>
    <w:multiLevelType w:val="multilevel"/>
    <w:tmpl w:val="6268A06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D5C59F0"/>
    <w:multiLevelType w:val="multilevel"/>
    <w:tmpl w:val="1804BD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570E8E"/>
    <w:multiLevelType w:val="multilevel"/>
    <w:tmpl w:val="0FB26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762D79"/>
    <w:multiLevelType w:val="hybridMultilevel"/>
    <w:tmpl w:val="5C60433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7" w15:restartNumberingAfterBreak="0">
    <w:nsid w:val="69BA5264"/>
    <w:multiLevelType w:val="hybridMultilevel"/>
    <w:tmpl w:val="C96236E6"/>
    <w:lvl w:ilvl="0" w:tplc="FFFFFFFF">
      <w:start w:val="1"/>
      <w:numFmt w:val="bullet"/>
      <w:lvlText w:val=""/>
      <w:lvlJc w:val="left"/>
      <w:pPr>
        <w:ind w:left="1350" w:hanging="360"/>
      </w:pPr>
      <w:rPr>
        <w:rFonts w:ascii="Symbol" w:hAnsi="Symbol" w:hint="default"/>
        <w:color w:val="auto"/>
      </w:rPr>
    </w:lvl>
    <w:lvl w:ilvl="1" w:tplc="FFFFFFFF">
      <w:start w:val="1"/>
      <w:numFmt w:val="bullet"/>
      <w:lvlText w:val=""/>
      <w:lvlJc w:val="left"/>
      <w:pPr>
        <w:ind w:left="2070" w:hanging="360"/>
      </w:pPr>
      <w:rPr>
        <w:rFonts w:ascii="Symbol" w:hAnsi="Symbol" w:hint="default"/>
        <w:color w:val="auto"/>
      </w:rPr>
    </w:lvl>
    <w:lvl w:ilvl="2" w:tplc="FFFFFFFF">
      <w:start w:val="1"/>
      <w:numFmt w:val="bullet"/>
      <w:lvlText w:val=""/>
      <w:lvlJc w:val="left"/>
      <w:pPr>
        <w:ind w:left="2790" w:hanging="360"/>
      </w:pPr>
      <w:rPr>
        <w:rFonts w:ascii="Symbol" w:hAnsi="Symbol" w:hint="default"/>
        <w:color w:val="auto"/>
      </w:rPr>
    </w:lvl>
    <w:lvl w:ilvl="3" w:tplc="511C09BA">
      <w:start w:val="1"/>
      <w:numFmt w:val="bullet"/>
      <w:lvlText w:val=""/>
      <w:lvlJc w:val="left"/>
      <w:pPr>
        <w:ind w:left="3510" w:hanging="360"/>
      </w:pPr>
      <w:rPr>
        <w:rFonts w:ascii="Symbol" w:hAnsi="Symbol" w:hint="default"/>
        <w:color w:val="auto"/>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38" w15:restartNumberingAfterBreak="0">
    <w:nsid w:val="6ED53D08"/>
    <w:multiLevelType w:val="hybridMultilevel"/>
    <w:tmpl w:val="442C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081FA6"/>
    <w:multiLevelType w:val="multilevel"/>
    <w:tmpl w:val="B8C4D1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04F60CA"/>
    <w:multiLevelType w:val="multilevel"/>
    <w:tmpl w:val="FA505350"/>
    <w:lvl w:ilvl="0">
      <w:start w:val="1"/>
      <w:numFmt w:val="bullet"/>
      <w:lvlText w:val="●"/>
      <w:lvlJc w:val="left"/>
      <w:pPr>
        <w:ind w:left="990" w:hanging="360"/>
      </w:pPr>
      <w:rPr>
        <w:u w:val="none"/>
      </w:rPr>
    </w:lvl>
    <w:lvl w:ilvl="1">
      <w:start w:val="1"/>
      <w:numFmt w:val="bullet"/>
      <w:lvlText w:val="○"/>
      <w:lvlJc w:val="left"/>
      <w:pPr>
        <w:ind w:left="1710" w:hanging="360"/>
      </w:pPr>
      <w:rPr>
        <w:u w:val="none"/>
      </w:rPr>
    </w:lvl>
    <w:lvl w:ilvl="2">
      <w:start w:val="1"/>
      <w:numFmt w:val="bullet"/>
      <w:lvlText w:val="■"/>
      <w:lvlJc w:val="left"/>
      <w:pPr>
        <w:ind w:left="2430" w:hanging="360"/>
      </w:pPr>
      <w:rPr>
        <w:u w:val="none"/>
      </w:rPr>
    </w:lvl>
    <w:lvl w:ilvl="3">
      <w:start w:val="1"/>
      <w:numFmt w:val="bullet"/>
      <w:lvlText w:val="●"/>
      <w:lvlJc w:val="left"/>
      <w:pPr>
        <w:ind w:left="3150" w:hanging="360"/>
      </w:pPr>
      <w:rPr>
        <w:u w:val="none"/>
      </w:rPr>
    </w:lvl>
    <w:lvl w:ilvl="4">
      <w:start w:val="1"/>
      <w:numFmt w:val="bullet"/>
      <w:lvlText w:val="○"/>
      <w:lvlJc w:val="left"/>
      <w:pPr>
        <w:ind w:left="3870" w:hanging="360"/>
      </w:pPr>
      <w:rPr>
        <w:u w:val="none"/>
      </w:rPr>
    </w:lvl>
    <w:lvl w:ilvl="5">
      <w:start w:val="1"/>
      <w:numFmt w:val="bullet"/>
      <w:lvlText w:val="■"/>
      <w:lvlJc w:val="left"/>
      <w:pPr>
        <w:ind w:left="4590" w:hanging="360"/>
      </w:pPr>
      <w:rPr>
        <w:u w:val="none"/>
      </w:rPr>
    </w:lvl>
    <w:lvl w:ilvl="6">
      <w:start w:val="1"/>
      <w:numFmt w:val="bullet"/>
      <w:lvlText w:val="●"/>
      <w:lvlJc w:val="left"/>
      <w:pPr>
        <w:ind w:left="5310" w:hanging="360"/>
      </w:pPr>
      <w:rPr>
        <w:u w:val="none"/>
      </w:rPr>
    </w:lvl>
    <w:lvl w:ilvl="7">
      <w:start w:val="1"/>
      <w:numFmt w:val="bullet"/>
      <w:lvlText w:val="○"/>
      <w:lvlJc w:val="left"/>
      <w:pPr>
        <w:ind w:left="6030" w:hanging="360"/>
      </w:pPr>
      <w:rPr>
        <w:u w:val="none"/>
      </w:rPr>
    </w:lvl>
    <w:lvl w:ilvl="8">
      <w:start w:val="1"/>
      <w:numFmt w:val="bullet"/>
      <w:lvlText w:val="■"/>
      <w:lvlJc w:val="left"/>
      <w:pPr>
        <w:ind w:left="6750" w:hanging="360"/>
      </w:pPr>
      <w:rPr>
        <w:u w:val="none"/>
      </w:rPr>
    </w:lvl>
  </w:abstractNum>
  <w:abstractNum w:abstractNumId="41" w15:restartNumberingAfterBreak="0">
    <w:nsid w:val="75225D3E"/>
    <w:multiLevelType w:val="hybridMultilevel"/>
    <w:tmpl w:val="D6C281A6"/>
    <w:lvl w:ilvl="0" w:tplc="19AAF986">
      <w:start w:val="1"/>
      <w:numFmt w:val="bullet"/>
      <w:lvlText w:val=""/>
      <w:lvlJc w:val="left"/>
      <w:pPr>
        <w:ind w:left="1350" w:hanging="360"/>
      </w:pPr>
      <w:rPr>
        <w:rFonts w:ascii="Symbol" w:hAnsi="Symbol" w:hint="default"/>
        <w:color w:val="auto"/>
        <w:sz w:val="40"/>
        <w:szCs w:val="40"/>
      </w:rPr>
    </w:lvl>
    <w:lvl w:ilvl="1" w:tplc="1DFE1FB8">
      <w:start w:val="1"/>
      <w:numFmt w:val="bullet"/>
      <w:lvlText w:val=""/>
      <w:lvlJc w:val="left"/>
      <w:pPr>
        <w:ind w:left="2070" w:hanging="360"/>
      </w:pPr>
      <w:rPr>
        <w:rFonts w:ascii="Symbol" w:hAnsi="Symbol" w:hint="default"/>
        <w:color w:val="auto"/>
        <w:sz w:val="44"/>
        <w:szCs w:val="44"/>
      </w:rPr>
    </w:lvl>
    <w:lvl w:ilvl="2" w:tplc="65A6FC40">
      <w:start w:val="1"/>
      <w:numFmt w:val="bullet"/>
      <w:lvlText w:val=""/>
      <w:lvlJc w:val="left"/>
      <w:pPr>
        <w:ind w:left="2790" w:hanging="360"/>
      </w:pPr>
      <w:rPr>
        <w:rFonts w:ascii="Symbol" w:hAnsi="Symbol" w:hint="default"/>
        <w:color w:val="auto"/>
        <w:sz w:val="44"/>
        <w:szCs w:val="44"/>
      </w:rPr>
    </w:lvl>
    <w:lvl w:ilvl="3" w:tplc="0409000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2" w15:restartNumberingAfterBreak="0">
    <w:nsid w:val="765619B6"/>
    <w:multiLevelType w:val="hybridMultilevel"/>
    <w:tmpl w:val="0E8A4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0955C5"/>
    <w:multiLevelType w:val="multilevel"/>
    <w:tmpl w:val="6C6CE68A"/>
    <w:lvl w:ilvl="0">
      <w:start w:val="1"/>
      <w:numFmt w:val="decimal"/>
      <w:lvlText w:val="%1."/>
      <w:lvlJc w:val="left"/>
      <w:pPr>
        <w:ind w:left="1800" w:hanging="360"/>
      </w:pPr>
    </w:lvl>
    <w:lvl w:ilvl="1">
      <w:start w:val="1"/>
      <w:numFmt w:val="bullet"/>
      <w:lvlText w:val="●"/>
      <w:lvlJc w:val="left"/>
      <w:pPr>
        <w:ind w:left="2520" w:hanging="360"/>
      </w:pPr>
      <w:rPr>
        <w:rFonts w:ascii="Noto Sans Symbols" w:eastAsia="Noto Sans Symbols" w:hAnsi="Noto Sans Symbols" w:cs="Noto Sans Symbols"/>
      </w:rPr>
    </w:lvl>
    <w:lvl w:ilvl="2">
      <w:numFmt w:val="bullet"/>
      <w:lvlText w:val="-"/>
      <w:lvlJc w:val="left"/>
      <w:pPr>
        <w:ind w:left="3240" w:hanging="360"/>
      </w:pPr>
      <w:rPr>
        <w:rFonts w:ascii="Times New Roman" w:eastAsia="Times New Roman" w:hAnsi="Times New Roman" w:cs="Times New Roman"/>
      </w:rPr>
    </w:lvl>
    <w:lvl w:ilvl="3">
      <w:start w:val="1"/>
      <w:numFmt w:val="decimal"/>
      <w:lvlText w:val="%4."/>
      <w:lvlJc w:val="left"/>
      <w:pPr>
        <w:ind w:left="3960" w:hanging="360"/>
      </w:pPr>
    </w:lvl>
    <w:lvl w:ilvl="4">
      <w:start w:val="1"/>
      <w:numFmt w:val="decimal"/>
      <w:lvlText w:val="%5."/>
      <w:lvlJc w:val="left"/>
      <w:pPr>
        <w:ind w:left="4680" w:hanging="360"/>
      </w:pPr>
    </w:lvl>
    <w:lvl w:ilvl="5">
      <w:start w:val="1"/>
      <w:numFmt w:val="decimal"/>
      <w:lvlText w:val="%6."/>
      <w:lvlJc w:val="left"/>
      <w:pPr>
        <w:ind w:left="5400" w:hanging="360"/>
      </w:pPr>
    </w:lvl>
    <w:lvl w:ilvl="6">
      <w:start w:val="1"/>
      <w:numFmt w:val="decimal"/>
      <w:lvlText w:val="%7."/>
      <w:lvlJc w:val="left"/>
      <w:pPr>
        <w:ind w:left="6120" w:hanging="360"/>
      </w:pPr>
    </w:lvl>
    <w:lvl w:ilvl="7">
      <w:start w:val="1"/>
      <w:numFmt w:val="decimal"/>
      <w:lvlText w:val="%8."/>
      <w:lvlJc w:val="left"/>
      <w:pPr>
        <w:ind w:left="6840" w:hanging="360"/>
      </w:pPr>
    </w:lvl>
    <w:lvl w:ilvl="8">
      <w:start w:val="1"/>
      <w:numFmt w:val="decimal"/>
      <w:lvlText w:val="%9."/>
      <w:lvlJc w:val="left"/>
      <w:pPr>
        <w:ind w:left="7560" w:hanging="360"/>
      </w:pPr>
    </w:lvl>
  </w:abstractNum>
  <w:abstractNum w:abstractNumId="44" w15:restartNumberingAfterBreak="0">
    <w:nsid w:val="77665FB0"/>
    <w:multiLevelType w:val="hybridMultilevel"/>
    <w:tmpl w:val="6F625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260F62"/>
    <w:multiLevelType w:val="multilevel"/>
    <w:tmpl w:val="BC6AB9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96322435">
    <w:abstractNumId w:val="16"/>
  </w:num>
  <w:num w:numId="2" w16cid:durableId="635598719">
    <w:abstractNumId w:val="24"/>
  </w:num>
  <w:num w:numId="3" w16cid:durableId="177431584">
    <w:abstractNumId w:val="33"/>
  </w:num>
  <w:num w:numId="4" w16cid:durableId="1472288700">
    <w:abstractNumId w:val="3"/>
  </w:num>
  <w:num w:numId="5" w16cid:durableId="1190410512">
    <w:abstractNumId w:val="29"/>
  </w:num>
  <w:num w:numId="6" w16cid:durableId="1251894831">
    <w:abstractNumId w:val="13"/>
  </w:num>
  <w:num w:numId="7" w16cid:durableId="1708991010">
    <w:abstractNumId w:val="9"/>
  </w:num>
  <w:num w:numId="8" w16cid:durableId="629676533">
    <w:abstractNumId w:val="26"/>
  </w:num>
  <w:num w:numId="9" w16cid:durableId="414010322">
    <w:abstractNumId w:val="34"/>
  </w:num>
  <w:num w:numId="10" w16cid:durableId="1912498991">
    <w:abstractNumId w:val="6"/>
  </w:num>
  <w:num w:numId="11" w16cid:durableId="1105690124">
    <w:abstractNumId w:val="1"/>
  </w:num>
  <w:num w:numId="12" w16cid:durableId="1758553109">
    <w:abstractNumId w:val="4"/>
  </w:num>
  <w:num w:numId="13" w16cid:durableId="1107776324">
    <w:abstractNumId w:val="45"/>
  </w:num>
  <w:num w:numId="14" w16cid:durableId="1134911337">
    <w:abstractNumId w:val="17"/>
  </w:num>
  <w:num w:numId="15" w16cid:durableId="168326918">
    <w:abstractNumId w:val="2"/>
  </w:num>
  <w:num w:numId="16" w16cid:durableId="1899321533">
    <w:abstractNumId w:val="23"/>
  </w:num>
  <w:num w:numId="17" w16cid:durableId="321814247">
    <w:abstractNumId w:val="14"/>
  </w:num>
  <w:num w:numId="18" w16cid:durableId="1231889687">
    <w:abstractNumId w:val="8"/>
  </w:num>
  <w:num w:numId="19" w16cid:durableId="637343562">
    <w:abstractNumId w:val="39"/>
  </w:num>
  <w:num w:numId="20" w16cid:durableId="524517185">
    <w:abstractNumId w:val="32"/>
  </w:num>
  <w:num w:numId="21" w16cid:durableId="1110780493">
    <w:abstractNumId w:val="40"/>
  </w:num>
  <w:num w:numId="22" w16cid:durableId="445275589">
    <w:abstractNumId w:val="25"/>
  </w:num>
  <w:num w:numId="23" w16cid:durableId="1232807686">
    <w:abstractNumId w:val="0"/>
  </w:num>
  <w:num w:numId="24" w16cid:durableId="1417478969">
    <w:abstractNumId w:val="12"/>
  </w:num>
  <w:num w:numId="25" w16cid:durableId="916326778">
    <w:abstractNumId w:val="15"/>
  </w:num>
  <w:num w:numId="26" w16cid:durableId="645012209">
    <w:abstractNumId w:val="43"/>
  </w:num>
  <w:num w:numId="27" w16cid:durableId="1472333044">
    <w:abstractNumId w:val="36"/>
  </w:num>
  <w:num w:numId="28" w16cid:durableId="761996846">
    <w:abstractNumId w:val="29"/>
  </w:num>
  <w:num w:numId="29" w16cid:durableId="1474372499">
    <w:abstractNumId w:val="41"/>
  </w:num>
  <w:num w:numId="30" w16cid:durableId="1710646696">
    <w:abstractNumId w:val="37"/>
  </w:num>
  <w:num w:numId="31" w16cid:durableId="939721034">
    <w:abstractNumId w:val="18"/>
  </w:num>
  <w:num w:numId="32" w16cid:durableId="1159736739">
    <w:abstractNumId w:val="5"/>
  </w:num>
  <w:num w:numId="33" w16cid:durableId="1873104146">
    <w:abstractNumId w:val="35"/>
  </w:num>
  <w:num w:numId="34" w16cid:durableId="166947828">
    <w:abstractNumId w:val="30"/>
  </w:num>
  <w:num w:numId="35" w16cid:durableId="922177641">
    <w:abstractNumId w:val="29"/>
  </w:num>
  <w:num w:numId="36" w16cid:durableId="1451556883">
    <w:abstractNumId w:val="44"/>
  </w:num>
  <w:num w:numId="37" w16cid:durableId="152137979">
    <w:abstractNumId w:val="22"/>
  </w:num>
  <w:num w:numId="38" w16cid:durableId="1886016870">
    <w:abstractNumId w:val="38"/>
  </w:num>
  <w:num w:numId="39" w16cid:durableId="585311093">
    <w:abstractNumId w:val="42"/>
  </w:num>
  <w:num w:numId="40" w16cid:durableId="1002508423">
    <w:abstractNumId w:val="19"/>
  </w:num>
  <w:num w:numId="41" w16cid:durableId="2032560059">
    <w:abstractNumId w:val="28"/>
  </w:num>
  <w:num w:numId="42" w16cid:durableId="366369692">
    <w:abstractNumId w:val="20"/>
  </w:num>
  <w:num w:numId="43" w16cid:durableId="867913204">
    <w:abstractNumId w:val="31"/>
  </w:num>
  <w:num w:numId="44" w16cid:durableId="1984769211">
    <w:abstractNumId w:val="21"/>
  </w:num>
  <w:num w:numId="45" w16cid:durableId="851913937">
    <w:abstractNumId w:val="10"/>
  </w:num>
  <w:num w:numId="46" w16cid:durableId="1645965881">
    <w:abstractNumId w:val="27"/>
  </w:num>
  <w:num w:numId="47" w16cid:durableId="2074353479">
    <w:abstractNumId w:val="7"/>
  </w:num>
  <w:num w:numId="48" w16cid:durableId="30427251">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DU3NLcwNjW0NDRT0lEKTi0uzszPAykwNKoFANA+kdotAAAA"/>
  </w:docVars>
  <w:rsids>
    <w:rsidRoot w:val="00CD4061"/>
    <w:rsid w:val="00000586"/>
    <w:rsid w:val="000015CE"/>
    <w:rsid w:val="00002601"/>
    <w:rsid w:val="00002629"/>
    <w:rsid w:val="00003CBF"/>
    <w:rsid w:val="00003F4D"/>
    <w:rsid w:val="000046D8"/>
    <w:rsid w:val="00006123"/>
    <w:rsid w:val="00010440"/>
    <w:rsid w:val="00010A94"/>
    <w:rsid w:val="000112DB"/>
    <w:rsid w:val="000135FB"/>
    <w:rsid w:val="00013DC4"/>
    <w:rsid w:val="00015436"/>
    <w:rsid w:val="000160A7"/>
    <w:rsid w:val="0001640E"/>
    <w:rsid w:val="00017EB7"/>
    <w:rsid w:val="00020939"/>
    <w:rsid w:val="00020A2A"/>
    <w:rsid w:val="00020E89"/>
    <w:rsid w:val="000214AA"/>
    <w:rsid w:val="000223A3"/>
    <w:rsid w:val="00023429"/>
    <w:rsid w:val="00023D64"/>
    <w:rsid w:val="000241DF"/>
    <w:rsid w:val="00024EBD"/>
    <w:rsid w:val="000255EA"/>
    <w:rsid w:val="0002601A"/>
    <w:rsid w:val="0002615A"/>
    <w:rsid w:val="000264DA"/>
    <w:rsid w:val="000266C9"/>
    <w:rsid w:val="000266F7"/>
    <w:rsid w:val="0002740F"/>
    <w:rsid w:val="000309E1"/>
    <w:rsid w:val="00031D52"/>
    <w:rsid w:val="00032906"/>
    <w:rsid w:val="00032AA1"/>
    <w:rsid w:val="0003375F"/>
    <w:rsid w:val="00033CF2"/>
    <w:rsid w:val="000343BC"/>
    <w:rsid w:val="00035A70"/>
    <w:rsid w:val="00035CB9"/>
    <w:rsid w:val="000362F4"/>
    <w:rsid w:val="00036944"/>
    <w:rsid w:val="00036E3E"/>
    <w:rsid w:val="000373C4"/>
    <w:rsid w:val="00041498"/>
    <w:rsid w:val="00041817"/>
    <w:rsid w:val="00041829"/>
    <w:rsid w:val="00041BD2"/>
    <w:rsid w:val="00041D3D"/>
    <w:rsid w:val="00042A35"/>
    <w:rsid w:val="00042F47"/>
    <w:rsid w:val="00043F5A"/>
    <w:rsid w:val="00044036"/>
    <w:rsid w:val="000447DD"/>
    <w:rsid w:val="00045BA1"/>
    <w:rsid w:val="00046298"/>
    <w:rsid w:val="00046451"/>
    <w:rsid w:val="00046914"/>
    <w:rsid w:val="00046D79"/>
    <w:rsid w:val="00047246"/>
    <w:rsid w:val="000510D7"/>
    <w:rsid w:val="00051289"/>
    <w:rsid w:val="00051CC6"/>
    <w:rsid w:val="00052016"/>
    <w:rsid w:val="00052EDC"/>
    <w:rsid w:val="00053211"/>
    <w:rsid w:val="000545F9"/>
    <w:rsid w:val="0005462A"/>
    <w:rsid w:val="000553A1"/>
    <w:rsid w:val="00055414"/>
    <w:rsid w:val="000555F6"/>
    <w:rsid w:val="00057106"/>
    <w:rsid w:val="0006078E"/>
    <w:rsid w:val="0006109D"/>
    <w:rsid w:val="00062B7A"/>
    <w:rsid w:val="000631A2"/>
    <w:rsid w:val="00063AB1"/>
    <w:rsid w:val="000647C4"/>
    <w:rsid w:val="00064BA3"/>
    <w:rsid w:val="00064D5B"/>
    <w:rsid w:val="000652E2"/>
    <w:rsid w:val="000675CD"/>
    <w:rsid w:val="00070327"/>
    <w:rsid w:val="000703EE"/>
    <w:rsid w:val="00071CCC"/>
    <w:rsid w:val="00073ABA"/>
    <w:rsid w:val="000758F8"/>
    <w:rsid w:val="00075C1D"/>
    <w:rsid w:val="00076AAA"/>
    <w:rsid w:val="00076D18"/>
    <w:rsid w:val="00077D58"/>
    <w:rsid w:val="00081841"/>
    <w:rsid w:val="00082690"/>
    <w:rsid w:val="00082780"/>
    <w:rsid w:val="000829FE"/>
    <w:rsid w:val="000830DD"/>
    <w:rsid w:val="0008318E"/>
    <w:rsid w:val="0008498B"/>
    <w:rsid w:val="00085CDA"/>
    <w:rsid w:val="00087A13"/>
    <w:rsid w:val="00087DF3"/>
    <w:rsid w:val="000905BF"/>
    <w:rsid w:val="00091086"/>
    <w:rsid w:val="00091FF3"/>
    <w:rsid w:val="0009285C"/>
    <w:rsid w:val="000929B5"/>
    <w:rsid w:val="000929FE"/>
    <w:rsid w:val="00092DC7"/>
    <w:rsid w:val="00093111"/>
    <w:rsid w:val="000943D7"/>
    <w:rsid w:val="00094EE2"/>
    <w:rsid w:val="00096A4F"/>
    <w:rsid w:val="000A0FB8"/>
    <w:rsid w:val="000A167E"/>
    <w:rsid w:val="000A17FE"/>
    <w:rsid w:val="000A1B22"/>
    <w:rsid w:val="000A1E79"/>
    <w:rsid w:val="000A3861"/>
    <w:rsid w:val="000A6068"/>
    <w:rsid w:val="000A740A"/>
    <w:rsid w:val="000A777A"/>
    <w:rsid w:val="000B09CF"/>
    <w:rsid w:val="000B21A1"/>
    <w:rsid w:val="000B4CCD"/>
    <w:rsid w:val="000B7133"/>
    <w:rsid w:val="000C035E"/>
    <w:rsid w:val="000C0444"/>
    <w:rsid w:val="000C0CCC"/>
    <w:rsid w:val="000C17FA"/>
    <w:rsid w:val="000C1B1D"/>
    <w:rsid w:val="000C2308"/>
    <w:rsid w:val="000C4447"/>
    <w:rsid w:val="000C4B8F"/>
    <w:rsid w:val="000C4C94"/>
    <w:rsid w:val="000C5F7D"/>
    <w:rsid w:val="000C639C"/>
    <w:rsid w:val="000C6F5D"/>
    <w:rsid w:val="000D129C"/>
    <w:rsid w:val="000D1E2D"/>
    <w:rsid w:val="000D26F0"/>
    <w:rsid w:val="000D273D"/>
    <w:rsid w:val="000D33A5"/>
    <w:rsid w:val="000D45C0"/>
    <w:rsid w:val="000D5925"/>
    <w:rsid w:val="000D5A63"/>
    <w:rsid w:val="000D6C1D"/>
    <w:rsid w:val="000D7BA3"/>
    <w:rsid w:val="000E1740"/>
    <w:rsid w:val="000E3436"/>
    <w:rsid w:val="000E343F"/>
    <w:rsid w:val="000E370F"/>
    <w:rsid w:val="000E467E"/>
    <w:rsid w:val="000E50DD"/>
    <w:rsid w:val="000E5423"/>
    <w:rsid w:val="000E55EB"/>
    <w:rsid w:val="000E74B1"/>
    <w:rsid w:val="000F0B64"/>
    <w:rsid w:val="000F25D7"/>
    <w:rsid w:val="000F4764"/>
    <w:rsid w:val="000F5F69"/>
    <w:rsid w:val="000F6D62"/>
    <w:rsid w:val="000F704D"/>
    <w:rsid w:val="000F75D8"/>
    <w:rsid w:val="000F7997"/>
    <w:rsid w:val="001006C8"/>
    <w:rsid w:val="001006E0"/>
    <w:rsid w:val="001008FE"/>
    <w:rsid w:val="00100B86"/>
    <w:rsid w:val="00101E1E"/>
    <w:rsid w:val="0010206F"/>
    <w:rsid w:val="0010367A"/>
    <w:rsid w:val="0010430E"/>
    <w:rsid w:val="00104920"/>
    <w:rsid w:val="00104F9D"/>
    <w:rsid w:val="001051F7"/>
    <w:rsid w:val="0011164F"/>
    <w:rsid w:val="00111B3F"/>
    <w:rsid w:val="00111FB4"/>
    <w:rsid w:val="00113BC0"/>
    <w:rsid w:val="0011602C"/>
    <w:rsid w:val="00116606"/>
    <w:rsid w:val="0011747D"/>
    <w:rsid w:val="00117BD1"/>
    <w:rsid w:val="001213B6"/>
    <w:rsid w:val="001218E3"/>
    <w:rsid w:val="00122735"/>
    <w:rsid w:val="00122897"/>
    <w:rsid w:val="00122B53"/>
    <w:rsid w:val="00122EB0"/>
    <w:rsid w:val="00123BE0"/>
    <w:rsid w:val="0012492B"/>
    <w:rsid w:val="001249D1"/>
    <w:rsid w:val="00124E09"/>
    <w:rsid w:val="00125639"/>
    <w:rsid w:val="0012630E"/>
    <w:rsid w:val="0012650D"/>
    <w:rsid w:val="001306AA"/>
    <w:rsid w:val="0013136E"/>
    <w:rsid w:val="00132A3F"/>
    <w:rsid w:val="00132CA1"/>
    <w:rsid w:val="00135154"/>
    <w:rsid w:val="001356F7"/>
    <w:rsid w:val="00135FD1"/>
    <w:rsid w:val="001370A0"/>
    <w:rsid w:val="001376A1"/>
    <w:rsid w:val="00137ED5"/>
    <w:rsid w:val="0014112F"/>
    <w:rsid w:val="0014121E"/>
    <w:rsid w:val="00142838"/>
    <w:rsid w:val="001429B5"/>
    <w:rsid w:val="00142F4C"/>
    <w:rsid w:val="001435E7"/>
    <w:rsid w:val="00144078"/>
    <w:rsid w:val="0014413E"/>
    <w:rsid w:val="00144B7C"/>
    <w:rsid w:val="00145122"/>
    <w:rsid w:val="00145369"/>
    <w:rsid w:val="0015100C"/>
    <w:rsid w:val="00151696"/>
    <w:rsid w:val="00151DA2"/>
    <w:rsid w:val="00153048"/>
    <w:rsid w:val="00153465"/>
    <w:rsid w:val="00153587"/>
    <w:rsid w:val="00154A87"/>
    <w:rsid w:val="001553B7"/>
    <w:rsid w:val="00155C9D"/>
    <w:rsid w:val="001563C5"/>
    <w:rsid w:val="00156B54"/>
    <w:rsid w:val="00157B95"/>
    <w:rsid w:val="00160C33"/>
    <w:rsid w:val="00160E8C"/>
    <w:rsid w:val="00162C61"/>
    <w:rsid w:val="00163D86"/>
    <w:rsid w:val="001652CD"/>
    <w:rsid w:val="00165980"/>
    <w:rsid w:val="0016627D"/>
    <w:rsid w:val="001672F3"/>
    <w:rsid w:val="0016730A"/>
    <w:rsid w:val="00167B53"/>
    <w:rsid w:val="00170BEE"/>
    <w:rsid w:val="00170BF0"/>
    <w:rsid w:val="00170CB3"/>
    <w:rsid w:val="00170D55"/>
    <w:rsid w:val="00172294"/>
    <w:rsid w:val="00172A2B"/>
    <w:rsid w:val="001743E5"/>
    <w:rsid w:val="00174BF1"/>
    <w:rsid w:val="00175AC2"/>
    <w:rsid w:val="001760F5"/>
    <w:rsid w:val="00176B63"/>
    <w:rsid w:val="00176E6C"/>
    <w:rsid w:val="001772AA"/>
    <w:rsid w:val="00180AB9"/>
    <w:rsid w:val="00180B8C"/>
    <w:rsid w:val="0018111E"/>
    <w:rsid w:val="0018213A"/>
    <w:rsid w:val="0018284E"/>
    <w:rsid w:val="001844AF"/>
    <w:rsid w:val="001848B9"/>
    <w:rsid w:val="00186E50"/>
    <w:rsid w:val="001914D6"/>
    <w:rsid w:val="00191528"/>
    <w:rsid w:val="00191ACC"/>
    <w:rsid w:val="0019237F"/>
    <w:rsid w:val="001923F3"/>
    <w:rsid w:val="00194181"/>
    <w:rsid w:val="001945D4"/>
    <w:rsid w:val="00195A64"/>
    <w:rsid w:val="0019629A"/>
    <w:rsid w:val="001967B5"/>
    <w:rsid w:val="0019752A"/>
    <w:rsid w:val="00197585"/>
    <w:rsid w:val="001A1F7D"/>
    <w:rsid w:val="001A2BFD"/>
    <w:rsid w:val="001A2F12"/>
    <w:rsid w:val="001A3040"/>
    <w:rsid w:val="001A3BF2"/>
    <w:rsid w:val="001A4B60"/>
    <w:rsid w:val="001A4DA2"/>
    <w:rsid w:val="001A5C95"/>
    <w:rsid w:val="001A5FC9"/>
    <w:rsid w:val="001A6251"/>
    <w:rsid w:val="001A77D6"/>
    <w:rsid w:val="001B02A6"/>
    <w:rsid w:val="001B2BA7"/>
    <w:rsid w:val="001B394E"/>
    <w:rsid w:val="001B4123"/>
    <w:rsid w:val="001B4779"/>
    <w:rsid w:val="001B4D7C"/>
    <w:rsid w:val="001B518A"/>
    <w:rsid w:val="001B5297"/>
    <w:rsid w:val="001C29FF"/>
    <w:rsid w:val="001C2E23"/>
    <w:rsid w:val="001C3514"/>
    <w:rsid w:val="001C35AC"/>
    <w:rsid w:val="001C3F84"/>
    <w:rsid w:val="001C52E9"/>
    <w:rsid w:val="001C7DB1"/>
    <w:rsid w:val="001D0351"/>
    <w:rsid w:val="001D03F7"/>
    <w:rsid w:val="001D0474"/>
    <w:rsid w:val="001D0A15"/>
    <w:rsid w:val="001D1E19"/>
    <w:rsid w:val="001D208E"/>
    <w:rsid w:val="001D3517"/>
    <w:rsid w:val="001D5930"/>
    <w:rsid w:val="001D7AAF"/>
    <w:rsid w:val="001E0A45"/>
    <w:rsid w:val="001E181E"/>
    <w:rsid w:val="001F0AE3"/>
    <w:rsid w:val="001F1CB4"/>
    <w:rsid w:val="001F21F3"/>
    <w:rsid w:val="001F2315"/>
    <w:rsid w:val="001F2593"/>
    <w:rsid w:val="001F3326"/>
    <w:rsid w:val="001F5188"/>
    <w:rsid w:val="001F6572"/>
    <w:rsid w:val="001F7544"/>
    <w:rsid w:val="002014CD"/>
    <w:rsid w:val="00202318"/>
    <w:rsid w:val="00203BF1"/>
    <w:rsid w:val="00203DC4"/>
    <w:rsid w:val="00205290"/>
    <w:rsid w:val="0020532D"/>
    <w:rsid w:val="002055B4"/>
    <w:rsid w:val="00210290"/>
    <w:rsid w:val="00210590"/>
    <w:rsid w:val="00210F97"/>
    <w:rsid w:val="00211A34"/>
    <w:rsid w:val="00211C82"/>
    <w:rsid w:val="0021221A"/>
    <w:rsid w:val="00212515"/>
    <w:rsid w:val="00212F54"/>
    <w:rsid w:val="00213C7F"/>
    <w:rsid w:val="00215A06"/>
    <w:rsid w:val="00215D6A"/>
    <w:rsid w:val="00216068"/>
    <w:rsid w:val="002163E6"/>
    <w:rsid w:val="002206D2"/>
    <w:rsid w:val="0022249D"/>
    <w:rsid w:val="0022283F"/>
    <w:rsid w:val="0022315A"/>
    <w:rsid w:val="002232EB"/>
    <w:rsid w:val="002237E6"/>
    <w:rsid w:val="00224A4B"/>
    <w:rsid w:val="00224CDE"/>
    <w:rsid w:val="00224D5C"/>
    <w:rsid w:val="002261A4"/>
    <w:rsid w:val="002277FE"/>
    <w:rsid w:val="00227EB0"/>
    <w:rsid w:val="00230683"/>
    <w:rsid w:val="00231493"/>
    <w:rsid w:val="00231F38"/>
    <w:rsid w:val="00232254"/>
    <w:rsid w:val="0023341F"/>
    <w:rsid w:val="00233581"/>
    <w:rsid w:val="00234780"/>
    <w:rsid w:val="0023572D"/>
    <w:rsid w:val="00235A15"/>
    <w:rsid w:val="00240349"/>
    <w:rsid w:val="0024131A"/>
    <w:rsid w:val="00241968"/>
    <w:rsid w:val="00241A71"/>
    <w:rsid w:val="0024279C"/>
    <w:rsid w:val="00242A4A"/>
    <w:rsid w:val="002431DF"/>
    <w:rsid w:val="00244DF3"/>
    <w:rsid w:val="002457E4"/>
    <w:rsid w:val="00245D33"/>
    <w:rsid w:val="00245F94"/>
    <w:rsid w:val="00246720"/>
    <w:rsid w:val="00246AE9"/>
    <w:rsid w:val="002479AE"/>
    <w:rsid w:val="00250868"/>
    <w:rsid w:val="00251755"/>
    <w:rsid w:val="0025179D"/>
    <w:rsid w:val="00252801"/>
    <w:rsid w:val="00252F0A"/>
    <w:rsid w:val="00253712"/>
    <w:rsid w:val="0025468F"/>
    <w:rsid w:val="00254EE4"/>
    <w:rsid w:val="00255139"/>
    <w:rsid w:val="00255268"/>
    <w:rsid w:val="0025628B"/>
    <w:rsid w:val="002562A5"/>
    <w:rsid w:val="002565E4"/>
    <w:rsid w:val="00256F01"/>
    <w:rsid w:val="0025787F"/>
    <w:rsid w:val="00260B7E"/>
    <w:rsid w:val="00262440"/>
    <w:rsid w:val="00262D88"/>
    <w:rsid w:val="002632F5"/>
    <w:rsid w:val="0026375A"/>
    <w:rsid w:val="00263C14"/>
    <w:rsid w:val="00263CB8"/>
    <w:rsid w:val="002643ED"/>
    <w:rsid w:val="002648E3"/>
    <w:rsid w:val="00265C11"/>
    <w:rsid w:val="00267931"/>
    <w:rsid w:val="002713AF"/>
    <w:rsid w:val="0027330F"/>
    <w:rsid w:val="00273A22"/>
    <w:rsid w:val="00274BD4"/>
    <w:rsid w:val="002756E0"/>
    <w:rsid w:val="00275AE3"/>
    <w:rsid w:val="00275CAD"/>
    <w:rsid w:val="00275E3E"/>
    <w:rsid w:val="00275F34"/>
    <w:rsid w:val="00276686"/>
    <w:rsid w:val="00277514"/>
    <w:rsid w:val="002810C7"/>
    <w:rsid w:val="00282606"/>
    <w:rsid w:val="00282E72"/>
    <w:rsid w:val="00283B7C"/>
    <w:rsid w:val="0028426A"/>
    <w:rsid w:val="002851F4"/>
    <w:rsid w:val="002853A9"/>
    <w:rsid w:val="00285E7F"/>
    <w:rsid w:val="00286A89"/>
    <w:rsid w:val="002872AD"/>
    <w:rsid w:val="00287BFF"/>
    <w:rsid w:val="00287D03"/>
    <w:rsid w:val="00290382"/>
    <w:rsid w:val="002913A9"/>
    <w:rsid w:val="00292424"/>
    <w:rsid w:val="00292698"/>
    <w:rsid w:val="0029330C"/>
    <w:rsid w:val="002938B1"/>
    <w:rsid w:val="00293A5F"/>
    <w:rsid w:val="00293A85"/>
    <w:rsid w:val="00293B9E"/>
    <w:rsid w:val="00293C7A"/>
    <w:rsid w:val="0029466E"/>
    <w:rsid w:val="0029480C"/>
    <w:rsid w:val="00294DCC"/>
    <w:rsid w:val="00295823"/>
    <w:rsid w:val="002966B9"/>
    <w:rsid w:val="002966E4"/>
    <w:rsid w:val="002A07B9"/>
    <w:rsid w:val="002A1D81"/>
    <w:rsid w:val="002A1E9E"/>
    <w:rsid w:val="002A2769"/>
    <w:rsid w:val="002A2910"/>
    <w:rsid w:val="002A3869"/>
    <w:rsid w:val="002A3BA8"/>
    <w:rsid w:val="002A40C8"/>
    <w:rsid w:val="002A47DE"/>
    <w:rsid w:val="002A4D7E"/>
    <w:rsid w:val="002A4F93"/>
    <w:rsid w:val="002A528B"/>
    <w:rsid w:val="002A58D7"/>
    <w:rsid w:val="002A5A22"/>
    <w:rsid w:val="002A602D"/>
    <w:rsid w:val="002A6141"/>
    <w:rsid w:val="002A6D6A"/>
    <w:rsid w:val="002A715F"/>
    <w:rsid w:val="002A7FD3"/>
    <w:rsid w:val="002B0F96"/>
    <w:rsid w:val="002B112F"/>
    <w:rsid w:val="002B1D33"/>
    <w:rsid w:val="002B2171"/>
    <w:rsid w:val="002B3DCC"/>
    <w:rsid w:val="002B4F9F"/>
    <w:rsid w:val="002B5714"/>
    <w:rsid w:val="002B6DA4"/>
    <w:rsid w:val="002BD0F5"/>
    <w:rsid w:val="002C03B4"/>
    <w:rsid w:val="002C06E6"/>
    <w:rsid w:val="002C1084"/>
    <w:rsid w:val="002C1EDE"/>
    <w:rsid w:val="002C27FB"/>
    <w:rsid w:val="002C4A19"/>
    <w:rsid w:val="002C5268"/>
    <w:rsid w:val="002C5950"/>
    <w:rsid w:val="002C5A87"/>
    <w:rsid w:val="002C5B79"/>
    <w:rsid w:val="002C62CF"/>
    <w:rsid w:val="002C63F8"/>
    <w:rsid w:val="002C680F"/>
    <w:rsid w:val="002C7763"/>
    <w:rsid w:val="002D083D"/>
    <w:rsid w:val="002D127F"/>
    <w:rsid w:val="002D22D3"/>
    <w:rsid w:val="002D2806"/>
    <w:rsid w:val="002D4223"/>
    <w:rsid w:val="002D427D"/>
    <w:rsid w:val="002D47C7"/>
    <w:rsid w:val="002D55AB"/>
    <w:rsid w:val="002D573F"/>
    <w:rsid w:val="002D66D7"/>
    <w:rsid w:val="002D6ACA"/>
    <w:rsid w:val="002D6E87"/>
    <w:rsid w:val="002DD1DA"/>
    <w:rsid w:val="002E07C4"/>
    <w:rsid w:val="002E1235"/>
    <w:rsid w:val="002E175F"/>
    <w:rsid w:val="002E1817"/>
    <w:rsid w:val="002E2757"/>
    <w:rsid w:val="002E3A1F"/>
    <w:rsid w:val="002E3F12"/>
    <w:rsid w:val="002E5920"/>
    <w:rsid w:val="002E62BA"/>
    <w:rsid w:val="002E64D6"/>
    <w:rsid w:val="002E764A"/>
    <w:rsid w:val="002EC47F"/>
    <w:rsid w:val="002F0EAA"/>
    <w:rsid w:val="002F1654"/>
    <w:rsid w:val="002F3CA0"/>
    <w:rsid w:val="002F4154"/>
    <w:rsid w:val="002F42AA"/>
    <w:rsid w:val="002F4B62"/>
    <w:rsid w:val="002F4CA0"/>
    <w:rsid w:val="003003DB"/>
    <w:rsid w:val="0030083F"/>
    <w:rsid w:val="00302532"/>
    <w:rsid w:val="0030297D"/>
    <w:rsid w:val="003032A7"/>
    <w:rsid w:val="00303623"/>
    <w:rsid w:val="00303EA6"/>
    <w:rsid w:val="0030469D"/>
    <w:rsid w:val="00305DDA"/>
    <w:rsid w:val="003061E5"/>
    <w:rsid w:val="00306B3C"/>
    <w:rsid w:val="00306C7E"/>
    <w:rsid w:val="00306C9A"/>
    <w:rsid w:val="00307367"/>
    <w:rsid w:val="003073AD"/>
    <w:rsid w:val="00311016"/>
    <w:rsid w:val="003121C2"/>
    <w:rsid w:val="00312448"/>
    <w:rsid w:val="003126B7"/>
    <w:rsid w:val="00312B7C"/>
    <w:rsid w:val="00313590"/>
    <w:rsid w:val="003142AD"/>
    <w:rsid w:val="00314A36"/>
    <w:rsid w:val="00315052"/>
    <w:rsid w:val="003158B4"/>
    <w:rsid w:val="00317420"/>
    <w:rsid w:val="003200C0"/>
    <w:rsid w:val="00321FE3"/>
    <w:rsid w:val="00322455"/>
    <w:rsid w:val="003229CE"/>
    <w:rsid w:val="00322CCD"/>
    <w:rsid w:val="00322DE8"/>
    <w:rsid w:val="003247F8"/>
    <w:rsid w:val="00327015"/>
    <w:rsid w:val="00330363"/>
    <w:rsid w:val="0033038D"/>
    <w:rsid w:val="00330546"/>
    <w:rsid w:val="003312A7"/>
    <w:rsid w:val="003316ED"/>
    <w:rsid w:val="00331B83"/>
    <w:rsid w:val="00331D0F"/>
    <w:rsid w:val="00331D9B"/>
    <w:rsid w:val="0033200F"/>
    <w:rsid w:val="0033229D"/>
    <w:rsid w:val="00332711"/>
    <w:rsid w:val="00333A51"/>
    <w:rsid w:val="00333BB7"/>
    <w:rsid w:val="00336106"/>
    <w:rsid w:val="00336395"/>
    <w:rsid w:val="003366AB"/>
    <w:rsid w:val="0033742F"/>
    <w:rsid w:val="003406FC"/>
    <w:rsid w:val="00340FA5"/>
    <w:rsid w:val="00341B4F"/>
    <w:rsid w:val="00341C00"/>
    <w:rsid w:val="0034319F"/>
    <w:rsid w:val="0034439B"/>
    <w:rsid w:val="003444DD"/>
    <w:rsid w:val="00344A4C"/>
    <w:rsid w:val="003450CE"/>
    <w:rsid w:val="00345293"/>
    <w:rsid w:val="003453B6"/>
    <w:rsid w:val="00345B41"/>
    <w:rsid w:val="003474E5"/>
    <w:rsid w:val="00350006"/>
    <w:rsid w:val="003500A9"/>
    <w:rsid w:val="003502A3"/>
    <w:rsid w:val="00350950"/>
    <w:rsid w:val="00350F23"/>
    <w:rsid w:val="00352074"/>
    <w:rsid w:val="00352187"/>
    <w:rsid w:val="00352CBF"/>
    <w:rsid w:val="003539AF"/>
    <w:rsid w:val="00353A58"/>
    <w:rsid w:val="00354311"/>
    <w:rsid w:val="00354DE0"/>
    <w:rsid w:val="00356DF5"/>
    <w:rsid w:val="003580A6"/>
    <w:rsid w:val="00360627"/>
    <w:rsid w:val="00362923"/>
    <w:rsid w:val="00362EC7"/>
    <w:rsid w:val="003641A2"/>
    <w:rsid w:val="00366AC8"/>
    <w:rsid w:val="0036DFE3"/>
    <w:rsid w:val="0037078B"/>
    <w:rsid w:val="00370AB6"/>
    <w:rsid w:val="00370CF3"/>
    <w:rsid w:val="00371C22"/>
    <w:rsid w:val="0037359D"/>
    <w:rsid w:val="00374242"/>
    <w:rsid w:val="003749AB"/>
    <w:rsid w:val="00375DC4"/>
    <w:rsid w:val="00377302"/>
    <w:rsid w:val="00380F40"/>
    <w:rsid w:val="00381646"/>
    <w:rsid w:val="00381DFE"/>
    <w:rsid w:val="00381F81"/>
    <w:rsid w:val="003855B2"/>
    <w:rsid w:val="00385A56"/>
    <w:rsid w:val="00385F02"/>
    <w:rsid w:val="003869CC"/>
    <w:rsid w:val="003873A4"/>
    <w:rsid w:val="003877F2"/>
    <w:rsid w:val="00390810"/>
    <w:rsid w:val="00391ACB"/>
    <w:rsid w:val="00391CF7"/>
    <w:rsid w:val="00391E73"/>
    <w:rsid w:val="0039298B"/>
    <w:rsid w:val="003930D2"/>
    <w:rsid w:val="003935B3"/>
    <w:rsid w:val="00393F24"/>
    <w:rsid w:val="003945CF"/>
    <w:rsid w:val="0039512F"/>
    <w:rsid w:val="00395F4C"/>
    <w:rsid w:val="00396428"/>
    <w:rsid w:val="00396D91"/>
    <w:rsid w:val="003977CF"/>
    <w:rsid w:val="00397E57"/>
    <w:rsid w:val="003A0152"/>
    <w:rsid w:val="003A024B"/>
    <w:rsid w:val="003A0D5A"/>
    <w:rsid w:val="003A18C8"/>
    <w:rsid w:val="003A2872"/>
    <w:rsid w:val="003A2D87"/>
    <w:rsid w:val="003A56CD"/>
    <w:rsid w:val="003A5CAA"/>
    <w:rsid w:val="003A5D45"/>
    <w:rsid w:val="003A601E"/>
    <w:rsid w:val="003A6C4B"/>
    <w:rsid w:val="003A70FA"/>
    <w:rsid w:val="003A7BB3"/>
    <w:rsid w:val="003B00C2"/>
    <w:rsid w:val="003B0CEE"/>
    <w:rsid w:val="003B24A2"/>
    <w:rsid w:val="003B2CAB"/>
    <w:rsid w:val="003B2EA7"/>
    <w:rsid w:val="003B38B5"/>
    <w:rsid w:val="003B3910"/>
    <w:rsid w:val="003B4486"/>
    <w:rsid w:val="003B5CA9"/>
    <w:rsid w:val="003B7D01"/>
    <w:rsid w:val="003C1110"/>
    <w:rsid w:val="003C125E"/>
    <w:rsid w:val="003C15FD"/>
    <w:rsid w:val="003C1BD0"/>
    <w:rsid w:val="003C1CC8"/>
    <w:rsid w:val="003C2408"/>
    <w:rsid w:val="003C27A7"/>
    <w:rsid w:val="003C40AE"/>
    <w:rsid w:val="003C4188"/>
    <w:rsid w:val="003C46C4"/>
    <w:rsid w:val="003C5013"/>
    <w:rsid w:val="003C5BE4"/>
    <w:rsid w:val="003C5FED"/>
    <w:rsid w:val="003C61E2"/>
    <w:rsid w:val="003D13FC"/>
    <w:rsid w:val="003D1C40"/>
    <w:rsid w:val="003D2027"/>
    <w:rsid w:val="003D2898"/>
    <w:rsid w:val="003D2E77"/>
    <w:rsid w:val="003D33B9"/>
    <w:rsid w:val="003D3531"/>
    <w:rsid w:val="003D4465"/>
    <w:rsid w:val="003D4640"/>
    <w:rsid w:val="003D5556"/>
    <w:rsid w:val="003D581D"/>
    <w:rsid w:val="003D5A3A"/>
    <w:rsid w:val="003D7314"/>
    <w:rsid w:val="003D7C30"/>
    <w:rsid w:val="003E03F3"/>
    <w:rsid w:val="003E04F8"/>
    <w:rsid w:val="003E21D7"/>
    <w:rsid w:val="003E3566"/>
    <w:rsid w:val="003E3A37"/>
    <w:rsid w:val="003E3BE2"/>
    <w:rsid w:val="003E41CE"/>
    <w:rsid w:val="003E57DA"/>
    <w:rsid w:val="003E5B79"/>
    <w:rsid w:val="003E5F6F"/>
    <w:rsid w:val="003E63D9"/>
    <w:rsid w:val="003E6E76"/>
    <w:rsid w:val="003E741B"/>
    <w:rsid w:val="003E7B2F"/>
    <w:rsid w:val="003F0B88"/>
    <w:rsid w:val="003F17CB"/>
    <w:rsid w:val="003F2C93"/>
    <w:rsid w:val="003F34CD"/>
    <w:rsid w:val="003F3528"/>
    <w:rsid w:val="003F398C"/>
    <w:rsid w:val="003F40AC"/>
    <w:rsid w:val="003F444D"/>
    <w:rsid w:val="003F5031"/>
    <w:rsid w:val="003F5197"/>
    <w:rsid w:val="003F62A9"/>
    <w:rsid w:val="003F64B1"/>
    <w:rsid w:val="003F74CF"/>
    <w:rsid w:val="00401B90"/>
    <w:rsid w:val="004022B8"/>
    <w:rsid w:val="00402606"/>
    <w:rsid w:val="00402E7B"/>
    <w:rsid w:val="00403EC6"/>
    <w:rsid w:val="00404600"/>
    <w:rsid w:val="004049D5"/>
    <w:rsid w:val="00404CDA"/>
    <w:rsid w:val="00404F1E"/>
    <w:rsid w:val="004056D9"/>
    <w:rsid w:val="00405AD2"/>
    <w:rsid w:val="00406659"/>
    <w:rsid w:val="00406BEB"/>
    <w:rsid w:val="00410214"/>
    <w:rsid w:val="00410354"/>
    <w:rsid w:val="00410E1E"/>
    <w:rsid w:val="00411DEA"/>
    <w:rsid w:val="00414F79"/>
    <w:rsid w:val="004155DE"/>
    <w:rsid w:val="00415612"/>
    <w:rsid w:val="004156EC"/>
    <w:rsid w:val="004162BC"/>
    <w:rsid w:val="0041652E"/>
    <w:rsid w:val="00417037"/>
    <w:rsid w:val="00417082"/>
    <w:rsid w:val="00417F21"/>
    <w:rsid w:val="004188DE"/>
    <w:rsid w:val="004244F8"/>
    <w:rsid w:val="004246B7"/>
    <w:rsid w:val="004259F7"/>
    <w:rsid w:val="00425D05"/>
    <w:rsid w:val="004268B1"/>
    <w:rsid w:val="004309CE"/>
    <w:rsid w:val="0043197F"/>
    <w:rsid w:val="00432B12"/>
    <w:rsid w:val="00432E9A"/>
    <w:rsid w:val="004336BE"/>
    <w:rsid w:val="00433E42"/>
    <w:rsid w:val="0043427E"/>
    <w:rsid w:val="004342A8"/>
    <w:rsid w:val="0043436A"/>
    <w:rsid w:val="00434709"/>
    <w:rsid w:val="004347ED"/>
    <w:rsid w:val="0043602D"/>
    <w:rsid w:val="0043687B"/>
    <w:rsid w:val="0043698F"/>
    <w:rsid w:val="00436D98"/>
    <w:rsid w:val="00437088"/>
    <w:rsid w:val="00440847"/>
    <w:rsid w:val="00442088"/>
    <w:rsid w:val="004443AE"/>
    <w:rsid w:val="0044518A"/>
    <w:rsid w:val="004457E3"/>
    <w:rsid w:val="00445FCD"/>
    <w:rsid w:val="0044664B"/>
    <w:rsid w:val="0044683F"/>
    <w:rsid w:val="00447C92"/>
    <w:rsid w:val="00450023"/>
    <w:rsid w:val="0045074C"/>
    <w:rsid w:val="00450E3B"/>
    <w:rsid w:val="0045144A"/>
    <w:rsid w:val="0045294A"/>
    <w:rsid w:val="00452E8D"/>
    <w:rsid w:val="00453B4F"/>
    <w:rsid w:val="00455794"/>
    <w:rsid w:val="004565C7"/>
    <w:rsid w:val="0045672C"/>
    <w:rsid w:val="00456AB1"/>
    <w:rsid w:val="004577AD"/>
    <w:rsid w:val="00460121"/>
    <w:rsid w:val="004609E8"/>
    <w:rsid w:val="00460E0C"/>
    <w:rsid w:val="00460F48"/>
    <w:rsid w:val="004623AA"/>
    <w:rsid w:val="00462421"/>
    <w:rsid w:val="00462CFC"/>
    <w:rsid w:val="00465DB9"/>
    <w:rsid w:val="004669C2"/>
    <w:rsid w:val="00467072"/>
    <w:rsid w:val="0047040A"/>
    <w:rsid w:val="004715CE"/>
    <w:rsid w:val="00471828"/>
    <w:rsid w:val="0047282C"/>
    <w:rsid w:val="00473E1C"/>
    <w:rsid w:val="00474448"/>
    <w:rsid w:val="00474D2D"/>
    <w:rsid w:val="00474F0F"/>
    <w:rsid w:val="00475585"/>
    <w:rsid w:val="0048259D"/>
    <w:rsid w:val="0048267A"/>
    <w:rsid w:val="00482DC4"/>
    <w:rsid w:val="00483E73"/>
    <w:rsid w:val="0048470D"/>
    <w:rsid w:val="00485CB6"/>
    <w:rsid w:val="0048629B"/>
    <w:rsid w:val="00486726"/>
    <w:rsid w:val="00486EC7"/>
    <w:rsid w:val="00486F1B"/>
    <w:rsid w:val="004871BF"/>
    <w:rsid w:val="00487F6E"/>
    <w:rsid w:val="004901A4"/>
    <w:rsid w:val="00490486"/>
    <w:rsid w:val="004925AE"/>
    <w:rsid w:val="00492ACD"/>
    <w:rsid w:val="00492E21"/>
    <w:rsid w:val="00495587"/>
    <w:rsid w:val="004960AD"/>
    <w:rsid w:val="00496337"/>
    <w:rsid w:val="00497592"/>
    <w:rsid w:val="00497DA9"/>
    <w:rsid w:val="004A08EC"/>
    <w:rsid w:val="004A0A17"/>
    <w:rsid w:val="004A18CE"/>
    <w:rsid w:val="004A30E5"/>
    <w:rsid w:val="004A416B"/>
    <w:rsid w:val="004A4C09"/>
    <w:rsid w:val="004A4EE1"/>
    <w:rsid w:val="004A5660"/>
    <w:rsid w:val="004A5A08"/>
    <w:rsid w:val="004A6248"/>
    <w:rsid w:val="004A771E"/>
    <w:rsid w:val="004A7F71"/>
    <w:rsid w:val="004B048D"/>
    <w:rsid w:val="004B05DA"/>
    <w:rsid w:val="004B1A64"/>
    <w:rsid w:val="004B1AB7"/>
    <w:rsid w:val="004B2474"/>
    <w:rsid w:val="004B31E2"/>
    <w:rsid w:val="004B3A6D"/>
    <w:rsid w:val="004B3C6B"/>
    <w:rsid w:val="004B4F94"/>
    <w:rsid w:val="004B5B0F"/>
    <w:rsid w:val="004B5F5D"/>
    <w:rsid w:val="004B7366"/>
    <w:rsid w:val="004B768E"/>
    <w:rsid w:val="004B79AD"/>
    <w:rsid w:val="004C1039"/>
    <w:rsid w:val="004C1B69"/>
    <w:rsid w:val="004C3931"/>
    <w:rsid w:val="004C54F6"/>
    <w:rsid w:val="004C55F5"/>
    <w:rsid w:val="004C63A6"/>
    <w:rsid w:val="004C7509"/>
    <w:rsid w:val="004C79FC"/>
    <w:rsid w:val="004D120B"/>
    <w:rsid w:val="004D1B40"/>
    <w:rsid w:val="004D238E"/>
    <w:rsid w:val="004D23CD"/>
    <w:rsid w:val="004D371D"/>
    <w:rsid w:val="004D37F5"/>
    <w:rsid w:val="004D4061"/>
    <w:rsid w:val="004D407D"/>
    <w:rsid w:val="004D49CE"/>
    <w:rsid w:val="004D4DB8"/>
    <w:rsid w:val="004D668F"/>
    <w:rsid w:val="004D68F9"/>
    <w:rsid w:val="004D7276"/>
    <w:rsid w:val="004E0DB8"/>
    <w:rsid w:val="004E13D4"/>
    <w:rsid w:val="004E156F"/>
    <w:rsid w:val="004E1681"/>
    <w:rsid w:val="004E23F6"/>
    <w:rsid w:val="004E2659"/>
    <w:rsid w:val="004E4131"/>
    <w:rsid w:val="004E4B6B"/>
    <w:rsid w:val="004E4DEE"/>
    <w:rsid w:val="004E50BB"/>
    <w:rsid w:val="004E5510"/>
    <w:rsid w:val="004E5B69"/>
    <w:rsid w:val="004E6589"/>
    <w:rsid w:val="004E658D"/>
    <w:rsid w:val="004E6924"/>
    <w:rsid w:val="004F02C4"/>
    <w:rsid w:val="004F0C6D"/>
    <w:rsid w:val="004F1194"/>
    <w:rsid w:val="004F1F0D"/>
    <w:rsid w:val="004F28C5"/>
    <w:rsid w:val="004F28FF"/>
    <w:rsid w:val="004F2FB6"/>
    <w:rsid w:val="004F3367"/>
    <w:rsid w:val="004F4EE9"/>
    <w:rsid w:val="004F50BF"/>
    <w:rsid w:val="004F5AA9"/>
    <w:rsid w:val="004F6698"/>
    <w:rsid w:val="00500F49"/>
    <w:rsid w:val="00501737"/>
    <w:rsid w:val="005019CA"/>
    <w:rsid w:val="00501EBD"/>
    <w:rsid w:val="00502BDF"/>
    <w:rsid w:val="0050379F"/>
    <w:rsid w:val="005050EC"/>
    <w:rsid w:val="0050564B"/>
    <w:rsid w:val="00505699"/>
    <w:rsid w:val="00506352"/>
    <w:rsid w:val="00506FA8"/>
    <w:rsid w:val="00507477"/>
    <w:rsid w:val="00510028"/>
    <w:rsid w:val="005114DA"/>
    <w:rsid w:val="005119B7"/>
    <w:rsid w:val="005130AF"/>
    <w:rsid w:val="0051344A"/>
    <w:rsid w:val="00513653"/>
    <w:rsid w:val="00513DE0"/>
    <w:rsid w:val="00514B57"/>
    <w:rsid w:val="00514C01"/>
    <w:rsid w:val="00515322"/>
    <w:rsid w:val="005162C8"/>
    <w:rsid w:val="00516697"/>
    <w:rsid w:val="00516EEA"/>
    <w:rsid w:val="00520668"/>
    <w:rsid w:val="00520965"/>
    <w:rsid w:val="0052102B"/>
    <w:rsid w:val="005212CC"/>
    <w:rsid w:val="0052131D"/>
    <w:rsid w:val="00522DCA"/>
    <w:rsid w:val="00523214"/>
    <w:rsid w:val="00524AF1"/>
    <w:rsid w:val="00524E0C"/>
    <w:rsid w:val="0052514E"/>
    <w:rsid w:val="005254D6"/>
    <w:rsid w:val="005259C4"/>
    <w:rsid w:val="005273F6"/>
    <w:rsid w:val="00530BFF"/>
    <w:rsid w:val="00530DB3"/>
    <w:rsid w:val="00530E4C"/>
    <w:rsid w:val="00531DE0"/>
    <w:rsid w:val="005321F5"/>
    <w:rsid w:val="00532AE1"/>
    <w:rsid w:val="00532F4C"/>
    <w:rsid w:val="00532F5B"/>
    <w:rsid w:val="0053300A"/>
    <w:rsid w:val="00533BEA"/>
    <w:rsid w:val="00534428"/>
    <w:rsid w:val="005348D8"/>
    <w:rsid w:val="00535874"/>
    <w:rsid w:val="0053674C"/>
    <w:rsid w:val="00537D4E"/>
    <w:rsid w:val="00541C69"/>
    <w:rsid w:val="00542F51"/>
    <w:rsid w:val="005438D3"/>
    <w:rsid w:val="00543B27"/>
    <w:rsid w:val="00546778"/>
    <w:rsid w:val="005469E6"/>
    <w:rsid w:val="00550B37"/>
    <w:rsid w:val="00551718"/>
    <w:rsid w:val="00551C2F"/>
    <w:rsid w:val="00551EBA"/>
    <w:rsid w:val="0055328B"/>
    <w:rsid w:val="00553AA9"/>
    <w:rsid w:val="005544F3"/>
    <w:rsid w:val="00557607"/>
    <w:rsid w:val="00560A2A"/>
    <w:rsid w:val="00561417"/>
    <w:rsid w:val="0056252A"/>
    <w:rsid w:val="00562737"/>
    <w:rsid w:val="0056320A"/>
    <w:rsid w:val="00563A59"/>
    <w:rsid w:val="00563BA3"/>
    <w:rsid w:val="00564B86"/>
    <w:rsid w:val="00564F6A"/>
    <w:rsid w:val="005653B4"/>
    <w:rsid w:val="005700B8"/>
    <w:rsid w:val="005745C2"/>
    <w:rsid w:val="00574742"/>
    <w:rsid w:val="00575050"/>
    <w:rsid w:val="0057622C"/>
    <w:rsid w:val="00577A8C"/>
    <w:rsid w:val="00577B95"/>
    <w:rsid w:val="0058137D"/>
    <w:rsid w:val="0058139B"/>
    <w:rsid w:val="00582422"/>
    <w:rsid w:val="005827E9"/>
    <w:rsid w:val="0058305B"/>
    <w:rsid w:val="0058310E"/>
    <w:rsid w:val="00583118"/>
    <w:rsid w:val="0058340A"/>
    <w:rsid w:val="005835A1"/>
    <w:rsid w:val="00583DBD"/>
    <w:rsid w:val="00584B8E"/>
    <w:rsid w:val="005850AE"/>
    <w:rsid w:val="005859C8"/>
    <w:rsid w:val="00586278"/>
    <w:rsid w:val="00586E79"/>
    <w:rsid w:val="0059028E"/>
    <w:rsid w:val="00590E4E"/>
    <w:rsid w:val="00591200"/>
    <w:rsid w:val="00591985"/>
    <w:rsid w:val="00591E81"/>
    <w:rsid w:val="005922FC"/>
    <w:rsid w:val="00593479"/>
    <w:rsid w:val="00593AF1"/>
    <w:rsid w:val="00594C3F"/>
    <w:rsid w:val="00594D6D"/>
    <w:rsid w:val="00594FAE"/>
    <w:rsid w:val="00595372"/>
    <w:rsid w:val="00595D76"/>
    <w:rsid w:val="0059670E"/>
    <w:rsid w:val="00597508"/>
    <w:rsid w:val="005A0267"/>
    <w:rsid w:val="005A1D36"/>
    <w:rsid w:val="005A2E89"/>
    <w:rsid w:val="005A372B"/>
    <w:rsid w:val="005A42F5"/>
    <w:rsid w:val="005A4F2E"/>
    <w:rsid w:val="005A5AFA"/>
    <w:rsid w:val="005A62EC"/>
    <w:rsid w:val="005A66D8"/>
    <w:rsid w:val="005A7706"/>
    <w:rsid w:val="005A7B4E"/>
    <w:rsid w:val="005A7E4B"/>
    <w:rsid w:val="005A7EF9"/>
    <w:rsid w:val="005B774E"/>
    <w:rsid w:val="005C04E6"/>
    <w:rsid w:val="005C09F2"/>
    <w:rsid w:val="005C16AF"/>
    <w:rsid w:val="005C1D54"/>
    <w:rsid w:val="005C2F42"/>
    <w:rsid w:val="005C340E"/>
    <w:rsid w:val="005C3D31"/>
    <w:rsid w:val="005C476F"/>
    <w:rsid w:val="005C5470"/>
    <w:rsid w:val="005C5474"/>
    <w:rsid w:val="005C64BA"/>
    <w:rsid w:val="005C6544"/>
    <w:rsid w:val="005D00B4"/>
    <w:rsid w:val="005D3761"/>
    <w:rsid w:val="005D520C"/>
    <w:rsid w:val="005D534D"/>
    <w:rsid w:val="005D56D0"/>
    <w:rsid w:val="005D6E9D"/>
    <w:rsid w:val="005D7A96"/>
    <w:rsid w:val="005D7EA7"/>
    <w:rsid w:val="005DF93C"/>
    <w:rsid w:val="005E00ED"/>
    <w:rsid w:val="005E0F95"/>
    <w:rsid w:val="005E171C"/>
    <w:rsid w:val="005E1FAB"/>
    <w:rsid w:val="005E26CF"/>
    <w:rsid w:val="005E2B0D"/>
    <w:rsid w:val="005E2EFF"/>
    <w:rsid w:val="005E42CB"/>
    <w:rsid w:val="005E537C"/>
    <w:rsid w:val="005E5911"/>
    <w:rsid w:val="005E5AE7"/>
    <w:rsid w:val="005E5C83"/>
    <w:rsid w:val="005E5F5A"/>
    <w:rsid w:val="005E70E5"/>
    <w:rsid w:val="005F0917"/>
    <w:rsid w:val="005F0A90"/>
    <w:rsid w:val="005F1310"/>
    <w:rsid w:val="005F1698"/>
    <w:rsid w:val="005F1712"/>
    <w:rsid w:val="005F1BD0"/>
    <w:rsid w:val="005F1FE7"/>
    <w:rsid w:val="005F39D6"/>
    <w:rsid w:val="005F3A3E"/>
    <w:rsid w:val="005F3D3A"/>
    <w:rsid w:val="005F4A63"/>
    <w:rsid w:val="005F5947"/>
    <w:rsid w:val="005F6A74"/>
    <w:rsid w:val="005F6F47"/>
    <w:rsid w:val="005F7981"/>
    <w:rsid w:val="005F79A2"/>
    <w:rsid w:val="006002E9"/>
    <w:rsid w:val="006002F0"/>
    <w:rsid w:val="006006BD"/>
    <w:rsid w:val="00600990"/>
    <w:rsid w:val="00600BBA"/>
    <w:rsid w:val="0060149B"/>
    <w:rsid w:val="0060165F"/>
    <w:rsid w:val="00602939"/>
    <w:rsid w:val="00603215"/>
    <w:rsid w:val="00604061"/>
    <w:rsid w:val="0060450B"/>
    <w:rsid w:val="00605647"/>
    <w:rsid w:val="0060642E"/>
    <w:rsid w:val="00606CC4"/>
    <w:rsid w:val="0061027A"/>
    <w:rsid w:val="00610678"/>
    <w:rsid w:val="00610EC0"/>
    <w:rsid w:val="0061137A"/>
    <w:rsid w:val="00614EEE"/>
    <w:rsid w:val="00615C0E"/>
    <w:rsid w:val="006164BE"/>
    <w:rsid w:val="00617D28"/>
    <w:rsid w:val="00620D59"/>
    <w:rsid w:val="00621738"/>
    <w:rsid w:val="00621925"/>
    <w:rsid w:val="006259A0"/>
    <w:rsid w:val="00626628"/>
    <w:rsid w:val="006266B8"/>
    <w:rsid w:val="00626F7E"/>
    <w:rsid w:val="00627122"/>
    <w:rsid w:val="0062723C"/>
    <w:rsid w:val="00627783"/>
    <w:rsid w:val="00627B72"/>
    <w:rsid w:val="00630BE9"/>
    <w:rsid w:val="00630C6B"/>
    <w:rsid w:val="006314EE"/>
    <w:rsid w:val="00633881"/>
    <w:rsid w:val="00633B4A"/>
    <w:rsid w:val="0063418A"/>
    <w:rsid w:val="00634904"/>
    <w:rsid w:val="00634FF7"/>
    <w:rsid w:val="00635D84"/>
    <w:rsid w:val="006366F7"/>
    <w:rsid w:val="00636A2A"/>
    <w:rsid w:val="00640CA4"/>
    <w:rsid w:val="0064130C"/>
    <w:rsid w:val="00644383"/>
    <w:rsid w:val="00644DE7"/>
    <w:rsid w:val="00647657"/>
    <w:rsid w:val="006479D8"/>
    <w:rsid w:val="006502F1"/>
    <w:rsid w:val="00650611"/>
    <w:rsid w:val="00651739"/>
    <w:rsid w:val="00651781"/>
    <w:rsid w:val="00651931"/>
    <w:rsid w:val="00652553"/>
    <w:rsid w:val="00652E2B"/>
    <w:rsid w:val="00652F95"/>
    <w:rsid w:val="00653829"/>
    <w:rsid w:val="00653DDF"/>
    <w:rsid w:val="00653F98"/>
    <w:rsid w:val="00654198"/>
    <w:rsid w:val="006548FE"/>
    <w:rsid w:val="006551F3"/>
    <w:rsid w:val="00655D93"/>
    <w:rsid w:val="00656DD7"/>
    <w:rsid w:val="00657639"/>
    <w:rsid w:val="00657F7F"/>
    <w:rsid w:val="0066058E"/>
    <w:rsid w:val="00661C84"/>
    <w:rsid w:val="00661F84"/>
    <w:rsid w:val="0066270D"/>
    <w:rsid w:val="00662B0C"/>
    <w:rsid w:val="00662C67"/>
    <w:rsid w:val="00663B7C"/>
    <w:rsid w:val="006646A8"/>
    <w:rsid w:val="00664C5F"/>
    <w:rsid w:val="00665F22"/>
    <w:rsid w:val="006660F0"/>
    <w:rsid w:val="006668CC"/>
    <w:rsid w:val="00667AF1"/>
    <w:rsid w:val="00667F4E"/>
    <w:rsid w:val="00670634"/>
    <w:rsid w:val="00670845"/>
    <w:rsid w:val="006736C8"/>
    <w:rsid w:val="00673BB1"/>
    <w:rsid w:val="0067414C"/>
    <w:rsid w:val="0067566D"/>
    <w:rsid w:val="006762D4"/>
    <w:rsid w:val="006773AF"/>
    <w:rsid w:val="00680B73"/>
    <w:rsid w:val="00680F69"/>
    <w:rsid w:val="006811AB"/>
    <w:rsid w:val="00681A58"/>
    <w:rsid w:val="00682BCE"/>
    <w:rsid w:val="00682EC5"/>
    <w:rsid w:val="006842FE"/>
    <w:rsid w:val="006849E5"/>
    <w:rsid w:val="00684DD3"/>
    <w:rsid w:val="006856C7"/>
    <w:rsid w:val="00685BA7"/>
    <w:rsid w:val="00686704"/>
    <w:rsid w:val="00687D44"/>
    <w:rsid w:val="006902A5"/>
    <w:rsid w:val="00690F33"/>
    <w:rsid w:val="006919BC"/>
    <w:rsid w:val="006929B9"/>
    <w:rsid w:val="00694C4F"/>
    <w:rsid w:val="00694EB4"/>
    <w:rsid w:val="006950A3"/>
    <w:rsid w:val="006952AE"/>
    <w:rsid w:val="00696DAB"/>
    <w:rsid w:val="00696FCC"/>
    <w:rsid w:val="006A0B8A"/>
    <w:rsid w:val="006A36BD"/>
    <w:rsid w:val="006A5719"/>
    <w:rsid w:val="006A65AD"/>
    <w:rsid w:val="006A696B"/>
    <w:rsid w:val="006A6B86"/>
    <w:rsid w:val="006A7968"/>
    <w:rsid w:val="006A7EBE"/>
    <w:rsid w:val="006B0085"/>
    <w:rsid w:val="006B0E39"/>
    <w:rsid w:val="006B1F88"/>
    <w:rsid w:val="006B25F5"/>
    <w:rsid w:val="006B2EDE"/>
    <w:rsid w:val="006B2F35"/>
    <w:rsid w:val="006B3085"/>
    <w:rsid w:val="006B343C"/>
    <w:rsid w:val="006B34CE"/>
    <w:rsid w:val="006B3641"/>
    <w:rsid w:val="006B3A20"/>
    <w:rsid w:val="006B4410"/>
    <w:rsid w:val="006B6696"/>
    <w:rsid w:val="006B7AAA"/>
    <w:rsid w:val="006C0250"/>
    <w:rsid w:val="006C07FF"/>
    <w:rsid w:val="006C0B2B"/>
    <w:rsid w:val="006C0E58"/>
    <w:rsid w:val="006C12B8"/>
    <w:rsid w:val="006C1645"/>
    <w:rsid w:val="006C2BD2"/>
    <w:rsid w:val="006C31EE"/>
    <w:rsid w:val="006C32C9"/>
    <w:rsid w:val="006C342E"/>
    <w:rsid w:val="006C35A8"/>
    <w:rsid w:val="006C3D86"/>
    <w:rsid w:val="006C5109"/>
    <w:rsid w:val="006C566D"/>
    <w:rsid w:val="006C58B4"/>
    <w:rsid w:val="006C5DDB"/>
    <w:rsid w:val="006C6A00"/>
    <w:rsid w:val="006D0C6F"/>
    <w:rsid w:val="006D2A3C"/>
    <w:rsid w:val="006D307C"/>
    <w:rsid w:val="006D30BF"/>
    <w:rsid w:val="006D519A"/>
    <w:rsid w:val="006D5405"/>
    <w:rsid w:val="006D5BE3"/>
    <w:rsid w:val="006D6F59"/>
    <w:rsid w:val="006D7225"/>
    <w:rsid w:val="006E121F"/>
    <w:rsid w:val="006E1310"/>
    <w:rsid w:val="006E2013"/>
    <w:rsid w:val="006E26C6"/>
    <w:rsid w:val="006E28B6"/>
    <w:rsid w:val="006E2C51"/>
    <w:rsid w:val="006E32F7"/>
    <w:rsid w:val="006E48CF"/>
    <w:rsid w:val="006E5210"/>
    <w:rsid w:val="006E5950"/>
    <w:rsid w:val="006E6DC0"/>
    <w:rsid w:val="006E7664"/>
    <w:rsid w:val="006E7785"/>
    <w:rsid w:val="006E7993"/>
    <w:rsid w:val="006E7EE9"/>
    <w:rsid w:val="006F14CE"/>
    <w:rsid w:val="006F1C9E"/>
    <w:rsid w:val="006F2611"/>
    <w:rsid w:val="006F27D9"/>
    <w:rsid w:val="006F30EF"/>
    <w:rsid w:val="006F41DC"/>
    <w:rsid w:val="006F5C29"/>
    <w:rsid w:val="006F65A5"/>
    <w:rsid w:val="006F778F"/>
    <w:rsid w:val="006F7903"/>
    <w:rsid w:val="00701EA2"/>
    <w:rsid w:val="00702D19"/>
    <w:rsid w:val="00703436"/>
    <w:rsid w:val="00703AD7"/>
    <w:rsid w:val="00704523"/>
    <w:rsid w:val="00704863"/>
    <w:rsid w:val="007063F7"/>
    <w:rsid w:val="007101DE"/>
    <w:rsid w:val="00710607"/>
    <w:rsid w:val="00710720"/>
    <w:rsid w:val="0071098D"/>
    <w:rsid w:val="00710F8A"/>
    <w:rsid w:val="00711E1A"/>
    <w:rsid w:val="0071228E"/>
    <w:rsid w:val="00712F62"/>
    <w:rsid w:val="007130C9"/>
    <w:rsid w:val="007130ED"/>
    <w:rsid w:val="00713C58"/>
    <w:rsid w:val="00714D1D"/>
    <w:rsid w:val="00715398"/>
    <w:rsid w:val="00715A93"/>
    <w:rsid w:val="00715D22"/>
    <w:rsid w:val="00716E8B"/>
    <w:rsid w:val="007177E0"/>
    <w:rsid w:val="00717BCD"/>
    <w:rsid w:val="00717D01"/>
    <w:rsid w:val="0072241F"/>
    <w:rsid w:val="007225DF"/>
    <w:rsid w:val="00722A81"/>
    <w:rsid w:val="00723100"/>
    <w:rsid w:val="00724715"/>
    <w:rsid w:val="00725627"/>
    <w:rsid w:val="0072574A"/>
    <w:rsid w:val="00725ED6"/>
    <w:rsid w:val="007262F0"/>
    <w:rsid w:val="00726D25"/>
    <w:rsid w:val="007327B1"/>
    <w:rsid w:val="00732DBE"/>
    <w:rsid w:val="007348F3"/>
    <w:rsid w:val="00734D18"/>
    <w:rsid w:val="007352CD"/>
    <w:rsid w:val="0073533D"/>
    <w:rsid w:val="00736784"/>
    <w:rsid w:val="0073722A"/>
    <w:rsid w:val="007379C6"/>
    <w:rsid w:val="00742749"/>
    <w:rsid w:val="007439E5"/>
    <w:rsid w:val="00744060"/>
    <w:rsid w:val="00744DEF"/>
    <w:rsid w:val="0074604F"/>
    <w:rsid w:val="00746116"/>
    <w:rsid w:val="0074611F"/>
    <w:rsid w:val="00746214"/>
    <w:rsid w:val="0074ED61"/>
    <w:rsid w:val="00750431"/>
    <w:rsid w:val="00751B42"/>
    <w:rsid w:val="007520D3"/>
    <w:rsid w:val="00752C71"/>
    <w:rsid w:val="00753257"/>
    <w:rsid w:val="00754959"/>
    <w:rsid w:val="00754B0D"/>
    <w:rsid w:val="00754B83"/>
    <w:rsid w:val="0075543A"/>
    <w:rsid w:val="007560D4"/>
    <w:rsid w:val="00760191"/>
    <w:rsid w:val="0076150F"/>
    <w:rsid w:val="00763C8B"/>
    <w:rsid w:val="0076603C"/>
    <w:rsid w:val="00766D1D"/>
    <w:rsid w:val="007672CD"/>
    <w:rsid w:val="007674A2"/>
    <w:rsid w:val="0077107A"/>
    <w:rsid w:val="007733FB"/>
    <w:rsid w:val="00773BFB"/>
    <w:rsid w:val="00774485"/>
    <w:rsid w:val="00780395"/>
    <w:rsid w:val="007839B0"/>
    <w:rsid w:val="00783D7A"/>
    <w:rsid w:val="00783FDA"/>
    <w:rsid w:val="0078505C"/>
    <w:rsid w:val="00785A89"/>
    <w:rsid w:val="00785D0C"/>
    <w:rsid w:val="007867AC"/>
    <w:rsid w:val="0079023A"/>
    <w:rsid w:val="007909B3"/>
    <w:rsid w:val="00791ADF"/>
    <w:rsid w:val="0079286F"/>
    <w:rsid w:val="00792CDA"/>
    <w:rsid w:val="00793952"/>
    <w:rsid w:val="00793BCF"/>
    <w:rsid w:val="00793C75"/>
    <w:rsid w:val="00793D50"/>
    <w:rsid w:val="00794439"/>
    <w:rsid w:val="007954E5"/>
    <w:rsid w:val="00795BEE"/>
    <w:rsid w:val="00796186"/>
    <w:rsid w:val="00796870"/>
    <w:rsid w:val="007A121C"/>
    <w:rsid w:val="007A3542"/>
    <w:rsid w:val="007A38C6"/>
    <w:rsid w:val="007A3979"/>
    <w:rsid w:val="007A418F"/>
    <w:rsid w:val="007A4781"/>
    <w:rsid w:val="007A5749"/>
    <w:rsid w:val="007A5A34"/>
    <w:rsid w:val="007A7FF1"/>
    <w:rsid w:val="007B038E"/>
    <w:rsid w:val="007B0393"/>
    <w:rsid w:val="007B1095"/>
    <w:rsid w:val="007B1564"/>
    <w:rsid w:val="007B18F9"/>
    <w:rsid w:val="007B1C0A"/>
    <w:rsid w:val="007B3E31"/>
    <w:rsid w:val="007B3E38"/>
    <w:rsid w:val="007B3FE8"/>
    <w:rsid w:val="007B48A1"/>
    <w:rsid w:val="007B58DF"/>
    <w:rsid w:val="007B640F"/>
    <w:rsid w:val="007B742F"/>
    <w:rsid w:val="007BD3B7"/>
    <w:rsid w:val="007C0FAF"/>
    <w:rsid w:val="007C24A9"/>
    <w:rsid w:val="007C2506"/>
    <w:rsid w:val="007C36BB"/>
    <w:rsid w:val="007C3C33"/>
    <w:rsid w:val="007C40F3"/>
    <w:rsid w:val="007C42C1"/>
    <w:rsid w:val="007C5375"/>
    <w:rsid w:val="007C5380"/>
    <w:rsid w:val="007C545E"/>
    <w:rsid w:val="007C54A7"/>
    <w:rsid w:val="007C66EA"/>
    <w:rsid w:val="007C7713"/>
    <w:rsid w:val="007C7F98"/>
    <w:rsid w:val="007D0D5F"/>
    <w:rsid w:val="007D28AC"/>
    <w:rsid w:val="007D3DBE"/>
    <w:rsid w:val="007D410A"/>
    <w:rsid w:val="007D5576"/>
    <w:rsid w:val="007D58D3"/>
    <w:rsid w:val="007D5B28"/>
    <w:rsid w:val="007D5DD9"/>
    <w:rsid w:val="007D6E1C"/>
    <w:rsid w:val="007D7708"/>
    <w:rsid w:val="007E02D1"/>
    <w:rsid w:val="007E0D32"/>
    <w:rsid w:val="007E1363"/>
    <w:rsid w:val="007E179B"/>
    <w:rsid w:val="007E4217"/>
    <w:rsid w:val="007E4955"/>
    <w:rsid w:val="007E4D17"/>
    <w:rsid w:val="007E4E04"/>
    <w:rsid w:val="007E54E4"/>
    <w:rsid w:val="007E5637"/>
    <w:rsid w:val="007E67FD"/>
    <w:rsid w:val="007E6CF0"/>
    <w:rsid w:val="007E709D"/>
    <w:rsid w:val="007E7349"/>
    <w:rsid w:val="007F0380"/>
    <w:rsid w:val="007F05F3"/>
    <w:rsid w:val="007F0A46"/>
    <w:rsid w:val="007F1863"/>
    <w:rsid w:val="007F1A86"/>
    <w:rsid w:val="007F2B49"/>
    <w:rsid w:val="007F2BA3"/>
    <w:rsid w:val="007F419C"/>
    <w:rsid w:val="007F57F1"/>
    <w:rsid w:val="007F6AB0"/>
    <w:rsid w:val="007F70C5"/>
    <w:rsid w:val="008000AA"/>
    <w:rsid w:val="00800503"/>
    <w:rsid w:val="00800533"/>
    <w:rsid w:val="00801952"/>
    <w:rsid w:val="008025E2"/>
    <w:rsid w:val="00802E0E"/>
    <w:rsid w:val="00803D2E"/>
    <w:rsid w:val="00803EB8"/>
    <w:rsid w:val="008042C0"/>
    <w:rsid w:val="00804EF8"/>
    <w:rsid w:val="00804F23"/>
    <w:rsid w:val="0080500E"/>
    <w:rsid w:val="00806CC3"/>
    <w:rsid w:val="0081145A"/>
    <w:rsid w:val="008116DA"/>
    <w:rsid w:val="00811AD1"/>
    <w:rsid w:val="00812871"/>
    <w:rsid w:val="00812BAA"/>
    <w:rsid w:val="00812D70"/>
    <w:rsid w:val="00814470"/>
    <w:rsid w:val="008156FD"/>
    <w:rsid w:val="00816C87"/>
    <w:rsid w:val="00820C5E"/>
    <w:rsid w:val="00820E04"/>
    <w:rsid w:val="008227CD"/>
    <w:rsid w:val="00823103"/>
    <w:rsid w:val="00824923"/>
    <w:rsid w:val="00824E2A"/>
    <w:rsid w:val="00824FE3"/>
    <w:rsid w:val="00825064"/>
    <w:rsid w:val="0082573F"/>
    <w:rsid w:val="00825FEA"/>
    <w:rsid w:val="008268F3"/>
    <w:rsid w:val="00826A89"/>
    <w:rsid w:val="00826BE1"/>
    <w:rsid w:val="00826DE9"/>
    <w:rsid w:val="008272EA"/>
    <w:rsid w:val="0082757C"/>
    <w:rsid w:val="00827C82"/>
    <w:rsid w:val="00830BAB"/>
    <w:rsid w:val="00830D13"/>
    <w:rsid w:val="008312C0"/>
    <w:rsid w:val="00831716"/>
    <w:rsid w:val="00831BE3"/>
    <w:rsid w:val="008323DA"/>
    <w:rsid w:val="0083428B"/>
    <w:rsid w:val="008348A7"/>
    <w:rsid w:val="00834CDE"/>
    <w:rsid w:val="008352AA"/>
    <w:rsid w:val="0083590E"/>
    <w:rsid w:val="00835980"/>
    <w:rsid w:val="00836295"/>
    <w:rsid w:val="008363C4"/>
    <w:rsid w:val="008367B8"/>
    <w:rsid w:val="0083681F"/>
    <w:rsid w:val="0083776C"/>
    <w:rsid w:val="00837DA4"/>
    <w:rsid w:val="00841CB4"/>
    <w:rsid w:val="008420FB"/>
    <w:rsid w:val="0084250D"/>
    <w:rsid w:val="0084342A"/>
    <w:rsid w:val="008436CB"/>
    <w:rsid w:val="008436DF"/>
    <w:rsid w:val="0084432A"/>
    <w:rsid w:val="008447FF"/>
    <w:rsid w:val="00844A88"/>
    <w:rsid w:val="00845869"/>
    <w:rsid w:val="00846836"/>
    <w:rsid w:val="008471CC"/>
    <w:rsid w:val="008501C1"/>
    <w:rsid w:val="00850AB1"/>
    <w:rsid w:val="00850C43"/>
    <w:rsid w:val="00851577"/>
    <w:rsid w:val="008516E4"/>
    <w:rsid w:val="008518EC"/>
    <w:rsid w:val="00852E55"/>
    <w:rsid w:val="0085329E"/>
    <w:rsid w:val="00853641"/>
    <w:rsid w:val="00853AAC"/>
    <w:rsid w:val="00855BE0"/>
    <w:rsid w:val="00856834"/>
    <w:rsid w:val="00856DA4"/>
    <w:rsid w:val="00857A7C"/>
    <w:rsid w:val="00857D90"/>
    <w:rsid w:val="00857E7C"/>
    <w:rsid w:val="008602FF"/>
    <w:rsid w:val="00862159"/>
    <w:rsid w:val="008624DE"/>
    <w:rsid w:val="00865E9D"/>
    <w:rsid w:val="008663F6"/>
    <w:rsid w:val="00866B75"/>
    <w:rsid w:val="0086710B"/>
    <w:rsid w:val="00867AB0"/>
    <w:rsid w:val="00870539"/>
    <w:rsid w:val="00870BCB"/>
    <w:rsid w:val="00871127"/>
    <w:rsid w:val="008711F2"/>
    <w:rsid w:val="008711FD"/>
    <w:rsid w:val="008715C7"/>
    <w:rsid w:val="00871825"/>
    <w:rsid w:val="00871BC9"/>
    <w:rsid w:val="00871C38"/>
    <w:rsid w:val="00873093"/>
    <w:rsid w:val="00873964"/>
    <w:rsid w:val="00873ADE"/>
    <w:rsid w:val="00873EA3"/>
    <w:rsid w:val="00874039"/>
    <w:rsid w:val="00877856"/>
    <w:rsid w:val="00880046"/>
    <w:rsid w:val="00880397"/>
    <w:rsid w:val="00880851"/>
    <w:rsid w:val="00883264"/>
    <w:rsid w:val="0088414A"/>
    <w:rsid w:val="008844AB"/>
    <w:rsid w:val="00885F09"/>
    <w:rsid w:val="00886633"/>
    <w:rsid w:val="00887171"/>
    <w:rsid w:val="00887359"/>
    <w:rsid w:val="00887949"/>
    <w:rsid w:val="0089055B"/>
    <w:rsid w:val="00890CD3"/>
    <w:rsid w:val="00891460"/>
    <w:rsid w:val="008916A4"/>
    <w:rsid w:val="0089281C"/>
    <w:rsid w:val="00893053"/>
    <w:rsid w:val="00893294"/>
    <w:rsid w:val="008939F1"/>
    <w:rsid w:val="0089477B"/>
    <w:rsid w:val="00894FD5"/>
    <w:rsid w:val="00895C86"/>
    <w:rsid w:val="008969CD"/>
    <w:rsid w:val="008A0322"/>
    <w:rsid w:val="008A0CAF"/>
    <w:rsid w:val="008A1294"/>
    <w:rsid w:val="008A2364"/>
    <w:rsid w:val="008A2A60"/>
    <w:rsid w:val="008A333D"/>
    <w:rsid w:val="008A4891"/>
    <w:rsid w:val="008A52FE"/>
    <w:rsid w:val="008A5D5D"/>
    <w:rsid w:val="008A6C4B"/>
    <w:rsid w:val="008A6EF8"/>
    <w:rsid w:val="008A786E"/>
    <w:rsid w:val="008A7EF9"/>
    <w:rsid w:val="008B0544"/>
    <w:rsid w:val="008B0781"/>
    <w:rsid w:val="008B0793"/>
    <w:rsid w:val="008B2609"/>
    <w:rsid w:val="008B33A9"/>
    <w:rsid w:val="008B362E"/>
    <w:rsid w:val="008B54F4"/>
    <w:rsid w:val="008B5805"/>
    <w:rsid w:val="008B654A"/>
    <w:rsid w:val="008B7081"/>
    <w:rsid w:val="008C05F3"/>
    <w:rsid w:val="008C0B77"/>
    <w:rsid w:val="008C0CD3"/>
    <w:rsid w:val="008C0D2D"/>
    <w:rsid w:val="008C2143"/>
    <w:rsid w:val="008C345B"/>
    <w:rsid w:val="008C3508"/>
    <w:rsid w:val="008C3C89"/>
    <w:rsid w:val="008C4834"/>
    <w:rsid w:val="008C485E"/>
    <w:rsid w:val="008C56F6"/>
    <w:rsid w:val="008C5F88"/>
    <w:rsid w:val="008C6CE3"/>
    <w:rsid w:val="008C7241"/>
    <w:rsid w:val="008C73B2"/>
    <w:rsid w:val="008C7698"/>
    <w:rsid w:val="008D0965"/>
    <w:rsid w:val="008D1D47"/>
    <w:rsid w:val="008D1E03"/>
    <w:rsid w:val="008D280E"/>
    <w:rsid w:val="008D2ADA"/>
    <w:rsid w:val="008D3D1C"/>
    <w:rsid w:val="008D3DC1"/>
    <w:rsid w:val="008D3E86"/>
    <w:rsid w:val="008D42A3"/>
    <w:rsid w:val="008D47BD"/>
    <w:rsid w:val="008D5D12"/>
    <w:rsid w:val="008E0028"/>
    <w:rsid w:val="008E1395"/>
    <w:rsid w:val="008E153B"/>
    <w:rsid w:val="008E1882"/>
    <w:rsid w:val="008E1930"/>
    <w:rsid w:val="008E1E09"/>
    <w:rsid w:val="008E258E"/>
    <w:rsid w:val="008E2BF2"/>
    <w:rsid w:val="008E3285"/>
    <w:rsid w:val="008E32EF"/>
    <w:rsid w:val="008E3565"/>
    <w:rsid w:val="008E3669"/>
    <w:rsid w:val="008E3FEA"/>
    <w:rsid w:val="008E4007"/>
    <w:rsid w:val="008E4E8D"/>
    <w:rsid w:val="008E5297"/>
    <w:rsid w:val="008E62FD"/>
    <w:rsid w:val="008E70C9"/>
    <w:rsid w:val="008F0762"/>
    <w:rsid w:val="008F076D"/>
    <w:rsid w:val="008F0BC7"/>
    <w:rsid w:val="008F137F"/>
    <w:rsid w:val="008F1AEB"/>
    <w:rsid w:val="008F1D10"/>
    <w:rsid w:val="008F2A3E"/>
    <w:rsid w:val="008F4551"/>
    <w:rsid w:val="008F49C4"/>
    <w:rsid w:val="008F67EA"/>
    <w:rsid w:val="008F704D"/>
    <w:rsid w:val="008F7868"/>
    <w:rsid w:val="008F7D97"/>
    <w:rsid w:val="008F7E36"/>
    <w:rsid w:val="00900287"/>
    <w:rsid w:val="00901C78"/>
    <w:rsid w:val="00901ECD"/>
    <w:rsid w:val="009021F6"/>
    <w:rsid w:val="00902473"/>
    <w:rsid w:val="00902C3C"/>
    <w:rsid w:val="009031CA"/>
    <w:rsid w:val="00903CE4"/>
    <w:rsid w:val="00903CE6"/>
    <w:rsid w:val="00904F44"/>
    <w:rsid w:val="00905038"/>
    <w:rsid w:val="00905347"/>
    <w:rsid w:val="00905D20"/>
    <w:rsid w:val="0090627E"/>
    <w:rsid w:val="0090685D"/>
    <w:rsid w:val="00906FAF"/>
    <w:rsid w:val="0091024A"/>
    <w:rsid w:val="00910513"/>
    <w:rsid w:val="009109B9"/>
    <w:rsid w:val="00910A16"/>
    <w:rsid w:val="00911D88"/>
    <w:rsid w:val="00913105"/>
    <w:rsid w:val="009137EF"/>
    <w:rsid w:val="0091491C"/>
    <w:rsid w:val="00914ABA"/>
    <w:rsid w:val="00915398"/>
    <w:rsid w:val="009157CD"/>
    <w:rsid w:val="009157F8"/>
    <w:rsid w:val="00916BEE"/>
    <w:rsid w:val="0091716B"/>
    <w:rsid w:val="0091795E"/>
    <w:rsid w:val="00917DF6"/>
    <w:rsid w:val="0092089D"/>
    <w:rsid w:val="00923BA0"/>
    <w:rsid w:val="0092487C"/>
    <w:rsid w:val="00927890"/>
    <w:rsid w:val="00927AA9"/>
    <w:rsid w:val="0093038A"/>
    <w:rsid w:val="009308EA"/>
    <w:rsid w:val="00930BC2"/>
    <w:rsid w:val="00930E39"/>
    <w:rsid w:val="00930F56"/>
    <w:rsid w:val="00931597"/>
    <w:rsid w:val="0093202D"/>
    <w:rsid w:val="00932D5A"/>
    <w:rsid w:val="009334AB"/>
    <w:rsid w:val="00934F6D"/>
    <w:rsid w:val="00935DBD"/>
    <w:rsid w:val="00936041"/>
    <w:rsid w:val="009360CF"/>
    <w:rsid w:val="009361FF"/>
    <w:rsid w:val="009364E6"/>
    <w:rsid w:val="0093BB4B"/>
    <w:rsid w:val="00941B6B"/>
    <w:rsid w:val="00941BF4"/>
    <w:rsid w:val="00941C33"/>
    <w:rsid w:val="00941E04"/>
    <w:rsid w:val="0094241D"/>
    <w:rsid w:val="0094300A"/>
    <w:rsid w:val="00944501"/>
    <w:rsid w:val="009449FA"/>
    <w:rsid w:val="00944CF2"/>
    <w:rsid w:val="00944F5D"/>
    <w:rsid w:val="0094500E"/>
    <w:rsid w:val="00945F3A"/>
    <w:rsid w:val="009467FA"/>
    <w:rsid w:val="00947096"/>
    <w:rsid w:val="0094762F"/>
    <w:rsid w:val="009512E9"/>
    <w:rsid w:val="009521F5"/>
    <w:rsid w:val="009525C5"/>
    <w:rsid w:val="00952B67"/>
    <w:rsid w:val="00952F25"/>
    <w:rsid w:val="00954534"/>
    <w:rsid w:val="00954D2D"/>
    <w:rsid w:val="00954D6D"/>
    <w:rsid w:val="0095533B"/>
    <w:rsid w:val="00956F2E"/>
    <w:rsid w:val="009576D5"/>
    <w:rsid w:val="00960EDB"/>
    <w:rsid w:val="009625D4"/>
    <w:rsid w:val="009628AD"/>
    <w:rsid w:val="0096315E"/>
    <w:rsid w:val="009647BB"/>
    <w:rsid w:val="00965806"/>
    <w:rsid w:val="00966393"/>
    <w:rsid w:val="00966F50"/>
    <w:rsid w:val="00967958"/>
    <w:rsid w:val="00967DEB"/>
    <w:rsid w:val="00972B66"/>
    <w:rsid w:val="0097329D"/>
    <w:rsid w:val="00974F20"/>
    <w:rsid w:val="00976566"/>
    <w:rsid w:val="00977675"/>
    <w:rsid w:val="00980251"/>
    <w:rsid w:val="00980F51"/>
    <w:rsid w:val="009811E9"/>
    <w:rsid w:val="0098162B"/>
    <w:rsid w:val="00981982"/>
    <w:rsid w:val="00982B96"/>
    <w:rsid w:val="00982D67"/>
    <w:rsid w:val="00983D79"/>
    <w:rsid w:val="00984F59"/>
    <w:rsid w:val="00985307"/>
    <w:rsid w:val="00986032"/>
    <w:rsid w:val="00987B7C"/>
    <w:rsid w:val="00991583"/>
    <w:rsid w:val="00991D92"/>
    <w:rsid w:val="00991EBD"/>
    <w:rsid w:val="009927A6"/>
    <w:rsid w:val="00993958"/>
    <w:rsid w:val="00993BF4"/>
    <w:rsid w:val="00994181"/>
    <w:rsid w:val="00994865"/>
    <w:rsid w:val="009950F7"/>
    <w:rsid w:val="00996507"/>
    <w:rsid w:val="00996B85"/>
    <w:rsid w:val="009A1AD4"/>
    <w:rsid w:val="009A3047"/>
    <w:rsid w:val="009A432F"/>
    <w:rsid w:val="009A4D07"/>
    <w:rsid w:val="009A53B7"/>
    <w:rsid w:val="009A6A6F"/>
    <w:rsid w:val="009A73B9"/>
    <w:rsid w:val="009B0432"/>
    <w:rsid w:val="009B0857"/>
    <w:rsid w:val="009B0C06"/>
    <w:rsid w:val="009B0F39"/>
    <w:rsid w:val="009B1175"/>
    <w:rsid w:val="009B14F7"/>
    <w:rsid w:val="009B1882"/>
    <w:rsid w:val="009B22B9"/>
    <w:rsid w:val="009B22E2"/>
    <w:rsid w:val="009B357A"/>
    <w:rsid w:val="009B3FC6"/>
    <w:rsid w:val="009B4B48"/>
    <w:rsid w:val="009B5160"/>
    <w:rsid w:val="009B7BB1"/>
    <w:rsid w:val="009B7C68"/>
    <w:rsid w:val="009B7EB0"/>
    <w:rsid w:val="009C08AB"/>
    <w:rsid w:val="009C108D"/>
    <w:rsid w:val="009C2FFF"/>
    <w:rsid w:val="009C3FD5"/>
    <w:rsid w:val="009C4F64"/>
    <w:rsid w:val="009C4F8C"/>
    <w:rsid w:val="009C51B4"/>
    <w:rsid w:val="009C52F9"/>
    <w:rsid w:val="009C6A05"/>
    <w:rsid w:val="009D0420"/>
    <w:rsid w:val="009D0531"/>
    <w:rsid w:val="009D07BB"/>
    <w:rsid w:val="009D097C"/>
    <w:rsid w:val="009D0C64"/>
    <w:rsid w:val="009D102A"/>
    <w:rsid w:val="009D12F5"/>
    <w:rsid w:val="009D19DB"/>
    <w:rsid w:val="009D2848"/>
    <w:rsid w:val="009D37CD"/>
    <w:rsid w:val="009D4831"/>
    <w:rsid w:val="009D4861"/>
    <w:rsid w:val="009D4D28"/>
    <w:rsid w:val="009D4F68"/>
    <w:rsid w:val="009D7499"/>
    <w:rsid w:val="009D78BC"/>
    <w:rsid w:val="009E1523"/>
    <w:rsid w:val="009E1F75"/>
    <w:rsid w:val="009E2017"/>
    <w:rsid w:val="009E25E3"/>
    <w:rsid w:val="009E5666"/>
    <w:rsid w:val="009E5669"/>
    <w:rsid w:val="009E568D"/>
    <w:rsid w:val="009E672E"/>
    <w:rsid w:val="009E7249"/>
    <w:rsid w:val="009E733E"/>
    <w:rsid w:val="009F0FEA"/>
    <w:rsid w:val="009F10B4"/>
    <w:rsid w:val="009F10EF"/>
    <w:rsid w:val="009F1E1B"/>
    <w:rsid w:val="009F257F"/>
    <w:rsid w:val="009F2C10"/>
    <w:rsid w:val="009F3623"/>
    <w:rsid w:val="009F3C62"/>
    <w:rsid w:val="009F3E01"/>
    <w:rsid w:val="009F3F54"/>
    <w:rsid w:val="009F41CD"/>
    <w:rsid w:val="009F45B3"/>
    <w:rsid w:val="009F4BB2"/>
    <w:rsid w:val="009F4D00"/>
    <w:rsid w:val="009F4FBB"/>
    <w:rsid w:val="009F54DF"/>
    <w:rsid w:val="009F6439"/>
    <w:rsid w:val="009F6E69"/>
    <w:rsid w:val="009F6FDE"/>
    <w:rsid w:val="009F715A"/>
    <w:rsid w:val="00A00D63"/>
    <w:rsid w:val="00A0154C"/>
    <w:rsid w:val="00A01C06"/>
    <w:rsid w:val="00A03247"/>
    <w:rsid w:val="00A0339D"/>
    <w:rsid w:val="00A039C4"/>
    <w:rsid w:val="00A06AEE"/>
    <w:rsid w:val="00A0738D"/>
    <w:rsid w:val="00A138F8"/>
    <w:rsid w:val="00A13994"/>
    <w:rsid w:val="00A15232"/>
    <w:rsid w:val="00A173C7"/>
    <w:rsid w:val="00A20BDB"/>
    <w:rsid w:val="00A22EA3"/>
    <w:rsid w:val="00A265B4"/>
    <w:rsid w:val="00A26F7B"/>
    <w:rsid w:val="00A27A7B"/>
    <w:rsid w:val="00A30690"/>
    <w:rsid w:val="00A310FD"/>
    <w:rsid w:val="00A313ED"/>
    <w:rsid w:val="00A325B5"/>
    <w:rsid w:val="00A34794"/>
    <w:rsid w:val="00A348F4"/>
    <w:rsid w:val="00A3557E"/>
    <w:rsid w:val="00A3583D"/>
    <w:rsid w:val="00A403D2"/>
    <w:rsid w:val="00A4084A"/>
    <w:rsid w:val="00A40A11"/>
    <w:rsid w:val="00A40C55"/>
    <w:rsid w:val="00A42E8C"/>
    <w:rsid w:val="00A42E99"/>
    <w:rsid w:val="00A4303E"/>
    <w:rsid w:val="00A43058"/>
    <w:rsid w:val="00A43125"/>
    <w:rsid w:val="00A4324E"/>
    <w:rsid w:val="00A4437D"/>
    <w:rsid w:val="00A468CF"/>
    <w:rsid w:val="00A509AB"/>
    <w:rsid w:val="00A52C90"/>
    <w:rsid w:val="00A55C54"/>
    <w:rsid w:val="00A55EB2"/>
    <w:rsid w:val="00A5608A"/>
    <w:rsid w:val="00A5725B"/>
    <w:rsid w:val="00A57DF1"/>
    <w:rsid w:val="00A60BF1"/>
    <w:rsid w:val="00A60E30"/>
    <w:rsid w:val="00A61DB9"/>
    <w:rsid w:val="00A61F80"/>
    <w:rsid w:val="00A63027"/>
    <w:rsid w:val="00A63B89"/>
    <w:rsid w:val="00A63DF6"/>
    <w:rsid w:val="00A63F9C"/>
    <w:rsid w:val="00A64D9E"/>
    <w:rsid w:val="00A65851"/>
    <w:rsid w:val="00A65E13"/>
    <w:rsid w:val="00A667D3"/>
    <w:rsid w:val="00A66996"/>
    <w:rsid w:val="00A67913"/>
    <w:rsid w:val="00A7080D"/>
    <w:rsid w:val="00A7129E"/>
    <w:rsid w:val="00A713AA"/>
    <w:rsid w:val="00A7270D"/>
    <w:rsid w:val="00A72857"/>
    <w:rsid w:val="00A72B96"/>
    <w:rsid w:val="00A72E6D"/>
    <w:rsid w:val="00A73218"/>
    <w:rsid w:val="00A74B74"/>
    <w:rsid w:val="00A76174"/>
    <w:rsid w:val="00A7696C"/>
    <w:rsid w:val="00A76DC7"/>
    <w:rsid w:val="00A76FFD"/>
    <w:rsid w:val="00A77646"/>
    <w:rsid w:val="00A77B9A"/>
    <w:rsid w:val="00A77CF7"/>
    <w:rsid w:val="00A7F823"/>
    <w:rsid w:val="00A80609"/>
    <w:rsid w:val="00A82A89"/>
    <w:rsid w:val="00A8383A"/>
    <w:rsid w:val="00A8456D"/>
    <w:rsid w:val="00A8479A"/>
    <w:rsid w:val="00A84B38"/>
    <w:rsid w:val="00A857C4"/>
    <w:rsid w:val="00A8615E"/>
    <w:rsid w:val="00A86CF6"/>
    <w:rsid w:val="00A873A7"/>
    <w:rsid w:val="00A88EA0"/>
    <w:rsid w:val="00A903A5"/>
    <w:rsid w:val="00A906D5"/>
    <w:rsid w:val="00A91339"/>
    <w:rsid w:val="00A927E1"/>
    <w:rsid w:val="00A93BD8"/>
    <w:rsid w:val="00A95ECD"/>
    <w:rsid w:val="00A9B1E7"/>
    <w:rsid w:val="00AA080C"/>
    <w:rsid w:val="00AA1612"/>
    <w:rsid w:val="00AA1D55"/>
    <w:rsid w:val="00AA235B"/>
    <w:rsid w:val="00AA31E3"/>
    <w:rsid w:val="00AA3AE8"/>
    <w:rsid w:val="00AA42D6"/>
    <w:rsid w:val="00AB0811"/>
    <w:rsid w:val="00AB1447"/>
    <w:rsid w:val="00AB1964"/>
    <w:rsid w:val="00AB1C33"/>
    <w:rsid w:val="00AB2E05"/>
    <w:rsid w:val="00AB4F51"/>
    <w:rsid w:val="00AC0DEF"/>
    <w:rsid w:val="00AC1CDC"/>
    <w:rsid w:val="00AC2A3D"/>
    <w:rsid w:val="00AC3530"/>
    <w:rsid w:val="00AC477E"/>
    <w:rsid w:val="00AC5241"/>
    <w:rsid w:val="00AC5B79"/>
    <w:rsid w:val="00AC5BFD"/>
    <w:rsid w:val="00AC7A2B"/>
    <w:rsid w:val="00AD02B4"/>
    <w:rsid w:val="00AD033C"/>
    <w:rsid w:val="00AD04A4"/>
    <w:rsid w:val="00AD04F1"/>
    <w:rsid w:val="00AD0756"/>
    <w:rsid w:val="00AD2FC1"/>
    <w:rsid w:val="00AD3C60"/>
    <w:rsid w:val="00AD3C85"/>
    <w:rsid w:val="00AD4919"/>
    <w:rsid w:val="00AD4986"/>
    <w:rsid w:val="00AD4EE7"/>
    <w:rsid w:val="00AD55B8"/>
    <w:rsid w:val="00AD6A4D"/>
    <w:rsid w:val="00AD6BA3"/>
    <w:rsid w:val="00AD6CA9"/>
    <w:rsid w:val="00AD7536"/>
    <w:rsid w:val="00AD7A91"/>
    <w:rsid w:val="00AE0037"/>
    <w:rsid w:val="00AE16A5"/>
    <w:rsid w:val="00AE1B5B"/>
    <w:rsid w:val="00AE2882"/>
    <w:rsid w:val="00AE36B9"/>
    <w:rsid w:val="00AE37B0"/>
    <w:rsid w:val="00AE391A"/>
    <w:rsid w:val="00AE4332"/>
    <w:rsid w:val="00AE4EEA"/>
    <w:rsid w:val="00AE6792"/>
    <w:rsid w:val="00AE7978"/>
    <w:rsid w:val="00AF0045"/>
    <w:rsid w:val="00AF1BF1"/>
    <w:rsid w:val="00AF1D37"/>
    <w:rsid w:val="00AF241D"/>
    <w:rsid w:val="00AF2783"/>
    <w:rsid w:val="00AF2E31"/>
    <w:rsid w:val="00AF5038"/>
    <w:rsid w:val="00AF5FA4"/>
    <w:rsid w:val="00AF7089"/>
    <w:rsid w:val="00AF79A9"/>
    <w:rsid w:val="00B0050D"/>
    <w:rsid w:val="00B00694"/>
    <w:rsid w:val="00B007A2"/>
    <w:rsid w:val="00B0182E"/>
    <w:rsid w:val="00B01A79"/>
    <w:rsid w:val="00B02C86"/>
    <w:rsid w:val="00B038FF"/>
    <w:rsid w:val="00B03E37"/>
    <w:rsid w:val="00B04AA1"/>
    <w:rsid w:val="00B05529"/>
    <w:rsid w:val="00B060A1"/>
    <w:rsid w:val="00B060C3"/>
    <w:rsid w:val="00B06536"/>
    <w:rsid w:val="00B065A2"/>
    <w:rsid w:val="00B07C54"/>
    <w:rsid w:val="00B10A68"/>
    <w:rsid w:val="00B10C4F"/>
    <w:rsid w:val="00B134B4"/>
    <w:rsid w:val="00B13511"/>
    <w:rsid w:val="00B138CA"/>
    <w:rsid w:val="00B14A1C"/>
    <w:rsid w:val="00B14CA1"/>
    <w:rsid w:val="00B14E84"/>
    <w:rsid w:val="00B14E91"/>
    <w:rsid w:val="00B15CAE"/>
    <w:rsid w:val="00B16455"/>
    <w:rsid w:val="00B20BDE"/>
    <w:rsid w:val="00B20F6F"/>
    <w:rsid w:val="00B2130A"/>
    <w:rsid w:val="00B215F9"/>
    <w:rsid w:val="00B23FED"/>
    <w:rsid w:val="00B24B73"/>
    <w:rsid w:val="00B25936"/>
    <w:rsid w:val="00B275F0"/>
    <w:rsid w:val="00B279D2"/>
    <w:rsid w:val="00B27AAA"/>
    <w:rsid w:val="00B309E5"/>
    <w:rsid w:val="00B30C5D"/>
    <w:rsid w:val="00B30E2F"/>
    <w:rsid w:val="00B30F23"/>
    <w:rsid w:val="00B3184A"/>
    <w:rsid w:val="00B32A6B"/>
    <w:rsid w:val="00B32DE8"/>
    <w:rsid w:val="00B33130"/>
    <w:rsid w:val="00B33934"/>
    <w:rsid w:val="00B34270"/>
    <w:rsid w:val="00B34E02"/>
    <w:rsid w:val="00B34E31"/>
    <w:rsid w:val="00B40BA2"/>
    <w:rsid w:val="00B40D7B"/>
    <w:rsid w:val="00B413C6"/>
    <w:rsid w:val="00B413D4"/>
    <w:rsid w:val="00B41565"/>
    <w:rsid w:val="00B416B3"/>
    <w:rsid w:val="00B41951"/>
    <w:rsid w:val="00B4210F"/>
    <w:rsid w:val="00B42B6A"/>
    <w:rsid w:val="00B42C1A"/>
    <w:rsid w:val="00B440F2"/>
    <w:rsid w:val="00B441C2"/>
    <w:rsid w:val="00B4462E"/>
    <w:rsid w:val="00B45C2A"/>
    <w:rsid w:val="00B516AD"/>
    <w:rsid w:val="00B525D9"/>
    <w:rsid w:val="00B5279C"/>
    <w:rsid w:val="00B533FD"/>
    <w:rsid w:val="00B53612"/>
    <w:rsid w:val="00B54B1C"/>
    <w:rsid w:val="00B570FC"/>
    <w:rsid w:val="00B578A5"/>
    <w:rsid w:val="00B61D12"/>
    <w:rsid w:val="00B62815"/>
    <w:rsid w:val="00B63291"/>
    <w:rsid w:val="00B63886"/>
    <w:rsid w:val="00B63FA5"/>
    <w:rsid w:val="00B63FAB"/>
    <w:rsid w:val="00B64A07"/>
    <w:rsid w:val="00B65F17"/>
    <w:rsid w:val="00B67ACE"/>
    <w:rsid w:val="00B6B8CD"/>
    <w:rsid w:val="00B70397"/>
    <w:rsid w:val="00B70B66"/>
    <w:rsid w:val="00B70FA6"/>
    <w:rsid w:val="00B7263C"/>
    <w:rsid w:val="00B72BFF"/>
    <w:rsid w:val="00B7396A"/>
    <w:rsid w:val="00B739B6"/>
    <w:rsid w:val="00B73BC1"/>
    <w:rsid w:val="00B74479"/>
    <w:rsid w:val="00B74505"/>
    <w:rsid w:val="00B75136"/>
    <w:rsid w:val="00B76D53"/>
    <w:rsid w:val="00B770B3"/>
    <w:rsid w:val="00B80364"/>
    <w:rsid w:val="00B813C4"/>
    <w:rsid w:val="00B81D2F"/>
    <w:rsid w:val="00B823C7"/>
    <w:rsid w:val="00B82688"/>
    <w:rsid w:val="00B82C77"/>
    <w:rsid w:val="00B84154"/>
    <w:rsid w:val="00B84B76"/>
    <w:rsid w:val="00B84C8D"/>
    <w:rsid w:val="00B854DB"/>
    <w:rsid w:val="00B86C87"/>
    <w:rsid w:val="00B87797"/>
    <w:rsid w:val="00B90D8A"/>
    <w:rsid w:val="00B90F5C"/>
    <w:rsid w:val="00B912D5"/>
    <w:rsid w:val="00B92145"/>
    <w:rsid w:val="00B92869"/>
    <w:rsid w:val="00B933A9"/>
    <w:rsid w:val="00B93BC5"/>
    <w:rsid w:val="00B95A13"/>
    <w:rsid w:val="00B95D4A"/>
    <w:rsid w:val="00B95DC2"/>
    <w:rsid w:val="00B95F2B"/>
    <w:rsid w:val="00B96919"/>
    <w:rsid w:val="00B970C6"/>
    <w:rsid w:val="00B975A6"/>
    <w:rsid w:val="00B97EDB"/>
    <w:rsid w:val="00B97FD0"/>
    <w:rsid w:val="00BA0283"/>
    <w:rsid w:val="00BA0CFE"/>
    <w:rsid w:val="00BA151A"/>
    <w:rsid w:val="00BA188A"/>
    <w:rsid w:val="00BA3209"/>
    <w:rsid w:val="00BA58F8"/>
    <w:rsid w:val="00BA72EB"/>
    <w:rsid w:val="00BA7CFA"/>
    <w:rsid w:val="00BA7D76"/>
    <w:rsid w:val="00BB0039"/>
    <w:rsid w:val="00BB03DC"/>
    <w:rsid w:val="00BB136D"/>
    <w:rsid w:val="00BB1F3F"/>
    <w:rsid w:val="00BB2CC3"/>
    <w:rsid w:val="00BB3056"/>
    <w:rsid w:val="00BB3193"/>
    <w:rsid w:val="00BB49E6"/>
    <w:rsid w:val="00BB4AC5"/>
    <w:rsid w:val="00BB5FC2"/>
    <w:rsid w:val="00BB671F"/>
    <w:rsid w:val="00BB6E67"/>
    <w:rsid w:val="00BB76BB"/>
    <w:rsid w:val="00BC0932"/>
    <w:rsid w:val="00BC25F9"/>
    <w:rsid w:val="00BC33B0"/>
    <w:rsid w:val="00BC3F09"/>
    <w:rsid w:val="00BC5992"/>
    <w:rsid w:val="00BC5B33"/>
    <w:rsid w:val="00BC5D96"/>
    <w:rsid w:val="00BC75AB"/>
    <w:rsid w:val="00BD021F"/>
    <w:rsid w:val="00BD0787"/>
    <w:rsid w:val="00BD2309"/>
    <w:rsid w:val="00BD24EA"/>
    <w:rsid w:val="00BD2C71"/>
    <w:rsid w:val="00BD526E"/>
    <w:rsid w:val="00BD6AF3"/>
    <w:rsid w:val="00BD78DB"/>
    <w:rsid w:val="00BE020F"/>
    <w:rsid w:val="00BE0487"/>
    <w:rsid w:val="00BE04D8"/>
    <w:rsid w:val="00BE07F9"/>
    <w:rsid w:val="00BE0E93"/>
    <w:rsid w:val="00BE30F3"/>
    <w:rsid w:val="00BE47C7"/>
    <w:rsid w:val="00BE564A"/>
    <w:rsid w:val="00BE564D"/>
    <w:rsid w:val="00BE5ED2"/>
    <w:rsid w:val="00BE6CC7"/>
    <w:rsid w:val="00BF123A"/>
    <w:rsid w:val="00BF16F1"/>
    <w:rsid w:val="00BF270A"/>
    <w:rsid w:val="00BF29F3"/>
    <w:rsid w:val="00BF2A16"/>
    <w:rsid w:val="00BF2DBE"/>
    <w:rsid w:val="00BF3791"/>
    <w:rsid w:val="00BF3F2D"/>
    <w:rsid w:val="00BF4985"/>
    <w:rsid w:val="00BF4AE6"/>
    <w:rsid w:val="00BF4C5A"/>
    <w:rsid w:val="00BF59E8"/>
    <w:rsid w:val="00BF6F9D"/>
    <w:rsid w:val="00C022AC"/>
    <w:rsid w:val="00C02782"/>
    <w:rsid w:val="00C03C10"/>
    <w:rsid w:val="00C07D9F"/>
    <w:rsid w:val="00C1025B"/>
    <w:rsid w:val="00C109A3"/>
    <w:rsid w:val="00C11978"/>
    <w:rsid w:val="00C11A57"/>
    <w:rsid w:val="00C11F2A"/>
    <w:rsid w:val="00C1308F"/>
    <w:rsid w:val="00C136C8"/>
    <w:rsid w:val="00C13713"/>
    <w:rsid w:val="00C14718"/>
    <w:rsid w:val="00C15426"/>
    <w:rsid w:val="00C16604"/>
    <w:rsid w:val="00C16D01"/>
    <w:rsid w:val="00C17A25"/>
    <w:rsid w:val="00C21055"/>
    <w:rsid w:val="00C21C94"/>
    <w:rsid w:val="00C225C4"/>
    <w:rsid w:val="00C22707"/>
    <w:rsid w:val="00C23576"/>
    <w:rsid w:val="00C23D57"/>
    <w:rsid w:val="00C24097"/>
    <w:rsid w:val="00C25276"/>
    <w:rsid w:val="00C25AE0"/>
    <w:rsid w:val="00C25B00"/>
    <w:rsid w:val="00C2666C"/>
    <w:rsid w:val="00C268B0"/>
    <w:rsid w:val="00C26B20"/>
    <w:rsid w:val="00C272D2"/>
    <w:rsid w:val="00C27A98"/>
    <w:rsid w:val="00C306D6"/>
    <w:rsid w:val="00C30A02"/>
    <w:rsid w:val="00C30EC4"/>
    <w:rsid w:val="00C32E95"/>
    <w:rsid w:val="00C3343A"/>
    <w:rsid w:val="00C33539"/>
    <w:rsid w:val="00C33750"/>
    <w:rsid w:val="00C33AD2"/>
    <w:rsid w:val="00C340CD"/>
    <w:rsid w:val="00C349E8"/>
    <w:rsid w:val="00C34BC9"/>
    <w:rsid w:val="00C34E2E"/>
    <w:rsid w:val="00C3514A"/>
    <w:rsid w:val="00C353DE"/>
    <w:rsid w:val="00C35F90"/>
    <w:rsid w:val="00C36494"/>
    <w:rsid w:val="00C369AC"/>
    <w:rsid w:val="00C36BDB"/>
    <w:rsid w:val="00C37192"/>
    <w:rsid w:val="00C37284"/>
    <w:rsid w:val="00C4006F"/>
    <w:rsid w:val="00C43E69"/>
    <w:rsid w:val="00C44841"/>
    <w:rsid w:val="00C453C5"/>
    <w:rsid w:val="00C454A1"/>
    <w:rsid w:val="00C460C3"/>
    <w:rsid w:val="00C46A7B"/>
    <w:rsid w:val="00C4730C"/>
    <w:rsid w:val="00C477B5"/>
    <w:rsid w:val="00C47EFD"/>
    <w:rsid w:val="00C51C4B"/>
    <w:rsid w:val="00C53A21"/>
    <w:rsid w:val="00C54927"/>
    <w:rsid w:val="00C5571F"/>
    <w:rsid w:val="00C558B4"/>
    <w:rsid w:val="00C55B31"/>
    <w:rsid w:val="00C56402"/>
    <w:rsid w:val="00C57CD2"/>
    <w:rsid w:val="00C60400"/>
    <w:rsid w:val="00C60A2C"/>
    <w:rsid w:val="00C611CD"/>
    <w:rsid w:val="00C6139D"/>
    <w:rsid w:val="00C6222C"/>
    <w:rsid w:val="00C62D6C"/>
    <w:rsid w:val="00C62E52"/>
    <w:rsid w:val="00C6321D"/>
    <w:rsid w:val="00C63421"/>
    <w:rsid w:val="00C63A53"/>
    <w:rsid w:val="00C644F8"/>
    <w:rsid w:val="00C649B9"/>
    <w:rsid w:val="00C65485"/>
    <w:rsid w:val="00C66400"/>
    <w:rsid w:val="00C67686"/>
    <w:rsid w:val="00C67C55"/>
    <w:rsid w:val="00C709E0"/>
    <w:rsid w:val="00C7155D"/>
    <w:rsid w:val="00C7252D"/>
    <w:rsid w:val="00C72A85"/>
    <w:rsid w:val="00C737FB"/>
    <w:rsid w:val="00C73C11"/>
    <w:rsid w:val="00C73D7C"/>
    <w:rsid w:val="00C73DCC"/>
    <w:rsid w:val="00C73F14"/>
    <w:rsid w:val="00C74E3B"/>
    <w:rsid w:val="00C75779"/>
    <w:rsid w:val="00C771F9"/>
    <w:rsid w:val="00C772D7"/>
    <w:rsid w:val="00C7777B"/>
    <w:rsid w:val="00C81767"/>
    <w:rsid w:val="00C81C05"/>
    <w:rsid w:val="00C8275A"/>
    <w:rsid w:val="00C83729"/>
    <w:rsid w:val="00C8405C"/>
    <w:rsid w:val="00C84432"/>
    <w:rsid w:val="00C8673E"/>
    <w:rsid w:val="00C86EF8"/>
    <w:rsid w:val="00C87D51"/>
    <w:rsid w:val="00C9094D"/>
    <w:rsid w:val="00C9164C"/>
    <w:rsid w:val="00C91E10"/>
    <w:rsid w:val="00C91F7D"/>
    <w:rsid w:val="00C921A7"/>
    <w:rsid w:val="00C94104"/>
    <w:rsid w:val="00C94228"/>
    <w:rsid w:val="00C94BFC"/>
    <w:rsid w:val="00C9604E"/>
    <w:rsid w:val="00C964D6"/>
    <w:rsid w:val="00C966E5"/>
    <w:rsid w:val="00C96D74"/>
    <w:rsid w:val="00CA0326"/>
    <w:rsid w:val="00CA03F0"/>
    <w:rsid w:val="00CA0909"/>
    <w:rsid w:val="00CA0D4C"/>
    <w:rsid w:val="00CA1283"/>
    <w:rsid w:val="00CA12DB"/>
    <w:rsid w:val="00CA14C7"/>
    <w:rsid w:val="00CA1B38"/>
    <w:rsid w:val="00CA1F75"/>
    <w:rsid w:val="00CA3422"/>
    <w:rsid w:val="00CA347E"/>
    <w:rsid w:val="00CA4CB7"/>
    <w:rsid w:val="00CA5F39"/>
    <w:rsid w:val="00CA71A1"/>
    <w:rsid w:val="00CA79E7"/>
    <w:rsid w:val="00CB0E86"/>
    <w:rsid w:val="00CB2FCF"/>
    <w:rsid w:val="00CB30D2"/>
    <w:rsid w:val="00CB34B9"/>
    <w:rsid w:val="00CB40A8"/>
    <w:rsid w:val="00CB534A"/>
    <w:rsid w:val="00CB712E"/>
    <w:rsid w:val="00CB779A"/>
    <w:rsid w:val="00CB77E5"/>
    <w:rsid w:val="00CB7D5B"/>
    <w:rsid w:val="00CC0A27"/>
    <w:rsid w:val="00CC19CD"/>
    <w:rsid w:val="00CC1CF3"/>
    <w:rsid w:val="00CC2D43"/>
    <w:rsid w:val="00CC3198"/>
    <w:rsid w:val="00CC3632"/>
    <w:rsid w:val="00CC3E4A"/>
    <w:rsid w:val="00CC44C9"/>
    <w:rsid w:val="00CC4745"/>
    <w:rsid w:val="00CC72C8"/>
    <w:rsid w:val="00CC7A52"/>
    <w:rsid w:val="00CC7E11"/>
    <w:rsid w:val="00CC7E2C"/>
    <w:rsid w:val="00CD03D7"/>
    <w:rsid w:val="00CD3F9B"/>
    <w:rsid w:val="00CD4061"/>
    <w:rsid w:val="00CD497D"/>
    <w:rsid w:val="00CD5D00"/>
    <w:rsid w:val="00CD776D"/>
    <w:rsid w:val="00CDC880"/>
    <w:rsid w:val="00CE00CE"/>
    <w:rsid w:val="00CE2750"/>
    <w:rsid w:val="00CE3534"/>
    <w:rsid w:val="00CE35C5"/>
    <w:rsid w:val="00CE3838"/>
    <w:rsid w:val="00CE56C1"/>
    <w:rsid w:val="00CE6FA3"/>
    <w:rsid w:val="00CE73BF"/>
    <w:rsid w:val="00CE7CB4"/>
    <w:rsid w:val="00CF04F1"/>
    <w:rsid w:val="00CF0802"/>
    <w:rsid w:val="00CF0836"/>
    <w:rsid w:val="00CF1913"/>
    <w:rsid w:val="00CF26D1"/>
    <w:rsid w:val="00CF328C"/>
    <w:rsid w:val="00CF34A0"/>
    <w:rsid w:val="00CF37C7"/>
    <w:rsid w:val="00CF4537"/>
    <w:rsid w:val="00CF4836"/>
    <w:rsid w:val="00CF61C0"/>
    <w:rsid w:val="00CF6294"/>
    <w:rsid w:val="00CF6D5D"/>
    <w:rsid w:val="00D00211"/>
    <w:rsid w:val="00D019E1"/>
    <w:rsid w:val="00D025AF"/>
    <w:rsid w:val="00D02932"/>
    <w:rsid w:val="00D03613"/>
    <w:rsid w:val="00D10925"/>
    <w:rsid w:val="00D1141E"/>
    <w:rsid w:val="00D15C8F"/>
    <w:rsid w:val="00D1691D"/>
    <w:rsid w:val="00D16B52"/>
    <w:rsid w:val="00D16DD0"/>
    <w:rsid w:val="00D16F17"/>
    <w:rsid w:val="00D17C2B"/>
    <w:rsid w:val="00D20CEF"/>
    <w:rsid w:val="00D21804"/>
    <w:rsid w:val="00D2432A"/>
    <w:rsid w:val="00D25099"/>
    <w:rsid w:val="00D2562E"/>
    <w:rsid w:val="00D258E1"/>
    <w:rsid w:val="00D25CFB"/>
    <w:rsid w:val="00D26C31"/>
    <w:rsid w:val="00D27443"/>
    <w:rsid w:val="00D30550"/>
    <w:rsid w:val="00D32185"/>
    <w:rsid w:val="00D322E3"/>
    <w:rsid w:val="00D33570"/>
    <w:rsid w:val="00D33C70"/>
    <w:rsid w:val="00D33F48"/>
    <w:rsid w:val="00D34067"/>
    <w:rsid w:val="00D34540"/>
    <w:rsid w:val="00D348C1"/>
    <w:rsid w:val="00D367E3"/>
    <w:rsid w:val="00D37795"/>
    <w:rsid w:val="00D378E1"/>
    <w:rsid w:val="00D37C3D"/>
    <w:rsid w:val="00D37E9A"/>
    <w:rsid w:val="00D406DD"/>
    <w:rsid w:val="00D41552"/>
    <w:rsid w:val="00D42231"/>
    <w:rsid w:val="00D42F89"/>
    <w:rsid w:val="00D42FC1"/>
    <w:rsid w:val="00D452D0"/>
    <w:rsid w:val="00D46849"/>
    <w:rsid w:val="00D47F03"/>
    <w:rsid w:val="00D5140C"/>
    <w:rsid w:val="00D5245D"/>
    <w:rsid w:val="00D53860"/>
    <w:rsid w:val="00D54169"/>
    <w:rsid w:val="00D5458C"/>
    <w:rsid w:val="00D545CC"/>
    <w:rsid w:val="00D54608"/>
    <w:rsid w:val="00D55097"/>
    <w:rsid w:val="00D55158"/>
    <w:rsid w:val="00D55925"/>
    <w:rsid w:val="00D56045"/>
    <w:rsid w:val="00D56160"/>
    <w:rsid w:val="00D563E8"/>
    <w:rsid w:val="00D5671D"/>
    <w:rsid w:val="00D56C2B"/>
    <w:rsid w:val="00D60612"/>
    <w:rsid w:val="00D61E5F"/>
    <w:rsid w:val="00D62C19"/>
    <w:rsid w:val="00D63327"/>
    <w:rsid w:val="00D63594"/>
    <w:rsid w:val="00D63977"/>
    <w:rsid w:val="00D64080"/>
    <w:rsid w:val="00D65663"/>
    <w:rsid w:val="00D7048B"/>
    <w:rsid w:val="00D70632"/>
    <w:rsid w:val="00D70796"/>
    <w:rsid w:val="00D70FDB"/>
    <w:rsid w:val="00D70FE3"/>
    <w:rsid w:val="00D71859"/>
    <w:rsid w:val="00D73412"/>
    <w:rsid w:val="00D738C4"/>
    <w:rsid w:val="00D74268"/>
    <w:rsid w:val="00D747BE"/>
    <w:rsid w:val="00D74838"/>
    <w:rsid w:val="00D74C34"/>
    <w:rsid w:val="00D755E6"/>
    <w:rsid w:val="00D76350"/>
    <w:rsid w:val="00D77052"/>
    <w:rsid w:val="00D77876"/>
    <w:rsid w:val="00D80CED"/>
    <w:rsid w:val="00D80F59"/>
    <w:rsid w:val="00D8104B"/>
    <w:rsid w:val="00D8122E"/>
    <w:rsid w:val="00D813D4"/>
    <w:rsid w:val="00D8402A"/>
    <w:rsid w:val="00D84912"/>
    <w:rsid w:val="00D864C1"/>
    <w:rsid w:val="00D873BC"/>
    <w:rsid w:val="00D876D5"/>
    <w:rsid w:val="00D929E5"/>
    <w:rsid w:val="00D92DA6"/>
    <w:rsid w:val="00D92E4B"/>
    <w:rsid w:val="00D94B4E"/>
    <w:rsid w:val="00D96364"/>
    <w:rsid w:val="00D964FB"/>
    <w:rsid w:val="00DA078E"/>
    <w:rsid w:val="00DA0F6B"/>
    <w:rsid w:val="00DA4754"/>
    <w:rsid w:val="00DA479D"/>
    <w:rsid w:val="00DA4BE7"/>
    <w:rsid w:val="00DA4CB5"/>
    <w:rsid w:val="00DA567E"/>
    <w:rsid w:val="00DA56B3"/>
    <w:rsid w:val="00DA58A8"/>
    <w:rsid w:val="00DA58B9"/>
    <w:rsid w:val="00DA59EF"/>
    <w:rsid w:val="00DA61A7"/>
    <w:rsid w:val="00DA61AE"/>
    <w:rsid w:val="00DA711C"/>
    <w:rsid w:val="00DA7682"/>
    <w:rsid w:val="00DA76EB"/>
    <w:rsid w:val="00DA7956"/>
    <w:rsid w:val="00DB028B"/>
    <w:rsid w:val="00DB12FE"/>
    <w:rsid w:val="00DB176E"/>
    <w:rsid w:val="00DB24E6"/>
    <w:rsid w:val="00DB25CE"/>
    <w:rsid w:val="00DB275B"/>
    <w:rsid w:val="00DB2A79"/>
    <w:rsid w:val="00DB2E90"/>
    <w:rsid w:val="00DB34DF"/>
    <w:rsid w:val="00DB352A"/>
    <w:rsid w:val="00DB363D"/>
    <w:rsid w:val="00DB36C6"/>
    <w:rsid w:val="00DB3A5D"/>
    <w:rsid w:val="00DB41E5"/>
    <w:rsid w:val="00DB4D18"/>
    <w:rsid w:val="00DC04C0"/>
    <w:rsid w:val="00DC0511"/>
    <w:rsid w:val="00DC0748"/>
    <w:rsid w:val="00DC0924"/>
    <w:rsid w:val="00DC1824"/>
    <w:rsid w:val="00DC19CC"/>
    <w:rsid w:val="00DC27EF"/>
    <w:rsid w:val="00DC3364"/>
    <w:rsid w:val="00DC4F17"/>
    <w:rsid w:val="00DC5ADF"/>
    <w:rsid w:val="00DC7E3D"/>
    <w:rsid w:val="00DC7EFF"/>
    <w:rsid w:val="00DD03EE"/>
    <w:rsid w:val="00DD0D8B"/>
    <w:rsid w:val="00DD192F"/>
    <w:rsid w:val="00DD196C"/>
    <w:rsid w:val="00DD2453"/>
    <w:rsid w:val="00DD2794"/>
    <w:rsid w:val="00DD2C0A"/>
    <w:rsid w:val="00DD3B19"/>
    <w:rsid w:val="00DD3CEC"/>
    <w:rsid w:val="00DD4512"/>
    <w:rsid w:val="00DD493A"/>
    <w:rsid w:val="00DD4B24"/>
    <w:rsid w:val="00DD5235"/>
    <w:rsid w:val="00DD6343"/>
    <w:rsid w:val="00DE09DE"/>
    <w:rsid w:val="00DE0FED"/>
    <w:rsid w:val="00DE1A1C"/>
    <w:rsid w:val="00DE5BA4"/>
    <w:rsid w:val="00DE5E84"/>
    <w:rsid w:val="00DE6B84"/>
    <w:rsid w:val="00DE6DA4"/>
    <w:rsid w:val="00DF03BC"/>
    <w:rsid w:val="00DF2A59"/>
    <w:rsid w:val="00DF2C41"/>
    <w:rsid w:val="00DF3598"/>
    <w:rsid w:val="00DF4119"/>
    <w:rsid w:val="00DF4C5B"/>
    <w:rsid w:val="00DF5DF3"/>
    <w:rsid w:val="00DF733B"/>
    <w:rsid w:val="00DF7A37"/>
    <w:rsid w:val="00DF7B06"/>
    <w:rsid w:val="00E017CC"/>
    <w:rsid w:val="00E04D2D"/>
    <w:rsid w:val="00E06655"/>
    <w:rsid w:val="00E066E9"/>
    <w:rsid w:val="00E06A31"/>
    <w:rsid w:val="00E105E2"/>
    <w:rsid w:val="00E10A5E"/>
    <w:rsid w:val="00E10D22"/>
    <w:rsid w:val="00E13275"/>
    <w:rsid w:val="00E13410"/>
    <w:rsid w:val="00E13647"/>
    <w:rsid w:val="00E14098"/>
    <w:rsid w:val="00E15427"/>
    <w:rsid w:val="00E15833"/>
    <w:rsid w:val="00E159E0"/>
    <w:rsid w:val="00E15CE0"/>
    <w:rsid w:val="00E165D8"/>
    <w:rsid w:val="00E16F8D"/>
    <w:rsid w:val="00E171AB"/>
    <w:rsid w:val="00E17A77"/>
    <w:rsid w:val="00E2162F"/>
    <w:rsid w:val="00E25022"/>
    <w:rsid w:val="00E250C8"/>
    <w:rsid w:val="00E252C7"/>
    <w:rsid w:val="00E25E82"/>
    <w:rsid w:val="00E33CA7"/>
    <w:rsid w:val="00E3505D"/>
    <w:rsid w:val="00E363A6"/>
    <w:rsid w:val="00E40D44"/>
    <w:rsid w:val="00E4223F"/>
    <w:rsid w:val="00E4229C"/>
    <w:rsid w:val="00E432BB"/>
    <w:rsid w:val="00E46464"/>
    <w:rsid w:val="00E46ED4"/>
    <w:rsid w:val="00E47044"/>
    <w:rsid w:val="00E475DD"/>
    <w:rsid w:val="00E50907"/>
    <w:rsid w:val="00E53652"/>
    <w:rsid w:val="00E539A8"/>
    <w:rsid w:val="00E53E13"/>
    <w:rsid w:val="00E54499"/>
    <w:rsid w:val="00E54EFA"/>
    <w:rsid w:val="00E554E0"/>
    <w:rsid w:val="00E56ABC"/>
    <w:rsid w:val="00E57EFF"/>
    <w:rsid w:val="00E600DC"/>
    <w:rsid w:val="00E60744"/>
    <w:rsid w:val="00E61504"/>
    <w:rsid w:val="00E618A8"/>
    <w:rsid w:val="00E61E93"/>
    <w:rsid w:val="00E634EF"/>
    <w:rsid w:val="00E6357A"/>
    <w:rsid w:val="00E63A97"/>
    <w:rsid w:val="00E64A1B"/>
    <w:rsid w:val="00E64B0F"/>
    <w:rsid w:val="00E65A22"/>
    <w:rsid w:val="00E65D08"/>
    <w:rsid w:val="00E661A2"/>
    <w:rsid w:val="00E672C6"/>
    <w:rsid w:val="00E67832"/>
    <w:rsid w:val="00E7052E"/>
    <w:rsid w:val="00E70949"/>
    <w:rsid w:val="00E714F9"/>
    <w:rsid w:val="00E73942"/>
    <w:rsid w:val="00E74BEE"/>
    <w:rsid w:val="00E75C00"/>
    <w:rsid w:val="00E7626A"/>
    <w:rsid w:val="00E76281"/>
    <w:rsid w:val="00E76CA9"/>
    <w:rsid w:val="00E81C78"/>
    <w:rsid w:val="00E820BA"/>
    <w:rsid w:val="00E82174"/>
    <w:rsid w:val="00E82CD4"/>
    <w:rsid w:val="00E83977"/>
    <w:rsid w:val="00E83D1C"/>
    <w:rsid w:val="00E84C5D"/>
    <w:rsid w:val="00E84EE0"/>
    <w:rsid w:val="00E8512A"/>
    <w:rsid w:val="00E85CFE"/>
    <w:rsid w:val="00E85F71"/>
    <w:rsid w:val="00E877EF"/>
    <w:rsid w:val="00E910FA"/>
    <w:rsid w:val="00E912F7"/>
    <w:rsid w:val="00E91974"/>
    <w:rsid w:val="00E92F90"/>
    <w:rsid w:val="00E94119"/>
    <w:rsid w:val="00E95900"/>
    <w:rsid w:val="00E967DB"/>
    <w:rsid w:val="00E971F9"/>
    <w:rsid w:val="00E97B48"/>
    <w:rsid w:val="00E97DF4"/>
    <w:rsid w:val="00EA0739"/>
    <w:rsid w:val="00EA094B"/>
    <w:rsid w:val="00EA15A1"/>
    <w:rsid w:val="00EA1AAF"/>
    <w:rsid w:val="00EA1E57"/>
    <w:rsid w:val="00EA340F"/>
    <w:rsid w:val="00EA3D73"/>
    <w:rsid w:val="00EA3D9F"/>
    <w:rsid w:val="00EA41B2"/>
    <w:rsid w:val="00EA4CF8"/>
    <w:rsid w:val="00EA522D"/>
    <w:rsid w:val="00EA59E7"/>
    <w:rsid w:val="00EA644F"/>
    <w:rsid w:val="00EA72C3"/>
    <w:rsid w:val="00EA7463"/>
    <w:rsid w:val="00EA7794"/>
    <w:rsid w:val="00EA79AC"/>
    <w:rsid w:val="00EB1ACC"/>
    <w:rsid w:val="00EB1BC2"/>
    <w:rsid w:val="00EB1BC7"/>
    <w:rsid w:val="00EB23BF"/>
    <w:rsid w:val="00EB2BA4"/>
    <w:rsid w:val="00EB2DB0"/>
    <w:rsid w:val="00EB400C"/>
    <w:rsid w:val="00EB4EAE"/>
    <w:rsid w:val="00EB5628"/>
    <w:rsid w:val="00EB5B38"/>
    <w:rsid w:val="00EB5DFA"/>
    <w:rsid w:val="00EB619B"/>
    <w:rsid w:val="00EB6426"/>
    <w:rsid w:val="00EB6694"/>
    <w:rsid w:val="00EB73AD"/>
    <w:rsid w:val="00EB7745"/>
    <w:rsid w:val="00EC12E9"/>
    <w:rsid w:val="00EC4318"/>
    <w:rsid w:val="00EC440D"/>
    <w:rsid w:val="00EC48C8"/>
    <w:rsid w:val="00EC498B"/>
    <w:rsid w:val="00EC4EDF"/>
    <w:rsid w:val="00EC56BB"/>
    <w:rsid w:val="00EC6180"/>
    <w:rsid w:val="00EC6415"/>
    <w:rsid w:val="00EC64A3"/>
    <w:rsid w:val="00EC75BA"/>
    <w:rsid w:val="00ED0EDD"/>
    <w:rsid w:val="00ED235E"/>
    <w:rsid w:val="00ED2BBB"/>
    <w:rsid w:val="00ED2D00"/>
    <w:rsid w:val="00ED2FF2"/>
    <w:rsid w:val="00ED3BFF"/>
    <w:rsid w:val="00ED3EC6"/>
    <w:rsid w:val="00ED67E2"/>
    <w:rsid w:val="00EE1282"/>
    <w:rsid w:val="00EE1979"/>
    <w:rsid w:val="00EE19C6"/>
    <w:rsid w:val="00EE27D4"/>
    <w:rsid w:val="00EE2970"/>
    <w:rsid w:val="00EE3826"/>
    <w:rsid w:val="00EE5BE9"/>
    <w:rsid w:val="00EE6E41"/>
    <w:rsid w:val="00EE7999"/>
    <w:rsid w:val="00EF0130"/>
    <w:rsid w:val="00EF0F57"/>
    <w:rsid w:val="00EF1F0D"/>
    <w:rsid w:val="00EF3A57"/>
    <w:rsid w:val="00EF48BA"/>
    <w:rsid w:val="00EF4CB9"/>
    <w:rsid w:val="00EF513E"/>
    <w:rsid w:val="00EF77A4"/>
    <w:rsid w:val="00F00458"/>
    <w:rsid w:val="00F00584"/>
    <w:rsid w:val="00F00847"/>
    <w:rsid w:val="00F008B3"/>
    <w:rsid w:val="00F02A5D"/>
    <w:rsid w:val="00F03B4B"/>
    <w:rsid w:val="00F03C82"/>
    <w:rsid w:val="00F03CA2"/>
    <w:rsid w:val="00F05533"/>
    <w:rsid w:val="00F060C7"/>
    <w:rsid w:val="00F06B67"/>
    <w:rsid w:val="00F06E7F"/>
    <w:rsid w:val="00F06E9E"/>
    <w:rsid w:val="00F06F67"/>
    <w:rsid w:val="00F07A16"/>
    <w:rsid w:val="00F1129C"/>
    <w:rsid w:val="00F1145A"/>
    <w:rsid w:val="00F1400E"/>
    <w:rsid w:val="00F14605"/>
    <w:rsid w:val="00F15F73"/>
    <w:rsid w:val="00F16F7B"/>
    <w:rsid w:val="00F20B25"/>
    <w:rsid w:val="00F2207D"/>
    <w:rsid w:val="00F22080"/>
    <w:rsid w:val="00F22315"/>
    <w:rsid w:val="00F236DD"/>
    <w:rsid w:val="00F23949"/>
    <w:rsid w:val="00F24499"/>
    <w:rsid w:val="00F247DD"/>
    <w:rsid w:val="00F24D28"/>
    <w:rsid w:val="00F2523D"/>
    <w:rsid w:val="00F256A3"/>
    <w:rsid w:val="00F26DDE"/>
    <w:rsid w:val="00F270DC"/>
    <w:rsid w:val="00F27289"/>
    <w:rsid w:val="00F2765E"/>
    <w:rsid w:val="00F27F17"/>
    <w:rsid w:val="00F30C8B"/>
    <w:rsid w:val="00F316F7"/>
    <w:rsid w:val="00F31768"/>
    <w:rsid w:val="00F31AE2"/>
    <w:rsid w:val="00F322FD"/>
    <w:rsid w:val="00F32344"/>
    <w:rsid w:val="00F32D9B"/>
    <w:rsid w:val="00F33356"/>
    <w:rsid w:val="00F33C32"/>
    <w:rsid w:val="00F33F1E"/>
    <w:rsid w:val="00F343E9"/>
    <w:rsid w:val="00F351EA"/>
    <w:rsid w:val="00F362CD"/>
    <w:rsid w:val="00F3691C"/>
    <w:rsid w:val="00F37098"/>
    <w:rsid w:val="00F37392"/>
    <w:rsid w:val="00F402C1"/>
    <w:rsid w:val="00F40372"/>
    <w:rsid w:val="00F40DC3"/>
    <w:rsid w:val="00F41E92"/>
    <w:rsid w:val="00F42888"/>
    <w:rsid w:val="00F428C2"/>
    <w:rsid w:val="00F4364F"/>
    <w:rsid w:val="00F43CBC"/>
    <w:rsid w:val="00F44593"/>
    <w:rsid w:val="00F46EAF"/>
    <w:rsid w:val="00F4716C"/>
    <w:rsid w:val="00F504A8"/>
    <w:rsid w:val="00F50661"/>
    <w:rsid w:val="00F510C8"/>
    <w:rsid w:val="00F5360F"/>
    <w:rsid w:val="00F538EF"/>
    <w:rsid w:val="00F5399D"/>
    <w:rsid w:val="00F53B6F"/>
    <w:rsid w:val="00F53D97"/>
    <w:rsid w:val="00F54A6A"/>
    <w:rsid w:val="00F54D51"/>
    <w:rsid w:val="00F55A78"/>
    <w:rsid w:val="00F566B3"/>
    <w:rsid w:val="00F61146"/>
    <w:rsid w:val="00F613BC"/>
    <w:rsid w:val="00F63425"/>
    <w:rsid w:val="00F63E72"/>
    <w:rsid w:val="00F64446"/>
    <w:rsid w:val="00F65740"/>
    <w:rsid w:val="00F65CFE"/>
    <w:rsid w:val="00F667BB"/>
    <w:rsid w:val="00F707C0"/>
    <w:rsid w:val="00F7167C"/>
    <w:rsid w:val="00F71BD7"/>
    <w:rsid w:val="00F72DF3"/>
    <w:rsid w:val="00F749BB"/>
    <w:rsid w:val="00F74F79"/>
    <w:rsid w:val="00F758A6"/>
    <w:rsid w:val="00F775E8"/>
    <w:rsid w:val="00F81080"/>
    <w:rsid w:val="00F81579"/>
    <w:rsid w:val="00F82274"/>
    <w:rsid w:val="00F8292F"/>
    <w:rsid w:val="00F82D61"/>
    <w:rsid w:val="00F83357"/>
    <w:rsid w:val="00F83559"/>
    <w:rsid w:val="00F84000"/>
    <w:rsid w:val="00F842D7"/>
    <w:rsid w:val="00F84823"/>
    <w:rsid w:val="00F8555C"/>
    <w:rsid w:val="00F85AA4"/>
    <w:rsid w:val="00F85FDA"/>
    <w:rsid w:val="00F861F0"/>
    <w:rsid w:val="00F87299"/>
    <w:rsid w:val="00F875D5"/>
    <w:rsid w:val="00F875F9"/>
    <w:rsid w:val="00F87F6B"/>
    <w:rsid w:val="00F907C3"/>
    <w:rsid w:val="00F90CE0"/>
    <w:rsid w:val="00F91BFE"/>
    <w:rsid w:val="00F9254C"/>
    <w:rsid w:val="00F92596"/>
    <w:rsid w:val="00F93272"/>
    <w:rsid w:val="00F93D8B"/>
    <w:rsid w:val="00F944D3"/>
    <w:rsid w:val="00F950B0"/>
    <w:rsid w:val="00F95D9C"/>
    <w:rsid w:val="00F9606D"/>
    <w:rsid w:val="00F96691"/>
    <w:rsid w:val="00F97B28"/>
    <w:rsid w:val="00F97CFF"/>
    <w:rsid w:val="00F97DEA"/>
    <w:rsid w:val="00FA0967"/>
    <w:rsid w:val="00FA100E"/>
    <w:rsid w:val="00FA2AA9"/>
    <w:rsid w:val="00FA2DB3"/>
    <w:rsid w:val="00FA36B9"/>
    <w:rsid w:val="00FA6128"/>
    <w:rsid w:val="00FA65B2"/>
    <w:rsid w:val="00FA65B9"/>
    <w:rsid w:val="00FA698B"/>
    <w:rsid w:val="00FA6A59"/>
    <w:rsid w:val="00FA77C4"/>
    <w:rsid w:val="00FB0286"/>
    <w:rsid w:val="00FB093B"/>
    <w:rsid w:val="00FB1D26"/>
    <w:rsid w:val="00FB3CA5"/>
    <w:rsid w:val="00FB4A47"/>
    <w:rsid w:val="00FB5530"/>
    <w:rsid w:val="00FB73E9"/>
    <w:rsid w:val="00FB73FA"/>
    <w:rsid w:val="00FB755D"/>
    <w:rsid w:val="00FC0583"/>
    <w:rsid w:val="00FC0BA3"/>
    <w:rsid w:val="00FC0C46"/>
    <w:rsid w:val="00FC0CAC"/>
    <w:rsid w:val="00FC1753"/>
    <w:rsid w:val="00FC3AAC"/>
    <w:rsid w:val="00FC3C1F"/>
    <w:rsid w:val="00FC4007"/>
    <w:rsid w:val="00FC4192"/>
    <w:rsid w:val="00FC455C"/>
    <w:rsid w:val="00FC4561"/>
    <w:rsid w:val="00FC56B2"/>
    <w:rsid w:val="00FC572F"/>
    <w:rsid w:val="00FC74D3"/>
    <w:rsid w:val="00FD146C"/>
    <w:rsid w:val="00FD15C8"/>
    <w:rsid w:val="00FD1975"/>
    <w:rsid w:val="00FD37CB"/>
    <w:rsid w:val="00FD3E62"/>
    <w:rsid w:val="00FD421E"/>
    <w:rsid w:val="00FD4374"/>
    <w:rsid w:val="00FD4859"/>
    <w:rsid w:val="00FD678F"/>
    <w:rsid w:val="00FD69F8"/>
    <w:rsid w:val="00FD6A1C"/>
    <w:rsid w:val="00FD70ED"/>
    <w:rsid w:val="00FD725F"/>
    <w:rsid w:val="00FD7AEA"/>
    <w:rsid w:val="00FE0497"/>
    <w:rsid w:val="00FE0E56"/>
    <w:rsid w:val="00FE13E0"/>
    <w:rsid w:val="00FE3C59"/>
    <w:rsid w:val="00FE50B7"/>
    <w:rsid w:val="00FE510B"/>
    <w:rsid w:val="00FE5D70"/>
    <w:rsid w:val="00FE5F68"/>
    <w:rsid w:val="00FE66CD"/>
    <w:rsid w:val="00FE71D8"/>
    <w:rsid w:val="00FE73AF"/>
    <w:rsid w:val="00FE764E"/>
    <w:rsid w:val="00FF035B"/>
    <w:rsid w:val="00FF1105"/>
    <w:rsid w:val="00FF14A1"/>
    <w:rsid w:val="00FF32A7"/>
    <w:rsid w:val="00FF34ED"/>
    <w:rsid w:val="00FF41DF"/>
    <w:rsid w:val="00FF46C9"/>
    <w:rsid w:val="00FF4813"/>
    <w:rsid w:val="00FF51E3"/>
    <w:rsid w:val="00FF5BB3"/>
    <w:rsid w:val="00FF6947"/>
    <w:rsid w:val="00FF6F17"/>
    <w:rsid w:val="01102376"/>
    <w:rsid w:val="011F6711"/>
    <w:rsid w:val="0145AA59"/>
    <w:rsid w:val="015469AE"/>
    <w:rsid w:val="0155DD91"/>
    <w:rsid w:val="01662F04"/>
    <w:rsid w:val="0172B9F7"/>
    <w:rsid w:val="01755EE2"/>
    <w:rsid w:val="0193E58F"/>
    <w:rsid w:val="019A3A94"/>
    <w:rsid w:val="01A3A33E"/>
    <w:rsid w:val="01A44E54"/>
    <w:rsid w:val="01D95139"/>
    <w:rsid w:val="01DD88BE"/>
    <w:rsid w:val="01F03089"/>
    <w:rsid w:val="01F4B41A"/>
    <w:rsid w:val="020A90D6"/>
    <w:rsid w:val="0212BD3E"/>
    <w:rsid w:val="0215515A"/>
    <w:rsid w:val="02165BF2"/>
    <w:rsid w:val="02335FEA"/>
    <w:rsid w:val="02469129"/>
    <w:rsid w:val="0249EEA7"/>
    <w:rsid w:val="024FB647"/>
    <w:rsid w:val="02571271"/>
    <w:rsid w:val="02670FBC"/>
    <w:rsid w:val="026E001E"/>
    <w:rsid w:val="02713F4A"/>
    <w:rsid w:val="02790C99"/>
    <w:rsid w:val="02807EBB"/>
    <w:rsid w:val="028E141F"/>
    <w:rsid w:val="02A432E1"/>
    <w:rsid w:val="02B53C12"/>
    <w:rsid w:val="02BAD9C0"/>
    <w:rsid w:val="02C7940E"/>
    <w:rsid w:val="02D0A9A5"/>
    <w:rsid w:val="02D14BD5"/>
    <w:rsid w:val="02D8FF38"/>
    <w:rsid w:val="02F07A2D"/>
    <w:rsid w:val="02F1619C"/>
    <w:rsid w:val="0305DCFD"/>
    <w:rsid w:val="0309DC46"/>
    <w:rsid w:val="033C232A"/>
    <w:rsid w:val="034AB9CD"/>
    <w:rsid w:val="034B9B61"/>
    <w:rsid w:val="035D4DB5"/>
    <w:rsid w:val="0366B8D2"/>
    <w:rsid w:val="0379804C"/>
    <w:rsid w:val="037C9D45"/>
    <w:rsid w:val="03964140"/>
    <w:rsid w:val="0397ED0F"/>
    <w:rsid w:val="039A0A7E"/>
    <w:rsid w:val="039F9565"/>
    <w:rsid w:val="03BA8A7B"/>
    <w:rsid w:val="03C236BC"/>
    <w:rsid w:val="03C31E06"/>
    <w:rsid w:val="03CCDB44"/>
    <w:rsid w:val="03D32A62"/>
    <w:rsid w:val="03DC7679"/>
    <w:rsid w:val="03FAB48F"/>
    <w:rsid w:val="04181EAE"/>
    <w:rsid w:val="041A6D71"/>
    <w:rsid w:val="04242DA2"/>
    <w:rsid w:val="04255EE7"/>
    <w:rsid w:val="0426C641"/>
    <w:rsid w:val="043388B6"/>
    <w:rsid w:val="0448A6EE"/>
    <w:rsid w:val="04561B98"/>
    <w:rsid w:val="04569A5A"/>
    <w:rsid w:val="04587BEC"/>
    <w:rsid w:val="045C3C68"/>
    <w:rsid w:val="04737350"/>
    <w:rsid w:val="047AEA28"/>
    <w:rsid w:val="04823092"/>
    <w:rsid w:val="0490F6FC"/>
    <w:rsid w:val="0497E294"/>
    <w:rsid w:val="04A6FD6B"/>
    <w:rsid w:val="04ABF430"/>
    <w:rsid w:val="04AD84F8"/>
    <w:rsid w:val="04B8AA8D"/>
    <w:rsid w:val="04C55F1E"/>
    <w:rsid w:val="050299F2"/>
    <w:rsid w:val="050977E5"/>
    <w:rsid w:val="051DA1B6"/>
    <w:rsid w:val="052A5A01"/>
    <w:rsid w:val="0551D441"/>
    <w:rsid w:val="055C5782"/>
    <w:rsid w:val="05601283"/>
    <w:rsid w:val="0570DED1"/>
    <w:rsid w:val="05784E25"/>
    <w:rsid w:val="057A89C4"/>
    <w:rsid w:val="057D7875"/>
    <w:rsid w:val="0582AA13"/>
    <w:rsid w:val="05883C4A"/>
    <w:rsid w:val="05A5224E"/>
    <w:rsid w:val="05A61F6C"/>
    <w:rsid w:val="05ABBE93"/>
    <w:rsid w:val="05C296A2"/>
    <w:rsid w:val="05C8E98B"/>
    <w:rsid w:val="05CBFD1D"/>
    <w:rsid w:val="05D18BAF"/>
    <w:rsid w:val="05D56A0C"/>
    <w:rsid w:val="05D69106"/>
    <w:rsid w:val="05DAA2ED"/>
    <w:rsid w:val="06022EFB"/>
    <w:rsid w:val="0609C529"/>
    <w:rsid w:val="060AC381"/>
    <w:rsid w:val="0628B317"/>
    <w:rsid w:val="0636751C"/>
    <w:rsid w:val="063EB21D"/>
    <w:rsid w:val="0642608D"/>
    <w:rsid w:val="06509786"/>
    <w:rsid w:val="065853E5"/>
    <w:rsid w:val="06654AAB"/>
    <w:rsid w:val="066E9652"/>
    <w:rsid w:val="0673FF79"/>
    <w:rsid w:val="0677E212"/>
    <w:rsid w:val="067C1876"/>
    <w:rsid w:val="067DEC33"/>
    <w:rsid w:val="0687D821"/>
    <w:rsid w:val="06969437"/>
    <w:rsid w:val="06A2AF72"/>
    <w:rsid w:val="06AE5BF2"/>
    <w:rsid w:val="06BE4015"/>
    <w:rsid w:val="06C6C678"/>
    <w:rsid w:val="06C9E3BF"/>
    <w:rsid w:val="06E44FCC"/>
    <w:rsid w:val="06F50633"/>
    <w:rsid w:val="06F55AFC"/>
    <w:rsid w:val="06F8364C"/>
    <w:rsid w:val="06FE0A19"/>
    <w:rsid w:val="0703B5C6"/>
    <w:rsid w:val="0708849E"/>
    <w:rsid w:val="070F47EA"/>
    <w:rsid w:val="071338D9"/>
    <w:rsid w:val="07148C51"/>
    <w:rsid w:val="071CF58F"/>
    <w:rsid w:val="0720D35E"/>
    <w:rsid w:val="0720FCA0"/>
    <w:rsid w:val="0753D2D6"/>
    <w:rsid w:val="076A8B39"/>
    <w:rsid w:val="07772042"/>
    <w:rsid w:val="077A6232"/>
    <w:rsid w:val="077E0C2B"/>
    <w:rsid w:val="0798A3C0"/>
    <w:rsid w:val="07B14EBD"/>
    <w:rsid w:val="07B395EC"/>
    <w:rsid w:val="07BD596F"/>
    <w:rsid w:val="07C28994"/>
    <w:rsid w:val="07DC4965"/>
    <w:rsid w:val="07DC67E2"/>
    <w:rsid w:val="07DF4E29"/>
    <w:rsid w:val="07F7A24F"/>
    <w:rsid w:val="07FAAB8C"/>
    <w:rsid w:val="07FE6B5A"/>
    <w:rsid w:val="08045A7D"/>
    <w:rsid w:val="080713DC"/>
    <w:rsid w:val="081071C3"/>
    <w:rsid w:val="081290BA"/>
    <w:rsid w:val="08194219"/>
    <w:rsid w:val="0833C306"/>
    <w:rsid w:val="084DC7BA"/>
    <w:rsid w:val="08518625"/>
    <w:rsid w:val="087F69CA"/>
    <w:rsid w:val="0899DA7A"/>
    <w:rsid w:val="089BF0DA"/>
    <w:rsid w:val="08A79831"/>
    <w:rsid w:val="08A94426"/>
    <w:rsid w:val="08BB1F7C"/>
    <w:rsid w:val="08DBD3C4"/>
    <w:rsid w:val="08EFA252"/>
    <w:rsid w:val="09045D1C"/>
    <w:rsid w:val="0909FA84"/>
    <w:rsid w:val="09139CAB"/>
    <w:rsid w:val="091A4AE6"/>
    <w:rsid w:val="092334B4"/>
    <w:rsid w:val="093488B7"/>
    <w:rsid w:val="09381435"/>
    <w:rsid w:val="094C4F58"/>
    <w:rsid w:val="094D1F1E"/>
    <w:rsid w:val="094DA94A"/>
    <w:rsid w:val="095A0A30"/>
    <w:rsid w:val="096808FC"/>
    <w:rsid w:val="0969AC91"/>
    <w:rsid w:val="096B4CB5"/>
    <w:rsid w:val="097A1F6E"/>
    <w:rsid w:val="097C2541"/>
    <w:rsid w:val="09A45C57"/>
    <w:rsid w:val="09AD2130"/>
    <w:rsid w:val="09C45E02"/>
    <w:rsid w:val="09D00B6D"/>
    <w:rsid w:val="09DE2256"/>
    <w:rsid w:val="09E1F82B"/>
    <w:rsid w:val="09EB6719"/>
    <w:rsid w:val="09F2E62C"/>
    <w:rsid w:val="09FB2052"/>
    <w:rsid w:val="09FC6CFB"/>
    <w:rsid w:val="0A17186F"/>
    <w:rsid w:val="0A1E5906"/>
    <w:rsid w:val="0A23D7E5"/>
    <w:rsid w:val="0A2580E3"/>
    <w:rsid w:val="0A2FC2BB"/>
    <w:rsid w:val="0A316DE0"/>
    <w:rsid w:val="0A35EB74"/>
    <w:rsid w:val="0A585F21"/>
    <w:rsid w:val="0A5FBEB2"/>
    <w:rsid w:val="0A68D12C"/>
    <w:rsid w:val="0A6F6DA8"/>
    <w:rsid w:val="0A778094"/>
    <w:rsid w:val="0A788960"/>
    <w:rsid w:val="0A7A1007"/>
    <w:rsid w:val="0A7B791D"/>
    <w:rsid w:val="0A80907D"/>
    <w:rsid w:val="0A82150E"/>
    <w:rsid w:val="0A8223D0"/>
    <w:rsid w:val="0A98EE23"/>
    <w:rsid w:val="0A9DDD5F"/>
    <w:rsid w:val="0AA5065A"/>
    <w:rsid w:val="0AA5CAE5"/>
    <w:rsid w:val="0AA7D24D"/>
    <w:rsid w:val="0AB2E6CC"/>
    <w:rsid w:val="0AB7C8E8"/>
    <w:rsid w:val="0ABCC0FC"/>
    <w:rsid w:val="0AC17B99"/>
    <w:rsid w:val="0AD79A90"/>
    <w:rsid w:val="0ADC7AF0"/>
    <w:rsid w:val="0AF6505F"/>
    <w:rsid w:val="0B03ACE3"/>
    <w:rsid w:val="0B096D38"/>
    <w:rsid w:val="0B11BD88"/>
    <w:rsid w:val="0B16A14C"/>
    <w:rsid w:val="0B1BB81E"/>
    <w:rsid w:val="0B21CB88"/>
    <w:rsid w:val="0B23929B"/>
    <w:rsid w:val="0B2952C2"/>
    <w:rsid w:val="0B34A0A2"/>
    <w:rsid w:val="0B38686B"/>
    <w:rsid w:val="0B4789F7"/>
    <w:rsid w:val="0B4D5A73"/>
    <w:rsid w:val="0B74A515"/>
    <w:rsid w:val="0B7AB5D8"/>
    <w:rsid w:val="0B80B9BC"/>
    <w:rsid w:val="0B85DA50"/>
    <w:rsid w:val="0B8C8B7E"/>
    <w:rsid w:val="0BCF787A"/>
    <w:rsid w:val="0BCF9F05"/>
    <w:rsid w:val="0BD0D17F"/>
    <w:rsid w:val="0BD11143"/>
    <w:rsid w:val="0BD7ED29"/>
    <w:rsid w:val="0BD8F0CF"/>
    <w:rsid w:val="0BDE300B"/>
    <w:rsid w:val="0BE40203"/>
    <w:rsid w:val="0BFF024A"/>
    <w:rsid w:val="0C03CC14"/>
    <w:rsid w:val="0C08CFBB"/>
    <w:rsid w:val="0C095E00"/>
    <w:rsid w:val="0C143C98"/>
    <w:rsid w:val="0C1E6900"/>
    <w:rsid w:val="0C273E32"/>
    <w:rsid w:val="0C32EA42"/>
    <w:rsid w:val="0C342E90"/>
    <w:rsid w:val="0C3B8676"/>
    <w:rsid w:val="0C3EFE60"/>
    <w:rsid w:val="0C4063C0"/>
    <w:rsid w:val="0C523894"/>
    <w:rsid w:val="0C53E9A0"/>
    <w:rsid w:val="0C70F097"/>
    <w:rsid w:val="0C794DC2"/>
    <w:rsid w:val="0C95FAB7"/>
    <w:rsid w:val="0C9A0987"/>
    <w:rsid w:val="0C9DCA95"/>
    <w:rsid w:val="0CA4B668"/>
    <w:rsid w:val="0CAB4E70"/>
    <w:rsid w:val="0CB348C8"/>
    <w:rsid w:val="0CBB6A24"/>
    <w:rsid w:val="0CC0363B"/>
    <w:rsid w:val="0CC7548F"/>
    <w:rsid w:val="0CE58617"/>
    <w:rsid w:val="0CEB1689"/>
    <w:rsid w:val="0CF7749C"/>
    <w:rsid w:val="0D0B1656"/>
    <w:rsid w:val="0D106B61"/>
    <w:rsid w:val="0D264960"/>
    <w:rsid w:val="0D514116"/>
    <w:rsid w:val="0D5A5D51"/>
    <w:rsid w:val="0D6282B3"/>
    <w:rsid w:val="0D7F65F3"/>
    <w:rsid w:val="0D917E7E"/>
    <w:rsid w:val="0D925210"/>
    <w:rsid w:val="0D9E34B8"/>
    <w:rsid w:val="0DA69CF4"/>
    <w:rsid w:val="0DB460A3"/>
    <w:rsid w:val="0DC3145A"/>
    <w:rsid w:val="0DD08EE5"/>
    <w:rsid w:val="0DDB697F"/>
    <w:rsid w:val="0DDD6BA7"/>
    <w:rsid w:val="0DDEC8B3"/>
    <w:rsid w:val="0DE440A6"/>
    <w:rsid w:val="0DEB8C50"/>
    <w:rsid w:val="0DF65727"/>
    <w:rsid w:val="0DF7CF50"/>
    <w:rsid w:val="0E07E9BD"/>
    <w:rsid w:val="0E0AD0F4"/>
    <w:rsid w:val="0E0CC0F8"/>
    <w:rsid w:val="0E0D310C"/>
    <w:rsid w:val="0E15BC26"/>
    <w:rsid w:val="0E191F95"/>
    <w:rsid w:val="0E2EA473"/>
    <w:rsid w:val="0E3EC71F"/>
    <w:rsid w:val="0E4A1873"/>
    <w:rsid w:val="0E4B5052"/>
    <w:rsid w:val="0E4F5081"/>
    <w:rsid w:val="0E61BB09"/>
    <w:rsid w:val="0E707A3C"/>
    <w:rsid w:val="0E740BCC"/>
    <w:rsid w:val="0E7AB114"/>
    <w:rsid w:val="0E9E2BE6"/>
    <w:rsid w:val="0EAC45D7"/>
    <w:rsid w:val="0EB23F35"/>
    <w:rsid w:val="0EB7A692"/>
    <w:rsid w:val="0EC7536E"/>
    <w:rsid w:val="0ED845CD"/>
    <w:rsid w:val="0EF26E3B"/>
    <w:rsid w:val="0EFA6E26"/>
    <w:rsid w:val="0EFE79E7"/>
    <w:rsid w:val="0F03C65A"/>
    <w:rsid w:val="0F0412F2"/>
    <w:rsid w:val="0F1B5EC3"/>
    <w:rsid w:val="0F212108"/>
    <w:rsid w:val="0F38E671"/>
    <w:rsid w:val="0F421FCF"/>
    <w:rsid w:val="0F44585D"/>
    <w:rsid w:val="0F45352D"/>
    <w:rsid w:val="0F6C466A"/>
    <w:rsid w:val="0F6C5F46"/>
    <w:rsid w:val="0F84F098"/>
    <w:rsid w:val="0F8FA7B7"/>
    <w:rsid w:val="0F912378"/>
    <w:rsid w:val="0FA0D8BE"/>
    <w:rsid w:val="0FA14E0F"/>
    <w:rsid w:val="0FAD5808"/>
    <w:rsid w:val="0FB6CD50"/>
    <w:rsid w:val="0FB9D04F"/>
    <w:rsid w:val="0FBC60A2"/>
    <w:rsid w:val="0FCC6C06"/>
    <w:rsid w:val="0FD9F301"/>
    <w:rsid w:val="0FF37CB7"/>
    <w:rsid w:val="100C7A59"/>
    <w:rsid w:val="102ADB04"/>
    <w:rsid w:val="10376487"/>
    <w:rsid w:val="1050F7F7"/>
    <w:rsid w:val="10569155"/>
    <w:rsid w:val="105C9A3E"/>
    <w:rsid w:val="105DE259"/>
    <w:rsid w:val="108903D9"/>
    <w:rsid w:val="10963E87"/>
    <w:rsid w:val="10994886"/>
    <w:rsid w:val="10A2C976"/>
    <w:rsid w:val="10A94751"/>
    <w:rsid w:val="10AB2761"/>
    <w:rsid w:val="10B00DF6"/>
    <w:rsid w:val="10B02395"/>
    <w:rsid w:val="10B8F455"/>
    <w:rsid w:val="10B9AFBF"/>
    <w:rsid w:val="10CB6E3C"/>
    <w:rsid w:val="10D25937"/>
    <w:rsid w:val="10D41455"/>
    <w:rsid w:val="10D4A2DC"/>
    <w:rsid w:val="10D60617"/>
    <w:rsid w:val="10E5153A"/>
    <w:rsid w:val="10E5592C"/>
    <w:rsid w:val="10F6869F"/>
    <w:rsid w:val="1102A4BD"/>
    <w:rsid w:val="1107E708"/>
    <w:rsid w:val="110B378B"/>
    <w:rsid w:val="1121E804"/>
    <w:rsid w:val="11355235"/>
    <w:rsid w:val="113FB4A4"/>
    <w:rsid w:val="115AEF3E"/>
    <w:rsid w:val="11690A70"/>
    <w:rsid w:val="1179AD22"/>
    <w:rsid w:val="11819916"/>
    <w:rsid w:val="11819D55"/>
    <w:rsid w:val="11832614"/>
    <w:rsid w:val="1185D68D"/>
    <w:rsid w:val="11871998"/>
    <w:rsid w:val="11877515"/>
    <w:rsid w:val="1196C3C7"/>
    <w:rsid w:val="11A191F4"/>
    <w:rsid w:val="11A2C95E"/>
    <w:rsid w:val="11AF872A"/>
    <w:rsid w:val="11B54D7F"/>
    <w:rsid w:val="11B624AF"/>
    <w:rsid w:val="11BD3294"/>
    <w:rsid w:val="11CD3D22"/>
    <w:rsid w:val="11D850BF"/>
    <w:rsid w:val="11E3E699"/>
    <w:rsid w:val="11E6ABFE"/>
    <w:rsid w:val="11EB38BC"/>
    <w:rsid w:val="11F1C2A2"/>
    <w:rsid w:val="11FC65B3"/>
    <w:rsid w:val="120518AA"/>
    <w:rsid w:val="120AB11A"/>
    <w:rsid w:val="1214C535"/>
    <w:rsid w:val="121CDD2B"/>
    <w:rsid w:val="121F18B3"/>
    <w:rsid w:val="122B6E29"/>
    <w:rsid w:val="123B57C8"/>
    <w:rsid w:val="123C45C1"/>
    <w:rsid w:val="1245280E"/>
    <w:rsid w:val="12488E76"/>
    <w:rsid w:val="124F387D"/>
    <w:rsid w:val="12669E4A"/>
    <w:rsid w:val="126F87DB"/>
    <w:rsid w:val="1275B815"/>
    <w:rsid w:val="12816950"/>
    <w:rsid w:val="1288B501"/>
    <w:rsid w:val="128C2DF5"/>
    <w:rsid w:val="128CD3B1"/>
    <w:rsid w:val="12932BCB"/>
    <w:rsid w:val="129709C7"/>
    <w:rsid w:val="129E751E"/>
    <w:rsid w:val="12A9B254"/>
    <w:rsid w:val="12ABAE74"/>
    <w:rsid w:val="12B33658"/>
    <w:rsid w:val="12B786D9"/>
    <w:rsid w:val="12BF671F"/>
    <w:rsid w:val="12D88DC1"/>
    <w:rsid w:val="12DA58F6"/>
    <w:rsid w:val="12DE1098"/>
    <w:rsid w:val="12F40164"/>
    <w:rsid w:val="12F6BE90"/>
    <w:rsid w:val="12F77DA2"/>
    <w:rsid w:val="12F79A58"/>
    <w:rsid w:val="1306EE13"/>
    <w:rsid w:val="13085157"/>
    <w:rsid w:val="13199941"/>
    <w:rsid w:val="1321C943"/>
    <w:rsid w:val="1327FA93"/>
    <w:rsid w:val="13319D3C"/>
    <w:rsid w:val="133EA884"/>
    <w:rsid w:val="136C9DBD"/>
    <w:rsid w:val="1382079E"/>
    <w:rsid w:val="138605D9"/>
    <w:rsid w:val="138757EA"/>
    <w:rsid w:val="139A71FC"/>
    <w:rsid w:val="13B5119D"/>
    <w:rsid w:val="13C926CF"/>
    <w:rsid w:val="13C989E0"/>
    <w:rsid w:val="13D629F7"/>
    <w:rsid w:val="13E0F86F"/>
    <w:rsid w:val="13E49761"/>
    <w:rsid w:val="13F02D09"/>
    <w:rsid w:val="140B70D6"/>
    <w:rsid w:val="1419CCC8"/>
    <w:rsid w:val="143FA70D"/>
    <w:rsid w:val="144CFB20"/>
    <w:rsid w:val="145319A6"/>
    <w:rsid w:val="145C728A"/>
    <w:rsid w:val="14705302"/>
    <w:rsid w:val="14717783"/>
    <w:rsid w:val="1472694A"/>
    <w:rsid w:val="148FD1C5"/>
    <w:rsid w:val="149104D2"/>
    <w:rsid w:val="14943BC7"/>
    <w:rsid w:val="1499ADC9"/>
    <w:rsid w:val="149AD3A2"/>
    <w:rsid w:val="14AA4549"/>
    <w:rsid w:val="14C37191"/>
    <w:rsid w:val="14C8328C"/>
    <w:rsid w:val="14EEC4F7"/>
    <w:rsid w:val="15472AA5"/>
    <w:rsid w:val="15480601"/>
    <w:rsid w:val="154C9621"/>
    <w:rsid w:val="15540C07"/>
    <w:rsid w:val="15546C3B"/>
    <w:rsid w:val="1555049F"/>
    <w:rsid w:val="155DD8E5"/>
    <w:rsid w:val="155FE7F1"/>
    <w:rsid w:val="15654BA3"/>
    <w:rsid w:val="1576A53B"/>
    <w:rsid w:val="157D7443"/>
    <w:rsid w:val="157ECF6F"/>
    <w:rsid w:val="15820C7F"/>
    <w:rsid w:val="158B9BF5"/>
    <w:rsid w:val="159CB037"/>
    <w:rsid w:val="159DC0CF"/>
    <w:rsid w:val="15A545E8"/>
    <w:rsid w:val="15B0E7B9"/>
    <w:rsid w:val="15D2F963"/>
    <w:rsid w:val="15DE1136"/>
    <w:rsid w:val="15E8FEE7"/>
    <w:rsid w:val="15F53A7F"/>
    <w:rsid w:val="15FEAA80"/>
    <w:rsid w:val="15FF7E55"/>
    <w:rsid w:val="16057E1D"/>
    <w:rsid w:val="162F3691"/>
    <w:rsid w:val="1633F358"/>
    <w:rsid w:val="163A47C5"/>
    <w:rsid w:val="163E8DED"/>
    <w:rsid w:val="163F186F"/>
    <w:rsid w:val="16428184"/>
    <w:rsid w:val="166C4A47"/>
    <w:rsid w:val="16707DC4"/>
    <w:rsid w:val="1671FD32"/>
    <w:rsid w:val="167D745A"/>
    <w:rsid w:val="168990C5"/>
    <w:rsid w:val="169D4875"/>
    <w:rsid w:val="16A752D6"/>
    <w:rsid w:val="16B476F6"/>
    <w:rsid w:val="16CC0C80"/>
    <w:rsid w:val="16D22C8F"/>
    <w:rsid w:val="16DBE1B1"/>
    <w:rsid w:val="16DC9074"/>
    <w:rsid w:val="16E2FB06"/>
    <w:rsid w:val="16EE83C8"/>
    <w:rsid w:val="16F4FC1D"/>
    <w:rsid w:val="17063CBC"/>
    <w:rsid w:val="171BF652"/>
    <w:rsid w:val="17228153"/>
    <w:rsid w:val="1738D20D"/>
    <w:rsid w:val="173E203E"/>
    <w:rsid w:val="17499A4C"/>
    <w:rsid w:val="175EC4FE"/>
    <w:rsid w:val="1766B123"/>
    <w:rsid w:val="176D26C0"/>
    <w:rsid w:val="176E55B0"/>
    <w:rsid w:val="177BC69C"/>
    <w:rsid w:val="17902826"/>
    <w:rsid w:val="179D3D6B"/>
    <w:rsid w:val="17A32D3C"/>
    <w:rsid w:val="17A3EE7E"/>
    <w:rsid w:val="17A96618"/>
    <w:rsid w:val="17B2953B"/>
    <w:rsid w:val="17C3FE70"/>
    <w:rsid w:val="17C7D38E"/>
    <w:rsid w:val="17CBDC89"/>
    <w:rsid w:val="17E3BC77"/>
    <w:rsid w:val="17E69E99"/>
    <w:rsid w:val="17F45958"/>
    <w:rsid w:val="17F74551"/>
    <w:rsid w:val="17FA4D65"/>
    <w:rsid w:val="18026CC1"/>
    <w:rsid w:val="18073C50"/>
    <w:rsid w:val="180A103F"/>
    <w:rsid w:val="180A5DB1"/>
    <w:rsid w:val="180B02F8"/>
    <w:rsid w:val="180BA358"/>
    <w:rsid w:val="180C1695"/>
    <w:rsid w:val="18141BDF"/>
    <w:rsid w:val="181F44D5"/>
    <w:rsid w:val="182665B9"/>
    <w:rsid w:val="183F3AB0"/>
    <w:rsid w:val="183F9F6D"/>
    <w:rsid w:val="18400EE0"/>
    <w:rsid w:val="1855A892"/>
    <w:rsid w:val="185DC2F2"/>
    <w:rsid w:val="186718D5"/>
    <w:rsid w:val="1883CF98"/>
    <w:rsid w:val="188C236E"/>
    <w:rsid w:val="1890A0F4"/>
    <w:rsid w:val="18A5FB59"/>
    <w:rsid w:val="18AC41A0"/>
    <w:rsid w:val="18B4808B"/>
    <w:rsid w:val="18C2DD42"/>
    <w:rsid w:val="18C573CF"/>
    <w:rsid w:val="18D0013C"/>
    <w:rsid w:val="18D25DF7"/>
    <w:rsid w:val="18D4E39B"/>
    <w:rsid w:val="18D8570C"/>
    <w:rsid w:val="18DB6C7F"/>
    <w:rsid w:val="18F36A15"/>
    <w:rsid w:val="1900A795"/>
    <w:rsid w:val="1907E4EF"/>
    <w:rsid w:val="1914F82B"/>
    <w:rsid w:val="1917F722"/>
    <w:rsid w:val="191F6615"/>
    <w:rsid w:val="19201E4E"/>
    <w:rsid w:val="192880C5"/>
    <w:rsid w:val="192AF07C"/>
    <w:rsid w:val="193E9D67"/>
    <w:rsid w:val="19429DBE"/>
    <w:rsid w:val="194E042E"/>
    <w:rsid w:val="1955594B"/>
    <w:rsid w:val="19581B00"/>
    <w:rsid w:val="195A0C1C"/>
    <w:rsid w:val="195D933B"/>
    <w:rsid w:val="1960ACBF"/>
    <w:rsid w:val="1962401A"/>
    <w:rsid w:val="1962901F"/>
    <w:rsid w:val="19671891"/>
    <w:rsid w:val="196EBB6D"/>
    <w:rsid w:val="1979E505"/>
    <w:rsid w:val="1984A91A"/>
    <w:rsid w:val="198AA98A"/>
    <w:rsid w:val="198CF72A"/>
    <w:rsid w:val="199356DF"/>
    <w:rsid w:val="19A47149"/>
    <w:rsid w:val="19CC75ED"/>
    <w:rsid w:val="19E5ED79"/>
    <w:rsid w:val="19F07B45"/>
    <w:rsid w:val="19FEC87A"/>
    <w:rsid w:val="1A181885"/>
    <w:rsid w:val="1A19A5D4"/>
    <w:rsid w:val="1A1D61C7"/>
    <w:rsid w:val="1A2252D6"/>
    <w:rsid w:val="1A2AE468"/>
    <w:rsid w:val="1A2CABF3"/>
    <w:rsid w:val="1A340C29"/>
    <w:rsid w:val="1A44995D"/>
    <w:rsid w:val="1A605844"/>
    <w:rsid w:val="1A614430"/>
    <w:rsid w:val="1A65FA52"/>
    <w:rsid w:val="1A69BDDB"/>
    <w:rsid w:val="1A704CB7"/>
    <w:rsid w:val="1A7B0F82"/>
    <w:rsid w:val="1A7B66AD"/>
    <w:rsid w:val="1A951FED"/>
    <w:rsid w:val="1A9ACB94"/>
    <w:rsid w:val="1AA21BAC"/>
    <w:rsid w:val="1AC23475"/>
    <w:rsid w:val="1AC4AAAF"/>
    <w:rsid w:val="1ACC532B"/>
    <w:rsid w:val="1AE4B990"/>
    <w:rsid w:val="1AF1820B"/>
    <w:rsid w:val="1AFC2155"/>
    <w:rsid w:val="1B0FB8F5"/>
    <w:rsid w:val="1B1703F1"/>
    <w:rsid w:val="1B1E8421"/>
    <w:rsid w:val="1B26F757"/>
    <w:rsid w:val="1B297C77"/>
    <w:rsid w:val="1B2AB858"/>
    <w:rsid w:val="1B456E55"/>
    <w:rsid w:val="1B543877"/>
    <w:rsid w:val="1B6C4162"/>
    <w:rsid w:val="1B7E35C9"/>
    <w:rsid w:val="1B7FF0B7"/>
    <w:rsid w:val="1B83A733"/>
    <w:rsid w:val="1B8571A4"/>
    <w:rsid w:val="1B86C625"/>
    <w:rsid w:val="1B87D965"/>
    <w:rsid w:val="1B91B8F4"/>
    <w:rsid w:val="1B980BBF"/>
    <w:rsid w:val="1BB3E8E6"/>
    <w:rsid w:val="1BC5DE96"/>
    <w:rsid w:val="1BC6F5F6"/>
    <w:rsid w:val="1BD52F37"/>
    <w:rsid w:val="1BD8FB26"/>
    <w:rsid w:val="1BDBB303"/>
    <w:rsid w:val="1BEA3085"/>
    <w:rsid w:val="1BF3A6C3"/>
    <w:rsid w:val="1BF3F7DA"/>
    <w:rsid w:val="1BF76009"/>
    <w:rsid w:val="1C2D69A5"/>
    <w:rsid w:val="1C315F72"/>
    <w:rsid w:val="1C37AF63"/>
    <w:rsid w:val="1C61E260"/>
    <w:rsid w:val="1C653424"/>
    <w:rsid w:val="1C710920"/>
    <w:rsid w:val="1C77ABF0"/>
    <w:rsid w:val="1C7C89A2"/>
    <w:rsid w:val="1C8089F1"/>
    <w:rsid w:val="1C8B89F3"/>
    <w:rsid w:val="1C8BF621"/>
    <w:rsid w:val="1CA6F307"/>
    <w:rsid w:val="1CB594B4"/>
    <w:rsid w:val="1CBBE6FC"/>
    <w:rsid w:val="1CC2C7B8"/>
    <w:rsid w:val="1CC44FFC"/>
    <w:rsid w:val="1CD0990F"/>
    <w:rsid w:val="1CD8BD3B"/>
    <w:rsid w:val="1CDA0BC0"/>
    <w:rsid w:val="1CE39F91"/>
    <w:rsid w:val="1CF100B1"/>
    <w:rsid w:val="1CFE56A6"/>
    <w:rsid w:val="1D040991"/>
    <w:rsid w:val="1D06760B"/>
    <w:rsid w:val="1D1D99F7"/>
    <w:rsid w:val="1D20803A"/>
    <w:rsid w:val="1D2229B1"/>
    <w:rsid w:val="1D24E1FF"/>
    <w:rsid w:val="1D252320"/>
    <w:rsid w:val="1D285F2E"/>
    <w:rsid w:val="1D3D6158"/>
    <w:rsid w:val="1D40370B"/>
    <w:rsid w:val="1D4BAF1D"/>
    <w:rsid w:val="1D4DD0B9"/>
    <w:rsid w:val="1D53D183"/>
    <w:rsid w:val="1D757E40"/>
    <w:rsid w:val="1D875533"/>
    <w:rsid w:val="1D8B1666"/>
    <w:rsid w:val="1D8F8E70"/>
    <w:rsid w:val="1D90A4B7"/>
    <w:rsid w:val="1D94E25B"/>
    <w:rsid w:val="1DAC1A75"/>
    <w:rsid w:val="1DB1D8EE"/>
    <w:rsid w:val="1DC42F53"/>
    <w:rsid w:val="1DC904FF"/>
    <w:rsid w:val="1DCB2DFF"/>
    <w:rsid w:val="1DCD92A5"/>
    <w:rsid w:val="1DE62D13"/>
    <w:rsid w:val="1E0009B5"/>
    <w:rsid w:val="1E21B159"/>
    <w:rsid w:val="1E267048"/>
    <w:rsid w:val="1E36B40B"/>
    <w:rsid w:val="1E3DA43B"/>
    <w:rsid w:val="1E5B76E0"/>
    <w:rsid w:val="1E699FED"/>
    <w:rsid w:val="1E77E429"/>
    <w:rsid w:val="1E7DB817"/>
    <w:rsid w:val="1E872B6D"/>
    <w:rsid w:val="1E915621"/>
    <w:rsid w:val="1E9B191B"/>
    <w:rsid w:val="1EA9092E"/>
    <w:rsid w:val="1EA95CC7"/>
    <w:rsid w:val="1EAC84E2"/>
    <w:rsid w:val="1EB0ADBF"/>
    <w:rsid w:val="1EB2C5A9"/>
    <w:rsid w:val="1EB724E9"/>
    <w:rsid w:val="1ECA27D6"/>
    <w:rsid w:val="1EDEBA5A"/>
    <w:rsid w:val="1EE2C71F"/>
    <w:rsid w:val="1EEF0031"/>
    <w:rsid w:val="1EF7AF3B"/>
    <w:rsid w:val="1F0D8A33"/>
    <w:rsid w:val="1F26E6C7"/>
    <w:rsid w:val="1F2B989C"/>
    <w:rsid w:val="1F697BFC"/>
    <w:rsid w:val="1F767845"/>
    <w:rsid w:val="1F808372"/>
    <w:rsid w:val="1F84D64B"/>
    <w:rsid w:val="1F8E21CC"/>
    <w:rsid w:val="1F9BDA16"/>
    <w:rsid w:val="1FAA17BA"/>
    <w:rsid w:val="1FB32E11"/>
    <w:rsid w:val="1FB7DFF8"/>
    <w:rsid w:val="1FBCD4CF"/>
    <w:rsid w:val="1FDF4C9B"/>
    <w:rsid w:val="1FF36D9D"/>
    <w:rsid w:val="1FFEB264"/>
    <w:rsid w:val="20004C4B"/>
    <w:rsid w:val="20016BA7"/>
    <w:rsid w:val="20052819"/>
    <w:rsid w:val="2015E34E"/>
    <w:rsid w:val="20312FFB"/>
    <w:rsid w:val="203598A7"/>
    <w:rsid w:val="2039263D"/>
    <w:rsid w:val="20435F39"/>
    <w:rsid w:val="2043AE6F"/>
    <w:rsid w:val="205558C6"/>
    <w:rsid w:val="205A3748"/>
    <w:rsid w:val="20625B04"/>
    <w:rsid w:val="2079436F"/>
    <w:rsid w:val="20823C16"/>
    <w:rsid w:val="20900B0D"/>
    <w:rsid w:val="209EB760"/>
    <w:rsid w:val="20BB4A2B"/>
    <w:rsid w:val="20C5AEA9"/>
    <w:rsid w:val="20CA7E62"/>
    <w:rsid w:val="20E32893"/>
    <w:rsid w:val="21002F4F"/>
    <w:rsid w:val="2107043A"/>
    <w:rsid w:val="21094359"/>
    <w:rsid w:val="211E74BA"/>
    <w:rsid w:val="21254DD8"/>
    <w:rsid w:val="213011B0"/>
    <w:rsid w:val="21372201"/>
    <w:rsid w:val="214D893B"/>
    <w:rsid w:val="214E90C0"/>
    <w:rsid w:val="21515279"/>
    <w:rsid w:val="2153FB14"/>
    <w:rsid w:val="215A094D"/>
    <w:rsid w:val="216AFFD8"/>
    <w:rsid w:val="2172BECF"/>
    <w:rsid w:val="21773CB3"/>
    <w:rsid w:val="2193B879"/>
    <w:rsid w:val="21C7C596"/>
    <w:rsid w:val="21C885B0"/>
    <w:rsid w:val="21C95614"/>
    <w:rsid w:val="21C963B8"/>
    <w:rsid w:val="21D0E695"/>
    <w:rsid w:val="21D0E71E"/>
    <w:rsid w:val="21D4FFFD"/>
    <w:rsid w:val="21D95CEF"/>
    <w:rsid w:val="21DD6A8C"/>
    <w:rsid w:val="21E00267"/>
    <w:rsid w:val="21E40155"/>
    <w:rsid w:val="21EAC6AA"/>
    <w:rsid w:val="21F337C0"/>
    <w:rsid w:val="21FE2B65"/>
    <w:rsid w:val="220BC9AE"/>
    <w:rsid w:val="220E0C90"/>
    <w:rsid w:val="221A453A"/>
    <w:rsid w:val="22236E0B"/>
    <w:rsid w:val="2223F5EC"/>
    <w:rsid w:val="2226A824"/>
    <w:rsid w:val="22278895"/>
    <w:rsid w:val="223CC5F6"/>
    <w:rsid w:val="22446405"/>
    <w:rsid w:val="224E1916"/>
    <w:rsid w:val="225C3736"/>
    <w:rsid w:val="2263395E"/>
    <w:rsid w:val="228022C1"/>
    <w:rsid w:val="228DD979"/>
    <w:rsid w:val="22968B13"/>
    <w:rsid w:val="229C32A2"/>
    <w:rsid w:val="22B0DEFB"/>
    <w:rsid w:val="22B5E9C8"/>
    <w:rsid w:val="22C60C6C"/>
    <w:rsid w:val="22C70094"/>
    <w:rsid w:val="22D5B28F"/>
    <w:rsid w:val="22E5633F"/>
    <w:rsid w:val="22E618EC"/>
    <w:rsid w:val="2303A9CC"/>
    <w:rsid w:val="231370FD"/>
    <w:rsid w:val="231EC7C0"/>
    <w:rsid w:val="232527D7"/>
    <w:rsid w:val="2329F333"/>
    <w:rsid w:val="2337ED0D"/>
    <w:rsid w:val="2338CB26"/>
    <w:rsid w:val="234C5913"/>
    <w:rsid w:val="235DB147"/>
    <w:rsid w:val="23635A82"/>
    <w:rsid w:val="236C73D3"/>
    <w:rsid w:val="237C63AF"/>
    <w:rsid w:val="23821B84"/>
    <w:rsid w:val="238A1BF4"/>
    <w:rsid w:val="238A979D"/>
    <w:rsid w:val="238C68BA"/>
    <w:rsid w:val="2398BC0B"/>
    <w:rsid w:val="23A1963D"/>
    <w:rsid w:val="23A3A4AD"/>
    <w:rsid w:val="23AD5C86"/>
    <w:rsid w:val="23AF4418"/>
    <w:rsid w:val="23B8CB15"/>
    <w:rsid w:val="23CDA725"/>
    <w:rsid w:val="23D3B305"/>
    <w:rsid w:val="23E8A80C"/>
    <w:rsid w:val="23EEFA98"/>
    <w:rsid w:val="23F0BBA5"/>
    <w:rsid w:val="23FEC64E"/>
    <w:rsid w:val="24064B3C"/>
    <w:rsid w:val="240CC574"/>
    <w:rsid w:val="241039BE"/>
    <w:rsid w:val="242ACA52"/>
    <w:rsid w:val="242BEAFD"/>
    <w:rsid w:val="242E2AA8"/>
    <w:rsid w:val="24457396"/>
    <w:rsid w:val="2449AB19"/>
    <w:rsid w:val="2462D0F5"/>
    <w:rsid w:val="246774C6"/>
    <w:rsid w:val="2468124D"/>
    <w:rsid w:val="2486785B"/>
    <w:rsid w:val="248C30ED"/>
    <w:rsid w:val="24934804"/>
    <w:rsid w:val="24953EF2"/>
    <w:rsid w:val="24AE8711"/>
    <w:rsid w:val="24B526C9"/>
    <w:rsid w:val="24B7EB2F"/>
    <w:rsid w:val="24BBDA8B"/>
    <w:rsid w:val="24CE0880"/>
    <w:rsid w:val="24D11158"/>
    <w:rsid w:val="24D188ED"/>
    <w:rsid w:val="24D22E93"/>
    <w:rsid w:val="24D83EAB"/>
    <w:rsid w:val="2508D173"/>
    <w:rsid w:val="250A8EEC"/>
    <w:rsid w:val="2512B764"/>
    <w:rsid w:val="2512C9CE"/>
    <w:rsid w:val="25160847"/>
    <w:rsid w:val="2525F564"/>
    <w:rsid w:val="253998AB"/>
    <w:rsid w:val="254B2D28"/>
    <w:rsid w:val="2561CF48"/>
    <w:rsid w:val="25646346"/>
    <w:rsid w:val="25690765"/>
    <w:rsid w:val="257E5799"/>
    <w:rsid w:val="25809025"/>
    <w:rsid w:val="2593CA14"/>
    <w:rsid w:val="259ADA20"/>
    <w:rsid w:val="259BFA99"/>
    <w:rsid w:val="259C04AE"/>
    <w:rsid w:val="25A5A108"/>
    <w:rsid w:val="25A987CF"/>
    <w:rsid w:val="25AB7A18"/>
    <w:rsid w:val="25C5694C"/>
    <w:rsid w:val="25CE9436"/>
    <w:rsid w:val="25D211E5"/>
    <w:rsid w:val="25DD83D8"/>
    <w:rsid w:val="25EDC27C"/>
    <w:rsid w:val="25EE1C43"/>
    <w:rsid w:val="25EED239"/>
    <w:rsid w:val="25F098F5"/>
    <w:rsid w:val="26096B5D"/>
    <w:rsid w:val="260C1A56"/>
    <w:rsid w:val="261FC143"/>
    <w:rsid w:val="2621F323"/>
    <w:rsid w:val="2623861D"/>
    <w:rsid w:val="26359E2C"/>
    <w:rsid w:val="264A0617"/>
    <w:rsid w:val="264FF385"/>
    <w:rsid w:val="2654E92C"/>
    <w:rsid w:val="26565563"/>
    <w:rsid w:val="265A6E0A"/>
    <w:rsid w:val="265E098C"/>
    <w:rsid w:val="2662AF21"/>
    <w:rsid w:val="266D4BBB"/>
    <w:rsid w:val="266FDCEA"/>
    <w:rsid w:val="2675DEE5"/>
    <w:rsid w:val="269DB168"/>
    <w:rsid w:val="269F54C9"/>
    <w:rsid w:val="26AA79AD"/>
    <w:rsid w:val="26AF4B17"/>
    <w:rsid w:val="26B24E35"/>
    <w:rsid w:val="26D412DD"/>
    <w:rsid w:val="26F16672"/>
    <w:rsid w:val="26F97C72"/>
    <w:rsid w:val="270214A5"/>
    <w:rsid w:val="2705E14C"/>
    <w:rsid w:val="27122DEC"/>
    <w:rsid w:val="2716EC93"/>
    <w:rsid w:val="2735FD5B"/>
    <w:rsid w:val="2736ED66"/>
    <w:rsid w:val="2737CAFA"/>
    <w:rsid w:val="2739F2E5"/>
    <w:rsid w:val="273BD60B"/>
    <w:rsid w:val="27489072"/>
    <w:rsid w:val="27582634"/>
    <w:rsid w:val="277408BE"/>
    <w:rsid w:val="27784EAF"/>
    <w:rsid w:val="27806FEC"/>
    <w:rsid w:val="27811D5D"/>
    <w:rsid w:val="27A8B061"/>
    <w:rsid w:val="27B7AAD8"/>
    <w:rsid w:val="27D92902"/>
    <w:rsid w:val="27F053D8"/>
    <w:rsid w:val="27FC5B87"/>
    <w:rsid w:val="28035CFC"/>
    <w:rsid w:val="2806A9EE"/>
    <w:rsid w:val="280835F3"/>
    <w:rsid w:val="280B5E30"/>
    <w:rsid w:val="280BD786"/>
    <w:rsid w:val="280EF029"/>
    <w:rsid w:val="2811C9D1"/>
    <w:rsid w:val="2816CB75"/>
    <w:rsid w:val="281C0757"/>
    <w:rsid w:val="282B22C4"/>
    <w:rsid w:val="28309169"/>
    <w:rsid w:val="2830B3AB"/>
    <w:rsid w:val="2839ADFC"/>
    <w:rsid w:val="286D29BB"/>
    <w:rsid w:val="2877106F"/>
    <w:rsid w:val="287B974F"/>
    <w:rsid w:val="287D4E14"/>
    <w:rsid w:val="28A14405"/>
    <w:rsid w:val="28A404D8"/>
    <w:rsid w:val="28A60720"/>
    <w:rsid w:val="28AB82E4"/>
    <w:rsid w:val="28AFA3F3"/>
    <w:rsid w:val="28B99DAB"/>
    <w:rsid w:val="28BF7B65"/>
    <w:rsid w:val="28C68DE6"/>
    <w:rsid w:val="28C6D9EA"/>
    <w:rsid w:val="28C8D38D"/>
    <w:rsid w:val="28D39B5B"/>
    <w:rsid w:val="28F121E2"/>
    <w:rsid w:val="28F2F7D9"/>
    <w:rsid w:val="28F77B63"/>
    <w:rsid w:val="2921EA77"/>
    <w:rsid w:val="292A0548"/>
    <w:rsid w:val="294FB276"/>
    <w:rsid w:val="29701826"/>
    <w:rsid w:val="298224B7"/>
    <w:rsid w:val="298404F7"/>
    <w:rsid w:val="29948C63"/>
    <w:rsid w:val="29B024AB"/>
    <w:rsid w:val="29C2D42A"/>
    <w:rsid w:val="29C6F683"/>
    <w:rsid w:val="29D6D743"/>
    <w:rsid w:val="2A02514B"/>
    <w:rsid w:val="2A042135"/>
    <w:rsid w:val="2A06499A"/>
    <w:rsid w:val="2A0F7CDE"/>
    <w:rsid w:val="2A1C913E"/>
    <w:rsid w:val="2A1D9517"/>
    <w:rsid w:val="2A2ECD2F"/>
    <w:rsid w:val="2A328D89"/>
    <w:rsid w:val="2A33D987"/>
    <w:rsid w:val="2A3E87FA"/>
    <w:rsid w:val="2A3EE1E2"/>
    <w:rsid w:val="2A4553A2"/>
    <w:rsid w:val="2A76480E"/>
    <w:rsid w:val="2A83B210"/>
    <w:rsid w:val="2A8C3B6F"/>
    <w:rsid w:val="2A994BD7"/>
    <w:rsid w:val="2A9AF89E"/>
    <w:rsid w:val="2A9FAA82"/>
    <w:rsid w:val="2AA58830"/>
    <w:rsid w:val="2AA6CC83"/>
    <w:rsid w:val="2ABA44C0"/>
    <w:rsid w:val="2ACF1708"/>
    <w:rsid w:val="2ADFC7BD"/>
    <w:rsid w:val="2AFC9D44"/>
    <w:rsid w:val="2B00A3FC"/>
    <w:rsid w:val="2B00AD1B"/>
    <w:rsid w:val="2B07C6B3"/>
    <w:rsid w:val="2B0C083B"/>
    <w:rsid w:val="2B161BB8"/>
    <w:rsid w:val="2B1F48E5"/>
    <w:rsid w:val="2B28EDA8"/>
    <w:rsid w:val="2B366832"/>
    <w:rsid w:val="2B3F1DD9"/>
    <w:rsid w:val="2B414883"/>
    <w:rsid w:val="2B4AEC78"/>
    <w:rsid w:val="2B544F3D"/>
    <w:rsid w:val="2B67AAFD"/>
    <w:rsid w:val="2B876325"/>
    <w:rsid w:val="2BA5DF60"/>
    <w:rsid w:val="2BAB9E02"/>
    <w:rsid w:val="2BB46FBB"/>
    <w:rsid w:val="2BB5D0C3"/>
    <w:rsid w:val="2BB5E5EF"/>
    <w:rsid w:val="2BBAE1CD"/>
    <w:rsid w:val="2BBC4A4A"/>
    <w:rsid w:val="2BD171A8"/>
    <w:rsid w:val="2BE52004"/>
    <w:rsid w:val="2BF2B189"/>
    <w:rsid w:val="2BF2EC2B"/>
    <w:rsid w:val="2C0A1BA4"/>
    <w:rsid w:val="2C0C664F"/>
    <w:rsid w:val="2C10254C"/>
    <w:rsid w:val="2C1799F2"/>
    <w:rsid w:val="2C23E4BC"/>
    <w:rsid w:val="2C2A65A4"/>
    <w:rsid w:val="2C3955EE"/>
    <w:rsid w:val="2C42D500"/>
    <w:rsid w:val="2C4BC447"/>
    <w:rsid w:val="2C50B84C"/>
    <w:rsid w:val="2C6E8F82"/>
    <w:rsid w:val="2C6EC253"/>
    <w:rsid w:val="2CCD947C"/>
    <w:rsid w:val="2CD1EE90"/>
    <w:rsid w:val="2CD267CD"/>
    <w:rsid w:val="2CD3CAB4"/>
    <w:rsid w:val="2CD4B9EC"/>
    <w:rsid w:val="2CDECF53"/>
    <w:rsid w:val="2CF619E4"/>
    <w:rsid w:val="2CFDC997"/>
    <w:rsid w:val="2CFED316"/>
    <w:rsid w:val="2D0377C9"/>
    <w:rsid w:val="2D091CFB"/>
    <w:rsid w:val="2D0A590E"/>
    <w:rsid w:val="2D176B99"/>
    <w:rsid w:val="2D2128B6"/>
    <w:rsid w:val="2D3E1D41"/>
    <w:rsid w:val="2D40FA7F"/>
    <w:rsid w:val="2D43718B"/>
    <w:rsid w:val="2D540C77"/>
    <w:rsid w:val="2D81A6A7"/>
    <w:rsid w:val="2D83978A"/>
    <w:rsid w:val="2D99598E"/>
    <w:rsid w:val="2D9D83CA"/>
    <w:rsid w:val="2DA3673F"/>
    <w:rsid w:val="2DDB326C"/>
    <w:rsid w:val="2DEAA883"/>
    <w:rsid w:val="2DF06AE1"/>
    <w:rsid w:val="2E18738C"/>
    <w:rsid w:val="2E1D2987"/>
    <w:rsid w:val="2E2EAF80"/>
    <w:rsid w:val="2E36A500"/>
    <w:rsid w:val="2E3BFB2A"/>
    <w:rsid w:val="2E4B486A"/>
    <w:rsid w:val="2E5924FF"/>
    <w:rsid w:val="2E5E077C"/>
    <w:rsid w:val="2E5ED0DF"/>
    <w:rsid w:val="2E6417C3"/>
    <w:rsid w:val="2E80DD43"/>
    <w:rsid w:val="2E884C8F"/>
    <w:rsid w:val="2E927246"/>
    <w:rsid w:val="2E96BC2E"/>
    <w:rsid w:val="2E9929A2"/>
    <w:rsid w:val="2EA8A072"/>
    <w:rsid w:val="2EA9E94E"/>
    <w:rsid w:val="2EB0471B"/>
    <w:rsid w:val="2EBB9DB9"/>
    <w:rsid w:val="2EBBAD8E"/>
    <w:rsid w:val="2EC5D432"/>
    <w:rsid w:val="2ED69CFB"/>
    <w:rsid w:val="2ED9BF26"/>
    <w:rsid w:val="2EE44DD1"/>
    <w:rsid w:val="2EE5BD59"/>
    <w:rsid w:val="2EEB0C67"/>
    <w:rsid w:val="2EF12D24"/>
    <w:rsid w:val="2EF4B369"/>
    <w:rsid w:val="2F03CD6F"/>
    <w:rsid w:val="2F06BE69"/>
    <w:rsid w:val="2F14E894"/>
    <w:rsid w:val="2F1AF7DB"/>
    <w:rsid w:val="2F21B50C"/>
    <w:rsid w:val="2F22CBDB"/>
    <w:rsid w:val="2F29847F"/>
    <w:rsid w:val="2F32AA22"/>
    <w:rsid w:val="2F50F501"/>
    <w:rsid w:val="2F5421CB"/>
    <w:rsid w:val="2F5F7561"/>
    <w:rsid w:val="2F7771DF"/>
    <w:rsid w:val="2F847DE1"/>
    <w:rsid w:val="2F9691F3"/>
    <w:rsid w:val="2F9A07BB"/>
    <w:rsid w:val="2FAF2547"/>
    <w:rsid w:val="2FBD2ADC"/>
    <w:rsid w:val="2FD263CE"/>
    <w:rsid w:val="2FD46A32"/>
    <w:rsid w:val="2FDA587C"/>
    <w:rsid w:val="2FF16408"/>
    <w:rsid w:val="2FF6D5CB"/>
    <w:rsid w:val="30065E1B"/>
    <w:rsid w:val="302DED69"/>
    <w:rsid w:val="303CBF50"/>
    <w:rsid w:val="30445514"/>
    <w:rsid w:val="304B2BAB"/>
    <w:rsid w:val="30548E29"/>
    <w:rsid w:val="30631CE5"/>
    <w:rsid w:val="3066F5D5"/>
    <w:rsid w:val="30725693"/>
    <w:rsid w:val="30726717"/>
    <w:rsid w:val="307663FB"/>
    <w:rsid w:val="30793C35"/>
    <w:rsid w:val="307E6955"/>
    <w:rsid w:val="3088A2A4"/>
    <w:rsid w:val="3096293B"/>
    <w:rsid w:val="30993F72"/>
    <w:rsid w:val="309C590B"/>
    <w:rsid w:val="30A10A1E"/>
    <w:rsid w:val="30A37C97"/>
    <w:rsid w:val="30AC619E"/>
    <w:rsid w:val="30C36AD9"/>
    <w:rsid w:val="30C501F9"/>
    <w:rsid w:val="30C9B26F"/>
    <w:rsid w:val="30C9E36D"/>
    <w:rsid w:val="30CB03A0"/>
    <w:rsid w:val="30CBF203"/>
    <w:rsid w:val="30CEDEFA"/>
    <w:rsid w:val="30DA9A98"/>
    <w:rsid w:val="30DB5BAD"/>
    <w:rsid w:val="30DB8778"/>
    <w:rsid w:val="30F88CF9"/>
    <w:rsid w:val="3105A225"/>
    <w:rsid w:val="310E8563"/>
    <w:rsid w:val="3116D4B1"/>
    <w:rsid w:val="312742E5"/>
    <w:rsid w:val="312808B6"/>
    <w:rsid w:val="313B6FFA"/>
    <w:rsid w:val="313C259E"/>
    <w:rsid w:val="31442FED"/>
    <w:rsid w:val="314E878B"/>
    <w:rsid w:val="3176EBAD"/>
    <w:rsid w:val="31AC5648"/>
    <w:rsid w:val="31ACFF55"/>
    <w:rsid w:val="31B60E70"/>
    <w:rsid w:val="31BD9F73"/>
    <w:rsid w:val="31BEC427"/>
    <w:rsid w:val="31BFF7DE"/>
    <w:rsid w:val="31C3F504"/>
    <w:rsid w:val="31C81B04"/>
    <w:rsid w:val="31CACF96"/>
    <w:rsid w:val="31CAEDA5"/>
    <w:rsid w:val="31E0358A"/>
    <w:rsid w:val="31F05D1B"/>
    <w:rsid w:val="31F05E8A"/>
    <w:rsid w:val="31FBF72C"/>
    <w:rsid w:val="3209FA9E"/>
    <w:rsid w:val="320B510D"/>
    <w:rsid w:val="320F5ACA"/>
    <w:rsid w:val="321247E6"/>
    <w:rsid w:val="321EEE5A"/>
    <w:rsid w:val="3228A6E0"/>
    <w:rsid w:val="3232A49B"/>
    <w:rsid w:val="325F132D"/>
    <w:rsid w:val="326150FD"/>
    <w:rsid w:val="3261A63A"/>
    <w:rsid w:val="3266D401"/>
    <w:rsid w:val="32680C76"/>
    <w:rsid w:val="326A1C21"/>
    <w:rsid w:val="327EB7CF"/>
    <w:rsid w:val="3281A72F"/>
    <w:rsid w:val="3282D9E3"/>
    <w:rsid w:val="328B5DE6"/>
    <w:rsid w:val="328CED40"/>
    <w:rsid w:val="3291EE0B"/>
    <w:rsid w:val="329C191B"/>
    <w:rsid w:val="329F6BA4"/>
    <w:rsid w:val="329F7614"/>
    <w:rsid w:val="32BF2E0E"/>
    <w:rsid w:val="32C39AC4"/>
    <w:rsid w:val="32C9C451"/>
    <w:rsid w:val="32D1ACAE"/>
    <w:rsid w:val="32D5435E"/>
    <w:rsid w:val="32DA3053"/>
    <w:rsid w:val="32DAC3DD"/>
    <w:rsid w:val="32DACDDB"/>
    <w:rsid w:val="32DB160A"/>
    <w:rsid w:val="32DD3F17"/>
    <w:rsid w:val="32EFDBEB"/>
    <w:rsid w:val="32FDA8DF"/>
    <w:rsid w:val="3309EF04"/>
    <w:rsid w:val="330BB220"/>
    <w:rsid w:val="3310FD09"/>
    <w:rsid w:val="332674E6"/>
    <w:rsid w:val="332C5EE1"/>
    <w:rsid w:val="332E811B"/>
    <w:rsid w:val="333384E9"/>
    <w:rsid w:val="334842D6"/>
    <w:rsid w:val="334DF2FB"/>
    <w:rsid w:val="3351A2D0"/>
    <w:rsid w:val="3356CEF8"/>
    <w:rsid w:val="33621C19"/>
    <w:rsid w:val="33651E5F"/>
    <w:rsid w:val="336A7AD7"/>
    <w:rsid w:val="336D8CE8"/>
    <w:rsid w:val="337C05EB"/>
    <w:rsid w:val="337D05DC"/>
    <w:rsid w:val="33804B0A"/>
    <w:rsid w:val="33873E52"/>
    <w:rsid w:val="338C2EEB"/>
    <w:rsid w:val="338CA241"/>
    <w:rsid w:val="339E865B"/>
    <w:rsid w:val="33A39599"/>
    <w:rsid w:val="33BF538B"/>
    <w:rsid w:val="33CE730B"/>
    <w:rsid w:val="33EBE309"/>
    <w:rsid w:val="33F61730"/>
    <w:rsid w:val="34110105"/>
    <w:rsid w:val="34145B1A"/>
    <w:rsid w:val="341A1C6F"/>
    <w:rsid w:val="341BF46F"/>
    <w:rsid w:val="3434BE88"/>
    <w:rsid w:val="343D783D"/>
    <w:rsid w:val="34450CD6"/>
    <w:rsid w:val="3455F7F6"/>
    <w:rsid w:val="3462F501"/>
    <w:rsid w:val="34639389"/>
    <w:rsid w:val="3463D7E3"/>
    <w:rsid w:val="3468FE08"/>
    <w:rsid w:val="349C1696"/>
    <w:rsid w:val="34A23945"/>
    <w:rsid w:val="34A63A42"/>
    <w:rsid w:val="34AF160D"/>
    <w:rsid w:val="34B99AE8"/>
    <w:rsid w:val="34C66CAC"/>
    <w:rsid w:val="34CE3A99"/>
    <w:rsid w:val="34F8D1E4"/>
    <w:rsid w:val="34FF4243"/>
    <w:rsid w:val="35016D25"/>
    <w:rsid w:val="3501E070"/>
    <w:rsid w:val="35077433"/>
    <w:rsid w:val="3509D77F"/>
    <w:rsid w:val="350C7E9C"/>
    <w:rsid w:val="35219953"/>
    <w:rsid w:val="3521B5A9"/>
    <w:rsid w:val="3526E0A8"/>
    <w:rsid w:val="3539BC52"/>
    <w:rsid w:val="355CEF70"/>
    <w:rsid w:val="355FB41F"/>
    <w:rsid w:val="356EF332"/>
    <w:rsid w:val="3573D69D"/>
    <w:rsid w:val="3580D6F5"/>
    <w:rsid w:val="358F2137"/>
    <w:rsid w:val="35945DA5"/>
    <w:rsid w:val="3596B3EF"/>
    <w:rsid w:val="359F18DD"/>
    <w:rsid w:val="35AE5047"/>
    <w:rsid w:val="35AF345B"/>
    <w:rsid w:val="35E5F9AA"/>
    <w:rsid w:val="35EA5298"/>
    <w:rsid w:val="35ED030E"/>
    <w:rsid w:val="35F867EC"/>
    <w:rsid w:val="3605BC66"/>
    <w:rsid w:val="3613B0DA"/>
    <w:rsid w:val="36215BD2"/>
    <w:rsid w:val="362178C1"/>
    <w:rsid w:val="362458A9"/>
    <w:rsid w:val="36277CAD"/>
    <w:rsid w:val="3630ADC0"/>
    <w:rsid w:val="36314A76"/>
    <w:rsid w:val="36317E79"/>
    <w:rsid w:val="36365384"/>
    <w:rsid w:val="364B898C"/>
    <w:rsid w:val="364BB33E"/>
    <w:rsid w:val="364BF73B"/>
    <w:rsid w:val="3650C74E"/>
    <w:rsid w:val="36562056"/>
    <w:rsid w:val="36574999"/>
    <w:rsid w:val="366494A1"/>
    <w:rsid w:val="368035DD"/>
    <w:rsid w:val="368B2A91"/>
    <w:rsid w:val="369367B5"/>
    <w:rsid w:val="36C50815"/>
    <w:rsid w:val="36CE4238"/>
    <w:rsid w:val="36D63759"/>
    <w:rsid w:val="36DA1CE3"/>
    <w:rsid w:val="36E2A43D"/>
    <w:rsid w:val="37063106"/>
    <w:rsid w:val="371E5E2F"/>
    <w:rsid w:val="3721FB39"/>
    <w:rsid w:val="3722411F"/>
    <w:rsid w:val="372396C7"/>
    <w:rsid w:val="372549F6"/>
    <w:rsid w:val="372CAC94"/>
    <w:rsid w:val="3734A46A"/>
    <w:rsid w:val="3736152A"/>
    <w:rsid w:val="373C9420"/>
    <w:rsid w:val="3752320B"/>
    <w:rsid w:val="375277C7"/>
    <w:rsid w:val="375C1F07"/>
    <w:rsid w:val="376A12F2"/>
    <w:rsid w:val="3787CCD3"/>
    <w:rsid w:val="37939E1B"/>
    <w:rsid w:val="37966EE0"/>
    <w:rsid w:val="37B59915"/>
    <w:rsid w:val="37C93B96"/>
    <w:rsid w:val="37DB3523"/>
    <w:rsid w:val="37E951BE"/>
    <w:rsid w:val="37EED5D1"/>
    <w:rsid w:val="37F1F107"/>
    <w:rsid w:val="3802E715"/>
    <w:rsid w:val="38166D50"/>
    <w:rsid w:val="382513F3"/>
    <w:rsid w:val="382C0703"/>
    <w:rsid w:val="38361714"/>
    <w:rsid w:val="383932E3"/>
    <w:rsid w:val="383F0585"/>
    <w:rsid w:val="38480195"/>
    <w:rsid w:val="3856F37F"/>
    <w:rsid w:val="385E65C1"/>
    <w:rsid w:val="385FEACD"/>
    <w:rsid w:val="3864B468"/>
    <w:rsid w:val="3877198C"/>
    <w:rsid w:val="3878C650"/>
    <w:rsid w:val="388F1EFB"/>
    <w:rsid w:val="38985100"/>
    <w:rsid w:val="389EAC28"/>
    <w:rsid w:val="38A0A066"/>
    <w:rsid w:val="38A79231"/>
    <w:rsid w:val="38AF15DA"/>
    <w:rsid w:val="38B11130"/>
    <w:rsid w:val="38BB6AF2"/>
    <w:rsid w:val="38C8F09B"/>
    <w:rsid w:val="38CE54B1"/>
    <w:rsid w:val="38E22FA1"/>
    <w:rsid w:val="38E93760"/>
    <w:rsid w:val="38F3B85D"/>
    <w:rsid w:val="39031A6E"/>
    <w:rsid w:val="392860AD"/>
    <w:rsid w:val="392DC8AD"/>
    <w:rsid w:val="3930E702"/>
    <w:rsid w:val="3945EF4D"/>
    <w:rsid w:val="3957FA1F"/>
    <w:rsid w:val="395DD148"/>
    <w:rsid w:val="395EF7DA"/>
    <w:rsid w:val="3979B272"/>
    <w:rsid w:val="39826D8D"/>
    <w:rsid w:val="39A083FD"/>
    <w:rsid w:val="39A56251"/>
    <w:rsid w:val="39AA55D8"/>
    <w:rsid w:val="39AAB638"/>
    <w:rsid w:val="39AD52E4"/>
    <w:rsid w:val="39B0201C"/>
    <w:rsid w:val="39B0DCCD"/>
    <w:rsid w:val="39B507D0"/>
    <w:rsid w:val="39B6E79F"/>
    <w:rsid w:val="39BFCEA0"/>
    <w:rsid w:val="39C0E454"/>
    <w:rsid w:val="39CBA423"/>
    <w:rsid w:val="39D17710"/>
    <w:rsid w:val="39D2DC7B"/>
    <w:rsid w:val="39D6BC86"/>
    <w:rsid w:val="39DC1AC5"/>
    <w:rsid w:val="39EFB70F"/>
    <w:rsid w:val="3A090BB6"/>
    <w:rsid w:val="3A099233"/>
    <w:rsid w:val="3A0E18EB"/>
    <w:rsid w:val="3A121AC8"/>
    <w:rsid w:val="3A249C76"/>
    <w:rsid w:val="3A258869"/>
    <w:rsid w:val="3A2DF7B8"/>
    <w:rsid w:val="3A312AE9"/>
    <w:rsid w:val="3A3C20AD"/>
    <w:rsid w:val="3A6A2512"/>
    <w:rsid w:val="3A6EBA58"/>
    <w:rsid w:val="3A70AD17"/>
    <w:rsid w:val="3A794C5A"/>
    <w:rsid w:val="3A7B2884"/>
    <w:rsid w:val="3A7DADC0"/>
    <w:rsid w:val="3A822896"/>
    <w:rsid w:val="3A838510"/>
    <w:rsid w:val="3A870210"/>
    <w:rsid w:val="3A8CB350"/>
    <w:rsid w:val="3A903645"/>
    <w:rsid w:val="3A935D64"/>
    <w:rsid w:val="3A990C4D"/>
    <w:rsid w:val="3AA256BC"/>
    <w:rsid w:val="3AAF8E17"/>
    <w:rsid w:val="3ABA1B3D"/>
    <w:rsid w:val="3ABDC3BB"/>
    <w:rsid w:val="3ADAFFDF"/>
    <w:rsid w:val="3AFBF7FF"/>
    <w:rsid w:val="3AFC8EB3"/>
    <w:rsid w:val="3B13461C"/>
    <w:rsid w:val="3B2014DC"/>
    <w:rsid w:val="3B24D649"/>
    <w:rsid w:val="3B3392D9"/>
    <w:rsid w:val="3B3669F6"/>
    <w:rsid w:val="3B37113C"/>
    <w:rsid w:val="3B38FA48"/>
    <w:rsid w:val="3B398872"/>
    <w:rsid w:val="3B42AD54"/>
    <w:rsid w:val="3B449D41"/>
    <w:rsid w:val="3B64BD20"/>
    <w:rsid w:val="3B66678F"/>
    <w:rsid w:val="3B6EA64B"/>
    <w:rsid w:val="3B8B45CE"/>
    <w:rsid w:val="3B962302"/>
    <w:rsid w:val="3B98A41A"/>
    <w:rsid w:val="3B9B8027"/>
    <w:rsid w:val="3B9EA4E0"/>
    <w:rsid w:val="3B9FE4CF"/>
    <w:rsid w:val="3BA02F2E"/>
    <w:rsid w:val="3BA99928"/>
    <w:rsid w:val="3BAD7D4D"/>
    <w:rsid w:val="3BB9BA01"/>
    <w:rsid w:val="3BBCD0F3"/>
    <w:rsid w:val="3BDE3975"/>
    <w:rsid w:val="3BDF345B"/>
    <w:rsid w:val="3BE04757"/>
    <w:rsid w:val="3BFEA530"/>
    <w:rsid w:val="3C01BE86"/>
    <w:rsid w:val="3C05F573"/>
    <w:rsid w:val="3C093FF2"/>
    <w:rsid w:val="3C0DE7F6"/>
    <w:rsid w:val="3C18EDD1"/>
    <w:rsid w:val="3C1DEE5D"/>
    <w:rsid w:val="3C1EE7A8"/>
    <w:rsid w:val="3C2697DC"/>
    <w:rsid w:val="3C3B4C50"/>
    <w:rsid w:val="3C406BBF"/>
    <w:rsid w:val="3C42B624"/>
    <w:rsid w:val="3C56001B"/>
    <w:rsid w:val="3C6A0D29"/>
    <w:rsid w:val="3C6EA930"/>
    <w:rsid w:val="3C7D9C28"/>
    <w:rsid w:val="3C7DA728"/>
    <w:rsid w:val="3C7F296B"/>
    <w:rsid w:val="3C830262"/>
    <w:rsid w:val="3C8D165A"/>
    <w:rsid w:val="3C9BDEE7"/>
    <w:rsid w:val="3CA0D962"/>
    <w:rsid w:val="3CA76F52"/>
    <w:rsid w:val="3CA97D8D"/>
    <w:rsid w:val="3CAC2223"/>
    <w:rsid w:val="3CAE82D3"/>
    <w:rsid w:val="3CB5DC57"/>
    <w:rsid w:val="3CB796BF"/>
    <w:rsid w:val="3CBCF41D"/>
    <w:rsid w:val="3CD558D3"/>
    <w:rsid w:val="3CE1A3A8"/>
    <w:rsid w:val="3CED8AE6"/>
    <w:rsid w:val="3CFADA04"/>
    <w:rsid w:val="3D200A13"/>
    <w:rsid w:val="3D2324B8"/>
    <w:rsid w:val="3D2B6D5C"/>
    <w:rsid w:val="3D2D7EBB"/>
    <w:rsid w:val="3D398822"/>
    <w:rsid w:val="3D510076"/>
    <w:rsid w:val="3D648FF2"/>
    <w:rsid w:val="3D650102"/>
    <w:rsid w:val="3D7EA812"/>
    <w:rsid w:val="3D81CC4C"/>
    <w:rsid w:val="3D8B6E6C"/>
    <w:rsid w:val="3D8E07E6"/>
    <w:rsid w:val="3DA1C5D4"/>
    <w:rsid w:val="3DA4D035"/>
    <w:rsid w:val="3DAB5CE7"/>
    <w:rsid w:val="3DAB9620"/>
    <w:rsid w:val="3DB02921"/>
    <w:rsid w:val="3DB26E4B"/>
    <w:rsid w:val="3DB6D57C"/>
    <w:rsid w:val="3DC2D2F2"/>
    <w:rsid w:val="3DD13E48"/>
    <w:rsid w:val="3DD5A5EE"/>
    <w:rsid w:val="3DE17C0E"/>
    <w:rsid w:val="3DEA1E63"/>
    <w:rsid w:val="3DEBC098"/>
    <w:rsid w:val="3DEE8C81"/>
    <w:rsid w:val="3DEFD074"/>
    <w:rsid w:val="3DF4A11A"/>
    <w:rsid w:val="3DF72517"/>
    <w:rsid w:val="3DFD0748"/>
    <w:rsid w:val="3DFDE79C"/>
    <w:rsid w:val="3E001D2D"/>
    <w:rsid w:val="3E10B48A"/>
    <w:rsid w:val="3E155605"/>
    <w:rsid w:val="3E173F78"/>
    <w:rsid w:val="3E2A04CA"/>
    <w:rsid w:val="3E2C5F0E"/>
    <w:rsid w:val="3E32480A"/>
    <w:rsid w:val="3E4C0005"/>
    <w:rsid w:val="3E4D8363"/>
    <w:rsid w:val="3E55706A"/>
    <w:rsid w:val="3E640462"/>
    <w:rsid w:val="3E652905"/>
    <w:rsid w:val="3E683D64"/>
    <w:rsid w:val="3E6B6CE0"/>
    <w:rsid w:val="3E709B0A"/>
    <w:rsid w:val="3E712934"/>
    <w:rsid w:val="3E951818"/>
    <w:rsid w:val="3E9588C7"/>
    <w:rsid w:val="3E98B104"/>
    <w:rsid w:val="3E9E0851"/>
    <w:rsid w:val="3EBCF500"/>
    <w:rsid w:val="3EBF43CA"/>
    <w:rsid w:val="3EC88F72"/>
    <w:rsid w:val="3EEA2593"/>
    <w:rsid w:val="3EEECC43"/>
    <w:rsid w:val="3EF3C254"/>
    <w:rsid w:val="3F0A6892"/>
    <w:rsid w:val="3F0D81C5"/>
    <w:rsid w:val="3F106CA1"/>
    <w:rsid w:val="3F1B4145"/>
    <w:rsid w:val="3F1D5F7A"/>
    <w:rsid w:val="3F3D9635"/>
    <w:rsid w:val="3F444F49"/>
    <w:rsid w:val="3F49D184"/>
    <w:rsid w:val="3F6B69AF"/>
    <w:rsid w:val="3F73CDF3"/>
    <w:rsid w:val="3F780C81"/>
    <w:rsid w:val="3F7D95EF"/>
    <w:rsid w:val="3F801F5D"/>
    <w:rsid w:val="3F8A5ADE"/>
    <w:rsid w:val="3F8DF394"/>
    <w:rsid w:val="3F8F7534"/>
    <w:rsid w:val="3F98A019"/>
    <w:rsid w:val="3F9A9A23"/>
    <w:rsid w:val="3F9E347E"/>
    <w:rsid w:val="3FA027FD"/>
    <w:rsid w:val="3FA02988"/>
    <w:rsid w:val="3FBEB1EE"/>
    <w:rsid w:val="3FC1D9F6"/>
    <w:rsid w:val="3FCEEE05"/>
    <w:rsid w:val="3FD3B603"/>
    <w:rsid w:val="3FD4618B"/>
    <w:rsid w:val="3FEA82B4"/>
    <w:rsid w:val="3FF4510F"/>
    <w:rsid w:val="3FF536A1"/>
    <w:rsid w:val="3FFBB8B6"/>
    <w:rsid w:val="4007CE28"/>
    <w:rsid w:val="400A858F"/>
    <w:rsid w:val="40105D37"/>
    <w:rsid w:val="401BED1F"/>
    <w:rsid w:val="40296BA2"/>
    <w:rsid w:val="40356853"/>
    <w:rsid w:val="4035CE95"/>
    <w:rsid w:val="4037206F"/>
    <w:rsid w:val="404B1896"/>
    <w:rsid w:val="4052700B"/>
    <w:rsid w:val="405F4250"/>
    <w:rsid w:val="4060B7C9"/>
    <w:rsid w:val="406F2EE0"/>
    <w:rsid w:val="4070ABFD"/>
    <w:rsid w:val="407E279F"/>
    <w:rsid w:val="40812141"/>
    <w:rsid w:val="4089A997"/>
    <w:rsid w:val="4095BA18"/>
    <w:rsid w:val="409CD5BD"/>
    <w:rsid w:val="40A63EA5"/>
    <w:rsid w:val="40B22B9F"/>
    <w:rsid w:val="40C86402"/>
    <w:rsid w:val="40CB2243"/>
    <w:rsid w:val="40D6ED65"/>
    <w:rsid w:val="40DA533D"/>
    <w:rsid w:val="40E64BCC"/>
    <w:rsid w:val="40E922B5"/>
    <w:rsid w:val="40EDF70C"/>
    <w:rsid w:val="40F0801B"/>
    <w:rsid w:val="41135DAD"/>
    <w:rsid w:val="41150D7D"/>
    <w:rsid w:val="4115F655"/>
    <w:rsid w:val="411AB696"/>
    <w:rsid w:val="411B1C56"/>
    <w:rsid w:val="4137D9D0"/>
    <w:rsid w:val="4142AB6E"/>
    <w:rsid w:val="41465B10"/>
    <w:rsid w:val="414A4949"/>
    <w:rsid w:val="4153665F"/>
    <w:rsid w:val="415465C9"/>
    <w:rsid w:val="415CE608"/>
    <w:rsid w:val="41733A9A"/>
    <w:rsid w:val="4173A38F"/>
    <w:rsid w:val="4199216A"/>
    <w:rsid w:val="41A58D40"/>
    <w:rsid w:val="41A59DB8"/>
    <w:rsid w:val="41A7C7CF"/>
    <w:rsid w:val="41A8C9F6"/>
    <w:rsid w:val="41B8C487"/>
    <w:rsid w:val="41B96496"/>
    <w:rsid w:val="41D10588"/>
    <w:rsid w:val="41D7D0D1"/>
    <w:rsid w:val="41E15EF5"/>
    <w:rsid w:val="41FB56E1"/>
    <w:rsid w:val="4212D90D"/>
    <w:rsid w:val="4214EC02"/>
    <w:rsid w:val="42327B7A"/>
    <w:rsid w:val="4232B224"/>
    <w:rsid w:val="42502CD7"/>
    <w:rsid w:val="4252DE6E"/>
    <w:rsid w:val="426298A3"/>
    <w:rsid w:val="4267033B"/>
    <w:rsid w:val="426E0E45"/>
    <w:rsid w:val="426E8E57"/>
    <w:rsid w:val="427536F7"/>
    <w:rsid w:val="427944A5"/>
    <w:rsid w:val="427B5016"/>
    <w:rsid w:val="427F5530"/>
    <w:rsid w:val="428C16B4"/>
    <w:rsid w:val="428D6C9E"/>
    <w:rsid w:val="429019A6"/>
    <w:rsid w:val="429DBDEF"/>
    <w:rsid w:val="42A6FFA1"/>
    <w:rsid w:val="42BAE0CD"/>
    <w:rsid w:val="42C5C85E"/>
    <w:rsid w:val="42D2289E"/>
    <w:rsid w:val="42E5490F"/>
    <w:rsid w:val="42E7FC8E"/>
    <w:rsid w:val="42EAEC6C"/>
    <w:rsid w:val="42FB4C92"/>
    <w:rsid w:val="42FC423E"/>
    <w:rsid w:val="430EF2D0"/>
    <w:rsid w:val="431B2BF0"/>
    <w:rsid w:val="43279D89"/>
    <w:rsid w:val="432BF1D1"/>
    <w:rsid w:val="432C7A1B"/>
    <w:rsid w:val="43417587"/>
    <w:rsid w:val="434B8C18"/>
    <w:rsid w:val="434C4DE1"/>
    <w:rsid w:val="434D2F75"/>
    <w:rsid w:val="43573E20"/>
    <w:rsid w:val="435A4594"/>
    <w:rsid w:val="43611F25"/>
    <w:rsid w:val="43652710"/>
    <w:rsid w:val="43788F38"/>
    <w:rsid w:val="437D2F56"/>
    <w:rsid w:val="437D70F8"/>
    <w:rsid w:val="438651AB"/>
    <w:rsid w:val="4387C43C"/>
    <w:rsid w:val="4389D24C"/>
    <w:rsid w:val="438B5044"/>
    <w:rsid w:val="439D579D"/>
    <w:rsid w:val="43A2D4E4"/>
    <w:rsid w:val="43ACC0C5"/>
    <w:rsid w:val="43B07B23"/>
    <w:rsid w:val="43B49ECE"/>
    <w:rsid w:val="43BC29B3"/>
    <w:rsid w:val="43BD5DAB"/>
    <w:rsid w:val="43DDFA38"/>
    <w:rsid w:val="43EC4AC8"/>
    <w:rsid w:val="43F53C4E"/>
    <w:rsid w:val="440697B4"/>
    <w:rsid w:val="440D794E"/>
    <w:rsid w:val="44110758"/>
    <w:rsid w:val="4412E7BA"/>
    <w:rsid w:val="441D5EE0"/>
    <w:rsid w:val="44223176"/>
    <w:rsid w:val="44244038"/>
    <w:rsid w:val="442D9460"/>
    <w:rsid w:val="44304039"/>
    <w:rsid w:val="444C25AB"/>
    <w:rsid w:val="445099A8"/>
    <w:rsid w:val="44519D15"/>
    <w:rsid w:val="445AA853"/>
    <w:rsid w:val="445FBBFA"/>
    <w:rsid w:val="446567ED"/>
    <w:rsid w:val="4472E1C3"/>
    <w:rsid w:val="4475354D"/>
    <w:rsid w:val="447729F4"/>
    <w:rsid w:val="4482EC20"/>
    <w:rsid w:val="44876EAD"/>
    <w:rsid w:val="448ABA1C"/>
    <w:rsid w:val="4496AC93"/>
    <w:rsid w:val="449F9F42"/>
    <w:rsid w:val="44A62EB9"/>
    <w:rsid w:val="44B89A80"/>
    <w:rsid w:val="44BD8314"/>
    <w:rsid w:val="44C221DC"/>
    <w:rsid w:val="44C7C232"/>
    <w:rsid w:val="44CC73C1"/>
    <w:rsid w:val="44D172B9"/>
    <w:rsid w:val="44D17A3B"/>
    <w:rsid w:val="44D1DF4F"/>
    <w:rsid w:val="44DD8F54"/>
    <w:rsid w:val="4511AD48"/>
    <w:rsid w:val="451A03BE"/>
    <w:rsid w:val="451B456D"/>
    <w:rsid w:val="452B1160"/>
    <w:rsid w:val="4535D4D0"/>
    <w:rsid w:val="454B4107"/>
    <w:rsid w:val="454EA50C"/>
    <w:rsid w:val="454EF8D6"/>
    <w:rsid w:val="4557CDA2"/>
    <w:rsid w:val="45935E68"/>
    <w:rsid w:val="45937A1F"/>
    <w:rsid w:val="45BBA3E5"/>
    <w:rsid w:val="45FCD3DC"/>
    <w:rsid w:val="461FB533"/>
    <w:rsid w:val="462ADB80"/>
    <w:rsid w:val="463AAF71"/>
    <w:rsid w:val="4651AAB7"/>
    <w:rsid w:val="465B3994"/>
    <w:rsid w:val="4665DEA8"/>
    <w:rsid w:val="466C3F52"/>
    <w:rsid w:val="467ADFDB"/>
    <w:rsid w:val="46804CF1"/>
    <w:rsid w:val="4698C2B3"/>
    <w:rsid w:val="46A1BC4A"/>
    <w:rsid w:val="46AC2388"/>
    <w:rsid w:val="46B5CD1C"/>
    <w:rsid w:val="46D77573"/>
    <w:rsid w:val="46DA75A6"/>
    <w:rsid w:val="46E5ECA5"/>
    <w:rsid w:val="46F3C124"/>
    <w:rsid w:val="46FF728D"/>
    <w:rsid w:val="47023D27"/>
    <w:rsid w:val="471ECF3D"/>
    <w:rsid w:val="4726FC43"/>
    <w:rsid w:val="472EA8C8"/>
    <w:rsid w:val="47441033"/>
    <w:rsid w:val="47460C6B"/>
    <w:rsid w:val="474A1176"/>
    <w:rsid w:val="474A34D2"/>
    <w:rsid w:val="474ED41A"/>
    <w:rsid w:val="47516F51"/>
    <w:rsid w:val="475944D7"/>
    <w:rsid w:val="4759BD08"/>
    <w:rsid w:val="4760CE38"/>
    <w:rsid w:val="47615873"/>
    <w:rsid w:val="476C0047"/>
    <w:rsid w:val="476C28E6"/>
    <w:rsid w:val="477A01F2"/>
    <w:rsid w:val="4793E3ED"/>
    <w:rsid w:val="4796F0AC"/>
    <w:rsid w:val="4797E15E"/>
    <w:rsid w:val="47A30C17"/>
    <w:rsid w:val="47A4380C"/>
    <w:rsid w:val="47A62BB2"/>
    <w:rsid w:val="47A72443"/>
    <w:rsid w:val="47BC4F29"/>
    <w:rsid w:val="47D3629D"/>
    <w:rsid w:val="47D88E62"/>
    <w:rsid w:val="47F17EA7"/>
    <w:rsid w:val="4803A60E"/>
    <w:rsid w:val="4806D0A3"/>
    <w:rsid w:val="481207D9"/>
    <w:rsid w:val="481918B4"/>
    <w:rsid w:val="4823275F"/>
    <w:rsid w:val="48292AB5"/>
    <w:rsid w:val="482F0918"/>
    <w:rsid w:val="48339402"/>
    <w:rsid w:val="4838F4AF"/>
    <w:rsid w:val="4850A079"/>
    <w:rsid w:val="48518D26"/>
    <w:rsid w:val="4856ACE2"/>
    <w:rsid w:val="4858869C"/>
    <w:rsid w:val="48675500"/>
    <w:rsid w:val="4867E1FB"/>
    <w:rsid w:val="4867F499"/>
    <w:rsid w:val="4868EE49"/>
    <w:rsid w:val="486D91A7"/>
    <w:rsid w:val="487F7E2C"/>
    <w:rsid w:val="489C85EE"/>
    <w:rsid w:val="48A645FE"/>
    <w:rsid w:val="48AF6C00"/>
    <w:rsid w:val="48B5F89C"/>
    <w:rsid w:val="48D23B10"/>
    <w:rsid w:val="48E1DE01"/>
    <w:rsid w:val="48EB3FEA"/>
    <w:rsid w:val="48EC394F"/>
    <w:rsid w:val="48ECBBBD"/>
    <w:rsid w:val="48F426D5"/>
    <w:rsid w:val="48F53E31"/>
    <w:rsid w:val="4912641B"/>
    <w:rsid w:val="4920EF84"/>
    <w:rsid w:val="492143F8"/>
    <w:rsid w:val="492A399F"/>
    <w:rsid w:val="492A7ADD"/>
    <w:rsid w:val="492ECC2D"/>
    <w:rsid w:val="49345D31"/>
    <w:rsid w:val="49382B01"/>
    <w:rsid w:val="49657CE9"/>
    <w:rsid w:val="49710648"/>
    <w:rsid w:val="497E1364"/>
    <w:rsid w:val="497FE058"/>
    <w:rsid w:val="498594FA"/>
    <w:rsid w:val="498BA88B"/>
    <w:rsid w:val="498EEA96"/>
    <w:rsid w:val="499B47AA"/>
    <w:rsid w:val="499EA729"/>
    <w:rsid w:val="49C8F53D"/>
    <w:rsid w:val="49DE7452"/>
    <w:rsid w:val="49DEEB75"/>
    <w:rsid w:val="49EFB6A3"/>
    <w:rsid w:val="49EFC76F"/>
    <w:rsid w:val="49F47A40"/>
    <w:rsid w:val="49FD64E9"/>
    <w:rsid w:val="49FF526D"/>
    <w:rsid w:val="4A11DBA0"/>
    <w:rsid w:val="4A27422D"/>
    <w:rsid w:val="4A29D3D3"/>
    <w:rsid w:val="4A2BE96B"/>
    <w:rsid w:val="4A38564F"/>
    <w:rsid w:val="4A4B25A6"/>
    <w:rsid w:val="4A518C0C"/>
    <w:rsid w:val="4A53FB72"/>
    <w:rsid w:val="4A6044F2"/>
    <w:rsid w:val="4A6EF2B4"/>
    <w:rsid w:val="4A880512"/>
    <w:rsid w:val="4A882ACD"/>
    <w:rsid w:val="4A8CA064"/>
    <w:rsid w:val="4A8FF736"/>
    <w:rsid w:val="4A93A7AE"/>
    <w:rsid w:val="4A9AB06A"/>
    <w:rsid w:val="4A9CD5E4"/>
    <w:rsid w:val="4AA95126"/>
    <w:rsid w:val="4AB67185"/>
    <w:rsid w:val="4AE8A9CE"/>
    <w:rsid w:val="4AF9B14E"/>
    <w:rsid w:val="4AFAC519"/>
    <w:rsid w:val="4AFAC668"/>
    <w:rsid w:val="4B006876"/>
    <w:rsid w:val="4B018E6C"/>
    <w:rsid w:val="4B053222"/>
    <w:rsid w:val="4B0CB5B7"/>
    <w:rsid w:val="4B139193"/>
    <w:rsid w:val="4B154CB8"/>
    <w:rsid w:val="4B21655B"/>
    <w:rsid w:val="4B2CD0BD"/>
    <w:rsid w:val="4B30C9F2"/>
    <w:rsid w:val="4B3762C1"/>
    <w:rsid w:val="4B3BB13C"/>
    <w:rsid w:val="4B3F4ECC"/>
    <w:rsid w:val="4B4BEEEB"/>
    <w:rsid w:val="4B4C3BE8"/>
    <w:rsid w:val="4B5799C2"/>
    <w:rsid w:val="4B6E75C3"/>
    <w:rsid w:val="4B7589EE"/>
    <w:rsid w:val="4B910CF2"/>
    <w:rsid w:val="4B948E0F"/>
    <w:rsid w:val="4B9BEFDD"/>
    <w:rsid w:val="4BB00DB5"/>
    <w:rsid w:val="4BB6098E"/>
    <w:rsid w:val="4BC3EBFA"/>
    <w:rsid w:val="4BC7FA9C"/>
    <w:rsid w:val="4BD6ABB5"/>
    <w:rsid w:val="4BE061C5"/>
    <w:rsid w:val="4BFD7D2E"/>
    <w:rsid w:val="4C05F3B7"/>
    <w:rsid w:val="4C117F07"/>
    <w:rsid w:val="4C1301DF"/>
    <w:rsid w:val="4C1C588D"/>
    <w:rsid w:val="4C23DA11"/>
    <w:rsid w:val="4C2870C5"/>
    <w:rsid w:val="4C2BC797"/>
    <w:rsid w:val="4C37A7D8"/>
    <w:rsid w:val="4C52F4DC"/>
    <w:rsid w:val="4C5D7101"/>
    <w:rsid w:val="4C60D6B9"/>
    <w:rsid w:val="4C61F46F"/>
    <w:rsid w:val="4C7499FB"/>
    <w:rsid w:val="4C89F4D2"/>
    <w:rsid w:val="4C9441B1"/>
    <w:rsid w:val="4CA7D253"/>
    <w:rsid w:val="4CACB2BA"/>
    <w:rsid w:val="4CAE3868"/>
    <w:rsid w:val="4CB3DD5B"/>
    <w:rsid w:val="4CB8E7EE"/>
    <w:rsid w:val="4CBEE224"/>
    <w:rsid w:val="4CE74FBB"/>
    <w:rsid w:val="4CEC0B33"/>
    <w:rsid w:val="4CEF0F39"/>
    <w:rsid w:val="4CEF9661"/>
    <w:rsid w:val="4CF6B3D3"/>
    <w:rsid w:val="4CF96E2C"/>
    <w:rsid w:val="4CFF2B85"/>
    <w:rsid w:val="4D02B691"/>
    <w:rsid w:val="4D07F929"/>
    <w:rsid w:val="4D0B42E1"/>
    <w:rsid w:val="4D1518CE"/>
    <w:rsid w:val="4D162EE2"/>
    <w:rsid w:val="4D195488"/>
    <w:rsid w:val="4D204940"/>
    <w:rsid w:val="4D273897"/>
    <w:rsid w:val="4D283DB6"/>
    <w:rsid w:val="4D6AD43A"/>
    <w:rsid w:val="4D6E2A30"/>
    <w:rsid w:val="4D6FF711"/>
    <w:rsid w:val="4D730E62"/>
    <w:rsid w:val="4D76BB10"/>
    <w:rsid w:val="4D7BF9AD"/>
    <w:rsid w:val="4D877C91"/>
    <w:rsid w:val="4D8E29CF"/>
    <w:rsid w:val="4D9C0FB7"/>
    <w:rsid w:val="4DA1657C"/>
    <w:rsid w:val="4DA6CB4A"/>
    <w:rsid w:val="4DB0E99B"/>
    <w:rsid w:val="4DC39DA2"/>
    <w:rsid w:val="4DE362B6"/>
    <w:rsid w:val="4DED09D3"/>
    <w:rsid w:val="4DF61279"/>
    <w:rsid w:val="4E030B02"/>
    <w:rsid w:val="4E0FE1CC"/>
    <w:rsid w:val="4E17917A"/>
    <w:rsid w:val="4E236F7C"/>
    <w:rsid w:val="4E2564DD"/>
    <w:rsid w:val="4E2E61A3"/>
    <w:rsid w:val="4E41E2D3"/>
    <w:rsid w:val="4E574D20"/>
    <w:rsid w:val="4E6B3ED8"/>
    <w:rsid w:val="4E6D9677"/>
    <w:rsid w:val="4E716163"/>
    <w:rsid w:val="4E732015"/>
    <w:rsid w:val="4E759F8F"/>
    <w:rsid w:val="4E8944EB"/>
    <w:rsid w:val="4E941FF4"/>
    <w:rsid w:val="4E9861E8"/>
    <w:rsid w:val="4E9BE0BB"/>
    <w:rsid w:val="4E9D99F7"/>
    <w:rsid w:val="4EA7D023"/>
    <w:rsid w:val="4EA86E72"/>
    <w:rsid w:val="4EB009E0"/>
    <w:rsid w:val="4EBC19A1"/>
    <w:rsid w:val="4EBD18F0"/>
    <w:rsid w:val="4EBF8470"/>
    <w:rsid w:val="4EC10A39"/>
    <w:rsid w:val="4EC11872"/>
    <w:rsid w:val="4EC375B2"/>
    <w:rsid w:val="4ED0CBE7"/>
    <w:rsid w:val="4EE1B4D5"/>
    <w:rsid w:val="4EF3FF1B"/>
    <w:rsid w:val="4EFFF79A"/>
    <w:rsid w:val="4F0D124A"/>
    <w:rsid w:val="4F0E48CA"/>
    <w:rsid w:val="4F0F9DBC"/>
    <w:rsid w:val="4F117F26"/>
    <w:rsid w:val="4F16FFC5"/>
    <w:rsid w:val="4F182AD0"/>
    <w:rsid w:val="4F29C275"/>
    <w:rsid w:val="4F32F4BB"/>
    <w:rsid w:val="4F33BB78"/>
    <w:rsid w:val="4F391CDA"/>
    <w:rsid w:val="4F39C2D2"/>
    <w:rsid w:val="4F3A53D6"/>
    <w:rsid w:val="4F4A3EAD"/>
    <w:rsid w:val="4F4E293F"/>
    <w:rsid w:val="4F5FB1F1"/>
    <w:rsid w:val="4F600584"/>
    <w:rsid w:val="4F6C9E59"/>
    <w:rsid w:val="4F6D7F96"/>
    <w:rsid w:val="4F6F65F9"/>
    <w:rsid w:val="4F79A1C3"/>
    <w:rsid w:val="4F7BAE9A"/>
    <w:rsid w:val="4F8663FA"/>
    <w:rsid w:val="4F90342E"/>
    <w:rsid w:val="4F90857C"/>
    <w:rsid w:val="4FA144B2"/>
    <w:rsid w:val="4FA3B9BB"/>
    <w:rsid w:val="4FAE2979"/>
    <w:rsid w:val="4FAFC852"/>
    <w:rsid w:val="4FB1740D"/>
    <w:rsid w:val="4FBFB3EA"/>
    <w:rsid w:val="4FC2AE98"/>
    <w:rsid w:val="4FCC51B5"/>
    <w:rsid w:val="4FDE05DA"/>
    <w:rsid w:val="4FDFC7FB"/>
    <w:rsid w:val="4FE35A61"/>
    <w:rsid w:val="500012E8"/>
    <w:rsid w:val="50050AC8"/>
    <w:rsid w:val="500E207B"/>
    <w:rsid w:val="5027D66A"/>
    <w:rsid w:val="504D19E0"/>
    <w:rsid w:val="504F3DC6"/>
    <w:rsid w:val="506EA4E8"/>
    <w:rsid w:val="5072A632"/>
    <w:rsid w:val="5081F33E"/>
    <w:rsid w:val="508F735F"/>
    <w:rsid w:val="50994D9B"/>
    <w:rsid w:val="50BA0DAB"/>
    <w:rsid w:val="50C0CD90"/>
    <w:rsid w:val="50C21689"/>
    <w:rsid w:val="50C28514"/>
    <w:rsid w:val="50C8FD45"/>
    <w:rsid w:val="50CE0C58"/>
    <w:rsid w:val="50CFCCFB"/>
    <w:rsid w:val="50E111A1"/>
    <w:rsid w:val="50E2879C"/>
    <w:rsid w:val="50F1B21E"/>
    <w:rsid w:val="5102EE25"/>
    <w:rsid w:val="510464F1"/>
    <w:rsid w:val="5110445C"/>
    <w:rsid w:val="5124AA95"/>
    <w:rsid w:val="5127EAB2"/>
    <w:rsid w:val="51409DF3"/>
    <w:rsid w:val="515BA444"/>
    <w:rsid w:val="5160C722"/>
    <w:rsid w:val="5164E166"/>
    <w:rsid w:val="51660265"/>
    <w:rsid w:val="516AAEE2"/>
    <w:rsid w:val="516E04AE"/>
    <w:rsid w:val="516FFCEC"/>
    <w:rsid w:val="51734DBA"/>
    <w:rsid w:val="5177C6B5"/>
    <w:rsid w:val="5179873D"/>
    <w:rsid w:val="5180EC8B"/>
    <w:rsid w:val="51818F4E"/>
    <w:rsid w:val="51851EB2"/>
    <w:rsid w:val="51984C78"/>
    <w:rsid w:val="51A0CF71"/>
    <w:rsid w:val="51A1B90F"/>
    <w:rsid w:val="51ADC309"/>
    <w:rsid w:val="51B275DA"/>
    <w:rsid w:val="51B56DD3"/>
    <w:rsid w:val="51C0E5AD"/>
    <w:rsid w:val="51CD7EA0"/>
    <w:rsid w:val="51CE8245"/>
    <w:rsid w:val="51D15358"/>
    <w:rsid w:val="51D2F34A"/>
    <w:rsid w:val="51DB3B17"/>
    <w:rsid w:val="51E5B354"/>
    <w:rsid w:val="51E7F75F"/>
    <w:rsid w:val="51E95E26"/>
    <w:rsid w:val="51EE2227"/>
    <w:rsid w:val="51F3BA63"/>
    <w:rsid w:val="51F49F17"/>
    <w:rsid w:val="520A5270"/>
    <w:rsid w:val="521D7002"/>
    <w:rsid w:val="5236EBFC"/>
    <w:rsid w:val="523CFA01"/>
    <w:rsid w:val="524B982E"/>
    <w:rsid w:val="52564776"/>
    <w:rsid w:val="525C9DF1"/>
    <w:rsid w:val="5262D6BB"/>
    <w:rsid w:val="52630C7C"/>
    <w:rsid w:val="5268B29F"/>
    <w:rsid w:val="5281A249"/>
    <w:rsid w:val="52984623"/>
    <w:rsid w:val="52AC1488"/>
    <w:rsid w:val="52B55397"/>
    <w:rsid w:val="52B5E00D"/>
    <w:rsid w:val="52C22573"/>
    <w:rsid w:val="52CA2C3D"/>
    <w:rsid w:val="52CBD6E6"/>
    <w:rsid w:val="52CE55DD"/>
    <w:rsid w:val="52CE9E3F"/>
    <w:rsid w:val="52D0F98B"/>
    <w:rsid w:val="52D37F7D"/>
    <w:rsid w:val="52D8F30C"/>
    <w:rsid w:val="52E17B87"/>
    <w:rsid w:val="52E514EC"/>
    <w:rsid w:val="52E729AC"/>
    <w:rsid w:val="530429FF"/>
    <w:rsid w:val="53121BEF"/>
    <w:rsid w:val="531A9164"/>
    <w:rsid w:val="531C1622"/>
    <w:rsid w:val="53284A6D"/>
    <w:rsid w:val="532AD1CA"/>
    <w:rsid w:val="53308BAD"/>
    <w:rsid w:val="5349834A"/>
    <w:rsid w:val="534C3197"/>
    <w:rsid w:val="53587AD1"/>
    <w:rsid w:val="53829334"/>
    <w:rsid w:val="5386B859"/>
    <w:rsid w:val="538799ED"/>
    <w:rsid w:val="53892495"/>
    <w:rsid w:val="53986FFC"/>
    <w:rsid w:val="539D2D2B"/>
    <w:rsid w:val="53B4976F"/>
    <w:rsid w:val="53BE34EA"/>
    <w:rsid w:val="53BE8377"/>
    <w:rsid w:val="53D2BC5D"/>
    <w:rsid w:val="53D8B73B"/>
    <w:rsid w:val="53DA03A2"/>
    <w:rsid w:val="53E4CE50"/>
    <w:rsid w:val="53EE866D"/>
    <w:rsid w:val="5412ABC6"/>
    <w:rsid w:val="542AF32A"/>
    <w:rsid w:val="543A1540"/>
    <w:rsid w:val="543ED888"/>
    <w:rsid w:val="5457D2CD"/>
    <w:rsid w:val="546A90CB"/>
    <w:rsid w:val="5478829C"/>
    <w:rsid w:val="54800EB6"/>
    <w:rsid w:val="5481CEE6"/>
    <w:rsid w:val="5491AAF9"/>
    <w:rsid w:val="54BBCD28"/>
    <w:rsid w:val="54C901B4"/>
    <w:rsid w:val="54E3ECDD"/>
    <w:rsid w:val="54E4CC53"/>
    <w:rsid w:val="54EBA278"/>
    <w:rsid w:val="54EDE8D1"/>
    <w:rsid w:val="54EF7C60"/>
    <w:rsid w:val="54F8E7D6"/>
    <w:rsid w:val="550B24BD"/>
    <w:rsid w:val="552BFDD1"/>
    <w:rsid w:val="5535F9C1"/>
    <w:rsid w:val="55372B35"/>
    <w:rsid w:val="5544851F"/>
    <w:rsid w:val="554E0D33"/>
    <w:rsid w:val="555AE40F"/>
    <w:rsid w:val="556170D1"/>
    <w:rsid w:val="556E8CBE"/>
    <w:rsid w:val="5574BC13"/>
    <w:rsid w:val="5574E1D8"/>
    <w:rsid w:val="557C44D8"/>
    <w:rsid w:val="55804DB9"/>
    <w:rsid w:val="55A9DB4F"/>
    <w:rsid w:val="55CC61CB"/>
    <w:rsid w:val="55D09AEE"/>
    <w:rsid w:val="55D2A9DD"/>
    <w:rsid w:val="55D330EC"/>
    <w:rsid w:val="55E8DE09"/>
    <w:rsid w:val="55F26CE0"/>
    <w:rsid w:val="55F8F138"/>
    <w:rsid w:val="560139A7"/>
    <w:rsid w:val="560646F1"/>
    <w:rsid w:val="56156EB4"/>
    <w:rsid w:val="562C1023"/>
    <w:rsid w:val="562D4851"/>
    <w:rsid w:val="56323294"/>
    <w:rsid w:val="5636A0E4"/>
    <w:rsid w:val="5637EDE6"/>
    <w:rsid w:val="56392D0C"/>
    <w:rsid w:val="56441F52"/>
    <w:rsid w:val="564CAEC6"/>
    <w:rsid w:val="5652544A"/>
    <w:rsid w:val="5659BBA7"/>
    <w:rsid w:val="56625F05"/>
    <w:rsid w:val="5673A651"/>
    <w:rsid w:val="5681A3E3"/>
    <w:rsid w:val="56836AD1"/>
    <w:rsid w:val="56848178"/>
    <w:rsid w:val="569A1D05"/>
    <w:rsid w:val="56A9CED0"/>
    <w:rsid w:val="56AD8061"/>
    <w:rsid w:val="56B5D53D"/>
    <w:rsid w:val="56BA695F"/>
    <w:rsid w:val="56C7E894"/>
    <w:rsid w:val="56CEEFF1"/>
    <w:rsid w:val="56D4A13C"/>
    <w:rsid w:val="56EAF5BA"/>
    <w:rsid w:val="56ED442E"/>
    <w:rsid w:val="5700A8D4"/>
    <w:rsid w:val="57144355"/>
    <w:rsid w:val="571CE763"/>
    <w:rsid w:val="57229606"/>
    <w:rsid w:val="5727BC2B"/>
    <w:rsid w:val="572D3A13"/>
    <w:rsid w:val="57303ECE"/>
    <w:rsid w:val="573D31AE"/>
    <w:rsid w:val="5740F981"/>
    <w:rsid w:val="57550107"/>
    <w:rsid w:val="57754F13"/>
    <w:rsid w:val="577B58EC"/>
    <w:rsid w:val="57834672"/>
    <w:rsid w:val="578DB7AB"/>
    <w:rsid w:val="57984F46"/>
    <w:rsid w:val="57996458"/>
    <w:rsid w:val="57A0F8E6"/>
    <w:rsid w:val="57AA23F0"/>
    <w:rsid w:val="57ABAEE0"/>
    <w:rsid w:val="57ABCBDA"/>
    <w:rsid w:val="57ACC271"/>
    <w:rsid w:val="57ACCA20"/>
    <w:rsid w:val="57B0235E"/>
    <w:rsid w:val="57B0EC43"/>
    <w:rsid w:val="57FDB2E3"/>
    <w:rsid w:val="5804C322"/>
    <w:rsid w:val="58077960"/>
    <w:rsid w:val="580A284A"/>
    <w:rsid w:val="5812F8DA"/>
    <w:rsid w:val="5829893E"/>
    <w:rsid w:val="582B53E0"/>
    <w:rsid w:val="582C090A"/>
    <w:rsid w:val="5833D1F3"/>
    <w:rsid w:val="583AA82B"/>
    <w:rsid w:val="58415400"/>
    <w:rsid w:val="58431E85"/>
    <w:rsid w:val="5850A1FC"/>
    <w:rsid w:val="5853832C"/>
    <w:rsid w:val="58578183"/>
    <w:rsid w:val="587DEA44"/>
    <w:rsid w:val="588056B6"/>
    <w:rsid w:val="58846FD5"/>
    <w:rsid w:val="5886301F"/>
    <w:rsid w:val="588774B4"/>
    <w:rsid w:val="5887D5C1"/>
    <w:rsid w:val="588DB782"/>
    <w:rsid w:val="58AA0958"/>
    <w:rsid w:val="58BBAC64"/>
    <w:rsid w:val="58CA600A"/>
    <w:rsid w:val="58D018DA"/>
    <w:rsid w:val="58D6BEC3"/>
    <w:rsid w:val="58D819FF"/>
    <w:rsid w:val="58F1996A"/>
    <w:rsid w:val="58F54423"/>
    <w:rsid w:val="58FC677D"/>
    <w:rsid w:val="590836FB"/>
    <w:rsid w:val="590F5F04"/>
    <w:rsid w:val="591114DC"/>
    <w:rsid w:val="5923B359"/>
    <w:rsid w:val="5929C9CC"/>
    <w:rsid w:val="59479C3B"/>
    <w:rsid w:val="594C90EB"/>
    <w:rsid w:val="594FDA82"/>
    <w:rsid w:val="595BDB65"/>
    <w:rsid w:val="595D01A7"/>
    <w:rsid w:val="595E9824"/>
    <w:rsid w:val="59670467"/>
    <w:rsid w:val="597B9FDC"/>
    <w:rsid w:val="597D0FBE"/>
    <w:rsid w:val="59894148"/>
    <w:rsid w:val="598D2C07"/>
    <w:rsid w:val="598D3BA0"/>
    <w:rsid w:val="59AFF4A6"/>
    <w:rsid w:val="59D16CF4"/>
    <w:rsid w:val="59D87C5D"/>
    <w:rsid w:val="59ED8049"/>
    <w:rsid w:val="5A068CD5"/>
    <w:rsid w:val="5A0826EE"/>
    <w:rsid w:val="5A09A64B"/>
    <w:rsid w:val="5A197C5F"/>
    <w:rsid w:val="5A22967C"/>
    <w:rsid w:val="5A24AFD6"/>
    <w:rsid w:val="5A3EE0BF"/>
    <w:rsid w:val="5A480006"/>
    <w:rsid w:val="5A4A3CAE"/>
    <w:rsid w:val="5A4F58C6"/>
    <w:rsid w:val="5A57E4F2"/>
    <w:rsid w:val="5A653746"/>
    <w:rsid w:val="5A66A74B"/>
    <w:rsid w:val="5A771CF3"/>
    <w:rsid w:val="5A8BD6A1"/>
    <w:rsid w:val="5AA40C11"/>
    <w:rsid w:val="5AA61B00"/>
    <w:rsid w:val="5AA77A77"/>
    <w:rsid w:val="5AA95D2C"/>
    <w:rsid w:val="5AAFB1AE"/>
    <w:rsid w:val="5AB2F9AE"/>
    <w:rsid w:val="5AC2BDAD"/>
    <w:rsid w:val="5ACFDEDF"/>
    <w:rsid w:val="5AE5C458"/>
    <w:rsid w:val="5AE800D9"/>
    <w:rsid w:val="5AF1F31D"/>
    <w:rsid w:val="5AFE211D"/>
    <w:rsid w:val="5B05C997"/>
    <w:rsid w:val="5B197AAA"/>
    <w:rsid w:val="5B202C9C"/>
    <w:rsid w:val="5B3530E0"/>
    <w:rsid w:val="5B47202F"/>
    <w:rsid w:val="5B48AA2A"/>
    <w:rsid w:val="5B4F5D10"/>
    <w:rsid w:val="5B51842F"/>
    <w:rsid w:val="5B58F4D2"/>
    <w:rsid w:val="5B5A8C63"/>
    <w:rsid w:val="5B5C7173"/>
    <w:rsid w:val="5B63486E"/>
    <w:rsid w:val="5B679D9F"/>
    <w:rsid w:val="5B6911D4"/>
    <w:rsid w:val="5B7168CE"/>
    <w:rsid w:val="5B7C1CFF"/>
    <w:rsid w:val="5B81F707"/>
    <w:rsid w:val="5B9F6C23"/>
    <w:rsid w:val="5B9F8884"/>
    <w:rsid w:val="5BB461EF"/>
    <w:rsid w:val="5BBA06A8"/>
    <w:rsid w:val="5BC0CF55"/>
    <w:rsid w:val="5BC437C2"/>
    <w:rsid w:val="5BC5B50C"/>
    <w:rsid w:val="5BD978D4"/>
    <w:rsid w:val="5BE1A0FE"/>
    <w:rsid w:val="5BE1F288"/>
    <w:rsid w:val="5BE89D03"/>
    <w:rsid w:val="5BEF5683"/>
    <w:rsid w:val="5BF1DD31"/>
    <w:rsid w:val="5C0D80F9"/>
    <w:rsid w:val="5C258973"/>
    <w:rsid w:val="5C37A44E"/>
    <w:rsid w:val="5C485822"/>
    <w:rsid w:val="5C4A9AE4"/>
    <w:rsid w:val="5C64B00A"/>
    <w:rsid w:val="5C674446"/>
    <w:rsid w:val="5C688457"/>
    <w:rsid w:val="5C802CEF"/>
    <w:rsid w:val="5CBDF2E0"/>
    <w:rsid w:val="5CBF38DD"/>
    <w:rsid w:val="5CC0DC32"/>
    <w:rsid w:val="5CC5E600"/>
    <w:rsid w:val="5CC86485"/>
    <w:rsid w:val="5CD4C1C3"/>
    <w:rsid w:val="5CDBB367"/>
    <w:rsid w:val="5CEDE0C0"/>
    <w:rsid w:val="5CF0E567"/>
    <w:rsid w:val="5CF3FB0B"/>
    <w:rsid w:val="5CF42C62"/>
    <w:rsid w:val="5CFC09E7"/>
    <w:rsid w:val="5CFDE3F5"/>
    <w:rsid w:val="5D01F553"/>
    <w:rsid w:val="5D06916A"/>
    <w:rsid w:val="5D09DF03"/>
    <w:rsid w:val="5D112D00"/>
    <w:rsid w:val="5D171A3E"/>
    <w:rsid w:val="5D31DAF4"/>
    <w:rsid w:val="5D36EB33"/>
    <w:rsid w:val="5D7209AD"/>
    <w:rsid w:val="5D7380B7"/>
    <w:rsid w:val="5D763FA5"/>
    <w:rsid w:val="5D7A8BF4"/>
    <w:rsid w:val="5D971658"/>
    <w:rsid w:val="5DB0D69A"/>
    <w:rsid w:val="5DB33B7E"/>
    <w:rsid w:val="5DBAFFA6"/>
    <w:rsid w:val="5DBF2981"/>
    <w:rsid w:val="5DC4F656"/>
    <w:rsid w:val="5DD74C72"/>
    <w:rsid w:val="5DDCFE1B"/>
    <w:rsid w:val="5DDECF1B"/>
    <w:rsid w:val="5DEF2D71"/>
    <w:rsid w:val="5DF1CBD1"/>
    <w:rsid w:val="5E0023D6"/>
    <w:rsid w:val="5E013C79"/>
    <w:rsid w:val="5E01EE42"/>
    <w:rsid w:val="5E08F498"/>
    <w:rsid w:val="5E0E2108"/>
    <w:rsid w:val="5E102FDE"/>
    <w:rsid w:val="5E3387E9"/>
    <w:rsid w:val="5E340ABC"/>
    <w:rsid w:val="5E50D03A"/>
    <w:rsid w:val="5E5F5369"/>
    <w:rsid w:val="5E67228E"/>
    <w:rsid w:val="5E67C766"/>
    <w:rsid w:val="5E6B4DD2"/>
    <w:rsid w:val="5E6D70EA"/>
    <w:rsid w:val="5E71DC38"/>
    <w:rsid w:val="5E76FE85"/>
    <w:rsid w:val="5E7E5207"/>
    <w:rsid w:val="5E942377"/>
    <w:rsid w:val="5E96251F"/>
    <w:rsid w:val="5E978203"/>
    <w:rsid w:val="5E9F19D6"/>
    <w:rsid w:val="5EA7C837"/>
    <w:rsid w:val="5EAA6250"/>
    <w:rsid w:val="5EACAB7D"/>
    <w:rsid w:val="5EB24B73"/>
    <w:rsid w:val="5EB82690"/>
    <w:rsid w:val="5ED87992"/>
    <w:rsid w:val="5EDEDA51"/>
    <w:rsid w:val="5EEEAA60"/>
    <w:rsid w:val="5EF61B26"/>
    <w:rsid w:val="5EF7D89F"/>
    <w:rsid w:val="5F017E94"/>
    <w:rsid w:val="5F074837"/>
    <w:rsid w:val="5F087A3C"/>
    <w:rsid w:val="5F0C42B8"/>
    <w:rsid w:val="5F0D743F"/>
    <w:rsid w:val="5F0F9BFD"/>
    <w:rsid w:val="5F131942"/>
    <w:rsid w:val="5F2C4634"/>
    <w:rsid w:val="5F2ECEC1"/>
    <w:rsid w:val="5F2FC821"/>
    <w:rsid w:val="5F467E4B"/>
    <w:rsid w:val="5F48DB16"/>
    <w:rsid w:val="5F6BA58A"/>
    <w:rsid w:val="5FA3541C"/>
    <w:rsid w:val="5FAEB61E"/>
    <w:rsid w:val="5FBC2330"/>
    <w:rsid w:val="5FCC7B24"/>
    <w:rsid w:val="5FDBCCCE"/>
    <w:rsid w:val="5FE770B4"/>
    <w:rsid w:val="5FE8AA7C"/>
    <w:rsid w:val="5FEDE16F"/>
    <w:rsid w:val="600433E4"/>
    <w:rsid w:val="600827C3"/>
    <w:rsid w:val="6011DC82"/>
    <w:rsid w:val="60139A28"/>
    <w:rsid w:val="6023E08F"/>
    <w:rsid w:val="602E5A63"/>
    <w:rsid w:val="603B2B0E"/>
    <w:rsid w:val="603D785C"/>
    <w:rsid w:val="603DB18F"/>
    <w:rsid w:val="6043A6B5"/>
    <w:rsid w:val="604632B1"/>
    <w:rsid w:val="60469097"/>
    <w:rsid w:val="608F467C"/>
    <w:rsid w:val="6094ADF9"/>
    <w:rsid w:val="609810A3"/>
    <w:rsid w:val="60AB475D"/>
    <w:rsid w:val="60AB6B41"/>
    <w:rsid w:val="60CB211A"/>
    <w:rsid w:val="60CEDD7E"/>
    <w:rsid w:val="60CFF20A"/>
    <w:rsid w:val="60E3C2A8"/>
    <w:rsid w:val="60EA263F"/>
    <w:rsid w:val="610A2660"/>
    <w:rsid w:val="611F1FAC"/>
    <w:rsid w:val="6140E1AD"/>
    <w:rsid w:val="61473702"/>
    <w:rsid w:val="61488233"/>
    <w:rsid w:val="614A6669"/>
    <w:rsid w:val="61530339"/>
    <w:rsid w:val="61626229"/>
    <w:rsid w:val="61657075"/>
    <w:rsid w:val="61696D31"/>
    <w:rsid w:val="616BD9EE"/>
    <w:rsid w:val="617EB20E"/>
    <w:rsid w:val="6192A7E5"/>
    <w:rsid w:val="61980CB2"/>
    <w:rsid w:val="61A4898A"/>
    <w:rsid w:val="61ACC11B"/>
    <w:rsid w:val="61B0269E"/>
    <w:rsid w:val="61BB2FFF"/>
    <w:rsid w:val="61D1D63B"/>
    <w:rsid w:val="61D35C3D"/>
    <w:rsid w:val="61D6FB6F"/>
    <w:rsid w:val="61E20312"/>
    <w:rsid w:val="61E91A59"/>
    <w:rsid w:val="61EF4801"/>
    <w:rsid w:val="61F9BAF7"/>
    <w:rsid w:val="6203CD74"/>
    <w:rsid w:val="6206C9E6"/>
    <w:rsid w:val="62272370"/>
    <w:rsid w:val="62292AA1"/>
    <w:rsid w:val="622A51AE"/>
    <w:rsid w:val="622D70ED"/>
    <w:rsid w:val="6232F78A"/>
    <w:rsid w:val="62346021"/>
    <w:rsid w:val="62363DA4"/>
    <w:rsid w:val="624D8E84"/>
    <w:rsid w:val="6258D61E"/>
    <w:rsid w:val="62658E9A"/>
    <w:rsid w:val="62673CD9"/>
    <w:rsid w:val="6278F679"/>
    <w:rsid w:val="6282615E"/>
    <w:rsid w:val="628443D0"/>
    <w:rsid w:val="6284C2B7"/>
    <w:rsid w:val="628523E5"/>
    <w:rsid w:val="628943B1"/>
    <w:rsid w:val="62908D26"/>
    <w:rsid w:val="62957660"/>
    <w:rsid w:val="62A9A87F"/>
    <w:rsid w:val="62B08767"/>
    <w:rsid w:val="62B799A6"/>
    <w:rsid w:val="62BE2BFC"/>
    <w:rsid w:val="62BF47A6"/>
    <w:rsid w:val="62C36D24"/>
    <w:rsid w:val="62C3C531"/>
    <w:rsid w:val="62C8ED44"/>
    <w:rsid w:val="62CB863F"/>
    <w:rsid w:val="62D0FD3E"/>
    <w:rsid w:val="62D3E334"/>
    <w:rsid w:val="62D86902"/>
    <w:rsid w:val="62E08D03"/>
    <w:rsid w:val="62E5B7A9"/>
    <w:rsid w:val="62F6D3A6"/>
    <w:rsid w:val="62F96D9D"/>
    <w:rsid w:val="630DE6AD"/>
    <w:rsid w:val="6310C7F5"/>
    <w:rsid w:val="6329A1FC"/>
    <w:rsid w:val="6330B43B"/>
    <w:rsid w:val="633AFFB2"/>
    <w:rsid w:val="63500FF4"/>
    <w:rsid w:val="63536A39"/>
    <w:rsid w:val="635D2E42"/>
    <w:rsid w:val="635EAD6D"/>
    <w:rsid w:val="63602978"/>
    <w:rsid w:val="6363B951"/>
    <w:rsid w:val="636E0FEA"/>
    <w:rsid w:val="63704DB3"/>
    <w:rsid w:val="6378C01D"/>
    <w:rsid w:val="63852845"/>
    <w:rsid w:val="63862806"/>
    <w:rsid w:val="63958E56"/>
    <w:rsid w:val="63970A0B"/>
    <w:rsid w:val="63A52187"/>
    <w:rsid w:val="63AEA0C7"/>
    <w:rsid w:val="63BA9954"/>
    <w:rsid w:val="63BF636E"/>
    <w:rsid w:val="63C20465"/>
    <w:rsid w:val="63C69B56"/>
    <w:rsid w:val="63CA61B3"/>
    <w:rsid w:val="63D0D0EB"/>
    <w:rsid w:val="63D24D45"/>
    <w:rsid w:val="63E698F8"/>
    <w:rsid w:val="63F52AE9"/>
    <w:rsid w:val="64020801"/>
    <w:rsid w:val="642492F4"/>
    <w:rsid w:val="642D41CC"/>
    <w:rsid w:val="642D614D"/>
    <w:rsid w:val="643028BF"/>
    <w:rsid w:val="643323F5"/>
    <w:rsid w:val="643C1FF7"/>
    <w:rsid w:val="643EB88E"/>
    <w:rsid w:val="644202B9"/>
    <w:rsid w:val="64476F62"/>
    <w:rsid w:val="6459DBF4"/>
    <w:rsid w:val="645FB01D"/>
    <w:rsid w:val="6466BE27"/>
    <w:rsid w:val="64721677"/>
    <w:rsid w:val="6479AC4F"/>
    <w:rsid w:val="647E97C5"/>
    <w:rsid w:val="6485FD95"/>
    <w:rsid w:val="64B5AC6B"/>
    <w:rsid w:val="64B6AD4F"/>
    <w:rsid w:val="64B91561"/>
    <w:rsid w:val="64C2DF6B"/>
    <w:rsid w:val="64C72C11"/>
    <w:rsid w:val="64CA48A7"/>
    <w:rsid w:val="64D14906"/>
    <w:rsid w:val="64DE0026"/>
    <w:rsid w:val="64EB9C18"/>
    <w:rsid w:val="64FB3A94"/>
    <w:rsid w:val="652696EE"/>
    <w:rsid w:val="653A3345"/>
    <w:rsid w:val="654A5A1D"/>
    <w:rsid w:val="6552C36E"/>
    <w:rsid w:val="6557C4FB"/>
    <w:rsid w:val="655B50F7"/>
    <w:rsid w:val="655BEF04"/>
    <w:rsid w:val="656F10A0"/>
    <w:rsid w:val="65743AC9"/>
    <w:rsid w:val="65763753"/>
    <w:rsid w:val="658E6187"/>
    <w:rsid w:val="659BDB49"/>
    <w:rsid w:val="65B37A24"/>
    <w:rsid w:val="65B74D04"/>
    <w:rsid w:val="65DAF635"/>
    <w:rsid w:val="65DFF0A4"/>
    <w:rsid w:val="65EAACF5"/>
    <w:rsid w:val="65EF3A68"/>
    <w:rsid w:val="66068B26"/>
    <w:rsid w:val="66134D67"/>
    <w:rsid w:val="66143C98"/>
    <w:rsid w:val="6617DE65"/>
    <w:rsid w:val="6641A28D"/>
    <w:rsid w:val="6645876F"/>
    <w:rsid w:val="664922B1"/>
    <w:rsid w:val="66574E9D"/>
    <w:rsid w:val="665C0C06"/>
    <w:rsid w:val="667247FA"/>
    <w:rsid w:val="668CCF6F"/>
    <w:rsid w:val="669F355C"/>
    <w:rsid w:val="66B0C87C"/>
    <w:rsid w:val="66B6DA45"/>
    <w:rsid w:val="66C0116B"/>
    <w:rsid w:val="66C24B13"/>
    <w:rsid w:val="66E0C7C8"/>
    <w:rsid w:val="66E513BB"/>
    <w:rsid w:val="66F84FBC"/>
    <w:rsid w:val="66FCD24E"/>
    <w:rsid w:val="67021E25"/>
    <w:rsid w:val="6707EEF2"/>
    <w:rsid w:val="670A0B82"/>
    <w:rsid w:val="671340CC"/>
    <w:rsid w:val="671888EC"/>
    <w:rsid w:val="671A6EBC"/>
    <w:rsid w:val="67278647"/>
    <w:rsid w:val="672B523C"/>
    <w:rsid w:val="672BBB13"/>
    <w:rsid w:val="6730D794"/>
    <w:rsid w:val="6753255C"/>
    <w:rsid w:val="6758FBC7"/>
    <w:rsid w:val="675F7639"/>
    <w:rsid w:val="6770C077"/>
    <w:rsid w:val="678151CE"/>
    <w:rsid w:val="6786343F"/>
    <w:rsid w:val="678B0AC9"/>
    <w:rsid w:val="67A2AFAF"/>
    <w:rsid w:val="67A8D65B"/>
    <w:rsid w:val="67B780F3"/>
    <w:rsid w:val="67B93E6C"/>
    <w:rsid w:val="67D8EA39"/>
    <w:rsid w:val="67E3DA23"/>
    <w:rsid w:val="67EF6DBF"/>
    <w:rsid w:val="67F35539"/>
    <w:rsid w:val="6803E53A"/>
    <w:rsid w:val="6805CAA7"/>
    <w:rsid w:val="6809AEB6"/>
    <w:rsid w:val="680C8815"/>
    <w:rsid w:val="681970E9"/>
    <w:rsid w:val="681C6FEB"/>
    <w:rsid w:val="6825A56B"/>
    <w:rsid w:val="6827C9A4"/>
    <w:rsid w:val="682805B7"/>
    <w:rsid w:val="682BC691"/>
    <w:rsid w:val="68357EE9"/>
    <w:rsid w:val="683A3926"/>
    <w:rsid w:val="68514496"/>
    <w:rsid w:val="68579B1B"/>
    <w:rsid w:val="685B7B8E"/>
    <w:rsid w:val="685BD519"/>
    <w:rsid w:val="686C0FCA"/>
    <w:rsid w:val="68745714"/>
    <w:rsid w:val="6877B1B0"/>
    <w:rsid w:val="689036BF"/>
    <w:rsid w:val="68A036E2"/>
    <w:rsid w:val="68B6381D"/>
    <w:rsid w:val="68C4399F"/>
    <w:rsid w:val="68D3C291"/>
    <w:rsid w:val="68DF3149"/>
    <w:rsid w:val="68EB1AE6"/>
    <w:rsid w:val="68F265E4"/>
    <w:rsid w:val="691BEFEB"/>
    <w:rsid w:val="692105A1"/>
    <w:rsid w:val="692442C0"/>
    <w:rsid w:val="692D4D17"/>
    <w:rsid w:val="69353A9D"/>
    <w:rsid w:val="695B0D26"/>
    <w:rsid w:val="696A06FA"/>
    <w:rsid w:val="69736160"/>
    <w:rsid w:val="6981D5BA"/>
    <w:rsid w:val="698A3FBB"/>
    <w:rsid w:val="699771AF"/>
    <w:rsid w:val="699D40FA"/>
    <w:rsid w:val="69AD05C2"/>
    <w:rsid w:val="69AF714E"/>
    <w:rsid w:val="69B086F6"/>
    <w:rsid w:val="69B4E8F2"/>
    <w:rsid w:val="69D7FD56"/>
    <w:rsid w:val="69E5798F"/>
    <w:rsid w:val="69ECACB6"/>
    <w:rsid w:val="69F46094"/>
    <w:rsid w:val="69FF2B43"/>
    <w:rsid w:val="6A204C32"/>
    <w:rsid w:val="6A2566B3"/>
    <w:rsid w:val="6A27335C"/>
    <w:rsid w:val="6A3F8F71"/>
    <w:rsid w:val="6A40A7CC"/>
    <w:rsid w:val="6A4AC491"/>
    <w:rsid w:val="6A4BAC17"/>
    <w:rsid w:val="6A505E47"/>
    <w:rsid w:val="6A546465"/>
    <w:rsid w:val="6A5685D9"/>
    <w:rsid w:val="6A75FF49"/>
    <w:rsid w:val="6A91F181"/>
    <w:rsid w:val="6A9C6EEA"/>
    <w:rsid w:val="6AA0CF41"/>
    <w:rsid w:val="6AA42CB2"/>
    <w:rsid w:val="6AA60CC2"/>
    <w:rsid w:val="6AAA90F1"/>
    <w:rsid w:val="6AAB9B82"/>
    <w:rsid w:val="6AB0A534"/>
    <w:rsid w:val="6AB4BA64"/>
    <w:rsid w:val="6AB7B7E0"/>
    <w:rsid w:val="6AB872CD"/>
    <w:rsid w:val="6AC47680"/>
    <w:rsid w:val="6AC53D96"/>
    <w:rsid w:val="6AC58B12"/>
    <w:rsid w:val="6AD0300F"/>
    <w:rsid w:val="6AD6AAB2"/>
    <w:rsid w:val="6AE8489D"/>
    <w:rsid w:val="6AE9BB78"/>
    <w:rsid w:val="6AEA5232"/>
    <w:rsid w:val="6AF37482"/>
    <w:rsid w:val="6AF93A4A"/>
    <w:rsid w:val="6AFE63B2"/>
    <w:rsid w:val="6B1F9580"/>
    <w:rsid w:val="6B26101C"/>
    <w:rsid w:val="6B3DB88B"/>
    <w:rsid w:val="6B40340F"/>
    <w:rsid w:val="6B478FB8"/>
    <w:rsid w:val="6B4EA5FA"/>
    <w:rsid w:val="6B61D0F8"/>
    <w:rsid w:val="6B65529B"/>
    <w:rsid w:val="6B6B2EBB"/>
    <w:rsid w:val="6B73B2A2"/>
    <w:rsid w:val="6B923A1F"/>
    <w:rsid w:val="6B96D960"/>
    <w:rsid w:val="6B970B0F"/>
    <w:rsid w:val="6B9D4621"/>
    <w:rsid w:val="6BA2A69E"/>
    <w:rsid w:val="6BA6CF95"/>
    <w:rsid w:val="6BD9278D"/>
    <w:rsid w:val="6BD9BB5A"/>
    <w:rsid w:val="6BDDF426"/>
    <w:rsid w:val="6BEA3CDB"/>
    <w:rsid w:val="6BED6F74"/>
    <w:rsid w:val="6BF218DF"/>
    <w:rsid w:val="6BF5559D"/>
    <w:rsid w:val="6C07FCCF"/>
    <w:rsid w:val="6C0A43C9"/>
    <w:rsid w:val="6C0FD501"/>
    <w:rsid w:val="6C19570F"/>
    <w:rsid w:val="6C27613D"/>
    <w:rsid w:val="6C32E100"/>
    <w:rsid w:val="6C3744F1"/>
    <w:rsid w:val="6C40919F"/>
    <w:rsid w:val="6C4268FB"/>
    <w:rsid w:val="6C4ED00C"/>
    <w:rsid w:val="6C508AC5"/>
    <w:rsid w:val="6C64B032"/>
    <w:rsid w:val="6C64D243"/>
    <w:rsid w:val="6CAB119F"/>
    <w:rsid w:val="6CBD9E88"/>
    <w:rsid w:val="6CC90D69"/>
    <w:rsid w:val="6CC9D624"/>
    <w:rsid w:val="6CC9E4B6"/>
    <w:rsid w:val="6CCC1E19"/>
    <w:rsid w:val="6CCE9BF6"/>
    <w:rsid w:val="6CD297B9"/>
    <w:rsid w:val="6D02D307"/>
    <w:rsid w:val="6D23585B"/>
    <w:rsid w:val="6D32A9C1"/>
    <w:rsid w:val="6D38369B"/>
    <w:rsid w:val="6D4C700B"/>
    <w:rsid w:val="6D6013C1"/>
    <w:rsid w:val="6D6C1542"/>
    <w:rsid w:val="6D828F5C"/>
    <w:rsid w:val="6D8A5FFB"/>
    <w:rsid w:val="6D8D3649"/>
    <w:rsid w:val="6D99989A"/>
    <w:rsid w:val="6D9ACD22"/>
    <w:rsid w:val="6DB794C5"/>
    <w:rsid w:val="6DC63C1B"/>
    <w:rsid w:val="6DCB04F3"/>
    <w:rsid w:val="6DD3B745"/>
    <w:rsid w:val="6DD863F0"/>
    <w:rsid w:val="6DF14C7A"/>
    <w:rsid w:val="6DF6B82B"/>
    <w:rsid w:val="6DFA4C4D"/>
    <w:rsid w:val="6DFB7D88"/>
    <w:rsid w:val="6E040A7F"/>
    <w:rsid w:val="6E04E689"/>
    <w:rsid w:val="6E0FC1D8"/>
    <w:rsid w:val="6E1A33DA"/>
    <w:rsid w:val="6E2D01C2"/>
    <w:rsid w:val="6E38AE8A"/>
    <w:rsid w:val="6E435160"/>
    <w:rsid w:val="6E443562"/>
    <w:rsid w:val="6E4D604A"/>
    <w:rsid w:val="6E5026E1"/>
    <w:rsid w:val="6E51781C"/>
    <w:rsid w:val="6E5ECBBE"/>
    <w:rsid w:val="6E6A6C57"/>
    <w:rsid w:val="6E6E9245"/>
    <w:rsid w:val="6E75F3FC"/>
    <w:rsid w:val="6E7E8AF9"/>
    <w:rsid w:val="6E8BD9F9"/>
    <w:rsid w:val="6E8E5EBB"/>
    <w:rsid w:val="6EA1AF2E"/>
    <w:rsid w:val="6EB4E7E9"/>
    <w:rsid w:val="6EC64CD5"/>
    <w:rsid w:val="6EC8A3FA"/>
    <w:rsid w:val="6ED6BFC9"/>
    <w:rsid w:val="6EDDE94F"/>
    <w:rsid w:val="6EDF8B6E"/>
    <w:rsid w:val="6EE22845"/>
    <w:rsid w:val="6EE874A5"/>
    <w:rsid w:val="6EEDFA24"/>
    <w:rsid w:val="6EFBC5B3"/>
    <w:rsid w:val="6F1BB45A"/>
    <w:rsid w:val="6F2724E6"/>
    <w:rsid w:val="6F2E388A"/>
    <w:rsid w:val="6F2E6A2D"/>
    <w:rsid w:val="6F34F164"/>
    <w:rsid w:val="6F37941B"/>
    <w:rsid w:val="6F3AC91E"/>
    <w:rsid w:val="6F424B3A"/>
    <w:rsid w:val="6F4506ED"/>
    <w:rsid w:val="6F49FED2"/>
    <w:rsid w:val="6F4CB532"/>
    <w:rsid w:val="6F6856C4"/>
    <w:rsid w:val="6F6E9636"/>
    <w:rsid w:val="6F802C9A"/>
    <w:rsid w:val="6F83D06F"/>
    <w:rsid w:val="6F852748"/>
    <w:rsid w:val="6F8D1EE8"/>
    <w:rsid w:val="6FA27582"/>
    <w:rsid w:val="6FA33E20"/>
    <w:rsid w:val="6FCE3156"/>
    <w:rsid w:val="6FD31C8E"/>
    <w:rsid w:val="6FD3DB07"/>
    <w:rsid w:val="6FE98F5A"/>
    <w:rsid w:val="6FF61F62"/>
    <w:rsid w:val="6FF68DA8"/>
    <w:rsid w:val="6FF87110"/>
    <w:rsid w:val="70005A5D"/>
    <w:rsid w:val="70063CB8"/>
    <w:rsid w:val="70238C39"/>
    <w:rsid w:val="7030051D"/>
    <w:rsid w:val="7033EFD1"/>
    <w:rsid w:val="70386A35"/>
    <w:rsid w:val="70439D9D"/>
    <w:rsid w:val="7044E1F1"/>
    <w:rsid w:val="70525EDB"/>
    <w:rsid w:val="7052A927"/>
    <w:rsid w:val="7055ED3D"/>
    <w:rsid w:val="7061158C"/>
    <w:rsid w:val="706EC4FE"/>
    <w:rsid w:val="708A5578"/>
    <w:rsid w:val="7092BC20"/>
    <w:rsid w:val="7093E387"/>
    <w:rsid w:val="70A1AE58"/>
    <w:rsid w:val="70A285A3"/>
    <w:rsid w:val="70A6D516"/>
    <w:rsid w:val="70B01504"/>
    <w:rsid w:val="70B3DF0B"/>
    <w:rsid w:val="70B3EE51"/>
    <w:rsid w:val="70BB2136"/>
    <w:rsid w:val="70BC4198"/>
    <w:rsid w:val="70E24AE8"/>
    <w:rsid w:val="70EB2E12"/>
    <w:rsid w:val="7100EB5B"/>
    <w:rsid w:val="71051C0D"/>
    <w:rsid w:val="7106F801"/>
    <w:rsid w:val="710D6AB3"/>
    <w:rsid w:val="71101743"/>
    <w:rsid w:val="71102C9F"/>
    <w:rsid w:val="7116AD93"/>
    <w:rsid w:val="71212BD5"/>
    <w:rsid w:val="71224483"/>
    <w:rsid w:val="7123FBE8"/>
    <w:rsid w:val="712FD6B4"/>
    <w:rsid w:val="713D4116"/>
    <w:rsid w:val="71715B89"/>
    <w:rsid w:val="717B6D01"/>
    <w:rsid w:val="7180EC44"/>
    <w:rsid w:val="719C2ABE"/>
    <w:rsid w:val="71A42313"/>
    <w:rsid w:val="71AA459F"/>
    <w:rsid w:val="71C3D87F"/>
    <w:rsid w:val="71D4EE82"/>
    <w:rsid w:val="71E6233A"/>
    <w:rsid w:val="71E9DDF3"/>
    <w:rsid w:val="71EC553F"/>
    <w:rsid w:val="71F0424F"/>
    <w:rsid w:val="71FE4CBE"/>
    <w:rsid w:val="72009D7A"/>
    <w:rsid w:val="720DC6B5"/>
    <w:rsid w:val="72173EE3"/>
    <w:rsid w:val="7224CD3D"/>
    <w:rsid w:val="723B3F32"/>
    <w:rsid w:val="724292EA"/>
    <w:rsid w:val="72438446"/>
    <w:rsid w:val="724A7B99"/>
    <w:rsid w:val="725E335C"/>
    <w:rsid w:val="727271F3"/>
    <w:rsid w:val="7290C83A"/>
    <w:rsid w:val="7295039B"/>
    <w:rsid w:val="72A446A1"/>
    <w:rsid w:val="72BE14E4"/>
    <w:rsid w:val="72CB1E52"/>
    <w:rsid w:val="72DA1644"/>
    <w:rsid w:val="72E9B2EC"/>
    <w:rsid w:val="72F1B6A1"/>
    <w:rsid w:val="72F20669"/>
    <w:rsid w:val="72F549C8"/>
    <w:rsid w:val="72F77468"/>
    <w:rsid w:val="7306526F"/>
    <w:rsid w:val="730952D9"/>
    <w:rsid w:val="731CBFFC"/>
    <w:rsid w:val="731F2FD1"/>
    <w:rsid w:val="7324A5C9"/>
    <w:rsid w:val="73359F25"/>
    <w:rsid w:val="734B326D"/>
    <w:rsid w:val="73538351"/>
    <w:rsid w:val="73549D59"/>
    <w:rsid w:val="739CE618"/>
    <w:rsid w:val="73A105C7"/>
    <w:rsid w:val="73BAA017"/>
    <w:rsid w:val="73C9A44C"/>
    <w:rsid w:val="73CE4162"/>
    <w:rsid w:val="73D10CBC"/>
    <w:rsid w:val="73D2508B"/>
    <w:rsid w:val="73E5BED9"/>
    <w:rsid w:val="73FE4E81"/>
    <w:rsid w:val="73FF690A"/>
    <w:rsid w:val="73FF8958"/>
    <w:rsid w:val="740963FE"/>
    <w:rsid w:val="740DA1C0"/>
    <w:rsid w:val="7411988A"/>
    <w:rsid w:val="742C5485"/>
    <w:rsid w:val="7431A06D"/>
    <w:rsid w:val="7434F34F"/>
    <w:rsid w:val="74463C07"/>
    <w:rsid w:val="7450E54B"/>
    <w:rsid w:val="74583894"/>
    <w:rsid w:val="745DE3D9"/>
    <w:rsid w:val="74638A30"/>
    <w:rsid w:val="747CB919"/>
    <w:rsid w:val="748BCA33"/>
    <w:rsid w:val="7496EB17"/>
    <w:rsid w:val="74AB7409"/>
    <w:rsid w:val="74AFBBC9"/>
    <w:rsid w:val="74B1F8B4"/>
    <w:rsid w:val="74B64402"/>
    <w:rsid w:val="74D003D7"/>
    <w:rsid w:val="74D42EAB"/>
    <w:rsid w:val="74DF6248"/>
    <w:rsid w:val="750C8F44"/>
    <w:rsid w:val="751BD0D4"/>
    <w:rsid w:val="7522A399"/>
    <w:rsid w:val="75247014"/>
    <w:rsid w:val="75250951"/>
    <w:rsid w:val="753A0D66"/>
    <w:rsid w:val="753DBBA6"/>
    <w:rsid w:val="754185E7"/>
    <w:rsid w:val="75490B19"/>
    <w:rsid w:val="754B0618"/>
    <w:rsid w:val="75593883"/>
    <w:rsid w:val="7566419A"/>
    <w:rsid w:val="756E20EC"/>
    <w:rsid w:val="75703B13"/>
    <w:rsid w:val="7570711E"/>
    <w:rsid w:val="7573EABB"/>
    <w:rsid w:val="7582CD93"/>
    <w:rsid w:val="75924C19"/>
    <w:rsid w:val="759A37F5"/>
    <w:rsid w:val="759E83A0"/>
    <w:rsid w:val="75B39DCB"/>
    <w:rsid w:val="75B90319"/>
    <w:rsid w:val="75BC8A38"/>
    <w:rsid w:val="75BCF6DF"/>
    <w:rsid w:val="75C6A3F6"/>
    <w:rsid w:val="75DB70C0"/>
    <w:rsid w:val="75E8F8D3"/>
    <w:rsid w:val="75F8050C"/>
    <w:rsid w:val="76034343"/>
    <w:rsid w:val="761D3858"/>
    <w:rsid w:val="761D969F"/>
    <w:rsid w:val="7622D604"/>
    <w:rsid w:val="763BAD6D"/>
    <w:rsid w:val="764F1BEA"/>
    <w:rsid w:val="766398BF"/>
    <w:rsid w:val="7664FE13"/>
    <w:rsid w:val="7688151F"/>
    <w:rsid w:val="7688708C"/>
    <w:rsid w:val="76926775"/>
    <w:rsid w:val="76931743"/>
    <w:rsid w:val="76971BAB"/>
    <w:rsid w:val="769953ED"/>
    <w:rsid w:val="76A37C53"/>
    <w:rsid w:val="76AEB548"/>
    <w:rsid w:val="76C4A750"/>
    <w:rsid w:val="76CD334C"/>
    <w:rsid w:val="76D1CB33"/>
    <w:rsid w:val="76D5D991"/>
    <w:rsid w:val="76DE57D8"/>
    <w:rsid w:val="76EAB6A6"/>
    <w:rsid w:val="76EE583B"/>
    <w:rsid w:val="76F8CA83"/>
    <w:rsid w:val="7703250B"/>
    <w:rsid w:val="77065F69"/>
    <w:rsid w:val="77123777"/>
    <w:rsid w:val="772D93D0"/>
    <w:rsid w:val="773394D0"/>
    <w:rsid w:val="773B1DDF"/>
    <w:rsid w:val="773FE1A1"/>
    <w:rsid w:val="774986EB"/>
    <w:rsid w:val="7752F978"/>
    <w:rsid w:val="776BAEA3"/>
    <w:rsid w:val="777629E8"/>
    <w:rsid w:val="7784CCA5"/>
    <w:rsid w:val="77913877"/>
    <w:rsid w:val="7792C690"/>
    <w:rsid w:val="77AEA13B"/>
    <w:rsid w:val="77BEC3ED"/>
    <w:rsid w:val="77C42634"/>
    <w:rsid w:val="77CD391E"/>
    <w:rsid w:val="77D601F1"/>
    <w:rsid w:val="77DB7EF5"/>
    <w:rsid w:val="78030462"/>
    <w:rsid w:val="78054F0F"/>
    <w:rsid w:val="78066698"/>
    <w:rsid w:val="780DE32F"/>
    <w:rsid w:val="7810ED60"/>
    <w:rsid w:val="78174E7D"/>
    <w:rsid w:val="781B17BB"/>
    <w:rsid w:val="782A5096"/>
    <w:rsid w:val="782C1FC1"/>
    <w:rsid w:val="782DBC47"/>
    <w:rsid w:val="782EE21D"/>
    <w:rsid w:val="78330547"/>
    <w:rsid w:val="783AE711"/>
    <w:rsid w:val="7846A5E9"/>
    <w:rsid w:val="7859BD4B"/>
    <w:rsid w:val="78613B66"/>
    <w:rsid w:val="7863060F"/>
    <w:rsid w:val="786903AD"/>
    <w:rsid w:val="786D9B94"/>
    <w:rsid w:val="7874DFEE"/>
    <w:rsid w:val="789D1649"/>
    <w:rsid w:val="78AEA191"/>
    <w:rsid w:val="78B25AD8"/>
    <w:rsid w:val="78B86B80"/>
    <w:rsid w:val="78CB0218"/>
    <w:rsid w:val="78DD1C22"/>
    <w:rsid w:val="78F5559E"/>
    <w:rsid w:val="78F8118B"/>
    <w:rsid w:val="78F8551E"/>
    <w:rsid w:val="78FCD12E"/>
    <w:rsid w:val="7900EEF3"/>
    <w:rsid w:val="7904F52A"/>
    <w:rsid w:val="7904F992"/>
    <w:rsid w:val="790C7E57"/>
    <w:rsid w:val="791A85DF"/>
    <w:rsid w:val="792DB098"/>
    <w:rsid w:val="792F0DCD"/>
    <w:rsid w:val="7944EEBA"/>
    <w:rsid w:val="795BA06E"/>
    <w:rsid w:val="7960B3B2"/>
    <w:rsid w:val="79675AEC"/>
    <w:rsid w:val="79686B15"/>
    <w:rsid w:val="796D7EC2"/>
    <w:rsid w:val="796DF05F"/>
    <w:rsid w:val="79755EE0"/>
    <w:rsid w:val="798AF751"/>
    <w:rsid w:val="798D4F58"/>
    <w:rsid w:val="79AB84B1"/>
    <w:rsid w:val="79AD1EFE"/>
    <w:rsid w:val="79B85EB1"/>
    <w:rsid w:val="79C7702E"/>
    <w:rsid w:val="79CBA102"/>
    <w:rsid w:val="79CC8CC5"/>
    <w:rsid w:val="79D49894"/>
    <w:rsid w:val="79DB4357"/>
    <w:rsid w:val="79E76617"/>
    <w:rsid w:val="79EDD6C0"/>
    <w:rsid w:val="79FA43A7"/>
    <w:rsid w:val="7A0B2647"/>
    <w:rsid w:val="7A324373"/>
    <w:rsid w:val="7A391C7E"/>
    <w:rsid w:val="7A39E6C7"/>
    <w:rsid w:val="7A3A8DB1"/>
    <w:rsid w:val="7A3E8C2A"/>
    <w:rsid w:val="7A60CCE8"/>
    <w:rsid w:val="7A68F0F1"/>
    <w:rsid w:val="7A7E5E25"/>
    <w:rsid w:val="7A8FA513"/>
    <w:rsid w:val="7A9CDB63"/>
    <w:rsid w:val="7AA39415"/>
    <w:rsid w:val="7AA97D28"/>
    <w:rsid w:val="7AB65E60"/>
    <w:rsid w:val="7AC378BB"/>
    <w:rsid w:val="7AC82F6E"/>
    <w:rsid w:val="7ACFF965"/>
    <w:rsid w:val="7AD6D472"/>
    <w:rsid w:val="7AF39BD9"/>
    <w:rsid w:val="7B0411AD"/>
    <w:rsid w:val="7B05216B"/>
    <w:rsid w:val="7B14B587"/>
    <w:rsid w:val="7B19D2B2"/>
    <w:rsid w:val="7B33A4C2"/>
    <w:rsid w:val="7B449E6D"/>
    <w:rsid w:val="7B46DC1F"/>
    <w:rsid w:val="7B4A1C5C"/>
    <w:rsid w:val="7B57BDFF"/>
    <w:rsid w:val="7B5B63F3"/>
    <w:rsid w:val="7B6E09B5"/>
    <w:rsid w:val="7B7904D1"/>
    <w:rsid w:val="7B7EE64B"/>
    <w:rsid w:val="7B8CBE32"/>
    <w:rsid w:val="7B96BEAB"/>
    <w:rsid w:val="7BA0A46F"/>
    <w:rsid w:val="7BA59933"/>
    <w:rsid w:val="7BABB4BE"/>
    <w:rsid w:val="7BAFD16A"/>
    <w:rsid w:val="7BC1C95E"/>
    <w:rsid w:val="7BC83D3E"/>
    <w:rsid w:val="7BD33181"/>
    <w:rsid w:val="7BDCB72E"/>
    <w:rsid w:val="7BDDD684"/>
    <w:rsid w:val="7BF4C7AC"/>
    <w:rsid w:val="7C0258C0"/>
    <w:rsid w:val="7C1D0CB9"/>
    <w:rsid w:val="7C238D43"/>
    <w:rsid w:val="7C4E218C"/>
    <w:rsid w:val="7C510BA0"/>
    <w:rsid w:val="7C52A09B"/>
    <w:rsid w:val="7C5610FB"/>
    <w:rsid w:val="7C57BB9A"/>
    <w:rsid w:val="7C65C9F0"/>
    <w:rsid w:val="7C687698"/>
    <w:rsid w:val="7C6E9C15"/>
    <w:rsid w:val="7C94D634"/>
    <w:rsid w:val="7CB91DF1"/>
    <w:rsid w:val="7CC84EA9"/>
    <w:rsid w:val="7CCE00E9"/>
    <w:rsid w:val="7CE64B23"/>
    <w:rsid w:val="7CF8E058"/>
    <w:rsid w:val="7D0462E9"/>
    <w:rsid w:val="7D05EDF4"/>
    <w:rsid w:val="7D084402"/>
    <w:rsid w:val="7D11C0BD"/>
    <w:rsid w:val="7D124FE7"/>
    <w:rsid w:val="7D13C12A"/>
    <w:rsid w:val="7D293266"/>
    <w:rsid w:val="7D3C286D"/>
    <w:rsid w:val="7D428CF1"/>
    <w:rsid w:val="7D46CE63"/>
    <w:rsid w:val="7D5D80AB"/>
    <w:rsid w:val="7D6897EC"/>
    <w:rsid w:val="7D7FCE10"/>
    <w:rsid w:val="7D81B5DF"/>
    <w:rsid w:val="7D836E6E"/>
    <w:rsid w:val="7D8EC512"/>
    <w:rsid w:val="7DA7AADC"/>
    <w:rsid w:val="7DA93EB5"/>
    <w:rsid w:val="7DAC6D99"/>
    <w:rsid w:val="7DAE0376"/>
    <w:rsid w:val="7DBA215F"/>
    <w:rsid w:val="7DC65591"/>
    <w:rsid w:val="7DE30DF1"/>
    <w:rsid w:val="7DE4A77D"/>
    <w:rsid w:val="7DE76EB3"/>
    <w:rsid w:val="7DEAF8BD"/>
    <w:rsid w:val="7DF422EA"/>
    <w:rsid w:val="7E0ABB81"/>
    <w:rsid w:val="7E30A54D"/>
    <w:rsid w:val="7E442E67"/>
    <w:rsid w:val="7E4BA1C2"/>
    <w:rsid w:val="7E51D568"/>
    <w:rsid w:val="7E55EBF9"/>
    <w:rsid w:val="7E741E10"/>
    <w:rsid w:val="7E81E752"/>
    <w:rsid w:val="7E8746E7"/>
    <w:rsid w:val="7E9105D3"/>
    <w:rsid w:val="7E963651"/>
    <w:rsid w:val="7E96D46B"/>
    <w:rsid w:val="7EA65B71"/>
    <w:rsid w:val="7EAA97AE"/>
    <w:rsid w:val="7EAECDFF"/>
    <w:rsid w:val="7EB6AFBB"/>
    <w:rsid w:val="7EC71118"/>
    <w:rsid w:val="7ED1DFE4"/>
    <w:rsid w:val="7ED84531"/>
    <w:rsid w:val="7EE5E7DA"/>
    <w:rsid w:val="7EF2A72A"/>
    <w:rsid w:val="7EF956D0"/>
    <w:rsid w:val="7F02D4B6"/>
    <w:rsid w:val="7F06CF4C"/>
    <w:rsid w:val="7F0C47E2"/>
    <w:rsid w:val="7F1537F5"/>
    <w:rsid w:val="7F22A320"/>
    <w:rsid w:val="7F2743E3"/>
    <w:rsid w:val="7F36D78A"/>
    <w:rsid w:val="7F48C30B"/>
    <w:rsid w:val="7F4E4DF5"/>
    <w:rsid w:val="7F585CD7"/>
    <w:rsid w:val="7F5CAAE5"/>
    <w:rsid w:val="7F5ECA16"/>
    <w:rsid w:val="7F5F9700"/>
    <w:rsid w:val="7F6AB06B"/>
    <w:rsid w:val="7F88A168"/>
    <w:rsid w:val="7F950B4C"/>
    <w:rsid w:val="7FA0C149"/>
    <w:rsid w:val="7FA0ED86"/>
    <w:rsid w:val="7FABF34D"/>
    <w:rsid w:val="7FAC24FD"/>
    <w:rsid w:val="7FC0C7CB"/>
    <w:rsid w:val="7FC34E9A"/>
    <w:rsid w:val="7FEAE3E6"/>
    <w:rsid w:val="7FEE8979"/>
    <w:rsid w:val="7FF1D844"/>
    <w:rsid w:val="7FF779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7C305"/>
  <w15:chartTrackingRefBased/>
  <w15:docId w15:val="{06AE1048-9706-42E4-8C1B-ACEA1F46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CA0"/>
    <w:pPr>
      <w:spacing w:after="240" w:line="360" w:lineRule="auto"/>
      <w:ind w:left="630"/>
      <w:jc w:val="both"/>
    </w:pPr>
    <w:rPr>
      <w:rFonts w:ascii="Times New Roman" w:eastAsia="Times New Roman" w:hAnsi="Times New Roman" w:cs="Times New Roman"/>
      <w:bCs/>
      <w:sz w:val="24"/>
      <w:szCs w:val="24"/>
    </w:rPr>
  </w:style>
  <w:style w:type="paragraph" w:styleId="Heading1">
    <w:name w:val="heading 1"/>
    <w:basedOn w:val="Normal"/>
    <w:next w:val="Normal"/>
    <w:link w:val="Heading1Char"/>
    <w:uiPriority w:val="9"/>
    <w:qFormat/>
    <w:rsid w:val="00972B66"/>
    <w:pPr>
      <w:keepNext/>
      <w:keepLines/>
      <w:numPr>
        <w:numId w:val="5"/>
      </w:numPr>
      <w:spacing w:before="240"/>
      <w:outlineLvl w:val="0"/>
    </w:pPr>
    <w:rPr>
      <w:rFonts w:eastAsiaTheme="majorEastAsia"/>
      <w:b/>
      <w:bCs w:val="0"/>
      <w:sz w:val="32"/>
      <w:szCs w:val="32"/>
    </w:rPr>
  </w:style>
  <w:style w:type="paragraph" w:styleId="Heading2">
    <w:name w:val="heading 2"/>
    <w:basedOn w:val="Normal"/>
    <w:next w:val="Normal"/>
    <w:link w:val="Heading2Char"/>
    <w:uiPriority w:val="9"/>
    <w:unhideWhenUsed/>
    <w:qFormat/>
    <w:rsid w:val="00B54B1C"/>
    <w:pPr>
      <w:keepNext/>
      <w:keepLines/>
      <w:numPr>
        <w:ilvl w:val="1"/>
        <w:numId w:val="5"/>
      </w:numPr>
      <w:spacing w:before="240"/>
      <w:ind w:left="630" w:hanging="630"/>
      <w:outlineLvl w:val="1"/>
    </w:pPr>
    <w:rPr>
      <w:rFonts w:eastAsiaTheme="majorEastAsia"/>
      <w:b/>
      <w:bCs w:val="0"/>
      <w:sz w:val="26"/>
      <w:szCs w:val="26"/>
    </w:rPr>
  </w:style>
  <w:style w:type="paragraph" w:styleId="Heading3">
    <w:name w:val="heading 3"/>
    <w:basedOn w:val="Normal"/>
    <w:next w:val="Normal"/>
    <w:link w:val="Heading3Char"/>
    <w:uiPriority w:val="9"/>
    <w:unhideWhenUsed/>
    <w:qFormat/>
    <w:rsid w:val="00972B66"/>
    <w:pPr>
      <w:keepNext/>
      <w:keepLines/>
      <w:numPr>
        <w:ilvl w:val="2"/>
        <w:numId w:val="5"/>
      </w:numPr>
      <w:spacing w:before="40"/>
      <w:outlineLvl w:val="2"/>
    </w:pPr>
    <w:rPr>
      <w:rFonts w:eastAsiaTheme="majorEastAsia"/>
      <w:b/>
      <w:bCs w:val="0"/>
    </w:rPr>
  </w:style>
  <w:style w:type="paragraph" w:styleId="Heading4">
    <w:name w:val="heading 4"/>
    <w:basedOn w:val="Normal"/>
    <w:next w:val="Normal"/>
    <w:link w:val="Heading4Char"/>
    <w:uiPriority w:val="9"/>
    <w:unhideWhenUsed/>
    <w:qFormat/>
    <w:rsid w:val="00972B66"/>
    <w:pPr>
      <w:keepNext/>
      <w:keepLines/>
      <w:numPr>
        <w:ilvl w:val="3"/>
        <w:numId w:val="5"/>
      </w:numPr>
      <w:spacing w:before="40"/>
      <w:outlineLvl w:val="3"/>
    </w:pPr>
    <w:rPr>
      <w:rFonts w:eastAsiaTheme="majorEastAsia"/>
      <w:b/>
      <w:bCs w:val="0"/>
    </w:rPr>
  </w:style>
  <w:style w:type="paragraph" w:styleId="Heading5">
    <w:name w:val="heading 5"/>
    <w:basedOn w:val="Normal"/>
    <w:next w:val="Normal"/>
    <w:link w:val="Heading5Char"/>
    <w:uiPriority w:val="9"/>
    <w:unhideWhenUsed/>
    <w:qFormat/>
    <w:rsid w:val="00500F49"/>
    <w:pPr>
      <w:keepNext/>
      <w:keepLines/>
      <w:numPr>
        <w:ilvl w:val="4"/>
        <w:numId w:val="5"/>
      </w:numPr>
      <w:spacing w:before="40"/>
      <w:outlineLvl w:val="4"/>
    </w:pPr>
    <w:rPr>
      <w:rFonts w:eastAsiaTheme="majorEastAsia"/>
      <w:b/>
      <w:bCs w:val="0"/>
    </w:rPr>
  </w:style>
  <w:style w:type="paragraph" w:styleId="Heading6">
    <w:name w:val="heading 6"/>
    <w:basedOn w:val="Normal"/>
    <w:next w:val="Normal"/>
    <w:link w:val="Heading6Char"/>
    <w:uiPriority w:val="9"/>
    <w:semiHidden/>
    <w:unhideWhenUsed/>
    <w:qFormat/>
    <w:rsid w:val="00276686"/>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686"/>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68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68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00F49"/>
    <w:pPr>
      <w:ind w:right="379"/>
      <w:jc w:val="center"/>
    </w:pPr>
    <w:rPr>
      <w:b/>
      <w:sz w:val="52"/>
      <w:szCs w:val="52"/>
    </w:rPr>
  </w:style>
  <w:style w:type="character" w:customStyle="1" w:styleId="TitleChar">
    <w:name w:val="Title Char"/>
    <w:basedOn w:val="DefaultParagraphFont"/>
    <w:link w:val="Title"/>
    <w:uiPriority w:val="10"/>
    <w:rsid w:val="00500F49"/>
    <w:rPr>
      <w:rFonts w:ascii="Times New Roman" w:eastAsia="Calibri" w:hAnsi="Times New Roman" w:cs="Times New Roman"/>
      <w:b/>
      <w:bCs/>
      <w:sz w:val="52"/>
      <w:szCs w:val="52"/>
    </w:rPr>
  </w:style>
  <w:style w:type="paragraph" w:styleId="Header">
    <w:name w:val="header"/>
    <w:basedOn w:val="Normal"/>
    <w:link w:val="HeaderChar"/>
    <w:uiPriority w:val="99"/>
    <w:unhideWhenUsed/>
    <w:rsid w:val="00CD4061"/>
    <w:pPr>
      <w:tabs>
        <w:tab w:val="center" w:pos="4680"/>
        <w:tab w:val="right" w:pos="9360"/>
      </w:tabs>
      <w:spacing w:after="0"/>
    </w:pPr>
  </w:style>
  <w:style w:type="character" w:customStyle="1" w:styleId="HeaderChar">
    <w:name w:val="Header Char"/>
    <w:basedOn w:val="DefaultParagraphFont"/>
    <w:link w:val="Header"/>
    <w:uiPriority w:val="99"/>
    <w:rsid w:val="00CD4061"/>
    <w:rPr>
      <w:rFonts w:ascii="Times New Roman" w:eastAsia="Times New Roman" w:hAnsi="Times New Roman" w:cs="Times New Roman"/>
      <w:bCs/>
      <w:sz w:val="24"/>
    </w:rPr>
  </w:style>
  <w:style w:type="paragraph" w:styleId="Footer">
    <w:name w:val="footer"/>
    <w:basedOn w:val="Normal"/>
    <w:link w:val="FooterChar"/>
    <w:uiPriority w:val="99"/>
    <w:unhideWhenUsed/>
    <w:rsid w:val="00CD4061"/>
    <w:pPr>
      <w:tabs>
        <w:tab w:val="center" w:pos="4680"/>
        <w:tab w:val="right" w:pos="9360"/>
      </w:tabs>
      <w:spacing w:after="0"/>
    </w:pPr>
  </w:style>
  <w:style w:type="character" w:customStyle="1" w:styleId="FooterChar">
    <w:name w:val="Footer Char"/>
    <w:basedOn w:val="DefaultParagraphFont"/>
    <w:link w:val="Footer"/>
    <w:uiPriority w:val="99"/>
    <w:rsid w:val="00CD4061"/>
    <w:rPr>
      <w:rFonts w:ascii="Times New Roman" w:eastAsia="Times New Roman" w:hAnsi="Times New Roman" w:cs="Times New Roman"/>
      <w:bCs/>
      <w:sz w:val="24"/>
    </w:rPr>
  </w:style>
  <w:style w:type="character" w:styleId="PageNumber">
    <w:name w:val="page number"/>
    <w:basedOn w:val="DefaultParagraphFont"/>
    <w:rsid w:val="00CD4061"/>
  </w:style>
  <w:style w:type="paragraph" w:customStyle="1" w:styleId="GridItem">
    <w:name w:val="Grid Item"/>
    <w:basedOn w:val="NoSpacing"/>
    <w:link w:val="GridItemChar"/>
    <w:qFormat/>
    <w:rsid w:val="00CD4061"/>
    <w:pPr>
      <w:spacing w:line="276" w:lineRule="auto"/>
      <w:jc w:val="left"/>
    </w:pPr>
    <w:rPr>
      <w:sz w:val="22"/>
    </w:rPr>
  </w:style>
  <w:style w:type="paragraph" w:customStyle="1" w:styleId="GridHeader">
    <w:name w:val="Grid Header"/>
    <w:basedOn w:val="NoSpacing"/>
    <w:link w:val="GridHeaderChar"/>
    <w:qFormat/>
    <w:rsid w:val="00CD4061"/>
    <w:pPr>
      <w:spacing w:line="276" w:lineRule="auto"/>
    </w:pPr>
    <w:rPr>
      <w:b/>
      <w:sz w:val="22"/>
    </w:rPr>
  </w:style>
  <w:style w:type="character" w:customStyle="1" w:styleId="GridItemChar">
    <w:name w:val="Grid Item Char"/>
    <w:basedOn w:val="DefaultParagraphFont"/>
    <w:link w:val="GridItem"/>
    <w:rsid w:val="00CD4061"/>
    <w:rPr>
      <w:rFonts w:ascii="Times New Roman" w:eastAsia="Times New Roman" w:hAnsi="Times New Roman" w:cs="Times New Roman"/>
      <w:bCs/>
    </w:rPr>
  </w:style>
  <w:style w:type="character" w:customStyle="1" w:styleId="GridHeaderChar">
    <w:name w:val="Grid Header Char"/>
    <w:basedOn w:val="DefaultParagraphFont"/>
    <w:link w:val="GridHeader"/>
    <w:rsid w:val="00CD4061"/>
    <w:rPr>
      <w:rFonts w:ascii="Times New Roman" w:eastAsia="Times New Roman" w:hAnsi="Times New Roman" w:cs="Times New Roman"/>
      <w:b/>
      <w:bCs/>
    </w:rPr>
  </w:style>
  <w:style w:type="paragraph" w:styleId="NoSpacing">
    <w:name w:val="No Spacing"/>
    <w:uiPriority w:val="1"/>
    <w:qFormat/>
    <w:rsid w:val="00CD4061"/>
    <w:pPr>
      <w:spacing w:after="0" w:line="240" w:lineRule="auto"/>
      <w:jc w:val="both"/>
    </w:pPr>
    <w:rPr>
      <w:rFonts w:ascii="Times New Roman" w:eastAsia="Times New Roman" w:hAnsi="Times New Roman" w:cs="Times New Roman"/>
      <w:bCs/>
      <w:sz w:val="24"/>
    </w:rPr>
  </w:style>
  <w:style w:type="character" w:customStyle="1" w:styleId="Heading1Char">
    <w:name w:val="Heading 1 Char"/>
    <w:basedOn w:val="DefaultParagraphFont"/>
    <w:link w:val="Heading1"/>
    <w:uiPriority w:val="9"/>
    <w:rsid w:val="00500F49"/>
    <w:rPr>
      <w:rFonts w:ascii="Times New Roman" w:eastAsiaTheme="majorEastAsia" w:hAnsi="Times New Roman" w:cs="Times New Roman"/>
      <w:b/>
      <w:sz w:val="32"/>
      <w:szCs w:val="32"/>
    </w:rPr>
  </w:style>
  <w:style w:type="paragraph" w:styleId="TOCHeading">
    <w:name w:val="TOC Heading"/>
    <w:basedOn w:val="Heading1"/>
    <w:next w:val="Normal"/>
    <w:uiPriority w:val="39"/>
    <w:unhideWhenUsed/>
    <w:qFormat/>
    <w:rsid w:val="00CD4061"/>
    <w:pPr>
      <w:spacing w:line="259" w:lineRule="auto"/>
      <w:jc w:val="left"/>
      <w:outlineLvl w:val="9"/>
    </w:pPr>
    <w:rPr>
      <w:bCs/>
    </w:rPr>
  </w:style>
  <w:style w:type="character" w:customStyle="1" w:styleId="Heading2Char">
    <w:name w:val="Heading 2 Char"/>
    <w:basedOn w:val="DefaultParagraphFont"/>
    <w:link w:val="Heading2"/>
    <w:uiPriority w:val="9"/>
    <w:rsid w:val="00B54B1C"/>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9"/>
    <w:rsid w:val="00500F49"/>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00F49"/>
    <w:rPr>
      <w:rFonts w:ascii="Times New Roman" w:eastAsiaTheme="majorEastAsia" w:hAnsi="Times New Roman" w:cs="Times New Roman"/>
      <w:b/>
      <w:sz w:val="24"/>
      <w:szCs w:val="24"/>
    </w:rPr>
  </w:style>
  <w:style w:type="character" w:customStyle="1" w:styleId="Heading5Char">
    <w:name w:val="Heading 5 Char"/>
    <w:basedOn w:val="DefaultParagraphFont"/>
    <w:link w:val="Heading5"/>
    <w:uiPriority w:val="9"/>
    <w:rsid w:val="00500F49"/>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semiHidden/>
    <w:rsid w:val="00276686"/>
    <w:rPr>
      <w:rFonts w:asciiTheme="majorHAnsi" w:eastAsiaTheme="majorEastAsia" w:hAnsiTheme="majorHAnsi" w:cstheme="majorBidi"/>
      <w:bCs/>
      <w:color w:val="1F3763" w:themeColor="accent1" w:themeShade="7F"/>
      <w:sz w:val="24"/>
      <w:szCs w:val="24"/>
    </w:rPr>
  </w:style>
  <w:style w:type="character" w:customStyle="1" w:styleId="Heading7Char">
    <w:name w:val="Heading 7 Char"/>
    <w:basedOn w:val="DefaultParagraphFont"/>
    <w:link w:val="Heading7"/>
    <w:uiPriority w:val="9"/>
    <w:semiHidden/>
    <w:rsid w:val="00276686"/>
    <w:rPr>
      <w:rFonts w:asciiTheme="majorHAnsi" w:eastAsiaTheme="majorEastAsia" w:hAnsiTheme="majorHAnsi" w:cstheme="majorBidi"/>
      <w:bCs/>
      <w:i/>
      <w:iCs/>
      <w:color w:val="1F3763" w:themeColor="accent1" w:themeShade="7F"/>
      <w:sz w:val="24"/>
      <w:szCs w:val="24"/>
    </w:rPr>
  </w:style>
  <w:style w:type="character" w:customStyle="1" w:styleId="Heading8Char">
    <w:name w:val="Heading 8 Char"/>
    <w:basedOn w:val="DefaultParagraphFont"/>
    <w:link w:val="Heading8"/>
    <w:uiPriority w:val="9"/>
    <w:semiHidden/>
    <w:rsid w:val="00276686"/>
    <w:rPr>
      <w:rFonts w:asciiTheme="majorHAnsi" w:eastAsiaTheme="majorEastAsia" w:hAnsiTheme="majorHAnsi" w:cstheme="majorBidi"/>
      <w:bCs/>
      <w:color w:val="272727" w:themeColor="text1" w:themeTint="D8"/>
      <w:sz w:val="21"/>
      <w:szCs w:val="21"/>
    </w:rPr>
  </w:style>
  <w:style w:type="character" w:customStyle="1" w:styleId="Heading9Char">
    <w:name w:val="Heading 9 Char"/>
    <w:basedOn w:val="DefaultParagraphFont"/>
    <w:link w:val="Heading9"/>
    <w:uiPriority w:val="9"/>
    <w:semiHidden/>
    <w:rsid w:val="00276686"/>
    <w:rPr>
      <w:rFonts w:asciiTheme="majorHAnsi" w:eastAsiaTheme="majorEastAsia" w:hAnsiTheme="majorHAnsi" w:cstheme="majorBidi"/>
      <w:bCs/>
      <w:i/>
      <w:iCs/>
      <w:color w:val="272727" w:themeColor="text1" w:themeTint="D8"/>
      <w:sz w:val="21"/>
      <w:szCs w:val="21"/>
    </w:rPr>
  </w:style>
  <w:style w:type="paragraph" w:styleId="TOC1">
    <w:name w:val="toc 1"/>
    <w:basedOn w:val="Normal"/>
    <w:next w:val="Normal"/>
    <w:autoRedefine/>
    <w:uiPriority w:val="39"/>
    <w:unhideWhenUsed/>
    <w:rsid w:val="00B84B76"/>
    <w:pPr>
      <w:spacing w:after="100"/>
    </w:pPr>
    <w:rPr>
      <w:b/>
      <w:sz w:val="22"/>
    </w:rPr>
  </w:style>
  <w:style w:type="paragraph" w:styleId="TOC2">
    <w:name w:val="toc 2"/>
    <w:basedOn w:val="Normal"/>
    <w:next w:val="Normal"/>
    <w:autoRedefine/>
    <w:uiPriority w:val="39"/>
    <w:unhideWhenUsed/>
    <w:rsid w:val="00B84B76"/>
    <w:pPr>
      <w:spacing w:after="100"/>
    </w:pPr>
    <w:rPr>
      <w:sz w:val="22"/>
    </w:rPr>
  </w:style>
  <w:style w:type="paragraph" w:styleId="TOC3">
    <w:name w:val="toc 3"/>
    <w:basedOn w:val="Normal"/>
    <w:next w:val="Normal"/>
    <w:autoRedefine/>
    <w:uiPriority w:val="39"/>
    <w:unhideWhenUsed/>
    <w:rsid w:val="00B84B76"/>
    <w:pPr>
      <w:spacing w:after="100"/>
    </w:pPr>
    <w:rPr>
      <w:sz w:val="22"/>
    </w:rPr>
  </w:style>
  <w:style w:type="character" w:styleId="Hyperlink">
    <w:name w:val="Hyperlink"/>
    <w:basedOn w:val="DefaultParagraphFont"/>
    <w:uiPriority w:val="99"/>
    <w:unhideWhenUsed/>
    <w:rsid w:val="00276686"/>
    <w:rPr>
      <w:color w:val="0563C1" w:themeColor="hyperlink"/>
      <w:u w:val="single"/>
    </w:rPr>
  </w:style>
  <w:style w:type="character" w:styleId="SubtleReference">
    <w:name w:val="Subtle Reference"/>
    <w:basedOn w:val="DefaultParagraphFont"/>
    <w:uiPriority w:val="31"/>
    <w:qFormat/>
    <w:rsid w:val="00500F49"/>
    <w:rPr>
      <w:smallCaps/>
      <w:color w:val="5A5A5A" w:themeColor="text1" w:themeTint="A5"/>
    </w:rPr>
  </w:style>
  <w:style w:type="paragraph" w:styleId="ListParagraph">
    <w:name w:val="List Paragraph"/>
    <w:basedOn w:val="Normal"/>
    <w:uiPriority w:val="34"/>
    <w:qFormat/>
    <w:rsid w:val="004056D9"/>
    <w:pPr>
      <w:ind w:left="720"/>
      <w:contextualSpacing/>
    </w:pPr>
  </w:style>
  <w:style w:type="character" w:styleId="UnresolvedMention">
    <w:name w:val="Unresolved Mention"/>
    <w:basedOn w:val="DefaultParagraphFont"/>
    <w:uiPriority w:val="99"/>
    <w:semiHidden/>
    <w:unhideWhenUsed/>
    <w:rsid w:val="00D876D5"/>
    <w:rPr>
      <w:color w:val="605E5C"/>
      <w:shd w:val="clear" w:color="auto" w:fill="E1DFDD"/>
    </w:rPr>
  </w:style>
  <w:style w:type="character" w:styleId="FollowedHyperlink">
    <w:name w:val="FollowedHyperlink"/>
    <w:basedOn w:val="DefaultParagraphFont"/>
    <w:uiPriority w:val="99"/>
    <w:semiHidden/>
    <w:unhideWhenUsed/>
    <w:rsid w:val="00D876D5"/>
    <w:rPr>
      <w:color w:val="954F72" w:themeColor="followedHyperlink"/>
      <w:u w:val="single"/>
    </w:rPr>
  </w:style>
  <w:style w:type="character" w:customStyle="1" w:styleId="normaltextrun">
    <w:name w:val="normaltextrun"/>
    <w:basedOn w:val="DefaultParagraphFont"/>
    <w:rsid w:val="00A01C06"/>
  </w:style>
  <w:style w:type="paragraph" w:customStyle="1" w:styleId="paragraph">
    <w:name w:val="paragraph"/>
    <w:basedOn w:val="Normal"/>
    <w:rsid w:val="00A01C06"/>
    <w:pPr>
      <w:spacing w:before="100" w:beforeAutospacing="1" w:after="100" w:afterAutospacing="1"/>
      <w:jc w:val="left"/>
    </w:pPr>
    <w:rPr>
      <w:bCs w:val="0"/>
    </w:rPr>
  </w:style>
  <w:style w:type="character" w:customStyle="1" w:styleId="eop">
    <w:name w:val="eop"/>
    <w:basedOn w:val="DefaultParagraphFont"/>
    <w:rsid w:val="00A01C06"/>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Calibri" w:hAnsi="Times New Roman" w:cs="Times New Roman"/>
      <w:bCs/>
      <w:sz w:val="20"/>
      <w:szCs w:val="20"/>
    </w:rPr>
  </w:style>
  <w:style w:type="character" w:styleId="CommentReference">
    <w:name w:val="annotation reference"/>
    <w:basedOn w:val="DefaultParagraphFont"/>
    <w:uiPriority w:val="99"/>
    <w:semiHidden/>
    <w:unhideWhenUsed/>
    <w:rPr>
      <w:sz w:val="16"/>
      <w:szCs w:val="16"/>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RealTestCaseType">
    <w:name w:val="RealTestCaseType"/>
    <w:basedOn w:val="Normal"/>
    <w:link w:val="RealTestCaseTypeChar"/>
    <w:qFormat/>
    <w:rsid w:val="15546C3B"/>
    <w:pPr>
      <w:ind w:left="634"/>
    </w:pPr>
    <w:rPr>
      <w:bCs w:val="0"/>
      <w:color w:val="000000" w:themeColor="text1"/>
    </w:rPr>
  </w:style>
  <w:style w:type="paragraph" w:customStyle="1" w:styleId="TestCaseStyle">
    <w:name w:val="TestCaseStyle"/>
    <w:basedOn w:val="Normal"/>
    <w:link w:val="TestCaseStyleChar"/>
    <w:qFormat/>
    <w:rsid w:val="15546C3B"/>
    <w:pPr>
      <w:ind w:left="634"/>
    </w:pPr>
    <w:rPr>
      <w:b/>
      <w:color w:val="000000" w:themeColor="text1"/>
    </w:rPr>
  </w:style>
  <w:style w:type="character" w:customStyle="1" w:styleId="TestCaseStyleChar">
    <w:name w:val="TestCaseStyle Char"/>
    <w:basedOn w:val="DefaultParagraphFont"/>
    <w:link w:val="TestCaseStyle"/>
    <w:rsid w:val="15546C3B"/>
    <w:rPr>
      <w:rFonts w:ascii="Times New Roman" w:eastAsia="Times New Roman" w:hAnsi="Times New Roman" w:cs="Times New Roman"/>
      <w:b/>
      <w:bCs/>
      <w:color w:val="000000" w:themeColor="text1"/>
      <w:sz w:val="24"/>
      <w:szCs w:val="24"/>
    </w:rPr>
  </w:style>
  <w:style w:type="character" w:customStyle="1" w:styleId="RealTestCaseTypeChar">
    <w:name w:val="RealTestCaseType Char"/>
    <w:basedOn w:val="DefaultParagraphFont"/>
    <w:link w:val="RealTestCaseType"/>
    <w:rsid w:val="15546C3B"/>
    <w:rPr>
      <w:rFonts w:ascii="Times New Roman" w:eastAsia="Times New Roman" w:hAnsi="Times New Roman" w:cs="Times New Roman"/>
      <w:color w:val="000000" w:themeColor="text1"/>
      <w:sz w:val="24"/>
      <w:szCs w:val="24"/>
    </w:rPr>
  </w:style>
  <w:style w:type="paragraph" w:styleId="FootnoteText">
    <w:name w:val="footnote text"/>
    <w:basedOn w:val="Normal"/>
    <w:link w:val="FootnoteTextChar"/>
    <w:uiPriority w:val="99"/>
    <w:semiHidden/>
    <w:unhideWhenUsed/>
    <w:rsid w:val="0058305B"/>
    <w:pPr>
      <w:spacing w:after="0"/>
    </w:pPr>
    <w:rPr>
      <w:sz w:val="20"/>
      <w:szCs w:val="20"/>
    </w:rPr>
  </w:style>
  <w:style w:type="character" w:customStyle="1" w:styleId="FootnoteTextChar">
    <w:name w:val="Footnote Text Char"/>
    <w:basedOn w:val="DefaultParagraphFont"/>
    <w:link w:val="FootnoteText"/>
    <w:uiPriority w:val="99"/>
    <w:semiHidden/>
    <w:rsid w:val="0058305B"/>
    <w:rPr>
      <w:rFonts w:ascii="Times New Roman" w:eastAsia="Calibri" w:hAnsi="Times New Roman" w:cs="Times New Roman"/>
      <w:bCs/>
      <w:sz w:val="20"/>
      <w:szCs w:val="20"/>
    </w:rPr>
  </w:style>
  <w:style w:type="character" w:styleId="FootnoteReference">
    <w:name w:val="footnote reference"/>
    <w:basedOn w:val="DefaultParagraphFont"/>
    <w:uiPriority w:val="99"/>
    <w:semiHidden/>
    <w:unhideWhenUsed/>
    <w:rsid w:val="0058305B"/>
    <w:rPr>
      <w:vertAlign w:val="superscript"/>
    </w:rPr>
  </w:style>
  <w:style w:type="paragraph" w:styleId="Caption">
    <w:name w:val="caption"/>
    <w:basedOn w:val="Normal"/>
    <w:next w:val="Normal"/>
    <w:uiPriority w:val="35"/>
    <w:unhideWhenUsed/>
    <w:qFormat/>
    <w:rsid w:val="00B14A1C"/>
    <w:pPr>
      <w:spacing w:after="200"/>
    </w:pPr>
    <w:rPr>
      <w:i/>
      <w:iCs/>
      <w:color w:val="44546A" w:themeColor="text2"/>
      <w:sz w:val="18"/>
      <w:szCs w:val="18"/>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5835A1"/>
    <w:pPr>
      <w:spacing w:before="100" w:beforeAutospacing="1" w:after="100" w:afterAutospacing="1"/>
      <w:jc w:val="left"/>
    </w:pPr>
    <w:rPr>
      <w:bCs w:val="0"/>
    </w:rPr>
  </w:style>
  <w:style w:type="table" w:styleId="TableGridLight">
    <w:name w:val="Grid Table Light"/>
    <w:basedOn w:val="TableNormal"/>
    <w:uiPriority w:val="40"/>
    <w:rsid w:val="00BF2A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TMLCode">
    <w:name w:val="HTML Code"/>
    <w:basedOn w:val="DefaultParagraphFont"/>
    <w:uiPriority w:val="99"/>
    <w:semiHidden/>
    <w:unhideWhenUsed/>
    <w:rsid w:val="00306C9A"/>
    <w:rPr>
      <w:rFonts w:ascii="Courier New" w:eastAsia="Times New Roman" w:hAnsi="Courier New" w:cs="Courier New"/>
      <w:sz w:val="20"/>
      <w:szCs w:val="20"/>
    </w:rPr>
  </w:style>
  <w:style w:type="paragraph" w:customStyle="1" w:styleId="NormalClear">
    <w:name w:val="Normal Clear"/>
    <w:basedOn w:val="Normal"/>
    <w:link w:val="NormalClearChar"/>
    <w:qFormat/>
    <w:rsid w:val="00AE37B0"/>
  </w:style>
  <w:style w:type="character" w:customStyle="1" w:styleId="NormalClearChar">
    <w:name w:val="Normal Clear Char"/>
    <w:basedOn w:val="DefaultParagraphFont"/>
    <w:link w:val="NormalClear"/>
    <w:rsid w:val="00AE37B0"/>
    <w:rPr>
      <w:rFonts w:ascii="Times New Roman" w:eastAsia="Times New Roman" w:hAnsi="Times New Roman" w:cs="Times New Roman"/>
      <w:bCs/>
      <w:sz w:val="24"/>
      <w:szCs w:val="24"/>
    </w:rPr>
  </w:style>
  <w:style w:type="character" w:styleId="Strong">
    <w:name w:val="Strong"/>
    <w:basedOn w:val="DefaultParagraphFont"/>
    <w:uiPriority w:val="22"/>
    <w:qFormat/>
    <w:rsid w:val="008D280E"/>
    <w:rPr>
      <w:b/>
      <w:bCs/>
    </w:rPr>
  </w:style>
  <w:style w:type="paragraph" w:styleId="HTMLPreformatted">
    <w:name w:val="HTML Preformatted"/>
    <w:basedOn w:val="Normal"/>
    <w:link w:val="HTMLPreformattedChar"/>
    <w:uiPriority w:val="99"/>
    <w:unhideWhenUsed/>
    <w:rsid w:val="00A0738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0738D"/>
    <w:rPr>
      <w:rFonts w:ascii="Consolas" w:eastAsia="Times New Roman" w:hAnsi="Consolas" w:cs="Times New Roman"/>
      <w:bCs/>
      <w:sz w:val="20"/>
      <w:szCs w:val="20"/>
    </w:rPr>
  </w:style>
  <w:style w:type="paragraph" w:styleId="Subtitle">
    <w:name w:val="Subtitle"/>
    <w:basedOn w:val="Normal"/>
    <w:next w:val="Normal"/>
    <w:link w:val="SubtitleChar"/>
    <w:uiPriority w:val="11"/>
    <w:qFormat/>
    <w:rsid w:val="00C306D6"/>
    <w:pPr>
      <w:numPr>
        <w:ilvl w:val="1"/>
      </w:numPr>
      <w:spacing w:after="160"/>
      <w:ind w:left="63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306D6"/>
    <w:rPr>
      <w:rFonts w:eastAsiaTheme="minorEastAsia"/>
      <w:bCs/>
      <w:color w:val="5A5A5A" w:themeColor="text1" w:themeTint="A5"/>
      <w:spacing w:val="15"/>
    </w:rPr>
  </w:style>
  <w:style w:type="paragraph" w:customStyle="1" w:styleId="FilePath">
    <w:name w:val="FilePath"/>
    <w:basedOn w:val="Normal"/>
    <w:link w:val="FilePathChar"/>
    <w:qFormat/>
    <w:rsid w:val="00176B63"/>
    <w:rPr>
      <w:b/>
      <w:color w:val="0070C0"/>
    </w:rPr>
  </w:style>
  <w:style w:type="character" w:customStyle="1" w:styleId="FilePathChar">
    <w:name w:val="FilePath Char"/>
    <w:basedOn w:val="DefaultParagraphFont"/>
    <w:link w:val="FilePath"/>
    <w:rsid w:val="00176B63"/>
    <w:rPr>
      <w:rFonts w:ascii="Times New Roman" w:eastAsia="Times New Roman" w:hAnsi="Times New Roman" w:cs="Times New Roman"/>
      <w:b/>
      <w:bCs/>
      <w:color w:val="0070C0"/>
      <w:sz w:val="24"/>
      <w:szCs w:val="24"/>
    </w:rPr>
  </w:style>
  <w:style w:type="paragraph" w:styleId="Revision">
    <w:name w:val="Revision"/>
    <w:hidden/>
    <w:uiPriority w:val="99"/>
    <w:semiHidden/>
    <w:rsid w:val="008268F3"/>
    <w:pPr>
      <w:spacing w:after="0" w:line="240" w:lineRule="auto"/>
    </w:pPr>
    <w:rPr>
      <w:rFonts w:ascii="Times New Roman" w:eastAsia="Times New Roman" w:hAnsi="Times New Roman" w:cs="Times New Roman"/>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98816">
      <w:bodyDiv w:val="1"/>
      <w:marLeft w:val="0"/>
      <w:marRight w:val="0"/>
      <w:marTop w:val="0"/>
      <w:marBottom w:val="0"/>
      <w:divBdr>
        <w:top w:val="none" w:sz="0" w:space="0" w:color="auto"/>
        <w:left w:val="none" w:sz="0" w:space="0" w:color="auto"/>
        <w:bottom w:val="none" w:sz="0" w:space="0" w:color="auto"/>
        <w:right w:val="none" w:sz="0" w:space="0" w:color="auto"/>
      </w:divBdr>
      <w:divsChild>
        <w:div w:id="733772319">
          <w:marLeft w:val="0"/>
          <w:marRight w:val="0"/>
          <w:marTop w:val="0"/>
          <w:marBottom w:val="0"/>
          <w:divBdr>
            <w:top w:val="none" w:sz="0" w:space="0" w:color="auto"/>
            <w:left w:val="none" w:sz="0" w:space="0" w:color="auto"/>
            <w:bottom w:val="none" w:sz="0" w:space="0" w:color="auto"/>
            <w:right w:val="none" w:sz="0" w:space="0" w:color="auto"/>
          </w:divBdr>
        </w:div>
        <w:div w:id="1111166211">
          <w:marLeft w:val="0"/>
          <w:marRight w:val="0"/>
          <w:marTop w:val="0"/>
          <w:marBottom w:val="0"/>
          <w:divBdr>
            <w:top w:val="none" w:sz="0" w:space="0" w:color="auto"/>
            <w:left w:val="none" w:sz="0" w:space="0" w:color="auto"/>
            <w:bottom w:val="none" w:sz="0" w:space="0" w:color="auto"/>
            <w:right w:val="none" w:sz="0" w:space="0" w:color="auto"/>
          </w:divBdr>
        </w:div>
        <w:div w:id="1204175681">
          <w:marLeft w:val="0"/>
          <w:marRight w:val="0"/>
          <w:marTop w:val="0"/>
          <w:marBottom w:val="0"/>
          <w:divBdr>
            <w:top w:val="none" w:sz="0" w:space="0" w:color="auto"/>
            <w:left w:val="none" w:sz="0" w:space="0" w:color="auto"/>
            <w:bottom w:val="none" w:sz="0" w:space="0" w:color="auto"/>
            <w:right w:val="none" w:sz="0" w:space="0" w:color="auto"/>
          </w:divBdr>
        </w:div>
        <w:div w:id="1549492553">
          <w:marLeft w:val="0"/>
          <w:marRight w:val="0"/>
          <w:marTop w:val="0"/>
          <w:marBottom w:val="0"/>
          <w:divBdr>
            <w:top w:val="none" w:sz="0" w:space="0" w:color="auto"/>
            <w:left w:val="none" w:sz="0" w:space="0" w:color="auto"/>
            <w:bottom w:val="none" w:sz="0" w:space="0" w:color="auto"/>
            <w:right w:val="none" w:sz="0" w:space="0" w:color="auto"/>
          </w:divBdr>
        </w:div>
      </w:divsChild>
    </w:div>
    <w:div w:id="502858151">
      <w:bodyDiv w:val="1"/>
      <w:marLeft w:val="0"/>
      <w:marRight w:val="0"/>
      <w:marTop w:val="0"/>
      <w:marBottom w:val="0"/>
      <w:divBdr>
        <w:top w:val="none" w:sz="0" w:space="0" w:color="auto"/>
        <w:left w:val="none" w:sz="0" w:space="0" w:color="auto"/>
        <w:bottom w:val="none" w:sz="0" w:space="0" w:color="auto"/>
        <w:right w:val="none" w:sz="0" w:space="0" w:color="auto"/>
      </w:divBdr>
    </w:div>
    <w:div w:id="663971258">
      <w:bodyDiv w:val="1"/>
      <w:marLeft w:val="0"/>
      <w:marRight w:val="0"/>
      <w:marTop w:val="0"/>
      <w:marBottom w:val="0"/>
      <w:divBdr>
        <w:top w:val="none" w:sz="0" w:space="0" w:color="auto"/>
        <w:left w:val="none" w:sz="0" w:space="0" w:color="auto"/>
        <w:bottom w:val="none" w:sz="0" w:space="0" w:color="auto"/>
        <w:right w:val="none" w:sz="0" w:space="0" w:color="auto"/>
      </w:divBdr>
    </w:div>
    <w:div w:id="668144406">
      <w:bodyDiv w:val="1"/>
      <w:marLeft w:val="0"/>
      <w:marRight w:val="0"/>
      <w:marTop w:val="0"/>
      <w:marBottom w:val="0"/>
      <w:divBdr>
        <w:top w:val="none" w:sz="0" w:space="0" w:color="auto"/>
        <w:left w:val="none" w:sz="0" w:space="0" w:color="auto"/>
        <w:bottom w:val="none" w:sz="0" w:space="0" w:color="auto"/>
        <w:right w:val="none" w:sz="0" w:space="0" w:color="auto"/>
      </w:divBdr>
    </w:div>
    <w:div w:id="693573337">
      <w:bodyDiv w:val="1"/>
      <w:marLeft w:val="0"/>
      <w:marRight w:val="0"/>
      <w:marTop w:val="0"/>
      <w:marBottom w:val="0"/>
      <w:divBdr>
        <w:top w:val="none" w:sz="0" w:space="0" w:color="auto"/>
        <w:left w:val="none" w:sz="0" w:space="0" w:color="auto"/>
        <w:bottom w:val="none" w:sz="0" w:space="0" w:color="auto"/>
        <w:right w:val="none" w:sz="0" w:space="0" w:color="auto"/>
      </w:divBdr>
    </w:div>
    <w:div w:id="713236312">
      <w:bodyDiv w:val="1"/>
      <w:marLeft w:val="0"/>
      <w:marRight w:val="0"/>
      <w:marTop w:val="0"/>
      <w:marBottom w:val="0"/>
      <w:divBdr>
        <w:top w:val="none" w:sz="0" w:space="0" w:color="auto"/>
        <w:left w:val="none" w:sz="0" w:space="0" w:color="auto"/>
        <w:bottom w:val="none" w:sz="0" w:space="0" w:color="auto"/>
        <w:right w:val="none" w:sz="0" w:space="0" w:color="auto"/>
      </w:divBdr>
    </w:div>
    <w:div w:id="761923127">
      <w:bodyDiv w:val="1"/>
      <w:marLeft w:val="0"/>
      <w:marRight w:val="0"/>
      <w:marTop w:val="0"/>
      <w:marBottom w:val="0"/>
      <w:divBdr>
        <w:top w:val="none" w:sz="0" w:space="0" w:color="auto"/>
        <w:left w:val="none" w:sz="0" w:space="0" w:color="auto"/>
        <w:bottom w:val="none" w:sz="0" w:space="0" w:color="auto"/>
        <w:right w:val="none" w:sz="0" w:space="0" w:color="auto"/>
      </w:divBdr>
    </w:div>
    <w:div w:id="839003248">
      <w:bodyDiv w:val="1"/>
      <w:marLeft w:val="0"/>
      <w:marRight w:val="0"/>
      <w:marTop w:val="0"/>
      <w:marBottom w:val="0"/>
      <w:divBdr>
        <w:top w:val="none" w:sz="0" w:space="0" w:color="auto"/>
        <w:left w:val="none" w:sz="0" w:space="0" w:color="auto"/>
        <w:bottom w:val="none" w:sz="0" w:space="0" w:color="auto"/>
        <w:right w:val="none" w:sz="0" w:space="0" w:color="auto"/>
      </w:divBdr>
    </w:div>
    <w:div w:id="866606257">
      <w:bodyDiv w:val="1"/>
      <w:marLeft w:val="0"/>
      <w:marRight w:val="0"/>
      <w:marTop w:val="0"/>
      <w:marBottom w:val="0"/>
      <w:divBdr>
        <w:top w:val="none" w:sz="0" w:space="0" w:color="auto"/>
        <w:left w:val="none" w:sz="0" w:space="0" w:color="auto"/>
        <w:bottom w:val="none" w:sz="0" w:space="0" w:color="auto"/>
        <w:right w:val="none" w:sz="0" w:space="0" w:color="auto"/>
      </w:divBdr>
      <w:divsChild>
        <w:div w:id="3166160">
          <w:marLeft w:val="0"/>
          <w:marRight w:val="0"/>
          <w:marTop w:val="0"/>
          <w:marBottom w:val="0"/>
          <w:divBdr>
            <w:top w:val="none" w:sz="0" w:space="0" w:color="auto"/>
            <w:left w:val="none" w:sz="0" w:space="0" w:color="auto"/>
            <w:bottom w:val="none" w:sz="0" w:space="0" w:color="auto"/>
            <w:right w:val="none" w:sz="0" w:space="0" w:color="auto"/>
          </w:divBdr>
          <w:divsChild>
            <w:div w:id="506284320">
              <w:marLeft w:val="0"/>
              <w:marRight w:val="0"/>
              <w:marTop w:val="0"/>
              <w:marBottom w:val="0"/>
              <w:divBdr>
                <w:top w:val="none" w:sz="0" w:space="0" w:color="auto"/>
                <w:left w:val="none" w:sz="0" w:space="0" w:color="auto"/>
                <w:bottom w:val="none" w:sz="0" w:space="0" w:color="auto"/>
                <w:right w:val="none" w:sz="0" w:space="0" w:color="auto"/>
              </w:divBdr>
            </w:div>
          </w:divsChild>
        </w:div>
        <w:div w:id="55134123">
          <w:marLeft w:val="0"/>
          <w:marRight w:val="0"/>
          <w:marTop w:val="0"/>
          <w:marBottom w:val="0"/>
          <w:divBdr>
            <w:top w:val="none" w:sz="0" w:space="0" w:color="auto"/>
            <w:left w:val="none" w:sz="0" w:space="0" w:color="auto"/>
            <w:bottom w:val="none" w:sz="0" w:space="0" w:color="auto"/>
            <w:right w:val="none" w:sz="0" w:space="0" w:color="auto"/>
          </w:divBdr>
          <w:divsChild>
            <w:div w:id="1037200068">
              <w:marLeft w:val="0"/>
              <w:marRight w:val="0"/>
              <w:marTop w:val="0"/>
              <w:marBottom w:val="0"/>
              <w:divBdr>
                <w:top w:val="none" w:sz="0" w:space="0" w:color="auto"/>
                <w:left w:val="none" w:sz="0" w:space="0" w:color="auto"/>
                <w:bottom w:val="none" w:sz="0" w:space="0" w:color="auto"/>
                <w:right w:val="none" w:sz="0" w:space="0" w:color="auto"/>
              </w:divBdr>
            </w:div>
          </w:divsChild>
        </w:div>
        <w:div w:id="138234151">
          <w:marLeft w:val="0"/>
          <w:marRight w:val="0"/>
          <w:marTop w:val="0"/>
          <w:marBottom w:val="0"/>
          <w:divBdr>
            <w:top w:val="none" w:sz="0" w:space="0" w:color="auto"/>
            <w:left w:val="none" w:sz="0" w:space="0" w:color="auto"/>
            <w:bottom w:val="none" w:sz="0" w:space="0" w:color="auto"/>
            <w:right w:val="none" w:sz="0" w:space="0" w:color="auto"/>
          </w:divBdr>
          <w:divsChild>
            <w:div w:id="1766803795">
              <w:marLeft w:val="0"/>
              <w:marRight w:val="0"/>
              <w:marTop w:val="0"/>
              <w:marBottom w:val="0"/>
              <w:divBdr>
                <w:top w:val="none" w:sz="0" w:space="0" w:color="auto"/>
                <w:left w:val="none" w:sz="0" w:space="0" w:color="auto"/>
                <w:bottom w:val="none" w:sz="0" w:space="0" w:color="auto"/>
                <w:right w:val="none" w:sz="0" w:space="0" w:color="auto"/>
              </w:divBdr>
            </w:div>
          </w:divsChild>
        </w:div>
        <w:div w:id="158665534">
          <w:marLeft w:val="0"/>
          <w:marRight w:val="0"/>
          <w:marTop w:val="0"/>
          <w:marBottom w:val="0"/>
          <w:divBdr>
            <w:top w:val="none" w:sz="0" w:space="0" w:color="auto"/>
            <w:left w:val="none" w:sz="0" w:space="0" w:color="auto"/>
            <w:bottom w:val="none" w:sz="0" w:space="0" w:color="auto"/>
            <w:right w:val="none" w:sz="0" w:space="0" w:color="auto"/>
          </w:divBdr>
          <w:divsChild>
            <w:div w:id="634525254">
              <w:marLeft w:val="0"/>
              <w:marRight w:val="0"/>
              <w:marTop w:val="0"/>
              <w:marBottom w:val="0"/>
              <w:divBdr>
                <w:top w:val="none" w:sz="0" w:space="0" w:color="auto"/>
                <w:left w:val="none" w:sz="0" w:space="0" w:color="auto"/>
                <w:bottom w:val="none" w:sz="0" w:space="0" w:color="auto"/>
                <w:right w:val="none" w:sz="0" w:space="0" w:color="auto"/>
              </w:divBdr>
            </w:div>
          </w:divsChild>
        </w:div>
        <w:div w:id="290135515">
          <w:marLeft w:val="0"/>
          <w:marRight w:val="0"/>
          <w:marTop w:val="0"/>
          <w:marBottom w:val="0"/>
          <w:divBdr>
            <w:top w:val="none" w:sz="0" w:space="0" w:color="auto"/>
            <w:left w:val="none" w:sz="0" w:space="0" w:color="auto"/>
            <w:bottom w:val="none" w:sz="0" w:space="0" w:color="auto"/>
            <w:right w:val="none" w:sz="0" w:space="0" w:color="auto"/>
          </w:divBdr>
          <w:divsChild>
            <w:div w:id="439375144">
              <w:marLeft w:val="0"/>
              <w:marRight w:val="0"/>
              <w:marTop w:val="0"/>
              <w:marBottom w:val="0"/>
              <w:divBdr>
                <w:top w:val="none" w:sz="0" w:space="0" w:color="auto"/>
                <w:left w:val="none" w:sz="0" w:space="0" w:color="auto"/>
                <w:bottom w:val="none" w:sz="0" w:space="0" w:color="auto"/>
                <w:right w:val="none" w:sz="0" w:space="0" w:color="auto"/>
              </w:divBdr>
            </w:div>
          </w:divsChild>
        </w:div>
        <w:div w:id="326906280">
          <w:marLeft w:val="0"/>
          <w:marRight w:val="0"/>
          <w:marTop w:val="0"/>
          <w:marBottom w:val="0"/>
          <w:divBdr>
            <w:top w:val="none" w:sz="0" w:space="0" w:color="auto"/>
            <w:left w:val="none" w:sz="0" w:space="0" w:color="auto"/>
            <w:bottom w:val="none" w:sz="0" w:space="0" w:color="auto"/>
            <w:right w:val="none" w:sz="0" w:space="0" w:color="auto"/>
          </w:divBdr>
          <w:divsChild>
            <w:div w:id="1459832339">
              <w:marLeft w:val="0"/>
              <w:marRight w:val="0"/>
              <w:marTop w:val="0"/>
              <w:marBottom w:val="0"/>
              <w:divBdr>
                <w:top w:val="none" w:sz="0" w:space="0" w:color="auto"/>
                <w:left w:val="none" w:sz="0" w:space="0" w:color="auto"/>
                <w:bottom w:val="none" w:sz="0" w:space="0" w:color="auto"/>
                <w:right w:val="none" w:sz="0" w:space="0" w:color="auto"/>
              </w:divBdr>
            </w:div>
            <w:div w:id="1650666506">
              <w:marLeft w:val="0"/>
              <w:marRight w:val="0"/>
              <w:marTop w:val="0"/>
              <w:marBottom w:val="0"/>
              <w:divBdr>
                <w:top w:val="none" w:sz="0" w:space="0" w:color="auto"/>
                <w:left w:val="none" w:sz="0" w:space="0" w:color="auto"/>
                <w:bottom w:val="none" w:sz="0" w:space="0" w:color="auto"/>
                <w:right w:val="none" w:sz="0" w:space="0" w:color="auto"/>
              </w:divBdr>
            </w:div>
          </w:divsChild>
        </w:div>
        <w:div w:id="357660812">
          <w:marLeft w:val="0"/>
          <w:marRight w:val="0"/>
          <w:marTop w:val="0"/>
          <w:marBottom w:val="0"/>
          <w:divBdr>
            <w:top w:val="none" w:sz="0" w:space="0" w:color="auto"/>
            <w:left w:val="none" w:sz="0" w:space="0" w:color="auto"/>
            <w:bottom w:val="none" w:sz="0" w:space="0" w:color="auto"/>
            <w:right w:val="none" w:sz="0" w:space="0" w:color="auto"/>
          </w:divBdr>
          <w:divsChild>
            <w:div w:id="1081634697">
              <w:marLeft w:val="0"/>
              <w:marRight w:val="0"/>
              <w:marTop w:val="0"/>
              <w:marBottom w:val="0"/>
              <w:divBdr>
                <w:top w:val="none" w:sz="0" w:space="0" w:color="auto"/>
                <w:left w:val="none" w:sz="0" w:space="0" w:color="auto"/>
                <w:bottom w:val="none" w:sz="0" w:space="0" w:color="auto"/>
                <w:right w:val="none" w:sz="0" w:space="0" w:color="auto"/>
              </w:divBdr>
            </w:div>
          </w:divsChild>
        </w:div>
        <w:div w:id="369191104">
          <w:marLeft w:val="0"/>
          <w:marRight w:val="0"/>
          <w:marTop w:val="0"/>
          <w:marBottom w:val="0"/>
          <w:divBdr>
            <w:top w:val="none" w:sz="0" w:space="0" w:color="auto"/>
            <w:left w:val="none" w:sz="0" w:space="0" w:color="auto"/>
            <w:bottom w:val="none" w:sz="0" w:space="0" w:color="auto"/>
            <w:right w:val="none" w:sz="0" w:space="0" w:color="auto"/>
          </w:divBdr>
          <w:divsChild>
            <w:div w:id="1355964640">
              <w:marLeft w:val="0"/>
              <w:marRight w:val="0"/>
              <w:marTop w:val="0"/>
              <w:marBottom w:val="0"/>
              <w:divBdr>
                <w:top w:val="none" w:sz="0" w:space="0" w:color="auto"/>
                <w:left w:val="none" w:sz="0" w:space="0" w:color="auto"/>
                <w:bottom w:val="none" w:sz="0" w:space="0" w:color="auto"/>
                <w:right w:val="none" w:sz="0" w:space="0" w:color="auto"/>
              </w:divBdr>
            </w:div>
          </w:divsChild>
        </w:div>
        <w:div w:id="404032016">
          <w:marLeft w:val="0"/>
          <w:marRight w:val="0"/>
          <w:marTop w:val="0"/>
          <w:marBottom w:val="0"/>
          <w:divBdr>
            <w:top w:val="none" w:sz="0" w:space="0" w:color="auto"/>
            <w:left w:val="none" w:sz="0" w:space="0" w:color="auto"/>
            <w:bottom w:val="none" w:sz="0" w:space="0" w:color="auto"/>
            <w:right w:val="none" w:sz="0" w:space="0" w:color="auto"/>
          </w:divBdr>
          <w:divsChild>
            <w:div w:id="1552768998">
              <w:marLeft w:val="0"/>
              <w:marRight w:val="0"/>
              <w:marTop w:val="0"/>
              <w:marBottom w:val="0"/>
              <w:divBdr>
                <w:top w:val="none" w:sz="0" w:space="0" w:color="auto"/>
                <w:left w:val="none" w:sz="0" w:space="0" w:color="auto"/>
                <w:bottom w:val="none" w:sz="0" w:space="0" w:color="auto"/>
                <w:right w:val="none" w:sz="0" w:space="0" w:color="auto"/>
              </w:divBdr>
            </w:div>
          </w:divsChild>
        </w:div>
        <w:div w:id="650718769">
          <w:marLeft w:val="0"/>
          <w:marRight w:val="0"/>
          <w:marTop w:val="0"/>
          <w:marBottom w:val="0"/>
          <w:divBdr>
            <w:top w:val="none" w:sz="0" w:space="0" w:color="auto"/>
            <w:left w:val="none" w:sz="0" w:space="0" w:color="auto"/>
            <w:bottom w:val="none" w:sz="0" w:space="0" w:color="auto"/>
            <w:right w:val="none" w:sz="0" w:space="0" w:color="auto"/>
          </w:divBdr>
          <w:divsChild>
            <w:div w:id="758139199">
              <w:marLeft w:val="0"/>
              <w:marRight w:val="0"/>
              <w:marTop w:val="0"/>
              <w:marBottom w:val="0"/>
              <w:divBdr>
                <w:top w:val="none" w:sz="0" w:space="0" w:color="auto"/>
                <w:left w:val="none" w:sz="0" w:space="0" w:color="auto"/>
                <w:bottom w:val="none" w:sz="0" w:space="0" w:color="auto"/>
                <w:right w:val="none" w:sz="0" w:space="0" w:color="auto"/>
              </w:divBdr>
            </w:div>
          </w:divsChild>
        </w:div>
        <w:div w:id="781653643">
          <w:marLeft w:val="0"/>
          <w:marRight w:val="0"/>
          <w:marTop w:val="0"/>
          <w:marBottom w:val="0"/>
          <w:divBdr>
            <w:top w:val="none" w:sz="0" w:space="0" w:color="auto"/>
            <w:left w:val="none" w:sz="0" w:space="0" w:color="auto"/>
            <w:bottom w:val="none" w:sz="0" w:space="0" w:color="auto"/>
            <w:right w:val="none" w:sz="0" w:space="0" w:color="auto"/>
          </w:divBdr>
          <w:divsChild>
            <w:div w:id="1930381044">
              <w:marLeft w:val="0"/>
              <w:marRight w:val="0"/>
              <w:marTop w:val="0"/>
              <w:marBottom w:val="0"/>
              <w:divBdr>
                <w:top w:val="none" w:sz="0" w:space="0" w:color="auto"/>
                <w:left w:val="none" w:sz="0" w:space="0" w:color="auto"/>
                <w:bottom w:val="none" w:sz="0" w:space="0" w:color="auto"/>
                <w:right w:val="none" w:sz="0" w:space="0" w:color="auto"/>
              </w:divBdr>
            </w:div>
          </w:divsChild>
        </w:div>
        <w:div w:id="840968795">
          <w:marLeft w:val="0"/>
          <w:marRight w:val="0"/>
          <w:marTop w:val="0"/>
          <w:marBottom w:val="0"/>
          <w:divBdr>
            <w:top w:val="none" w:sz="0" w:space="0" w:color="auto"/>
            <w:left w:val="none" w:sz="0" w:space="0" w:color="auto"/>
            <w:bottom w:val="none" w:sz="0" w:space="0" w:color="auto"/>
            <w:right w:val="none" w:sz="0" w:space="0" w:color="auto"/>
          </w:divBdr>
          <w:divsChild>
            <w:div w:id="52510619">
              <w:marLeft w:val="0"/>
              <w:marRight w:val="0"/>
              <w:marTop w:val="0"/>
              <w:marBottom w:val="0"/>
              <w:divBdr>
                <w:top w:val="none" w:sz="0" w:space="0" w:color="auto"/>
                <w:left w:val="none" w:sz="0" w:space="0" w:color="auto"/>
                <w:bottom w:val="none" w:sz="0" w:space="0" w:color="auto"/>
                <w:right w:val="none" w:sz="0" w:space="0" w:color="auto"/>
              </w:divBdr>
            </w:div>
          </w:divsChild>
        </w:div>
        <w:div w:id="1016157299">
          <w:marLeft w:val="0"/>
          <w:marRight w:val="0"/>
          <w:marTop w:val="0"/>
          <w:marBottom w:val="0"/>
          <w:divBdr>
            <w:top w:val="none" w:sz="0" w:space="0" w:color="auto"/>
            <w:left w:val="none" w:sz="0" w:space="0" w:color="auto"/>
            <w:bottom w:val="none" w:sz="0" w:space="0" w:color="auto"/>
            <w:right w:val="none" w:sz="0" w:space="0" w:color="auto"/>
          </w:divBdr>
          <w:divsChild>
            <w:div w:id="286939087">
              <w:marLeft w:val="0"/>
              <w:marRight w:val="0"/>
              <w:marTop w:val="0"/>
              <w:marBottom w:val="0"/>
              <w:divBdr>
                <w:top w:val="none" w:sz="0" w:space="0" w:color="auto"/>
                <w:left w:val="none" w:sz="0" w:space="0" w:color="auto"/>
                <w:bottom w:val="none" w:sz="0" w:space="0" w:color="auto"/>
                <w:right w:val="none" w:sz="0" w:space="0" w:color="auto"/>
              </w:divBdr>
            </w:div>
            <w:div w:id="1159153893">
              <w:marLeft w:val="0"/>
              <w:marRight w:val="0"/>
              <w:marTop w:val="0"/>
              <w:marBottom w:val="0"/>
              <w:divBdr>
                <w:top w:val="none" w:sz="0" w:space="0" w:color="auto"/>
                <w:left w:val="none" w:sz="0" w:space="0" w:color="auto"/>
                <w:bottom w:val="none" w:sz="0" w:space="0" w:color="auto"/>
                <w:right w:val="none" w:sz="0" w:space="0" w:color="auto"/>
              </w:divBdr>
            </w:div>
          </w:divsChild>
        </w:div>
        <w:div w:id="1072242861">
          <w:marLeft w:val="0"/>
          <w:marRight w:val="0"/>
          <w:marTop w:val="0"/>
          <w:marBottom w:val="0"/>
          <w:divBdr>
            <w:top w:val="none" w:sz="0" w:space="0" w:color="auto"/>
            <w:left w:val="none" w:sz="0" w:space="0" w:color="auto"/>
            <w:bottom w:val="none" w:sz="0" w:space="0" w:color="auto"/>
            <w:right w:val="none" w:sz="0" w:space="0" w:color="auto"/>
          </w:divBdr>
          <w:divsChild>
            <w:div w:id="1553033095">
              <w:marLeft w:val="0"/>
              <w:marRight w:val="0"/>
              <w:marTop w:val="0"/>
              <w:marBottom w:val="0"/>
              <w:divBdr>
                <w:top w:val="none" w:sz="0" w:space="0" w:color="auto"/>
                <w:left w:val="none" w:sz="0" w:space="0" w:color="auto"/>
                <w:bottom w:val="none" w:sz="0" w:space="0" w:color="auto"/>
                <w:right w:val="none" w:sz="0" w:space="0" w:color="auto"/>
              </w:divBdr>
            </w:div>
          </w:divsChild>
        </w:div>
        <w:div w:id="1118181166">
          <w:marLeft w:val="0"/>
          <w:marRight w:val="0"/>
          <w:marTop w:val="0"/>
          <w:marBottom w:val="0"/>
          <w:divBdr>
            <w:top w:val="none" w:sz="0" w:space="0" w:color="auto"/>
            <w:left w:val="none" w:sz="0" w:space="0" w:color="auto"/>
            <w:bottom w:val="none" w:sz="0" w:space="0" w:color="auto"/>
            <w:right w:val="none" w:sz="0" w:space="0" w:color="auto"/>
          </w:divBdr>
          <w:divsChild>
            <w:div w:id="935475763">
              <w:marLeft w:val="0"/>
              <w:marRight w:val="0"/>
              <w:marTop w:val="0"/>
              <w:marBottom w:val="0"/>
              <w:divBdr>
                <w:top w:val="none" w:sz="0" w:space="0" w:color="auto"/>
                <w:left w:val="none" w:sz="0" w:space="0" w:color="auto"/>
                <w:bottom w:val="none" w:sz="0" w:space="0" w:color="auto"/>
                <w:right w:val="none" w:sz="0" w:space="0" w:color="auto"/>
              </w:divBdr>
            </w:div>
          </w:divsChild>
        </w:div>
        <w:div w:id="1148405003">
          <w:marLeft w:val="0"/>
          <w:marRight w:val="0"/>
          <w:marTop w:val="0"/>
          <w:marBottom w:val="0"/>
          <w:divBdr>
            <w:top w:val="none" w:sz="0" w:space="0" w:color="auto"/>
            <w:left w:val="none" w:sz="0" w:space="0" w:color="auto"/>
            <w:bottom w:val="none" w:sz="0" w:space="0" w:color="auto"/>
            <w:right w:val="none" w:sz="0" w:space="0" w:color="auto"/>
          </w:divBdr>
          <w:divsChild>
            <w:div w:id="2099328753">
              <w:marLeft w:val="0"/>
              <w:marRight w:val="0"/>
              <w:marTop w:val="0"/>
              <w:marBottom w:val="0"/>
              <w:divBdr>
                <w:top w:val="none" w:sz="0" w:space="0" w:color="auto"/>
                <w:left w:val="none" w:sz="0" w:space="0" w:color="auto"/>
                <w:bottom w:val="none" w:sz="0" w:space="0" w:color="auto"/>
                <w:right w:val="none" w:sz="0" w:space="0" w:color="auto"/>
              </w:divBdr>
            </w:div>
          </w:divsChild>
        </w:div>
        <w:div w:id="1193500295">
          <w:marLeft w:val="0"/>
          <w:marRight w:val="0"/>
          <w:marTop w:val="0"/>
          <w:marBottom w:val="0"/>
          <w:divBdr>
            <w:top w:val="none" w:sz="0" w:space="0" w:color="auto"/>
            <w:left w:val="none" w:sz="0" w:space="0" w:color="auto"/>
            <w:bottom w:val="none" w:sz="0" w:space="0" w:color="auto"/>
            <w:right w:val="none" w:sz="0" w:space="0" w:color="auto"/>
          </w:divBdr>
          <w:divsChild>
            <w:div w:id="142427656">
              <w:marLeft w:val="0"/>
              <w:marRight w:val="0"/>
              <w:marTop w:val="0"/>
              <w:marBottom w:val="0"/>
              <w:divBdr>
                <w:top w:val="none" w:sz="0" w:space="0" w:color="auto"/>
                <w:left w:val="none" w:sz="0" w:space="0" w:color="auto"/>
                <w:bottom w:val="none" w:sz="0" w:space="0" w:color="auto"/>
                <w:right w:val="none" w:sz="0" w:space="0" w:color="auto"/>
              </w:divBdr>
            </w:div>
          </w:divsChild>
        </w:div>
        <w:div w:id="1203127641">
          <w:marLeft w:val="0"/>
          <w:marRight w:val="0"/>
          <w:marTop w:val="0"/>
          <w:marBottom w:val="0"/>
          <w:divBdr>
            <w:top w:val="none" w:sz="0" w:space="0" w:color="auto"/>
            <w:left w:val="none" w:sz="0" w:space="0" w:color="auto"/>
            <w:bottom w:val="none" w:sz="0" w:space="0" w:color="auto"/>
            <w:right w:val="none" w:sz="0" w:space="0" w:color="auto"/>
          </w:divBdr>
          <w:divsChild>
            <w:div w:id="1393694510">
              <w:marLeft w:val="0"/>
              <w:marRight w:val="0"/>
              <w:marTop w:val="0"/>
              <w:marBottom w:val="0"/>
              <w:divBdr>
                <w:top w:val="none" w:sz="0" w:space="0" w:color="auto"/>
                <w:left w:val="none" w:sz="0" w:space="0" w:color="auto"/>
                <w:bottom w:val="none" w:sz="0" w:space="0" w:color="auto"/>
                <w:right w:val="none" w:sz="0" w:space="0" w:color="auto"/>
              </w:divBdr>
            </w:div>
          </w:divsChild>
        </w:div>
        <w:div w:id="1335957972">
          <w:marLeft w:val="0"/>
          <w:marRight w:val="0"/>
          <w:marTop w:val="0"/>
          <w:marBottom w:val="0"/>
          <w:divBdr>
            <w:top w:val="none" w:sz="0" w:space="0" w:color="auto"/>
            <w:left w:val="none" w:sz="0" w:space="0" w:color="auto"/>
            <w:bottom w:val="none" w:sz="0" w:space="0" w:color="auto"/>
            <w:right w:val="none" w:sz="0" w:space="0" w:color="auto"/>
          </w:divBdr>
          <w:divsChild>
            <w:div w:id="394931265">
              <w:marLeft w:val="0"/>
              <w:marRight w:val="0"/>
              <w:marTop w:val="0"/>
              <w:marBottom w:val="0"/>
              <w:divBdr>
                <w:top w:val="none" w:sz="0" w:space="0" w:color="auto"/>
                <w:left w:val="none" w:sz="0" w:space="0" w:color="auto"/>
                <w:bottom w:val="none" w:sz="0" w:space="0" w:color="auto"/>
                <w:right w:val="none" w:sz="0" w:space="0" w:color="auto"/>
              </w:divBdr>
            </w:div>
            <w:div w:id="1199469788">
              <w:marLeft w:val="0"/>
              <w:marRight w:val="0"/>
              <w:marTop w:val="0"/>
              <w:marBottom w:val="0"/>
              <w:divBdr>
                <w:top w:val="none" w:sz="0" w:space="0" w:color="auto"/>
                <w:left w:val="none" w:sz="0" w:space="0" w:color="auto"/>
                <w:bottom w:val="none" w:sz="0" w:space="0" w:color="auto"/>
                <w:right w:val="none" w:sz="0" w:space="0" w:color="auto"/>
              </w:divBdr>
            </w:div>
          </w:divsChild>
        </w:div>
        <w:div w:id="1360742633">
          <w:marLeft w:val="0"/>
          <w:marRight w:val="0"/>
          <w:marTop w:val="0"/>
          <w:marBottom w:val="0"/>
          <w:divBdr>
            <w:top w:val="none" w:sz="0" w:space="0" w:color="auto"/>
            <w:left w:val="none" w:sz="0" w:space="0" w:color="auto"/>
            <w:bottom w:val="none" w:sz="0" w:space="0" w:color="auto"/>
            <w:right w:val="none" w:sz="0" w:space="0" w:color="auto"/>
          </w:divBdr>
          <w:divsChild>
            <w:div w:id="1818451750">
              <w:marLeft w:val="0"/>
              <w:marRight w:val="0"/>
              <w:marTop w:val="0"/>
              <w:marBottom w:val="0"/>
              <w:divBdr>
                <w:top w:val="none" w:sz="0" w:space="0" w:color="auto"/>
                <w:left w:val="none" w:sz="0" w:space="0" w:color="auto"/>
                <w:bottom w:val="none" w:sz="0" w:space="0" w:color="auto"/>
                <w:right w:val="none" w:sz="0" w:space="0" w:color="auto"/>
              </w:divBdr>
            </w:div>
          </w:divsChild>
        </w:div>
        <w:div w:id="1469200654">
          <w:marLeft w:val="0"/>
          <w:marRight w:val="0"/>
          <w:marTop w:val="0"/>
          <w:marBottom w:val="0"/>
          <w:divBdr>
            <w:top w:val="none" w:sz="0" w:space="0" w:color="auto"/>
            <w:left w:val="none" w:sz="0" w:space="0" w:color="auto"/>
            <w:bottom w:val="none" w:sz="0" w:space="0" w:color="auto"/>
            <w:right w:val="none" w:sz="0" w:space="0" w:color="auto"/>
          </w:divBdr>
          <w:divsChild>
            <w:div w:id="222257908">
              <w:marLeft w:val="0"/>
              <w:marRight w:val="0"/>
              <w:marTop w:val="0"/>
              <w:marBottom w:val="0"/>
              <w:divBdr>
                <w:top w:val="none" w:sz="0" w:space="0" w:color="auto"/>
                <w:left w:val="none" w:sz="0" w:space="0" w:color="auto"/>
                <w:bottom w:val="none" w:sz="0" w:space="0" w:color="auto"/>
                <w:right w:val="none" w:sz="0" w:space="0" w:color="auto"/>
              </w:divBdr>
            </w:div>
          </w:divsChild>
        </w:div>
        <w:div w:id="1530532649">
          <w:marLeft w:val="0"/>
          <w:marRight w:val="0"/>
          <w:marTop w:val="0"/>
          <w:marBottom w:val="0"/>
          <w:divBdr>
            <w:top w:val="none" w:sz="0" w:space="0" w:color="auto"/>
            <w:left w:val="none" w:sz="0" w:space="0" w:color="auto"/>
            <w:bottom w:val="none" w:sz="0" w:space="0" w:color="auto"/>
            <w:right w:val="none" w:sz="0" w:space="0" w:color="auto"/>
          </w:divBdr>
          <w:divsChild>
            <w:div w:id="463936169">
              <w:marLeft w:val="0"/>
              <w:marRight w:val="0"/>
              <w:marTop w:val="0"/>
              <w:marBottom w:val="0"/>
              <w:divBdr>
                <w:top w:val="none" w:sz="0" w:space="0" w:color="auto"/>
                <w:left w:val="none" w:sz="0" w:space="0" w:color="auto"/>
                <w:bottom w:val="none" w:sz="0" w:space="0" w:color="auto"/>
                <w:right w:val="none" w:sz="0" w:space="0" w:color="auto"/>
              </w:divBdr>
            </w:div>
          </w:divsChild>
        </w:div>
        <w:div w:id="1534919272">
          <w:marLeft w:val="0"/>
          <w:marRight w:val="0"/>
          <w:marTop w:val="0"/>
          <w:marBottom w:val="0"/>
          <w:divBdr>
            <w:top w:val="none" w:sz="0" w:space="0" w:color="auto"/>
            <w:left w:val="none" w:sz="0" w:space="0" w:color="auto"/>
            <w:bottom w:val="none" w:sz="0" w:space="0" w:color="auto"/>
            <w:right w:val="none" w:sz="0" w:space="0" w:color="auto"/>
          </w:divBdr>
          <w:divsChild>
            <w:div w:id="362561252">
              <w:marLeft w:val="0"/>
              <w:marRight w:val="0"/>
              <w:marTop w:val="0"/>
              <w:marBottom w:val="0"/>
              <w:divBdr>
                <w:top w:val="none" w:sz="0" w:space="0" w:color="auto"/>
                <w:left w:val="none" w:sz="0" w:space="0" w:color="auto"/>
                <w:bottom w:val="none" w:sz="0" w:space="0" w:color="auto"/>
                <w:right w:val="none" w:sz="0" w:space="0" w:color="auto"/>
              </w:divBdr>
            </w:div>
          </w:divsChild>
        </w:div>
        <w:div w:id="1586458530">
          <w:marLeft w:val="0"/>
          <w:marRight w:val="0"/>
          <w:marTop w:val="0"/>
          <w:marBottom w:val="0"/>
          <w:divBdr>
            <w:top w:val="none" w:sz="0" w:space="0" w:color="auto"/>
            <w:left w:val="none" w:sz="0" w:space="0" w:color="auto"/>
            <w:bottom w:val="none" w:sz="0" w:space="0" w:color="auto"/>
            <w:right w:val="none" w:sz="0" w:space="0" w:color="auto"/>
          </w:divBdr>
          <w:divsChild>
            <w:div w:id="1734353898">
              <w:marLeft w:val="0"/>
              <w:marRight w:val="0"/>
              <w:marTop w:val="0"/>
              <w:marBottom w:val="0"/>
              <w:divBdr>
                <w:top w:val="none" w:sz="0" w:space="0" w:color="auto"/>
                <w:left w:val="none" w:sz="0" w:space="0" w:color="auto"/>
                <w:bottom w:val="none" w:sz="0" w:space="0" w:color="auto"/>
                <w:right w:val="none" w:sz="0" w:space="0" w:color="auto"/>
              </w:divBdr>
            </w:div>
          </w:divsChild>
        </w:div>
        <w:div w:id="1616018126">
          <w:marLeft w:val="0"/>
          <w:marRight w:val="0"/>
          <w:marTop w:val="0"/>
          <w:marBottom w:val="0"/>
          <w:divBdr>
            <w:top w:val="none" w:sz="0" w:space="0" w:color="auto"/>
            <w:left w:val="none" w:sz="0" w:space="0" w:color="auto"/>
            <w:bottom w:val="none" w:sz="0" w:space="0" w:color="auto"/>
            <w:right w:val="none" w:sz="0" w:space="0" w:color="auto"/>
          </w:divBdr>
          <w:divsChild>
            <w:div w:id="479226086">
              <w:marLeft w:val="0"/>
              <w:marRight w:val="0"/>
              <w:marTop w:val="0"/>
              <w:marBottom w:val="0"/>
              <w:divBdr>
                <w:top w:val="none" w:sz="0" w:space="0" w:color="auto"/>
                <w:left w:val="none" w:sz="0" w:space="0" w:color="auto"/>
                <w:bottom w:val="none" w:sz="0" w:space="0" w:color="auto"/>
                <w:right w:val="none" w:sz="0" w:space="0" w:color="auto"/>
              </w:divBdr>
            </w:div>
          </w:divsChild>
        </w:div>
        <w:div w:id="1656758109">
          <w:marLeft w:val="0"/>
          <w:marRight w:val="0"/>
          <w:marTop w:val="0"/>
          <w:marBottom w:val="0"/>
          <w:divBdr>
            <w:top w:val="none" w:sz="0" w:space="0" w:color="auto"/>
            <w:left w:val="none" w:sz="0" w:space="0" w:color="auto"/>
            <w:bottom w:val="none" w:sz="0" w:space="0" w:color="auto"/>
            <w:right w:val="none" w:sz="0" w:space="0" w:color="auto"/>
          </w:divBdr>
          <w:divsChild>
            <w:div w:id="456030986">
              <w:marLeft w:val="0"/>
              <w:marRight w:val="0"/>
              <w:marTop w:val="0"/>
              <w:marBottom w:val="0"/>
              <w:divBdr>
                <w:top w:val="none" w:sz="0" w:space="0" w:color="auto"/>
                <w:left w:val="none" w:sz="0" w:space="0" w:color="auto"/>
                <w:bottom w:val="none" w:sz="0" w:space="0" w:color="auto"/>
                <w:right w:val="none" w:sz="0" w:space="0" w:color="auto"/>
              </w:divBdr>
            </w:div>
          </w:divsChild>
        </w:div>
        <w:div w:id="1806699624">
          <w:marLeft w:val="0"/>
          <w:marRight w:val="0"/>
          <w:marTop w:val="0"/>
          <w:marBottom w:val="0"/>
          <w:divBdr>
            <w:top w:val="none" w:sz="0" w:space="0" w:color="auto"/>
            <w:left w:val="none" w:sz="0" w:space="0" w:color="auto"/>
            <w:bottom w:val="none" w:sz="0" w:space="0" w:color="auto"/>
            <w:right w:val="none" w:sz="0" w:space="0" w:color="auto"/>
          </w:divBdr>
          <w:divsChild>
            <w:div w:id="1210532484">
              <w:marLeft w:val="0"/>
              <w:marRight w:val="0"/>
              <w:marTop w:val="0"/>
              <w:marBottom w:val="0"/>
              <w:divBdr>
                <w:top w:val="none" w:sz="0" w:space="0" w:color="auto"/>
                <w:left w:val="none" w:sz="0" w:space="0" w:color="auto"/>
                <w:bottom w:val="none" w:sz="0" w:space="0" w:color="auto"/>
                <w:right w:val="none" w:sz="0" w:space="0" w:color="auto"/>
              </w:divBdr>
            </w:div>
          </w:divsChild>
        </w:div>
        <w:div w:id="1833253367">
          <w:marLeft w:val="0"/>
          <w:marRight w:val="0"/>
          <w:marTop w:val="0"/>
          <w:marBottom w:val="0"/>
          <w:divBdr>
            <w:top w:val="none" w:sz="0" w:space="0" w:color="auto"/>
            <w:left w:val="none" w:sz="0" w:space="0" w:color="auto"/>
            <w:bottom w:val="none" w:sz="0" w:space="0" w:color="auto"/>
            <w:right w:val="none" w:sz="0" w:space="0" w:color="auto"/>
          </w:divBdr>
          <w:divsChild>
            <w:div w:id="1309826691">
              <w:marLeft w:val="0"/>
              <w:marRight w:val="0"/>
              <w:marTop w:val="0"/>
              <w:marBottom w:val="0"/>
              <w:divBdr>
                <w:top w:val="none" w:sz="0" w:space="0" w:color="auto"/>
                <w:left w:val="none" w:sz="0" w:space="0" w:color="auto"/>
                <w:bottom w:val="none" w:sz="0" w:space="0" w:color="auto"/>
                <w:right w:val="none" w:sz="0" w:space="0" w:color="auto"/>
              </w:divBdr>
            </w:div>
          </w:divsChild>
        </w:div>
        <w:div w:id="1855148707">
          <w:marLeft w:val="0"/>
          <w:marRight w:val="0"/>
          <w:marTop w:val="0"/>
          <w:marBottom w:val="0"/>
          <w:divBdr>
            <w:top w:val="none" w:sz="0" w:space="0" w:color="auto"/>
            <w:left w:val="none" w:sz="0" w:space="0" w:color="auto"/>
            <w:bottom w:val="none" w:sz="0" w:space="0" w:color="auto"/>
            <w:right w:val="none" w:sz="0" w:space="0" w:color="auto"/>
          </w:divBdr>
          <w:divsChild>
            <w:div w:id="1181774755">
              <w:marLeft w:val="0"/>
              <w:marRight w:val="0"/>
              <w:marTop w:val="0"/>
              <w:marBottom w:val="0"/>
              <w:divBdr>
                <w:top w:val="none" w:sz="0" w:space="0" w:color="auto"/>
                <w:left w:val="none" w:sz="0" w:space="0" w:color="auto"/>
                <w:bottom w:val="none" w:sz="0" w:space="0" w:color="auto"/>
                <w:right w:val="none" w:sz="0" w:space="0" w:color="auto"/>
              </w:divBdr>
            </w:div>
          </w:divsChild>
        </w:div>
        <w:div w:id="1927155881">
          <w:marLeft w:val="0"/>
          <w:marRight w:val="0"/>
          <w:marTop w:val="0"/>
          <w:marBottom w:val="0"/>
          <w:divBdr>
            <w:top w:val="none" w:sz="0" w:space="0" w:color="auto"/>
            <w:left w:val="none" w:sz="0" w:space="0" w:color="auto"/>
            <w:bottom w:val="none" w:sz="0" w:space="0" w:color="auto"/>
            <w:right w:val="none" w:sz="0" w:space="0" w:color="auto"/>
          </w:divBdr>
          <w:divsChild>
            <w:div w:id="1620143495">
              <w:marLeft w:val="0"/>
              <w:marRight w:val="0"/>
              <w:marTop w:val="0"/>
              <w:marBottom w:val="0"/>
              <w:divBdr>
                <w:top w:val="none" w:sz="0" w:space="0" w:color="auto"/>
                <w:left w:val="none" w:sz="0" w:space="0" w:color="auto"/>
                <w:bottom w:val="none" w:sz="0" w:space="0" w:color="auto"/>
                <w:right w:val="none" w:sz="0" w:space="0" w:color="auto"/>
              </w:divBdr>
            </w:div>
          </w:divsChild>
        </w:div>
        <w:div w:id="1935892868">
          <w:marLeft w:val="0"/>
          <w:marRight w:val="0"/>
          <w:marTop w:val="0"/>
          <w:marBottom w:val="0"/>
          <w:divBdr>
            <w:top w:val="none" w:sz="0" w:space="0" w:color="auto"/>
            <w:left w:val="none" w:sz="0" w:space="0" w:color="auto"/>
            <w:bottom w:val="none" w:sz="0" w:space="0" w:color="auto"/>
            <w:right w:val="none" w:sz="0" w:space="0" w:color="auto"/>
          </w:divBdr>
          <w:divsChild>
            <w:div w:id="546261270">
              <w:marLeft w:val="0"/>
              <w:marRight w:val="0"/>
              <w:marTop w:val="0"/>
              <w:marBottom w:val="0"/>
              <w:divBdr>
                <w:top w:val="none" w:sz="0" w:space="0" w:color="auto"/>
                <w:left w:val="none" w:sz="0" w:space="0" w:color="auto"/>
                <w:bottom w:val="none" w:sz="0" w:space="0" w:color="auto"/>
                <w:right w:val="none" w:sz="0" w:space="0" w:color="auto"/>
              </w:divBdr>
            </w:div>
          </w:divsChild>
        </w:div>
        <w:div w:id="1941596121">
          <w:marLeft w:val="0"/>
          <w:marRight w:val="0"/>
          <w:marTop w:val="0"/>
          <w:marBottom w:val="0"/>
          <w:divBdr>
            <w:top w:val="none" w:sz="0" w:space="0" w:color="auto"/>
            <w:left w:val="none" w:sz="0" w:space="0" w:color="auto"/>
            <w:bottom w:val="none" w:sz="0" w:space="0" w:color="auto"/>
            <w:right w:val="none" w:sz="0" w:space="0" w:color="auto"/>
          </w:divBdr>
          <w:divsChild>
            <w:div w:id="1920943786">
              <w:marLeft w:val="0"/>
              <w:marRight w:val="0"/>
              <w:marTop w:val="0"/>
              <w:marBottom w:val="0"/>
              <w:divBdr>
                <w:top w:val="none" w:sz="0" w:space="0" w:color="auto"/>
                <w:left w:val="none" w:sz="0" w:space="0" w:color="auto"/>
                <w:bottom w:val="none" w:sz="0" w:space="0" w:color="auto"/>
                <w:right w:val="none" w:sz="0" w:space="0" w:color="auto"/>
              </w:divBdr>
            </w:div>
          </w:divsChild>
        </w:div>
        <w:div w:id="1965846297">
          <w:marLeft w:val="0"/>
          <w:marRight w:val="0"/>
          <w:marTop w:val="0"/>
          <w:marBottom w:val="0"/>
          <w:divBdr>
            <w:top w:val="none" w:sz="0" w:space="0" w:color="auto"/>
            <w:left w:val="none" w:sz="0" w:space="0" w:color="auto"/>
            <w:bottom w:val="none" w:sz="0" w:space="0" w:color="auto"/>
            <w:right w:val="none" w:sz="0" w:space="0" w:color="auto"/>
          </w:divBdr>
          <w:divsChild>
            <w:div w:id="617100074">
              <w:marLeft w:val="0"/>
              <w:marRight w:val="0"/>
              <w:marTop w:val="0"/>
              <w:marBottom w:val="0"/>
              <w:divBdr>
                <w:top w:val="none" w:sz="0" w:space="0" w:color="auto"/>
                <w:left w:val="none" w:sz="0" w:space="0" w:color="auto"/>
                <w:bottom w:val="none" w:sz="0" w:space="0" w:color="auto"/>
                <w:right w:val="none" w:sz="0" w:space="0" w:color="auto"/>
              </w:divBdr>
            </w:div>
          </w:divsChild>
        </w:div>
        <w:div w:id="2026898491">
          <w:marLeft w:val="0"/>
          <w:marRight w:val="0"/>
          <w:marTop w:val="0"/>
          <w:marBottom w:val="0"/>
          <w:divBdr>
            <w:top w:val="none" w:sz="0" w:space="0" w:color="auto"/>
            <w:left w:val="none" w:sz="0" w:space="0" w:color="auto"/>
            <w:bottom w:val="none" w:sz="0" w:space="0" w:color="auto"/>
            <w:right w:val="none" w:sz="0" w:space="0" w:color="auto"/>
          </w:divBdr>
          <w:divsChild>
            <w:div w:id="209877574">
              <w:marLeft w:val="0"/>
              <w:marRight w:val="0"/>
              <w:marTop w:val="0"/>
              <w:marBottom w:val="0"/>
              <w:divBdr>
                <w:top w:val="none" w:sz="0" w:space="0" w:color="auto"/>
                <w:left w:val="none" w:sz="0" w:space="0" w:color="auto"/>
                <w:bottom w:val="none" w:sz="0" w:space="0" w:color="auto"/>
                <w:right w:val="none" w:sz="0" w:space="0" w:color="auto"/>
              </w:divBdr>
            </w:div>
            <w:div w:id="404299070">
              <w:marLeft w:val="0"/>
              <w:marRight w:val="0"/>
              <w:marTop w:val="0"/>
              <w:marBottom w:val="0"/>
              <w:divBdr>
                <w:top w:val="none" w:sz="0" w:space="0" w:color="auto"/>
                <w:left w:val="none" w:sz="0" w:space="0" w:color="auto"/>
                <w:bottom w:val="none" w:sz="0" w:space="0" w:color="auto"/>
                <w:right w:val="none" w:sz="0" w:space="0" w:color="auto"/>
              </w:divBdr>
            </w:div>
            <w:div w:id="639000452">
              <w:marLeft w:val="0"/>
              <w:marRight w:val="0"/>
              <w:marTop w:val="0"/>
              <w:marBottom w:val="0"/>
              <w:divBdr>
                <w:top w:val="none" w:sz="0" w:space="0" w:color="auto"/>
                <w:left w:val="none" w:sz="0" w:space="0" w:color="auto"/>
                <w:bottom w:val="none" w:sz="0" w:space="0" w:color="auto"/>
                <w:right w:val="none" w:sz="0" w:space="0" w:color="auto"/>
              </w:divBdr>
            </w:div>
            <w:div w:id="765268090">
              <w:marLeft w:val="0"/>
              <w:marRight w:val="0"/>
              <w:marTop w:val="0"/>
              <w:marBottom w:val="0"/>
              <w:divBdr>
                <w:top w:val="none" w:sz="0" w:space="0" w:color="auto"/>
                <w:left w:val="none" w:sz="0" w:space="0" w:color="auto"/>
                <w:bottom w:val="none" w:sz="0" w:space="0" w:color="auto"/>
                <w:right w:val="none" w:sz="0" w:space="0" w:color="auto"/>
              </w:divBdr>
            </w:div>
            <w:div w:id="1103064419">
              <w:marLeft w:val="0"/>
              <w:marRight w:val="0"/>
              <w:marTop w:val="0"/>
              <w:marBottom w:val="0"/>
              <w:divBdr>
                <w:top w:val="none" w:sz="0" w:space="0" w:color="auto"/>
                <w:left w:val="none" w:sz="0" w:space="0" w:color="auto"/>
                <w:bottom w:val="none" w:sz="0" w:space="0" w:color="auto"/>
                <w:right w:val="none" w:sz="0" w:space="0" w:color="auto"/>
              </w:divBdr>
            </w:div>
            <w:div w:id="1179543971">
              <w:marLeft w:val="0"/>
              <w:marRight w:val="0"/>
              <w:marTop w:val="0"/>
              <w:marBottom w:val="0"/>
              <w:divBdr>
                <w:top w:val="none" w:sz="0" w:space="0" w:color="auto"/>
                <w:left w:val="none" w:sz="0" w:space="0" w:color="auto"/>
                <w:bottom w:val="none" w:sz="0" w:space="0" w:color="auto"/>
                <w:right w:val="none" w:sz="0" w:space="0" w:color="auto"/>
              </w:divBdr>
            </w:div>
            <w:div w:id="1512135224">
              <w:marLeft w:val="0"/>
              <w:marRight w:val="0"/>
              <w:marTop w:val="0"/>
              <w:marBottom w:val="0"/>
              <w:divBdr>
                <w:top w:val="none" w:sz="0" w:space="0" w:color="auto"/>
                <w:left w:val="none" w:sz="0" w:space="0" w:color="auto"/>
                <w:bottom w:val="none" w:sz="0" w:space="0" w:color="auto"/>
                <w:right w:val="none" w:sz="0" w:space="0" w:color="auto"/>
              </w:divBdr>
            </w:div>
            <w:div w:id="1621720756">
              <w:marLeft w:val="0"/>
              <w:marRight w:val="0"/>
              <w:marTop w:val="0"/>
              <w:marBottom w:val="0"/>
              <w:divBdr>
                <w:top w:val="none" w:sz="0" w:space="0" w:color="auto"/>
                <w:left w:val="none" w:sz="0" w:space="0" w:color="auto"/>
                <w:bottom w:val="none" w:sz="0" w:space="0" w:color="auto"/>
                <w:right w:val="none" w:sz="0" w:space="0" w:color="auto"/>
              </w:divBdr>
            </w:div>
            <w:div w:id="1679044510">
              <w:marLeft w:val="0"/>
              <w:marRight w:val="0"/>
              <w:marTop w:val="0"/>
              <w:marBottom w:val="0"/>
              <w:divBdr>
                <w:top w:val="none" w:sz="0" w:space="0" w:color="auto"/>
                <w:left w:val="none" w:sz="0" w:space="0" w:color="auto"/>
                <w:bottom w:val="none" w:sz="0" w:space="0" w:color="auto"/>
                <w:right w:val="none" w:sz="0" w:space="0" w:color="auto"/>
              </w:divBdr>
            </w:div>
            <w:div w:id="2039818216">
              <w:marLeft w:val="0"/>
              <w:marRight w:val="0"/>
              <w:marTop w:val="0"/>
              <w:marBottom w:val="0"/>
              <w:divBdr>
                <w:top w:val="none" w:sz="0" w:space="0" w:color="auto"/>
                <w:left w:val="none" w:sz="0" w:space="0" w:color="auto"/>
                <w:bottom w:val="none" w:sz="0" w:space="0" w:color="auto"/>
                <w:right w:val="none" w:sz="0" w:space="0" w:color="auto"/>
              </w:divBdr>
            </w:div>
          </w:divsChild>
        </w:div>
        <w:div w:id="2033914620">
          <w:marLeft w:val="0"/>
          <w:marRight w:val="0"/>
          <w:marTop w:val="0"/>
          <w:marBottom w:val="0"/>
          <w:divBdr>
            <w:top w:val="none" w:sz="0" w:space="0" w:color="auto"/>
            <w:left w:val="none" w:sz="0" w:space="0" w:color="auto"/>
            <w:bottom w:val="none" w:sz="0" w:space="0" w:color="auto"/>
            <w:right w:val="none" w:sz="0" w:space="0" w:color="auto"/>
          </w:divBdr>
          <w:divsChild>
            <w:div w:id="827747208">
              <w:marLeft w:val="0"/>
              <w:marRight w:val="0"/>
              <w:marTop w:val="0"/>
              <w:marBottom w:val="0"/>
              <w:divBdr>
                <w:top w:val="none" w:sz="0" w:space="0" w:color="auto"/>
                <w:left w:val="none" w:sz="0" w:space="0" w:color="auto"/>
                <w:bottom w:val="none" w:sz="0" w:space="0" w:color="auto"/>
                <w:right w:val="none" w:sz="0" w:space="0" w:color="auto"/>
              </w:divBdr>
            </w:div>
            <w:div w:id="1558197990">
              <w:marLeft w:val="0"/>
              <w:marRight w:val="0"/>
              <w:marTop w:val="0"/>
              <w:marBottom w:val="0"/>
              <w:divBdr>
                <w:top w:val="none" w:sz="0" w:space="0" w:color="auto"/>
                <w:left w:val="none" w:sz="0" w:space="0" w:color="auto"/>
                <w:bottom w:val="none" w:sz="0" w:space="0" w:color="auto"/>
                <w:right w:val="none" w:sz="0" w:space="0" w:color="auto"/>
              </w:divBdr>
            </w:div>
            <w:div w:id="1790390004">
              <w:marLeft w:val="0"/>
              <w:marRight w:val="0"/>
              <w:marTop w:val="0"/>
              <w:marBottom w:val="0"/>
              <w:divBdr>
                <w:top w:val="none" w:sz="0" w:space="0" w:color="auto"/>
                <w:left w:val="none" w:sz="0" w:space="0" w:color="auto"/>
                <w:bottom w:val="none" w:sz="0" w:space="0" w:color="auto"/>
                <w:right w:val="none" w:sz="0" w:space="0" w:color="auto"/>
              </w:divBdr>
            </w:div>
          </w:divsChild>
        </w:div>
        <w:div w:id="2099717404">
          <w:marLeft w:val="0"/>
          <w:marRight w:val="0"/>
          <w:marTop w:val="0"/>
          <w:marBottom w:val="0"/>
          <w:divBdr>
            <w:top w:val="none" w:sz="0" w:space="0" w:color="auto"/>
            <w:left w:val="none" w:sz="0" w:space="0" w:color="auto"/>
            <w:bottom w:val="none" w:sz="0" w:space="0" w:color="auto"/>
            <w:right w:val="none" w:sz="0" w:space="0" w:color="auto"/>
          </w:divBdr>
          <w:divsChild>
            <w:div w:id="194623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7650">
      <w:bodyDiv w:val="1"/>
      <w:marLeft w:val="0"/>
      <w:marRight w:val="0"/>
      <w:marTop w:val="0"/>
      <w:marBottom w:val="0"/>
      <w:divBdr>
        <w:top w:val="none" w:sz="0" w:space="0" w:color="auto"/>
        <w:left w:val="none" w:sz="0" w:space="0" w:color="auto"/>
        <w:bottom w:val="none" w:sz="0" w:space="0" w:color="auto"/>
        <w:right w:val="none" w:sz="0" w:space="0" w:color="auto"/>
      </w:divBdr>
    </w:div>
    <w:div w:id="963929228">
      <w:bodyDiv w:val="1"/>
      <w:marLeft w:val="0"/>
      <w:marRight w:val="0"/>
      <w:marTop w:val="0"/>
      <w:marBottom w:val="0"/>
      <w:divBdr>
        <w:top w:val="none" w:sz="0" w:space="0" w:color="auto"/>
        <w:left w:val="none" w:sz="0" w:space="0" w:color="auto"/>
        <w:bottom w:val="none" w:sz="0" w:space="0" w:color="auto"/>
        <w:right w:val="none" w:sz="0" w:space="0" w:color="auto"/>
      </w:divBdr>
    </w:div>
    <w:div w:id="1195386837">
      <w:bodyDiv w:val="1"/>
      <w:marLeft w:val="0"/>
      <w:marRight w:val="0"/>
      <w:marTop w:val="0"/>
      <w:marBottom w:val="0"/>
      <w:divBdr>
        <w:top w:val="none" w:sz="0" w:space="0" w:color="auto"/>
        <w:left w:val="none" w:sz="0" w:space="0" w:color="auto"/>
        <w:bottom w:val="none" w:sz="0" w:space="0" w:color="auto"/>
        <w:right w:val="none" w:sz="0" w:space="0" w:color="auto"/>
      </w:divBdr>
    </w:div>
    <w:div w:id="1206019819">
      <w:bodyDiv w:val="1"/>
      <w:marLeft w:val="0"/>
      <w:marRight w:val="0"/>
      <w:marTop w:val="0"/>
      <w:marBottom w:val="0"/>
      <w:divBdr>
        <w:top w:val="none" w:sz="0" w:space="0" w:color="auto"/>
        <w:left w:val="none" w:sz="0" w:space="0" w:color="auto"/>
        <w:bottom w:val="none" w:sz="0" w:space="0" w:color="auto"/>
        <w:right w:val="none" w:sz="0" w:space="0" w:color="auto"/>
      </w:divBdr>
      <w:divsChild>
        <w:div w:id="208493299">
          <w:marLeft w:val="0"/>
          <w:marRight w:val="0"/>
          <w:marTop w:val="0"/>
          <w:marBottom w:val="0"/>
          <w:divBdr>
            <w:top w:val="none" w:sz="0" w:space="0" w:color="auto"/>
            <w:left w:val="none" w:sz="0" w:space="0" w:color="auto"/>
            <w:bottom w:val="none" w:sz="0" w:space="0" w:color="auto"/>
            <w:right w:val="none" w:sz="0" w:space="0" w:color="auto"/>
          </w:divBdr>
        </w:div>
        <w:div w:id="252710830">
          <w:marLeft w:val="0"/>
          <w:marRight w:val="0"/>
          <w:marTop w:val="0"/>
          <w:marBottom w:val="0"/>
          <w:divBdr>
            <w:top w:val="none" w:sz="0" w:space="0" w:color="auto"/>
            <w:left w:val="none" w:sz="0" w:space="0" w:color="auto"/>
            <w:bottom w:val="none" w:sz="0" w:space="0" w:color="auto"/>
            <w:right w:val="none" w:sz="0" w:space="0" w:color="auto"/>
          </w:divBdr>
        </w:div>
        <w:div w:id="299311839">
          <w:marLeft w:val="0"/>
          <w:marRight w:val="0"/>
          <w:marTop w:val="0"/>
          <w:marBottom w:val="0"/>
          <w:divBdr>
            <w:top w:val="none" w:sz="0" w:space="0" w:color="auto"/>
            <w:left w:val="none" w:sz="0" w:space="0" w:color="auto"/>
            <w:bottom w:val="none" w:sz="0" w:space="0" w:color="auto"/>
            <w:right w:val="none" w:sz="0" w:space="0" w:color="auto"/>
          </w:divBdr>
        </w:div>
        <w:div w:id="471682165">
          <w:marLeft w:val="0"/>
          <w:marRight w:val="0"/>
          <w:marTop w:val="0"/>
          <w:marBottom w:val="0"/>
          <w:divBdr>
            <w:top w:val="none" w:sz="0" w:space="0" w:color="auto"/>
            <w:left w:val="none" w:sz="0" w:space="0" w:color="auto"/>
            <w:bottom w:val="none" w:sz="0" w:space="0" w:color="auto"/>
            <w:right w:val="none" w:sz="0" w:space="0" w:color="auto"/>
          </w:divBdr>
        </w:div>
        <w:div w:id="1121996854">
          <w:marLeft w:val="0"/>
          <w:marRight w:val="0"/>
          <w:marTop w:val="0"/>
          <w:marBottom w:val="0"/>
          <w:divBdr>
            <w:top w:val="none" w:sz="0" w:space="0" w:color="auto"/>
            <w:left w:val="none" w:sz="0" w:space="0" w:color="auto"/>
            <w:bottom w:val="none" w:sz="0" w:space="0" w:color="auto"/>
            <w:right w:val="none" w:sz="0" w:space="0" w:color="auto"/>
          </w:divBdr>
        </w:div>
        <w:div w:id="1259680262">
          <w:marLeft w:val="0"/>
          <w:marRight w:val="0"/>
          <w:marTop w:val="0"/>
          <w:marBottom w:val="0"/>
          <w:divBdr>
            <w:top w:val="none" w:sz="0" w:space="0" w:color="auto"/>
            <w:left w:val="none" w:sz="0" w:space="0" w:color="auto"/>
            <w:bottom w:val="none" w:sz="0" w:space="0" w:color="auto"/>
            <w:right w:val="none" w:sz="0" w:space="0" w:color="auto"/>
          </w:divBdr>
        </w:div>
        <w:div w:id="1345672862">
          <w:marLeft w:val="0"/>
          <w:marRight w:val="0"/>
          <w:marTop w:val="0"/>
          <w:marBottom w:val="0"/>
          <w:divBdr>
            <w:top w:val="none" w:sz="0" w:space="0" w:color="auto"/>
            <w:left w:val="none" w:sz="0" w:space="0" w:color="auto"/>
            <w:bottom w:val="none" w:sz="0" w:space="0" w:color="auto"/>
            <w:right w:val="none" w:sz="0" w:space="0" w:color="auto"/>
          </w:divBdr>
        </w:div>
        <w:div w:id="1358509124">
          <w:marLeft w:val="0"/>
          <w:marRight w:val="0"/>
          <w:marTop w:val="0"/>
          <w:marBottom w:val="0"/>
          <w:divBdr>
            <w:top w:val="none" w:sz="0" w:space="0" w:color="auto"/>
            <w:left w:val="none" w:sz="0" w:space="0" w:color="auto"/>
            <w:bottom w:val="none" w:sz="0" w:space="0" w:color="auto"/>
            <w:right w:val="none" w:sz="0" w:space="0" w:color="auto"/>
          </w:divBdr>
        </w:div>
        <w:div w:id="1650133211">
          <w:marLeft w:val="0"/>
          <w:marRight w:val="0"/>
          <w:marTop w:val="0"/>
          <w:marBottom w:val="0"/>
          <w:divBdr>
            <w:top w:val="none" w:sz="0" w:space="0" w:color="auto"/>
            <w:left w:val="none" w:sz="0" w:space="0" w:color="auto"/>
            <w:bottom w:val="none" w:sz="0" w:space="0" w:color="auto"/>
            <w:right w:val="none" w:sz="0" w:space="0" w:color="auto"/>
          </w:divBdr>
        </w:div>
        <w:div w:id="2146268482">
          <w:marLeft w:val="0"/>
          <w:marRight w:val="0"/>
          <w:marTop w:val="0"/>
          <w:marBottom w:val="0"/>
          <w:divBdr>
            <w:top w:val="none" w:sz="0" w:space="0" w:color="auto"/>
            <w:left w:val="none" w:sz="0" w:space="0" w:color="auto"/>
            <w:bottom w:val="none" w:sz="0" w:space="0" w:color="auto"/>
            <w:right w:val="none" w:sz="0" w:space="0" w:color="auto"/>
          </w:divBdr>
        </w:div>
      </w:divsChild>
    </w:div>
    <w:div w:id="1311327543">
      <w:bodyDiv w:val="1"/>
      <w:marLeft w:val="0"/>
      <w:marRight w:val="0"/>
      <w:marTop w:val="0"/>
      <w:marBottom w:val="0"/>
      <w:divBdr>
        <w:top w:val="none" w:sz="0" w:space="0" w:color="auto"/>
        <w:left w:val="none" w:sz="0" w:space="0" w:color="auto"/>
        <w:bottom w:val="none" w:sz="0" w:space="0" w:color="auto"/>
        <w:right w:val="none" w:sz="0" w:space="0" w:color="auto"/>
      </w:divBdr>
    </w:div>
    <w:div w:id="1359430875">
      <w:bodyDiv w:val="1"/>
      <w:marLeft w:val="0"/>
      <w:marRight w:val="0"/>
      <w:marTop w:val="0"/>
      <w:marBottom w:val="0"/>
      <w:divBdr>
        <w:top w:val="none" w:sz="0" w:space="0" w:color="auto"/>
        <w:left w:val="none" w:sz="0" w:space="0" w:color="auto"/>
        <w:bottom w:val="none" w:sz="0" w:space="0" w:color="auto"/>
        <w:right w:val="none" w:sz="0" w:space="0" w:color="auto"/>
      </w:divBdr>
    </w:div>
    <w:div w:id="1375960889">
      <w:bodyDiv w:val="1"/>
      <w:marLeft w:val="0"/>
      <w:marRight w:val="0"/>
      <w:marTop w:val="0"/>
      <w:marBottom w:val="0"/>
      <w:divBdr>
        <w:top w:val="none" w:sz="0" w:space="0" w:color="auto"/>
        <w:left w:val="none" w:sz="0" w:space="0" w:color="auto"/>
        <w:bottom w:val="none" w:sz="0" w:space="0" w:color="auto"/>
        <w:right w:val="none" w:sz="0" w:space="0" w:color="auto"/>
      </w:divBdr>
      <w:divsChild>
        <w:div w:id="274138922">
          <w:marLeft w:val="0"/>
          <w:marRight w:val="0"/>
          <w:marTop w:val="0"/>
          <w:marBottom w:val="0"/>
          <w:divBdr>
            <w:top w:val="none" w:sz="0" w:space="0" w:color="auto"/>
            <w:left w:val="none" w:sz="0" w:space="0" w:color="auto"/>
            <w:bottom w:val="none" w:sz="0" w:space="0" w:color="auto"/>
            <w:right w:val="none" w:sz="0" w:space="0" w:color="auto"/>
          </w:divBdr>
        </w:div>
        <w:div w:id="345643296">
          <w:marLeft w:val="0"/>
          <w:marRight w:val="0"/>
          <w:marTop w:val="0"/>
          <w:marBottom w:val="0"/>
          <w:divBdr>
            <w:top w:val="none" w:sz="0" w:space="0" w:color="auto"/>
            <w:left w:val="none" w:sz="0" w:space="0" w:color="auto"/>
            <w:bottom w:val="none" w:sz="0" w:space="0" w:color="auto"/>
            <w:right w:val="none" w:sz="0" w:space="0" w:color="auto"/>
          </w:divBdr>
        </w:div>
        <w:div w:id="923534634">
          <w:marLeft w:val="0"/>
          <w:marRight w:val="0"/>
          <w:marTop w:val="0"/>
          <w:marBottom w:val="0"/>
          <w:divBdr>
            <w:top w:val="none" w:sz="0" w:space="0" w:color="auto"/>
            <w:left w:val="none" w:sz="0" w:space="0" w:color="auto"/>
            <w:bottom w:val="none" w:sz="0" w:space="0" w:color="auto"/>
            <w:right w:val="none" w:sz="0" w:space="0" w:color="auto"/>
          </w:divBdr>
        </w:div>
        <w:div w:id="1521776120">
          <w:marLeft w:val="0"/>
          <w:marRight w:val="0"/>
          <w:marTop w:val="0"/>
          <w:marBottom w:val="0"/>
          <w:divBdr>
            <w:top w:val="none" w:sz="0" w:space="0" w:color="auto"/>
            <w:left w:val="none" w:sz="0" w:space="0" w:color="auto"/>
            <w:bottom w:val="none" w:sz="0" w:space="0" w:color="auto"/>
            <w:right w:val="none" w:sz="0" w:space="0" w:color="auto"/>
          </w:divBdr>
        </w:div>
        <w:div w:id="1590313856">
          <w:marLeft w:val="0"/>
          <w:marRight w:val="0"/>
          <w:marTop w:val="0"/>
          <w:marBottom w:val="0"/>
          <w:divBdr>
            <w:top w:val="none" w:sz="0" w:space="0" w:color="auto"/>
            <w:left w:val="none" w:sz="0" w:space="0" w:color="auto"/>
            <w:bottom w:val="none" w:sz="0" w:space="0" w:color="auto"/>
            <w:right w:val="none" w:sz="0" w:space="0" w:color="auto"/>
          </w:divBdr>
        </w:div>
        <w:div w:id="2064480109">
          <w:marLeft w:val="0"/>
          <w:marRight w:val="0"/>
          <w:marTop w:val="0"/>
          <w:marBottom w:val="0"/>
          <w:divBdr>
            <w:top w:val="none" w:sz="0" w:space="0" w:color="auto"/>
            <w:left w:val="none" w:sz="0" w:space="0" w:color="auto"/>
            <w:bottom w:val="none" w:sz="0" w:space="0" w:color="auto"/>
            <w:right w:val="none" w:sz="0" w:space="0" w:color="auto"/>
          </w:divBdr>
        </w:div>
        <w:div w:id="2068920279">
          <w:marLeft w:val="0"/>
          <w:marRight w:val="0"/>
          <w:marTop w:val="0"/>
          <w:marBottom w:val="0"/>
          <w:divBdr>
            <w:top w:val="none" w:sz="0" w:space="0" w:color="auto"/>
            <w:left w:val="none" w:sz="0" w:space="0" w:color="auto"/>
            <w:bottom w:val="none" w:sz="0" w:space="0" w:color="auto"/>
            <w:right w:val="none" w:sz="0" w:space="0" w:color="auto"/>
          </w:divBdr>
        </w:div>
      </w:divsChild>
    </w:div>
    <w:div w:id="1452629411">
      <w:bodyDiv w:val="1"/>
      <w:marLeft w:val="0"/>
      <w:marRight w:val="0"/>
      <w:marTop w:val="0"/>
      <w:marBottom w:val="0"/>
      <w:divBdr>
        <w:top w:val="none" w:sz="0" w:space="0" w:color="auto"/>
        <w:left w:val="none" w:sz="0" w:space="0" w:color="auto"/>
        <w:bottom w:val="none" w:sz="0" w:space="0" w:color="auto"/>
        <w:right w:val="none" w:sz="0" w:space="0" w:color="auto"/>
      </w:divBdr>
    </w:div>
    <w:div w:id="1583181967">
      <w:bodyDiv w:val="1"/>
      <w:marLeft w:val="0"/>
      <w:marRight w:val="0"/>
      <w:marTop w:val="0"/>
      <w:marBottom w:val="0"/>
      <w:divBdr>
        <w:top w:val="none" w:sz="0" w:space="0" w:color="auto"/>
        <w:left w:val="none" w:sz="0" w:space="0" w:color="auto"/>
        <w:bottom w:val="none" w:sz="0" w:space="0" w:color="auto"/>
        <w:right w:val="none" w:sz="0" w:space="0" w:color="auto"/>
      </w:divBdr>
    </w:div>
    <w:div w:id="1718503368">
      <w:bodyDiv w:val="1"/>
      <w:marLeft w:val="0"/>
      <w:marRight w:val="0"/>
      <w:marTop w:val="0"/>
      <w:marBottom w:val="0"/>
      <w:divBdr>
        <w:top w:val="none" w:sz="0" w:space="0" w:color="auto"/>
        <w:left w:val="none" w:sz="0" w:space="0" w:color="auto"/>
        <w:bottom w:val="none" w:sz="0" w:space="0" w:color="auto"/>
        <w:right w:val="none" w:sz="0" w:space="0" w:color="auto"/>
      </w:divBdr>
    </w:div>
    <w:div w:id="2072192756">
      <w:bodyDiv w:val="1"/>
      <w:marLeft w:val="0"/>
      <w:marRight w:val="0"/>
      <w:marTop w:val="0"/>
      <w:marBottom w:val="0"/>
      <w:divBdr>
        <w:top w:val="none" w:sz="0" w:space="0" w:color="auto"/>
        <w:left w:val="none" w:sz="0" w:space="0" w:color="auto"/>
        <w:bottom w:val="none" w:sz="0" w:space="0" w:color="auto"/>
        <w:right w:val="none" w:sz="0" w:space="0" w:color="auto"/>
      </w:divBdr>
    </w:div>
    <w:div w:id="2076706798">
      <w:bodyDiv w:val="1"/>
      <w:marLeft w:val="0"/>
      <w:marRight w:val="0"/>
      <w:marTop w:val="0"/>
      <w:marBottom w:val="0"/>
      <w:divBdr>
        <w:top w:val="none" w:sz="0" w:space="0" w:color="auto"/>
        <w:left w:val="none" w:sz="0" w:space="0" w:color="auto"/>
        <w:bottom w:val="none" w:sz="0" w:space="0" w:color="auto"/>
        <w:right w:val="none" w:sz="0" w:space="0" w:color="auto"/>
      </w:divBdr>
    </w:div>
    <w:div w:id="208760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hyperlink" Target="https://medium.com/flutterworld/flutter-mvvm-architecture-f8bed2521958"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image" Target="media/image21.png"/><Relationship Id="rId68" Type="http://schemas.openxmlformats.org/officeDocument/2006/relationships/hyperlink" Target="https://docs.flutter.dev/development/tools/pubspec" TargetMode="External"/><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hyperlink" Target="https://attilavago.medium.com/?source=post_page-----ecf547cd71ad--------------------------------" TargetMode="External"/><Relationship Id="rId16" Type="http://schemas.openxmlformats.org/officeDocument/2006/relationships/hyperlink" Target="https://pub.dev/" TargetMode="External"/><Relationship Id="rId107" Type="http://schemas.openxmlformats.org/officeDocument/2006/relationships/image" Target="media/image64.png"/><Relationship Id="rId11" Type="http://schemas.openxmlformats.org/officeDocument/2006/relationships/image" Target="media/image2.png"/><Relationship Id="rId32" Type="http://schemas.openxmlformats.org/officeDocument/2006/relationships/hyperlink" Target="https://developer.android.com/studio/run/emulator" TargetMode="External"/><Relationship Id="rId37" Type="http://schemas.openxmlformats.org/officeDocument/2006/relationships/image" Target="media/image7.png"/><Relationship Id="rId53" Type="http://schemas.openxmlformats.org/officeDocument/2006/relationships/hyperlink" Target="https://dart.dev/get-dart" TargetMode="External"/><Relationship Id="rId58" Type="http://schemas.openxmlformats.org/officeDocument/2006/relationships/image" Target="media/image17.png"/><Relationship Id="rId74" Type="http://schemas.openxmlformats.org/officeDocument/2006/relationships/image" Target="media/image31.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header" Target="header2.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47.png"/><Relationship Id="rId95" Type="http://schemas.openxmlformats.org/officeDocument/2006/relationships/image" Target="media/image52.png"/><Relationship Id="rId22" Type="http://schemas.openxmlformats.org/officeDocument/2006/relationships/hyperlink" Target="https://docs.flutter.dev/development/ui/navigation" TargetMode="External"/><Relationship Id="rId27" Type="http://schemas.openxmlformats.org/officeDocument/2006/relationships/hyperlink" Target="https://developer.android.com/studio" TargetMode="External"/><Relationship Id="rId43" Type="http://schemas.openxmlformats.org/officeDocument/2006/relationships/image" Target="media/image12.png"/><Relationship Id="rId48" Type="http://schemas.openxmlformats.org/officeDocument/2006/relationships/image" Target="media/image15.png"/><Relationship Id="rId64" Type="http://schemas.openxmlformats.org/officeDocument/2006/relationships/image" Target="media/image22.png"/><Relationship Id="rId69" Type="http://schemas.openxmlformats.org/officeDocument/2006/relationships/image" Target="media/image26.png"/><Relationship Id="rId113" Type="http://schemas.openxmlformats.org/officeDocument/2006/relationships/image" Target="media/image69.png"/><Relationship Id="rId118" Type="http://schemas.openxmlformats.org/officeDocument/2006/relationships/image" Target="media/image74.png"/><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footer" Target="footer1.xml"/><Relationship Id="rId17" Type="http://schemas.openxmlformats.org/officeDocument/2006/relationships/hyperlink" Target="https://docs.flutter.dev/development/tools/pubspec" TargetMode="External"/><Relationship Id="rId33" Type="http://schemas.openxmlformats.org/officeDocument/2006/relationships/image" Target="media/image3.png"/><Relationship Id="rId38" Type="http://schemas.openxmlformats.org/officeDocument/2006/relationships/image" Target="media/image8.png"/><Relationship Id="rId59" Type="http://schemas.openxmlformats.org/officeDocument/2006/relationships/hyperlink" Target="https://github.com/umgc/fall2022" TargetMode="External"/><Relationship Id="rId103" Type="http://schemas.openxmlformats.org/officeDocument/2006/relationships/image" Target="media/image60.png"/><Relationship Id="rId108" Type="http://schemas.openxmlformats.org/officeDocument/2006/relationships/image" Target="media/image65.png"/><Relationship Id="rId124" Type="http://schemas.openxmlformats.org/officeDocument/2006/relationships/header" Target="header3.xml"/><Relationship Id="rId129" Type="http://schemas.microsoft.com/office/2020/10/relationships/intelligence" Target="intelligence2.xml"/><Relationship Id="rId54" Type="http://schemas.openxmlformats.org/officeDocument/2006/relationships/hyperlink" Target="https://dart.dev/tools/dart-tool" TargetMode="External"/><Relationship Id="rId70" Type="http://schemas.openxmlformats.org/officeDocument/2006/relationships/image" Target="media/image27.png"/><Relationship Id="rId75" Type="http://schemas.openxmlformats.org/officeDocument/2006/relationships/image" Target="media/image32.png"/><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medium.com/theotherdev-s/mastering-flutter-semantics-672440bc8bc8" TargetMode="External"/><Relationship Id="rId28" Type="http://schemas.openxmlformats.org/officeDocument/2006/relationships/hyperlink" Target="https://developer.android.com/studio" TargetMode="External"/><Relationship Id="rId49" Type="http://schemas.openxmlformats.org/officeDocument/2006/relationships/hyperlink" Target="https://storage.googleapis.com/flutter_infra_release/releases/stable/macos/flutter_macos_3.0.5-stable.zip" TargetMode="External"/><Relationship Id="rId114" Type="http://schemas.openxmlformats.org/officeDocument/2006/relationships/image" Target="media/image70.png"/><Relationship Id="rId119" Type="http://schemas.openxmlformats.org/officeDocument/2006/relationships/image" Target="media/image75.png"/><Relationship Id="rId44" Type="http://schemas.openxmlformats.org/officeDocument/2006/relationships/hyperlink" Target="https://docs.flutter.dev/development/tools/devtools/inspector" TargetMode="External"/><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8.png"/><Relationship Id="rId86" Type="http://schemas.openxmlformats.org/officeDocument/2006/relationships/image" Target="media/image43.png"/><Relationship Id="rId13" Type="http://schemas.openxmlformats.org/officeDocument/2006/relationships/footer" Target="footer2.xml"/><Relationship Id="rId18" Type="http://schemas.openxmlformats.org/officeDocument/2006/relationships/hyperlink" Target="https://docs.flutter.dev/development/packages-and-plugins/using-packages" TargetMode="External"/><Relationship Id="rId39" Type="http://schemas.openxmlformats.org/officeDocument/2006/relationships/image" Target="media/image9.png"/><Relationship Id="rId109" Type="http://schemas.openxmlformats.org/officeDocument/2006/relationships/image" Target="media/image66.png"/><Relationship Id="rId34" Type="http://schemas.openxmlformats.org/officeDocument/2006/relationships/image" Target="media/image4.png"/><Relationship Id="rId50" Type="http://schemas.openxmlformats.org/officeDocument/2006/relationships/hyperlink" Target="https://storage.googleapis.com/flutter_infra_release/releases/stable/macos/flutter_macos_arm64_3.0.5-stable.zip" TargetMode="External"/><Relationship Id="rId55" Type="http://schemas.openxmlformats.org/officeDocument/2006/relationships/hyperlink" Target="https://dart.dev/null-safety" TargetMode="External"/><Relationship Id="rId76" Type="http://schemas.openxmlformats.org/officeDocument/2006/relationships/image" Target="media/image33.png"/><Relationship Id="rId97" Type="http://schemas.openxmlformats.org/officeDocument/2006/relationships/image" Target="media/image54.png"/><Relationship Id="rId104" Type="http://schemas.openxmlformats.org/officeDocument/2006/relationships/image" Target="media/image61.png"/><Relationship Id="rId120" Type="http://schemas.openxmlformats.org/officeDocument/2006/relationships/hyperlink" Target="https://console.firebase.google.com/" TargetMode="External"/><Relationship Id="rId125" Type="http://schemas.openxmlformats.org/officeDocument/2006/relationships/image" Target="media/image77.png"/><Relationship Id="rId7" Type="http://schemas.openxmlformats.org/officeDocument/2006/relationships/settings" Target="settings.xml"/><Relationship Id="rId71" Type="http://schemas.openxmlformats.org/officeDocument/2006/relationships/image" Target="media/image28.png"/><Relationship Id="rId92"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hyperlink" Target="https://developer.android.com/studio" TargetMode="External"/><Relationship Id="rId24" Type="http://schemas.openxmlformats.org/officeDocument/2006/relationships/hyperlink" Target="https://developer.android.com/studio/run/emulator" TargetMode="External"/><Relationship Id="rId40" Type="http://schemas.openxmlformats.org/officeDocument/2006/relationships/image" Target="media/image10.png"/><Relationship Id="rId45" Type="http://schemas.openxmlformats.org/officeDocument/2006/relationships/image" Target="media/image13.png"/><Relationship Id="rId66" Type="http://schemas.openxmlformats.org/officeDocument/2006/relationships/image" Target="media/image24.png"/><Relationship Id="rId87" Type="http://schemas.openxmlformats.org/officeDocument/2006/relationships/image" Target="media/image44.png"/><Relationship Id="rId110" Type="http://schemas.openxmlformats.org/officeDocument/2006/relationships/image" Target="media/image67.png"/><Relationship Id="rId115" Type="http://schemas.openxmlformats.org/officeDocument/2006/relationships/image" Target="media/image71.jpg"/><Relationship Id="rId61" Type="http://schemas.openxmlformats.org/officeDocument/2006/relationships/image" Target="media/image19.png"/><Relationship Id="rId82" Type="http://schemas.openxmlformats.org/officeDocument/2006/relationships/image" Target="media/image39.png"/><Relationship Id="rId19" Type="http://schemas.openxmlformats.org/officeDocument/2006/relationships/hyperlink" Target="https://dart.dev/get-dart" TargetMode="External"/><Relationship Id="rId14" Type="http://schemas.openxmlformats.org/officeDocument/2006/relationships/hyperlink" Target="https://dart.dev/codelabs/async-await" TargetMode="External"/><Relationship Id="rId30" Type="http://schemas.openxmlformats.org/officeDocument/2006/relationships/hyperlink" Target="https://developer.android.com/studio" TargetMode="External"/><Relationship Id="rId35" Type="http://schemas.openxmlformats.org/officeDocument/2006/relationships/image" Target="media/image5.png"/><Relationship Id="rId56" Type="http://schemas.openxmlformats.org/officeDocument/2006/relationships/hyperlink" Target="https://dart.dev/get-dart/archive" TargetMode="External"/><Relationship Id="rId77" Type="http://schemas.openxmlformats.org/officeDocument/2006/relationships/image" Target="media/image34.png"/><Relationship Id="rId100" Type="http://schemas.openxmlformats.org/officeDocument/2006/relationships/image" Target="media/image57.png"/><Relationship Id="rId105" Type="http://schemas.openxmlformats.org/officeDocument/2006/relationships/image" Target="media/image62.png"/><Relationship Id="rId12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storage.googleapis.com/flutter_infra_release/releases/stable/linux/flutter_linux_3.0.5-stable.tar.xz" TargetMode="External"/><Relationship Id="rId72" Type="http://schemas.openxmlformats.org/officeDocument/2006/relationships/image" Target="media/image29.png"/><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hyperlink" Target="https://www.samsung.com/uk/support/mobile-devices/how-do-i-turn-on-the-developer-options-menu-on-my-samsung-galaxy-device/" TargetMode="External"/><Relationship Id="rId46" Type="http://schemas.openxmlformats.org/officeDocument/2006/relationships/hyperlink" Target="https://storage.googleapis.com/flutter_infra_release/releases/stable/windows/flutter_windows_3.0.5-stable.zip" TargetMode="External"/><Relationship Id="rId67" Type="http://schemas.openxmlformats.org/officeDocument/2006/relationships/image" Target="media/image25.png"/><Relationship Id="rId116" Type="http://schemas.openxmlformats.org/officeDocument/2006/relationships/image" Target="media/image72.png"/><Relationship Id="rId20" Type="http://schemas.openxmlformats.org/officeDocument/2006/relationships/hyperlink" Target="https://developer.apple.com/documentation/security/keychain_services?ref=morioh.com&amp;utm_source=morioh.com" TargetMode="External"/><Relationship Id="rId41" Type="http://schemas.openxmlformats.org/officeDocument/2006/relationships/hyperlink" Target="https://docs.flutter.dev/get-started/install" TargetMode="External"/><Relationship Id="rId62" Type="http://schemas.openxmlformats.org/officeDocument/2006/relationships/image" Target="media/image20.png"/><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8.png"/><Relationship Id="rId15" Type="http://schemas.openxmlformats.org/officeDocument/2006/relationships/hyperlink" Target="https://dev.to/0xba1/using-regular-expressionsregexp-in-dartflutter-3p1j" TargetMode="External"/><Relationship Id="rId36" Type="http://schemas.openxmlformats.org/officeDocument/2006/relationships/image" Target="media/image6.png"/><Relationship Id="rId57" Type="http://schemas.openxmlformats.org/officeDocument/2006/relationships/image" Target="media/image16.png"/><Relationship Id="rId106" Type="http://schemas.openxmlformats.org/officeDocument/2006/relationships/image" Target="media/image63.pn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eveloper.android.com/studio" TargetMode="External"/><Relationship Id="rId52" Type="http://schemas.openxmlformats.org/officeDocument/2006/relationships/hyperlink" Target="https://storage.googleapis.com/flutter_infra_release/releases/stable/linux/flutter_linux_3.0.5-stable.tar.xz" TargetMode="External"/><Relationship Id="rId73" Type="http://schemas.openxmlformats.org/officeDocument/2006/relationships/image" Target="media/image30.png"/><Relationship Id="rId78" Type="http://schemas.openxmlformats.org/officeDocument/2006/relationships/image" Target="media/image35.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redirector.gvt1.com/edgedl/android/studio/install/2021.3.1.17/android-studio-2021.3.1.17-windows.ex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0F357-C166-4C75-8DE6-80DB592B5F6D}">
  <ds:schemaRefs>
    <ds:schemaRef ds:uri="http://schemas.microsoft.com/sharepoint/v3/contenttype/forms"/>
  </ds:schemaRefs>
</ds:datastoreItem>
</file>

<file path=customXml/itemProps2.xml><?xml version="1.0" encoding="utf-8"?>
<ds:datastoreItem xmlns:ds="http://schemas.openxmlformats.org/officeDocument/2006/customXml" ds:itemID="{3ABB2745-2512-446B-B824-56C3CB5AF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9DCEE8-0CED-49E6-86C7-476922629BBE}">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4.xml><?xml version="1.0" encoding="utf-8"?>
<ds:datastoreItem xmlns:ds="http://schemas.openxmlformats.org/officeDocument/2006/customXml" ds:itemID="{B7BFAC4C-BCD3-4EA0-82A8-BC948D75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2</Pages>
  <Words>14417</Words>
  <Characters>82183</Characters>
  <Application>Microsoft Office Word</Application>
  <DocSecurity>0</DocSecurity>
  <Lines>684</Lines>
  <Paragraphs>192</Paragraphs>
  <ScaleCrop>false</ScaleCrop>
  <Company/>
  <LinksUpToDate>false</LinksUpToDate>
  <CharactersWithSpaces>9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Robert Wilson</cp:lastModifiedBy>
  <cp:revision>1288</cp:revision>
  <dcterms:created xsi:type="dcterms:W3CDTF">2022-09-22T13:23:00Z</dcterms:created>
  <dcterms:modified xsi:type="dcterms:W3CDTF">2022-11-1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